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565806006"/>
        <w:docPartObj>
          <w:docPartGallery w:val="Cover Pages"/>
          <w:docPartUnique/>
        </w:docPartObj>
      </w:sdtPr>
      <w:sdtEndPr/>
      <w:sdtContent>
        <w:p w14:paraId="1171D407" w14:textId="151CD7F5" w:rsidR="00481CDB" w:rsidRPr="006955C8" w:rsidRDefault="00481CDB" w:rsidP="002C700E">
          <w:pPr>
            <w:spacing w:line="240" w:lineRule="auto"/>
            <w:sectPr w:rsidR="00481CDB" w:rsidRPr="006955C8" w:rsidSect="00102325">
              <w:headerReference w:type="even" r:id="rId12"/>
              <w:headerReference w:type="default" r:id="rId13"/>
              <w:footerReference w:type="even" r:id="rId14"/>
              <w:footerReference w:type="default" r:id="rId15"/>
              <w:headerReference w:type="first" r:id="rId16"/>
              <w:footerReference w:type="first" r:id="rId17"/>
              <w:pgSz w:w="11900" w:h="16840"/>
              <w:pgMar w:top="1440" w:right="1440" w:bottom="1440" w:left="1440" w:header="708" w:footer="708" w:gutter="0"/>
              <w:pgNumType w:start="0"/>
              <w:cols w:space="708"/>
              <w:titlePg/>
              <w:docGrid w:linePitch="360"/>
            </w:sectPr>
          </w:pPr>
        </w:p>
        <w:p w14:paraId="56DFD94C" w14:textId="45C704E8" w:rsidR="00481CDB" w:rsidRPr="006955C8" w:rsidRDefault="001B4BA4" w:rsidP="002C700E">
          <w:pPr>
            <w:spacing w:line="240" w:lineRule="auto"/>
          </w:pPr>
          <w:r w:rsidRPr="006955C8">
            <w:rPr>
              <w:noProof/>
            </w:rPr>
            <mc:AlternateContent>
              <mc:Choice Requires="wps">
                <w:drawing>
                  <wp:anchor distT="0" distB="0" distL="114300" distR="114300" simplePos="0" relativeHeight="251657216" behindDoc="0" locked="0" layoutInCell="1" allowOverlap="1" wp14:anchorId="4683304F" wp14:editId="019CBA37">
                    <wp:simplePos x="0" y="0"/>
                    <wp:positionH relativeFrom="column">
                      <wp:posOffset>0</wp:posOffset>
                    </wp:positionH>
                    <wp:positionV relativeFrom="paragraph">
                      <wp:posOffset>4340225</wp:posOffset>
                    </wp:positionV>
                    <wp:extent cx="4108450" cy="3203575"/>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108450" cy="3203575"/>
                            </a:xfrm>
                            <a:prstGeom prst="rect">
                              <a:avLst/>
                            </a:prstGeom>
                            <a:noFill/>
                            <a:ln w="6350">
                              <a:noFill/>
                            </a:ln>
                          </wps:spPr>
                          <wps:txbx>
                            <w:txbxContent>
                              <w:p w14:paraId="283C51C3" w14:textId="5324AE21" w:rsidR="00481CDB" w:rsidRPr="000F4596" w:rsidRDefault="00481CDB" w:rsidP="00481CDB">
                                <w:pPr>
                                  <w:pStyle w:val="Heading1"/>
                                  <w:spacing w:line="276" w:lineRule="auto"/>
                                  <w:rPr>
                                    <w:color w:val="FFFFFF" w:themeColor="background1"/>
                                    <w:sz w:val="56"/>
                                  </w:rPr>
                                </w:pPr>
                                <w:r>
                                  <w:rPr>
                                    <w:color w:val="FFFFFF" w:themeColor="background1"/>
                                    <w:sz w:val="56"/>
                                  </w:rPr>
                                  <w:t>Questionnai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4683304F" id="_x0000_t202" coordsize="21600,21600" o:spt="202" path="m,l,21600r21600,l21600,xe">
                    <v:stroke joinstyle="miter"/>
                    <v:path gradientshapeok="t" o:connecttype="rect"/>
                  </v:shapetype>
                  <v:shape id="Text Box 14" o:spid="_x0000_s1026" type="#_x0000_t202" style="position:absolute;margin-left:0;margin-top:341.75pt;width:323.5pt;height:252.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" filled="f" stroked="f" strokeweight=".5pt">
                    <v:textbox>
                      <w:txbxContent>
                        <w:p w14:paraId="283C51C3" w14:textId="5324AE21" w:rsidR="00481CDB" w:rsidRPr="000F4596" w:rsidRDefault="00481CDB" w:rsidP="00481CDB">
                          <w:pPr>
                            <w:pStyle w:val="Heading1"/>
                            <w:spacing w:line="276" w:lineRule="auto"/>
                            <w:rPr>
                              <w:color w:val="FFFFFF" w:themeColor="background1"/>
                              <w:sz w:val="56"/>
                            </w:rPr>
                          </w:pPr>
                          <w:r>
                            <w:rPr>
                              <w:color w:val="FFFFFF" w:themeColor="background1"/>
                              <w:sz w:val="56"/>
                            </w:rPr>
                            <w:t>Questionnaire</w:t>
                          </w:r>
                        </w:p>
                      </w:txbxContent>
                    </v:textbox>
                  </v:shape>
                </w:pict>
              </mc:Fallback>
            </mc:AlternateContent>
          </w:r>
        </w:p>
      </w:sdtContent>
    </w:sdt>
    <w:p w14:paraId="64A020C2" w14:textId="77777777" w:rsidR="00481CDB" w:rsidRPr="006955C8" w:rsidRDefault="00481CDB" w:rsidP="002C700E">
      <w:pPr>
        <w:spacing w:line="240" w:lineRule="auto"/>
      </w:pPr>
    </w:p>
    <w:p w14:paraId="1B0DEFA6" w14:textId="63C8281A" w:rsidR="00481CDB" w:rsidRPr="006955C8" w:rsidRDefault="001B4BA4" w:rsidP="002C700E">
      <w:pPr>
        <w:pStyle w:val="Title"/>
        <w:rPr>
          <w:color w:val="F5AEB3" w:themeColor="text2"/>
        </w:rPr>
      </w:pPr>
      <w:r w:rsidRPr="006955C8">
        <w:rPr>
          <w:noProof/>
        </w:rPr>
        <mc:AlternateContent>
          <mc:Choice Requires="wps">
            <w:drawing>
              <wp:anchor distT="0" distB="0" distL="114300" distR="114300" simplePos="0" relativeHeight="251659264" behindDoc="0" locked="0" layoutInCell="1" allowOverlap="1" wp14:anchorId="3BC35D18" wp14:editId="54CA1A55">
                <wp:simplePos x="0" y="0"/>
                <wp:positionH relativeFrom="column">
                  <wp:posOffset>43180</wp:posOffset>
                </wp:positionH>
                <wp:positionV relativeFrom="page">
                  <wp:posOffset>4622165</wp:posOffset>
                </wp:positionV>
                <wp:extent cx="3719830" cy="269240"/>
                <wp:effectExtent l="0" t="0" r="0"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719830" cy="269240"/>
                        </a:xfrm>
                        <a:prstGeom prst="rect">
                          <a:avLst/>
                        </a:prstGeom>
                        <a:noFill/>
                        <a:ln w="6350">
                          <a:noFill/>
                        </a:ln>
                      </wps:spPr>
                      <wps:txbx>
                        <w:txbxContent>
                          <w:p w14:paraId="41813EB8" w14:textId="77777777" w:rsidR="00481CDB" w:rsidRPr="005162EC" w:rsidRDefault="00481CDB" w:rsidP="00481CDB">
                            <w:pPr>
                              <w:rPr>
                                <w:color w:val="FFFFFF" w:themeColor="background1"/>
                              </w:rPr>
                            </w:pPr>
                            <w:r w:rsidRPr="005162EC">
                              <w:rPr>
                                <w:color w:val="FFFFFF" w:themeColor="background1"/>
                              </w:rPr>
                              <w:t>Classified: Private</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3BC35D18" id="Text Box 13" o:spid="_x0000_s1027" type="#_x0000_t202" style="position:absolute;margin-left:3.4pt;margin-top:363.95pt;width:292.9pt;height:21.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" filled="f" stroked="f" strokeweight=".5pt">
                <v:textbox inset="0,,0">
                  <w:txbxContent>
                    <w:p w14:paraId="41813EB8" w14:textId="77777777" w:rsidR="00481CDB" w:rsidRPr="005162EC" w:rsidRDefault="00481CDB" w:rsidP="00481CDB">
                      <w:pPr>
                        <w:rPr>
                          <w:color w:val="FFFFFF" w:themeColor="background1"/>
                        </w:rPr>
                      </w:pPr>
                      <w:r w:rsidRPr="005162EC">
                        <w:rPr>
                          <w:color w:val="FFFFFF" w:themeColor="background1"/>
                        </w:rPr>
                        <w:t>Classified: Private</w:t>
                      </w:r>
                    </w:p>
                  </w:txbxContent>
                </v:textbox>
                <w10:wrap anchory="page"/>
              </v:shape>
            </w:pict>
          </mc:Fallback>
        </mc:AlternateContent>
      </w:r>
      <w:r w:rsidR="004C44AA" w:rsidRPr="006955C8">
        <w:rPr>
          <w:color w:val="F5AEB3" w:themeColor="text2"/>
        </w:rPr>
        <w:t xml:space="preserve">Ofwat: Cost of Living </w:t>
      </w:r>
      <w:r w:rsidR="00036DB9" w:rsidRPr="006955C8">
        <w:rPr>
          <w:color w:val="F5AEB3" w:themeColor="text2"/>
        </w:rPr>
        <w:t xml:space="preserve"> W</w:t>
      </w:r>
      <w:r w:rsidR="00AD324E" w:rsidRPr="006955C8">
        <w:rPr>
          <w:color w:val="F5AEB3" w:themeColor="text2"/>
        </w:rPr>
        <w:t>3</w:t>
      </w:r>
    </w:p>
    <w:p w14:paraId="6E159EBF" w14:textId="3DDF94E1" w:rsidR="00C4297C" w:rsidRPr="006955C8" w:rsidRDefault="00C4297C" w:rsidP="002C700E">
      <w:pPr>
        <w:pStyle w:val="Title"/>
        <w:rPr>
          <w:color w:val="F5AEB3" w:themeColor="text2"/>
        </w:rPr>
        <w:sectPr w:rsidR="00C4297C" w:rsidRPr="006955C8" w:rsidSect="00CB47D2">
          <w:type w:val="continuous"/>
          <w:pgSz w:w="11900" w:h="16840"/>
          <w:pgMar w:top="1440" w:right="1440" w:bottom="1440" w:left="1440" w:header="708" w:footer="708" w:gutter="0"/>
          <w:pgNumType w:start="0"/>
          <w:cols w:space="708"/>
          <w:titlePg/>
          <w:docGrid w:linePitch="360"/>
        </w:sectPr>
      </w:pPr>
      <w:r w:rsidRPr="006955C8">
        <w:rPr>
          <w:color w:val="F5AEB3" w:themeColor="text2"/>
        </w:rPr>
        <w:t>(202</w:t>
      </w:r>
      <w:r w:rsidR="008852B7" w:rsidRPr="006955C8">
        <w:rPr>
          <w:color w:val="F5AEB3" w:themeColor="text2"/>
        </w:rPr>
        <w:t>3</w:t>
      </w:r>
      <w:r w:rsidRPr="006955C8">
        <w:rPr>
          <w:color w:val="F5AEB3" w:themeColor="text2"/>
        </w:rPr>
        <w:t>)</w:t>
      </w:r>
    </w:p>
    <w:tbl>
      <w:tblPr>
        <w:tblStyle w:val="TableGrid"/>
        <w:tblW w:w="9147" w:type="dxa"/>
        <w:tblInd w:w="108" w:type="dxa"/>
        <w:tblLook w:val="04A0" w:firstRow="1" w:lastRow="0" w:firstColumn="1" w:lastColumn="0" w:noHBand="0" w:noVBand="1"/>
      </w:tblPr>
      <w:tblGrid>
        <w:gridCol w:w="3377"/>
        <w:gridCol w:w="5761"/>
        <w:gridCol w:w="9"/>
      </w:tblGrid>
      <w:tr w:rsidR="00481CDB" w:rsidRPr="006955C8" w14:paraId="6A704693" w14:textId="77777777" w:rsidTr="002C700E">
        <w:trPr>
          <w:trHeight w:val="341"/>
        </w:trPr>
        <w:tc>
          <w:tcPr>
            <w:tcW w:w="9147" w:type="dxa"/>
            <w:gridSpan w:val="3"/>
            <w:shd w:val="clear" w:color="auto" w:fill="auto"/>
          </w:tcPr>
          <w:p w14:paraId="4E77F148" w14:textId="77777777" w:rsidR="00481CDB" w:rsidRPr="006955C8" w:rsidRDefault="00481CDB" w:rsidP="002C700E">
            <w:pPr>
              <w:spacing w:line="240" w:lineRule="auto"/>
              <w:rPr>
                <w:b/>
                <w:color w:val="E2585C" w:themeColor="accent6"/>
              </w:rPr>
            </w:pPr>
            <w:r w:rsidRPr="006955C8">
              <w:rPr>
                <w:b/>
                <w:color w:val="E2585C" w:themeColor="accent6"/>
              </w:rPr>
              <w:lastRenderedPageBreak/>
              <w:t>PROGRAMMING GUIDELINES</w:t>
            </w:r>
          </w:p>
        </w:tc>
      </w:tr>
      <w:tr w:rsidR="00481CDB" w:rsidRPr="006955C8" w14:paraId="1CACA30E" w14:textId="77777777" w:rsidTr="002C700E">
        <w:trPr>
          <w:gridAfter w:val="1"/>
          <w:wAfter w:w="9" w:type="dxa"/>
          <w:trHeight w:val="341"/>
        </w:trPr>
        <w:tc>
          <w:tcPr>
            <w:tcW w:w="3377" w:type="dxa"/>
          </w:tcPr>
          <w:p w14:paraId="7050530F" w14:textId="77777777" w:rsidR="00481CDB" w:rsidRPr="006955C8" w:rsidRDefault="00481CDB" w:rsidP="002C700E">
            <w:pPr>
              <w:spacing w:line="240" w:lineRule="auto"/>
              <w:rPr>
                <w:b/>
                <w:color w:val="000000" w:themeColor="text1"/>
              </w:rPr>
            </w:pPr>
            <w:r w:rsidRPr="006955C8">
              <w:rPr>
                <w:b/>
                <w:color w:val="000000" w:themeColor="text1"/>
              </w:rPr>
              <w:t>SURVEY NAME TO APPEAR ON URL</w:t>
            </w:r>
          </w:p>
        </w:tc>
        <w:tc>
          <w:tcPr>
            <w:tcW w:w="5761" w:type="dxa"/>
          </w:tcPr>
          <w:p w14:paraId="548F6899" w14:textId="10B76183" w:rsidR="00481CDB" w:rsidRPr="006955C8" w:rsidRDefault="0003331B" w:rsidP="002C700E">
            <w:pPr>
              <w:spacing w:line="240" w:lineRule="auto"/>
            </w:pPr>
            <w:r w:rsidRPr="006955C8">
              <w:t>Cost of Living Survey 202</w:t>
            </w:r>
            <w:r w:rsidR="009B1641" w:rsidRPr="006955C8">
              <w:t>3</w:t>
            </w:r>
          </w:p>
        </w:tc>
      </w:tr>
      <w:tr w:rsidR="00481CDB" w:rsidRPr="006955C8" w14:paraId="5BB67DD5" w14:textId="77777777" w:rsidTr="002C700E">
        <w:trPr>
          <w:gridAfter w:val="1"/>
          <w:wAfter w:w="9" w:type="dxa"/>
          <w:trHeight w:val="341"/>
        </w:trPr>
        <w:tc>
          <w:tcPr>
            <w:tcW w:w="3377" w:type="dxa"/>
          </w:tcPr>
          <w:p w14:paraId="25F81206" w14:textId="77777777" w:rsidR="00481CDB" w:rsidRPr="006955C8" w:rsidRDefault="00481CDB" w:rsidP="002C700E">
            <w:pPr>
              <w:spacing w:line="240" w:lineRule="auto"/>
              <w:rPr>
                <w:b/>
                <w:color w:val="000000" w:themeColor="text1"/>
              </w:rPr>
            </w:pPr>
            <w:r w:rsidRPr="006955C8">
              <w:rPr>
                <w:b/>
                <w:color w:val="000000" w:themeColor="text1"/>
              </w:rPr>
              <w:t>SAMPLE SOURCE</w:t>
            </w:r>
          </w:p>
        </w:tc>
        <w:tc>
          <w:tcPr>
            <w:tcW w:w="5761" w:type="dxa"/>
          </w:tcPr>
          <w:p w14:paraId="38D84406" w14:textId="39D73B86" w:rsidR="00481CDB" w:rsidRPr="006955C8" w:rsidRDefault="0003331B" w:rsidP="002C700E">
            <w:pPr>
              <w:spacing w:line="240" w:lineRule="auto"/>
            </w:pPr>
            <w:r w:rsidRPr="006955C8">
              <w:t>England and Wales, Nat Rep</w:t>
            </w:r>
          </w:p>
        </w:tc>
      </w:tr>
      <w:tr w:rsidR="00481CDB" w:rsidRPr="006955C8" w14:paraId="378D7243" w14:textId="77777777" w:rsidTr="002C700E">
        <w:trPr>
          <w:gridAfter w:val="1"/>
          <w:wAfter w:w="9" w:type="dxa"/>
          <w:trHeight w:val="341"/>
        </w:trPr>
        <w:tc>
          <w:tcPr>
            <w:tcW w:w="3377" w:type="dxa"/>
          </w:tcPr>
          <w:p w14:paraId="0306448D" w14:textId="77777777" w:rsidR="00481CDB" w:rsidRPr="006955C8" w:rsidRDefault="00481CDB" w:rsidP="002C700E">
            <w:pPr>
              <w:spacing w:line="240" w:lineRule="auto"/>
              <w:rPr>
                <w:b/>
                <w:color w:val="000000" w:themeColor="text1"/>
              </w:rPr>
            </w:pPr>
            <w:r w:rsidRPr="006955C8">
              <w:rPr>
                <w:b/>
                <w:color w:val="000000" w:themeColor="text1"/>
              </w:rPr>
              <w:t>BRANDING</w:t>
            </w:r>
          </w:p>
        </w:tc>
        <w:tc>
          <w:tcPr>
            <w:tcW w:w="5761" w:type="dxa"/>
          </w:tcPr>
          <w:p w14:paraId="2280857B" w14:textId="77777777" w:rsidR="00481CDB" w:rsidRPr="006955C8" w:rsidRDefault="00481CDB" w:rsidP="002C700E">
            <w:pPr>
              <w:spacing w:line="240" w:lineRule="auto"/>
            </w:pPr>
            <w:r w:rsidRPr="006955C8">
              <w:t>Standard Savanta branding</w:t>
            </w:r>
          </w:p>
        </w:tc>
      </w:tr>
      <w:tr w:rsidR="00481CDB" w:rsidRPr="006955C8" w14:paraId="5B90BD66" w14:textId="77777777" w:rsidTr="002C700E">
        <w:trPr>
          <w:gridAfter w:val="1"/>
          <w:wAfter w:w="9" w:type="dxa"/>
          <w:trHeight w:val="341"/>
        </w:trPr>
        <w:tc>
          <w:tcPr>
            <w:tcW w:w="3377" w:type="dxa"/>
          </w:tcPr>
          <w:p w14:paraId="4865561F" w14:textId="77777777" w:rsidR="00481CDB" w:rsidRPr="006955C8" w:rsidRDefault="00481CDB" w:rsidP="002C700E">
            <w:pPr>
              <w:spacing w:line="240" w:lineRule="auto"/>
              <w:rPr>
                <w:b/>
                <w:color w:val="000000" w:themeColor="text1"/>
              </w:rPr>
            </w:pPr>
            <w:r w:rsidRPr="006955C8">
              <w:rPr>
                <w:b/>
                <w:color w:val="000000" w:themeColor="text1"/>
              </w:rPr>
              <w:t>BACK BUTTON</w:t>
            </w:r>
          </w:p>
        </w:tc>
        <w:tc>
          <w:tcPr>
            <w:tcW w:w="5761" w:type="dxa"/>
          </w:tcPr>
          <w:p w14:paraId="72A5BEAC" w14:textId="77777777" w:rsidR="00481CDB" w:rsidRPr="006955C8" w:rsidRDefault="00481CDB" w:rsidP="002C700E">
            <w:pPr>
              <w:spacing w:line="240" w:lineRule="auto"/>
            </w:pPr>
            <w:r w:rsidRPr="006955C8">
              <w:t>No (disabled)</w:t>
            </w:r>
          </w:p>
        </w:tc>
      </w:tr>
      <w:tr w:rsidR="00481CDB" w:rsidRPr="006955C8" w14:paraId="02713B91" w14:textId="77777777" w:rsidTr="002C700E">
        <w:trPr>
          <w:gridAfter w:val="1"/>
          <w:wAfter w:w="9" w:type="dxa"/>
          <w:trHeight w:val="341"/>
        </w:trPr>
        <w:tc>
          <w:tcPr>
            <w:tcW w:w="3377" w:type="dxa"/>
          </w:tcPr>
          <w:p w14:paraId="5ABEE811" w14:textId="77777777" w:rsidR="00481CDB" w:rsidRPr="006955C8" w:rsidRDefault="00481CDB" w:rsidP="002C700E">
            <w:pPr>
              <w:spacing w:line="240" w:lineRule="auto"/>
              <w:rPr>
                <w:b/>
                <w:color w:val="000000" w:themeColor="text1"/>
              </w:rPr>
            </w:pPr>
            <w:r w:rsidRPr="006955C8">
              <w:rPr>
                <w:b/>
                <w:color w:val="000000" w:themeColor="text1"/>
              </w:rPr>
              <w:t>PROGRESS BAR</w:t>
            </w:r>
          </w:p>
        </w:tc>
        <w:tc>
          <w:tcPr>
            <w:tcW w:w="5761" w:type="dxa"/>
          </w:tcPr>
          <w:p w14:paraId="68D9B13C" w14:textId="77777777" w:rsidR="00481CDB" w:rsidRPr="006955C8" w:rsidRDefault="00481CDB" w:rsidP="002C700E">
            <w:pPr>
              <w:spacing w:line="240" w:lineRule="auto"/>
            </w:pPr>
            <w:r w:rsidRPr="006955C8">
              <w:t>Yes</w:t>
            </w:r>
          </w:p>
        </w:tc>
      </w:tr>
      <w:tr w:rsidR="00481CDB" w:rsidRPr="006955C8" w14:paraId="0E933FD6" w14:textId="77777777" w:rsidTr="002C700E">
        <w:trPr>
          <w:gridAfter w:val="1"/>
          <w:wAfter w:w="9" w:type="dxa"/>
          <w:trHeight w:val="341"/>
        </w:trPr>
        <w:tc>
          <w:tcPr>
            <w:tcW w:w="3377" w:type="dxa"/>
          </w:tcPr>
          <w:p w14:paraId="4D06EB50" w14:textId="77777777" w:rsidR="00481CDB" w:rsidRPr="006955C8" w:rsidRDefault="00481CDB" w:rsidP="002C700E">
            <w:pPr>
              <w:spacing w:line="240" w:lineRule="auto"/>
              <w:rPr>
                <w:b/>
                <w:color w:val="000000" w:themeColor="text1"/>
              </w:rPr>
            </w:pPr>
            <w:r w:rsidRPr="006955C8">
              <w:rPr>
                <w:b/>
                <w:color w:val="000000" w:themeColor="text1"/>
              </w:rPr>
              <w:t>LANGUAGES</w:t>
            </w:r>
          </w:p>
        </w:tc>
        <w:tc>
          <w:tcPr>
            <w:tcW w:w="5761" w:type="dxa"/>
          </w:tcPr>
          <w:p w14:paraId="1D7E3A67" w14:textId="69DB00AB" w:rsidR="00481CDB" w:rsidRPr="006955C8" w:rsidRDefault="0003331B" w:rsidP="002C700E">
            <w:pPr>
              <w:spacing w:line="240" w:lineRule="auto"/>
            </w:pPr>
            <w:r w:rsidRPr="006955C8">
              <w:t xml:space="preserve">English </w:t>
            </w:r>
          </w:p>
        </w:tc>
      </w:tr>
      <w:tr w:rsidR="00481CDB" w:rsidRPr="006955C8" w14:paraId="56A4E9AD" w14:textId="77777777" w:rsidTr="002C700E">
        <w:trPr>
          <w:gridAfter w:val="1"/>
          <w:wAfter w:w="9" w:type="dxa"/>
          <w:trHeight w:val="341"/>
        </w:trPr>
        <w:tc>
          <w:tcPr>
            <w:tcW w:w="3377" w:type="dxa"/>
          </w:tcPr>
          <w:p w14:paraId="4204B3FB" w14:textId="77777777" w:rsidR="00481CDB" w:rsidRPr="006955C8" w:rsidRDefault="00481CDB" w:rsidP="002C700E">
            <w:pPr>
              <w:spacing w:line="240" w:lineRule="auto"/>
              <w:rPr>
                <w:b/>
                <w:color w:val="000000" w:themeColor="text1"/>
              </w:rPr>
            </w:pPr>
            <w:r w:rsidRPr="006955C8">
              <w:rPr>
                <w:b/>
                <w:color w:val="000000" w:themeColor="text1"/>
              </w:rPr>
              <w:t>QUOTAS</w:t>
            </w:r>
          </w:p>
        </w:tc>
        <w:tc>
          <w:tcPr>
            <w:tcW w:w="5761" w:type="dxa"/>
          </w:tcPr>
          <w:p w14:paraId="497989B6" w14:textId="47B96080" w:rsidR="00481CDB" w:rsidRPr="006955C8" w:rsidRDefault="0003331B" w:rsidP="002C700E">
            <w:pPr>
              <w:spacing w:line="240" w:lineRule="auto"/>
            </w:pPr>
            <w:r w:rsidRPr="006955C8">
              <w:t>N/A</w:t>
            </w:r>
          </w:p>
        </w:tc>
      </w:tr>
      <w:tr w:rsidR="00481CDB" w:rsidRPr="006955C8" w14:paraId="5BFBD928" w14:textId="77777777" w:rsidTr="002C700E">
        <w:trPr>
          <w:gridAfter w:val="1"/>
          <w:wAfter w:w="9" w:type="dxa"/>
          <w:trHeight w:val="341"/>
        </w:trPr>
        <w:tc>
          <w:tcPr>
            <w:tcW w:w="3377" w:type="dxa"/>
          </w:tcPr>
          <w:p w14:paraId="0FA57488" w14:textId="77777777" w:rsidR="00481CDB" w:rsidRPr="006955C8" w:rsidRDefault="00481CDB" w:rsidP="002C700E">
            <w:pPr>
              <w:spacing w:line="240" w:lineRule="auto"/>
              <w:rPr>
                <w:b/>
                <w:color w:val="000000" w:themeColor="text1"/>
              </w:rPr>
            </w:pPr>
            <w:r w:rsidRPr="006955C8">
              <w:rPr>
                <w:b/>
                <w:color w:val="000000" w:themeColor="text1"/>
              </w:rPr>
              <w:t>ESTIMATED TOTAL COMPLETES</w:t>
            </w:r>
          </w:p>
        </w:tc>
        <w:tc>
          <w:tcPr>
            <w:tcW w:w="5761" w:type="dxa"/>
          </w:tcPr>
          <w:p w14:paraId="2B63D5E0" w14:textId="77777777" w:rsidR="00481CDB" w:rsidRPr="006955C8" w:rsidRDefault="00481CDB" w:rsidP="002C700E">
            <w:pPr>
              <w:spacing w:line="240" w:lineRule="auto"/>
            </w:pPr>
            <w:r w:rsidRPr="006955C8">
              <w:t>N=</w:t>
            </w:r>
            <w:r w:rsidR="00CD771D" w:rsidRPr="006955C8">
              <w:t>2000</w:t>
            </w:r>
          </w:p>
          <w:p w14:paraId="4C218826" w14:textId="77777777" w:rsidR="00446BB3" w:rsidRPr="006955C8" w:rsidRDefault="00446BB3" w:rsidP="002C700E">
            <w:pPr>
              <w:spacing w:line="240" w:lineRule="auto"/>
            </w:pPr>
            <w:r w:rsidRPr="006955C8">
              <w:t xml:space="preserve">300 </w:t>
            </w:r>
            <w:proofErr w:type="gramStart"/>
            <w:r w:rsidRPr="006955C8">
              <w:t>boost</w:t>
            </w:r>
            <w:proofErr w:type="gramEnd"/>
            <w:r w:rsidRPr="006955C8">
              <w:t xml:space="preserve"> for Wales</w:t>
            </w:r>
          </w:p>
          <w:p w14:paraId="3E0B325D" w14:textId="77777777" w:rsidR="00446BB3" w:rsidRPr="006955C8" w:rsidRDefault="00446BB3" w:rsidP="002C700E">
            <w:pPr>
              <w:spacing w:line="240" w:lineRule="auto"/>
            </w:pPr>
            <w:r w:rsidRPr="006955C8">
              <w:t xml:space="preserve">300 </w:t>
            </w:r>
            <w:proofErr w:type="gramStart"/>
            <w:r w:rsidRPr="006955C8">
              <w:t>boost</w:t>
            </w:r>
            <w:proofErr w:type="gramEnd"/>
            <w:r w:rsidRPr="006955C8">
              <w:t xml:space="preserve"> for ethnic minorities </w:t>
            </w:r>
          </w:p>
          <w:p w14:paraId="3350B67E" w14:textId="77777777" w:rsidR="00446BB3" w:rsidRPr="006955C8" w:rsidRDefault="00446BB3" w:rsidP="002C700E">
            <w:pPr>
              <w:spacing w:line="240" w:lineRule="auto"/>
            </w:pPr>
          </w:p>
          <w:p w14:paraId="59744159" w14:textId="27C2CFB2" w:rsidR="00446BB3" w:rsidRPr="006955C8" w:rsidRDefault="00446BB3" w:rsidP="002C700E">
            <w:pPr>
              <w:spacing w:line="240" w:lineRule="auto"/>
            </w:pPr>
            <w:r w:rsidRPr="006955C8">
              <w:t>Routed off Q UK_REGION</w:t>
            </w:r>
          </w:p>
        </w:tc>
      </w:tr>
      <w:tr w:rsidR="00481CDB" w:rsidRPr="006955C8" w14:paraId="1558BDE8" w14:textId="77777777" w:rsidTr="002C700E">
        <w:trPr>
          <w:gridAfter w:val="1"/>
          <w:wAfter w:w="9" w:type="dxa"/>
          <w:trHeight w:val="341"/>
        </w:trPr>
        <w:tc>
          <w:tcPr>
            <w:tcW w:w="3377" w:type="dxa"/>
          </w:tcPr>
          <w:p w14:paraId="67C6CDF6" w14:textId="77777777" w:rsidR="00481CDB" w:rsidRPr="006955C8" w:rsidRDefault="00481CDB" w:rsidP="002C700E">
            <w:pPr>
              <w:spacing w:line="240" w:lineRule="auto"/>
              <w:rPr>
                <w:b/>
                <w:color w:val="000000" w:themeColor="text1"/>
              </w:rPr>
            </w:pPr>
            <w:bookmarkStart w:id="0" w:name="_Hlk512004412"/>
            <w:r w:rsidRPr="006955C8">
              <w:rPr>
                <w:b/>
                <w:color w:val="000000" w:themeColor="text1"/>
              </w:rPr>
              <w:t>IN-SURVEY REDIRECTS</w:t>
            </w:r>
          </w:p>
        </w:tc>
        <w:tc>
          <w:tcPr>
            <w:tcW w:w="5761" w:type="dxa"/>
          </w:tcPr>
          <w:p w14:paraId="50D84EED" w14:textId="77777777" w:rsidR="00481CDB" w:rsidRPr="006955C8" w:rsidRDefault="00481CDB" w:rsidP="002C700E">
            <w:pPr>
              <w:spacing w:line="240" w:lineRule="auto"/>
            </w:pPr>
            <w:r w:rsidRPr="006955C8">
              <w:t>None</w:t>
            </w:r>
          </w:p>
        </w:tc>
      </w:tr>
      <w:tr w:rsidR="00481CDB" w:rsidRPr="006955C8" w14:paraId="52F1EA41" w14:textId="77777777" w:rsidTr="002C700E">
        <w:trPr>
          <w:gridAfter w:val="1"/>
          <w:wAfter w:w="9" w:type="dxa"/>
          <w:trHeight w:val="341"/>
        </w:trPr>
        <w:tc>
          <w:tcPr>
            <w:tcW w:w="3377" w:type="dxa"/>
          </w:tcPr>
          <w:p w14:paraId="087A1EAA" w14:textId="77777777" w:rsidR="00481CDB" w:rsidRPr="006955C8" w:rsidRDefault="00481CDB" w:rsidP="002C700E">
            <w:pPr>
              <w:spacing w:line="240" w:lineRule="auto"/>
              <w:rPr>
                <w:b/>
                <w:color w:val="000000" w:themeColor="text1"/>
              </w:rPr>
            </w:pPr>
            <w:r w:rsidRPr="006955C8">
              <w:rPr>
                <w:b/>
                <w:color w:val="000000" w:themeColor="text1"/>
              </w:rPr>
              <w:t>SCREEN OUT REDIRECT</w:t>
            </w:r>
          </w:p>
        </w:tc>
        <w:tc>
          <w:tcPr>
            <w:tcW w:w="5761" w:type="dxa"/>
          </w:tcPr>
          <w:p w14:paraId="4FF707C5" w14:textId="77777777" w:rsidR="00481CDB" w:rsidRPr="006955C8" w:rsidRDefault="00481CDB" w:rsidP="002C700E">
            <w:pPr>
              <w:spacing w:line="240" w:lineRule="auto"/>
            </w:pPr>
            <w:r w:rsidRPr="006955C8">
              <w:t>Panel links</w:t>
            </w:r>
          </w:p>
        </w:tc>
      </w:tr>
      <w:tr w:rsidR="00481CDB" w:rsidRPr="006955C8" w14:paraId="01276F3B" w14:textId="77777777" w:rsidTr="002C700E">
        <w:trPr>
          <w:gridAfter w:val="1"/>
          <w:wAfter w:w="9" w:type="dxa"/>
          <w:trHeight w:val="560"/>
        </w:trPr>
        <w:tc>
          <w:tcPr>
            <w:tcW w:w="3377" w:type="dxa"/>
          </w:tcPr>
          <w:p w14:paraId="25B4A9B7" w14:textId="77777777" w:rsidR="00481CDB" w:rsidRPr="006955C8" w:rsidRDefault="00481CDB" w:rsidP="002C700E">
            <w:pPr>
              <w:spacing w:line="240" w:lineRule="auto"/>
              <w:rPr>
                <w:b/>
                <w:color w:val="000000" w:themeColor="text1"/>
              </w:rPr>
            </w:pPr>
            <w:r w:rsidRPr="006955C8">
              <w:rPr>
                <w:b/>
                <w:color w:val="000000" w:themeColor="text1"/>
              </w:rPr>
              <w:t>END REDIRECT</w:t>
            </w:r>
          </w:p>
        </w:tc>
        <w:tc>
          <w:tcPr>
            <w:tcW w:w="5761" w:type="dxa"/>
          </w:tcPr>
          <w:p w14:paraId="1EDF8CC0" w14:textId="77777777" w:rsidR="00481CDB" w:rsidRPr="006955C8" w:rsidRDefault="00481CDB" w:rsidP="002C700E">
            <w:pPr>
              <w:spacing w:line="240" w:lineRule="auto"/>
            </w:pPr>
            <w:r w:rsidRPr="006955C8">
              <w:t>Client’s website</w:t>
            </w:r>
          </w:p>
        </w:tc>
      </w:tr>
      <w:bookmarkEnd w:id="0"/>
    </w:tbl>
    <w:p w14:paraId="7D0812EF" w14:textId="593C2464" w:rsidR="002E3D53" w:rsidRPr="006955C8" w:rsidRDefault="002E3D53" w:rsidP="002C700E">
      <w:pPr>
        <w:spacing w:line="240" w:lineRule="auto"/>
      </w:pPr>
    </w:p>
    <w:p w14:paraId="01F48F57" w14:textId="77777777" w:rsidR="00B75BCE" w:rsidRPr="006955C8" w:rsidRDefault="00B75BCE" w:rsidP="00B75BCE">
      <w:pPr>
        <w:pStyle w:val="Heading2"/>
      </w:pPr>
      <w:r w:rsidRPr="006955C8">
        <w:t>BOOSTS</w:t>
      </w:r>
    </w:p>
    <w:p w14:paraId="1E2BA392" w14:textId="77777777" w:rsidR="00B75BCE" w:rsidRPr="006955C8" w:rsidRDefault="00B75BCE" w:rsidP="00B75BCE">
      <w:pPr>
        <w:spacing w:line="240" w:lineRule="auto"/>
      </w:pPr>
    </w:p>
    <w:p w14:paraId="0B2EDCE7" w14:textId="77777777" w:rsidR="00B75BCE" w:rsidRPr="006955C8" w:rsidRDefault="00B75BCE" w:rsidP="00B75BCE">
      <w:pPr>
        <w:pStyle w:val="ListParagraph"/>
        <w:numPr>
          <w:ilvl w:val="0"/>
          <w:numId w:val="41"/>
        </w:numPr>
        <w:spacing w:line="240" w:lineRule="auto"/>
        <w:contextualSpacing w:val="0"/>
      </w:pPr>
      <w:r w:rsidRPr="006955C8">
        <w:t>300 from Wales – all those who select Wales (code 6) at the Region question</w:t>
      </w:r>
    </w:p>
    <w:p w14:paraId="1FDD51A0" w14:textId="77777777" w:rsidR="00B75BCE" w:rsidRPr="006955C8" w:rsidRDefault="00B75BCE" w:rsidP="00B75BCE">
      <w:pPr>
        <w:pStyle w:val="ListParagraph"/>
        <w:numPr>
          <w:ilvl w:val="0"/>
          <w:numId w:val="41"/>
        </w:numPr>
        <w:spacing w:line="240" w:lineRule="auto"/>
        <w:contextualSpacing w:val="0"/>
      </w:pPr>
      <w:r w:rsidRPr="006955C8">
        <w:t>300 ethnic minority -  all those who code the following at the Ethnicity question:</w:t>
      </w:r>
    </w:p>
    <w:p w14:paraId="08913A73" w14:textId="77777777" w:rsidR="00B75BCE" w:rsidRPr="006955C8" w:rsidRDefault="00B75BCE" w:rsidP="00B75BCE">
      <w:pPr>
        <w:pStyle w:val="ListParagraph"/>
        <w:numPr>
          <w:ilvl w:val="0"/>
          <w:numId w:val="0"/>
        </w:numPr>
        <w:spacing w:line="240" w:lineRule="auto"/>
        <w:ind w:left="720"/>
        <w:contextualSpacing w:val="0"/>
      </w:pPr>
    </w:p>
    <w:tbl>
      <w:tblPr>
        <w:tblStyle w:val="TableGridLight"/>
        <w:tblW w:w="9534" w:type="dxa"/>
        <w:tblLook w:val="0480" w:firstRow="0" w:lastRow="0" w:firstColumn="1" w:lastColumn="0" w:noHBand="0" w:noVBand="1"/>
      </w:tblPr>
      <w:tblGrid>
        <w:gridCol w:w="4973"/>
        <w:gridCol w:w="709"/>
        <w:gridCol w:w="1783"/>
        <w:gridCol w:w="2069"/>
      </w:tblGrid>
      <w:tr w:rsidR="00B75BCE" w:rsidRPr="006955C8" w14:paraId="3BABC0D0" w14:textId="77777777" w:rsidTr="00C94E2E">
        <w:trPr>
          <w:trHeight w:val="313"/>
        </w:trPr>
        <w:tc>
          <w:tcPr>
            <w:tcW w:w="5240" w:type="dxa"/>
            <w:shd w:val="clear" w:color="auto" w:fill="DEECEB" w:themeFill="accent2" w:themeFillTint="33"/>
            <w:vAlign w:val="center"/>
          </w:tcPr>
          <w:p w14:paraId="467C00A7" w14:textId="77777777" w:rsidR="00B75BCE" w:rsidRPr="006955C8" w:rsidRDefault="00B75BCE" w:rsidP="00C94E2E">
            <w:pPr>
              <w:spacing w:line="240" w:lineRule="auto"/>
            </w:pPr>
          </w:p>
        </w:tc>
        <w:tc>
          <w:tcPr>
            <w:tcW w:w="284" w:type="dxa"/>
            <w:shd w:val="clear" w:color="auto" w:fill="DEECEB" w:themeFill="accent2" w:themeFillTint="33"/>
            <w:vAlign w:val="center"/>
          </w:tcPr>
          <w:p w14:paraId="1E31ED52" w14:textId="77777777" w:rsidR="00B75BCE" w:rsidRPr="006955C8" w:rsidRDefault="00B75BCE" w:rsidP="00C94E2E">
            <w:pPr>
              <w:spacing w:line="240" w:lineRule="auto"/>
            </w:pPr>
            <w:r w:rsidRPr="006955C8">
              <w:t>Code</w:t>
            </w:r>
          </w:p>
        </w:tc>
        <w:tc>
          <w:tcPr>
            <w:tcW w:w="1842" w:type="dxa"/>
            <w:shd w:val="clear" w:color="auto" w:fill="DEECEB" w:themeFill="accent2" w:themeFillTint="33"/>
            <w:vAlign w:val="center"/>
          </w:tcPr>
          <w:p w14:paraId="7C6A36C8" w14:textId="77777777" w:rsidR="00B75BCE" w:rsidRPr="006955C8" w:rsidRDefault="00B75BCE" w:rsidP="00C94E2E">
            <w:pPr>
              <w:spacing w:line="240" w:lineRule="auto"/>
            </w:pPr>
            <w:r w:rsidRPr="006955C8">
              <w:t>Minority ethnic group</w:t>
            </w:r>
          </w:p>
        </w:tc>
        <w:tc>
          <w:tcPr>
            <w:tcW w:w="2168" w:type="dxa"/>
            <w:shd w:val="clear" w:color="auto" w:fill="DEECEB" w:themeFill="accent2" w:themeFillTint="33"/>
            <w:vAlign w:val="center"/>
          </w:tcPr>
          <w:p w14:paraId="11C48840" w14:textId="77777777" w:rsidR="00B75BCE" w:rsidRPr="006955C8" w:rsidRDefault="00B75BCE" w:rsidP="00C94E2E">
            <w:pPr>
              <w:spacing w:line="240" w:lineRule="auto"/>
              <w:jc w:val="center"/>
              <w:rPr>
                <w:b/>
                <w:bCs/>
              </w:rPr>
            </w:pPr>
            <w:r w:rsidRPr="006955C8">
              <w:rPr>
                <w:b/>
                <w:bCs/>
              </w:rPr>
              <w:t>Boost</w:t>
            </w:r>
          </w:p>
        </w:tc>
      </w:tr>
      <w:tr w:rsidR="00B75BCE" w:rsidRPr="006955C8" w14:paraId="1216259D" w14:textId="77777777" w:rsidTr="00C94E2E">
        <w:trPr>
          <w:trHeight w:val="313"/>
        </w:trPr>
        <w:tc>
          <w:tcPr>
            <w:tcW w:w="5240" w:type="dxa"/>
            <w:shd w:val="clear" w:color="auto" w:fill="DEECEB" w:themeFill="accent2" w:themeFillTint="33"/>
            <w:vAlign w:val="center"/>
          </w:tcPr>
          <w:p w14:paraId="4710C2EE" w14:textId="77777777" w:rsidR="00B75BCE" w:rsidRPr="006955C8" w:rsidRDefault="00B75BCE" w:rsidP="00C94E2E">
            <w:pPr>
              <w:spacing w:line="240" w:lineRule="auto"/>
            </w:pPr>
            <w:r w:rsidRPr="006955C8">
              <w:t>Mixed White and Black Caribbean</w:t>
            </w:r>
          </w:p>
        </w:tc>
        <w:tc>
          <w:tcPr>
            <w:tcW w:w="284" w:type="dxa"/>
            <w:shd w:val="clear" w:color="auto" w:fill="DEECEB" w:themeFill="accent2" w:themeFillTint="33"/>
            <w:vAlign w:val="center"/>
          </w:tcPr>
          <w:p w14:paraId="6912F65B" w14:textId="77777777" w:rsidR="00B75BCE" w:rsidRPr="006955C8" w:rsidRDefault="00B75BCE" w:rsidP="00C94E2E">
            <w:pPr>
              <w:spacing w:line="240" w:lineRule="auto"/>
            </w:pPr>
            <w:r w:rsidRPr="006955C8">
              <w:t>5</w:t>
            </w:r>
          </w:p>
        </w:tc>
        <w:tc>
          <w:tcPr>
            <w:tcW w:w="1842" w:type="dxa"/>
            <w:vMerge w:val="restart"/>
            <w:shd w:val="clear" w:color="auto" w:fill="DEECEB" w:themeFill="accent2" w:themeFillTint="33"/>
            <w:vAlign w:val="center"/>
          </w:tcPr>
          <w:p w14:paraId="1781EF5B" w14:textId="77777777" w:rsidR="00B75BCE" w:rsidRPr="006955C8" w:rsidRDefault="00B75BCE" w:rsidP="00C94E2E">
            <w:pPr>
              <w:spacing w:line="240" w:lineRule="auto"/>
              <w:jc w:val="center"/>
            </w:pPr>
            <w:r w:rsidRPr="006955C8">
              <w:t>‘Mixed’</w:t>
            </w:r>
          </w:p>
        </w:tc>
        <w:tc>
          <w:tcPr>
            <w:tcW w:w="2168" w:type="dxa"/>
            <w:vMerge w:val="restart"/>
            <w:shd w:val="clear" w:color="auto" w:fill="DEECEB" w:themeFill="accent2" w:themeFillTint="33"/>
            <w:vAlign w:val="center"/>
          </w:tcPr>
          <w:p w14:paraId="6EC837EB" w14:textId="77777777" w:rsidR="00B75BCE" w:rsidRPr="006955C8" w:rsidRDefault="00B75BCE" w:rsidP="00C94E2E">
            <w:pPr>
              <w:spacing w:line="240" w:lineRule="auto"/>
              <w:jc w:val="center"/>
              <w:rPr>
                <w:b/>
                <w:bCs/>
              </w:rPr>
            </w:pPr>
            <w:r w:rsidRPr="006955C8">
              <w:rPr>
                <w:b/>
                <w:bCs/>
              </w:rPr>
              <w:t>100</w:t>
            </w:r>
          </w:p>
        </w:tc>
      </w:tr>
      <w:tr w:rsidR="00B75BCE" w:rsidRPr="006955C8" w14:paraId="18AA1DCE" w14:textId="77777777" w:rsidTr="00C94E2E">
        <w:trPr>
          <w:trHeight w:val="313"/>
        </w:trPr>
        <w:tc>
          <w:tcPr>
            <w:tcW w:w="5240" w:type="dxa"/>
            <w:shd w:val="clear" w:color="auto" w:fill="DEECEB" w:themeFill="accent2" w:themeFillTint="33"/>
            <w:vAlign w:val="center"/>
          </w:tcPr>
          <w:p w14:paraId="76ADB998" w14:textId="77777777" w:rsidR="00B75BCE" w:rsidRPr="006955C8" w:rsidRDefault="00B75BCE" w:rsidP="00C94E2E">
            <w:pPr>
              <w:spacing w:line="240" w:lineRule="auto"/>
            </w:pPr>
            <w:r w:rsidRPr="006955C8">
              <w:t>Mixed White and Black African</w:t>
            </w:r>
          </w:p>
        </w:tc>
        <w:tc>
          <w:tcPr>
            <w:tcW w:w="284" w:type="dxa"/>
            <w:shd w:val="clear" w:color="auto" w:fill="DEECEB" w:themeFill="accent2" w:themeFillTint="33"/>
            <w:vAlign w:val="center"/>
          </w:tcPr>
          <w:p w14:paraId="01B5F9F4" w14:textId="77777777" w:rsidR="00B75BCE" w:rsidRPr="006955C8" w:rsidRDefault="00B75BCE" w:rsidP="00C94E2E">
            <w:pPr>
              <w:spacing w:line="240" w:lineRule="auto"/>
            </w:pPr>
            <w:r w:rsidRPr="006955C8">
              <w:t>6</w:t>
            </w:r>
          </w:p>
        </w:tc>
        <w:tc>
          <w:tcPr>
            <w:tcW w:w="1842" w:type="dxa"/>
            <w:vMerge/>
            <w:shd w:val="clear" w:color="auto" w:fill="DEECEB" w:themeFill="accent2" w:themeFillTint="33"/>
            <w:vAlign w:val="center"/>
          </w:tcPr>
          <w:p w14:paraId="3D42B153" w14:textId="77777777" w:rsidR="00B75BCE" w:rsidRPr="006955C8" w:rsidRDefault="00B75BCE" w:rsidP="00C94E2E">
            <w:pPr>
              <w:spacing w:line="240" w:lineRule="auto"/>
              <w:jc w:val="center"/>
            </w:pPr>
          </w:p>
        </w:tc>
        <w:tc>
          <w:tcPr>
            <w:tcW w:w="2168" w:type="dxa"/>
            <w:vMerge/>
            <w:shd w:val="clear" w:color="auto" w:fill="DEECEB" w:themeFill="accent2" w:themeFillTint="33"/>
          </w:tcPr>
          <w:p w14:paraId="42999306" w14:textId="77777777" w:rsidR="00B75BCE" w:rsidRPr="006955C8" w:rsidRDefault="00B75BCE" w:rsidP="00C94E2E">
            <w:pPr>
              <w:spacing w:line="240" w:lineRule="auto"/>
              <w:rPr>
                <w:b/>
                <w:bCs/>
              </w:rPr>
            </w:pPr>
          </w:p>
        </w:tc>
      </w:tr>
      <w:tr w:rsidR="00B75BCE" w:rsidRPr="006955C8" w14:paraId="28CD9B25" w14:textId="77777777" w:rsidTr="00C94E2E">
        <w:trPr>
          <w:trHeight w:val="313"/>
        </w:trPr>
        <w:tc>
          <w:tcPr>
            <w:tcW w:w="5240" w:type="dxa"/>
            <w:shd w:val="clear" w:color="auto" w:fill="DEECEB" w:themeFill="accent2" w:themeFillTint="33"/>
            <w:vAlign w:val="center"/>
          </w:tcPr>
          <w:p w14:paraId="51462C65" w14:textId="77777777" w:rsidR="00B75BCE" w:rsidRPr="006955C8" w:rsidRDefault="00B75BCE" w:rsidP="00C94E2E">
            <w:pPr>
              <w:spacing w:line="240" w:lineRule="auto"/>
            </w:pPr>
            <w:r w:rsidRPr="006955C8">
              <w:t>Mixed White and Asian</w:t>
            </w:r>
          </w:p>
        </w:tc>
        <w:tc>
          <w:tcPr>
            <w:tcW w:w="284" w:type="dxa"/>
            <w:shd w:val="clear" w:color="auto" w:fill="DEECEB" w:themeFill="accent2" w:themeFillTint="33"/>
            <w:vAlign w:val="center"/>
          </w:tcPr>
          <w:p w14:paraId="0C220040" w14:textId="77777777" w:rsidR="00B75BCE" w:rsidRPr="006955C8" w:rsidRDefault="00B75BCE" w:rsidP="00C94E2E">
            <w:pPr>
              <w:spacing w:line="240" w:lineRule="auto"/>
            </w:pPr>
            <w:r w:rsidRPr="006955C8">
              <w:t>7</w:t>
            </w:r>
          </w:p>
        </w:tc>
        <w:tc>
          <w:tcPr>
            <w:tcW w:w="1842" w:type="dxa"/>
            <w:vMerge/>
            <w:shd w:val="clear" w:color="auto" w:fill="DEECEB" w:themeFill="accent2" w:themeFillTint="33"/>
            <w:vAlign w:val="center"/>
          </w:tcPr>
          <w:p w14:paraId="0F705DC3" w14:textId="77777777" w:rsidR="00B75BCE" w:rsidRPr="006955C8" w:rsidRDefault="00B75BCE" w:rsidP="00C94E2E">
            <w:pPr>
              <w:spacing w:line="240" w:lineRule="auto"/>
              <w:jc w:val="center"/>
            </w:pPr>
          </w:p>
        </w:tc>
        <w:tc>
          <w:tcPr>
            <w:tcW w:w="2168" w:type="dxa"/>
            <w:vMerge/>
            <w:shd w:val="clear" w:color="auto" w:fill="DEECEB" w:themeFill="accent2" w:themeFillTint="33"/>
          </w:tcPr>
          <w:p w14:paraId="64C9B264" w14:textId="77777777" w:rsidR="00B75BCE" w:rsidRPr="006955C8" w:rsidRDefault="00B75BCE" w:rsidP="00C94E2E">
            <w:pPr>
              <w:spacing w:line="240" w:lineRule="auto"/>
              <w:rPr>
                <w:b/>
                <w:bCs/>
              </w:rPr>
            </w:pPr>
          </w:p>
        </w:tc>
      </w:tr>
      <w:tr w:rsidR="00B75BCE" w:rsidRPr="006955C8" w14:paraId="5409B106" w14:textId="77777777" w:rsidTr="00C94E2E">
        <w:trPr>
          <w:trHeight w:val="313"/>
        </w:trPr>
        <w:tc>
          <w:tcPr>
            <w:tcW w:w="5240" w:type="dxa"/>
            <w:shd w:val="clear" w:color="auto" w:fill="DEECEB" w:themeFill="accent2" w:themeFillTint="33"/>
            <w:vAlign w:val="center"/>
          </w:tcPr>
          <w:p w14:paraId="72C594BC" w14:textId="77777777" w:rsidR="00B75BCE" w:rsidRPr="006955C8" w:rsidRDefault="00B75BCE" w:rsidP="00C94E2E">
            <w:pPr>
              <w:spacing w:line="240" w:lineRule="auto"/>
            </w:pPr>
            <w:r w:rsidRPr="006955C8">
              <w:t>Any other mixed/multiple ethnic background</w:t>
            </w:r>
          </w:p>
        </w:tc>
        <w:tc>
          <w:tcPr>
            <w:tcW w:w="284" w:type="dxa"/>
            <w:shd w:val="clear" w:color="auto" w:fill="DEECEB" w:themeFill="accent2" w:themeFillTint="33"/>
            <w:vAlign w:val="center"/>
          </w:tcPr>
          <w:p w14:paraId="20E7D647" w14:textId="77777777" w:rsidR="00B75BCE" w:rsidRPr="006955C8" w:rsidRDefault="00B75BCE" w:rsidP="00C94E2E">
            <w:pPr>
              <w:spacing w:line="240" w:lineRule="auto"/>
            </w:pPr>
            <w:r w:rsidRPr="006955C8">
              <w:t>8</w:t>
            </w:r>
          </w:p>
        </w:tc>
        <w:tc>
          <w:tcPr>
            <w:tcW w:w="1842" w:type="dxa"/>
            <w:vMerge/>
            <w:shd w:val="clear" w:color="auto" w:fill="DEECEB" w:themeFill="accent2" w:themeFillTint="33"/>
            <w:vAlign w:val="center"/>
          </w:tcPr>
          <w:p w14:paraId="79141D82" w14:textId="77777777" w:rsidR="00B75BCE" w:rsidRPr="006955C8" w:rsidRDefault="00B75BCE" w:rsidP="00C94E2E">
            <w:pPr>
              <w:spacing w:line="240" w:lineRule="auto"/>
              <w:jc w:val="center"/>
            </w:pPr>
          </w:p>
        </w:tc>
        <w:tc>
          <w:tcPr>
            <w:tcW w:w="2168" w:type="dxa"/>
            <w:vMerge/>
            <w:shd w:val="clear" w:color="auto" w:fill="DEECEB" w:themeFill="accent2" w:themeFillTint="33"/>
          </w:tcPr>
          <w:p w14:paraId="13BCFB84" w14:textId="77777777" w:rsidR="00B75BCE" w:rsidRPr="006955C8" w:rsidRDefault="00B75BCE" w:rsidP="00C94E2E">
            <w:pPr>
              <w:spacing w:line="240" w:lineRule="auto"/>
              <w:rPr>
                <w:b/>
                <w:bCs/>
              </w:rPr>
            </w:pPr>
          </w:p>
        </w:tc>
      </w:tr>
      <w:tr w:rsidR="00B75BCE" w:rsidRPr="006955C8" w14:paraId="6B62849B" w14:textId="77777777" w:rsidTr="00C94E2E">
        <w:trPr>
          <w:trHeight w:val="313"/>
        </w:trPr>
        <w:tc>
          <w:tcPr>
            <w:tcW w:w="5240" w:type="dxa"/>
            <w:shd w:val="clear" w:color="auto" w:fill="F9DDDE" w:themeFill="accent6" w:themeFillTint="33"/>
            <w:vAlign w:val="center"/>
          </w:tcPr>
          <w:p w14:paraId="12D90441" w14:textId="77777777" w:rsidR="00B75BCE" w:rsidRPr="006955C8" w:rsidRDefault="00B75BCE" w:rsidP="00C94E2E">
            <w:pPr>
              <w:spacing w:line="240" w:lineRule="auto"/>
            </w:pPr>
            <w:r w:rsidRPr="006955C8">
              <w:t>Indian</w:t>
            </w:r>
          </w:p>
        </w:tc>
        <w:tc>
          <w:tcPr>
            <w:tcW w:w="284" w:type="dxa"/>
            <w:shd w:val="clear" w:color="auto" w:fill="F9DDDE" w:themeFill="accent6" w:themeFillTint="33"/>
            <w:vAlign w:val="center"/>
          </w:tcPr>
          <w:p w14:paraId="2A84F99F" w14:textId="77777777" w:rsidR="00B75BCE" w:rsidRPr="006955C8" w:rsidRDefault="00B75BCE" w:rsidP="00C94E2E">
            <w:pPr>
              <w:spacing w:line="240" w:lineRule="auto"/>
            </w:pPr>
            <w:r w:rsidRPr="006955C8">
              <w:t>9</w:t>
            </w:r>
          </w:p>
        </w:tc>
        <w:tc>
          <w:tcPr>
            <w:tcW w:w="1842" w:type="dxa"/>
            <w:vMerge w:val="restart"/>
            <w:shd w:val="clear" w:color="auto" w:fill="F9DDDE" w:themeFill="accent6" w:themeFillTint="33"/>
            <w:vAlign w:val="center"/>
          </w:tcPr>
          <w:p w14:paraId="4A691197" w14:textId="77777777" w:rsidR="00B75BCE" w:rsidRPr="006955C8" w:rsidRDefault="00B75BCE" w:rsidP="00C94E2E">
            <w:pPr>
              <w:spacing w:line="240" w:lineRule="auto"/>
              <w:jc w:val="center"/>
            </w:pPr>
            <w:r w:rsidRPr="006955C8">
              <w:t>‘Asian’</w:t>
            </w:r>
          </w:p>
        </w:tc>
        <w:tc>
          <w:tcPr>
            <w:tcW w:w="2168" w:type="dxa"/>
            <w:vMerge w:val="restart"/>
            <w:shd w:val="clear" w:color="auto" w:fill="F9DDDE" w:themeFill="accent6" w:themeFillTint="33"/>
            <w:vAlign w:val="center"/>
          </w:tcPr>
          <w:p w14:paraId="3BD4BCFA" w14:textId="77777777" w:rsidR="00B75BCE" w:rsidRPr="006955C8" w:rsidRDefault="00B75BCE" w:rsidP="00C94E2E">
            <w:pPr>
              <w:spacing w:line="240" w:lineRule="auto"/>
              <w:jc w:val="center"/>
              <w:rPr>
                <w:b/>
                <w:bCs/>
              </w:rPr>
            </w:pPr>
            <w:r w:rsidRPr="006955C8">
              <w:rPr>
                <w:b/>
                <w:bCs/>
              </w:rPr>
              <w:t>100</w:t>
            </w:r>
          </w:p>
        </w:tc>
      </w:tr>
      <w:tr w:rsidR="00B75BCE" w:rsidRPr="006955C8" w14:paraId="51A384B2" w14:textId="77777777" w:rsidTr="00C94E2E">
        <w:trPr>
          <w:trHeight w:val="313"/>
        </w:trPr>
        <w:tc>
          <w:tcPr>
            <w:tcW w:w="5240" w:type="dxa"/>
            <w:shd w:val="clear" w:color="auto" w:fill="F9DDDE" w:themeFill="accent6" w:themeFillTint="33"/>
            <w:vAlign w:val="center"/>
          </w:tcPr>
          <w:p w14:paraId="3D861A95" w14:textId="77777777" w:rsidR="00B75BCE" w:rsidRPr="006955C8" w:rsidRDefault="00B75BCE" w:rsidP="00C94E2E">
            <w:pPr>
              <w:spacing w:line="240" w:lineRule="auto"/>
            </w:pPr>
            <w:r w:rsidRPr="006955C8">
              <w:t>Pakistani</w:t>
            </w:r>
          </w:p>
        </w:tc>
        <w:tc>
          <w:tcPr>
            <w:tcW w:w="284" w:type="dxa"/>
            <w:shd w:val="clear" w:color="auto" w:fill="F9DDDE" w:themeFill="accent6" w:themeFillTint="33"/>
            <w:vAlign w:val="center"/>
          </w:tcPr>
          <w:p w14:paraId="5CB68BBC" w14:textId="77777777" w:rsidR="00B75BCE" w:rsidRPr="006955C8" w:rsidRDefault="00B75BCE" w:rsidP="00C94E2E">
            <w:pPr>
              <w:spacing w:line="240" w:lineRule="auto"/>
            </w:pPr>
            <w:r w:rsidRPr="006955C8">
              <w:t>10</w:t>
            </w:r>
          </w:p>
        </w:tc>
        <w:tc>
          <w:tcPr>
            <w:tcW w:w="1842" w:type="dxa"/>
            <w:vMerge/>
            <w:shd w:val="clear" w:color="auto" w:fill="F9DDDE" w:themeFill="accent6" w:themeFillTint="33"/>
            <w:vAlign w:val="center"/>
          </w:tcPr>
          <w:p w14:paraId="621BA1AF" w14:textId="77777777" w:rsidR="00B75BCE" w:rsidRPr="006955C8" w:rsidRDefault="00B75BCE" w:rsidP="00C94E2E">
            <w:pPr>
              <w:spacing w:line="240" w:lineRule="auto"/>
              <w:jc w:val="center"/>
            </w:pPr>
          </w:p>
        </w:tc>
        <w:tc>
          <w:tcPr>
            <w:tcW w:w="2168" w:type="dxa"/>
            <w:vMerge/>
            <w:shd w:val="clear" w:color="auto" w:fill="F9DDDE" w:themeFill="accent6" w:themeFillTint="33"/>
          </w:tcPr>
          <w:p w14:paraId="5916901D" w14:textId="77777777" w:rsidR="00B75BCE" w:rsidRPr="006955C8" w:rsidRDefault="00B75BCE" w:rsidP="00C94E2E">
            <w:pPr>
              <w:spacing w:line="240" w:lineRule="auto"/>
              <w:rPr>
                <w:b/>
                <w:bCs/>
              </w:rPr>
            </w:pPr>
          </w:p>
        </w:tc>
      </w:tr>
      <w:tr w:rsidR="00B75BCE" w:rsidRPr="006955C8" w14:paraId="471C41FB" w14:textId="77777777" w:rsidTr="00C94E2E">
        <w:trPr>
          <w:trHeight w:val="313"/>
        </w:trPr>
        <w:tc>
          <w:tcPr>
            <w:tcW w:w="5240" w:type="dxa"/>
            <w:shd w:val="clear" w:color="auto" w:fill="F9DDDE" w:themeFill="accent6" w:themeFillTint="33"/>
            <w:vAlign w:val="center"/>
          </w:tcPr>
          <w:p w14:paraId="09268A8B" w14:textId="77777777" w:rsidR="00B75BCE" w:rsidRPr="006955C8" w:rsidRDefault="00B75BCE" w:rsidP="00C94E2E">
            <w:pPr>
              <w:spacing w:line="240" w:lineRule="auto"/>
            </w:pPr>
            <w:r w:rsidRPr="006955C8">
              <w:t>Bangladeshi</w:t>
            </w:r>
          </w:p>
        </w:tc>
        <w:tc>
          <w:tcPr>
            <w:tcW w:w="284" w:type="dxa"/>
            <w:shd w:val="clear" w:color="auto" w:fill="F9DDDE" w:themeFill="accent6" w:themeFillTint="33"/>
            <w:vAlign w:val="center"/>
          </w:tcPr>
          <w:p w14:paraId="269D9CDC" w14:textId="77777777" w:rsidR="00B75BCE" w:rsidRPr="006955C8" w:rsidRDefault="00B75BCE" w:rsidP="00C94E2E">
            <w:pPr>
              <w:spacing w:line="240" w:lineRule="auto"/>
            </w:pPr>
            <w:r w:rsidRPr="006955C8">
              <w:t>11</w:t>
            </w:r>
          </w:p>
        </w:tc>
        <w:tc>
          <w:tcPr>
            <w:tcW w:w="1842" w:type="dxa"/>
            <w:vMerge/>
            <w:shd w:val="clear" w:color="auto" w:fill="F9DDDE" w:themeFill="accent6" w:themeFillTint="33"/>
            <w:vAlign w:val="center"/>
          </w:tcPr>
          <w:p w14:paraId="07977DC4" w14:textId="77777777" w:rsidR="00B75BCE" w:rsidRPr="006955C8" w:rsidRDefault="00B75BCE" w:rsidP="00C94E2E">
            <w:pPr>
              <w:spacing w:line="240" w:lineRule="auto"/>
              <w:jc w:val="center"/>
            </w:pPr>
          </w:p>
        </w:tc>
        <w:tc>
          <w:tcPr>
            <w:tcW w:w="2168" w:type="dxa"/>
            <w:vMerge/>
            <w:shd w:val="clear" w:color="auto" w:fill="F9DDDE" w:themeFill="accent6" w:themeFillTint="33"/>
          </w:tcPr>
          <w:p w14:paraId="59C07383" w14:textId="77777777" w:rsidR="00B75BCE" w:rsidRPr="006955C8" w:rsidRDefault="00B75BCE" w:rsidP="00C94E2E">
            <w:pPr>
              <w:spacing w:line="240" w:lineRule="auto"/>
              <w:rPr>
                <w:b/>
                <w:bCs/>
              </w:rPr>
            </w:pPr>
          </w:p>
        </w:tc>
      </w:tr>
      <w:tr w:rsidR="00B75BCE" w:rsidRPr="006955C8" w14:paraId="55ACAB67" w14:textId="77777777" w:rsidTr="00C94E2E">
        <w:trPr>
          <w:trHeight w:val="313"/>
        </w:trPr>
        <w:tc>
          <w:tcPr>
            <w:tcW w:w="5240" w:type="dxa"/>
            <w:shd w:val="clear" w:color="auto" w:fill="F9DDDE" w:themeFill="accent6" w:themeFillTint="33"/>
            <w:vAlign w:val="center"/>
          </w:tcPr>
          <w:p w14:paraId="221C0869" w14:textId="77777777" w:rsidR="00B75BCE" w:rsidRPr="006955C8" w:rsidRDefault="00B75BCE" w:rsidP="00C94E2E">
            <w:pPr>
              <w:spacing w:line="240" w:lineRule="auto"/>
            </w:pPr>
            <w:r w:rsidRPr="006955C8">
              <w:t>Chinese</w:t>
            </w:r>
          </w:p>
        </w:tc>
        <w:tc>
          <w:tcPr>
            <w:tcW w:w="284" w:type="dxa"/>
            <w:shd w:val="clear" w:color="auto" w:fill="F9DDDE" w:themeFill="accent6" w:themeFillTint="33"/>
            <w:vAlign w:val="center"/>
          </w:tcPr>
          <w:p w14:paraId="287B6FE6" w14:textId="77777777" w:rsidR="00B75BCE" w:rsidRPr="006955C8" w:rsidRDefault="00B75BCE" w:rsidP="00C94E2E">
            <w:pPr>
              <w:spacing w:line="240" w:lineRule="auto"/>
            </w:pPr>
            <w:r w:rsidRPr="006955C8">
              <w:t>12</w:t>
            </w:r>
          </w:p>
        </w:tc>
        <w:tc>
          <w:tcPr>
            <w:tcW w:w="1842" w:type="dxa"/>
            <w:vMerge/>
            <w:shd w:val="clear" w:color="auto" w:fill="F9DDDE" w:themeFill="accent6" w:themeFillTint="33"/>
            <w:vAlign w:val="center"/>
          </w:tcPr>
          <w:p w14:paraId="22809689" w14:textId="77777777" w:rsidR="00B75BCE" w:rsidRPr="006955C8" w:rsidRDefault="00B75BCE" w:rsidP="00C94E2E">
            <w:pPr>
              <w:spacing w:line="240" w:lineRule="auto"/>
              <w:jc w:val="center"/>
            </w:pPr>
          </w:p>
        </w:tc>
        <w:tc>
          <w:tcPr>
            <w:tcW w:w="2168" w:type="dxa"/>
            <w:vMerge/>
            <w:shd w:val="clear" w:color="auto" w:fill="F9DDDE" w:themeFill="accent6" w:themeFillTint="33"/>
          </w:tcPr>
          <w:p w14:paraId="3A1BC04A" w14:textId="77777777" w:rsidR="00B75BCE" w:rsidRPr="006955C8" w:rsidRDefault="00B75BCE" w:rsidP="00C94E2E">
            <w:pPr>
              <w:spacing w:line="240" w:lineRule="auto"/>
              <w:rPr>
                <w:b/>
                <w:bCs/>
              </w:rPr>
            </w:pPr>
          </w:p>
        </w:tc>
      </w:tr>
      <w:tr w:rsidR="00B75BCE" w:rsidRPr="006955C8" w14:paraId="0267BDCB" w14:textId="77777777" w:rsidTr="00C94E2E">
        <w:trPr>
          <w:trHeight w:val="313"/>
        </w:trPr>
        <w:tc>
          <w:tcPr>
            <w:tcW w:w="5240" w:type="dxa"/>
            <w:shd w:val="clear" w:color="auto" w:fill="F9DDDE" w:themeFill="accent6" w:themeFillTint="33"/>
            <w:vAlign w:val="center"/>
          </w:tcPr>
          <w:p w14:paraId="5C38640F" w14:textId="77777777" w:rsidR="00B75BCE" w:rsidRPr="006955C8" w:rsidRDefault="00B75BCE" w:rsidP="00C94E2E">
            <w:pPr>
              <w:spacing w:line="240" w:lineRule="auto"/>
            </w:pPr>
            <w:r w:rsidRPr="006955C8">
              <w:t>Any other Asian background</w:t>
            </w:r>
          </w:p>
        </w:tc>
        <w:tc>
          <w:tcPr>
            <w:tcW w:w="284" w:type="dxa"/>
            <w:shd w:val="clear" w:color="auto" w:fill="F9DDDE" w:themeFill="accent6" w:themeFillTint="33"/>
            <w:vAlign w:val="center"/>
          </w:tcPr>
          <w:p w14:paraId="7A6384E3" w14:textId="77777777" w:rsidR="00B75BCE" w:rsidRPr="006955C8" w:rsidRDefault="00B75BCE" w:rsidP="00C94E2E">
            <w:pPr>
              <w:spacing w:line="240" w:lineRule="auto"/>
            </w:pPr>
            <w:r w:rsidRPr="006955C8">
              <w:t>13</w:t>
            </w:r>
          </w:p>
        </w:tc>
        <w:tc>
          <w:tcPr>
            <w:tcW w:w="1842" w:type="dxa"/>
            <w:vMerge/>
            <w:shd w:val="clear" w:color="auto" w:fill="F9DDDE" w:themeFill="accent6" w:themeFillTint="33"/>
            <w:vAlign w:val="center"/>
          </w:tcPr>
          <w:p w14:paraId="56EDF8D1" w14:textId="77777777" w:rsidR="00B75BCE" w:rsidRPr="006955C8" w:rsidRDefault="00B75BCE" w:rsidP="00C94E2E">
            <w:pPr>
              <w:spacing w:line="240" w:lineRule="auto"/>
              <w:jc w:val="center"/>
            </w:pPr>
          </w:p>
        </w:tc>
        <w:tc>
          <w:tcPr>
            <w:tcW w:w="2168" w:type="dxa"/>
            <w:vMerge/>
            <w:shd w:val="clear" w:color="auto" w:fill="F9DDDE" w:themeFill="accent6" w:themeFillTint="33"/>
          </w:tcPr>
          <w:p w14:paraId="026F499D" w14:textId="77777777" w:rsidR="00B75BCE" w:rsidRPr="006955C8" w:rsidRDefault="00B75BCE" w:rsidP="00C94E2E">
            <w:pPr>
              <w:spacing w:line="240" w:lineRule="auto"/>
              <w:rPr>
                <w:b/>
                <w:bCs/>
              </w:rPr>
            </w:pPr>
          </w:p>
        </w:tc>
      </w:tr>
      <w:tr w:rsidR="00B75BCE" w:rsidRPr="006955C8" w14:paraId="2C88A7D1" w14:textId="77777777" w:rsidTr="00C94E2E">
        <w:trPr>
          <w:trHeight w:val="313"/>
        </w:trPr>
        <w:tc>
          <w:tcPr>
            <w:tcW w:w="5240" w:type="dxa"/>
            <w:shd w:val="clear" w:color="auto" w:fill="B9E6F5" w:themeFill="accent5" w:themeFillTint="33"/>
            <w:vAlign w:val="center"/>
          </w:tcPr>
          <w:p w14:paraId="60E8B93D" w14:textId="77777777" w:rsidR="00B75BCE" w:rsidRPr="006955C8" w:rsidRDefault="00B75BCE" w:rsidP="00C94E2E">
            <w:pPr>
              <w:spacing w:line="240" w:lineRule="auto"/>
            </w:pPr>
            <w:r w:rsidRPr="006955C8">
              <w:t>Black African</w:t>
            </w:r>
          </w:p>
        </w:tc>
        <w:tc>
          <w:tcPr>
            <w:tcW w:w="284" w:type="dxa"/>
            <w:shd w:val="clear" w:color="auto" w:fill="B9E6F5" w:themeFill="accent5" w:themeFillTint="33"/>
            <w:vAlign w:val="center"/>
          </w:tcPr>
          <w:p w14:paraId="5B17353E" w14:textId="77777777" w:rsidR="00B75BCE" w:rsidRPr="006955C8" w:rsidRDefault="00B75BCE" w:rsidP="00C94E2E">
            <w:pPr>
              <w:spacing w:line="240" w:lineRule="auto"/>
            </w:pPr>
            <w:r w:rsidRPr="006955C8">
              <w:t>14</w:t>
            </w:r>
          </w:p>
        </w:tc>
        <w:tc>
          <w:tcPr>
            <w:tcW w:w="1842" w:type="dxa"/>
            <w:vMerge w:val="restart"/>
            <w:shd w:val="clear" w:color="auto" w:fill="B9E6F5" w:themeFill="accent5" w:themeFillTint="33"/>
            <w:vAlign w:val="center"/>
          </w:tcPr>
          <w:p w14:paraId="246266CA" w14:textId="77777777" w:rsidR="00B75BCE" w:rsidRPr="006955C8" w:rsidRDefault="00B75BCE" w:rsidP="00C94E2E">
            <w:pPr>
              <w:spacing w:line="240" w:lineRule="auto"/>
              <w:jc w:val="center"/>
            </w:pPr>
            <w:r w:rsidRPr="006955C8">
              <w:t>‘Black’</w:t>
            </w:r>
          </w:p>
        </w:tc>
        <w:tc>
          <w:tcPr>
            <w:tcW w:w="2168" w:type="dxa"/>
            <w:vMerge w:val="restart"/>
            <w:shd w:val="clear" w:color="auto" w:fill="B9E6F5" w:themeFill="accent5" w:themeFillTint="33"/>
            <w:vAlign w:val="center"/>
          </w:tcPr>
          <w:p w14:paraId="6E0E0FFF" w14:textId="77777777" w:rsidR="00B75BCE" w:rsidRPr="006955C8" w:rsidRDefault="00B75BCE" w:rsidP="00C94E2E">
            <w:pPr>
              <w:spacing w:line="240" w:lineRule="auto"/>
              <w:jc w:val="center"/>
              <w:rPr>
                <w:b/>
                <w:bCs/>
              </w:rPr>
            </w:pPr>
            <w:r w:rsidRPr="006955C8">
              <w:rPr>
                <w:b/>
                <w:bCs/>
              </w:rPr>
              <w:t>100</w:t>
            </w:r>
          </w:p>
        </w:tc>
      </w:tr>
      <w:tr w:rsidR="00B75BCE" w:rsidRPr="006955C8" w14:paraId="58F6E671" w14:textId="77777777" w:rsidTr="00C94E2E">
        <w:trPr>
          <w:trHeight w:val="313"/>
        </w:trPr>
        <w:tc>
          <w:tcPr>
            <w:tcW w:w="5240" w:type="dxa"/>
            <w:shd w:val="clear" w:color="auto" w:fill="B9E6F5" w:themeFill="accent5" w:themeFillTint="33"/>
            <w:vAlign w:val="center"/>
          </w:tcPr>
          <w:p w14:paraId="119AD246" w14:textId="77777777" w:rsidR="00B75BCE" w:rsidRPr="006955C8" w:rsidRDefault="00B75BCE" w:rsidP="00C94E2E">
            <w:pPr>
              <w:spacing w:line="240" w:lineRule="auto"/>
            </w:pPr>
            <w:r w:rsidRPr="006955C8">
              <w:t>Black Caribbean</w:t>
            </w:r>
          </w:p>
        </w:tc>
        <w:tc>
          <w:tcPr>
            <w:tcW w:w="284" w:type="dxa"/>
            <w:shd w:val="clear" w:color="auto" w:fill="B9E6F5" w:themeFill="accent5" w:themeFillTint="33"/>
            <w:vAlign w:val="center"/>
          </w:tcPr>
          <w:p w14:paraId="7B8176A2" w14:textId="77777777" w:rsidR="00B75BCE" w:rsidRPr="006955C8" w:rsidRDefault="00B75BCE" w:rsidP="00C94E2E">
            <w:pPr>
              <w:spacing w:line="240" w:lineRule="auto"/>
            </w:pPr>
            <w:r w:rsidRPr="006955C8">
              <w:t>15</w:t>
            </w:r>
          </w:p>
        </w:tc>
        <w:tc>
          <w:tcPr>
            <w:tcW w:w="1842" w:type="dxa"/>
            <w:vMerge/>
            <w:shd w:val="clear" w:color="auto" w:fill="B9E6F5" w:themeFill="accent5" w:themeFillTint="33"/>
            <w:vAlign w:val="center"/>
          </w:tcPr>
          <w:p w14:paraId="30B10F53" w14:textId="77777777" w:rsidR="00B75BCE" w:rsidRPr="006955C8" w:rsidRDefault="00B75BCE" w:rsidP="00C94E2E">
            <w:pPr>
              <w:spacing w:line="240" w:lineRule="auto"/>
            </w:pPr>
          </w:p>
        </w:tc>
        <w:tc>
          <w:tcPr>
            <w:tcW w:w="2168" w:type="dxa"/>
            <w:vMerge/>
            <w:shd w:val="clear" w:color="auto" w:fill="B9E6F5" w:themeFill="accent5" w:themeFillTint="33"/>
          </w:tcPr>
          <w:p w14:paraId="13A5C157" w14:textId="77777777" w:rsidR="00B75BCE" w:rsidRPr="006955C8" w:rsidRDefault="00B75BCE" w:rsidP="00C94E2E">
            <w:pPr>
              <w:spacing w:line="240" w:lineRule="auto"/>
            </w:pPr>
          </w:p>
        </w:tc>
      </w:tr>
      <w:tr w:rsidR="00B75BCE" w:rsidRPr="006955C8" w14:paraId="3B3A6602" w14:textId="77777777" w:rsidTr="00C94E2E">
        <w:trPr>
          <w:trHeight w:val="313"/>
        </w:trPr>
        <w:tc>
          <w:tcPr>
            <w:tcW w:w="5240" w:type="dxa"/>
            <w:shd w:val="clear" w:color="auto" w:fill="B9E6F5" w:themeFill="accent5" w:themeFillTint="33"/>
            <w:vAlign w:val="center"/>
          </w:tcPr>
          <w:p w14:paraId="12F373F7" w14:textId="77777777" w:rsidR="00B75BCE" w:rsidRPr="006955C8" w:rsidRDefault="00B75BCE" w:rsidP="00C94E2E">
            <w:pPr>
              <w:spacing w:line="240" w:lineRule="auto"/>
            </w:pPr>
            <w:r w:rsidRPr="006955C8">
              <w:t>Black British or any other Black background</w:t>
            </w:r>
          </w:p>
        </w:tc>
        <w:tc>
          <w:tcPr>
            <w:tcW w:w="284" w:type="dxa"/>
            <w:shd w:val="clear" w:color="auto" w:fill="B9E6F5" w:themeFill="accent5" w:themeFillTint="33"/>
            <w:vAlign w:val="center"/>
          </w:tcPr>
          <w:p w14:paraId="20B48853" w14:textId="77777777" w:rsidR="00B75BCE" w:rsidRPr="006955C8" w:rsidRDefault="00B75BCE" w:rsidP="00C94E2E">
            <w:pPr>
              <w:spacing w:line="240" w:lineRule="auto"/>
            </w:pPr>
            <w:r w:rsidRPr="006955C8">
              <w:t>16</w:t>
            </w:r>
          </w:p>
        </w:tc>
        <w:tc>
          <w:tcPr>
            <w:tcW w:w="1842" w:type="dxa"/>
            <w:vMerge/>
            <w:shd w:val="clear" w:color="auto" w:fill="B9E6F5" w:themeFill="accent5" w:themeFillTint="33"/>
            <w:vAlign w:val="center"/>
          </w:tcPr>
          <w:p w14:paraId="48DE9777" w14:textId="77777777" w:rsidR="00B75BCE" w:rsidRPr="006955C8" w:rsidRDefault="00B75BCE" w:rsidP="00C94E2E">
            <w:pPr>
              <w:spacing w:line="240" w:lineRule="auto"/>
            </w:pPr>
          </w:p>
        </w:tc>
        <w:tc>
          <w:tcPr>
            <w:tcW w:w="2168" w:type="dxa"/>
            <w:vMerge/>
            <w:shd w:val="clear" w:color="auto" w:fill="B9E6F5" w:themeFill="accent5" w:themeFillTint="33"/>
          </w:tcPr>
          <w:p w14:paraId="1E659CBB" w14:textId="77777777" w:rsidR="00B75BCE" w:rsidRPr="006955C8" w:rsidRDefault="00B75BCE" w:rsidP="00C94E2E">
            <w:pPr>
              <w:spacing w:line="240" w:lineRule="auto"/>
            </w:pPr>
          </w:p>
        </w:tc>
      </w:tr>
    </w:tbl>
    <w:p w14:paraId="4A683DC8" w14:textId="77777777" w:rsidR="00B75BCE" w:rsidRPr="006955C8" w:rsidRDefault="00B75BCE" w:rsidP="00B75BCE">
      <w:pPr>
        <w:spacing w:line="240" w:lineRule="auto"/>
      </w:pPr>
    </w:p>
    <w:p w14:paraId="1C170071" w14:textId="77777777" w:rsidR="00B75BCE" w:rsidRPr="006955C8" w:rsidRDefault="00B75BCE" w:rsidP="00B75BCE">
      <w:pPr>
        <w:spacing w:line="240" w:lineRule="auto"/>
      </w:pPr>
      <w:r w:rsidRPr="006955C8">
        <w:rPr>
          <w:color w:val="FF0000"/>
        </w:rPr>
        <w:t>N.B. please keep the two quotas separate, there shouldn't be crossover of respondents in both quotas. If there is a situation where a respondent from Wales is also selecting an ethnic minority, please place this respondent in the ethnic minority quota.</w:t>
      </w:r>
    </w:p>
    <w:p w14:paraId="217DF7C8" w14:textId="77777777" w:rsidR="006955C8" w:rsidRDefault="006955C8" w:rsidP="002C700E">
      <w:pPr>
        <w:spacing w:line="240" w:lineRule="auto"/>
      </w:pPr>
    </w:p>
    <w:p w14:paraId="5E587122" w14:textId="36DD1410" w:rsidR="00C500B6" w:rsidRPr="006955C8" w:rsidRDefault="006955C8" w:rsidP="002C700E">
      <w:pPr>
        <w:spacing w:line="240" w:lineRule="auto"/>
      </w:pPr>
      <w:r>
        <w:t>Note: Where questions were asked in wave 1 or 2, they will have the same question number in this wave 3 questionnaire for continuity. This means question numbers may appear out of order in this questionnaire. The order of the questions in this document is the order they appeared in the survey.</w:t>
      </w:r>
      <w:r w:rsidR="00C500B6" w:rsidRPr="006955C8">
        <w:br w:type="page"/>
      </w:r>
    </w:p>
    <w:sdt>
      <w:sdtPr>
        <w:alias w:val="Section"/>
        <w:id w:val="-456796106"/>
        <w:placeholder>
          <w:docPart w:val="5610ED26E39342B99FA475FCD08E269E"/>
        </w:placeholder>
      </w:sdtPr>
      <w:sdtEndPr/>
      <w:sdtContent>
        <w:p w14:paraId="000015A5" w14:textId="56C7D22C" w:rsidR="00CE1C6A" w:rsidRPr="006955C8" w:rsidRDefault="00CE1C6A" w:rsidP="002C700E">
          <w:pPr>
            <w:pStyle w:val="Heading1"/>
            <w:rPr>
              <w:color w:val="E2585C" w:themeColor="accent6"/>
            </w:rPr>
          </w:pPr>
          <w:r w:rsidRPr="006955C8">
            <w:rPr>
              <w:color w:val="E2585C" w:themeColor="accent6"/>
            </w:rPr>
            <w:t>Screening and profiling</w:t>
          </w:r>
        </w:p>
      </w:sdtContent>
    </w:sdt>
    <w:p w14:paraId="0C9D3C23" w14:textId="5840B153" w:rsidR="00CE1C6A" w:rsidRPr="006955C8" w:rsidRDefault="00CE1C6A" w:rsidP="002C700E">
      <w:pPr>
        <w:spacing w:line="240" w:lineRule="auto"/>
      </w:pPr>
    </w:p>
    <w:p w14:paraId="3B9497D8" w14:textId="2E738527" w:rsidR="002F772C" w:rsidRPr="006955C8" w:rsidRDefault="002F772C" w:rsidP="002C700E">
      <w:pPr>
        <w:spacing w:line="240" w:lineRule="auto"/>
      </w:pPr>
    </w:p>
    <w:p w14:paraId="20C7FB5E" w14:textId="33030297" w:rsidR="00C853E6" w:rsidRPr="006955C8" w:rsidRDefault="00C853E6" w:rsidP="002C700E">
      <w:pPr>
        <w:spacing w:line="240" w:lineRule="auto"/>
      </w:pPr>
    </w:p>
    <w:sdt>
      <w:sdtPr>
        <w:alias w:val="QuestionBlock"/>
        <w:id w:val="-133876957"/>
        <w:placeholder>
          <w:docPart w:val="DefaultPlaceholder_-1854013440"/>
        </w:placeholder>
        <w15:color w:val="FF0000"/>
      </w:sdtPr>
      <w:sdtEndPr/>
      <w:sdtContent>
        <w:sdt>
          <w:sdtPr>
            <w:alias w:val="QuestionBlock"/>
            <w:id w:val="1732885167"/>
            <w:placeholder>
              <w:docPart w:val="32A1F088AF1E497BAAF2E776A9170909"/>
            </w:placeholder>
            <w15:color w:val="FF0000"/>
          </w:sdtPr>
          <w:sdtEndPr/>
          <w:sdtContent>
            <w:sdt>
              <w:sdtPr>
                <w:alias w:val="Entry"/>
                <w:id w:val="-1675959729"/>
                <w:placeholder>
                  <w:docPart w:val="1CF41748701742779CD202829D5B6F7A"/>
                </w:placeholder>
              </w:sdtPr>
              <w:sdtEndPr/>
              <w:sdtContent>
                <w:p w14:paraId="0B56DFB4" w14:textId="5FD276BC" w:rsidR="00635AF1" w:rsidRPr="006955C8" w:rsidRDefault="00635AF1" w:rsidP="00635AF1">
                  <w:pPr>
                    <w:spacing w:line="240" w:lineRule="auto"/>
                  </w:pPr>
                  <w:r w:rsidRPr="006955C8">
                    <w:t>ASK ALL</w:t>
                  </w:r>
                </w:p>
              </w:sdtContent>
            </w:sdt>
            <w:p w14:paraId="1ED0B27E" w14:textId="1EEF77CC" w:rsidR="00635AF1" w:rsidRPr="006955C8" w:rsidRDefault="00DA4C30" w:rsidP="00635AF1">
              <w:pPr>
                <w:spacing w:line="240" w:lineRule="auto"/>
              </w:pPr>
              <w:sdt>
                <w:sdtPr>
                  <w:alias w:val="QuestionNumber"/>
                  <w:id w:val="715053937"/>
                  <w:placeholder>
                    <w:docPart w:val="2E19B57D0C8D4C74A365F0B76BC6F4DD"/>
                  </w:placeholder>
                </w:sdtPr>
                <w:sdtEndPr/>
                <w:sdtContent>
                  <w:r w:rsidR="00A75EE5" w:rsidRPr="006955C8">
                    <w:t>BILL PAYMENT</w:t>
                  </w:r>
                  <w:r w:rsidR="00635AF1" w:rsidRPr="006955C8">
                    <w:t>.</w:t>
                  </w:r>
                </w:sdtContent>
              </w:sdt>
              <w:r w:rsidR="00635AF1" w:rsidRPr="006955C8">
                <w:t xml:space="preserve"> </w:t>
              </w:r>
              <w:r w:rsidR="00635AF1" w:rsidRPr="006955C8">
                <w:tab/>
              </w:r>
              <w:sdt>
                <w:sdtPr>
                  <w:alias w:val="QuestionText"/>
                  <w:id w:val="2088203121"/>
                  <w:placeholder>
                    <w:docPart w:val="33B37BEE707C433EA0D043503FAD020C"/>
                  </w:placeholder>
                </w:sdtPr>
                <w:sdtEndPr/>
                <w:sdtContent>
                  <w:r w:rsidR="00635AF1" w:rsidRPr="006955C8">
                    <w:t>When it comes to paying each of these types of bills for your home, which of the following best describes you?</w:t>
                  </w:r>
                </w:sdtContent>
              </w:sdt>
            </w:p>
            <w:sdt>
              <w:sdtPr>
                <w:rPr>
                  <w:rStyle w:val="QuoteChar"/>
                </w:rPr>
                <w:alias w:val="InterviewInstructions"/>
                <w:id w:val="-887258879"/>
                <w:placeholder>
                  <w:docPart w:val="5BF2B583F88245CDACD94CE5760E0337"/>
                </w:placeholder>
              </w:sdtPr>
              <w:sdtEndPr>
                <w:rPr>
                  <w:rStyle w:val="DefaultParagraphFont"/>
                  <w:i w:val="0"/>
                  <w:color w:val="auto"/>
                </w:rPr>
              </w:sdtEndPr>
              <w:sdtContent>
                <w:p w14:paraId="475C44CB" w14:textId="77777777" w:rsidR="00635AF1" w:rsidRPr="006955C8" w:rsidRDefault="00635AF1" w:rsidP="00635AF1">
                  <w:pPr>
                    <w:spacing w:line="240" w:lineRule="auto"/>
                  </w:pPr>
                  <w:r w:rsidRPr="006955C8">
                    <w:rPr>
                      <w:rStyle w:val="QuoteChar"/>
                    </w:rPr>
                    <w:t>Please select one option</w:t>
                  </w:r>
                </w:p>
              </w:sdtContent>
            </w:sdt>
            <w:sdt>
              <w:sdtPr>
                <w:alias w:val="QuestionType"/>
                <w:id w:val="-200555685"/>
                <w:placeholder>
                  <w:docPart w:val="01A7D59F312648248CE4D6ABCB4A2892"/>
                </w:placeholder>
              </w:sdtPr>
              <w:sdtEndPr/>
              <w:sdtContent>
                <w:p w14:paraId="39C8025A" w14:textId="77777777" w:rsidR="00635AF1" w:rsidRPr="006955C8" w:rsidRDefault="00635AF1" w:rsidP="00635AF1">
                  <w:pPr>
                    <w:spacing w:line="240" w:lineRule="auto"/>
                  </w:pPr>
                  <w:r w:rsidRPr="006955C8">
                    <w:t>SINGLE CODE. RANDOMISE.</w:t>
                  </w:r>
                </w:p>
                <w:p w14:paraId="490F1208" w14:textId="77777777" w:rsidR="00635AF1" w:rsidRPr="006955C8" w:rsidRDefault="00635AF1" w:rsidP="00635AF1">
                  <w:pPr>
                    <w:spacing w:line="240" w:lineRule="auto"/>
                  </w:pPr>
                  <w:r w:rsidRPr="006955C8">
                    <w:t>CAROUSEL.</w:t>
                  </w:r>
                </w:p>
              </w:sdtContent>
            </w:sdt>
            <w:p w14:paraId="6233A6DA" w14:textId="77777777" w:rsidR="00635AF1" w:rsidRPr="006955C8" w:rsidRDefault="00635AF1" w:rsidP="00635AF1">
              <w:pPr>
                <w:spacing w:line="240" w:lineRule="auto"/>
              </w:pPr>
            </w:p>
            <w:p w14:paraId="7294F340" w14:textId="77777777" w:rsidR="00635AF1" w:rsidRPr="006955C8" w:rsidRDefault="00635AF1" w:rsidP="00635AF1">
              <w:pPr>
                <w:spacing w:line="240" w:lineRule="auto"/>
              </w:pPr>
              <w:r w:rsidRPr="006955C8">
                <w:t>Answer Options</w:t>
              </w:r>
            </w:p>
            <w:tbl>
              <w:tblPr>
                <w:tblStyle w:val="TableGridLight"/>
                <w:tblW w:w="9300" w:type="dxa"/>
                <w:tblLook w:val="0480" w:firstRow="0" w:lastRow="0" w:firstColumn="1" w:lastColumn="0" w:noHBand="0" w:noVBand="1"/>
              </w:tblPr>
              <w:tblGrid>
                <w:gridCol w:w="5851"/>
                <w:gridCol w:w="462"/>
                <w:gridCol w:w="2987"/>
              </w:tblGrid>
              <w:tr w:rsidR="00074E36" w:rsidRPr="006955C8" w14:paraId="291ECF82" w14:textId="77777777" w:rsidTr="003F15B1">
                <w:trPr>
                  <w:trHeight w:val="330"/>
                </w:trPr>
                <w:tc>
                  <w:tcPr>
                    <w:tcW w:w="5851" w:type="dxa"/>
                  </w:tcPr>
                  <w:p w14:paraId="5744DA55" w14:textId="2821F1B3" w:rsidR="0017278B" w:rsidRPr="006955C8" w:rsidRDefault="0017278B" w:rsidP="0017278B">
                    <w:pPr>
                      <w:spacing w:line="240" w:lineRule="auto"/>
                    </w:pPr>
                    <w:r w:rsidRPr="006955C8">
                      <w:t>I am the sole bill payer</w:t>
                    </w:r>
                  </w:p>
                </w:tc>
                <w:tc>
                  <w:tcPr>
                    <w:tcW w:w="462" w:type="dxa"/>
                  </w:tcPr>
                  <w:p w14:paraId="0778C0EE" w14:textId="77777777" w:rsidR="0017278B" w:rsidRPr="006955C8" w:rsidRDefault="0017278B" w:rsidP="0017278B">
                    <w:pPr>
                      <w:spacing w:line="240" w:lineRule="auto"/>
                    </w:pPr>
                    <w:r w:rsidRPr="006955C8">
                      <w:t>1</w:t>
                    </w:r>
                  </w:p>
                </w:tc>
                <w:tc>
                  <w:tcPr>
                    <w:tcW w:w="2987" w:type="dxa"/>
                    <w:vMerge w:val="restart"/>
                    <w:vAlign w:val="center"/>
                  </w:tcPr>
                  <w:p w14:paraId="3E8E19F7" w14:textId="6F2749ED" w:rsidR="0017278B" w:rsidRPr="006955C8" w:rsidRDefault="0017278B" w:rsidP="0017278B">
                    <w:pPr>
                      <w:spacing w:line="240" w:lineRule="auto"/>
                    </w:pPr>
                    <w:r w:rsidRPr="006955C8">
                      <w:t xml:space="preserve">CODE AS BILL PAYER FOR WATER </w:t>
                    </w:r>
                  </w:p>
                </w:tc>
              </w:tr>
              <w:tr w:rsidR="00074E36" w:rsidRPr="006955C8" w14:paraId="70BFBDB3" w14:textId="77777777" w:rsidTr="003F15B1">
                <w:trPr>
                  <w:trHeight w:val="330"/>
                </w:trPr>
                <w:tc>
                  <w:tcPr>
                    <w:tcW w:w="5851" w:type="dxa"/>
                  </w:tcPr>
                  <w:p w14:paraId="1100521C" w14:textId="77777777" w:rsidR="0017278B" w:rsidRPr="006955C8" w:rsidRDefault="0017278B" w:rsidP="0017278B">
                    <w:pPr>
                      <w:spacing w:line="240" w:lineRule="auto"/>
                    </w:pPr>
                    <w:r w:rsidRPr="006955C8">
                      <w:t>I am a joint bill payer</w:t>
                    </w:r>
                  </w:p>
                </w:tc>
                <w:tc>
                  <w:tcPr>
                    <w:tcW w:w="462" w:type="dxa"/>
                  </w:tcPr>
                  <w:p w14:paraId="545AB68A" w14:textId="77777777" w:rsidR="0017278B" w:rsidRPr="006955C8" w:rsidRDefault="0017278B" w:rsidP="0017278B">
                    <w:pPr>
                      <w:spacing w:line="240" w:lineRule="auto"/>
                    </w:pPr>
                    <w:r w:rsidRPr="006955C8">
                      <w:t>2</w:t>
                    </w:r>
                  </w:p>
                </w:tc>
                <w:tc>
                  <w:tcPr>
                    <w:tcW w:w="2987" w:type="dxa"/>
                    <w:vMerge/>
                  </w:tcPr>
                  <w:p w14:paraId="3719B914" w14:textId="77777777" w:rsidR="0017278B" w:rsidRPr="006955C8" w:rsidRDefault="0017278B" w:rsidP="0017278B">
                    <w:pPr>
                      <w:spacing w:line="240" w:lineRule="auto"/>
                    </w:pPr>
                  </w:p>
                </w:tc>
              </w:tr>
              <w:tr w:rsidR="00074E36" w:rsidRPr="006955C8" w14:paraId="35AFFD60" w14:textId="77777777" w:rsidTr="003F15B1">
                <w:trPr>
                  <w:trHeight w:val="330"/>
                </w:trPr>
                <w:tc>
                  <w:tcPr>
                    <w:tcW w:w="5851" w:type="dxa"/>
                  </w:tcPr>
                  <w:p w14:paraId="126B2C80" w14:textId="77777777" w:rsidR="0017278B" w:rsidRPr="006955C8" w:rsidRDefault="0017278B" w:rsidP="0017278B">
                    <w:pPr>
                      <w:spacing w:line="240" w:lineRule="auto"/>
                    </w:pPr>
                    <w:r w:rsidRPr="006955C8">
                      <w:t>I don’t pay this bill directly, but I contribute towards it (e.g., as part of rent)</w:t>
                    </w:r>
                  </w:p>
                </w:tc>
                <w:tc>
                  <w:tcPr>
                    <w:tcW w:w="462" w:type="dxa"/>
                  </w:tcPr>
                  <w:p w14:paraId="3496E52B" w14:textId="77777777" w:rsidR="0017278B" w:rsidRPr="006955C8" w:rsidRDefault="0017278B" w:rsidP="0017278B">
                    <w:pPr>
                      <w:spacing w:line="240" w:lineRule="auto"/>
                    </w:pPr>
                    <w:r w:rsidRPr="006955C8">
                      <w:t>3</w:t>
                    </w:r>
                  </w:p>
                </w:tc>
                <w:tc>
                  <w:tcPr>
                    <w:tcW w:w="2987" w:type="dxa"/>
                  </w:tcPr>
                  <w:p w14:paraId="1BE28514" w14:textId="5C770FA3" w:rsidR="0017278B" w:rsidRPr="006955C8" w:rsidRDefault="0017278B" w:rsidP="0017278B">
                    <w:pPr>
                      <w:spacing w:line="240" w:lineRule="auto"/>
                    </w:pPr>
                    <w:r w:rsidRPr="006955C8">
                      <w:t xml:space="preserve">CODE AS INDIRECT BILL PAYER FOR WATER </w:t>
                    </w:r>
                  </w:p>
                </w:tc>
              </w:tr>
              <w:tr w:rsidR="00074E36" w:rsidRPr="006955C8" w14:paraId="2E90B35D" w14:textId="77777777" w:rsidTr="003F15B1">
                <w:trPr>
                  <w:trHeight w:val="330"/>
                </w:trPr>
                <w:tc>
                  <w:tcPr>
                    <w:tcW w:w="5851" w:type="dxa"/>
                  </w:tcPr>
                  <w:p w14:paraId="2436F4F3" w14:textId="1E7D6009" w:rsidR="0017278B" w:rsidRPr="006955C8" w:rsidRDefault="0017278B" w:rsidP="0017278B">
                    <w:pPr>
                      <w:spacing w:line="240" w:lineRule="auto"/>
                    </w:pPr>
                    <w:r w:rsidRPr="006955C8">
                      <w:t xml:space="preserve">I am not responsible for paying this bill </w:t>
                    </w:r>
                  </w:p>
                </w:tc>
                <w:tc>
                  <w:tcPr>
                    <w:tcW w:w="462" w:type="dxa"/>
                  </w:tcPr>
                  <w:p w14:paraId="6B5FE138" w14:textId="77777777" w:rsidR="0017278B" w:rsidRPr="006955C8" w:rsidRDefault="0017278B" w:rsidP="0017278B">
                    <w:pPr>
                      <w:spacing w:line="240" w:lineRule="auto"/>
                    </w:pPr>
                    <w:r w:rsidRPr="006955C8">
                      <w:t>4</w:t>
                    </w:r>
                  </w:p>
                </w:tc>
                <w:tc>
                  <w:tcPr>
                    <w:tcW w:w="2987" w:type="dxa"/>
                  </w:tcPr>
                  <w:p w14:paraId="58502478" w14:textId="656C7E97" w:rsidR="0017278B" w:rsidRPr="006955C8" w:rsidRDefault="00446BB3" w:rsidP="0017278B">
                    <w:pPr>
                      <w:spacing w:line="240" w:lineRule="auto"/>
                    </w:pPr>
                    <w:r w:rsidRPr="006955C8">
                      <w:t>SCREEN OUT ON WATER</w:t>
                    </w:r>
                  </w:p>
                </w:tc>
              </w:tr>
              <w:tr w:rsidR="00446BB3" w:rsidRPr="006955C8" w14:paraId="1252D501" w14:textId="77777777" w:rsidTr="003F15B1">
                <w:trPr>
                  <w:trHeight w:val="330"/>
                </w:trPr>
                <w:tc>
                  <w:tcPr>
                    <w:tcW w:w="5851" w:type="dxa"/>
                  </w:tcPr>
                  <w:p w14:paraId="65B72145" w14:textId="77777777" w:rsidR="00446BB3" w:rsidRPr="006955C8" w:rsidRDefault="00446BB3" w:rsidP="00446BB3">
                    <w:pPr>
                      <w:spacing w:line="240" w:lineRule="auto"/>
                    </w:pPr>
                    <w:r w:rsidRPr="006955C8">
                      <w:t>Not applicable to my household</w:t>
                    </w:r>
                  </w:p>
                </w:tc>
                <w:tc>
                  <w:tcPr>
                    <w:tcW w:w="462" w:type="dxa"/>
                  </w:tcPr>
                  <w:p w14:paraId="3D844F06" w14:textId="77777777" w:rsidR="00446BB3" w:rsidRPr="006955C8" w:rsidRDefault="00446BB3" w:rsidP="00446BB3">
                    <w:pPr>
                      <w:spacing w:line="240" w:lineRule="auto"/>
                    </w:pPr>
                    <w:r w:rsidRPr="006955C8">
                      <w:t>97</w:t>
                    </w:r>
                  </w:p>
                </w:tc>
                <w:tc>
                  <w:tcPr>
                    <w:tcW w:w="2987" w:type="dxa"/>
                  </w:tcPr>
                  <w:p w14:paraId="17D875CB" w14:textId="0230F6B0" w:rsidR="00446BB3" w:rsidRPr="006955C8" w:rsidRDefault="00446BB3" w:rsidP="00446BB3">
                    <w:pPr>
                      <w:spacing w:line="240" w:lineRule="auto"/>
                    </w:pPr>
                    <w:r w:rsidRPr="006955C8">
                      <w:t>FIX SCREEN OUT ON WATER</w:t>
                    </w:r>
                  </w:p>
                </w:tc>
              </w:tr>
            </w:tbl>
            <w:p w14:paraId="3599DAC1" w14:textId="77777777" w:rsidR="00635AF1" w:rsidRPr="006955C8" w:rsidRDefault="00635AF1" w:rsidP="00635AF1">
              <w:pPr>
                <w:spacing w:line="240" w:lineRule="auto"/>
              </w:pPr>
            </w:p>
            <w:tbl>
              <w:tblPr>
                <w:tblStyle w:val="TableGridLight"/>
                <w:tblW w:w="9300" w:type="dxa"/>
                <w:tblLook w:val="0480" w:firstRow="0" w:lastRow="0" w:firstColumn="1" w:lastColumn="0" w:noHBand="0" w:noVBand="1"/>
              </w:tblPr>
              <w:tblGrid>
                <w:gridCol w:w="5878"/>
                <w:gridCol w:w="446"/>
                <w:gridCol w:w="2976"/>
              </w:tblGrid>
              <w:tr w:rsidR="00B25571" w:rsidRPr="006955C8" w14:paraId="50279A53" w14:textId="77777777" w:rsidTr="003F15B1">
                <w:trPr>
                  <w:trHeight w:val="330"/>
                </w:trPr>
                <w:tc>
                  <w:tcPr>
                    <w:tcW w:w="5878" w:type="dxa"/>
                    <w:vAlign w:val="center"/>
                  </w:tcPr>
                  <w:p w14:paraId="6A69FA33" w14:textId="77777777" w:rsidR="00635AF1" w:rsidRPr="006955C8" w:rsidRDefault="00635AF1" w:rsidP="003F15B1">
                    <w:pPr>
                      <w:spacing w:line="240" w:lineRule="auto"/>
                    </w:pPr>
                    <w:r w:rsidRPr="006955C8">
                      <w:t>Water</w:t>
                    </w:r>
                  </w:p>
                </w:tc>
                <w:tc>
                  <w:tcPr>
                    <w:tcW w:w="446" w:type="dxa"/>
                  </w:tcPr>
                  <w:p w14:paraId="7EB0596E" w14:textId="77777777" w:rsidR="00635AF1" w:rsidRPr="006955C8" w:rsidRDefault="00635AF1" w:rsidP="003F15B1">
                    <w:pPr>
                      <w:spacing w:line="240" w:lineRule="auto"/>
                    </w:pPr>
                    <w:r w:rsidRPr="006955C8">
                      <w:t>1</w:t>
                    </w:r>
                  </w:p>
                </w:tc>
                <w:tc>
                  <w:tcPr>
                    <w:tcW w:w="2976" w:type="dxa"/>
                  </w:tcPr>
                  <w:p w14:paraId="4E63C82C" w14:textId="77777777" w:rsidR="00635AF1" w:rsidRPr="006955C8" w:rsidRDefault="00635AF1" w:rsidP="003F15B1">
                    <w:pPr>
                      <w:spacing w:line="240" w:lineRule="auto"/>
                    </w:pPr>
                  </w:p>
                </w:tc>
              </w:tr>
              <w:tr w:rsidR="00B25571" w:rsidRPr="006955C8" w14:paraId="3B00798D" w14:textId="77777777" w:rsidTr="003F15B1">
                <w:trPr>
                  <w:trHeight w:val="330"/>
                </w:trPr>
                <w:tc>
                  <w:tcPr>
                    <w:tcW w:w="5878" w:type="dxa"/>
                    <w:vAlign w:val="center"/>
                  </w:tcPr>
                  <w:p w14:paraId="42F705D7" w14:textId="7BE26BD5" w:rsidR="00635AF1" w:rsidRPr="006955C8" w:rsidRDefault="00635AF1" w:rsidP="003F15B1">
                    <w:pPr>
                      <w:spacing w:line="240" w:lineRule="auto"/>
                    </w:pPr>
                    <w:r w:rsidRPr="006955C8">
                      <w:rPr>
                        <w:rFonts w:ascii="Times New Roman" w:eastAsia="Times New Roman" w:hAnsi="Times New Roman" w:cs="Times New Roman"/>
                        <w:sz w:val="24"/>
                        <w:szCs w:val="24"/>
                        <w:lang w:eastAsia="en-GB"/>
                      </w:rPr>
                      <w:t>Gas</w:t>
                    </w:r>
                    <w:r w:rsidR="00252A97" w:rsidRPr="006955C8">
                      <w:rPr>
                        <w:rFonts w:ascii="Times New Roman" w:eastAsia="Times New Roman" w:hAnsi="Times New Roman" w:cs="Times New Roman"/>
                        <w:sz w:val="24"/>
                        <w:szCs w:val="24"/>
                        <w:lang w:eastAsia="en-GB"/>
                      </w:rPr>
                      <w:t>/Heating</w:t>
                    </w:r>
                  </w:p>
                </w:tc>
                <w:tc>
                  <w:tcPr>
                    <w:tcW w:w="446" w:type="dxa"/>
                  </w:tcPr>
                  <w:p w14:paraId="19A7F2FB" w14:textId="77777777" w:rsidR="00635AF1" w:rsidRPr="006955C8" w:rsidRDefault="00635AF1" w:rsidP="003F15B1">
                    <w:pPr>
                      <w:spacing w:line="240" w:lineRule="auto"/>
                    </w:pPr>
                    <w:r w:rsidRPr="006955C8">
                      <w:t>2</w:t>
                    </w:r>
                  </w:p>
                </w:tc>
                <w:tc>
                  <w:tcPr>
                    <w:tcW w:w="2976" w:type="dxa"/>
                  </w:tcPr>
                  <w:p w14:paraId="5B2153E9" w14:textId="77777777" w:rsidR="00635AF1" w:rsidRPr="006955C8" w:rsidRDefault="00635AF1" w:rsidP="003F15B1">
                    <w:pPr>
                      <w:spacing w:line="240" w:lineRule="auto"/>
                    </w:pPr>
                  </w:p>
                </w:tc>
              </w:tr>
              <w:tr w:rsidR="00B25571" w:rsidRPr="006955C8" w14:paraId="05A082B4" w14:textId="77777777" w:rsidTr="003F15B1">
                <w:trPr>
                  <w:trHeight w:val="330"/>
                </w:trPr>
                <w:tc>
                  <w:tcPr>
                    <w:tcW w:w="5878" w:type="dxa"/>
                    <w:vAlign w:val="center"/>
                  </w:tcPr>
                  <w:p w14:paraId="2702C5B8" w14:textId="77777777" w:rsidR="00635AF1" w:rsidRPr="006955C8" w:rsidRDefault="00635AF1" w:rsidP="003F15B1">
                    <w:pPr>
                      <w:spacing w:line="240" w:lineRule="auto"/>
                    </w:pPr>
                    <w:r w:rsidRPr="006955C8">
                      <w:t>Electricity</w:t>
                    </w:r>
                  </w:p>
                </w:tc>
                <w:tc>
                  <w:tcPr>
                    <w:tcW w:w="446" w:type="dxa"/>
                  </w:tcPr>
                  <w:p w14:paraId="3067FD3C" w14:textId="77777777" w:rsidR="00635AF1" w:rsidRPr="006955C8" w:rsidRDefault="00635AF1" w:rsidP="003F15B1">
                    <w:pPr>
                      <w:spacing w:line="240" w:lineRule="auto"/>
                    </w:pPr>
                    <w:r w:rsidRPr="006955C8">
                      <w:t>3</w:t>
                    </w:r>
                  </w:p>
                </w:tc>
                <w:tc>
                  <w:tcPr>
                    <w:tcW w:w="2976" w:type="dxa"/>
                  </w:tcPr>
                  <w:p w14:paraId="206AB506" w14:textId="77777777" w:rsidR="00635AF1" w:rsidRPr="006955C8" w:rsidRDefault="00635AF1" w:rsidP="003F15B1">
                    <w:pPr>
                      <w:spacing w:line="240" w:lineRule="auto"/>
                    </w:pPr>
                  </w:p>
                </w:tc>
              </w:tr>
              <w:tr w:rsidR="00B25571" w:rsidRPr="006955C8" w14:paraId="18172D59" w14:textId="77777777" w:rsidTr="003F15B1">
                <w:trPr>
                  <w:trHeight w:val="330"/>
                </w:trPr>
                <w:tc>
                  <w:tcPr>
                    <w:tcW w:w="5878" w:type="dxa"/>
                    <w:vAlign w:val="center"/>
                  </w:tcPr>
                  <w:p w14:paraId="3DD906CD" w14:textId="4AD9F74F" w:rsidR="00635AF1" w:rsidRPr="006955C8" w:rsidRDefault="00635AF1" w:rsidP="003F15B1">
                    <w:pPr>
                      <w:spacing w:line="240" w:lineRule="auto"/>
                      <w:rPr>
                        <w:rFonts w:ascii="Times New Roman" w:eastAsia="Times New Roman" w:hAnsi="Times New Roman" w:cs="Times New Roman"/>
                        <w:sz w:val="24"/>
                        <w:szCs w:val="24"/>
                        <w:lang w:eastAsia="en-GB"/>
                      </w:rPr>
                    </w:pPr>
                    <w:r w:rsidRPr="006955C8">
                      <w:rPr>
                        <w:rFonts w:ascii="Times New Roman" w:eastAsia="Times New Roman" w:hAnsi="Times New Roman" w:cs="Times New Roman"/>
                        <w:sz w:val="24"/>
                        <w:szCs w:val="24"/>
                        <w:lang w:eastAsia="en-GB"/>
                      </w:rPr>
                      <w:t>Broadband</w:t>
                    </w:r>
                  </w:p>
                </w:tc>
                <w:tc>
                  <w:tcPr>
                    <w:tcW w:w="446" w:type="dxa"/>
                  </w:tcPr>
                  <w:p w14:paraId="49E6C75B" w14:textId="77777777" w:rsidR="00635AF1" w:rsidRPr="006955C8" w:rsidRDefault="00635AF1" w:rsidP="003F15B1">
                    <w:pPr>
                      <w:spacing w:line="240" w:lineRule="auto"/>
                    </w:pPr>
                    <w:r w:rsidRPr="006955C8">
                      <w:t>5</w:t>
                    </w:r>
                  </w:p>
                </w:tc>
                <w:tc>
                  <w:tcPr>
                    <w:tcW w:w="2976" w:type="dxa"/>
                  </w:tcPr>
                  <w:p w14:paraId="357AC294" w14:textId="77777777" w:rsidR="00635AF1" w:rsidRPr="006955C8" w:rsidRDefault="00635AF1" w:rsidP="003F15B1">
                    <w:pPr>
                      <w:spacing w:line="240" w:lineRule="auto"/>
                    </w:pPr>
                  </w:p>
                </w:tc>
              </w:tr>
              <w:tr w:rsidR="00B25571" w:rsidRPr="006955C8" w14:paraId="34881262" w14:textId="77777777" w:rsidTr="003F15B1">
                <w:trPr>
                  <w:trHeight w:val="330"/>
                </w:trPr>
                <w:tc>
                  <w:tcPr>
                    <w:tcW w:w="5878" w:type="dxa"/>
                    <w:vAlign w:val="center"/>
                  </w:tcPr>
                  <w:p w14:paraId="05E2F03A" w14:textId="6B97F4F1" w:rsidR="00635AF1" w:rsidRPr="006955C8" w:rsidRDefault="0017278B" w:rsidP="003F15B1">
                    <w:pPr>
                      <w:spacing w:line="240" w:lineRule="auto"/>
                      <w:rPr>
                        <w:rFonts w:ascii="Times New Roman" w:eastAsia="Times New Roman" w:hAnsi="Times New Roman" w:cs="Times New Roman"/>
                        <w:sz w:val="24"/>
                        <w:szCs w:val="24"/>
                        <w:lang w:eastAsia="en-GB"/>
                      </w:rPr>
                    </w:pPr>
                    <w:r w:rsidRPr="006955C8">
                      <w:t>Phone bill (mobile)</w:t>
                    </w:r>
                  </w:p>
                </w:tc>
                <w:tc>
                  <w:tcPr>
                    <w:tcW w:w="446" w:type="dxa"/>
                  </w:tcPr>
                  <w:p w14:paraId="6E2694B2" w14:textId="77777777" w:rsidR="00635AF1" w:rsidRPr="006955C8" w:rsidRDefault="00635AF1" w:rsidP="003F15B1">
                    <w:pPr>
                      <w:spacing w:line="240" w:lineRule="auto"/>
                    </w:pPr>
                    <w:r w:rsidRPr="006955C8">
                      <w:t>7</w:t>
                    </w:r>
                  </w:p>
                </w:tc>
                <w:tc>
                  <w:tcPr>
                    <w:tcW w:w="2976" w:type="dxa"/>
                  </w:tcPr>
                  <w:p w14:paraId="59235045" w14:textId="77777777" w:rsidR="00635AF1" w:rsidRPr="006955C8" w:rsidRDefault="00635AF1" w:rsidP="003F15B1">
                    <w:pPr>
                      <w:spacing w:line="240" w:lineRule="auto"/>
                    </w:pPr>
                  </w:p>
                </w:tc>
              </w:tr>
              <w:tr w:rsidR="004B1CBE" w:rsidRPr="006955C8" w14:paraId="63122DA9" w14:textId="77777777" w:rsidTr="003F15B1">
                <w:trPr>
                  <w:trHeight w:val="330"/>
                </w:trPr>
                <w:tc>
                  <w:tcPr>
                    <w:tcW w:w="5878" w:type="dxa"/>
                    <w:vAlign w:val="center"/>
                  </w:tcPr>
                  <w:p w14:paraId="29C4465E" w14:textId="17FA8B67" w:rsidR="00681275" w:rsidRPr="006955C8" w:rsidRDefault="00681275" w:rsidP="003F15B1">
                    <w:pPr>
                      <w:spacing w:line="240" w:lineRule="auto"/>
                    </w:pPr>
                    <w:r w:rsidRPr="006955C8">
                      <w:t>Phone bill (landline)</w:t>
                    </w:r>
                  </w:p>
                </w:tc>
                <w:tc>
                  <w:tcPr>
                    <w:tcW w:w="446" w:type="dxa"/>
                  </w:tcPr>
                  <w:p w14:paraId="69CC50A6" w14:textId="25D1F052" w:rsidR="00681275" w:rsidRPr="006955C8" w:rsidRDefault="00681275" w:rsidP="003F15B1">
                    <w:pPr>
                      <w:spacing w:line="240" w:lineRule="auto"/>
                    </w:pPr>
                    <w:r w:rsidRPr="006955C8">
                      <w:t>8</w:t>
                    </w:r>
                  </w:p>
                </w:tc>
                <w:tc>
                  <w:tcPr>
                    <w:tcW w:w="2976" w:type="dxa"/>
                  </w:tcPr>
                  <w:p w14:paraId="5E3EDB9A" w14:textId="77777777" w:rsidR="00681275" w:rsidRPr="006955C8" w:rsidRDefault="00681275" w:rsidP="003F15B1">
                    <w:pPr>
                      <w:spacing w:line="240" w:lineRule="auto"/>
                    </w:pPr>
                  </w:p>
                </w:tc>
              </w:tr>
            </w:tbl>
            <w:p w14:paraId="26F822BE" w14:textId="68E689F3" w:rsidR="00635AF1" w:rsidRPr="006955C8" w:rsidRDefault="00DA4C30" w:rsidP="00635AF1">
              <w:pPr>
                <w:spacing w:line="240" w:lineRule="auto"/>
              </w:pPr>
            </w:p>
          </w:sdtContent>
        </w:sdt>
        <w:p w14:paraId="460ED4DF" w14:textId="15BA3E74" w:rsidR="00590018" w:rsidRPr="006955C8" w:rsidRDefault="00DA4C30" w:rsidP="00635AF1">
          <w:pPr>
            <w:spacing w:line="240" w:lineRule="auto"/>
          </w:pPr>
        </w:p>
      </w:sdtContent>
    </w:sdt>
    <w:sdt>
      <w:sdtPr>
        <w:alias w:val="QuestionBlock"/>
        <w:id w:val="-1296746771"/>
        <w:placeholder>
          <w:docPart w:val="651A84AA88F149A681C2799834DC7DA8"/>
        </w:placeholder>
        <w15:color w:val="FF0000"/>
      </w:sdtPr>
      <w:sdtEndPr/>
      <w:sdtContent>
        <w:sdt>
          <w:sdtPr>
            <w:alias w:val="Entry"/>
            <w:id w:val="1759560941"/>
            <w:placeholder>
              <w:docPart w:val="D2426E52820949009BEA8ECC24E0DD03"/>
            </w:placeholder>
          </w:sdtPr>
          <w:sdtEndPr/>
          <w:sdtContent>
            <w:p w14:paraId="312F6735" w14:textId="583EE79B" w:rsidR="0038724A" w:rsidRPr="006955C8" w:rsidRDefault="0038724A" w:rsidP="0038724A">
              <w:pPr>
                <w:spacing w:line="240" w:lineRule="auto"/>
              </w:pPr>
              <w:r w:rsidRPr="006955C8">
                <w:t xml:space="preserve">ASK ALL </w:t>
              </w:r>
            </w:p>
          </w:sdtContent>
        </w:sdt>
        <w:p w14:paraId="02973A38" w14:textId="5FB7A0AB" w:rsidR="0038724A" w:rsidRPr="006955C8" w:rsidRDefault="00DA4C30" w:rsidP="0038724A">
          <w:pPr>
            <w:spacing w:line="240" w:lineRule="auto"/>
          </w:pPr>
          <w:sdt>
            <w:sdtPr>
              <w:alias w:val="QuestionNumber"/>
              <w:id w:val="214248707"/>
              <w:placeholder>
                <w:docPart w:val="E6FA257AADF749B8992F2B9E1749ACE0"/>
              </w:placeholder>
            </w:sdtPr>
            <w:sdtEndPr/>
            <w:sdtContent>
              <w:r w:rsidR="0038724A" w:rsidRPr="006955C8">
                <w:t>QC1.</w:t>
              </w:r>
            </w:sdtContent>
          </w:sdt>
          <w:r w:rsidR="0038724A" w:rsidRPr="006955C8">
            <w:t xml:space="preserve"> </w:t>
          </w:r>
          <w:r w:rsidR="0038724A" w:rsidRPr="006955C8">
            <w:tab/>
          </w:r>
          <w:sdt>
            <w:sdtPr>
              <w:alias w:val="QuestionText"/>
              <w:id w:val="278843345"/>
              <w:placeholder>
                <w:docPart w:val="9B3EBF51B55A4CAAB4D6BD23BE6EDC30"/>
              </w:placeholder>
            </w:sdtPr>
            <w:sdtEndPr/>
            <w:sdtContent>
              <w:r w:rsidR="0038724A" w:rsidRPr="006955C8">
                <w:t>What colour is the grass typically?</w:t>
              </w:r>
            </w:sdtContent>
          </w:sdt>
        </w:p>
        <w:sdt>
          <w:sdtPr>
            <w:rPr>
              <w:rStyle w:val="QuoteChar"/>
            </w:rPr>
            <w:alias w:val="InterviewInstructions"/>
            <w:id w:val="-448629576"/>
            <w:placeholder>
              <w:docPart w:val="79EC9A56F90C473089EC14208D15AD37"/>
            </w:placeholder>
          </w:sdtPr>
          <w:sdtEndPr>
            <w:rPr>
              <w:rStyle w:val="DefaultParagraphFont"/>
              <w:i w:val="0"/>
              <w:color w:val="auto"/>
            </w:rPr>
          </w:sdtEndPr>
          <w:sdtContent>
            <w:p w14:paraId="7EA12146" w14:textId="77777777" w:rsidR="0038724A" w:rsidRPr="006955C8" w:rsidRDefault="0038724A" w:rsidP="0038724A">
              <w:pPr>
                <w:spacing w:line="240" w:lineRule="auto"/>
              </w:pPr>
              <w:r w:rsidRPr="006955C8">
                <w:rPr>
                  <w:rStyle w:val="QuoteChar"/>
                </w:rPr>
                <w:t>Please select one option</w:t>
              </w:r>
            </w:p>
          </w:sdtContent>
        </w:sdt>
        <w:sdt>
          <w:sdtPr>
            <w:alias w:val="QuestionType"/>
            <w:id w:val="559985414"/>
            <w:placeholder>
              <w:docPart w:val="AA91B58ED14A4A43BD8776C328DFAAAE"/>
            </w:placeholder>
          </w:sdtPr>
          <w:sdtEndPr/>
          <w:sdtContent>
            <w:p w14:paraId="06867DB6" w14:textId="202C810E" w:rsidR="0038724A" w:rsidRPr="006955C8" w:rsidRDefault="0038724A" w:rsidP="0038724A">
              <w:pPr>
                <w:spacing w:line="240" w:lineRule="auto"/>
              </w:pPr>
              <w:r w:rsidRPr="006955C8">
                <w:t>SINGLE CODE</w:t>
              </w:r>
              <w:r w:rsidR="00B04891" w:rsidRPr="006955C8">
                <w:t>, RANDOMISE</w:t>
              </w:r>
            </w:p>
          </w:sdtContent>
        </w:sdt>
        <w:p w14:paraId="70915C4C" w14:textId="77777777" w:rsidR="0038724A" w:rsidRPr="006955C8" w:rsidRDefault="0038724A" w:rsidP="0038724A">
          <w:pPr>
            <w:spacing w:line="240" w:lineRule="auto"/>
          </w:pPr>
        </w:p>
        <w:tbl>
          <w:tblPr>
            <w:tblStyle w:val="TableGridLight"/>
            <w:tblW w:w="9300" w:type="dxa"/>
            <w:tblLook w:val="0480" w:firstRow="0" w:lastRow="0" w:firstColumn="1" w:lastColumn="0" w:noHBand="0" w:noVBand="1"/>
          </w:tblPr>
          <w:tblGrid>
            <w:gridCol w:w="5950"/>
            <w:gridCol w:w="341"/>
            <w:gridCol w:w="3009"/>
          </w:tblGrid>
          <w:tr w:rsidR="00074E36" w:rsidRPr="006955C8" w14:paraId="1C0B170C" w14:textId="77777777" w:rsidTr="003469B7">
            <w:trPr>
              <w:trHeight w:val="330"/>
            </w:trPr>
            <w:tc>
              <w:tcPr>
                <w:tcW w:w="5951" w:type="dxa"/>
              </w:tcPr>
              <w:p w14:paraId="138EBDC2" w14:textId="0048163B" w:rsidR="0038724A" w:rsidRPr="006955C8" w:rsidRDefault="0038724A" w:rsidP="003469B7">
                <w:pPr>
                  <w:spacing w:line="240" w:lineRule="auto"/>
                </w:pPr>
                <w:r w:rsidRPr="006955C8">
                  <w:t xml:space="preserve">Green </w:t>
                </w:r>
              </w:p>
            </w:tc>
            <w:tc>
              <w:tcPr>
                <w:tcW w:w="339" w:type="dxa"/>
              </w:tcPr>
              <w:p w14:paraId="66126F8D" w14:textId="77777777" w:rsidR="0038724A" w:rsidRPr="006955C8" w:rsidRDefault="0038724A" w:rsidP="003469B7">
                <w:pPr>
                  <w:spacing w:line="240" w:lineRule="auto"/>
                </w:pPr>
                <w:r w:rsidRPr="006955C8">
                  <w:t>1</w:t>
                </w:r>
              </w:p>
            </w:tc>
            <w:tc>
              <w:tcPr>
                <w:tcW w:w="3010" w:type="dxa"/>
              </w:tcPr>
              <w:p w14:paraId="6C4E5747" w14:textId="77777777" w:rsidR="0038724A" w:rsidRPr="006955C8" w:rsidRDefault="0038724A" w:rsidP="003469B7">
                <w:pPr>
                  <w:spacing w:line="240" w:lineRule="auto"/>
                </w:pPr>
              </w:p>
            </w:tc>
          </w:tr>
          <w:tr w:rsidR="00074E36" w:rsidRPr="006955C8" w14:paraId="48704792" w14:textId="77777777" w:rsidTr="003469B7">
            <w:trPr>
              <w:trHeight w:val="330"/>
            </w:trPr>
            <w:tc>
              <w:tcPr>
                <w:tcW w:w="5951" w:type="dxa"/>
              </w:tcPr>
              <w:p w14:paraId="38B68810" w14:textId="77777777" w:rsidR="0038724A" w:rsidRPr="006955C8" w:rsidRDefault="0038724A" w:rsidP="003469B7">
                <w:pPr>
                  <w:spacing w:line="240" w:lineRule="auto"/>
                </w:pPr>
                <w:r w:rsidRPr="006955C8">
                  <w:t xml:space="preserve">Purple </w:t>
                </w:r>
              </w:p>
            </w:tc>
            <w:tc>
              <w:tcPr>
                <w:tcW w:w="339" w:type="dxa"/>
              </w:tcPr>
              <w:p w14:paraId="4D8EAAB9" w14:textId="77777777" w:rsidR="0038724A" w:rsidRPr="006955C8" w:rsidRDefault="0038724A" w:rsidP="003469B7">
                <w:pPr>
                  <w:spacing w:line="240" w:lineRule="auto"/>
                </w:pPr>
                <w:r w:rsidRPr="006955C8">
                  <w:t>2</w:t>
                </w:r>
              </w:p>
            </w:tc>
            <w:tc>
              <w:tcPr>
                <w:tcW w:w="3010" w:type="dxa"/>
              </w:tcPr>
              <w:p w14:paraId="75385E09" w14:textId="77777777" w:rsidR="0038724A" w:rsidRPr="006955C8" w:rsidRDefault="0038724A" w:rsidP="003469B7">
                <w:pPr>
                  <w:spacing w:line="240" w:lineRule="auto"/>
                </w:pPr>
                <w:r w:rsidRPr="006955C8">
                  <w:t>Screen out</w:t>
                </w:r>
              </w:p>
            </w:tc>
          </w:tr>
          <w:tr w:rsidR="00074E36" w:rsidRPr="006955C8" w14:paraId="2358EF8A" w14:textId="77777777" w:rsidTr="003469B7">
            <w:trPr>
              <w:trHeight w:val="330"/>
            </w:trPr>
            <w:tc>
              <w:tcPr>
                <w:tcW w:w="5951" w:type="dxa"/>
              </w:tcPr>
              <w:p w14:paraId="56CED253" w14:textId="77777777" w:rsidR="0038724A" w:rsidRPr="006955C8" w:rsidRDefault="0038724A" w:rsidP="003469B7">
                <w:pPr>
                  <w:spacing w:line="240" w:lineRule="auto"/>
                </w:pPr>
                <w:r w:rsidRPr="006955C8">
                  <w:t xml:space="preserve">Orange </w:t>
                </w:r>
              </w:p>
            </w:tc>
            <w:tc>
              <w:tcPr>
                <w:tcW w:w="339" w:type="dxa"/>
              </w:tcPr>
              <w:p w14:paraId="57679CE8" w14:textId="77777777" w:rsidR="0038724A" w:rsidRPr="006955C8" w:rsidRDefault="0038724A" w:rsidP="003469B7">
                <w:pPr>
                  <w:spacing w:line="240" w:lineRule="auto"/>
                </w:pPr>
                <w:r w:rsidRPr="006955C8">
                  <w:t>3</w:t>
                </w:r>
              </w:p>
            </w:tc>
            <w:tc>
              <w:tcPr>
                <w:tcW w:w="3010" w:type="dxa"/>
              </w:tcPr>
              <w:p w14:paraId="3CFB598E" w14:textId="77777777" w:rsidR="0038724A" w:rsidRPr="006955C8" w:rsidRDefault="0038724A" w:rsidP="003469B7">
                <w:pPr>
                  <w:spacing w:line="240" w:lineRule="auto"/>
                </w:pPr>
                <w:r w:rsidRPr="006955C8">
                  <w:t>Screen out</w:t>
                </w:r>
              </w:p>
            </w:tc>
          </w:tr>
          <w:tr w:rsidR="00074E36" w:rsidRPr="006955C8" w14:paraId="5D5F238D" w14:textId="77777777" w:rsidTr="003469B7">
            <w:trPr>
              <w:trHeight w:val="330"/>
            </w:trPr>
            <w:tc>
              <w:tcPr>
                <w:tcW w:w="5951" w:type="dxa"/>
              </w:tcPr>
              <w:p w14:paraId="61A4D7B0" w14:textId="77777777" w:rsidR="0038724A" w:rsidRPr="006955C8" w:rsidRDefault="0038724A" w:rsidP="003469B7">
                <w:pPr>
                  <w:spacing w:line="240" w:lineRule="auto"/>
                </w:pPr>
                <w:r w:rsidRPr="006955C8">
                  <w:t xml:space="preserve">Blue </w:t>
                </w:r>
              </w:p>
            </w:tc>
            <w:tc>
              <w:tcPr>
                <w:tcW w:w="339" w:type="dxa"/>
              </w:tcPr>
              <w:p w14:paraId="0BF36FFB" w14:textId="77777777" w:rsidR="0038724A" w:rsidRPr="006955C8" w:rsidRDefault="0038724A" w:rsidP="003469B7">
                <w:pPr>
                  <w:spacing w:line="240" w:lineRule="auto"/>
                </w:pPr>
                <w:r w:rsidRPr="006955C8">
                  <w:t>4</w:t>
                </w:r>
              </w:p>
            </w:tc>
            <w:tc>
              <w:tcPr>
                <w:tcW w:w="3010" w:type="dxa"/>
              </w:tcPr>
              <w:p w14:paraId="151B9906" w14:textId="77777777" w:rsidR="0038724A" w:rsidRPr="006955C8" w:rsidRDefault="0038724A" w:rsidP="003469B7">
                <w:pPr>
                  <w:spacing w:line="240" w:lineRule="auto"/>
                </w:pPr>
                <w:r w:rsidRPr="006955C8">
                  <w:t>Screen out</w:t>
                </w:r>
              </w:p>
            </w:tc>
          </w:tr>
        </w:tbl>
        <w:p w14:paraId="0D641518" w14:textId="5EED7411" w:rsidR="0038724A" w:rsidRPr="006955C8" w:rsidRDefault="00DA4C30" w:rsidP="0038724A">
          <w:pPr>
            <w:spacing w:line="240" w:lineRule="auto"/>
          </w:pPr>
        </w:p>
      </w:sdtContent>
    </w:sdt>
    <w:sdt>
      <w:sdtPr>
        <w:alias w:val="QuestionBlock"/>
        <w:id w:val="1841808768"/>
        <w:placeholder>
          <w:docPart w:val="9BC5CAC789584EC297F8DA1FAC244B6A"/>
        </w:placeholder>
        <w15:color w:val="FF0000"/>
      </w:sdtPr>
      <w:sdtEndPr/>
      <w:sdtContent>
        <w:sdt>
          <w:sdtPr>
            <w:alias w:val="Entry"/>
            <w:id w:val="-1810320151"/>
            <w:placeholder>
              <w:docPart w:val="978F6F33C56B4B2783392B4B590F7A1B"/>
            </w:placeholder>
          </w:sdtPr>
          <w:sdtEndPr/>
          <w:sdtContent>
            <w:p w14:paraId="0E81D48F" w14:textId="77777777" w:rsidR="00757AE3" w:rsidRPr="006955C8" w:rsidRDefault="00757AE3" w:rsidP="00757AE3">
              <w:pPr>
                <w:spacing w:line="240" w:lineRule="auto"/>
              </w:pPr>
              <w:r w:rsidRPr="006955C8">
                <w:t>ASK ALL</w:t>
              </w:r>
            </w:p>
          </w:sdtContent>
        </w:sdt>
        <w:p w14:paraId="25C433E3" w14:textId="77777777" w:rsidR="00757AE3" w:rsidRPr="006955C8" w:rsidRDefault="00DA4C30" w:rsidP="00757AE3">
          <w:pPr>
            <w:spacing w:line="240" w:lineRule="auto"/>
          </w:pPr>
          <w:sdt>
            <w:sdtPr>
              <w:alias w:val="QuestionNumber"/>
              <w:id w:val="469945115"/>
              <w:placeholder>
                <w:docPart w:val="E60A5F615C99496387C4C9BF2D6C969D"/>
              </w:placeholder>
            </w:sdtPr>
            <w:sdtEndPr/>
            <w:sdtContent>
              <w:r w:rsidR="00757AE3" w:rsidRPr="006955C8">
                <w:t>AGE.</w:t>
              </w:r>
            </w:sdtContent>
          </w:sdt>
          <w:r w:rsidR="00757AE3" w:rsidRPr="006955C8">
            <w:t xml:space="preserve"> </w:t>
          </w:r>
          <w:r w:rsidR="00757AE3" w:rsidRPr="006955C8">
            <w:tab/>
          </w:r>
          <w:sdt>
            <w:sdtPr>
              <w:alias w:val="QuestionText"/>
              <w:id w:val="-623149715"/>
              <w:placeholder>
                <w:docPart w:val="49C3A93DC1BE414FBAEE411C9F49DFB8"/>
              </w:placeholder>
            </w:sdtPr>
            <w:sdtEndPr/>
            <w:sdtContent>
              <w:r w:rsidR="00757AE3" w:rsidRPr="006955C8">
                <w:t>How old are you?</w:t>
              </w:r>
            </w:sdtContent>
          </w:sdt>
        </w:p>
        <w:sdt>
          <w:sdtPr>
            <w:rPr>
              <w:rStyle w:val="QuoteChar"/>
            </w:rPr>
            <w:alias w:val="InterviewInstructions"/>
            <w:id w:val="1289856799"/>
            <w:placeholder>
              <w:docPart w:val="9F09644D624945C8993C4B68805A5F6F"/>
            </w:placeholder>
          </w:sdtPr>
          <w:sdtEndPr>
            <w:rPr>
              <w:rStyle w:val="DefaultParagraphFont"/>
              <w:i w:val="0"/>
              <w:color w:val="auto"/>
            </w:rPr>
          </w:sdtEndPr>
          <w:sdtContent>
            <w:p w14:paraId="73075F4F" w14:textId="77777777" w:rsidR="00757AE3" w:rsidRPr="006955C8" w:rsidRDefault="00757AE3" w:rsidP="00757AE3">
              <w:pPr>
                <w:spacing w:line="240" w:lineRule="auto"/>
              </w:pPr>
              <w:r w:rsidRPr="006955C8">
                <w:rPr>
                  <w:rStyle w:val="QuoteChar"/>
                </w:rPr>
                <w:t>Please move the slider until it shows your age in the box on the left.</w:t>
              </w:r>
            </w:p>
          </w:sdtContent>
        </w:sdt>
        <w:sdt>
          <w:sdtPr>
            <w:alias w:val="QuestionType"/>
            <w:id w:val="-1699457582"/>
            <w:placeholder>
              <w:docPart w:val="FBB77E0659F34F9995D4E854590C27F3"/>
            </w:placeholder>
          </w:sdtPr>
          <w:sdtEndPr/>
          <w:sdtContent>
            <w:p w14:paraId="7CE03D5A" w14:textId="77777777" w:rsidR="00757AE3" w:rsidRPr="006955C8" w:rsidRDefault="00757AE3" w:rsidP="00757AE3">
              <w:pPr>
                <w:spacing w:line="240" w:lineRule="auto"/>
              </w:pPr>
              <w:r w:rsidRPr="006955C8">
                <w:t>SLIDER</w:t>
              </w:r>
            </w:p>
          </w:sdtContent>
        </w:sdt>
        <w:p w14:paraId="419E9603" w14:textId="77777777" w:rsidR="00757AE3" w:rsidRPr="006955C8" w:rsidRDefault="00757AE3" w:rsidP="00757AE3">
          <w:pPr>
            <w:spacing w:line="240" w:lineRule="auto"/>
          </w:pPr>
          <w:r w:rsidRPr="006955C8">
            <w:t xml:space="preserve">Min </w:t>
          </w:r>
          <w:sdt>
            <w:sdtPr>
              <w:alias w:val="MinValue"/>
              <w:id w:val="1869491068"/>
              <w:placeholder>
                <w:docPart w:val="CA11B64714F04C00A29C23AAAC6C8E9A"/>
              </w:placeholder>
            </w:sdtPr>
            <w:sdtEndPr/>
            <w:sdtContent>
              <w:r w:rsidRPr="006955C8">
                <w:t>0</w:t>
              </w:r>
            </w:sdtContent>
          </w:sdt>
          <w:r w:rsidRPr="006955C8">
            <w:t xml:space="preserve"> </w:t>
          </w:r>
          <w:r w:rsidRPr="006955C8">
            <w:tab/>
            <w:t xml:space="preserve"> ---- || ---- </w:t>
          </w:r>
          <w:r w:rsidRPr="006955C8">
            <w:tab/>
            <w:t xml:space="preserve">Max </w:t>
          </w:r>
          <w:sdt>
            <w:sdtPr>
              <w:alias w:val="MaxValue"/>
              <w:id w:val="-1105883806"/>
              <w:placeholder>
                <w:docPart w:val="B14018313CE04E4EAA99F8828DEA4AEC"/>
              </w:placeholder>
            </w:sdtPr>
            <w:sdtEndPr/>
            <w:sdtContent>
              <w:r w:rsidRPr="006955C8">
                <w:t>100</w:t>
              </w:r>
            </w:sdtContent>
          </w:sdt>
        </w:p>
        <w:sdt>
          <w:sdtPr>
            <w:alias w:val="Programming Instructions"/>
            <w:id w:val="290331878"/>
            <w:placeholder>
              <w:docPart w:val="1BBEFA45CDA340D9909960E3BD572469"/>
            </w:placeholder>
          </w:sdtPr>
          <w:sdtEndPr/>
          <w:sdtContent>
            <w:p w14:paraId="7BEDD5B7" w14:textId="77777777" w:rsidR="00757AE3" w:rsidRPr="006955C8" w:rsidRDefault="00757AE3" w:rsidP="00757AE3">
              <w:pPr>
                <w:spacing w:line="240" w:lineRule="auto"/>
              </w:pPr>
              <w:r w:rsidRPr="006955C8">
                <w:t>Terminate if &lt; 18</w:t>
              </w:r>
            </w:p>
          </w:sdtContent>
        </w:sdt>
        <w:p w14:paraId="6E2CCB82" w14:textId="77777777" w:rsidR="00757AE3" w:rsidRPr="006955C8" w:rsidRDefault="00757AE3" w:rsidP="00757AE3">
          <w:pPr>
            <w:spacing w:line="240" w:lineRule="auto"/>
          </w:pPr>
        </w:p>
        <w:sdt>
          <w:sdtPr>
            <w:alias w:val="Dummy Var"/>
            <w:id w:val="-1803457855"/>
            <w:placeholder>
              <w:docPart w:val="466DEB66B6B1407C83F8DE9BA13AD548"/>
            </w:placeholder>
          </w:sdtPr>
          <w:sdtEndPr/>
          <w:sdtContent>
            <w:p w14:paraId="47882825" w14:textId="77777777" w:rsidR="00757AE3" w:rsidRPr="006955C8" w:rsidRDefault="00757AE3" w:rsidP="00757AE3">
              <w:pPr>
                <w:spacing w:line="240" w:lineRule="auto"/>
              </w:pPr>
              <w:r w:rsidRPr="006955C8">
                <w:rPr>
                  <w:b/>
                  <w:color w:val="F08990"/>
                </w:rPr>
                <w:t>DUMMY VARIABLE</w:t>
              </w:r>
            </w:p>
          </w:sdtContent>
        </w:sdt>
        <w:p w14:paraId="4D78FF43" w14:textId="77777777" w:rsidR="00757AE3" w:rsidRPr="006955C8" w:rsidRDefault="00757AE3" w:rsidP="00757AE3">
          <w:pPr>
            <w:spacing w:line="240" w:lineRule="auto"/>
          </w:pPr>
        </w:p>
        <w:sdt>
          <w:sdtPr>
            <w:alias w:val="QuestionNumber"/>
            <w:id w:val="-1795901215"/>
            <w:placeholder>
              <w:docPart w:val="83F72F9547934961860EA1F1334A657A"/>
            </w:placeholder>
          </w:sdtPr>
          <w:sdtEndPr/>
          <w:sdtContent>
            <w:p w14:paraId="35E595CA" w14:textId="77777777" w:rsidR="00757AE3" w:rsidRPr="006955C8" w:rsidRDefault="00757AE3" w:rsidP="00757AE3">
              <w:pPr>
                <w:spacing w:line="240" w:lineRule="auto"/>
              </w:pPr>
              <w:proofErr w:type="spellStart"/>
              <w:r w:rsidRPr="006955C8">
                <w:t>dAGE</w:t>
              </w:r>
              <w:proofErr w:type="spellEnd"/>
              <w:r w:rsidRPr="006955C8">
                <w:t>.</w:t>
              </w:r>
            </w:p>
          </w:sdtContent>
        </w:sdt>
      </w:sdtContent>
    </w:sdt>
    <w:p w14:paraId="43B0482A" w14:textId="77777777" w:rsidR="00757AE3" w:rsidRPr="006955C8" w:rsidRDefault="00DA4C30" w:rsidP="00757AE3">
      <w:pPr>
        <w:spacing w:line="240" w:lineRule="auto"/>
      </w:pPr>
      <w:sdt>
        <w:sdtPr>
          <w:alias w:val="QuestionText"/>
          <w:id w:val="-2120287779"/>
          <w:placeholder>
            <w:docPart w:val="4C544200D350492692E47D1CB9E285C1"/>
          </w:placeholder>
        </w:sdtPr>
        <w:sdtEndPr/>
        <w:sdtContent>
          <w:r w:rsidR="00757AE3" w:rsidRPr="006955C8">
            <w:t>Dummy Age Bands</w:t>
          </w:r>
        </w:sdtContent>
      </w:sdt>
    </w:p>
    <w:sdt>
      <w:sdtPr>
        <w:alias w:val="Dummy"/>
        <w:id w:val="212465494"/>
        <w:placeholder>
          <w:docPart w:val="EFF639244F2B4E8189512E5F2FB1743B"/>
        </w:placeholder>
      </w:sdtPr>
      <w:sdtEndPr/>
      <w:sdtContent>
        <w:p w14:paraId="5CCD4EAB" w14:textId="77777777" w:rsidR="00757AE3" w:rsidRPr="006955C8" w:rsidRDefault="00757AE3" w:rsidP="00757AE3">
          <w:pPr>
            <w:spacing w:line="240" w:lineRule="auto"/>
          </w:pPr>
          <w:r w:rsidRPr="006955C8">
            <w:t>RECODE AGE INTO...</w:t>
          </w:r>
        </w:p>
      </w:sdtContent>
    </w:sdt>
    <w:sdt>
      <w:sdtPr>
        <w:alias w:val="QuestionType"/>
        <w:id w:val="1183551916"/>
        <w:placeholder>
          <w:docPart w:val="1B9C3052AD7D4BAEB93958F13B5E9EA1"/>
        </w:placeholder>
      </w:sdtPr>
      <w:sdtEndPr/>
      <w:sdtContent>
        <w:p w14:paraId="4B4FE70A" w14:textId="77777777" w:rsidR="00757AE3" w:rsidRPr="006955C8" w:rsidRDefault="00757AE3" w:rsidP="00757AE3">
          <w:pPr>
            <w:spacing w:line="240" w:lineRule="auto"/>
          </w:pPr>
          <w:r w:rsidRPr="006955C8">
            <w:t>SINGLE CODE</w:t>
          </w:r>
        </w:p>
      </w:sdtContent>
    </w:sdt>
    <w:p w14:paraId="535F3A35" w14:textId="77777777" w:rsidR="00757AE3" w:rsidRPr="006955C8" w:rsidRDefault="00757AE3" w:rsidP="00757AE3">
      <w:pPr>
        <w:spacing w:line="240" w:lineRule="auto"/>
      </w:pPr>
    </w:p>
    <w:tbl>
      <w:tblPr>
        <w:tblStyle w:val="TableGridLight"/>
        <w:tblW w:w="9300" w:type="dxa"/>
        <w:tblLook w:val="0480" w:firstRow="0" w:lastRow="0" w:firstColumn="1" w:lastColumn="0" w:noHBand="0" w:noVBand="1"/>
      </w:tblPr>
      <w:tblGrid>
        <w:gridCol w:w="5946"/>
        <w:gridCol w:w="341"/>
        <w:gridCol w:w="3013"/>
      </w:tblGrid>
      <w:tr w:rsidR="00757AE3" w:rsidRPr="006955C8" w14:paraId="1D34A2EF" w14:textId="77777777" w:rsidTr="00467561">
        <w:trPr>
          <w:trHeight w:val="330"/>
        </w:trPr>
        <w:tc>
          <w:tcPr>
            <w:tcW w:w="6091" w:type="dxa"/>
          </w:tcPr>
          <w:p w14:paraId="0748D95A" w14:textId="77777777" w:rsidR="00757AE3" w:rsidRPr="006955C8" w:rsidRDefault="00757AE3" w:rsidP="00467561">
            <w:pPr>
              <w:spacing w:line="240" w:lineRule="auto"/>
            </w:pPr>
            <w:r w:rsidRPr="006955C8">
              <w:lastRenderedPageBreak/>
              <w:t>18-24</w:t>
            </w:r>
          </w:p>
        </w:tc>
        <w:tc>
          <w:tcPr>
            <w:tcW w:w="236" w:type="dxa"/>
          </w:tcPr>
          <w:p w14:paraId="10C6F9DC" w14:textId="77777777" w:rsidR="00757AE3" w:rsidRPr="006955C8" w:rsidRDefault="00757AE3" w:rsidP="00467561">
            <w:pPr>
              <w:spacing w:line="240" w:lineRule="auto"/>
            </w:pPr>
            <w:r w:rsidRPr="006955C8">
              <w:t>1</w:t>
            </w:r>
          </w:p>
        </w:tc>
        <w:tc>
          <w:tcPr>
            <w:tcW w:w="3088" w:type="dxa"/>
          </w:tcPr>
          <w:p w14:paraId="3C6C2E2F" w14:textId="77777777" w:rsidR="00757AE3" w:rsidRPr="006955C8" w:rsidRDefault="00757AE3" w:rsidP="00467561">
            <w:pPr>
              <w:spacing w:line="240" w:lineRule="auto"/>
            </w:pPr>
          </w:p>
        </w:tc>
      </w:tr>
      <w:tr w:rsidR="00757AE3" w:rsidRPr="006955C8" w14:paraId="2A14F239" w14:textId="77777777" w:rsidTr="00467561">
        <w:trPr>
          <w:trHeight w:val="330"/>
        </w:trPr>
        <w:tc>
          <w:tcPr>
            <w:tcW w:w="6091" w:type="dxa"/>
          </w:tcPr>
          <w:p w14:paraId="075B66D8" w14:textId="77777777" w:rsidR="00757AE3" w:rsidRPr="006955C8" w:rsidRDefault="00757AE3" w:rsidP="00467561">
            <w:pPr>
              <w:spacing w:line="240" w:lineRule="auto"/>
            </w:pPr>
            <w:r w:rsidRPr="006955C8">
              <w:t>25-34</w:t>
            </w:r>
          </w:p>
        </w:tc>
        <w:tc>
          <w:tcPr>
            <w:tcW w:w="236" w:type="dxa"/>
          </w:tcPr>
          <w:p w14:paraId="588532E6" w14:textId="77777777" w:rsidR="00757AE3" w:rsidRPr="006955C8" w:rsidRDefault="00757AE3" w:rsidP="00467561">
            <w:pPr>
              <w:spacing w:line="240" w:lineRule="auto"/>
            </w:pPr>
            <w:r w:rsidRPr="006955C8">
              <w:t>2</w:t>
            </w:r>
          </w:p>
        </w:tc>
        <w:tc>
          <w:tcPr>
            <w:tcW w:w="3088" w:type="dxa"/>
          </w:tcPr>
          <w:p w14:paraId="08FE97DF" w14:textId="77777777" w:rsidR="00757AE3" w:rsidRPr="006955C8" w:rsidRDefault="00757AE3" w:rsidP="00467561">
            <w:pPr>
              <w:spacing w:line="240" w:lineRule="auto"/>
            </w:pPr>
          </w:p>
        </w:tc>
      </w:tr>
      <w:tr w:rsidR="00757AE3" w:rsidRPr="006955C8" w14:paraId="0F03B976" w14:textId="77777777" w:rsidTr="00467561">
        <w:trPr>
          <w:trHeight w:val="330"/>
        </w:trPr>
        <w:tc>
          <w:tcPr>
            <w:tcW w:w="6091" w:type="dxa"/>
          </w:tcPr>
          <w:p w14:paraId="009D2EA1" w14:textId="77777777" w:rsidR="00757AE3" w:rsidRPr="006955C8" w:rsidRDefault="00757AE3" w:rsidP="00467561">
            <w:pPr>
              <w:spacing w:line="240" w:lineRule="auto"/>
            </w:pPr>
            <w:r w:rsidRPr="006955C8">
              <w:t>35-44</w:t>
            </w:r>
          </w:p>
        </w:tc>
        <w:tc>
          <w:tcPr>
            <w:tcW w:w="236" w:type="dxa"/>
          </w:tcPr>
          <w:p w14:paraId="291299A0" w14:textId="77777777" w:rsidR="00757AE3" w:rsidRPr="006955C8" w:rsidRDefault="00757AE3" w:rsidP="00467561">
            <w:pPr>
              <w:spacing w:line="240" w:lineRule="auto"/>
            </w:pPr>
            <w:r w:rsidRPr="006955C8">
              <w:t>3</w:t>
            </w:r>
          </w:p>
        </w:tc>
        <w:tc>
          <w:tcPr>
            <w:tcW w:w="3088" w:type="dxa"/>
          </w:tcPr>
          <w:p w14:paraId="499C5F60" w14:textId="77777777" w:rsidR="00757AE3" w:rsidRPr="006955C8" w:rsidRDefault="00757AE3" w:rsidP="00467561">
            <w:pPr>
              <w:spacing w:line="240" w:lineRule="auto"/>
            </w:pPr>
          </w:p>
        </w:tc>
      </w:tr>
      <w:tr w:rsidR="00757AE3" w:rsidRPr="006955C8" w14:paraId="73CA0CAF" w14:textId="77777777" w:rsidTr="00467561">
        <w:trPr>
          <w:trHeight w:val="330"/>
        </w:trPr>
        <w:tc>
          <w:tcPr>
            <w:tcW w:w="6091" w:type="dxa"/>
          </w:tcPr>
          <w:p w14:paraId="1CEE9BEB" w14:textId="77777777" w:rsidR="00757AE3" w:rsidRPr="006955C8" w:rsidRDefault="00757AE3" w:rsidP="00467561">
            <w:pPr>
              <w:spacing w:line="240" w:lineRule="auto"/>
            </w:pPr>
            <w:r w:rsidRPr="006955C8">
              <w:t>45-54</w:t>
            </w:r>
          </w:p>
        </w:tc>
        <w:tc>
          <w:tcPr>
            <w:tcW w:w="236" w:type="dxa"/>
          </w:tcPr>
          <w:p w14:paraId="08E034C1" w14:textId="77777777" w:rsidR="00757AE3" w:rsidRPr="006955C8" w:rsidRDefault="00757AE3" w:rsidP="00467561">
            <w:pPr>
              <w:spacing w:line="240" w:lineRule="auto"/>
            </w:pPr>
            <w:r w:rsidRPr="006955C8">
              <w:t>4</w:t>
            </w:r>
          </w:p>
        </w:tc>
        <w:tc>
          <w:tcPr>
            <w:tcW w:w="3088" w:type="dxa"/>
          </w:tcPr>
          <w:p w14:paraId="1C54944D" w14:textId="77777777" w:rsidR="00757AE3" w:rsidRPr="006955C8" w:rsidRDefault="00757AE3" w:rsidP="00467561">
            <w:pPr>
              <w:spacing w:line="240" w:lineRule="auto"/>
            </w:pPr>
          </w:p>
        </w:tc>
      </w:tr>
      <w:tr w:rsidR="00757AE3" w:rsidRPr="006955C8" w14:paraId="00F2F3F0" w14:textId="77777777" w:rsidTr="00467561">
        <w:trPr>
          <w:trHeight w:val="330"/>
        </w:trPr>
        <w:tc>
          <w:tcPr>
            <w:tcW w:w="6091" w:type="dxa"/>
          </w:tcPr>
          <w:p w14:paraId="2955970D" w14:textId="77777777" w:rsidR="00757AE3" w:rsidRPr="006955C8" w:rsidRDefault="00757AE3" w:rsidP="00467561">
            <w:pPr>
              <w:spacing w:line="240" w:lineRule="auto"/>
            </w:pPr>
            <w:r w:rsidRPr="006955C8">
              <w:t>55-64</w:t>
            </w:r>
          </w:p>
        </w:tc>
        <w:tc>
          <w:tcPr>
            <w:tcW w:w="236" w:type="dxa"/>
          </w:tcPr>
          <w:p w14:paraId="5390A2C4" w14:textId="77777777" w:rsidR="00757AE3" w:rsidRPr="006955C8" w:rsidRDefault="00757AE3" w:rsidP="00467561">
            <w:pPr>
              <w:spacing w:line="240" w:lineRule="auto"/>
            </w:pPr>
            <w:r w:rsidRPr="006955C8">
              <w:t>5</w:t>
            </w:r>
          </w:p>
        </w:tc>
        <w:tc>
          <w:tcPr>
            <w:tcW w:w="3088" w:type="dxa"/>
          </w:tcPr>
          <w:p w14:paraId="6EC11942" w14:textId="77777777" w:rsidR="00757AE3" w:rsidRPr="006955C8" w:rsidRDefault="00757AE3" w:rsidP="00467561">
            <w:pPr>
              <w:spacing w:line="240" w:lineRule="auto"/>
            </w:pPr>
          </w:p>
        </w:tc>
      </w:tr>
      <w:tr w:rsidR="00757AE3" w:rsidRPr="006955C8" w14:paraId="6ABDB9C4" w14:textId="77777777" w:rsidTr="00467561">
        <w:trPr>
          <w:trHeight w:val="330"/>
        </w:trPr>
        <w:tc>
          <w:tcPr>
            <w:tcW w:w="6091" w:type="dxa"/>
          </w:tcPr>
          <w:p w14:paraId="0384F484" w14:textId="77777777" w:rsidR="00757AE3" w:rsidRPr="006955C8" w:rsidRDefault="00757AE3" w:rsidP="00467561">
            <w:pPr>
              <w:spacing w:line="240" w:lineRule="auto"/>
            </w:pPr>
            <w:r w:rsidRPr="006955C8">
              <w:t>65+</w:t>
            </w:r>
          </w:p>
        </w:tc>
        <w:tc>
          <w:tcPr>
            <w:tcW w:w="236" w:type="dxa"/>
          </w:tcPr>
          <w:p w14:paraId="1EA51385" w14:textId="77777777" w:rsidR="00757AE3" w:rsidRPr="006955C8" w:rsidRDefault="00757AE3" w:rsidP="00467561">
            <w:pPr>
              <w:spacing w:line="240" w:lineRule="auto"/>
            </w:pPr>
            <w:r w:rsidRPr="006955C8">
              <w:t>6</w:t>
            </w:r>
          </w:p>
        </w:tc>
        <w:tc>
          <w:tcPr>
            <w:tcW w:w="3088" w:type="dxa"/>
          </w:tcPr>
          <w:p w14:paraId="3DEA90B1" w14:textId="77777777" w:rsidR="00757AE3" w:rsidRPr="006955C8" w:rsidRDefault="00757AE3" w:rsidP="00467561">
            <w:pPr>
              <w:spacing w:line="240" w:lineRule="auto"/>
            </w:pPr>
          </w:p>
        </w:tc>
      </w:tr>
    </w:tbl>
    <w:p w14:paraId="452F3CF0" w14:textId="502FD1EA" w:rsidR="00757AE3" w:rsidRPr="006955C8" w:rsidRDefault="00757AE3" w:rsidP="002C700E">
      <w:pPr>
        <w:spacing w:line="240" w:lineRule="auto"/>
        <w:rPr>
          <w:i/>
          <w:iCs/>
        </w:rPr>
      </w:pPr>
    </w:p>
    <w:sdt>
      <w:sdtPr>
        <w:alias w:val="QuestionBlock"/>
        <w:id w:val="1071782394"/>
        <w:placeholder>
          <w:docPart w:val="84853C8F2E4E48DCAC3304CA795DC36B"/>
        </w:placeholder>
        <w15:color w:val="FF0000"/>
      </w:sdtPr>
      <w:sdtEndPr/>
      <w:sdtContent>
        <w:sdt>
          <w:sdtPr>
            <w:alias w:val="Entry"/>
            <w:id w:val="-943001982"/>
            <w:placeholder>
              <w:docPart w:val="187653B636B142F29C380E1D901330F9"/>
            </w:placeholder>
          </w:sdtPr>
          <w:sdtEndPr/>
          <w:sdtContent>
            <w:p w14:paraId="4C3A59B5" w14:textId="77777777" w:rsidR="00757AE3" w:rsidRPr="006955C8" w:rsidRDefault="00757AE3" w:rsidP="00757AE3">
              <w:pPr>
                <w:spacing w:line="240" w:lineRule="auto"/>
              </w:pPr>
              <w:r w:rsidRPr="006955C8">
                <w:t>ASK ALL</w:t>
              </w:r>
            </w:p>
          </w:sdtContent>
        </w:sdt>
        <w:p w14:paraId="75905722" w14:textId="77777777" w:rsidR="00757AE3" w:rsidRPr="006955C8" w:rsidRDefault="00DA4C30" w:rsidP="00757AE3">
          <w:pPr>
            <w:spacing w:line="240" w:lineRule="auto"/>
          </w:pPr>
          <w:sdt>
            <w:sdtPr>
              <w:alias w:val="QuestionNumber"/>
              <w:id w:val="-999188692"/>
              <w:placeholder>
                <w:docPart w:val="AA733A1C713D46268DE3B3AF509B9903"/>
              </w:placeholder>
            </w:sdtPr>
            <w:sdtEndPr/>
            <w:sdtContent>
              <w:r w:rsidR="00757AE3" w:rsidRPr="006955C8">
                <w:t>GENDER.</w:t>
              </w:r>
            </w:sdtContent>
          </w:sdt>
          <w:r w:rsidR="00757AE3" w:rsidRPr="006955C8">
            <w:t xml:space="preserve"> </w:t>
          </w:r>
          <w:r w:rsidR="00757AE3" w:rsidRPr="006955C8">
            <w:tab/>
          </w:r>
          <w:sdt>
            <w:sdtPr>
              <w:alias w:val="QuestionText"/>
              <w:id w:val="1114017322"/>
              <w:placeholder>
                <w:docPart w:val="DD84636BF057457ABD1C36D7C7DED352"/>
              </w:placeholder>
            </w:sdtPr>
            <w:sdtEndPr/>
            <w:sdtContent>
              <w:r w:rsidR="00757AE3" w:rsidRPr="006955C8">
                <w:t>In which of the following ways do you identify?</w:t>
              </w:r>
            </w:sdtContent>
          </w:sdt>
        </w:p>
        <w:sdt>
          <w:sdtPr>
            <w:rPr>
              <w:rStyle w:val="QuoteChar"/>
            </w:rPr>
            <w:alias w:val="InterviewInstructions"/>
            <w:id w:val="-673187870"/>
            <w:placeholder>
              <w:docPart w:val="E24E455FC4734AA699DADCDA1052D4DE"/>
            </w:placeholder>
          </w:sdtPr>
          <w:sdtEndPr>
            <w:rPr>
              <w:rStyle w:val="DefaultParagraphFont"/>
              <w:i w:val="0"/>
              <w:color w:val="auto"/>
            </w:rPr>
          </w:sdtEndPr>
          <w:sdtContent>
            <w:p w14:paraId="3D6BA026" w14:textId="77777777" w:rsidR="00757AE3" w:rsidRPr="006955C8" w:rsidRDefault="00757AE3" w:rsidP="00757AE3">
              <w:pPr>
                <w:spacing w:line="240" w:lineRule="auto"/>
              </w:pPr>
              <w:r w:rsidRPr="006955C8">
                <w:rPr>
                  <w:rStyle w:val="QuoteChar"/>
                </w:rPr>
                <w:t>Please select one option</w:t>
              </w:r>
            </w:p>
          </w:sdtContent>
        </w:sdt>
        <w:sdt>
          <w:sdtPr>
            <w:alias w:val="QuestionType"/>
            <w:id w:val="12664024"/>
            <w:placeholder>
              <w:docPart w:val="27856C5EAEA84CC2B83285F9DBF68FCB"/>
            </w:placeholder>
          </w:sdtPr>
          <w:sdtEndPr/>
          <w:sdtContent>
            <w:p w14:paraId="64EBA1C0" w14:textId="77777777" w:rsidR="00757AE3" w:rsidRPr="006955C8" w:rsidRDefault="00757AE3" w:rsidP="00757AE3">
              <w:pPr>
                <w:spacing w:line="240" w:lineRule="auto"/>
              </w:pPr>
              <w:r w:rsidRPr="006955C8">
                <w:t>SINGLE CODE</w:t>
              </w:r>
            </w:p>
          </w:sdtContent>
        </w:sdt>
        <w:p w14:paraId="3EA93BAF" w14:textId="77777777" w:rsidR="00757AE3" w:rsidRPr="006955C8" w:rsidRDefault="00757AE3" w:rsidP="00757AE3">
          <w:pPr>
            <w:spacing w:line="240" w:lineRule="auto"/>
          </w:pPr>
        </w:p>
        <w:tbl>
          <w:tblPr>
            <w:tblStyle w:val="TableGridLight"/>
            <w:tblW w:w="9300" w:type="dxa"/>
            <w:tblLook w:val="0480" w:firstRow="0" w:lastRow="0" w:firstColumn="1" w:lastColumn="0" w:noHBand="0" w:noVBand="1"/>
          </w:tblPr>
          <w:tblGrid>
            <w:gridCol w:w="6042"/>
            <w:gridCol w:w="604"/>
            <w:gridCol w:w="2654"/>
          </w:tblGrid>
          <w:tr w:rsidR="00757AE3" w:rsidRPr="006955C8" w14:paraId="18028930" w14:textId="77777777" w:rsidTr="00467561">
            <w:trPr>
              <w:trHeight w:val="330"/>
            </w:trPr>
            <w:tc>
              <w:tcPr>
                <w:tcW w:w="6000" w:type="dxa"/>
                <w:vAlign w:val="center"/>
              </w:tcPr>
              <w:p w14:paraId="7D6388DB" w14:textId="77777777" w:rsidR="00757AE3" w:rsidRPr="006955C8" w:rsidRDefault="00757AE3" w:rsidP="00467561">
                <w:pPr>
                  <w:spacing w:line="240" w:lineRule="auto"/>
                </w:pPr>
                <w:r w:rsidRPr="006955C8">
                  <w:t>Female</w:t>
                </w:r>
              </w:p>
            </w:tc>
            <w:tc>
              <w:tcPr>
                <w:tcW w:w="600" w:type="dxa"/>
                <w:vAlign w:val="center"/>
              </w:tcPr>
              <w:p w14:paraId="6E86230E" w14:textId="77777777" w:rsidR="00757AE3" w:rsidRPr="006955C8" w:rsidRDefault="00757AE3" w:rsidP="00467561">
                <w:pPr>
                  <w:spacing w:line="240" w:lineRule="auto"/>
                </w:pPr>
                <w:r w:rsidRPr="006955C8">
                  <w:t>2</w:t>
                </w:r>
              </w:p>
            </w:tc>
            <w:tc>
              <w:tcPr>
                <w:tcW w:w="2636" w:type="dxa"/>
                <w:vAlign w:val="center"/>
              </w:tcPr>
              <w:p w14:paraId="2AFBC6B3" w14:textId="77777777" w:rsidR="00757AE3" w:rsidRPr="006955C8" w:rsidRDefault="00757AE3" w:rsidP="00467561">
                <w:pPr>
                  <w:spacing w:line="240" w:lineRule="auto"/>
                </w:pPr>
              </w:p>
            </w:tc>
          </w:tr>
          <w:tr w:rsidR="00757AE3" w:rsidRPr="006955C8" w14:paraId="453D84DB" w14:textId="77777777" w:rsidTr="00467561">
            <w:trPr>
              <w:trHeight w:val="330"/>
            </w:trPr>
            <w:tc>
              <w:tcPr>
                <w:tcW w:w="6000" w:type="dxa"/>
                <w:vAlign w:val="center"/>
              </w:tcPr>
              <w:p w14:paraId="3455A6D8" w14:textId="77777777" w:rsidR="00757AE3" w:rsidRPr="006955C8" w:rsidRDefault="00757AE3" w:rsidP="00467561">
                <w:pPr>
                  <w:spacing w:line="240" w:lineRule="auto"/>
                </w:pPr>
                <w:r w:rsidRPr="006955C8">
                  <w:t>Male</w:t>
                </w:r>
              </w:p>
            </w:tc>
            <w:tc>
              <w:tcPr>
                <w:tcW w:w="600" w:type="dxa"/>
                <w:vAlign w:val="center"/>
              </w:tcPr>
              <w:p w14:paraId="54EE6CFB" w14:textId="77777777" w:rsidR="00757AE3" w:rsidRPr="006955C8" w:rsidRDefault="00757AE3" w:rsidP="00467561">
                <w:pPr>
                  <w:spacing w:line="240" w:lineRule="auto"/>
                </w:pPr>
                <w:r w:rsidRPr="006955C8">
                  <w:t>1</w:t>
                </w:r>
              </w:p>
            </w:tc>
            <w:tc>
              <w:tcPr>
                <w:tcW w:w="2636" w:type="dxa"/>
                <w:vAlign w:val="center"/>
              </w:tcPr>
              <w:p w14:paraId="59D7C215" w14:textId="77777777" w:rsidR="00757AE3" w:rsidRPr="006955C8" w:rsidRDefault="00757AE3" w:rsidP="00467561">
                <w:pPr>
                  <w:spacing w:line="240" w:lineRule="auto"/>
                </w:pPr>
              </w:p>
            </w:tc>
          </w:tr>
          <w:tr w:rsidR="00757AE3" w:rsidRPr="006955C8" w14:paraId="7DE3A1C0" w14:textId="77777777" w:rsidTr="00467561">
            <w:trPr>
              <w:trHeight w:val="330"/>
            </w:trPr>
            <w:tc>
              <w:tcPr>
                <w:tcW w:w="6000" w:type="dxa"/>
                <w:vAlign w:val="center"/>
              </w:tcPr>
              <w:p w14:paraId="641EAE9B" w14:textId="77777777" w:rsidR="00757AE3" w:rsidRPr="006955C8" w:rsidRDefault="00757AE3" w:rsidP="00467561">
                <w:pPr>
                  <w:spacing w:line="240" w:lineRule="auto"/>
                </w:pPr>
                <w:r w:rsidRPr="006955C8">
                  <w:t>I identify in another way</w:t>
                </w:r>
              </w:p>
            </w:tc>
            <w:tc>
              <w:tcPr>
                <w:tcW w:w="600" w:type="dxa"/>
                <w:vAlign w:val="center"/>
              </w:tcPr>
              <w:p w14:paraId="081D637A" w14:textId="77777777" w:rsidR="00757AE3" w:rsidRPr="006955C8" w:rsidRDefault="00757AE3" w:rsidP="00467561">
                <w:pPr>
                  <w:spacing w:line="240" w:lineRule="auto"/>
                </w:pPr>
                <w:r w:rsidRPr="006955C8">
                  <w:t>3</w:t>
                </w:r>
              </w:p>
            </w:tc>
            <w:tc>
              <w:tcPr>
                <w:tcW w:w="2636" w:type="dxa"/>
                <w:vAlign w:val="center"/>
              </w:tcPr>
              <w:p w14:paraId="6A7DF9C3" w14:textId="77777777" w:rsidR="00757AE3" w:rsidRPr="006955C8" w:rsidRDefault="00757AE3" w:rsidP="00467561">
                <w:pPr>
                  <w:spacing w:line="240" w:lineRule="auto"/>
                </w:pPr>
                <w:r w:rsidRPr="006955C8">
                  <w:t>FIX</w:t>
                </w:r>
              </w:p>
            </w:tc>
          </w:tr>
          <w:tr w:rsidR="00757AE3" w:rsidRPr="006955C8" w14:paraId="6E9EADF1" w14:textId="77777777" w:rsidTr="00467561">
            <w:trPr>
              <w:trHeight w:val="330"/>
            </w:trPr>
            <w:tc>
              <w:tcPr>
                <w:tcW w:w="6000" w:type="dxa"/>
                <w:vAlign w:val="center"/>
              </w:tcPr>
              <w:p w14:paraId="20C142E1" w14:textId="77777777" w:rsidR="00757AE3" w:rsidRPr="006955C8" w:rsidRDefault="00757AE3" w:rsidP="00467561">
                <w:pPr>
                  <w:spacing w:line="240" w:lineRule="auto"/>
                </w:pPr>
                <w:r w:rsidRPr="006955C8">
                  <w:t>Prefer not to say</w:t>
                </w:r>
              </w:p>
            </w:tc>
            <w:tc>
              <w:tcPr>
                <w:tcW w:w="600" w:type="dxa"/>
                <w:vAlign w:val="center"/>
              </w:tcPr>
              <w:p w14:paraId="312F7C98" w14:textId="77777777" w:rsidR="00757AE3" w:rsidRPr="006955C8" w:rsidRDefault="00757AE3" w:rsidP="00467561">
                <w:pPr>
                  <w:spacing w:line="240" w:lineRule="auto"/>
                </w:pPr>
                <w:r w:rsidRPr="006955C8">
                  <w:t>96</w:t>
                </w:r>
              </w:p>
            </w:tc>
            <w:tc>
              <w:tcPr>
                <w:tcW w:w="2636" w:type="dxa"/>
                <w:vAlign w:val="center"/>
              </w:tcPr>
              <w:p w14:paraId="05CB984E" w14:textId="77777777" w:rsidR="00757AE3" w:rsidRPr="006955C8" w:rsidRDefault="00757AE3" w:rsidP="00467561">
                <w:pPr>
                  <w:spacing w:line="240" w:lineRule="auto"/>
                </w:pPr>
                <w:r w:rsidRPr="006955C8">
                  <w:t>FIX</w:t>
                </w:r>
              </w:p>
            </w:tc>
          </w:tr>
        </w:tbl>
        <w:p w14:paraId="5883ECF0" w14:textId="77777777" w:rsidR="00757AE3" w:rsidRPr="006955C8" w:rsidRDefault="00DA4C30" w:rsidP="00757AE3">
          <w:pPr>
            <w:spacing w:line="240" w:lineRule="auto"/>
          </w:pPr>
        </w:p>
      </w:sdtContent>
    </w:sdt>
    <w:p w14:paraId="5594E5A2" w14:textId="77777777" w:rsidR="00757AE3" w:rsidRPr="006955C8" w:rsidRDefault="00757AE3" w:rsidP="002C700E">
      <w:pPr>
        <w:spacing w:line="240" w:lineRule="auto"/>
        <w:rPr>
          <w:i/>
          <w:iCs/>
        </w:rPr>
      </w:pPr>
    </w:p>
    <w:p w14:paraId="32C4299A" w14:textId="77777777" w:rsidR="00757AE3" w:rsidRPr="006955C8" w:rsidRDefault="00757AE3" w:rsidP="002C700E">
      <w:pPr>
        <w:spacing w:line="240" w:lineRule="auto"/>
        <w:rPr>
          <w:i/>
          <w:iCs/>
        </w:rPr>
      </w:pPr>
    </w:p>
    <w:sdt>
      <w:sdtPr>
        <w:alias w:val="QuestionBlock"/>
        <w:id w:val="-1170022256"/>
        <w:placeholder>
          <w:docPart w:val="DefaultPlaceholder_-1854013440"/>
        </w:placeholder>
        <w15:color w:val="FF0000"/>
      </w:sdtPr>
      <w:sdtEndPr/>
      <w:sdtContent>
        <w:sdt>
          <w:sdtPr>
            <w:alias w:val="Entry"/>
            <w:id w:val="1753850244"/>
            <w:placeholder>
              <w:docPart w:val="E166D549C95A47AA88A1088E338A4073"/>
            </w:placeholder>
          </w:sdtPr>
          <w:sdtEndPr/>
          <w:sdtContent>
            <w:p w14:paraId="3F478C61" w14:textId="2B18A0A4" w:rsidR="00590018" w:rsidRPr="006955C8" w:rsidRDefault="00590018" w:rsidP="002C700E">
              <w:pPr>
                <w:spacing w:line="240" w:lineRule="auto"/>
              </w:pPr>
              <w:r w:rsidRPr="006955C8">
                <w:t>ASK ALL</w:t>
              </w:r>
            </w:p>
          </w:sdtContent>
        </w:sdt>
        <w:p w14:paraId="0A47BB39" w14:textId="699DDFB1" w:rsidR="00590018" w:rsidRPr="006955C8" w:rsidRDefault="00DA4C30" w:rsidP="002C700E">
          <w:pPr>
            <w:spacing w:line="240" w:lineRule="auto"/>
          </w:pPr>
          <w:sdt>
            <w:sdtPr>
              <w:alias w:val="QuestionNumber"/>
              <w:id w:val="569782080"/>
              <w:placeholder>
                <w:docPart w:val="3494B8C7CF1A4E229C70D6F7A2103A68"/>
              </w:placeholder>
            </w:sdtPr>
            <w:sdtEndPr/>
            <w:sdtContent>
              <w:r w:rsidR="00590018" w:rsidRPr="006955C8">
                <w:t>EMP_STATUS.</w:t>
              </w:r>
            </w:sdtContent>
          </w:sdt>
          <w:r w:rsidR="00590018" w:rsidRPr="006955C8">
            <w:t xml:space="preserve"> </w:t>
          </w:r>
          <w:r w:rsidR="00590018" w:rsidRPr="006955C8">
            <w:tab/>
          </w:r>
          <w:sdt>
            <w:sdtPr>
              <w:alias w:val="QuestionText"/>
              <w:id w:val="832573498"/>
              <w:placeholder>
                <w:docPart w:val="B83D563B343942B7A746179B08F59F5C"/>
              </w:placeholder>
            </w:sdtPr>
            <w:sdtEndPr/>
            <w:sdtContent>
              <w:r w:rsidR="00590018" w:rsidRPr="006955C8">
                <w:t>Which of the following best describes your current working status?</w:t>
              </w:r>
            </w:sdtContent>
          </w:sdt>
        </w:p>
        <w:sdt>
          <w:sdtPr>
            <w:rPr>
              <w:rStyle w:val="QuoteChar"/>
            </w:rPr>
            <w:alias w:val="InterviewInstructions"/>
            <w:id w:val="-124551233"/>
            <w:placeholder>
              <w:docPart w:val="453FF0D6BB874907A9A628D9300EB46A"/>
            </w:placeholder>
          </w:sdtPr>
          <w:sdtEndPr>
            <w:rPr>
              <w:rStyle w:val="DefaultParagraphFont"/>
              <w:i w:val="0"/>
              <w:color w:val="auto"/>
            </w:rPr>
          </w:sdtEndPr>
          <w:sdtContent>
            <w:p w14:paraId="689B7040" w14:textId="3E2E8532" w:rsidR="00590018" w:rsidRPr="006955C8" w:rsidRDefault="00590018" w:rsidP="002C700E">
              <w:pPr>
                <w:spacing w:line="240" w:lineRule="auto"/>
              </w:pPr>
              <w:r w:rsidRPr="006955C8">
                <w:rPr>
                  <w:rStyle w:val="QuoteChar"/>
                </w:rPr>
                <w:t>Please select one option</w:t>
              </w:r>
            </w:p>
          </w:sdtContent>
        </w:sdt>
        <w:sdt>
          <w:sdtPr>
            <w:alias w:val="QuestionType"/>
            <w:id w:val="-561021724"/>
            <w:placeholder>
              <w:docPart w:val="6E2A11D0D20A4E96866160E05C4CCD4C"/>
            </w:placeholder>
          </w:sdtPr>
          <w:sdtEndPr/>
          <w:sdtContent>
            <w:p w14:paraId="19B8B512" w14:textId="35C3FA66" w:rsidR="00590018" w:rsidRPr="006955C8" w:rsidRDefault="00590018" w:rsidP="002C700E">
              <w:pPr>
                <w:spacing w:line="240" w:lineRule="auto"/>
              </w:pPr>
              <w:r w:rsidRPr="006955C8">
                <w:t>SINGLE CODE</w:t>
              </w:r>
            </w:p>
          </w:sdtContent>
        </w:sdt>
        <w:p w14:paraId="3A69F81E" w14:textId="673F33A8" w:rsidR="00590018" w:rsidRPr="006955C8" w:rsidRDefault="00590018" w:rsidP="002C700E">
          <w:pPr>
            <w:spacing w:line="240" w:lineRule="auto"/>
          </w:pPr>
        </w:p>
        <w:tbl>
          <w:tblPr>
            <w:tblStyle w:val="TableGridLight"/>
            <w:tblW w:w="9300" w:type="dxa"/>
            <w:tblLook w:val="0480" w:firstRow="0" w:lastRow="0" w:firstColumn="1" w:lastColumn="0" w:noHBand="0" w:noVBand="1"/>
          </w:tblPr>
          <w:tblGrid>
            <w:gridCol w:w="5950"/>
            <w:gridCol w:w="348"/>
            <w:gridCol w:w="3002"/>
          </w:tblGrid>
          <w:tr w:rsidR="00590018" w:rsidRPr="006955C8" w14:paraId="61622DBC" w14:textId="77777777" w:rsidTr="00590018">
            <w:trPr>
              <w:trHeight w:val="330"/>
            </w:trPr>
            <w:tc>
              <w:tcPr>
                <w:tcW w:w="6091" w:type="dxa"/>
              </w:tcPr>
              <w:p w14:paraId="6FD1E5C4" w14:textId="6AD7742A" w:rsidR="00590018" w:rsidRPr="006955C8" w:rsidRDefault="00590018" w:rsidP="002C700E">
                <w:pPr>
                  <w:spacing w:line="240" w:lineRule="auto"/>
                </w:pPr>
                <w:r w:rsidRPr="006955C8">
                  <w:t>Working full time</w:t>
                </w:r>
                <w:r w:rsidR="00D945F1" w:rsidRPr="006955C8">
                  <w:t xml:space="preserve"> (hired/ self-employed)</w:t>
                </w:r>
                <w:r w:rsidRPr="006955C8">
                  <w:t xml:space="preserve"> - working 30 hours per week or more</w:t>
                </w:r>
              </w:p>
            </w:tc>
            <w:tc>
              <w:tcPr>
                <w:tcW w:w="236" w:type="dxa"/>
              </w:tcPr>
              <w:p w14:paraId="62687DAC" w14:textId="43E8857F" w:rsidR="00590018" w:rsidRPr="006955C8" w:rsidRDefault="00590018" w:rsidP="002C700E">
                <w:pPr>
                  <w:spacing w:line="240" w:lineRule="auto"/>
                </w:pPr>
                <w:r w:rsidRPr="006955C8">
                  <w:t>1</w:t>
                </w:r>
              </w:p>
            </w:tc>
            <w:tc>
              <w:tcPr>
                <w:tcW w:w="3088" w:type="dxa"/>
              </w:tcPr>
              <w:p w14:paraId="5DAA17DC" w14:textId="77777777" w:rsidR="00590018" w:rsidRPr="006955C8" w:rsidRDefault="00590018" w:rsidP="002C700E">
                <w:pPr>
                  <w:spacing w:line="240" w:lineRule="auto"/>
                </w:pPr>
              </w:p>
            </w:tc>
          </w:tr>
          <w:tr w:rsidR="00590018" w:rsidRPr="006955C8" w14:paraId="39883EB2" w14:textId="77777777" w:rsidTr="00590018">
            <w:trPr>
              <w:trHeight w:val="330"/>
            </w:trPr>
            <w:tc>
              <w:tcPr>
                <w:tcW w:w="6091" w:type="dxa"/>
              </w:tcPr>
              <w:p w14:paraId="0E8164D5" w14:textId="3CD3C529" w:rsidR="00590018" w:rsidRPr="006955C8" w:rsidRDefault="00590018" w:rsidP="002C700E">
                <w:pPr>
                  <w:spacing w:line="240" w:lineRule="auto"/>
                </w:pPr>
                <w:r w:rsidRPr="006955C8">
                  <w:t>Working part</w:t>
                </w:r>
                <w:r w:rsidR="00267F9A" w:rsidRPr="006955C8">
                  <w:t>-</w:t>
                </w:r>
                <w:r w:rsidRPr="006955C8">
                  <w:t>time</w:t>
                </w:r>
                <w:r w:rsidR="00D945F1" w:rsidRPr="006955C8">
                  <w:t xml:space="preserve"> (hired/ self</w:t>
                </w:r>
                <w:r w:rsidR="001F573A" w:rsidRPr="006955C8">
                  <w:t>-</w:t>
                </w:r>
                <w:r w:rsidR="00D945F1" w:rsidRPr="006955C8">
                  <w:t>employed)</w:t>
                </w:r>
                <w:r w:rsidRPr="006955C8">
                  <w:t xml:space="preserve"> - working up to 29 hours per week</w:t>
                </w:r>
              </w:p>
            </w:tc>
            <w:tc>
              <w:tcPr>
                <w:tcW w:w="236" w:type="dxa"/>
              </w:tcPr>
              <w:p w14:paraId="15060990" w14:textId="12D477CF" w:rsidR="00590018" w:rsidRPr="006955C8" w:rsidRDefault="00590018" w:rsidP="002C700E">
                <w:pPr>
                  <w:spacing w:line="240" w:lineRule="auto"/>
                </w:pPr>
                <w:r w:rsidRPr="006955C8">
                  <w:t>2</w:t>
                </w:r>
              </w:p>
            </w:tc>
            <w:tc>
              <w:tcPr>
                <w:tcW w:w="3088" w:type="dxa"/>
              </w:tcPr>
              <w:p w14:paraId="23A9860C" w14:textId="77777777" w:rsidR="00590018" w:rsidRPr="006955C8" w:rsidRDefault="00590018" w:rsidP="002C700E">
                <w:pPr>
                  <w:spacing w:line="240" w:lineRule="auto"/>
                </w:pPr>
              </w:p>
            </w:tc>
          </w:tr>
          <w:tr w:rsidR="00590018" w:rsidRPr="006955C8" w14:paraId="6C101E6E" w14:textId="77777777" w:rsidTr="00590018">
            <w:trPr>
              <w:trHeight w:val="330"/>
            </w:trPr>
            <w:tc>
              <w:tcPr>
                <w:tcW w:w="6091" w:type="dxa"/>
              </w:tcPr>
              <w:p w14:paraId="3AD9FF51" w14:textId="241BB481" w:rsidR="00590018" w:rsidRPr="006955C8" w:rsidRDefault="00590018" w:rsidP="002C700E">
                <w:pPr>
                  <w:spacing w:line="240" w:lineRule="auto"/>
                </w:pPr>
                <w:r w:rsidRPr="006955C8">
                  <w:t>Not working but seeking work or temporarily unemployed or sick</w:t>
                </w:r>
              </w:p>
            </w:tc>
            <w:tc>
              <w:tcPr>
                <w:tcW w:w="236" w:type="dxa"/>
              </w:tcPr>
              <w:p w14:paraId="5824994C" w14:textId="06AE56AD" w:rsidR="00590018" w:rsidRPr="006955C8" w:rsidRDefault="00590018" w:rsidP="002C700E">
                <w:pPr>
                  <w:spacing w:line="240" w:lineRule="auto"/>
                </w:pPr>
                <w:r w:rsidRPr="006955C8">
                  <w:t>3</w:t>
                </w:r>
              </w:p>
            </w:tc>
            <w:tc>
              <w:tcPr>
                <w:tcW w:w="3088" w:type="dxa"/>
              </w:tcPr>
              <w:p w14:paraId="0F19CE68" w14:textId="77777777" w:rsidR="00590018" w:rsidRPr="006955C8" w:rsidRDefault="00590018" w:rsidP="002C700E">
                <w:pPr>
                  <w:spacing w:line="240" w:lineRule="auto"/>
                </w:pPr>
              </w:p>
            </w:tc>
          </w:tr>
          <w:tr w:rsidR="00590018" w:rsidRPr="006955C8" w14:paraId="34AE8A90" w14:textId="77777777" w:rsidTr="00590018">
            <w:trPr>
              <w:trHeight w:val="330"/>
            </w:trPr>
            <w:tc>
              <w:tcPr>
                <w:tcW w:w="6091" w:type="dxa"/>
              </w:tcPr>
              <w:p w14:paraId="416C5A12" w14:textId="693FDB19" w:rsidR="00590018" w:rsidRPr="006955C8" w:rsidRDefault="00590018" w:rsidP="002C700E">
                <w:pPr>
                  <w:spacing w:line="240" w:lineRule="auto"/>
                </w:pPr>
                <w:r w:rsidRPr="006955C8">
                  <w:t>Not working and not seeking work</w:t>
                </w:r>
              </w:p>
            </w:tc>
            <w:tc>
              <w:tcPr>
                <w:tcW w:w="236" w:type="dxa"/>
              </w:tcPr>
              <w:p w14:paraId="74C844F8" w14:textId="51C54D62" w:rsidR="00590018" w:rsidRPr="006955C8" w:rsidRDefault="00590018" w:rsidP="002C700E">
                <w:pPr>
                  <w:spacing w:line="240" w:lineRule="auto"/>
                </w:pPr>
                <w:r w:rsidRPr="006955C8">
                  <w:t>4</w:t>
                </w:r>
              </w:p>
            </w:tc>
            <w:tc>
              <w:tcPr>
                <w:tcW w:w="3088" w:type="dxa"/>
              </w:tcPr>
              <w:p w14:paraId="420AD588" w14:textId="77777777" w:rsidR="00590018" w:rsidRPr="006955C8" w:rsidRDefault="00590018" w:rsidP="002C700E">
                <w:pPr>
                  <w:spacing w:line="240" w:lineRule="auto"/>
                </w:pPr>
              </w:p>
            </w:tc>
          </w:tr>
          <w:tr w:rsidR="00590018" w:rsidRPr="006955C8" w14:paraId="56D8AC0C" w14:textId="77777777" w:rsidTr="00590018">
            <w:trPr>
              <w:trHeight w:val="330"/>
            </w:trPr>
            <w:tc>
              <w:tcPr>
                <w:tcW w:w="6091" w:type="dxa"/>
              </w:tcPr>
              <w:p w14:paraId="27068D15" w14:textId="2D822CF8" w:rsidR="00590018" w:rsidRPr="006955C8" w:rsidRDefault="00590018" w:rsidP="002C700E">
                <w:pPr>
                  <w:spacing w:line="240" w:lineRule="auto"/>
                </w:pPr>
                <w:r w:rsidRPr="006955C8">
                  <w:t>Student</w:t>
                </w:r>
              </w:p>
            </w:tc>
            <w:tc>
              <w:tcPr>
                <w:tcW w:w="236" w:type="dxa"/>
              </w:tcPr>
              <w:p w14:paraId="415F1F24" w14:textId="7603E81B" w:rsidR="00590018" w:rsidRPr="006955C8" w:rsidRDefault="00590018" w:rsidP="002C700E">
                <w:pPr>
                  <w:spacing w:line="240" w:lineRule="auto"/>
                </w:pPr>
                <w:r w:rsidRPr="006955C8">
                  <w:t>5</w:t>
                </w:r>
              </w:p>
            </w:tc>
            <w:tc>
              <w:tcPr>
                <w:tcW w:w="3088" w:type="dxa"/>
              </w:tcPr>
              <w:p w14:paraId="793A90F9" w14:textId="6F32AACD" w:rsidR="00590018" w:rsidRPr="006955C8" w:rsidRDefault="00590018" w:rsidP="002C700E">
                <w:pPr>
                  <w:spacing w:line="240" w:lineRule="auto"/>
                </w:pPr>
              </w:p>
            </w:tc>
          </w:tr>
          <w:tr w:rsidR="00590018" w:rsidRPr="006955C8" w14:paraId="643FA7F5" w14:textId="77777777" w:rsidTr="00590018">
            <w:trPr>
              <w:trHeight w:val="330"/>
            </w:trPr>
            <w:tc>
              <w:tcPr>
                <w:tcW w:w="6091" w:type="dxa"/>
              </w:tcPr>
              <w:p w14:paraId="514D317C" w14:textId="0EEC3A20" w:rsidR="00590018" w:rsidRPr="006955C8" w:rsidRDefault="00590018" w:rsidP="002C700E">
                <w:pPr>
                  <w:spacing w:line="240" w:lineRule="auto"/>
                </w:pPr>
                <w:r w:rsidRPr="006955C8">
                  <w:t>Retired on a state pension only</w:t>
                </w:r>
              </w:p>
            </w:tc>
            <w:tc>
              <w:tcPr>
                <w:tcW w:w="236" w:type="dxa"/>
              </w:tcPr>
              <w:p w14:paraId="197035D2" w14:textId="177EA57C" w:rsidR="00590018" w:rsidRPr="006955C8" w:rsidRDefault="00590018" w:rsidP="002C700E">
                <w:pPr>
                  <w:spacing w:line="240" w:lineRule="auto"/>
                </w:pPr>
                <w:r w:rsidRPr="006955C8">
                  <w:t>6</w:t>
                </w:r>
              </w:p>
            </w:tc>
            <w:tc>
              <w:tcPr>
                <w:tcW w:w="3088" w:type="dxa"/>
              </w:tcPr>
              <w:p w14:paraId="00CD6F9E" w14:textId="77777777" w:rsidR="00590018" w:rsidRPr="006955C8" w:rsidRDefault="00590018" w:rsidP="002C700E">
                <w:pPr>
                  <w:spacing w:line="240" w:lineRule="auto"/>
                </w:pPr>
              </w:p>
            </w:tc>
          </w:tr>
          <w:tr w:rsidR="00590018" w:rsidRPr="006955C8" w14:paraId="4FE7AE0B" w14:textId="77777777" w:rsidTr="00590018">
            <w:trPr>
              <w:trHeight w:val="330"/>
            </w:trPr>
            <w:tc>
              <w:tcPr>
                <w:tcW w:w="6091" w:type="dxa"/>
              </w:tcPr>
              <w:p w14:paraId="791B5E9C" w14:textId="709F40F0" w:rsidR="00590018" w:rsidRPr="006955C8" w:rsidRDefault="00590018" w:rsidP="002C700E">
                <w:pPr>
                  <w:spacing w:line="240" w:lineRule="auto"/>
                </w:pPr>
                <w:r w:rsidRPr="006955C8">
                  <w:t>Retired with a private pension</w:t>
                </w:r>
              </w:p>
            </w:tc>
            <w:tc>
              <w:tcPr>
                <w:tcW w:w="236" w:type="dxa"/>
              </w:tcPr>
              <w:p w14:paraId="2A096E99" w14:textId="288B2E8D" w:rsidR="00590018" w:rsidRPr="006955C8" w:rsidRDefault="00590018" w:rsidP="002C700E">
                <w:pPr>
                  <w:spacing w:line="240" w:lineRule="auto"/>
                </w:pPr>
                <w:r w:rsidRPr="006955C8">
                  <w:t>7</w:t>
                </w:r>
              </w:p>
            </w:tc>
            <w:tc>
              <w:tcPr>
                <w:tcW w:w="3088" w:type="dxa"/>
              </w:tcPr>
              <w:p w14:paraId="46E4BB06" w14:textId="77777777" w:rsidR="00590018" w:rsidRPr="006955C8" w:rsidRDefault="00590018" w:rsidP="002C700E">
                <w:pPr>
                  <w:spacing w:line="240" w:lineRule="auto"/>
                </w:pPr>
              </w:p>
            </w:tc>
          </w:tr>
          <w:tr w:rsidR="00590018" w:rsidRPr="006955C8" w14:paraId="18DA44FC" w14:textId="77777777" w:rsidTr="00590018">
            <w:trPr>
              <w:trHeight w:val="330"/>
            </w:trPr>
            <w:tc>
              <w:tcPr>
                <w:tcW w:w="6091" w:type="dxa"/>
              </w:tcPr>
              <w:p w14:paraId="060CC62C" w14:textId="7E859855" w:rsidR="00590018" w:rsidRPr="006955C8" w:rsidRDefault="00590018" w:rsidP="002C700E">
                <w:pPr>
                  <w:spacing w:line="240" w:lineRule="auto"/>
                </w:pPr>
                <w:proofErr w:type="gramStart"/>
                <w:r w:rsidRPr="006955C8">
                  <w:t>House-wife</w:t>
                </w:r>
                <w:proofErr w:type="gramEnd"/>
                <w:r w:rsidRPr="006955C8">
                  <w:t xml:space="preserve"> / house-husband</w:t>
                </w:r>
              </w:p>
            </w:tc>
            <w:tc>
              <w:tcPr>
                <w:tcW w:w="236" w:type="dxa"/>
              </w:tcPr>
              <w:p w14:paraId="331B4839" w14:textId="6631EF29" w:rsidR="00590018" w:rsidRPr="006955C8" w:rsidRDefault="00590018" w:rsidP="002C700E">
                <w:pPr>
                  <w:spacing w:line="240" w:lineRule="auto"/>
                </w:pPr>
                <w:r w:rsidRPr="006955C8">
                  <w:t>8</w:t>
                </w:r>
              </w:p>
            </w:tc>
            <w:tc>
              <w:tcPr>
                <w:tcW w:w="3088" w:type="dxa"/>
              </w:tcPr>
              <w:p w14:paraId="38AE7C10" w14:textId="045A0852" w:rsidR="00590018" w:rsidRPr="006955C8" w:rsidRDefault="00590018" w:rsidP="002C700E">
                <w:pPr>
                  <w:spacing w:line="240" w:lineRule="auto"/>
                </w:pPr>
              </w:p>
            </w:tc>
          </w:tr>
          <w:tr w:rsidR="00590018" w:rsidRPr="006955C8" w14:paraId="61716332" w14:textId="77777777" w:rsidTr="00590018">
            <w:trPr>
              <w:trHeight w:val="330"/>
            </w:trPr>
            <w:tc>
              <w:tcPr>
                <w:tcW w:w="6091" w:type="dxa"/>
              </w:tcPr>
              <w:p w14:paraId="089542DB" w14:textId="14C16394" w:rsidR="00590018" w:rsidRPr="006955C8" w:rsidRDefault="00590018" w:rsidP="002C700E">
                <w:pPr>
                  <w:spacing w:line="240" w:lineRule="auto"/>
                </w:pPr>
                <w:r w:rsidRPr="006955C8">
                  <w:t>Full</w:t>
                </w:r>
                <w:r w:rsidR="00267F9A" w:rsidRPr="006955C8">
                  <w:t>-</w:t>
                </w:r>
                <w:r w:rsidRPr="006955C8">
                  <w:t>time carer</w:t>
                </w:r>
              </w:p>
            </w:tc>
            <w:tc>
              <w:tcPr>
                <w:tcW w:w="236" w:type="dxa"/>
              </w:tcPr>
              <w:p w14:paraId="61326DB9" w14:textId="13690941" w:rsidR="00590018" w:rsidRPr="006955C8" w:rsidRDefault="00590018" w:rsidP="002C700E">
                <w:pPr>
                  <w:spacing w:line="240" w:lineRule="auto"/>
                </w:pPr>
                <w:r w:rsidRPr="006955C8">
                  <w:t>9</w:t>
                </w:r>
              </w:p>
            </w:tc>
            <w:tc>
              <w:tcPr>
                <w:tcW w:w="3088" w:type="dxa"/>
              </w:tcPr>
              <w:p w14:paraId="66A84BD0" w14:textId="77777777" w:rsidR="00590018" w:rsidRPr="006955C8" w:rsidRDefault="00590018" w:rsidP="002C700E">
                <w:pPr>
                  <w:spacing w:line="240" w:lineRule="auto"/>
                </w:pPr>
              </w:p>
            </w:tc>
          </w:tr>
        </w:tbl>
        <w:p w14:paraId="063FC842" w14:textId="7155AED4" w:rsidR="00590018" w:rsidRPr="006955C8" w:rsidRDefault="00DA4C30" w:rsidP="002C700E">
          <w:pPr>
            <w:spacing w:line="240" w:lineRule="auto"/>
          </w:pPr>
        </w:p>
      </w:sdtContent>
    </w:sdt>
    <w:sdt>
      <w:sdtPr>
        <w:alias w:val="QuestionBlock"/>
        <w:id w:val="1740284686"/>
        <w:placeholder>
          <w:docPart w:val="FE59018D11F547FC816A9C3DC5191032"/>
        </w:placeholder>
        <w15:color w:val="FF0000"/>
      </w:sdtPr>
      <w:sdtEndPr/>
      <w:sdtContent>
        <w:sdt>
          <w:sdtPr>
            <w:alias w:val="Entry"/>
            <w:id w:val="878978042"/>
            <w:placeholder>
              <w:docPart w:val="BC2AE009087D47E697A32C62080C9B39"/>
            </w:placeholder>
          </w:sdtPr>
          <w:sdtEndPr/>
          <w:sdtContent>
            <w:p w14:paraId="13437EA6" w14:textId="62E66AB4" w:rsidR="00BB4D2D" w:rsidRPr="006955C8" w:rsidRDefault="00BB4D2D" w:rsidP="00DE0FE7">
              <w:pPr>
                <w:spacing w:line="240" w:lineRule="auto"/>
              </w:pPr>
            </w:p>
            <w:p w14:paraId="65C1B578" w14:textId="77777777" w:rsidR="00BB4D2D" w:rsidRPr="006955C8" w:rsidRDefault="00BB4D2D" w:rsidP="00DE0FE7">
              <w:pPr>
                <w:spacing w:line="240" w:lineRule="auto"/>
              </w:pPr>
            </w:p>
            <w:p w14:paraId="5774F005" w14:textId="77777777" w:rsidR="00BB4D2D" w:rsidRPr="006955C8" w:rsidRDefault="00BB4D2D" w:rsidP="00DE0FE7">
              <w:pPr>
                <w:spacing w:line="240" w:lineRule="auto"/>
              </w:pPr>
            </w:p>
            <w:p w14:paraId="38A5D89C" w14:textId="7828FCBE" w:rsidR="00DE0FE7" w:rsidRPr="006955C8" w:rsidRDefault="00DE0FE7" w:rsidP="00DE0FE7">
              <w:pPr>
                <w:spacing w:line="240" w:lineRule="auto"/>
              </w:pPr>
              <w:r w:rsidRPr="006955C8">
                <w:t>ASK ALL</w:t>
              </w:r>
            </w:p>
          </w:sdtContent>
        </w:sdt>
        <w:p w14:paraId="4D73A506" w14:textId="77777777" w:rsidR="00DE0FE7" w:rsidRPr="006955C8" w:rsidRDefault="00DA4C30" w:rsidP="00DE0FE7">
          <w:pPr>
            <w:spacing w:line="240" w:lineRule="auto"/>
          </w:pPr>
          <w:sdt>
            <w:sdtPr>
              <w:alias w:val="QuestionNumber"/>
              <w:id w:val="-1221823263"/>
              <w:placeholder>
                <w:docPart w:val="528A945039304AAB8E289FDE89D8B29E"/>
              </w:placeholder>
            </w:sdtPr>
            <w:sdtEndPr/>
            <w:sdtContent>
              <w:r w:rsidR="00DE0FE7" w:rsidRPr="006955C8">
                <w:t>ETHNICITY.</w:t>
              </w:r>
            </w:sdtContent>
          </w:sdt>
          <w:r w:rsidR="00DE0FE7" w:rsidRPr="006955C8">
            <w:t xml:space="preserve"> </w:t>
          </w:r>
          <w:r w:rsidR="00DE0FE7" w:rsidRPr="006955C8">
            <w:tab/>
          </w:r>
          <w:sdt>
            <w:sdtPr>
              <w:alias w:val="QuestionText"/>
              <w:id w:val="-862280464"/>
              <w:placeholder>
                <w:docPart w:val="BE1291C07A034E5F97BBD903C1188717"/>
              </w:placeholder>
            </w:sdtPr>
            <w:sdtEndPr/>
            <w:sdtContent>
              <w:r w:rsidR="00DE0FE7" w:rsidRPr="006955C8">
                <w:t>How would you describe your ethnic origin?</w:t>
              </w:r>
            </w:sdtContent>
          </w:sdt>
        </w:p>
        <w:sdt>
          <w:sdtPr>
            <w:rPr>
              <w:rStyle w:val="QuoteChar"/>
            </w:rPr>
            <w:alias w:val="InterviewInstructions"/>
            <w:id w:val="1282069926"/>
            <w:placeholder>
              <w:docPart w:val="CA676D91C243454994D9E711BE4899E7"/>
            </w:placeholder>
          </w:sdtPr>
          <w:sdtEndPr>
            <w:rPr>
              <w:rStyle w:val="DefaultParagraphFont"/>
              <w:i w:val="0"/>
              <w:color w:val="auto"/>
            </w:rPr>
          </w:sdtEndPr>
          <w:sdtContent>
            <w:p w14:paraId="688EB48A" w14:textId="77777777" w:rsidR="00DE0FE7" w:rsidRPr="006955C8" w:rsidRDefault="00DE0FE7" w:rsidP="00DE0FE7">
              <w:pPr>
                <w:spacing w:line="240" w:lineRule="auto"/>
              </w:pPr>
              <w:r w:rsidRPr="006955C8">
                <w:rPr>
                  <w:rStyle w:val="QuoteChar"/>
                </w:rPr>
                <w:t>Please select one option</w:t>
              </w:r>
            </w:p>
          </w:sdtContent>
        </w:sdt>
        <w:sdt>
          <w:sdtPr>
            <w:alias w:val="QuestionType"/>
            <w:id w:val="1743366887"/>
            <w:placeholder>
              <w:docPart w:val="1CC2ABE8EA5B434496D35DCDDC32C5BC"/>
            </w:placeholder>
          </w:sdtPr>
          <w:sdtEndPr/>
          <w:sdtContent>
            <w:p w14:paraId="45B0F869" w14:textId="77777777" w:rsidR="00DE0FE7" w:rsidRPr="006955C8" w:rsidRDefault="00DE0FE7" w:rsidP="00DE0FE7">
              <w:pPr>
                <w:spacing w:line="240" w:lineRule="auto"/>
              </w:pPr>
              <w:r w:rsidRPr="006955C8">
                <w:t>SINGLE CODE</w:t>
              </w:r>
            </w:p>
          </w:sdtContent>
        </w:sdt>
        <w:p w14:paraId="3136ABA9" w14:textId="77777777" w:rsidR="00DE0FE7" w:rsidRPr="006955C8" w:rsidRDefault="00DE0FE7" w:rsidP="00DE0FE7">
          <w:pPr>
            <w:spacing w:line="240" w:lineRule="auto"/>
          </w:pPr>
        </w:p>
        <w:tbl>
          <w:tblPr>
            <w:tblStyle w:val="TableGridLight"/>
            <w:tblW w:w="9300" w:type="dxa"/>
            <w:tblLook w:val="0480" w:firstRow="0" w:lastRow="0" w:firstColumn="1" w:lastColumn="0" w:noHBand="0" w:noVBand="1"/>
          </w:tblPr>
          <w:tblGrid>
            <w:gridCol w:w="6005"/>
            <w:gridCol w:w="651"/>
            <w:gridCol w:w="2644"/>
          </w:tblGrid>
          <w:tr w:rsidR="00D83BD2" w:rsidRPr="006955C8" w14:paraId="0C2BFBA2" w14:textId="77777777" w:rsidTr="003469B7">
            <w:trPr>
              <w:trHeight w:val="330"/>
            </w:trPr>
            <w:tc>
              <w:tcPr>
                <w:tcW w:w="6005" w:type="dxa"/>
                <w:vAlign w:val="center"/>
              </w:tcPr>
              <w:p w14:paraId="1964523B" w14:textId="3C987753" w:rsidR="00DE0FE7" w:rsidRPr="006955C8" w:rsidRDefault="00DE0FE7" w:rsidP="003469B7">
                <w:pPr>
                  <w:spacing w:line="240" w:lineRule="auto"/>
                </w:pPr>
                <w:r w:rsidRPr="006955C8">
                  <w:t>White English / Welsh / Scottish / Northern Irish / British</w:t>
                </w:r>
              </w:p>
            </w:tc>
            <w:tc>
              <w:tcPr>
                <w:tcW w:w="651" w:type="dxa"/>
                <w:vAlign w:val="center"/>
              </w:tcPr>
              <w:p w14:paraId="38B36120" w14:textId="77777777" w:rsidR="00DE0FE7" w:rsidRPr="006955C8" w:rsidRDefault="00DE0FE7" w:rsidP="003469B7">
                <w:pPr>
                  <w:spacing w:line="240" w:lineRule="auto"/>
                </w:pPr>
                <w:r w:rsidRPr="006955C8">
                  <w:t>1</w:t>
                </w:r>
              </w:p>
            </w:tc>
            <w:tc>
              <w:tcPr>
                <w:tcW w:w="2644" w:type="dxa"/>
                <w:vMerge w:val="restart"/>
                <w:vAlign w:val="center"/>
              </w:tcPr>
              <w:p w14:paraId="54A1CB3C" w14:textId="77777777" w:rsidR="00DE0FE7" w:rsidRPr="006955C8" w:rsidRDefault="00DE0FE7" w:rsidP="003469B7">
                <w:pPr>
                  <w:spacing w:line="240" w:lineRule="auto"/>
                </w:pPr>
                <w:r w:rsidRPr="006955C8">
                  <w:t>Code ‘white’</w:t>
                </w:r>
              </w:p>
            </w:tc>
          </w:tr>
          <w:tr w:rsidR="00D83BD2" w:rsidRPr="006955C8" w14:paraId="45E2D600" w14:textId="77777777" w:rsidTr="003469B7">
            <w:trPr>
              <w:trHeight w:val="330"/>
            </w:trPr>
            <w:tc>
              <w:tcPr>
                <w:tcW w:w="6005" w:type="dxa"/>
                <w:vAlign w:val="center"/>
              </w:tcPr>
              <w:p w14:paraId="0DA5FD35" w14:textId="77777777" w:rsidR="00DE0FE7" w:rsidRPr="006955C8" w:rsidRDefault="00DE0FE7" w:rsidP="003469B7">
                <w:pPr>
                  <w:spacing w:line="240" w:lineRule="auto"/>
                </w:pPr>
                <w:r w:rsidRPr="006955C8">
                  <w:t>White Irish</w:t>
                </w:r>
              </w:p>
            </w:tc>
            <w:tc>
              <w:tcPr>
                <w:tcW w:w="651" w:type="dxa"/>
                <w:vAlign w:val="center"/>
              </w:tcPr>
              <w:p w14:paraId="33EF8111" w14:textId="77777777" w:rsidR="00DE0FE7" w:rsidRPr="006955C8" w:rsidRDefault="00DE0FE7" w:rsidP="003469B7">
                <w:pPr>
                  <w:spacing w:line="240" w:lineRule="auto"/>
                </w:pPr>
                <w:r w:rsidRPr="006955C8">
                  <w:t>2</w:t>
                </w:r>
              </w:p>
            </w:tc>
            <w:tc>
              <w:tcPr>
                <w:tcW w:w="2644" w:type="dxa"/>
                <w:vMerge/>
                <w:vAlign w:val="center"/>
              </w:tcPr>
              <w:p w14:paraId="06374677" w14:textId="77777777" w:rsidR="00DE0FE7" w:rsidRPr="006955C8" w:rsidRDefault="00DE0FE7" w:rsidP="003469B7">
                <w:pPr>
                  <w:spacing w:line="240" w:lineRule="auto"/>
                </w:pPr>
              </w:p>
            </w:tc>
          </w:tr>
          <w:tr w:rsidR="00D83BD2" w:rsidRPr="006955C8" w14:paraId="2336AAD7" w14:textId="77777777" w:rsidTr="003469B7">
            <w:trPr>
              <w:trHeight w:val="330"/>
            </w:trPr>
            <w:tc>
              <w:tcPr>
                <w:tcW w:w="6005" w:type="dxa"/>
                <w:vAlign w:val="center"/>
              </w:tcPr>
              <w:p w14:paraId="685525FC" w14:textId="77777777" w:rsidR="00DE0FE7" w:rsidRPr="006955C8" w:rsidRDefault="00DE0FE7" w:rsidP="003469B7">
                <w:pPr>
                  <w:spacing w:line="240" w:lineRule="auto"/>
                </w:pPr>
                <w:r w:rsidRPr="006955C8">
                  <w:t>Gypsy or Irish Traveller</w:t>
                </w:r>
              </w:p>
            </w:tc>
            <w:tc>
              <w:tcPr>
                <w:tcW w:w="651" w:type="dxa"/>
                <w:vAlign w:val="center"/>
              </w:tcPr>
              <w:p w14:paraId="259F1402" w14:textId="77777777" w:rsidR="00DE0FE7" w:rsidRPr="006955C8" w:rsidRDefault="00DE0FE7" w:rsidP="003469B7">
                <w:pPr>
                  <w:spacing w:line="240" w:lineRule="auto"/>
                </w:pPr>
                <w:r w:rsidRPr="006955C8">
                  <w:t>3</w:t>
                </w:r>
              </w:p>
            </w:tc>
            <w:tc>
              <w:tcPr>
                <w:tcW w:w="2644" w:type="dxa"/>
                <w:vMerge/>
                <w:vAlign w:val="center"/>
              </w:tcPr>
              <w:p w14:paraId="62CF53EF" w14:textId="77777777" w:rsidR="00DE0FE7" w:rsidRPr="006955C8" w:rsidRDefault="00DE0FE7" w:rsidP="003469B7">
                <w:pPr>
                  <w:spacing w:line="240" w:lineRule="auto"/>
                </w:pPr>
              </w:p>
            </w:tc>
          </w:tr>
          <w:tr w:rsidR="00D83BD2" w:rsidRPr="006955C8" w14:paraId="759CCBE5" w14:textId="77777777" w:rsidTr="003469B7">
            <w:trPr>
              <w:trHeight w:val="330"/>
            </w:trPr>
            <w:tc>
              <w:tcPr>
                <w:tcW w:w="6005" w:type="dxa"/>
                <w:vAlign w:val="center"/>
              </w:tcPr>
              <w:p w14:paraId="4C7A5ABE" w14:textId="77777777" w:rsidR="00DE0FE7" w:rsidRPr="006955C8" w:rsidRDefault="00DE0FE7" w:rsidP="003469B7">
                <w:pPr>
                  <w:spacing w:line="240" w:lineRule="auto"/>
                </w:pPr>
                <w:r w:rsidRPr="006955C8">
                  <w:t>Any other White background</w:t>
                </w:r>
              </w:p>
            </w:tc>
            <w:tc>
              <w:tcPr>
                <w:tcW w:w="651" w:type="dxa"/>
                <w:vAlign w:val="center"/>
              </w:tcPr>
              <w:p w14:paraId="0CF7FB33" w14:textId="77777777" w:rsidR="00DE0FE7" w:rsidRPr="006955C8" w:rsidRDefault="00DE0FE7" w:rsidP="003469B7">
                <w:pPr>
                  <w:spacing w:line="240" w:lineRule="auto"/>
                </w:pPr>
                <w:r w:rsidRPr="006955C8">
                  <w:t>4</w:t>
                </w:r>
              </w:p>
            </w:tc>
            <w:tc>
              <w:tcPr>
                <w:tcW w:w="2644" w:type="dxa"/>
                <w:vMerge/>
                <w:vAlign w:val="center"/>
              </w:tcPr>
              <w:p w14:paraId="206C94A4" w14:textId="77777777" w:rsidR="00DE0FE7" w:rsidRPr="006955C8" w:rsidRDefault="00DE0FE7" w:rsidP="003469B7">
                <w:pPr>
                  <w:spacing w:line="240" w:lineRule="auto"/>
                </w:pPr>
              </w:p>
            </w:tc>
          </w:tr>
          <w:tr w:rsidR="00D83BD2" w:rsidRPr="006955C8" w14:paraId="3622FAEE" w14:textId="77777777" w:rsidTr="003469B7">
            <w:trPr>
              <w:trHeight w:val="330"/>
            </w:trPr>
            <w:tc>
              <w:tcPr>
                <w:tcW w:w="6005" w:type="dxa"/>
                <w:vAlign w:val="center"/>
              </w:tcPr>
              <w:p w14:paraId="0F8491C3" w14:textId="77777777" w:rsidR="00DE0FE7" w:rsidRPr="006955C8" w:rsidRDefault="00DE0FE7" w:rsidP="003469B7">
                <w:pPr>
                  <w:spacing w:line="240" w:lineRule="auto"/>
                </w:pPr>
                <w:r w:rsidRPr="006955C8">
                  <w:t>Mixed White and Black Caribbean</w:t>
                </w:r>
              </w:p>
            </w:tc>
            <w:tc>
              <w:tcPr>
                <w:tcW w:w="651" w:type="dxa"/>
                <w:vAlign w:val="center"/>
              </w:tcPr>
              <w:p w14:paraId="6BD8AB86" w14:textId="77777777" w:rsidR="00DE0FE7" w:rsidRPr="006955C8" w:rsidRDefault="00DE0FE7" w:rsidP="003469B7">
                <w:pPr>
                  <w:spacing w:line="240" w:lineRule="auto"/>
                </w:pPr>
                <w:r w:rsidRPr="006955C8">
                  <w:t>5</w:t>
                </w:r>
              </w:p>
            </w:tc>
            <w:tc>
              <w:tcPr>
                <w:tcW w:w="2644" w:type="dxa"/>
                <w:vMerge w:val="restart"/>
                <w:vAlign w:val="center"/>
              </w:tcPr>
              <w:p w14:paraId="7239162C" w14:textId="77777777" w:rsidR="00DE0FE7" w:rsidRPr="006955C8" w:rsidRDefault="00DE0FE7" w:rsidP="003469B7">
                <w:pPr>
                  <w:spacing w:line="240" w:lineRule="auto"/>
                </w:pPr>
                <w:r w:rsidRPr="006955C8">
                  <w:t>Code ‘mixed’</w:t>
                </w:r>
              </w:p>
            </w:tc>
          </w:tr>
          <w:tr w:rsidR="00D83BD2" w:rsidRPr="006955C8" w14:paraId="44B900B5" w14:textId="77777777" w:rsidTr="003469B7">
            <w:trPr>
              <w:trHeight w:val="330"/>
            </w:trPr>
            <w:tc>
              <w:tcPr>
                <w:tcW w:w="6005" w:type="dxa"/>
                <w:vAlign w:val="center"/>
              </w:tcPr>
              <w:p w14:paraId="139F718E" w14:textId="77777777" w:rsidR="00DE0FE7" w:rsidRPr="006955C8" w:rsidRDefault="00DE0FE7" w:rsidP="003469B7">
                <w:pPr>
                  <w:spacing w:line="240" w:lineRule="auto"/>
                </w:pPr>
                <w:r w:rsidRPr="006955C8">
                  <w:lastRenderedPageBreak/>
                  <w:t>Mixed White and Black African</w:t>
                </w:r>
              </w:p>
            </w:tc>
            <w:tc>
              <w:tcPr>
                <w:tcW w:w="651" w:type="dxa"/>
                <w:vAlign w:val="center"/>
              </w:tcPr>
              <w:p w14:paraId="66D41552" w14:textId="77777777" w:rsidR="00DE0FE7" w:rsidRPr="006955C8" w:rsidRDefault="00DE0FE7" w:rsidP="003469B7">
                <w:pPr>
                  <w:spacing w:line="240" w:lineRule="auto"/>
                </w:pPr>
                <w:r w:rsidRPr="006955C8">
                  <w:t>6</w:t>
                </w:r>
              </w:p>
            </w:tc>
            <w:tc>
              <w:tcPr>
                <w:tcW w:w="2644" w:type="dxa"/>
                <w:vMerge/>
                <w:vAlign w:val="center"/>
              </w:tcPr>
              <w:p w14:paraId="7142E897" w14:textId="77777777" w:rsidR="00DE0FE7" w:rsidRPr="006955C8" w:rsidRDefault="00DE0FE7" w:rsidP="003469B7">
                <w:pPr>
                  <w:spacing w:line="240" w:lineRule="auto"/>
                </w:pPr>
              </w:p>
            </w:tc>
          </w:tr>
          <w:tr w:rsidR="00D83BD2" w:rsidRPr="006955C8" w14:paraId="3D3B1FB3" w14:textId="77777777" w:rsidTr="003469B7">
            <w:trPr>
              <w:trHeight w:val="330"/>
            </w:trPr>
            <w:tc>
              <w:tcPr>
                <w:tcW w:w="6005" w:type="dxa"/>
                <w:vAlign w:val="center"/>
              </w:tcPr>
              <w:p w14:paraId="2B9157F4" w14:textId="77777777" w:rsidR="00DE0FE7" w:rsidRPr="006955C8" w:rsidRDefault="00DE0FE7" w:rsidP="003469B7">
                <w:pPr>
                  <w:spacing w:line="240" w:lineRule="auto"/>
                </w:pPr>
                <w:r w:rsidRPr="006955C8">
                  <w:t>Mixed White and Asian</w:t>
                </w:r>
              </w:p>
            </w:tc>
            <w:tc>
              <w:tcPr>
                <w:tcW w:w="651" w:type="dxa"/>
                <w:vAlign w:val="center"/>
              </w:tcPr>
              <w:p w14:paraId="01E7FBD1" w14:textId="77777777" w:rsidR="00DE0FE7" w:rsidRPr="006955C8" w:rsidRDefault="00DE0FE7" w:rsidP="003469B7">
                <w:pPr>
                  <w:spacing w:line="240" w:lineRule="auto"/>
                </w:pPr>
                <w:r w:rsidRPr="006955C8">
                  <w:t>7</w:t>
                </w:r>
              </w:p>
            </w:tc>
            <w:tc>
              <w:tcPr>
                <w:tcW w:w="2644" w:type="dxa"/>
                <w:vMerge/>
                <w:vAlign w:val="center"/>
              </w:tcPr>
              <w:p w14:paraId="3BB4420A" w14:textId="77777777" w:rsidR="00DE0FE7" w:rsidRPr="006955C8" w:rsidRDefault="00DE0FE7" w:rsidP="003469B7">
                <w:pPr>
                  <w:spacing w:line="240" w:lineRule="auto"/>
                </w:pPr>
              </w:p>
            </w:tc>
          </w:tr>
          <w:tr w:rsidR="00D83BD2" w:rsidRPr="006955C8" w14:paraId="4270E8B5" w14:textId="77777777" w:rsidTr="003469B7">
            <w:trPr>
              <w:trHeight w:val="330"/>
            </w:trPr>
            <w:tc>
              <w:tcPr>
                <w:tcW w:w="6005" w:type="dxa"/>
                <w:vAlign w:val="center"/>
              </w:tcPr>
              <w:p w14:paraId="42EA1BD9" w14:textId="77777777" w:rsidR="00DE0FE7" w:rsidRPr="006955C8" w:rsidRDefault="00DE0FE7" w:rsidP="003469B7">
                <w:pPr>
                  <w:spacing w:line="240" w:lineRule="auto"/>
                </w:pPr>
                <w:r w:rsidRPr="006955C8">
                  <w:t>Any other mixed/multiple ethnic background</w:t>
                </w:r>
              </w:p>
            </w:tc>
            <w:tc>
              <w:tcPr>
                <w:tcW w:w="651" w:type="dxa"/>
                <w:vAlign w:val="center"/>
              </w:tcPr>
              <w:p w14:paraId="2A3B36D0" w14:textId="77777777" w:rsidR="00DE0FE7" w:rsidRPr="006955C8" w:rsidRDefault="00DE0FE7" w:rsidP="003469B7">
                <w:pPr>
                  <w:spacing w:line="240" w:lineRule="auto"/>
                </w:pPr>
                <w:r w:rsidRPr="006955C8">
                  <w:t>8</w:t>
                </w:r>
              </w:p>
            </w:tc>
            <w:tc>
              <w:tcPr>
                <w:tcW w:w="2644" w:type="dxa"/>
                <w:vMerge/>
                <w:vAlign w:val="center"/>
              </w:tcPr>
              <w:p w14:paraId="3CB2A161" w14:textId="77777777" w:rsidR="00DE0FE7" w:rsidRPr="006955C8" w:rsidRDefault="00DE0FE7" w:rsidP="003469B7">
                <w:pPr>
                  <w:spacing w:line="240" w:lineRule="auto"/>
                </w:pPr>
              </w:p>
            </w:tc>
          </w:tr>
          <w:tr w:rsidR="00D83BD2" w:rsidRPr="006955C8" w14:paraId="44804A2A" w14:textId="77777777" w:rsidTr="003469B7">
            <w:trPr>
              <w:trHeight w:val="330"/>
            </w:trPr>
            <w:tc>
              <w:tcPr>
                <w:tcW w:w="6005" w:type="dxa"/>
                <w:vAlign w:val="center"/>
              </w:tcPr>
              <w:p w14:paraId="2C25B8B3" w14:textId="77777777" w:rsidR="00DE0FE7" w:rsidRPr="006955C8" w:rsidRDefault="00DE0FE7" w:rsidP="003469B7">
                <w:pPr>
                  <w:spacing w:line="240" w:lineRule="auto"/>
                </w:pPr>
                <w:r w:rsidRPr="006955C8">
                  <w:t>Indian</w:t>
                </w:r>
              </w:p>
            </w:tc>
            <w:tc>
              <w:tcPr>
                <w:tcW w:w="651" w:type="dxa"/>
                <w:vAlign w:val="center"/>
              </w:tcPr>
              <w:p w14:paraId="3E2B6F23" w14:textId="77777777" w:rsidR="00DE0FE7" w:rsidRPr="006955C8" w:rsidRDefault="00DE0FE7" w:rsidP="003469B7">
                <w:pPr>
                  <w:spacing w:line="240" w:lineRule="auto"/>
                </w:pPr>
                <w:r w:rsidRPr="006955C8">
                  <w:t>9</w:t>
                </w:r>
              </w:p>
            </w:tc>
            <w:tc>
              <w:tcPr>
                <w:tcW w:w="2644" w:type="dxa"/>
                <w:vMerge w:val="restart"/>
                <w:vAlign w:val="center"/>
              </w:tcPr>
              <w:p w14:paraId="23536FD4" w14:textId="77777777" w:rsidR="00DE0FE7" w:rsidRPr="006955C8" w:rsidRDefault="00DE0FE7" w:rsidP="003469B7">
                <w:pPr>
                  <w:spacing w:line="240" w:lineRule="auto"/>
                </w:pPr>
                <w:r w:rsidRPr="006955C8">
                  <w:t>Code ‘</w:t>
                </w:r>
                <w:proofErr w:type="spellStart"/>
                <w:r w:rsidRPr="006955C8">
                  <w:t>asian</w:t>
                </w:r>
                <w:proofErr w:type="spellEnd"/>
                <w:r w:rsidRPr="006955C8">
                  <w:t>’</w:t>
                </w:r>
              </w:p>
            </w:tc>
          </w:tr>
          <w:tr w:rsidR="00D83BD2" w:rsidRPr="006955C8" w14:paraId="2D668289" w14:textId="77777777" w:rsidTr="003469B7">
            <w:trPr>
              <w:trHeight w:val="330"/>
            </w:trPr>
            <w:tc>
              <w:tcPr>
                <w:tcW w:w="6005" w:type="dxa"/>
                <w:vAlign w:val="center"/>
              </w:tcPr>
              <w:p w14:paraId="3B5B6922" w14:textId="77777777" w:rsidR="00DE0FE7" w:rsidRPr="006955C8" w:rsidRDefault="00DE0FE7" w:rsidP="003469B7">
                <w:pPr>
                  <w:spacing w:line="240" w:lineRule="auto"/>
                </w:pPr>
                <w:r w:rsidRPr="006955C8">
                  <w:t>Pakistani</w:t>
                </w:r>
              </w:p>
            </w:tc>
            <w:tc>
              <w:tcPr>
                <w:tcW w:w="651" w:type="dxa"/>
                <w:vAlign w:val="center"/>
              </w:tcPr>
              <w:p w14:paraId="3CDD20EF" w14:textId="77777777" w:rsidR="00DE0FE7" w:rsidRPr="006955C8" w:rsidRDefault="00DE0FE7" w:rsidP="003469B7">
                <w:pPr>
                  <w:spacing w:line="240" w:lineRule="auto"/>
                </w:pPr>
                <w:r w:rsidRPr="006955C8">
                  <w:t>10</w:t>
                </w:r>
              </w:p>
            </w:tc>
            <w:tc>
              <w:tcPr>
                <w:tcW w:w="2644" w:type="dxa"/>
                <w:vMerge/>
                <w:vAlign w:val="center"/>
              </w:tcPr>
              <w:p w14:paraId="0A4533AA" w14:textId="77777777" w:rsidR="00DE0FE7" w:rsidRPr="006955C8" w:rsidRDefault="00DE0FE7" w:rsidP="003469B7">
                <w:pPr>
                  <w:spacing w:line="240" w:lineRule="auto"/>
                </w:pPr>
              </w:p>
            </w:tc>
          </w:tr>
          <w:tr w:rsidR="00D83BD2" w:rsidRPr="006955C8" w14:paraId="69460934" w14:textId="77777777" w:rsidTr="003469B7">
            <w:trPr>
              <w:trHeight w:val="330"/>
            </w:trPr>
            <w:tc>
              <w:tcPr>
                <w:tcW w:w="6005" w:type="dxa"/>
                <w:vAlign w:val="center"/>
              </w:tcPr>
              <w:p w14:paraId="56C0B1EA" w14:textId="77777777" w:rsidR="00DE0FE7" w:rsidRPr="006955C8" w:rsidRDefault="00DE0FE7" w:rsidP="003469B7">
                <w:pPr>
                  <w:spacing w:line="240" w:lineRule="auto"/>
                </w:pPr>
                <w:r w:rsidRPr="006955C8">
                  <w:t>Bangladeshi</w:t>
                </w:r>
              </w:p>
            </w:tc>
            <w:tc>
              <w:tcPr>
                <w:tcW w:w="651" w:type="dxa"/>
                <w:vAlign w:val="center"/>
              </w:tcPr>
              <w:p w14:paraId="397652AC" w14:textId="77777777" w:rsidR="00DE0FE7" w:rsidRPr="006955C8" w:rsidRDefault="00DE0FE7" w:rsidP="003469B7">
                <w:pPr>
                  <w:spacing w:line="240" w:lineRule="auto"/>
                </w:pPr>
                <w:r w:rsidRPr="006955C8">
                  <w:t>11</w:t>
                </w:r>
              </w:p>
            </w:tc>
            <w:tc>
              <w:tcPr>
                <w:tcW w:w="2644" w:type="dxa"/>
                <w:vMerge/>
                <w:vAlign w:val="center"/>
              </w:tcPr>
              <w:p w14:paraId="0B4E6335" w14:textId="77777777" w:rsidR="00DE0FE7" w:rsidRPr="006955C8" w:rsidRDefault="00DE0FE7" w:rsidP="003469B7">
                <w:pPr>
                  <w:spacing w:line="240" w:lineRule="auto"/>
                </w:pPr>
              </w:p>
            </w:tc>
          </w:tr>
          <w:tr w:rsidR="00D83BD2" w:rsidRPr="006955C8" w14:paraId="5DDE6D31" w14:textId="77777777" w:rsidTr="003469B7">
            <w:trPr>
              <w:trHeight w:val="330"/>
            </w:trPr>
            <w:tc>
              <w:tcPr>
                <w:tcW w:w="6005" w:type="dxa"/>
                <w:vAlign w:val="center"/>
              </w:tcPr>
              <w:p w14:paraId="21B1036E" w14:textId="77777777" w:rsidR="00DE0FE7" w:rsidRPr="006955C8" w:rsidRDefault="00DE0FE7" w:rsidP="003469B7">
                <w:pPr>
                  <w:spacing w:line="240" w:lineRule="auto"/>
                </w:pPr>
                <w:r w:rsidRPr="006955C8">
                  <w:t>Chinese</w:t>
                </w:r>
              </w:p>
            </w:tc>
            <w:tc>
              <w:tcPr>
                <w:tcW w:w="651" w:type="dxa"/>
                <w:vAlign w:val="center"/>
              </w:tcPr>
              <w:p w14:paraId="1EDD63F6" w14:textId="77777777" w:rsidR="00DE0FE7" w:rsidRPr="006955C8" w:rsidRDefault="00DE0FE7" w:rsidP="003469B7">
                <w:pPr>
                  <w:spacing w:line="240" w:lineRule="auto"/>
                </w:pPr>
                <w:r w:rsidRPr="006955C8">
                  <w:t>12</w:t>
                </w:r>
              </w:p>
            </w:tc>
            <w:tc>
              <w:tcPr>
                <w:tcW w:w="2644" w:type="dxa"/>
                <w:vMerge/>
                <w:vAlign w:val="center"/>
              </w:tcPr>
              <w:p w14:paraId="2E509568" w14:textId="77777777" w:rsidR="00DE0FE7" w:rsidRPr="006955C8" w:rsidRDefault="00DE0FE7" w:rsidP="003469B7">
                <w:pPr>
                  <w:spacing w:line="240" w:lineRule="auto"/>
                </w:pPr>
              </w:p>
            </w:tc>
          </w:tr>
          <w:tr w:rsidR="00D83BD2" w:rsidRPr="006955C8" w14:paraId="4023244A" w14:textId="77777777" w:rsidTr="003469B7">
            <w:trPr>
              <w:trHeight w:val="330"/>
            </w:trPr>
            <w:tc>
              <w:tcPr>
                <w:tcW w:w="6005" w:type="dxa"/>
                <w:vAlign w:val="center"/>
              </w:tcPr>
              <w:p w14:paraId="314A8BAE" w14:textId="77777777" w:rsidR="00DE0FE7" w:rsidRPr="006955C8" w:rsidRDefault="00DE0FE7" w:rsidP="003469B7">
                <w:pPr>
                  <w:spacing w:line="240" w:lineRule="auto"/>
                </w:pPr>
                <w:r w:rsidRPr="006955C8">
                  <w:t>Any other Asian background</w:t>
                </w:r>
              </w:p>
            </w:tc>
            <w:tc>
              <w:tcPr>
                <w:tcW w:w="651" w:type="dxa"/>
                <w:vAlign w:val="center"/>
              </w:tcPr>
              <w:p w14:paraId="13DD5786" w14:textId="77777777" w:rsidR="00DE0FE7" w:rsidRPr="006955C8" w:rsidRDefault="00DE0FE7" w:rsidP="003469B7">
                <w:pPr>
                  <w:spacing w:line="240" w:lineRule="auto"/>
                </w:pPr>
                <w:r w:rsidRPr="006955C8">
                  <w:t>13</w:t>
                </w:r>
              </w:p>
            </w:tc>
            <w:tc>
              <w:tcPr>
                <w:tcW w:w="2644" w:type="dxa"/>
                <w:vMerge/>
                <w:vAlign w:val="center"/>
              </w:tcPr>
              <w:p w14:paraId="2D7363D5" w14:textId="77777777" w:rsidR="00DE0FE7" w:rsidRPr="006955C8" w:rsidRDefault="00DE0FE7" w:rsidP="003469B7">
                <w:pPr>
                  <w:spacing w:line="240" w:lineRule="auto"/>
                </w:pPr>
              </w:p>
            </w:tc>
          </w:tr>
          <w:tr w:rsidR="00D83BD2" w:rsidRPr="006955C8" w14:paraId="4D7B9E67" w14:textId="77777777" w:rsidTr="003469B7">
            <w:trPr>
              <w:trHeight w:val="330"/>
            </w:trPr>
            <w:tc>
              <w:tcPr>
                <w:tcW w:w="6005" w:type="dxa"/>
                <w:vAlign w:val="center"/>
              </w:tcPr>
              <w:p w14:paraId="58F3A84B" w14:textId="77777777" w:rsidR="00DE0FE7" w:rsidRPr="006955C8" w:rsidRDefault="00DE0FE7" w:rsidP="003469B7">
                <w:pPr>
                  <w:spacing w:line="240" w:lineRule="auto"/>
                </w:pPr>
                <w:r w:rsidRPr="006955C8">
                  <w:t>Black African</w:t>
                </w:r>
              </w:p>
            </w:tc>
            <w:tc>
              <w:tcPr>
                <w:tcW w:w="651" w:type="dxa"/>
                <w:vAlign w:val="center"/>
              </w:tcPr>
              <w:p w14:paraId="168C3D36" w14:textId="77777777" w:rsidR="00DE0FE7" w:rsidRPr="006955C8" w:rsidRDefault="00DE0FE7" w:rsidP="003469B7">
                <w:pPr>
                  <w:spacing w:line="240" w:lineRule="auto"/>
                </w:pPr>
                <w:r w:rsidRPr="006955C8">
                  <w:t>14</w:t>
                </w:r>
              </w:p>
            </w:tc>
            <w:tc>
              <w:tcPr>
                <w:tcW w:w="2644" w:type="dxa"/>
                <w:vMerge w:val="restart"/>
                <w:vAlign w:val="center"/>
              </w:tcPr>
              <w:p w14:paraId="1D14ECAD" w14:textId="77777777" w:rsidR="00DE0FE7" w:rsidRPr="006955C8" w:rsidRDefault="00DE0FE7" w:rsidP="003469B7">
                <w:pPr>
                  <w:spacing w:line="240" w:lineRule="auto"/>
                </w:pPr>
                <w:r w:rsidRPr="006955C8">
                  <w:t>Code ‘black’</w:t>
                </w:r>
              </w:p>
            </w:tc>
          </w:tr>
          <w:tr w:rsidR="00D83BD2" w:rsidRPr="006955C8" w14:paraId="27A15F94" w14:textId="77777777" w:rsidTr="003469B7">
            <w:trPr>
              <w:trHeight w:val="330"/>
            </w:trPr>
            <w:tc>
              <w:tcPr>
                <w:tcW w:w="6005" w:type="dxa"/>
                <w:vAlign w:val="center"/>
              </w:tcPr>
              <w:p w14:paraId="142AF88C" w14:textId="77777777" w:rsidR="00DE0FE7" w:rsidRPr="006955C8" w:rsidRDefault="00DE0FE7" w:rsidP="003469B7">
                <w:pPr>
                  <w:spacing w:line="240" w:lineRule="auto"/>
                </w:pPr>
                <w:r w:rsidRPr="006955C8">
                  <w:t>Black Caribbean</w:t>
                </w:r>
              </w:p>
            </w:tc>
            <w:tc>
              <w:tcPr>
                <w:tcW w:w="651" w:type="dxa"/>
                <w:vAlign w:val="center"/>
              </w:tcPr>
              <w:p w14:paraId="4F8DBBFF" w14:textId="77777777" w:rsidR="00DE0FE7" w:rsidRPr="006955C8" w:rsidRDefault="00DE0FE7" w:rsidP="003469B7">
                <w:pPr>
                  <w:spacing w:line="240" w:lineRule="auto"/>
                </w:pPr>
                <w:r w:rsidRPr="006955C8">
                  <w:t>15</w:t>
                </w:r>
              </w:p>
            </w:tc>
            <w:tc>
              <w:tcPr>
                <w:tcW w:w="2644" w:type="dxa"/>
                <w:vMerge/>
                <w:vAlign w:val="center"/>
              </w:tcPr>
              <w:p w14:paraId="0B71F4C4" w14:textId="77777777" w:rsidR="00DE0FE7" w:rsidRPr="006955C8" w:rsidRDefault="00DE0FE7" w:rsidP="003469B7">
                <w:pPr>
                  <w:spacing w:line="240" w:lineRule="auto"/>
                </w:pPr>
              </w:p>
            </w:tc>
          </w:tr>
          <w:tr w:rsidR="00D83BD2" w:rsidRPr="006955C8" w14:paraId="716C19D7" w14:textId="77777777" w:rsidTr="003469B7">
            <w:trPr>
              <w:trHeight w:val="330"/>
            </w:trPr>
            <w:tc>
              <w:tcPr>
                <w:tcW w:w="6005" w:type="dxa"/>
                <w:vAlign w:val="center"/>
              </w:tcPr>
              <w:p w14:paraId="60A40F4C" w14:textId="77777777" w:rsidR="00DE0FE7" w:rsidRPr="006955C8" w:rsidRDefault="00DE0FE7" w:rsidP="003469B7">
                <w:pPr>
                  <w:spacing w:line="240" w:lineRule="auto"/>
                </w:pPr>
                <w:r w:rsidRPr="006955C8">
                  <w:t>Black British or any other Black background</w:t>
                </w:r>
              </w:p>
            </w:tc>
            <w:tc>
              <w:tcPr>
                <w:tcW w:w="651" w:type="dxa"/>
                <w:vAlign w:val="center"/>
              </w:tcPr>
              <w:p w14:paraId="10EBBBFE" w14:textId="77777777" w:rsidR="00DE0FE7" w:rsidRPr="006955C8" w:rsidRDefault="00DE0FE7" w:rsidP="003469B7">
                <w:pPr>
                  <w:spacing w:line="240" w:lineRule="auto"/>
                </w:pPr>
                <w:r w:rsidRPr="006955C8">
                  <w:t>16</w:t>
                </w:r>
              </w:p>
            </w:tc>
            <w:tc>
              <w:tcPr>
                <w:tcW w:w="2644" w:type="dxa"/>
                <w:vMerge/>
                <w:vAlign w:val="center"/>
              </w:tcPr>
              <w:p w14:paraId="3E97A989" w14:textId="77777777" w:rsidR="00DE0FE7" w:rsidRPr="006955C8" w:rsidRDefault="00DE0FE7" w:rsidP="003469B7">
                <w:pPr>
                  <w:spacing w:line="240" w:lineRule="auto"/>
                </w:pPr>
              </w:p>
            </w:tc>
          </w:tr>
          <w:tr w:rsidR="00D83BD2" w:rsidRPr="006955C8" w14:paraId="3C0E54AE" w14:textId="77777777" w:rsidTr="003469B7">
            <w:trPr>
              <w:trHeight w:val="330"/>
            </w:trPr>
            <w:tc>
              <w:tcPr>
                <w:tcW w:w="6005" w:type="dxa"/>
                <w:vAlign w:val="center"/>
              </w:tcPr>
              <w:p w14:paraId="1B52C513" w14:textId="77777777" w:rsidR="00DE0FE7" w:rsidRPr="006955C8" w:rsidRDefault="00DE0FE7" w:rsidP="003469B7">
                <w:pPr>
                  <w:spacing w:line="240" w:lineRule="auto"/>
                </w:pPr>
                <w:r w:rsidRPr="006955C8">
                  <w:t>Arab</w:t>
                </w:r>
              </w:p>
            </w:tc>
            <w:tc>
              <w:tcPr>
                <w:tcW w:w="651" w:type="dxa"/>
                <w:vAlign w:val="center"/>
              </w:tcPr>
              <w:p w14:paraId="515F3069" w14:textId="77777777" w:rsidR="00DE0FE7" w:rsidRPr="006955C8" w:rsidRDefault="00DE0FE7" w:rsidP="003469B7">
                <w:pPr>
                  <w:spacing w:line="240" w:lineRule="auto"/>
                </w:pPr>
                <w:r w:rsidRPr="006955C8">
                  <w:t>17</w:t>
                </w:r>
              </w:p>
            </w:tc>
            <w:tc>
              <w:tcPr>
                <w:tcW w:w="2644" w:type="dxa"/>
                <w:vAlign w:val="center"/>
              </w:tcPr>
              <w:p w14:paraId="4BD10310" w14:textId="77777777" w:rsidR="00DE0FE7" w:rsidRPr="006955C8" w:rsidRDefault="00DE0FE7" w:rsidP="003469B7">
                <w:pPr>
                  <w:spacing w:line="240" w:lineRule="auto"/>
                </w:pPr>
                <w:r w:rsidRPr="006955C8">
                  <w:t>Code ‘other’</w:t>
                </w:r>
              </w:p>
            </w:tc>
          </w:tr>
          <w:tr w:rsidR="00D83BD2" w:rsidRPr="006955C8" w14:paraId="2240D259" w14:textId="77777777" w:rsidTr="003469B7">
            <w:trPr>
              <w:trHeight w:val="330"/>
            </w:trPr>
            <w:tc>
              <w:tcPr>
                <w:tcW w:w="6005" w:type="dxa"/>
                <w:vAlign w:val="center"/>
              </w:tcPr>
              <w:p w14:paraId="44A729FF" w14:textId="77777777" w:rsidR="00DE0FE7" w:rsidRPr="006955C8" w:rsidRDefault="00DE0FE7" w:rsidP="003469B7">
                <w:pPr>
                  <w:spacing w:line="240" w:lineRule="auto"/>
                </w:pPr>
                <w:r w:rsidRPr="006955C8">
                  <w:t>Any other ethnic group (please specify)</w:t>
                </w:r>
              </w:p>
            </w:tc>
            <w:tc>
              <w:tcPr>
                <w:tcW w:w="651" w:type="dxa"/>
                <w:vAlign w:val="center"/>
              </w:tcPr>
              <w:p w14:paraId="5C03019D" w14:textId="77777777" w:rsidR="00DE0FE7" w:rsidRPr="006955C8" w:rsidRDefault="00DE0FE7" w:rsidP="003469B7">
                <w:pPr>
                  <w:spacing w:line="240" w:lineRule="auto"/>
                </w:pPr>
                <w:r w:rsidRPr="006955C8">
                  <w:t>98</w:t>
                </w:r>
              </w:p>
            </w:tc>
            <w:tc>
              <w:tcPr>
                <w:tcW w:w="2644" w:type="dxa"/>
                <w:vAlign w:val="center"/>
              </w:tcPr>
              <w:p w14:paraId="7A61C60A" w14:textId="77777777" w:rsidR="00DE0FE7" w:rsidRPr="006955C8" w:rsidRDefault="00DE0FE7" w:rsidP="003469B7">
                <w:pPr>
                  <w:spacing w:line="240" w:lineRule="auto"/>
                </w:pPr>
                <w:r w:rsidRPr="006955C8">
                  <w:t>OE Code ‘other’</w:t>
                </w:r>
              </w:p>
            </w:tc>
          </w:tr>
          <w:tr w:rsidR="00D83BD2" w:rsidRPr="006955C8" w14:paraId="36DF7C02" w14:textId="77777777" w:rsidTr="003469B7">
            <w:trPr>
              <w:trHeight w:val="330"/>
            </w:trPr>
            <w:tc>
              <w:tcPr>
                <w:tcW w:w="6005" w:type="dxa"/>
                <w:vAlign w:val="center"/>
              </w:tcPr>
              <w:p w14:paraId="13DC17E9" w14:textId="77777777" w:rsidR="00DE0FE7" w:rsidRPr="006955C8" w:rsidRDefault="00DE0FE7" w:rsidP="003469B7">
                <w:pPr>
                  <w:spacing w:line="240" w:lineRule="auto"/>
                </w:pPr>
                <w:r w:rsidRPr="006955C8">
                  <w:t>Prefer not to say</w:t>
                </w:r>
              </w:p>
            </w:tc>
            <w:tc>
              <w:tcPr>
                <w:tcW w:w="651" w:type="dxa"/>
                <w:vAlign w:val="center"/>
              </w:tcPr>
              <w:p w14:paraId="7D8DF6F2" w14:textId="77777777" w:rsidR="00DE0FE7" w:rsidRPr="006955C8" w:rsidRDefault="00DE0FE7" w:rsidP="003469B7">
                <w:pPr>
                  <w:spacing w:line="240" w:lineRule="auto"/>
                </w:pPr>
                <w:r w:rsidRPr="006955C8">
                  <w:t>96</w:t>
                </w:r>
              </w:p>
            </w:tc>
            <w:tc>
              <w:tcPr>
                <w:tcW w:w="2644" w:type="dxa"/>
                <w:vAlign w:val="center"/>
              </w:tcPr>
              <w:p w14:paraId="4A478FAF" w14:textId="77777777" w:rsidR="00DE0FE7" w:rsidRPr="006955C8" w:rsidRDefault="00DE0FE7" w:rsidP="003469B7">
                <w:pPr>
                  <w:spacing w:line="240" w:lineRule="auto"/>
                </w:pPr>
              </w:p>
            </w:tc>
          </w:tr>
        </w:tbl>
        <w:p w14:paraId="1D7E1B33" w14:textId="17E17E82" w:rsidR="00DE0FE7" w:rsidRPr="006955C8" w:rsidRDefault="00DA4C30" w:rsidP="00DE0FE7">
          <w:pPr>
            <w:spacing w:line="240" w:lineRule="auto"/>
          </w:pPr>
        </w:p>
      </w:sdtContent>
    </w:sdt>
    <w:p w14:paraId="78EEA2D3" w14:textId="75E972A3" w:rsidR="00C853E6" w:rsidRPr="006955C8" w:rsidRDefault="00C853E6" w:rsidP="002C700E">
      <w:pPr>
        <w:spacing w:line="240" w:lineRule="auto"/>
      </w:pPr>
    </w:p>
    <w:p w14:paraId="17DFBD0C" w14:textId="758CA1E2" w:rsidR="00C853E6" w:rsidRPr="006955C8" w:rsidRDefault="00C853E6" w:rsidP="002C700E">
      <w:pPr>
        <w:spacing w:line="240" w:lineRule="auto"/>
      </w:pPr>
    </w:p>
    <w:sdt>
      <w:sdtPr>
        <w:alias w:val="QuestionBlock"/>
        <w:id w:val="-500970371"/>
        <w:placeholder>
          <w:docPart w:val="DefaultPlaceholder_-1854013440"/>
        </w:placeholder>
        <w15:color w:val="FF0000"/>
      </w:sdtPr>
      <w:sdtEndPr/>
      <w:sdtContent>
        <w:sdt>
          <w:sdtPr>
            <w:alias w:val="Entry"/>
            <w:id w:val="-1642418806"/>
            <w:placeholder>
              <w:docPart w:val="D8FCD1D98C1846B1BB6B92CABAD5428E"/>
            </w:placeholder>
          </w:sdtPr>
          <w:sdtEndPr/>
          <w:sdtContent>
            <w:p w14:paraId="34185C97" w14:textId="29DE0D14" w:rsidR="00590018" w:rsidRPr="006955C8" w:rsidRDefault="00590018" w:rsidP="002C700E">
              <w:pPr>
                <w:spacing w:line="240" w:lineRule="auto"/>
              </w:pPr>
              <w:r w:rsidRPr="006955C8">
                <w:t>ASK ALL</w:t>
              </w:r>
            </w:p>
          </w:sdtContent>
        </w:sdt>
        <w:p w14:paraId="141DD005" w14:textId="7F724019" w:rsidR="00590018" w:rsidRPr="006955C8" w:rsidRDefault="00DA4C30" w:rsidP="002C700E">
          <w:pPr>
            <w:spacing w:line="240" w:lineRule="auto"/>
          </w:pPr>
          <w:sdt>
            <w:sdtPr>
              <w:alias w:val="QuestionNumber"/>
              <w:id w:val="-1518158431"/>
              <w:placeholder>
                <w:docPart w:val="09B9F81935304CD78DAE6ED4A4B33077"/>
              </w:placeholder>
            </w:sdtPr>
            <w:sdtEndPr/>
            <w:sdtContent>
              <w:r w:rsidR="00590018" w:rsidRPr="006955C8">
                <w:t>INCOME.</w:t>
              </w:r>
            </w:sdtContent>
          </w:sdt>
          <w:r w:rsidR="00590018" w:rsidRPr="006955C8">
            <w:t xml:space="preserve"> </w:t>
          </w:r>
          <w:r w:rsidR="00590018" w:rsidRPr="006955C8">
            <w:tab/>
          </w:r>
          <w:sdt>
            <w:sdtPr>
              <w:alias w:val="QuestionText"/>
              <w:id w:val="1929846971"/>
              <w:placeholder>
                <w:docPart w:val="E2F1C41B11C6420DB8B249A09DBC569B"/>
              </w:placeholder>
            </w:sdtPr>
            <w:sdtEndPr/>
            <w:sdtContent>
              <w:r w:rsidR="00590018" w:rsidRPr="006955C8">
                <w:t xml:space="preserve">What is your annual household </w:t>
              </w:r>
              <w:proofErr w:type="gramStart"/>
              <w:r w:rsidR="00590018" w:rsidRPr="006955C8">
                <w:t>income, before</w:t>
              </w:r>
              <w:proofErr w:type="gramEnd"/>
              <w:r w:rsidR="00590018" w:rsidRPr="006955C8">
                <w:t xml:space="preserve"> tax and deductions?</w:t>
              </w:r>
            </w:sdtContent>
          </w:sdt>
        </w:p>
        <w:sdt>
          <w:sdtPr>
            <w:rPr>
              <w:rStyle w:val="QuoteChar"/>
            </w:rPr>
            <w:alias w:val="InterviewInstructions"/>
            <w:id w:val="-800303205"/>
            <w:placeholder>
              <w:docPart w:val="6A07109366C24A38A56C438476CE6DA0"/>
            </w:placeholder>
          </w:sdtPr>
          <w:sdtEndPr>
            <w:rPr>
              <w:rStyle w:val="DefaultParagraphFont"/>
              <w:i w:val="0"/>
              <w:color w:val="auto"/>
            </w:rPr>
          </w:sdtEndPr>
          <w:sdtContent>
            <w:p w14:paraId="5D12055A" w14:textId="21C168C1" w:rsidR="00590018" w:rsidRPr="006955C8" w:rsidRDefault="00590018" w:rsidP="002C700E">
              <w:pPr>
                <w:spacing w:line="240" w:lineRule="auto"/>
              </w:pPr>
              <w:r w:rsidRPr="006955C8">
                <w:rPr>
                  <w:rStyle w:val="QuoteChar"/>
                </w:rPr>
                <w:t>Please select one option</w:t>
              </w:r>
            </w:p>
          </w:sdtContent>
        </w:sdt>
        <w:sdt>
          <w:sdtPr>
            <w:alias w:val="QuestionType"/>
            <w:id w:val="1382742655"/>
            <w:placeholder>
              <w:docPart w:val="32C9B18A75FA4F898A346A2EDD5EF674"/>
            </w:placeholder>
          </w:sdtPr>
          <w:sdtEndPr/>
          <w:sdtContent>
            <w:p w14:paraId="13DC7873" w14:textId="3ADD8F66" w:rsidR="00590018" w:rsidRPr="006955C8" w:rsidRDefault="00590018" w:rsidP="002C700E">
              <w:pPr>
                <w:spacing w:line="240" w:lineRule="auto"/>
              </w:pPr>
              <w:r w:rsidRPr="006955C8">
                <w:t>SINGLE CODE</w:t>
              </w:r>
            </w:p>
          </w:sdtContent>
        </w:sdt>
        <w:p w14:paraId="60D30B8D" w14:textId="22CDE158" w:rsidR="00590018" w:rsidRPr="006955C8" w:rsidRDefault="00590018" w:rsidP="002C700E">
          <w:pPr>
            <w:spacing w:line="240" w:lineRule="auto"/>
          </w:pPr>
        </w:p>
        <w:tbl>
          <w:tblPr>
            <w:tblStyle w:val="TableGridLight"/>
            <w:tblW w:w="9300" w:type="dxa"/>
            <w:tblLook w:val="0480" w:firstRow="0" w:lastRow="0" w:firstColumn="1" w:lastColumn="0" w:noHBand="0" w:noVBand="1"/>
          </w:tblPr>
          <w:tblGrid>
            <w:gridCol w:w="5872"/>
            <w:gridCol w:w="466"/>
            <w:gridCol w:w="2962"/>
          </w:tblGrid>
          <w:tr w:rsidR="00590018" w:rsidRPr="006955C8" w14:paraId="52AA6DF3" w14:textId="77777777" w:rsidTr="00590018">
            <w:trPr>
              <w:trHeight w:val="330"/>
            </w:trPr>
            <w:tc>
              <w:tcPr>
                <w:tcW w:w="6091" w:type="dxa"/>
              </w:tcPr>
              <w:p w14:paraId="3C3732FF" w14:textId="46A8818C" w:rsidR="00590018" w:rsidRPr="006955C8" w:rsidRDefault="00590018" w:rsidP="002C700E">
                <w:pPr>
                  <w:spacing w:line="240" w:lineRule="auto"/>
                </w:pPr>
                <w:r w:rsidRPr="006955C8">
                  <w:t>Less than £20,000</w:t>
                </w:r>
              </w:p>
            </w:tc>
            <w:tc>
              <w:tcPr>
                <w:tcW w:w="236" w:type="dxa"/>
              </w:tcPr>
              <w:p w14:paraId="2CAC2A84" w14:textId="0FE2FF81" w:rsidR="00590018" w:rsidRPr="006955C8" w:rsidRDefault="00590018" w:rsidP="002C700E">
                <w:pPr>
                  <w:spacing w:line="240" w:lineRule="auto"/>
                </w:pPr>
                <w:r w:rsidRPr="006955C8">
                  <w:t>1</w:t>
                </w:r>
              </w:p>
            </w:tc>
            <w:tc>
              <w:tcPr>
                <w:tcW w:w="3088" w:type="dxa"/>
              </w:tcPr>
              <w:p w14:paraId="63E7E789" w14:textId="77777777" w:rsidR="00590018" w:rsidRPr="006955C8" w:rsidRDefault="00590018" w:rsidP="002C700E">
                <w:pPr>
                  <w:spacing w:line="240" w:lineRule="auto"/>
                </w:pPr>
              </w:p>
            </w:tc>
          </w:tr>
          <w:tr w:rsidR="00590018" w:rsidRPr="006955C8" w14:paraId="294BBD01" w14:textId="77777777" w:rsidTr="00590018">
            <w:trPr>
              <w:trHeight w:val="330"/>
            </w:trPr>
            <w:tc>
              <w:tcPr>
                <w:tcW w:w="6091" w:type="dxa"/>
              </w:tcPr>
              <w:p w14:paraId="6F48F4CB" w14:textId="2F9FD9D2" w:rsidR="00590018" w:rsidRPr="006955C8" w:rsidRDefault="00590018" w:rsidP="002C700E">
                <w:pPr>
                  <w:spacing w:line="240" w:lineRule="auto"/>
                </w:pPr>
                <w:r w:rsidRPr="006955C8">
                  <w:t>£20,000 - £29,999</w:t>
                </w:r>
              </w:p>
            </w:tc>
            <w:tc>
              <w:tcPr>
                <w:tcW w:w="236" w:type="dxa"/>
              </w:tcPr>
              <w:p w14:paraId="5CE3F0B4" w14:textId="22742867" w:rsidR="00590018" w:rsidRPr="006955C8" w:rsidRDefault="00590018" w:rsidP="002C700E">
                <w:pPr>
                  <w:spacing w:line="240" w:lineRule="auto"/>
                </w:pPr>
                <w:r w:rsidRPr="006955C8">
                  <w:t>2</w:t>
                </w:r>
              </w:p>
            </w:tc>
            <w:tc>
              <w:tcPr>
                <w:tcW w:w="3088" w:type="dxa"/>
              </w:tcPr>
              <w:p w14:paraId="2F960507" w14:textId="77777777" w:rsidR="00590018" w:rsidRPr="006955C8" w:rsidRDefault="00590018" w:rsidP="002C700E">
                <w:pPr>
                  <w:spacing w:line="240" w:lineRule="auto"/>
                </w:pPr>
              </w:p>
            </w:tc>
          </w:tr>
          <w:tr w:rsidR="00590018" w:rsidRPr="006955C8" w14:paraId="0C4C8C62" w14:textId="77777777" w:rsidTr="00590018">
            <w:trPr>
              <w:trHeight w:val="330"/>
            </w:trPr>
            <w:tc>
              <w:tcPr>
                <w:tcW w:w="6091" w:type="dxa"/>
              </w:tcPr>
              <w:p w14:paraId="599E9293" w14:textId="6E1D0C6E" w:rsidR="00590018" w:rsidRPr="006955C8" w:rsidRDefault="00590018" w:rsidP="002C700E">
                <w:pPr>
                  <w:spacing w:line="240" w:lineRule="auto"/>
                </w:pPr>
                <w:r w:rsidRPr="006955C8">
                  <w:t>£30,000 - £39,999</w:t>
                </w:r>
              </w:p>
            </w:tc>
            <w:tc>
              <w:tcPr>
                <w:tcW w:w="236" w:type="dxa"/>
              </w:tcPr>
              <w:p w14:paraId="3369E89F" w14:textId="6B72C5BB" w:rsidR="00590018" w:rsidRPr="006955C8" w:rsidRDefault="00590018" w:rsidP="002C700E">
                <w:pPr>
                  <w:spacing w:line="240" w:lineRule="auto"/>
                </w:pPr>
                <w:r w:rsidRPr="006955C8">
                  <w:t>3</w:t>
                </w:r>
              </w:p>
            </w:tc>
            <w:tc>
              <w:tcPr>
                <w:tcW w:w="3088" w:type="dxa"/>
              </w:tcPr>
              <w:p w14:paraId="010DDFBA" w14:textId="77777777" w:rsidR="00590018" w:rsidRPr="006955C8" w:rsidRDefault="00590018" w:rsidP="002C700E">
                <w:pPr>
                  <w:spacing w:line="240" w:lineRule="auto"/>
                </w:pPr>
              </w:p>
            </w:tc>
          </w:tr>
          <w:tr w:rsidR="00590018" w:rsidRPr="006955C8" w14:paraId="2AE70A0C" w14:textId="77777777" w:rsidTr="00590018">
            <w:trPr>
              <w:trHeight w:val="330"/>
            </w:trPr>
            <w:tc>
              <w:tcPr>
                <w:tcW w:w="6091" w:type="dxa"/>
              </w:tcPr>
              <w:p w14:paraId="6FB24CB6" w14:textId="2D1874D2" w:rsidR="00590018" w:rsidRPr="006955C8" w:rsidRDefault="00590018" w:rsidP="002C700E">
                <w:pPr>
                  <w:spacing w:line="240" w:lineRule="auto"/>
                </w:pPr>
                <w:r w:rsidRPr="006955C8">
                  <w:t>£40,000 - £49,999</w:t>
                </w:r>
              </w:p>
            </w:tc>
            <w:tc>
              <w:tcPr>
                <w:tcW w:w="236" w:type="dxa"/>
              </w:tcPr>
              <w:p w14:paraId="2635E7E7" w14:textId="1E4666B2" w:rsidR="00590018" w:rsidRPr="006955C8" w:rsidRDefault="00590018" w:rsidP="002C700E">
                <w:pPr>
                  <w:spacing w:line="240" w:lineRule="auto"/>
                </w:pPr>
                <w:r w:rsidRPr="006955C8">
                  <w:t>4</w:t>
                </w:r>
              </w:p>
            </w:tc>
            <w:tc>
              <w:tcPr>
                <w:tcW w:w="3088" w:type="dxa"/>
              </w:tcPr>
              <w:p w14:paraId="7D0E5BDC" w14:textId="77777777" w:rsidR="00590018" w:rsidRPr="006955C8" w:rsidRDefault="00590018" w:rsidP="002C700E">
                <w:pPr>
                  <w:spacing w:line="240" w:lineRule="auto"/>
                </w:pPr>
              </w:p>
            </w:tc>
          </w:tr>
          <w:tr w:rsidR="00590018" w:rsidRPr="006955C8" w14:paraId="17EE2F5D" w14:textId="77777777" w:rsidTr="00590018">
            <w:trPr>
              <w:trHeight w:val="330"/>
            </w:trPr>
            <w:tc>
              <w:tcPr>
                <w:tcW w:w="6091" w:type="dxa"/>
              </w:tcPr>
              <w:p w14:paraId="7C794366" w14:textId="5BBFE261" w:rsidR="00590018" w:rsidRPr="006955C8" w:rsidRDefault="00590018" w:rsidP="002C700E">
                <w:pPr>
                  <w:spacing w:line="240" w:lineRule="auto"/>
                </w:pPr>
                <w:r w:rsidRPr="006955C8">
                  <w:t>£50,000 - £59,999</w:t>
                </w:r>
              </w:p>
            </w:tc>
            <w:tc>
              <w:tcPr>
                <w:tcW w:w="236" w:type="dxa"/>
              </w:tcPr>
              <w:p w14:paraId="531BA67A" w14:textId="6B5C91FB" w:rsidR="00590018" w:rsidRPr="006955C8" w:rsidRDefault="00590018" w:rsidP="002C700E">
                <w:pPr>
                  <w:spacing w:line="240" w:lineRule="auto"/>
                </w:pPr>
                <w:r w:rsidRPr="006955C8">
                  <w:t>5</w:t>
                </w:r>
              </w:p>
            </w:tc>
            <w:tc>
              <w:tcPr>
                <w:tcW w:w="3088" w:type="dxa"/>
              </w:tcPr>
              <w:p w14:paraId="66CE6B10" w14:textId="77777777" w:rsidR="00590018" w:rsidRPr="006955C8" w:rsidRDefault="00590018" w:rsidP="002C700E">
                <w:pPr>
                  <w:spacing w:line="240" w:lineRule="auto"/>
                </w:pPr>
              </w:p>
            </w:tc>
          </w:tr>
          <w:tr w:rsidR="00590018" w:rsidRPr="006955C8" w14:paraId="0E8C2154" w14:textId="77777777" w:rsidTr="00590018">
            <w:trPr>
              <w:trHeight w:val="330"/>
            </w:trPr>
            <w:tc>
              <w:tcPr>
                <w:tcW w:w="6091" w:type="dxa"/>
              </w:tcPr>
              <w:p w14:paraId="279BC181" w14:textId="595935DB" w:rsidR="00590018" w:rsidRPr="006955C8" w:rsidRDefault="00590018" w:rsidP="002C700E">
                <w:pPr>
                  <w:spacing w:line="240" w:lineRule="auto"/>
                </w:pPr>
                <w:r w:rsidRPr="006955C8">
                  <w:t>£60,000 - £69,999</w:t>
                </w:r>
              </w:p>
            </w:tc>
            <w:tc>
              <w:tcPr>
                <w:tcW w:w="236" w:type="dxa"/>
              </w:tcPr>
              <w:p w14:paraId="1D5B269E" w14:textId="4E73ED25" w:rsidR="00590018" w:rsidRPr="006955C8" w:rsidRDefault="00590018" w:rsidP="002C700E">
                <w:pPr>
                  <w:spacing w:line="240" w:lineRule="auto"/>
                </w:pPr>
                <w:r w:rsidRPr="006955C8">
                  <w:t>6</w:t>
                </w:r>
              </w:p>
            </w:tc>
            <w:tc>
              <w:tcPr>
                <w:tcW w:w="3088" w:type="dxa"/>
              </w:tcPr>
              <w:p w14:paraId="4CE52A14" w14:textId="77777777" w:rsidR="00590018" w:rsidRPr="006955C8" w:rsidRDefault="00590018" w:rsidP="002C700E">
                <w:pPr>
                  <w:spacing w:line="240" w:lineRule="auto"/>
                </w:pPr>
              </w:p>
            </w:tc>
          </w:tr>
          <w:tr w:rsidR="00590018" w:rsidRPr="006955C8" w14:paraId="7EA4205D" w14:textId="77777777" w:rsidTr="00590018">
            <w:trPr>
              <w:trHeight w:val="330"/>
            </w:trPr>
            <w:tc>
              <w:tcPr>
                <w:tcW w:w="6091" w:type="dxa"/>
              </w:tcPr>
              <w:p w14:paraId="30E741BF" w14:textId="505D956F" w:rsidR="00590018" w:rsidRPr="006955C8" w:rsidRDefault="00590018" w:rsidP="002C700E">
                <w:pPr>
                  <w:spacing w:line="240" w:lineRule="auto"/>
                </w:pPr>
                <w:r w:rsidRPr="006955C8">
                  <w:t>£70,000 - £79,999</w:t>
                </w:r>
              </w:p>
            </w:tc>
            <w:tc>
              <w:tcPr>
                <w:tcW w:w="236" w:type="dxa"/>
              </w:tcPr>
              <w:p w14:paraId="32D21900" w14:textId="313A99DE" w:rsidR="00590018" w:rsidRPr="006955C8" w:rsidRDefault="00590018" w:rsidP="002C700E">
                <w:pPr>
                  <w:spacing w:line="240" w:lineRule="auto"/>
                </w:pPr>
                <w:r w:rsidRPr="006955C8">
                  <w:t>7</w:t>
                </w:r>
              </w:p>
            </w:tc>
            <w:tc>
              <w:tcPr>
                <w:tcW w:w="3088" w:type="dxa"/>
              </w:tcPr>
              <w:p w14:paraId="4115DBF5" w14:textId="77777777" w:rsidR="00590018" w:rsidRPr="006955C8" w:rsidRDefault="00590018" w:rsidP="002C700E">
                <w:pPr>
                  <w:spacing w:line="240" w:lineRule="auto"/>
                </w:pPr>
              </w:p>
            </w:tc>
          </w:tr>
          <w:tr w:rsidR="00590018" w:rsidRPr="006955C8" w14:paraId="50D16376" w14:textId="77777777" w:rsidTr="00590018">
            <w:trPr>
              <w:trHeight w:val="330"/>
            </w:trPr>
            <w:tc>
              <w:tcPr>
                <w:tcW w:w="6091" w:type="dxa"/>
              </w:tcPr>
              <w:p w14:paraId="797A923B" w14:textId="302DAB9F" w:rsidR="00590018" w:rsidRPr="006955C8" w:rsidRDefault="00590018" w:rsidP="002C700E">
                <w:pPr>
                  <w:spacing w:line="240" w:lineRule="auto"/>
                </w:pPr>
                <w:r w:rsidRPr="006955C8">
                  <w:t>£80,000 or more</w:t>
                </w:r>
              </w:p>
            </w:tc>
            <w:tc>
              <w:tcPr>
                <w:tcW w:w="236" w:type="dxa"/>
              </w:tcPr>
              <w:p w14:paraId="6E48EAC6" w14:textId="631DC1A9" w:rsidR="00590018" w:rsidRPr="006955C8" w:rsidRDefault="00590018" w:rsidP="002C700E">
                <w:pPr>
                  <w:spacing w:line="240" w:lineRule="auto"/>
                </w:pPr>
                <w:r w:rsidRPr="006955C8">
                  <w:t>8</w:t>
                </w:r>
              </w:p>
            </w:tc>
            <w:tc>
              <w:tcPr>
                <w:tcW w:w="3088" w:type="dxa"/>
              </w:tcPr>
              <w:p w14:paraId="7E63AC2E" w14:textId="77777777" w:rsidR="00590018" w:rsidRPr="006955C8" w:rsidRDefault="00590018" w:rsidP="002C700E">
                <w:pPr>
                  <w:spacing w:line="240" w:lineRule="auto"/>
                </w:pPr>
              </w:p>
            </w:tc>
          </w:tr>
          <w:tr w:rsidR="00590018" w:rsidRPr="006955C8" w14:paraId="402B7E7C" w14:textId="77777777" w:rsidTr="00590018">
            <w:trPr>
              <w:trHeight w:val="330"/>
            </w:trPr>
            <w:tc>
              <w:tcPr>
                <w:tcW w:w="6091" w:type="dxa"/>
              </w:tcPr>
              <w:p w14:paraId="0BE17E5C" w14:textId="50860126" w:rsidR="00590018" w:rsidRPr="006955C8" w:rsidRDefault="00590018" w:rsidP="002C700E">
                <w:pPr>
                  <w:spacing w:line="240" w:lineRule="auto"/>
                </w:pPr>
                <w:r w:rsidRPr="006955C8">
                  <w:t>Prefer not to say</w:t>
                </w:r>
              </w:p>
            </w:tc>
            <w:tc>
              <w:tcPr>
                <w:tcW w:w="236" w:type="dxa"/>
              </w:tcPr>
              <w:p w14:paraId="64B956C0" w14:textId="3FE6DC81" w:rsidR="00590018" w:rsidRPr="006955C8" w:rsidRDefault="00590018" w:rsidP="002C700E">
                <w:pPr>
                  <w:spacing w:line="240" w:lineRule="auto"/>
                </w:pPr>
                <w:r w:rsidRPr="006955C8">
                  <w:t>96</w:t>
                </w:r>
              </w:p>
            </w:tc>
            <w:tc>
              <w:tcPr>
                <w:tcW w:w="3088" w:type="dxa"/>
              </w:tcPr>
              <w:p w14:paraId="354200F5" w14:textId="77777777" w:rsidR="00590018" w:rsidRPr="006955C8" w:rsidRDefault="00590018" w:rsidP="002C700E">
                <w:pPr>
                  <w:spacing w:line="240" w:lineRule="auto"/>
                </w:pPr>
              </w:p>
            </w:tc>
          </w:tr>
        </w:tbl>
        <w:p w14:paraId="2F2B5550" w14:textId="5C0D963E" w:rsidR="00590018" w:rsidRPr="006955C8" w:rsidRDefault="00DA4C30" w:rsidP="002C700E">
          <w:pPr>
            <w:spacing w:line="240" w:lineRule="auto"/>
          </w:pPr>
        </w:p>
      </w:sdtContent>
    </w:sdt>
    <w:p w14:paraId="5250BBA8" w14:textId="12E33000" w:rsidR="00590018" w:rsidRPr="006955C8" w:rsidRDefault="00590018" w:rsidP="002C700E">
      <w:pPr>
        <w:spacing w:line="240" w:lineRule="auto"/>
      </w:pPr>
    </w:p>
    <w:sdt>
      <w:sdtPr>
        <w:alias w:val="QuestionBlock"/>
        <w:id w:val="-1498568374"/>
        <w:placeholder>
          <w:docPart w:val="40627EF3B5D349CBAED0AA1FDDB84E1F"/>
        </w:placeholder>
        <w15:color w:val="FF0000"/>
      </w:sdtPr>
      <w:sdtEndPr/>
      <w:sdtContent>
        <w:sdt>
          <w:sdtPr>
            <w:alias w:val="Entry"/>
            <w:id w:val="916066087"/>
            <w:placeholder>
              <w:docPart w:val="D624B4EC144A45BFB3DABD52B63BDE60"/>
            </w:placeholder>
          </w:sdtPr>
          <w:sdtEndPr/>
          <w:sdtContent>
            <w:p w14:paraId="5A129F37" w14:textId="75D04B7A" w:rsidR="00681275" w:rsidRPr="006955C8" w:rsidRDefault="00681275" w:rsidP="00681275">
              <w:pPr>
                <w:spacing w:line="240" w:lineRule="auto"/>
              </w:pPr>
              <w:r w:rsidRPr="006955C8">
                <w:t>ASK ALL</w:t>
              </w:r>
            </w:p>
          </w:sdtContent>
        </w:sdt>
        <w:p w14:paraId="1772E29D" w14:textId="4906350B" w:rsidR="00681275" w:rsidRPr="006955C8" w:rsidRDefault="00DA4C30" w:rsidP="00681275">
          <w:pPr>
            <w:spacing w:line="240" w:lineRule="auto"/>
          </w:pPr>
          <w:sdt>
            <w:sdtPr>
              <w:alias w:val="QuestionNumber"/>
              <w:id w:val="390390073"/>
              <w:placeholder>
                <w:docPart w:val="92F6EF1CE5424925910F458DA45E65EC"/>
              </w:placeholder>
            </w:sdtPr>
            <w:sdtEndPr/>
            <w:sdtContent>
              <w:r w:rsidR="00036DB9" w:rsidRPr="006955C8">
                <w:t>FINANCIAL SUPPORT</w:t>
              </w:r>
              <w:r w:rsidR="00681275" w:rsidRPr="006955C8">
                <w:t>.</w:t>
              </w:r>
            </w:sdtContent>
          </w:sdt>
          <w:r w:rsidR="00681275" w:rsidRPr="006955C8">
            <w:t xml:space="preserve"> </w:t>
          </w:r>
          <w:r w:rsidR="00681275" w:rsidRPr="006955C8">
            <w:tab/>
          </w:r>
          <w:sdt>
            <w:sdtPr>
              <w:alias w:val="QuestionText"/>
              <w:id w:val="1914127652"/>
              <w:placeholder>
                <w:docPart w:val="D1625813948B4347B7B637B8A01BCF4D"/>
              </w:placeholder>
            </w:sdtPr>
            <w:sdtEndPr/>
            <w:sdtContent>
              <w:sdt>
                <w:sdtPr>
                  <w:alias w:val="QuestionText"/>
                  <w:id w:val="-912699810"/>
                  <w:placeholder>
                    <w:docPart w:val="AB8B2CC59CB142C79AAF6F2463E460F5"/>
                  </w:placeholder>
                </w:sdtPr>
                <w:sdtEndPr/>
                <w:sdtContent>
                  <w:r w:rsidR="00681275" w:rsidRPr="006955C8">
                    <w:t xml:space="preserve">Do you, or someone in your household, receive benefits or universal credit, inclusive </w:t>
                  </w:r>
                  <w:proofErr w:type="spellStart"/>
                  <w:r w:rsidR="00681275" w:rsidRPr="006955C8">
                    <w:t>ofe</w:t>
                  </w:r>
                  <w:proofErr w:type="spellEnd"/>
                  <w:r w:rsidR="00681275" w:rsidRPr="006955C8">
                    <w:t xml:space="preserve"> disabled, informal carers</w:t>
                  </w:r>
                  <w:r w:rsidR="00EF41B7" w:rsidRPr="006955C8">
                    <w:t>,</w:t>
                  </w:r>
                  <w:r w:rsidR="00660CEE" w:rsidRPr="006955C8">
                    <w:t xml:space="preserve"> </w:t>
                  </w:r>
                  <w:r w:rsidR="00681275" w:rsidRPr="006955C8">
                    <w:t>working and non-working</w:t>
                  </w:r>
                  <w:r w:rsidR="00B04891" w:rsidRPr="006955C8">
                    <w:t xml:space="preserve"> benefits</w:t>
                  </w:r>
                  <w:r w:rsidR="00EF41B7" w:rsidRPr="006955C8">
                    <w:t xml:space="preserve"> but </w:t>
                  </w:r>
                  <w:r w:rsidR="00EF41B7" w:rsidRPr="006955C8">
                    <w:rPr>
                      <w:i/>
                      <w:iCs/>
                    </w:rPr>
                    <w:t>excluding</w:t>
                  </w:r>
                  <w:r w:rsidR="00EF41B7" w:rsidRPr="006955C8">
                    <w:t xml:space="preserve"> child benefit</w:t>
                  </w:r>
                  <w:r w:rsidR="00681275" w:rsidRPr="006955C8">
                    <w:t>?</w:t>
                  </w:r>
                </w:sdtContent>
              </w:sdt>
              <w:r w:rsidR="00681275" w:rsidRPr="006955C8">
                <w:t xml:space="preserve"> </w:t>
              </w:r>
            </w:sdtContent>
          </w:sdt>
        </w:p>
        <w:sdt>
          <w:sdtPr>
            <w:rPr>
              <w:rStyle w:val="QuoteChar"/>
            </w:rPr>
            <w:alias w:val="InterviewInstructions"/>
            <w:id w:val="1078175459"/>
            <w:placeholder>
              <w:docPart w:val="87ED0B0E1A494053AD3E028E3A270C47"/>
            </w:placeholder>
          </w:sdtPr>
          <w:sdtEndPr>
            <w:rPr>
              <w:rStyle w:val="DefaultParagraphFont"/>
              <w:i w:val="0"/>
              <w:color w:val="auto"/>
            </w:rPr>
          </w:sdtEndPr>
          <w:sdtContent>
            <w:p w14:paraId="2D6C6E83" w14:textId="77777777" w:rsidR="00681275" w:rsidRPr="006955C8" w:rsidRDefault="00681275" w:rsidP="00681275">
              <w:pPr>
                <w:spacing w:line="240" w:lineRule="auto"/>
              </w:pPr>
              <w:r w:rsidRPr="006955C8">
                <w:rPr>
                  <w:rStyle w:val="QuoteChar"/>
                </w:rPr>
                <w:t>Please select one option</w:t>
              </w:r>
            </w:p>
          </w:sdtContent>
        </w:sdt>
        <w:sdt>
          <w:sdtPr>
            <w:alias w:val="QuestionType"/>
            <w:id w:val="684634259"/>
            <w:placeholder>
              <w:docPart w:val="01A159B99A9C46C58898ACFA4B804F0A"/>
            </w:placeholder>
          </w:sdtPr>
          <w:sdtEndPr/>
          <w:sdtContent>
            <w:p w14:paraId="33D86A63" w14:textId="77777777" w:rsidR="00681275" w:rsidRPr="006955C8" w:rsidRDefault="00681275" w:rsidP="00681275">
              <w:pPr>
                <w:spacing w:line="240" w:lineRule="auto"/>
              </w:pPr>
              <w:r w:rsidRPr="006955C8">
                <w:t>SINGLE CODE</w:t>
              </w:r>
            </w:p>
          </w:sdtContent>
        </w:sdt>
        <w:p w14:paraId="107626CB" w14:textId="77777777" w:rsidR="00681275" w:rsidRPr="006955C8" w:rsidRDefault="00681275" w:rsidP="00681275">
          <w:pPr>
            <w:spacing w:line="240" w:lineRule="auto"/>
          </w:pPr>
        </w:p>
        <w:tbl>
          <w:tblPr>
            <w:tblStyle w:val="TableGridLight"/>
            <w:tblW w:w="9300" w:type="dxa"/>
            <w:tblLook w:val="0480" w:firstRow="0" w:lastRow="0" w:firstColumn="1" w:lastColumn="0" w:noHBand="0" w:noVBand="1"/>
          </w:tblPr>
          <w:tblGrid>
            <w:gridCol w:w="5876"/>
            <w:gridCol w:w="452"/>
            <w:gridCol w:w="2972"/>
          </w:tblGrid>
          <w:tr w:rsidR="004B1CBE" w:rsidRPr="006955C8" w14:paraId="42AE8DA5" w14:textId="77777777" w:rsidTr="00040B5E">
            <w:trPr>
              <w:trHeight w:val="330"/>
            </w:trPr>
            <w:tc>
              <w:tcPr>
                <w:tcW w:w="6091" w:type="dxa"/>
              </w:tcPr>
              <w:p w14:paraId="1FBAF085" w14:textId="0E2DB227" w:rsidR="00681275" w:rsidRPr="006955C8" w:rsidRDefault="00681275" w:rsidP="00040B5E">
                <w:pPr>
                  <w:spacing w:line="240" w:lineRule="auto"/>
                </w:pPr>
                <w:r w:rsidRPr="006955C8">
                  <w:t>Yes</w:t>
                </w:r>
              </w:p>
            </w:tc>
            <w:tc>
              <w:tcPr>
                <w:tcW w:w="236" w:type="dxa"/>
              </w:tcPr>
              <w:p w14:paraId="61A9EFB0" w14:textId="77777777" w:rsidR="00681275" w:rsidRPr="006955C8" w:rsidRDefault="00681275" w:rsidP="00040B5E">
                <w:pPr>
                  <w:spacing w:line="240" w:lineRule="auto"/>
                </w:pPr>
                <w:r w:rsidRPr="006955C8">
                  <w:t>1</w:t>
                </w:r>
              </w:p>
            </w:tc>
            <w:tc>
              <w:tcPr>
                <w:tcW w:w="3088" w:type="dxa"/>
              </w:tcPr>
              <w:p w14:paraId="4F5D16D1" w14:textId="77777777" w:rsidR="00681275" w:rsidRPr="006955C8" w:rsidRDefault="00681275" w:rsidP="00040B5E">
                <w:pPr>
                  <w:spacing w:line="240" w:lineRule="auto"/>
                </w:pPr>
              </w:p>
            </w:tc>
          </w:tr>
          <w:tr w:rsidR="004B1CBE" w:rsidRPr="006955C8" w14:paraId="55ED7D3D" w14:textId="77777777" w:rsidTr="00040B5E">
            <w:trPr>
              <w:trHeight w:val="330"/>
            </w:trPr>
            <w:tc>
              <w:tcPr>
                <w:tcW w:w="6091" w:type="dxa"/>
              </w:tcPr>
              <w:p w14:paraId="7CA6ED77" w14:textId="77777777" w:rsidR="00681275" w:rsidRPr="006955C8" w:rsidRDefault="00681275" w:rsidP="00040B5E">
                <w:pPr>
                  <w:spacing w:line="240" w:lineRule="auto"/>
                </w:pPr>
                <w:r w:rsidRPr="006955C8">
                  <w:t xml:space="preserve">No </w:t>
                </w:r>
              </w:p>
            </w:tc>
            <w:tc>
              <w:tcPr>
                <w:tcW w:w="236" w:type="dxa"/>
              </w:tcPr>
              <w:p w14:paraId="2AF0EEA9" w14:textId="77777777" w:rsidR="00681275" w:rsidRPr="006955C8" w:rsidRDefault="00681275" w:rsidP="00040B5E">
                <w:pPr>
                  <w:spacing w:line="240" w:lineRule="auto"/>
                </w:pPr>
                <w:r w:rsidRPr="006955C8">
                  <w:t>2</w:t>
                </w:r>
              </w:p>
            </w:tc>
            <w:tc>
              <w:tcPr>
                <w:tcW w:w="3088" w:type="dxa"/>
              </w:tcPr>
              <w:p w14:paraId="780089C1" w14:textId="77777777" w:rsidR="00681275" w:rsidRPr="006955C8" w:rsidRDefault="00681275" w:rsidP="00040B5E">
                <w:pPr>
                  <w:spacing w:line="240" w:lineRule="auto"/>
                </w:pPr>
              </w:p>
            </w:tc>
          </w:tr>
          <w:tr w:rsidR="004B1CBE" w:rsidRPr="006955C8" w14:paraId="0A75FA9F" w14:textId="77777777" w:rsidTr="00040B5E">
            <w:trPr>
              <w:trHeight w:val="330"/>
            </w:trPr>
            <w:tc>
              <w:tcPr>
                <w:tcW w:w="6091" w:type="dxa"/>
              </w:tcPr>
              <w:p w14:paraId="07176050" w14:textId="77777777" w:rsidR="00681275" w:rsidRPr="006955C8" w:rsidRDefault="00681275" w:rsidP="00040B5E">
                <w:pPr>
                  <w:spacing w:line="240" w:lineRule="auto"/>
                </w:pPr>
                <w:r w:rsidRPr="006955C8">
                  <w:t>Don’t know</w:t>
                </w:r>
              </w:p>
            </w:tc>
            <w:tc>
              <w:tcPr>
                <w:tcW w:w="236" w:type="dxa"/>
              </w:tcPr>
              <w:p w14:paraId="26D68693" w14:textId="77777777" w:rsidR="00681275" w:rsidRPr="006955C8" w:rsidRDefault="00681275" w:rsidP="00040B5E">
                <w:pPr>
                  <w:spacing w:line="240" w:lineRule="auto"/>
                </w:pPr>
                <w:r w:rsidRPr="006955C8">
                  <w:t>97</w:t>
                </w:r>
              </w:p>
            </w:tc>
            <w:tc>
              <w:tcPr>
                <w:tcW w:w="3088" w:type="dxa"/>
              </w:tcPr>
              <w:p w14:paraId="0EF58102" w14:textId="77777777" w:rsidR="00681275" w:rsidRPr="006955C8" w:rsidRDefault="00681275" w:rsidP="00040B5E">
                <w:pPr>
                  <w:spacing w:line="240" w:lineRule="auto"/>
                </w:pPr>
              </w:p>
            </w:tc>
          </w:tr>
        </w:tbl>
        <w:p w14:paraId="1C623354" w14:textId="5AFA1922" w:rsidR="00681275" w:rsidRPr="006955C8" w:rsidRDefault="00DA4C30" w:rsidP="00681275">
          <w:pPr>
            <w:spacing w:line="240" w:lineRule="auto"/>
          </w:pPr>
        </w:p>
      </w:sdtContent>
    </w:sdt>
    <w:p w14:paraId="30B53250" w14:textId="77777777" w:rsidR="00681275" w:rsidRPr="006955C8" w:rsidRDefault="00681275" w:rsidP="002C700E">
      <w:pPr>
        <w:spacing w:line="240" w:lineRule="auto"/>
      </w:pPr>
    </w:p>
    <w:sdt>
      <w:sdtPr>
        <w:alias w:val="QuestionBlock"/>
        <w:id w:val="-2081904429"/>
        <w:placeholder>
          <w:docPart w:val="DefaultPlaceholder_-1854013440"/>
        </w:placeholder>
        <w15:color w:val="FF0000"/>
      </w:sdtPr>
      <w:sdtEndPr/>
      <w:sdtContent>
        <w:sdt>
          <w:sdtPr>
            <w:alias w:val="Entry"/>
            <w:id w:val="1207382983"/>
            <w:placeholder>
              <w:docPart w:val="AC5BCC1DEB594CE3A8B865C9B4515B3C"/>
            </w:placeholder>
          </w:sdtPr>
          <w:sdtEndPr/>
          <w:sdtContent>
            <w:p w14:paraId="27241F92" w14:textId="3E8E7057" w:rsidR="00F25EF1" w:rsidRPr="006955C8" w:rsidRDefault="00F25EF1" w:rsidP="002C700E">
              <w:pPr>
                <w:spacing w:line="240" w:lineRule="auto"/>
              </w:pPr>
              <w:r w:rsidRPr="006955C8">
                <w:t>ASK ALL</w:t>
              </w:r>
            </w:p>
          </w:sdtContent>
        </w:sdt>
        <w:p w14:paraId="712E83BB" w14:textId="2A688400" w:rsidR="00F25EF1" w:rsidRPr="006955C8" w:rsidRDefault="00DA4C30" w:rsidP="002C700E">
          <w:pPr>
            <w:spacing w:line="240" w:lineRule="auto"/>
          </w:pPr>
          <w:sdt>
            <w:sdtPr>
              <w:alias w:val="QuestionNumber"/>
              <w:id w:val="-543358450"/>
              <w:placeholder>
                <w:docPart w:val="84352E45BD5E421A8BB2F286E9BE262D"/>
              </w:placeholder>
            </w:sdtPr>
            <w:sdtEndPr/>
            <w:sdtContent>
              <w:r w:rsidR="00F25EF1" w:rsidRPr="006955C8">
                <w:t>LIVING_STATUS.</w:t>
              </w:r>
            </w:sdtContent>
          </w:sdt>
          <w:r w:rsidR="00F25EF1" w:rsidRPr="006955C8">
            <w:t xml:space="preserve"> </w:t>
          </w:r>
          <w:r w:rsidR="00F25EF1" w:rsidRPr="006955C8">
            <w:tab/>
          </w:r>
          <w:sdt>
            <w:sdtPr>
              <w:alias w:val="QuestionText"/>
              <w:id w:val="2006548465"/>
              <w:placeholder>
                <w:docPart w:val="159C72EC0F294FB5A03CE114540FCF49"/>
              </w:placeholder>
            </w:sdtPr>
            <w:sdtEndPr/>
            <w:sdtContent>
              <w:r w:rsidR="00F25EF1" w:rsidRPr="006955C8">
                <w:t>Which of the following best describes your current living situation in the UK?</w:t>
              </w:r>
            </w:sdtContent>
          </w:sdt>
        </w:p>
        <w:sdt>
          <w:sdtPr>
            <w:rPr>
              <w:rStyle w:val="QuoteChar"/>
              <w:color w:val="auto"/>
            </w:rPr>
            <w:alias w:val="InterviewInstructions"/>
            <w:id w:val="-1397513879"/>
            <w:placeholder>
              <w:docPart w:val="C98D428883C046E5A5A5F2E8F420110A"/>
            </w:placeholder>
          </w:sdtPr>
          <w:sdtEndPr>
            <w:rPr>
              <w:rStyle w:val="DefaultParagraphFont"/>
              <w:i w:val="0"/>
            </w:rPr>
          </w:sdtEndPr>
          <w:sdtContent>
            <w:p w14:paraId="069CB8A3" w14:textId="00FCC849" w:rsidR="00F25EF1" w:rsidRPr="006955C8" w:rsidRDefault="00F25EF1" w:rsidP="002C700E">
              <w:pPr>
                <w:spacing w:line="240" w:lineRule="auto"/>
              </w:pPr>
              <w:r w:rsidRPr="006955C8">
                <w:rPr>
                  <w:rStyle w:val="QuoteChar"/>
                  <w:color w:val="auto"/>
                </w:rPr>
                <w:t>Please select one option</w:t>
              </w:r>
            </w:p>
          </w:sdtContent>
        </w:sdt>
        <w:sdt>
          <w:sdtPr>
            <w:alias w:val="QuestionType"/>
            <w:id w:val="-1055087992"/>
            <w:placeholder>
              <w:docPart w:val="7F6E08811CE84F4090102075B64E9DBF"/>
            </w:placeholder>
          </w:sdtPr>
          <w:sdtEndPr/>
          <w:sdtContent>
            <w:p w14:paraId="7C9C3870" w14:textId="61A32212" w:rsidR="00F25EF1" w:rsidRPr="006955C8" w:rsidRDefault="00F25EF1" w:rsidP="002C700E">
              <w:pPr>
                <w:spacing w:line="240" w:lineRule="auto"/>
              </w:pPr>
              <w:r w:rsidRPr="006955C8">
                <w:t>SINGLE CODE</w:t>
              </w:r>
            </w:p>
          </w:sdtContent>
        </w:sdt>
        <w:p w14:paraId="4A5EFB35" w14:textId="15025B6E" w:rsidR="00F25EF1" w:rsidRPr="006955C8" w:rsidRDefault="00F25EF1" w:rsidP="002C700E">
          <w:pPr>
            <w:spacing w:line="240" w:lineRule="auto"/>
          </w:pPr>
        </w:p>
        <w:sdt>
          <w:sdtPr>
            <w:alias w:val="Answer Block"/>
            <w:id w:val="801035353"/>
            <w:placeholder>
              <w:docPart w:val="DefaultPlaceholder_-1854013440"/>
            </w:placeholder>
          </w:sdtPr>
          <w:sdtEndPr/>
          <w:sdtContent>
            <w:p w14:paraId="5563B5EF" w14:textId="77777777" w:rsidR="00F25EF1" w:rsidRPr="006955C8" w:rsidRDefault="00F25EF1" w:rsidP="002C700E">
              <w:pPr>
                <w:spacing w:line="240" w:lineRule="auto"/>
              </w:pPr>
            </w:p>
            <w:tbl>
              <w:tblPr>
                <w:tblStyle w:val="TableGridLight"/>
                <w:tblW w:w="9300" w:type="dxa"/>
                <w:tblLook w:val="0480" w:firstRow="0" w:lastRow="0" w:firstColumn="1" w:lastColumn="0" w:noHBand="0" w:noVBand="1"/>
              </w:tblPr>
              <w:tblGrid>
                <w:gridCol w:w="6042"/>
                <w:gridCol w:w="604"/>
                <w:gridCol w:w="2654"/>
              </w:tblGrid>
              <w:tr w:rsidR="00246B8C" w:rsidRPr="006955C8" w14:paraId="7AC64948" w14:textId="77777777" w:rsidTr="005A10F9">
                <w:trPr>
                  <w:trHeight w:val="330"/>
                </w:trPr>
                <w:tc>
                  <w:tcPr>
                    <w:tcW w:w="6000" w:type="dxa"/>
                    <w:vAlign w:val="center"/>
                  </w:tcPr>
                  <w:p w14:paraId="086FCEF5" w14:textId="4C6F80EB" w:rsidR="00F25EF1" w:rsidRPr="006955C8" w:rsidRDefault="00F25EF1" w:rsidP="002C700E">
                    <w:pPr>
                      <w:spacing w:line="240" w:lineRule="auto"/>
                    </w:pPr>
                    <w:r w:rsidRPr="006955C8">
                      <w:t>Homeowner (with a mortgage)</w:t>
                    </w:r>
                  </w:p>
                </w:tc>
                <w:tc>
                  <w:tcPr>
                    <w:tcW w:w="600" w:type="dxa"/>
                    <w:vAlign w:val="center"/>
                  </w:tcPr>
                  <w:p w14:paraId="446334F1" w14:textId="6CB19015" w:rsidR="00F25EF1" w:rsidRPr="006955C8" w:rsidRDefault="00F25EF1" w:rsidP="002C700E">
                    <w:pPr>
                      <w:spacing w:line="240" w:lineRule="auto"/>
                    </w:pPr>
                    <w:r w:rsidRPr="006955C8">
                      <w:t>1</w:t>
                    </w:r>
                  </w:p>
                </w:tc>
                <w:tc>
                  <w:tcPr>
                    <w:tcW w:w="2636" w:type="dxa"/>
                    <w:vAlign w:val="center"/>
                  </w:tcPr>
                  <w:p w14:paraId="2CF2D446" w14:textId="77777777" w:rsidR="00F25EF1" w:rsidRPr="006955C8" w:rsidRDefault="00F25EF1" w:rsidP="002C700E">
                    <w:pPr>
                      <w:spacing w:line="240" w:lineRule="auto"/>
                    </w:pPr>
                  </w:p>
                </w:tc>
              </w:tr>
              <w:tr w:rsidR="00246B8C" w:rsidRPr="006955C8" w14:paraId="53E08040" w14:textId="77777777" w:rsidTr="005A10F9">
                <w:trPr>
                  <w:trHeight w:val="330"/>
                </w:trPr>
                <w:tc>
                  <w:tcPr>
                    <w:tcW w:w="6000" w:type="dxa"/>
                    <w:vAlign w:val="center"/>
                  </w:tcPr>
                  <w:p w14:paraId="23F656C7" w14:textId="72F1783A" w:rsidR="00F25EF1" w:rsidRPr="006955C8" w:rsidRDefault="00F25EF1" w:rsidP="002C700E">
                    <w:pPr>
                      <w:spacing w:line="240" w:lineRule="auto"/>
                    </w:pPr>
                    <w:r w:rsidRPr="006955C8">
                      <w:t>Homeowner (without a mortgage)</w:t>
                    </w:r>
                  </w:p>
                </w:tc>
                <w:tc>
                  <w:tcPr>
                    <w:tcW w:w="600" w:type="dxa"/>
                    <w:vAlign w:val="center"/>
                  </w:tcPr>
                  <w:p w14:paraId="3C6BE171" w14:textId="349E39FD" w:rsidR="00F25EF1" w:rsidRPr="006955C8" w:rsidRDefault="00F25EF1" w:rsidP="002C700E">
                    <w:pPr>
                      <w:spacing w:line="240" w:lineRule="auto"/>
                    </w:pPr>
                    <w:r w:rsidRPr="006955C8">
                      <w:t>2</w:t>
                    </w:r>
                  </w:p>
                </w:tc>
                <w:tc>
                  <w:tcPr>
                    <w:tcW w:w="2636" w:type="dxa"/>
                    <w:vAlign w:val="center"/>
                  </w:tcPr>
                  <w:p w14:paraId="11B47B07" w14:textId="77777777" w:rsidR="00F25EF1" w:rsidRPr="006955C8" w:rsidRDefault="00F25EF1" w:rsidP="002C700E">
                    <w:pPr>
                      <w:spacing w:line="240" w:lineRule="auto"/>
                    </w:pPr>
                  </w:p>
                </w:tc>
              </w:tr>
              <w:tr w:rsidR="00246B8C" w:rsidRPr="006955C8" w14:paraId="36DB73A6" w14:textId="77777777" w:rsidTr="005A10F9">
                <w:trPr>
                  <w:trHeight w:val="330"/>
                </w:trPr>
                <w:tc>
                  <w:tcPr>
                    <w:tcW w:w="6000" w:type="dxa"/>
                    <w:vAlign w:val="center"/>
                  </w:tcPr>
                  <w:p w14:paraId="66A506BE" w14:textId="35236E8F" w:rsidR="00F25EF1" w:rsidRPr="006955C8" w:rsidRDefault="00F25EF1" w:rsidP="002C700E">
                    <w:pPr>
                      <w:spacing w:line="240" w:lineRule="auto"/>
                    </w:pPr>
                    <w:r w:rsidRPr="006955C8">
                      <w:t>Living at home with parents</w:t>
                    </w:r>
                  </w:p>
                </w:tc>
                <w:tc>
                  <w:tcPr>
                    <w:tcW w:w="600" w:type="dxa"/>
                    <w:vAlign w:val="center"/>
                  </w:tcPr>
                  <w:p w14:paraId="64008BA6" w14:textId="2B554103" w:rsidR="00F25EF1" w:rsidRPr="006955C8" w:rsidRDefault="00F25EF1" w:rsidP="002C700E">
                    <w:pPr>
                      <w:spacing w:line="240" w:lineRule="auto"/>
                    </w:pPr>
                    <w:r w:rsidRPr="006955C8">
                      <w:t>3</w:t>
                    </w:r>
                  </w:p>
                </w:tc>
                <w:tc>
                  <w:tcPr>
                    <w:tcW w:w="2636" w:type="dxa"/>
                    <w:vAlign w:val="center"/>
                  </w:tcPr>
                  <w:p w14:paraId="03FA5D57" w14:textId="77777777" w:rsidR="00F25EF1" w:rsidRPr="006955C8" w:rsidRDefault="00F25EF1" w:rsidP="002C700E">
                    <w:pPr>
                      <w:spacing w:line="240" w:lineRule="auto"/>
                    </w:pPr>
                  </w:p>
                </w:tc>
              </w:tr>
              <w:tr w:rsidR="00246B8C" w:rsidRPr="006955C8" w14:paraId="23104439" w14:textId="77777777" w:rsidTr="005A10F9">
                <w:trPr>
                  <w:trHeight w:val="330"/>
                </w:trPr>
                <w:tc>
                  <w:tcPr>
                    <w:tcW w:w="6000" w:type="dxa"/>
                    <w:vAlign w:val="center"/>
                  </w:tcPr>
                  <w:p w14:paraId="1BF0851E" w14:textId="00ABDA7F" w:rsidR="00F25EF1" w:rsidRPr="006955C8" w:rsidRDefault="00F25EF1" w:rsidP="002C700E">
                    <w:pPr>
                      <w:spacing w:line="240" w:lineRule="auto"/>
                    </w:pPr>
                    <w:r w:rsidRPr="006955C8">
                      <w:t>Tenant (in private housing)</w:t>
                    </w:r>
                  </w:p>
                </w:tc>
                <w:tc>
                  <w:tcPr>
                    <w:tcW w:w="600" w:type="dxa"/>
                    <w:vAlign w:val="center"/>
                  </w:tcPr>
                  <w:p w14:paraId="752F9342" w14:textId="5BE9FBC6" w:rsidR="00F25EF1" w:rsidRPr="006955C8" w:rsidRDefault="00F25EF1" w:rsidP="002C700E">
                    <w:pPr>
                      <w:spacing w:line="240" w:lineRule="auto"/>
                    </w:pPr>
                    <w:r w:rsidRPr="006955C8">
                      <w:t>4</w:t>
                    </w:r>
                  </w:p>
                </w:tc>
                <w:tc>
                  <w:tcPr>
                    <w:tcW w:w="2636" w:type="dxa"/>
                    <w:vAlign w:val="center"/>
                  </w:tcPr>
                  <w:p w14:paraId="3D313021" w14:textId="77777777" w:rsidR="00F25EF1" w:rsidRPr="006955C8" w:rsidRDefault="00F25EF1" w:rsidP="002C700E">
                    <w:pPr>
                      <w:spacing w:line="240" w:lineRule="auto"/>
                    </w:pPr>
                  </w:p>
                </w:tc>
              </w:tr>
              <w:tr w:rsidR="00246B8C" w:rsidRPr="006955C8" w14:paraId="7385AC1A" w14:textId="77777777" w:rsidTr="005A10F9">
                <w:trPr>
                  <w:trHeight w:val="330"/>
                </w:trPr>
                <w:tc>
                  <w:tcPr>
                    <w:tcW w:w="6000" w:type="dxa"/>
                    <w:vAlign w:val="center"/>
                  </w:tcPr>
                  <w:p w14:paraId="4215F734" w14:textId="3A6CB944" w:rsidR="00F25EF1" w:rsidRPr="006955C8" w:rsidRDefault="00F25EF1" w:rsidP="002C700E">
                    <w:pPr>
                      <w:spacing w:line="240" w:lineRule="auto"/>
                    </w:pPr>
                    <w:r w:rsidRPr="006955C8">
                      <w:t>Tenant (living in social / council housing)</w:t>
                    </w:r>
                  </w:p>
                </w:tc>
                <w:tc>
                  <w:tcPr>
                    <w:tcW w:w="600" w:type="dxa"/>
                    <w:vAlign w:val="center"/>
                  </w:tcPr>
                  <w:p w14:paraId="5FB95E14" w14:textId="780C3EF1" w:rsidR="00F25EF1" w:rsidRPr="006955C8" w:rsidRDefault="00F25EF1" w:rsidP="002C700E">
                    <w:pPr>
                      <w:spacing w:line="240" w:lineRule="auto"/>
                    </w:pPr>
                    <w:r w:rsidRPr="006955C8">
                      <w:t>5</w:t>
                    </w:r>
                  </w:p>
                </w:tc>
                <w:tc>
                  <w:tcPr>
                    <w:tcW w:w="2636" w:type="dxa"/>
                    <w:vAlign w:val="center"/>
                  </w:tcPr>
                  <w:p w14:paraId="655B1D73" w14:textId="77777777" w:rsidR="00F25EF1" w:rsidRPr="006955C8" w:rsidRDefault="00F25EF1" w:rsidP="002C700E">
                    <w:pPr>
                      <w:spacing w:line="240" w:lineRule="auto"/>
                    </w:pPr>
                  </w:p>
                </w:tc>
              </w:tr>
              <w:tr w:rsidR="00246B8C" w:rsidRPr="006955C8" w14:paraId="2BA0A1E4" w14:textId="77777777" w:rsidTr="005A10F9">
                <w:trPr>
                  <w:trHeight w:val="330"/>
                </w:trPr>
                <w:tc>
                  <w:tcPr>
                    <w:tcW w:w="6000" w:type="dxa"/>
                    <w:vAlign w:val="center"/>
                  </w:tcPr>
                  <w:p w14:paraId="6A284DCA" w14:textId="08D78A35" w:rsidR="00F25EF1" w:rsidRPr="006955C8" w:rsidRDefault="00F25EF1" w:rsidP="002C700E">
                    <w:pPr>
                      <w:spacing w:line="240" w:lineRule="auto"/>
                    </w:pPr>
                    <w:r w:rsidRPr="006955C8">
                      <w:t>Other (please specify)</w:t>
                    </w:r>
                  </w:p>
                </w:tc>
                <w:tc>
                  <w:tcPr>
                    <w:tcW w:w="600" w:type="dxa"/>
                    <w:vAlign w:val="center"/>
                  </w:tcPr>
                  <w:p w14:paraId="273D3166" w14:textId="4FDDC109" w:rsidR="00F25EF1" w:rsidRPr="006955C8" w:rsidRDefault="00F25EF1" w:rsidP="002C700E">
                    <w:pPr>
                      <w:spacing w:line="240" w:lineRule="auto"/>
                    </w:pPr>
                    <w:r w:rsidRPr="006955C8">
                      <w:t>98</w:t>
                    </w:r>
                  </w:p>
                </w:tc>
                <w:tc>
                  <w:tcPr>
                    <w:tcW w:w="2636" w:type="dxa"/>
                    <w:vAlign w:val="center"/>
                  </w:tcPr>
                  <w:p w14:paraId="719CE8EC" w14:textId="09434F70" w:rsidR="00F25EF1" w:rsidRPr="006955C8" w:rsidRDefault="00F25EF1" w:rsidP="002C700E">
                    <w:pPr>
                      <w:spacing w:line="240" w:lineRule="auto"/>
                    </w:pPr>
                    <w:r w:rsidRPr="006955C8">
                      <w:t>FIX OE</w:t>
                    </w:r>
                  </w:p>
                </w:tc>
              </w:tr>
            </w:tbl>
            <w:p w14:paraId="167A4D93" w14:textId="5478DA52" w:rsidR="00F25EF1" w:rsidRPr="006955C8" w:rsidRDefault="00DA4C30" w:rsidP="002C700E">
              <w:pPr>
                <w:spacing w:line="240" w:lineRule="auto"/>
              </w:pPr>
            </w:p>
          </w:sdtContent>
        </w:sdt>
        <w:p w14:paraId="3B5C673D" w14:textId="77777777" w:rsidR="00F25EF1" w:rsidRPr="006955C8" w:rsidRDefault="00F25EF1" w:rsidP="002C700E">
          <w:pPr>
            <w:spacing w:line="240" w:lineRule="auto"/>
          </w:pPr>
        </w:p>
        <w:p w14:paraId="7DABC689" w14:textId="6680F69B" w:rsidR="00A10AD8" w:rsidRPr="006955C8" w:rsidRDefault="00A10AD8" w:rsidP="002C700E">
          <w:pPr>
            <w:spacing w:line="240" w:lineRule="auto"/>
          </w:pPr>
        </w:p>
        <w:p w14:paraId="3E3D65D8" w14:textId="75955A07" w:rsidR="00F25EF1" w:rsidRPr="006955C8" w:rsidRDefault="00DA4C30" w:rsidP="002C700E">
          <w:pPr>
            <w:spacing w:line="240" w:lineRule="auto"/>
          </w:pPr>
        </w:p>
      </w:sdtContent>
    </w:sdt>
    <w:sdt>
      <w:sdtPr>
        <w:alias w:val="QuestionBlock"/>
        <w:id w:val="410593460"/>
        <w:placeholder>
          <w:docPart w:val="DefaultPlaceholder_-1854013440"/>
        </w:placeholder>
        <w15:color w:val="FF0000"/>
      </w:sdtPr>
      <w:sdtEndPr/>
      <w:sdtContent>
        <w:sdt>
          <w:sdtPr>
            <w:alias w:val="Entry"/>
            <w:id w:val="-473992043"/>
            <w:placeholder>
              <w:docPart w:val="5C0010C964674BEEBB9809690FFAB129"/>
            </w:placeholder>
          </w:sdtPr>
          <w:sdtEndPr/>
          <w:sdtContent>
            <w:p w14:paraId="4E41D691" w14:textId="4A95DFF7" w:rsidR="00590018" w:rsidRPr="006955C8" w:rsidRDefault="00590018" w:rsidP="002C700E">
              <w:pPr>
                <w:spacing w:line="240" w:lineRule="auto"/>
              </w:pPr>
              <w:r w:rsidRPr="006955C8">
                <w:t>ASK ALL</w:t>
              </w:r>
            </w:p>
          </w:sdtContent>
        </w:sdt>
        <w:p w14:paraId="43008198" w14:textId="6DE72DBA" w:rsidR="00590018" w:rsidRPr="006955C8" w:rsidRDefault="00DA4C30" w:rsidP="002C700E">
          <w:pPr>
            <w:spacing w:line="240" w:lineRule="auto"/>
          </w:pPr>
          <w:sdt>
            <w:sdtPr>
              <w:alias w:val="QuestionNumber"/>
              <w:id w:val="2055429369"/>
              <w:placeholder>
                <w:docPart w:val="81964AB65D9242E2A2DD0BAD6EC4516B"/>
              </w:placeholder>
            </w:sdtPr>
            <w:sdtEndPr/>
            <w:sdtContent>
              <w:r w:rsidR="00590018" w:rsidRPr="006955C8">
                <w:t>CHILDREN.</w:t>
              </w:r>
            </w:sdtContent>
          </w:sdt>
          <w:r w:rsidR="00590018" w:rsidRPr="006955C8">
            <w:t xml:space="preserve"> </w:t>
          </w:r>
          <w:r w:rsidR="00590018" w:rsidRPr="006955C8">
            <w:tab/>
          </w:r>
          <w:sdt>
            <w:sdtPr>
              <w:alias w:val="QuestionText"/>
              <w:id w:val="-174275926"/>
              <w:placeholder>
                <w:docPart w:val="FB2C2F0113344D51A39B44406FEB1301"/>
              </w:placeholder>
            </w:sdtPr>
            <w:sdtEndPr/>
            <w:sdtContent>
              <w:r w:rsidR="00590018" w:rsidRPr="006955C8">
                <w:t>Do you have any children living in your household?</w:t>
              </w:r>
            </w:sdtContent>
          </w:sdt>
        </w:p>
        <w:sdt>
          <w:sdtPr>
            <w:rPr>
              <w:rStyle w:val="QuoteChar"/>
            </w:rPr>
            <w:alias w:val="InterviewInstructions"/>
            <w:id w:val="-379325501"/>
            <w:placeholder>
              <w:docPart w:val="8814B971BB614C0BB3D88553CD1F5E77"/>
            </w:placeholder>
          </w:sdtPr>
          <w:sdtEndPr>
            <w:rPr>
              <w:rStyle w:val="DefaultParagraphFont"/>
              <w:i w:val="0"/>
              <w:color w:val="auto"/>
            </w:rPr>
          </w:sdtEndPr>
          <w:sdtContent>
            <w:p w14:paraId="1F347386" w14:textId="3298364B" w:rsidR="00590018" w:rsidRPr="006955C8" w:rsidRDefault="00590018" w:rsidP="002C700E">
              <w:pPr>
                <w:spacing w:line="240" w:lineRule="auto"/>
              </w:pPr>
              <w:r w:rsidRPr="006955C8">
                <w:rPr>
                  <w:rStyle w:val="QuoteChar"/>
                </w:rPr>
                <w:t>Please select one option</w:t>
              </w:r>
            </w:p>
          </w:sdtContent>
        </w:sdt>
        <w:sdt>
          <w:sdtPr>
            <w:alias w:val="QuestionType"/>
            <w:id w:val="-1951313719"/>
            <w:placeholder>
              <w:docPart w:val="49DF11B1238A42DB8A3C7127B250A04C"/>
            </w:placeholder>
          </w:sdtPr>
          <w:sdtEndPr/>
          <w:sdtContent>
            <w:p w14:paraId="1467B444" w14:textId="0FD727DA" w:rsidR="00590018" w:rsidRPr="006955C8" w:rsidRDefault="00590018" w:rsidP="002C700E">
              <w:pPr>
                <w:spacing w:line="240" w:lineRule="auto"/>
              </w:pPr>
              <w:r w:rsidRPr="006955C8">
                <w:t>SINGLE CODE</w:t>
              </w:r>
            </w:p>
          </w:sdtContent>
        </w:sdt>
        <w:p w14:paraId="4C208600" w14:textId="49AE7D81" w:rsidR="00590018" w:rsidRPr="006955C8" w:rsidRDefault="00590018" w:rsidP="002C700E">
          <w:pPr>
            <w:spacing w:line="240" w:lineRule="auto"/>
          </w:pPr>
        </w:p>
        <w:tbl>
          <w:tblPr>
            <w:tblStyle w:val="TableGridLight"/>
            <w:tblW w:w="9300" w:type="dxa"/>
            <w:tblLook w:val="0480" w:firstRow="0" w:lastRow="0" w:firstColumn="1" w:lastColumn="0" w:noHBand="0" w:noVBand="1"/>
          </w:tblPr>
          <w:tblGrid>
            <w:gridCol w:w="5867"/>
            <w:gridCol w:w="466"/>
            <w:gridCol w:w="2967"/>
          </w:tblGrid>
          <w:tr w:rsidR="00590018" w:rsidRPr="006955C8" w14:paraId="4FD0D071" w14:textId="77777777" w:rsidTr="00590018">
            <w:trPr>
              <w:trHeight w:val="330"/>
            </w:trPr>
            <w:tc>
              <w:tcPr>
                <w:tcW w:w="6091" w:type="dxa"/>
              </w:tcPr>
              <w:p w14:paraId="1C21080E" w14:textId="72BDEC08" w:rsidR="00590018" w:rsidRPr="006955C8" w:rsidRDefault="00590018" w:rsidP="002C700E">
                <w:pPr>
                  <w:spacing w:line="240" w:lineRule="auto"/>
                </w:pPr>
                <w:r w:rsidRPr="006955C8">
                  <w:t>Yes</w:t>
                </w:r>
              </w:p>
            </w:tc>
            <w:tc>
              <w:tcPr>
                <w:tcW w:w="236" w:type="dxa"/>
              </w:tcPr>
              <w:p w14:paraId="3A3EC08D" w14:textId="32E4849C" w:rsidR="00590018" w:rsidRPr="006955C8" w:rsidRDefault="00590018" w:rsidP="002C700E">
                <w:pPr>
                  <w:spacing w:line="240" w:lineRule="auto"/>
                </w:pPr>
                <w:r w:rsidRPr="006955C8">
                  <w:t>1</w:t>
                </w:r>
              </w:p>
            </w:tc>
            <w:tc>
              <w:tcPr>
                <w:tcW w:w="3088" w:type="dxa"/>
              </w:tcPr>
              <w:p w14:paraId="146DB54C" w14:textId="77777777" w:rsidR="00590018" w:rsidRPr="006955C8" w:rsidRDefault="00590018" w:rsidP="002C700E">
                <w:pPr>
                  <w:spacing w:line="240" w:lineRule="auto"/>
                </w:pPr>
              </w:p>
            </w:tc>
          </w:tr>
          <w:tr w:rsidR="00590018" w:rsidRPr="006955C8" w14:paraId="4A6FC305" w14:textId="77777777" w:rsidTr="00590018">
            <w:trPr>
              <w:trHeight w:val="330"/>
            </w:trPr>
            <w:tc>
              <w:tcPr>
                <w:tcW w:w="6091" w:type="dxa"/>
              </w:tcPr>
              <w:p w14:paraId="18D962DC" w14:textId="72F378D4" w:rsidR="00590018" w:rsidRPr="006955C8" w:rsidRDefault="00590018" w:rsidP="002C700E">
                <w:pPr>
                  <w:spacing w:line="240" w:lineRule="auto"/>
                </w:pPr>
                <w:r w:rsidRPr="006955C8">
                  <w:t>No</w:t>
                </w:r>
              </w:p>
            </w:tc>
            <w:tc>
              <w:tcPr>
                <w:tcW w:w="236" w:type="dxa"/>
              </w:tcPr>
              <w:p w14:paraId="66B2434C" w14:textId="016F5342" w:rsidR="00590018" w:rsidRPr="006955C8" w:rsidRDefault="00590018" w:rsidP="002C700E">
                <w:pPr>
                  <w:spacing w:line="240" w:lineRule="auto"/>
                </w:pPr>
                <w:r w:rsidRPr="006955C8">
                  <w:t>2</w:t>
                </w:r>
              </w:p>
            </w:tc>
            <w:tc>
              <w:tcPr>
                <w:tcW w:w="3088" w:type="dxa"/>
              </w:tcPr>
              <w:p w14:paraId="5FCCAF59" w14:textId="77777777" w:rsidR="00590018" w:rsidRPr="006955C8" w:rsidRDefault="00590018" w:rsidP="002C700E">
                <w:pPr>
                  <w:spacing w:line="240" w:lineRule="auto"/>
                </w:pPr>
              </w:p>
            </w:tc>
          </w:tr>
          <w:tr w:rsidR="00590018" w:rsidRPr="006955C8" w14:paraId="6B57AAE1" w14:textId="77777777" w:rsidTr="00590018">
            <w:trPr>
              <w:trHeight w:val="330"/>
            </w:trPr>
            <w:tc>
              <w:tcPr>
                <w:tcW w:w="6091" w:type="dxa"/>
              </w:tcPr>
              <w:p w14:paraId="3C9980EA" w14:textId="11EA593D" w:rsidR="00590018" w:rsidRPr="006955C8" w:rsidRDefault="00590018" w:rsidP="002C700E">
                <w:pPr>
                  <w:spacing w:line="240" w:lineRule="auto"/>
                </w:pPr>
                <w:r w:rsidRPr="006955C8">
                  <w:t>Prefer not to say</w:t>
                </w:r>
              </w:p>
            </w:tc>
            <w:tc>
              <w:tcPr>
                <w:tcW w:w="236" w:type="dxa"/>
              </w:tcPr>
              <w:p w14:paraId="67F372A3" w14:textId="75843B61" w:rsidR="00590018" w:rsidRPr="006955C8" w:rsidRDefault="00590018" w:rsidP="002C700E">
                <w:pPr>
                  <w:spacing w:line="240" w:lineRule="auto"/>
                </w:pPr>
                <w:r w:rsidRPr="006955C8">
                  <w:t>96</w:t>
                </w:r>
              </w:p>
            </w:tc>
            <w:tc>
              <w:tcPr>
                <w:tcW w:w="3088" w:type="dxa"/>
              </w:tcPr>
              <w:p w14:paraId="0181CB0F" w14:textId="77777777" w:rsidR="00590018" w:rsidRPr="006955C8" w:rsidRDefault="00590018" w:rsidP="002C700E">
                <w:pPr>
                  <w:spacing w:line="240" w:lineRule="auto"/>
                </w:pPr>
              </w:p>
            </w:tc>
          </w:tr>
        </w:tbl>
        <w:p w14:paraId="62091768" w14:textId="78BAA6AA" w:rsidR="00590018" w:rsidRPr="006955C8" w:rsidRDefault="00DA4C30" w:rsidP="002C700E">
          <w:pPr>
            <w:spacing w:line="240" w:lineRule="auto"/>
          </w:pPr>
        </w:p>
      </w:sdtContent>
    </w:sdt>
    <w:p w14:paraId="25E64262" w14:textId="6443E50C" w:rsidR="00590018" w:rsidRPr="006955C8" w:rsidRDefault="00590018" w:rsidP="002C700E">
      <w:pPr>
        <w:spacing w:line="240" w:lineRule="auto"/>
      </w:pPr>
    </w:p>
    <w:sdt>
      <w:sdtPr>
        <w:alias w:val="QuestionBlock"/>
        <w:id w:val="942652787"/>
        <w:placeholder>
          <w:docPart w:val="DefaultPlaceholder_-1854013440"/>
        </w:placeholder>
        <w15:color w:val="FF0000"/>
      </w:sdtPr>
      <w:sdtEndPr/>
      <w:sdtContent>
        <w:sdt>
          <w:sdtPr>
            <w:alias w:val="Entry"/>
            <w:id w:val="-795058447"/>
            <w:placeholder>
              <w:docPart w:val="D78D60F3F14547028D39E462EA858BA9"/>
            </w:placeholder>
          </w:sdtPr>
          <w:sdtEndPr/>
          <w:sdtContent>
            <w:p w14:paraId="73F7BA5D" w14:textId="660221B5" w:rsidR="00590018" w:rsidRPr="006955C8" w:rsidRDefault="00590018" w:rsidP="002C700E">
              <w:pPr>
                <w:spacing w:line="240" w:lineRule="auto"/>
              </w:pPr>
              <w:r w:rsidRPr="006955C8">
                <w:t>ASK IF CODE 1 FOR CHILDREN</w:t>
              </w:r>
            </w:p>
          </w:sdtContent>
        </w:sdt>
        <w:p w14:paraId="1B9192F9" w14:textId="37A596D2" w:rsidR="00590018" w:rsidRPr="006955C8" w:rsidRDefault="00DA4C30" w:rsidP="002C700E">
          <w:pPr>
            <w:spacing w:line="240" w:lineRule="auto"/>
          </w:pPr>
          <w:sdt>
            <w:sdtPr>
              <w:alias w:val="QuestionNumber"/>
              <w:id w:val="-346712574"/>
              <w:placeholder>
                <w:docPart w:val="F010FBCBC0BB46C7B9295E0B02C20241"/>
              </w:placeholder>
            </w:sdtPr>
            <w:sdtEndPr/>
            <w:sdtContent>
              <w:r w:rsidR="00590018" w:rsidRPr="006955C8">
                <w:t>CHILDREN_AGE.</w:t>
              </w:r>
            </w:sdtContent>
          </w:sdt>
          <w:r w:rsidR="00590018" w:rsidRPr="006955C8">
            <w:t xml:space="preserve"> </w:t>
          </w:r>
          <w:r w:rsidR="00590018" w:rsidRPr="006955C8">
            <w:tab/>
          </w:r>
          <w:sdt>
            <w:sdtPr>
              <w:alias w:val="QuestionText"/>
              <w:id w:val="-1551603268"/>
              <w:placeholder>
                <w:docPart w:val="060B507F23294FFB9CCCE7E5BE3B87E7"/>
              </w:placeholder>
            </w:sdtPr>
            <w:sdtEndPr/>
            <w:sdtContent>
              <w:r w:rsidR="00590018" w:rsidRPr="006955C8">
                <w:t>Which of the following age groups do your children</w:t>
              </w:r>
              <w:r w:rsidR="00104CB6" w:rsidRPr="006955C8">
                <w:t xml:space="preserve"> living in the household</w:t>
              </w:r>
              <w:r w:rsidR="00590018" w:rsidRPr="006955C8">
                <w:t xml:space="preserve"> fall into?</w:t>
              </w:r>
            </w:sdtContent>
          </w:sdt>
        </w:p>
        <w:sdt>
          <w:sdtPr>
            <w:rPr>
              <w:rStyle w:val="QuoteChar"/>
            </w:rPr>
            <w:alias w:val="InterviewInstructions"/>
            <w:id w:val="2137514470"/>
            <w:placeholder>
              <w:docPart w:val="5AEB158BA5304625B23EF4784C3683A9"/>
            </w:placeholder>
          </w:sdtPr>
          <w:sdtEndPr>
            <w:rPr>
              <w:rStyle w:val="DefaultParagraphFont"/>
              <w:i w:val="0"/>
              <w:color w:val="auto"/>
            </w:rPr>
          </w:sdtEndPr>
          <w:sdtContent>
            <w:p w14:paraId="4C8C8BA2" w14:textId="65406238" w:rsidR="00590018" w:rsidRPr="006955C8" w:rsidRDefault="00590018" w:rsidP="002C700E">
              <w:pPr>
                <w:spacing w:line="240" w:lineRule="auto"/>
              </w:pPr>
              <w:r w:rsidRPr="006955C8">
                <w:rPr>
                  <w:rStyle w:val="QuoteChar"/>
                </w:rPr>
                <w:t>Please select all that apply</w:t>
              </w:r>
            </w:p>
          </w:sdtContent>
        </w:sdt>
        <w:sdt>
          <w:sdtPr>
            <w:alias w:val="QuestionType"/>
            <w:id w:val="-1718191389"/>
            <w:placeholder>
              <w:docPart w:val="06CFA233AD114269864BFBC16B2BB589"/>
            </w:placeholder>
          </w:sdtPr>
          <w:sdtEndPr/>
          <w:sdtContent>
            <w:p w14:paraId="7204E358" w14:textId="49F96D2A" w:rsidR="00590018" w:rsidRPr="006955C8" w:rsidRDefault="00590018" w:rsidP="002C700E">
              <w:pPr>
                <w:spacing w:line="240" w:lineRule="auto"/>
              </w:pPr>
              <w:r w:rsidRPr="006955C8">
                <w:t>MULTICODE</w:t>
              </w:r>
            </w:p>
          </w:sdtContent>
        </w:sdt>
        <w:p w14:paraId="00DDB09D" w14:textId="0DA3EA5A" w:rsidR="00590018" w:rsidRPr="006955C8" w:rsidRDefault="00590018" w:rsidP="002C700E">
          <w:pPr>
            <w:spacing w:line="240" w:lineRule="auto"/>
          </w:pPr>
        </w:p>
        <w:tbl>
          <w:tblPr>
            <w:tblStyle w:val="TableGridLight"/>
            <w:tblW w:w="9300" w:type="dxa"/>
            <w:tblLook w:val="0480" w:firstRow="0" w:lastRow="0" w:firstColumn="1" w:lastColumn="0" w:noHBand="0" w:noVBand="1"/>
          </w:tblPr>
          <w:tblGrid>
            <w:gridCol w:w="6042"/>
            <w:gridCol w:w="604"/>
            <w:gridCol w:w="2654"/>
          </w:tblGrid>
          <w:tr w:rsidR="00590018" w:rsidRPr="006955C8" w14:paraId="4A15E6B5" w14:textId="77777777" w:rsidTr="00B57BF4">
            <w:trPr>
              <w:trHeight w:val="330"/>
            </w:trPr>
            <w:tc>
              <w:tcPr>
                <w:tcW w:w="6042" w:type="dxa"/>
                <w:vAlign w:val="center"/>
              </w:tcPr>
              <w:p w14:paraId="2027ECE8" w14:textId="5C868BE9" w:rsidR="00590018" w:rsidRPr="006955C8" w:rsidRDefault="006A2EC5" w:rsidP="002C700E">
                <w:pPr>
                  <w:spacing w:line="240" w:lineRule="auto"/>
                </w:pPr>
                <w:r w:rsidRPr="006955C8">
                  <w:t>between 0-3 years old</w:t>
                </w:r>
              </w:p>
            </w:tc>
            <w:tc>
              <w:tcPr>
                <w:tcW w:w="604" w:type="dxa"/>
                <w:vAlign w:val="center"/>
              </w:tcPr>
              <w:p w14:paraId="36B83209" w14:textId="7697CC6D" w:rsidR="00590018" w:rsidRPr="006955C8" w:rsidRDefault="00590018" w:rsidP="002C700E">
                <w:pPr>
                  <w:spacing w:line="240" w:lineRule="auto"/>
                </w:pPr>
                <w:r w:rsidRPr="006955C8">
                  <w:t>1</w:t>
                </w:r>
              </w:p>
            </w:tc>
            <w:tc>
              <w:tcPr>
                <w:tcW w:w="2654" w:type="dxa"/>
                <w:vAlign w:val="center"/>
              </w:tcPr>
              <w:p w14:paraId="53644E1F" w14:textId="77777777" w:rsidR="00590018" w:rsidRPr="006955C8" w:rsidRDefault="00590018" w:rsidP="002C700E">
                <w:pPr>
                  <w:spacing w:line="240" w:lineRule="auto"/>
                </w:pPr>
              </w:p>
            </w:tc>
          </w:tr>
          <w:tr w:rsidR="00590018" w:rsidRPr="006955C8" w14:paraId="1ACA72A4" w14:textId="77777777" w:rsidTr="00B57BF4">
            <w:trPr>
              <w:trHeight w:val="330"/>
            </w:trPr>
            <w:tc>
              <w:tcPr>
                <w:tcW w:w="6042" w:type="dxa"/>
                <w:vAlign w:val="center"/>
              </w:tcPr>
              <w:p w14:paraId="454099BA" w14:textId="7C1285E3" w:rsidR="00590018" w:rsidRPr="006955C8" w:rsidRDefault="006A2EC5" w:rsidP="002C700E">
                <w:pPr>
                  <w:spacing w:line="240" w:lineRule="auto"/>
                </w:pPr>
                <w:r w:rsidRPr="006955C8">
                  <w:t>between 4-11 years old</w:t>
                </w:r>
              </w:p>
            </w:tc>
            <w:tc>
              <w:tcPr>
                <w:tcW w:w="604" w:type="dxa"/>
                <w:vAlign w:val="center"/>
              </w:tcPr>
              <w:p w14:paraId="5A564498" w14:textId="2E4E847C" w:rsidR="00590018" w:rsidRPr="006955C8" w:rsidRDefault="00590018" w:rsidP="002C700E">
                <w:pPr>
                  <w:spacing w:line="240" w:lineRule="auto"/>
                </w:pPr>
                <w:r w:rsidRPr="006955C8">
                  <w:t>2</w:t>
                </w:r>
              </w:p>
            </w:tc>
            <w:tc>
              <w:tcPr>
                <w:tcW w:w="2654" w:type="dxa"/>
                <w:vAlign w:val="center"/>
              </w:tcPr>
              <w:p w14:paraId="3A9254C2" w14:textId="77777777" w:rsidR="00590018" w:rsidRPr="006955C8" w:rsidRDefault="00590018" w:rsidP="002C700E">
                <w:pPr>
                  <w:spacing w:line="240" w:lineRule="auto"/>
                </w:pPr>
              </w:p>
            </w:tc>
          </w:tr>
          <w:tr w:rsidR="00590018" w:rsidRPr="006955C8" w14:paraId="0AE4AC45" w14:textId="77777777" w:rsidTr="00B57BF4">
            <w:trPr>
              <w:trHeight w:val="330"/>
            </w:trPr>
            <w:tc>
              <w:tcPr>
                <w:tcW w:w="6042" w:type="dxa"/>
                <w:vAlign w:val="center"/>
              </w:tcPr>
              <w:p w14:paraId="639CC116" w14:textId="6DA74854" w:rsidR="00590018" w:rsidRPr="006955C8" w:rsidRDefault="006A2EC5" w:rsidP="002C700E">
                <w:pPr>
                  <w:spacing w:line="240" w:lineRule="auto"/>
                </w:pPr>
                <w:r w:rsidRPr="006955C8">
                  <w:t>between 12-15 years old</w:t>
                </w:r>
              </w:p>
            </w:tc>
            <w:tc>
              <w:tcPr>
                <w:tcW w:w="604" w:type="dxa"/>
                <w:vAlign w:val="center"/>
              </w:tcPr>
              <w:p w14:paraId="0FA85C16" w14:textId="6DB15F86" w:rsidR="00590018" w:rsidRPr="006955C8" w:rsidRDefault="00590018" w:rsidP="002C700E">
                <w:pPr>
                  <w:spacing w:line="240" w:lineRule="auto"/>
                </w:pPr>
                <w:r w:rsidRPr="006955C8">
                  <w:t>3</w:t>
                </w:r>
              </w:p>
            </w:tc>
            <w:tc>
              <w:tcPr>
                <w:tcW w:w="2654" w:type="dxa"/>
                <w:vAlign w:val="center"/>
              </w:tcPr>
              <w:p w14:paraId="48E16B78" w14:textId="77777777" w:rsidR="00590018" w:rsidRPr="006955C8" w:rsidRDefault="00590018" w:rsidP="002C700E">
                <w:pPr>
                  <w:spacing w:line="240" w:lineRule="auto"/>
                </w:pPr>
              </w:p>
            </w:tc>
          </w:tr>
          <w:tr w:rsidR="00590018" w:rsidRPr="006955C8" w14:paraId="6488AA19" w14:textId="77777777" w:rsidTr="00B57BF4">
            <w:trPr>
              <w:trHeight w:val="330"/>
            </w:trPr>
            <w:tc>
              <w:tcPr>
                <w:tcW w:w="6042" w:type="dxa"/>
                <w:vAlign w:val="center"/>
              </w:tcPr>
              <w:p w14:paraId="01B18619" w14:textId="458EA9E3" w:rsidR="00590018" w:rsidRPr="006955C8" w:rsidRDefault="006A2EC5" w:rsidP="002C700E">
                <w:pPr>
                  <w:spacing w:line="240" w:lineRule="auto"/>
                </w:pPr>
                <w:r w:rsidRPr="006955C8">
                  <w:t xml:space="preserve">between 16-17 years old </w:t>
                </w:r>
              </w:p>
            </w:tc>
            <w:tc>
              <w:tcPr>
                <w:tcW w:w="604" w:type="dxa"/>
                <w:vAlign w:val="center"/>
              </w:tcPr>
              <w:p w14:paraId="127214F2" w14:textId="52413A0E" w:rsidR="00590018" w:rsidRPr="006955C8" w:rsidRDefault="00590018" w:rsidP="002C700E">
                <w:pPr>
                  <w:spacing w:line="240" w:lineRule="auto"/>
                </w:pPr>
                <w:r w:rsidRPr="006955C8">
                  <w:t>4</w:t>
                </w:r>
              </w:p>
            </w:tc>
            <w:tc>
              <w:tcPr>
                <w:tcW w:w="2654" w:type="dxa"/>
                <w:vAlign w:val="center"/>
              </w:tcPr>
              <w:p w14:paraId="3D9A53AB" w14:textId="77777777" w:rsidR="00590018" w:rsidRPr="006955C8" w:rsidRDefault="00590018" w:rsidP="002C700E">
                <w:pPr>
                  <w:spacing w:line="240" w:lineRule="auto"/>
                </w:pPr>
              </w:p>
            </w:tc>
          </w:tr>
          <w:tr w:rsidR="00590018" w:rsidRPr="006955C8" w14:paraId="7F09548C" w14:textId="77777777" w:rsidTr="00B57BF4">
            <w:trPr>
              <w:trHeight w:val="330"/>
            </w:trPr>
            <w:tc>
              <w:tcPr>
                <w:tcW w:w="6042" w:type="dxa"/>
                <w:vAlign w:val="center"/>
              </w:tcPr>
              <w:p w14:paraId="69F27F42" w14:textId="0D184E8C" w:rsidR="00590018" w:rsidRPr="006955C8" w:rsidRDefault="006A2EC5" w:rsidP="002C700E">
                <w:pPr>
                  <w:spacing w:line="240" w:lineRule="auto"/>
                </w:pPr>
                <w:r w:rsidRPr="006955C8">
                  <w:t>18+ years old</w:t>
                </w:r>
              </w:p>
            </w:tc>
            <w:tc>
              <w:tcPr>
                <w:tcW w:w="604" w:type="dxa"/>
                <w:vAlign w:val="center"/>
              </w:tcPr>
              <w:p w14:paraId="170902B0" w14:textId="2A1CEF13" w:rsidR="00590018" w:rsidRPr="006955C8" w:rsidRDefault="00590018" w:rsidP="002C700E">
                <w:pPr>
                  <w:spacing w:line="240" w:lineRule="auto"/>
                </w:pPr>
                <w:r w:rsidRPr="006955C8">
                  <w:t>5</w:t>
                </w:r>
              </w:p>
            </w:tc>
            <w:tc>
              <w:tcPr>
                <w:tcW w:w="2654" w:type="dxa"/>
                <w:vAlign w:val="center"/>
              </w:tcPr>
              <w:p w14:paraId="4FB8C924" w14:textId="77777777" w:rsidR="00590018" w:rsidRPr="006955C8" w:rsidRDefault="00590018" w:rsidP="002C700E">
                <w:pPr>
                  <w:spacing w:line="240" w:lineRule="auto"/>
                </w:pPr>
              </w:p>
            </w:tc>
          </w:tr>
          <w:tr w:rsidR="00590018" w:rsidRPr="006955C8" w14:paraId="566F0A56" w14:textId="77777777" w:rsidTr="00B57BF4">
            <w:trPr>
              <w:trHeight w:val="330"/>
            </w:trPr>
            <w:tc>
              <w:tcPr>
                <w:tcW w:w="6042" w:type="dxa"/>
                <w:vAlign w:val="center"/>
              </w:tcPr>
              <w:p w14:paraId="64386ECB" w14:textId="309E310F" w:rsidR="00590018" w:rsidRPr="006955C8" w:rsidRDefault="00590018" w:rsidP="002C700E">
                <w:pPr>
                  <w:spacing w:line="240" w:lineRule="auto"/>
                </w:pPr>
                <w:r w:rsidRPr="006955C8">
                  <w:t>Prefer not to say</w:t>
                </w:r>
              </w:p>
            </w:tc>
            <w:tc>
              <w:tcPr>
                <w:tcW w:w="604" w:type="dxa"/>
                <w:vAlign w:val="center"/>
              </w:tcPr>
              <w:p w14:paraId="63FF3C7B" w14:textId="3FCCD967" w:rsidR="00590018" w:rsidRPr="006955C8" w:rsidRDefault="00590018" w:rsidP="002C700E">
                <w:pPr>
                  <w:spacing w:line="240" w:lineRule="auto"/>
                </w:pPr>
                <w:r w:rsidRPr="006955C8">
                  <w:t>96</w:t>
                </w:r>
              </w:p>
            </w:tc>
            <w:tc>
              <w:tcPr>
                <w:tcW w:w="2654" w:type="dxa"/>
                <w:vAlign w:val="center"/>
              </w:tcPr>
              <w:p w14:paraId="51C0399D" w14:textId="30BD0CCD" w:rsidR="00590018" w:rsidRPr="006955C8" w:rsidRDefault="00590018" w:rsidP="002C700E">
                <w:pPr>
                  <w:spacing w:line="240" w:lineRule="auto"/>
                </w:pPr>
                <w:r w:rsidRPr="006955C8">
                  <w:t>FIX EXCLUSIVE</w:t>
                </w:r>
              </w:p>
            </w:tc>
          </w:tr>
        </w:tbl>
        <w:p w14:paraId="7D84D236" w14:textId="78E679C0" w:rsidR="00590018" w:rsidRPr="006955C8" w:rsidRDefault="00DA4C30" w:rsidP="002C700E">
          <w:pPr>
            <w:spacing w:line="240" w:lineRule="auto"/>
          </w:pPr>
        </w:p>
      </w:sdtContent>
    </w:sdt>
    <w:p w14:paraId="5DD21F2B" w14:textId="77777777" w:rsidR="00590018" w:rsidRPr="006955C8" w:rsidRDefault="00590018" w:rsidP="002C700E">
      <w:pPr>
        <w:spacing w:line="240" w:lineRule="auto"/>
      </w:pPr>
    </w:p>
    <w:p w14:paraId="537D4092" w14:textId="07230572" w:rsidR="002F772C" w:rsidRPr="006955C8" w:rsidRDefault="002F772C" w:rsidP="002C700E">
      <w:pPr>
        <w:spacing w:line="240" w:lineRule="auto"/>
      </w:pPr>
    </w:p>
    <w:p w14:paraId="6594A92C" w14:textId="36E7AF91" w:rsidR="002F772C" w:rsidRPr="006955C8" w:rsidRDefault="002F772C" w:rsidP="002C700E">
      <w:pPr>
        <w:spacing w:line="240" w:lineRule="auto"/>
      </w:pPr>
    </w:p>
    <w:sdt>
      <w:sdtPr>
        <w:alias w:val="QuestionBlock"/>
        <w:id w:val="1910951836"/>
        <w:placeholder>
          <w:docPart w:val="DefaultPlaceholder_-1854013440"/>
        </w:placeholder>
        <w15:color w:val="FF0000"/>
      </w:sdtPr>
      <w:sdtEndPr/>
      <w:sdtContent>
        <w:sdt>
          <w:sdtPr>
            <w:alias w:val="Entry"/>
            <w:id w:val="-66887787"/>
            <w:placeholder>
              <w:docPart w:val="0A904D7924014830B252CD286E4CA638"/>
            </w:placeholder>
          </w:sdtPr>
          <w:sdtEndPr/>
          <w:sdtContent>
            <w:p w14:paraId="1754845B" w14:textId="38ADB8B2" w:rsidR="00590018" w:rsidRPr="006955C8" w:rsidRDefault="00590018" w:rsidP="002C700E">
              <w:pPr>
                <w:spacing w:line="240" w:lineRule="auto"/>
              </w:pPr>
              <w:r w:rsidRPr="006955C8">
                <w:t>ASK ALL</w:t>
              </w:r>
            </w:p>
          </w:sdtContent>
        </w:sdt>
        <w:p w14:paraId="3FD9FD7C" w14:textId="66E0C77F" w:rsidR="00590018" w:rsidRPr="006955C8" w:rsidRDefault="00DA4C30" w:rsidP="002C700E">
          <w:pPr>
            <w:spacing w:line="240" w:lineRule="auto"/>
          </w:pPr>
          <w:sdt>
            <w:sdtPr>
              <w:alias w:val="QuestionNumber"/>
              <w:id w:val="1692343182"/>
              <w:placeholder>
                <w:docPart w:val="5E151D8D72DF42ED9180B76517A80691"/>
              </w:placeholder>
            </w:sdtPr>
            <w:sdtEndPr/>
            <w:sdtContent>
              <w:r w:rsidR="00590018" w:rsidRPr="006955C8">
                <w:t>UK_REGION.</w:t>
              </w:r>
            </w:sdtContent>
          </w:sdt>
          <w:r w:rsidR="00590018" w:rsidRPr="006955C8">
            <w:t xml:space="preserve"> </w:t>
          </w:r>
          <w:r w:rsidR="00590018" w:rsidRPr="006955C8">
            <w:tab/>
          </w:r>
          <w:sdt>
            <w:sdtPr>
              <w:alias w:val="QuestionText"/>
              <w:id w:val="-851578292"/>
              <w:placeholder>
                <w:docPart w:val="D17C0A8D5A4548D2A8DF2E91149FFB0B"/>
              </w:placeholder>
            </w:sdtPr>
            <w:sdtEndPr/>
            <w:sdtContent>
              <w:r w:rsidR="00590018" w:rsidRPr="006955C8">
                <w:t>Where do you live?</w:t>
              </w:r>
            </w:sdtContent>
          </w:sdt>
        </w:p>
        <w:sdt>
          <w:sdtPr>
            <w:rPr>
              <w:rStyle w:val="QuoteChar"/>
            </w:rPr>
            <w:alias w:val="InterviewInstructions"/>
            <w:id w:val="-1147043066"/>
            <w:placeholder>
              <w:docPart w:val="CB0D8731073646BF8C01BBF1C4915BCD"/>
            </w:placeholder>
          </w:sdtPr>
          <w:sdtEndPr>
            <w:rPr>
              <w:rStyle w:val="DefaultParagraphFont"/>
              <w:i w:val="0"/>
              <w:color w:val="auto"/>
            </w:rPr>
          </w:sdtEndPr>
          <w:sdtContent>
            <w:p w14:paraId="58524DDE" w14:textId="6F45BFF5" w:rsidR="00590018" w:rsidRPr="006955C8" w:rsidRDefault="00590018" w:rsidP="002C700E">
              <w:pPr>
                <w:spacing w:line="240" w:lineRule="auto"/>
              </w:pPr>
              <w:r w:rsidRPr="006955C8">
                <w:rPr>
                  <w:rStyle w:val="QuoteChar"/>
                </w:rPr>
                <w:t>Please select one option</w:t>
              </w:r>
            </w:p>
          </w:sdtContent>
        </w:sdt>
        <w:sdt>
          <w:sdtPr>
            <w:alias w:val="QuestionType"/>
            <w:id w:val="888157485"/>
            <w:placeholder>
              <w:docPart w:val="D4E461E095354203A941DBA0C3CCDBC0"/>
            </w:placeholder>
          </w:sdtPr>
          <w:sdtEndPr/>
          <w:sdtContent>
            <w:p w14:paraId="61E2048D" w14:textId="572C2BD6" w:rsidR="00590018" w:rsidRPr="006955C8" w:rsidRDefault="00590018" w:rsidP="002C700E">
              <w:pPr>
                <w:spacing w:line="240" w:lineRule="auto"/>
              </w:pPr>
              <w:r w:rsidRPr="006955C8">
                <w:t>SINGLE CODE</w:t>
              </w:r>
            </w:p>
          </w:sdtContent>
        </w:sdt>
        <w:p w14:paraId="549A9EE3" w14:textId="002CF1A5" w:rsidR="00590018" w:rsidRPr="006955C8" w:rsidRDefault="00590018" w:rsidP="002C700E">
          <w:pPr>
            <w:spacing w:line="240" w:lineRule="auto"/>
          </w:pPr>
        </w:p>
        <w:tbl>
          <w:tblPr>
            <w:tblStyle w:val="TableGridLight"/>
            <w:tblW w:w="9300" w:type="dxa"/>
            <w:tblLook w:val="0480" w:firstRow="0" w:lastRow="0" w:firstColumn="1" w:lastColumn="0" w:noHBand="0" w:noVBand="1"/>
          </w:tblPr>
          <w:tblGrid>
            <w:gridCol w:w="6042"/>
            <w:gridCol w:w="604"/>
            <w:gridCol w:w="2654"/>
          </w:tblGrid>
          <w:tr w:rsidR="00590018" w:rsidRPr="006955C8" w14:paraId="0EC4BD6E" w14:textId="77777777" w:rsidTr="00590018">
            <w:trPr>
              <w:trHeight w:val="330"/>
            </w:trPr>
            <w:tc>
              <w:tcPr>
                <w:tcW w:w="6000" w:type="dxa"/>
                <w:vAlign w:val="center"/>
              </w:tcPr>
              <w:p w14:paraId="41F6FED3" w14:textId="7B934E64" w:rsidR="00590018" w:rsidRPr="006955C8" w:rsidRDefault="00590018" w:rsidP="002C700E">
                <w:pPr>
                  <w:spacing w:line="240" w:lineRule="auto"/>
                </w:pPr>
                <w:r w:rsidRPr="006955C8">
                  <w:t>Northern Ireland</w:t>
                </w:r>
              </w:p>
            </w:tc>
            <w:tc>
              <w:tcPr>
                <w:tcW w:w="600" w:type="dxa"/>
                <w:vAlign w:val="center"/>
              </w:tcPr>
              <w:p w14:paraId="3B9AB7E6" w14:textId="656A1CC2" w:rsidR="00590018" w:rsidRPr="006955C8" w:rsidRDefault="00590018" w:rsidP="002C700E">
                <w:pPr>
                  <w:spacing w:line="240" w:lineRule="auto"/>
                </w:pPr>
                <w:r w:rsidRPr="006955C8">
                  <w:t>1</w:t>
                </w:r>
              </w:p>
            </w:tc>
            <w:tc>
              <w:tcPr>
                <w:tcW w:w="2636" w:type="dxa"/>
                <w:vAlign w:val="center"/>
              </w:tcPr>
              <w:p w14:paraId="398DC4D4" w14:textId="63B3CDBB" w:rsidR="00590018" w:rsidRPr="006955C8" w:rsidRDefault="00590018" w:rsidP="002C700E">
                <w:pPr>
                  <w:spacing w:line="240" w:lineRule="auto"/>
                </w:pPr>
                <w:r w:rsidRPr="006955C8">
                  <w:t>SCREEN OUT</w:t>
                </w:r>
              </w:p>
            </w:tc>
          </w:tr>
          <w:tr w:rsidR="00590018" w:rsidRPr="006955C8" w14:paraId="4909F4F5" w14:textId="77777777" w:rsidTr="00590018">
            <w:trPr>
              <w:trHeight w:val="330"/>
            </w:trPr>
            <w:tc>
              <w:tcPr>
                <w:tcW w:w="6000" w:type="dxa"/>
                <w:vAlign w:val="center"/>
              </w:tcPr>
              <w:p w14:paraId="2CA3D238" w14:textId="32DE3A2F" w:rsidR="00590018" w:rsidRPr="006955C8" w:rsidRDefault="00590018" w:rsidP="002C700E">
                <w:pPr>
                  <w:spacing w:line="240" w:lineRule="auto"/>
                </w:pPr>
                <w:r w:rsidRPr="006955C8">
                  <w:t>Scotland</w:t>
                </w:r>
              </w:p>
            </w:tc>
            <w:tc>
              <w:tcPr>
                <w:tcW w:w="600" w:type="dxa"/>
                <w:vAlign w:val="center"/>
              </w:tcPr>
              <w:p w14:paraId="23C47D18" w14:textId="126AF2A5" w:rsidR="00590018" w:rsidRPr="006955C8" w:rsidRDefault="00590018" w:rsidP="002C700E">
                <w:pPr>
                  <w:spacing w:line="240" w:lineRule="auto"/>
                </w:pPr>
                <w:r w:rsidRPr="006955C8">
                  <w:t>2</w:t>
                </w:r>
              </w:p>
            </w:tc>
            <w:tc>
              <w:tcPr>
                <w:tcW w:w="2636" w:type="dxa"/>
                <w:vAlign w:val="center"/>
              </w:tcPr>
              <w:p w14:paraId="43FFD7E3" w14:textId="2DDCC8EA" w:rsidR="00590018" w:rsidRPr="006955C8" w:rsidRDefault="00590018" w:rsidP="002C700E">
                <w:pPr>
                  <w:spacing w:line="240" w:lineRule="auto"/>
                </w:pPr>
                <w:r w:rsidRPr="006955C8">
                  <w:t>SCREEN OUT</w:t>
                </w:r>
              </w:p>
            </w:tc>
          </w:tr>
          <w:tr w:rsidR="00590018" w:rsidRPr="006955C8" w14:paraId="65166DF9" w14:textId="77777777" w:rsidTr="00590018">
            <w:trPr>
              <w:trHeight w:val="330"/>
            </w:trPr>
            <w:tc>
              <w:tcPr>
                <w:tcW w:w="6000" w:type="dxa"/>
                <w:vAlign w:val="center"/>
              </w:tcPr>
              <w:p w14:paraId="1E073E83" w14:textId="2BEB680E" w:rsidR="00590018" w:rsidRPr="006955C8" w:rsidRDefault="00590018" w:rsidP="002C700E">
                <w:pPr>
                  <w:spacing w:line="240" w:lineRule="auto"/>
                </w:pPr>
                <w:r w:rsidRPr="006955C8">
                  <w:t>North-West</w:t>
                </w:r>
              </w:p>
            </w:tc>
            <w:tc>
              <w:tcPr>
                <w:tcW w:w="600" w:type="dxa"/>
                <w:vAlign w:val="center"/>
              </w:tcPr>
              <w:p w14:paraId="16F5E376" w14:textId="010398D6" w:rsidR="00590018" w:rsidRPr="006955C8" w:rsidRDefault="00590018" w:rsidP="002C700E">
                <w:pPr>
                  <w:spacing w:line="240" w:lineRule="auto"/>
                </w:pPr>
                <w:r w:rsidRPr="006955C8">
                  <w:t>3</w:t>
                </w:r>
              </w:p>
            </w:tc>
            <w:tc>
              <w:tcPr>
                <w:tcW w:w="2636" w:type="dxa"/>
                <w:vAlign w:val="center"/>
              </w:tcPr>
              <w:p w14:paraId="7223DE5C" w14:textId="77777777" w:rsidR="00590018" w:rsidRPr="006955C8" w:rsidRDefault="00590018" w:rsidP="002C700E">
                <w:pPr>
                  <w:spacing w:line="240" w:lineRule="auto"/>
                </w:pPr>
              </w:p>
            </w:tc>
          </w:tr>
          <w:tr w:rsidR="00590018" w:rsidRPr="006955C8" w14:paraId="64089E68" w14:textId="77777777" w:rsidTr="00590018">
            <w:trPr>
              <w:trHeight w:val="330"/>
            </w:trPr>
            <w:tc>
              <w:tcPr>
                <w:tcW w:w="6000" w:type="dxa"/>
                <w:vAlign w:val="center"/>
              </w:tcPr>
              <w:p w14:paraId="2885E1B8" w14:textId="020B029E" w:rsidR="00590018" w:rsidRPr="006955C8" w:rsidRDefault="00590018" w:rsidP="002C700E">
                <w:pPr>
                  <w:spacing w:line="240" w:lineRule="auto"/>
                </w:pPr>
                <w:r w:rsidRPr="006955C8">
                  <w:t>North-East</w:t>
                </w:r>
              </w:p>
            </w:tc>
            <w:tc>
              <w:tcPr>
                <w:tcW w:w="600" w:type="dxa"/>
                <w:vAlign w:val="center"/>
              </w:tcPr>
              <w:p w14:paraId="333117C7" w14:textId="7B7015B4" w:rsidR="00590018" w:rsidRPr="006955C8" w:rsidRDefault="00590018" w:rsidP="002C700E">
                <w:pPr>
                  <w:spacing w:line="240" w:lineRule="auto"/>
                </w:pPr>
                <w:r w:rsidRPr="006955C8">
                  <w:t>4</w:t>
                </w:r>
              </w:p>
            </w:tc>
            <w:tc>
              <w:tcPr>
                <w:tcW w:w="2636" w:type="dxa"/>
                <w:vAlign w:val="center"/>
              </w:tcPr>
              <w:p w14:paraId="7D69EF27" w14:textId="77777777" w:rsidR="00590018" w:rsidRPr="006955C8" w:rsidRDefault="00590018" w:rsidP="002C700E">
                <w:pPr>
                  <w:spacing w:line="240" w:lineRule="auto"/>
                </w:pPr>
              </w:p>
            </w:tc>
          </w:tr>
          <w:tr w:rsidR="00590018" w:rsidRPr="006955C8" w14:paraId="57A285E6" w14:textId="77777777" w:rsidTr="00590018">
            <w:trPr>
              <w:trHeight w:val="330"/>
            </w:trPr>
            <w:tc>
              <w:tcPr>
                <w:tcW w:w="6000" w:type="dxa"/>
                <w:vAlign w:val="center"/>
              </w:tcPr>
              <w:p w14:paraId="39B1E3B5" w14:textId="15FD8979" w:rsidR="00590018" w:rsidRPr="006955C8" w:rsidRDefault="00590018" w:rsidP="002C700E">
                <w:pPr>
                  <w:spacing w:line="240" w:lineRule="auto"/>
                </w:pPr>
                <w:r w:rsidRPr="006955C8">
                  <w:t>Yorkshire &amp; Humberside</w:t>
                </w:r>
              </w:p>
            </w:tc>
            <w:tc>
              <w:tcPr>
                <w:tcW w:w="600" w:type="dxa"/>
                <w:vAlign w:val="center"/>
              </w:tcPr>
              <w:p w14:paraId="78796E1E" w14:textId="3A8FA17A" w:rsidR="00590018" w:rsidRPr="006955C8" w:rsidRDefault="00590018" w:rsidP="002C700E">
                <w:pPr>
                  <w:spacing w:line="240" w:lineRule="auto"/>
                </w:pPr>
                <w:r w:rsidRPr="006955C8">
                  <w:t>5</w:t>
                </w:r>
              </w:p>
            </w:tc>
            <w:tc>
              <w:tcPr>
                <w:tcW w:w="2636" w:type="dxa"/>
                <w:vAlign w:val="center"/>
              </w:tcPr>
              <w:p w14:paraId="65826D28" w14:textId="77777777" w:rsidR="00590018" w:rsidRPr="006955C8" w:rsidRDefault="00590018" w:rsidP="002C700E">
                <w:pPr>
                  <w:spacing w:line="240" w:lineRule="auto"/>
                </w:pPr>
              </w:p>
            </w:tc>
          </w:tr>
          <w:tr w:rsidR="00590018" w:rsidRPr="006955C8" w14:paraId="6316995C" w14:textId="77777777" w:rsidTr="00590018">
            <w:trPr>
              <w:trHeight w:val="330"/>
            </w:trPr>
            <w:tc>
              <w:tcPr>
                <w:tcW w:w="6000" w:type="dxa"/>
                <w:vAlign w:val="center"/>
              </w:tcPr>
              <w:p w14:paraId="10F7B7C0" w14:textId="333299D7" w:rsidR="00590018" w:rsidRPr="006955C8" w:rsidRDefault="00590018" w:rsidP="002C700E">
                <w:pPr>
                  <w:spacing w:line="240" w:lineRule="auto"/>
                </w:pPr>
                <w:r w:rsidRPr="006955C8">
                  <w:lastRenderedPageBreak/>
                  <w:t>Wales</w:t>
                </w:r>
              </w:p>
            </w:tc>
            <w:tc>
              <w:tcPr>
                <w:tcW w:w="600" w:type="dxa"/>
                <w:vAlign w:val="center"/>
              </w:tcPr>
              <w:p w14:paraId="0A510982" w14:textId="3744A2C0" w:rsidR="00590018" w:rsidRPr="006955C8" w:rsidRDefault="00590018" w:rsidP="002C700E">
                <w:pPr>
                  <w:spacing w:line="240" w:lineRule="auto"/>
                </w:pPr>
                <w:r w:rsidRPr="006955C8">
                  <w:t>6</w:t>
                </w:r>
              </w:p>
            </w:tc>
            <w:tc>
              <w:tcPr>
                <w:tcW w:w="2636" w:type="dxa"/>
                <w:vAlign w:val="center"/>
              </w:tcPr>
              <w:p w14:paraId="61E68203" w14:textId="77777777" w:rsidR="00590018" w:rsidRPr="006955C8" w:rsidRDefault="00590018" w:rsidP="002C700E">
                <w:pPr>
                  <w:spacing w:line="240" w:lineRule="auto"/>
                </w:pPr>
              </w:p>
            </w:tc>
          </w:tr>
          <w:tr w:rsidR="00590018" w:rsidRPr="006955C8" w14:paraId="19540DA6" w14:textId="77777777" w:rsidTr="00590018">
            <w:trPr>
              <w:trHeight w:val="330"/>
            </w:trPr>
            <w:tc>
              <w:tcPr>
                <w:tcW w:w="6000" w:type="dxa"/>
                <w:vAlign w:val="center"/>
              </w:tcPr>
              <w:p w14:paraId="75064A51" w14:textId="5F246AD4" w:rsidR="00590018" w:rsidRPr="006955C8" w:rsidRDefault="00590018" w:rsidP="002C700E">
                <w:pPr>
                  <w:spacing w:line="240" w:lineRule="auto"/>
                </w:pPr>
                <w:r w:rsidRPr="006955C8">
                  <w:t>West Midlands</w:t>
                </w:r>
              </w:p>
            </w:tc>
            <w:tc>
              <w:tcPr>
                <w:tcW w:w="600" w:type="dxa"/>
                <w:vAlign w:val="center"/>
              </w:tcPr>
              <w:p w14:paraId="0D5DF4D9" w14:textId="13232102" w:rsidR="00590018" w:rsidRPr="006955C8" w:rsidRDefault="00590018" w:rsidP="002C700E">
                <w:pPr>
                  <w:spacing w:line="240" w:lineRule="auto"/>
                </w:pPr>
                <w:r w:rsidRPr="006955C8">
                  <w:t>7</w:t>
                </w:r>
              </w:p>
            </w:tc>
            <w:tc>
              <w:tcPr>
                <w:tcW w:w="2636" w:type="dxa"/>
                <w:vAlign w:val="center"/>
              </w:tcPr>
              <w:p w14:paraId="6886E034" w14:textId="77777777" w:rsidR="00590018" w:rsidRPr="006955C8" w:rsidRDefault="00590018" w:rsidP="002C700E">
                <w:pPr>
                  <w:spacing w:line="240" w:lineRule="auto"/>
                </w:pPr>
              </w:p>
            </w:tc>
          </w:tr>
          <w:tr w:rsidR="00590018" w:rsidRPr="006955C8" w14:paraId="2D778547" w14:textId="77777777" w:rsidTr="00590018">
            <w:trPr>
              <w:trHeight w:val="330"/>
            </w:trPr>
            <w:tc>
              <w:tcPr>
                <w:tcW w:w="6000" w:type="dxa"/>
                <w:vAlign w:val="center"/>
              </w:tcPr>
              <w:p w14:paraId="489C5C37" w14:textId="45B602F9" w:rsidR="00590018" w:rsidRPr="006955C8" w:rsidRDefault="00590018" w:rsidP="002C700E">
                <w:pPr>
                  <w:spacing w:line="240" w:lineRule="auto"/>
                </w:pPr>
                <w:r w:rsidRPr="006955C8">
                  <w:t>East Midlands</w:t>
                </w:r>
              </w:p>
            </w:tc>
            <w:tc>
              <w:tcPr>
                <w:tcW w:w="600" w:type="dxa"/>
                <w:vAlign w:val="center"/>
              </w:tcPr>
              <w:p w14:paraId="318A8BB0" w14:textId="729CDB9A" w:rsidR="00590018" w:rsidRPr="006955C8" w:rsidRDefault="00590018" w:rsidP="002C700E">
                <w:pPr>
                  <w:spacing w:line="240" w:lineRule="auto"/>
                </w:pPr>
                <w:r w:rsidRPr="006955C8">
                  <w:t>8</w:t>
                </w:r>
              </w:p>
            </w:tc>
            <w:tc>
              <w:tcPr>
                <w:tcW w:w="2636" w:type="dxa"/>
                <w:vAlign w:val="center"/>
              </w:tcPr>
              <w:p w14:paraId="2B1DB362" w14:textId="77777777" w:rsidR="00590018" w:rsidRPr="006955C8" w:rsidRDefault="00590018" w:rsidP="002C700E">
                <w:pPr>
                  <w:spacing w:line="240" w:lineRule="auto"/>
                </w:pPr>
              </w:p>
            </w:tc>
          </w:tr>
          <w:tr w:rsidR="00590018" w:rsidRPr="006955C8" w14:paraId="5D1157F8" w14:textId="77777777" w:rsidTr="00590018">
            <w:trPr>
              <w:trHeight w:val="330"/>
            </w:trPr>
            <w:tc>
              <w:tcPr>
                <w:tcW w:w="6000" w:type="dxa"/>
                <w:vAlign w:val="center"/>
              </w:tcPr>
              <w:p w14:paraId="5D40C3FE" w14:textId="06A19849" w:rsidR="00590018" w:rsidRPr="006955C8" w:rsidRDefault="00590018" w:rsidP="002C700E">
                <w:pPr>
                  <w:spacing w:line="240" w:lineRule="auto"/>
                </w:pPr>
                <w:r w:rsidRPr="006955C8">
                  <w:t>South-West</w:t>
                </w:r>
              </w:p>
            </w:tc>
            <w:tc>
              <w:tcPr>
                <w:tcW w:w="600" w:type="dxa"/>
                <w:vAlign w:val="center"/>
              </w:tcPr>
              <w:p w14:paraId="18ABC0E4" w14:textId="005BED62" w:rsidR="00590018" w:rsidRPr="006955C8" w:rsidRDefault="00590018" w:rsidP="002C700E">
                <w:pPr>
                  <w:spacing w:line="240" w:lineRule="auto"/>
                </w:pPr>
                <w:r w:rsidRPr="006955C8">
                  <w:t>9</w:t>
                </w:r>
              </w:p>
            </w:tc>
            <w:tc>
              <w:tcPr>
                <w:tcW w:w="2636" w:type="dxa"/>
                <w:vAlign w:val="center"/>
              </w:tcPr>
              <w:p w14:paraId="1013A799" w14:textId="77777777" w:rsidR="00590018" w:rsidRPr="006955C8" w:rsidRDefault="00590018" w:rsidP="002C700E">
                <w:pPr>
                  <w:spacing w:line="240" w:lineRule="auto"/>
                </w:pPr>
              </w:p>
            </w:tc>
          </w:tr>
          <w:tr w:rsidR="00590018" w:rsidRPr="006955C8" w14:paraId="2053339E" w14:textId="77777777" w:rsidTr="00590018">
            <w:trPr>
              <w:trHeight w:val="330"/>
            </w:trPr>
            <w:tc>
              <w:tcPr>
                <w:tcW w:w="6000" w:type="dxa"/>
                <w:vAlign w:val="center"/>
              </w:tcPr>
              <w:p w14:paraId="7D68B88E" w14:textId="61AE794E" w:rsidR="00590018" w:rsidRPr="006955C8" w:rsidRDefault="00590018" w:rsidP="002C700E">
                <w:pPr>
                  <w:spacing w:line="240" w:lineRule="auto"/>
                </w:pPr>
                <w:r w:rsidRPr="006955C8">
                  <w:t>South-East</w:t>
                </w:r>
              </w:p>
            </w:tc>
            <w:tc>
              <w:tcPr>
                <w:tcW w:w="600" w:type="dxa"/>
                <w:vAlign w:val="center"/>
              </w:tcPr>
              <w:p w14:paraId="357D1C45" w14:textId="7D7081B8" w:rsidR="00590018" w:rsidRPr="006955C8" w:rsidRDefault="00590018" w:rsidP="002C700E">
                <w:pPr>
                  <w:spacing w:line="240" w:lineRule="auto"/>
                </w:pPr>
                <w:r w:rsidRPr="006955C8">
                  <w:t>10</w:t>
                </w:r>
              </w:p>
            </w:tc>
            <w:tc>
              <w:tcPr>
                <w:tcW w:w="2636" w:type="dxa"/>
                <w:vAlign w:val="center"/>
              </w:tcPr>
              <w:p w14:paraId="1BB24023" w14:textId="77777777" w:rsidR="00590018" w:rsidRPr="006955C8" w:rsidRDefault="00590018" w:rsidP="002C700E">
                <w:pPr>
                  <w:spacing w:line="240" w:lineRule="auto"/>
                </w:pPr>
              </w:p>
            </w:tc>
          </w:tr>
          <w:tr w:rsidR="00590018" w:rsidRPr="006955C8" w14:paraId="7201FBB6" w14:textId="77777777" w:rsidTr="00590018">
            <w:trPr>
              <w:trHeight w:val="330"/>
            </w:trPr>
            <w:tc>
              <w:tcPr>
                <w:tcW w:w="6000" w:type="dxa"/>
                <w:vAlign w:val="center"/>
              </w:tcPr>
              <w:p w14:paraId="32EFF104" w14:textId="602D7D02" w:rsidR="00590018" w:rsidRPr="006955C8" w:rsidRDefault="00590018" w:rsidP="002C700E">
                <w:pPr>
                  <w:spacing w:line="240" w:lineRule="auto"/>
                </w:pPr>
                <w:r w:rsidRPr="006955C8">
                  <w:t>Eastern</w:t>
                </w:r>
              </w:p>
            </w:tc>
            <w:tc>
              <w:tcPr>
                <w:tcW w:w="600" w:type="dxa"/>
                <w:vAlign w:val="center"/>
              </w:tcPr>
              <w:p w14:paraId="39FDFE45" w14:textId="4C2197A8" w:rsidR="00590018" w:rsidRPr="006955C8" w:rsidRDefault="00590018" w:rsidP="002C700E">
                <w:pPr>
                  <w:spacing w:line="240" w:lineRule="auto"/>
                </w:pPr>
                <w:r w:rsidRPr="006955C8">
                  <w:t>11</w:t>
                </w:r>
              </w:p>
            </w:tc>
            <w:tc>
              <w:tcPr>
                <w:tcW w:w="2636" w:type="dxa"/>
                <w:vAlign w:val="center"/>
              </w:tcPr>
              <w:p w14:paraId="60107268" w14:textId="77777777" w:rsidR="00590018" w:rsidRPr="006955C8" w:rsidRDefault="00590018" w:rsidP="002C700E">
                <w:pPr>
                  <w:spacing w:line="240" w:lineRule="auto"/>
                </w:pPr>
              </w:p>
            </w:tc>
          </w:tr>
          <w:tr w:rsidR="00590018" w:rsidRPr="006955C8" w14:paraId="13EB254B" w14:textId="77777777" w:rsidTr="00590018">
            <w:trPr>
              <w:trHeight w:val="330"/>
            </w:trPr>
            <w:tc>
              <w:tcPr>
                <w:tcW w:w="6000" w:type="dxa"/>
                <w:vAlign w:val="center"/>
              </w:tcPr>
              <w:p w14:paraId="51225F97" w14:textId="3FC3F161" w:rsidR="00590018" w:rsidRPr="006955C8" w:rsidRDefault="00590018" w:rsidP="002C700E">
                <w:pPr>
                  <w:spacing w:line="240" w:lineRule="auto"/>
                </w:pPr>
                <w:r w:rsidRPr="006955C8">
                  <w:t>London</w:t>
                </w:r>
              </w:p>
            </w:tc>
            <w:tc>
              <w:tcPr>
                <w:tcW w:w="600" w:type="dxa"/>
                <w:vAlign w:val="center"/>
              </w:tcPr>
              <w:p w14:paraId="2EBA020B" w14:textId="5B0FFEE9" w:rsidR="00590018" w:rsidRPr="006955C8" w:rsidRDefault="00590018" w:rsidP="002C700E">
                <w:pPr>
                  <w:spacing w:line="240" w:lineRule="auto"/>
                </w:pPr>
                <w:r w:rsidRPr="006955C8">
                  <w:t>12</w:t>
                </w:r>
              </w:p>
            </w:tc>
            <w:tc>
              <w:tcPr>
                <w:tcW w:w="2636" w:type="dxa"/>
                <w:vAlign w:val="center"/>
              </w:tcPr>
              <w:p w14:paraId="30ED1FD6" w14:textId="77777777" w:rsidR="00590018" w:rsidRPr="006955C8" w:rsidRDefault="00590018" w:rsidP="002C700E">
                <w:pPr>
                  <w:spacing w:line="240" w:lineRule="auto"/>
                </w:pPr>
              </w:p>
            </w:tc>
          </w:tr>
          <w:tr w:rsidR="00590018" w:rsidRPr="006955C8" w14:paraId="624AF796" w14:textId="77777777" w:rsidTr="00590018">
            <w:trPr>
              <w:trHeight w:val="330"/>
            </w:trPr>
            <w:tc>
              <w:tcPr>
                <w:tcW w:w="6000" w:type="dxa"/>
                <w:vAlign w:val="center"/>
              </w:tcPr>
              <w:p w14:paraId="3F026BD6" w14:textId="0FB32756" w:rsidR="00590018" w:rsidRPr="006955C8" w:rsidRDefault="00590018" w:rsidP="002C700E">
                <w:pPr>
                  <w:spacing w:line="240" w:lineRule="auto"/>
                </w:pPr>
                <w:r w:rsidRPr="006955C8">
                  <w:t>Channel Islands</w:t>
                </w:r>
              </w:p>
            </w:tc>
            <w:tc>
              <w:tcPr>
                <w:tcW w:w="600" w:type="dxa"/>
                <w:vAlign w:val="center"/>
              </w:tcPr>
              <w:p w14:paraId="5AEFD66B" w14:textId="66F8B6ED" w:rsidR="00590018" w:rsidRPr="006955C8" w:rsidRDefault="00590018" w:rsidP="002C700E">
                <w:pPr>
                  <w:spacing w:line="240" w:lineRule="auto"/>
                </w:pPr>
                <w:r w:rsidRPr="006955C8">
                  <w:t>13</w:t>
                </w:r>
              </w:p>
            </w:tc>
            <w:tc>
              <w:tcPr>
                <w:tcW w:w="2636" w:type="dxa"/>
                <w:vAlign w:val="center"/>
              </w:tcPr>
              <w:p w14:paraId="3E01B35E" w14:textId="6E8E9423" w:rsidR="00590018" w:rsidRPr="006955C8" w:rsidRDefault="00590018" w:rsidP="002C700E">
                <w:pPr>
                  <w:spacing w:line="240" w:lineRule="auto"/>
                </w:pPr>
                <w:r w:rsidRPr="006955C8">
                  <w:t>SCREEN OUT</w:t>
                </w:r>
              </w:p>
            </w:tc>
          </w:tr>
          <w:tr w:rsidR="00590018" w:rsidRPr="006955C8" w14:paraId="54115912" w14:textId="77777777" w:rsidTr="00590018">
            <w:trPr>
              <w:trHeight w:val="330"/>
            </w:trPr>
            <w:tc>
              <w:tcPr>
                <w:tcW w:w="6000" w:type="dxa"/>
                <w:vAlign w:val="center"/>
              </w:tcPr>
              <w:p w14:paraId="7109188B" w14:textId="6ED5EE16" w:rsidR="00590018" w:rsidRPr="006955C8" w:rsidRDefault="00590018" w:rsidP="002C700E">
                <w:pPr>
                  <w:spacing w:line="240" w:lineRule="auto"/>
                </w:pPr>
                <w:r w:rsidRPr="006955C8">
                  <w:t>Outside the UK</w:t>
                </w:r>
              </w:p>
            </w:tc>
            <w:tc>
              <w:tcPr>
                <w:tcW w:w="600" w:type="dxa"/>
                <w:vAlign w:val="center"/>
              </w:tcPr>
              <w:p w14:paraId="04FF91A6" w14:textId="201BA713" w:rsidR="00590018" w:rsidRPr="006955C8" w:rsidRDefault="00590018" w:rsidP="002C700E">
                <w:pPr>
                  <w:spacing w:line="240" w:lineRule="auto"/>
                </w:pPr>
                <w:r w:rsidRPr="006955C8">
                  <w:t>14</w:t>
                </w:r>
              </w:p>
            </w:tc>
            <w:tc>
              <w:tcPr>
                <w:tcW w:w="2636" w:type="dxa"/>
                <w:vAlign w:val="center"/>
              </w:tcPr>
              <w:p w14:paraId="5B83383D" w14:textId="5FE538BA" w:rsidR="00590018" w:rsidRPr="006955C8" w:rsidRDefault="00590018" w:rsidP="002C700E">
                <w:pPr>
                  <w:spacing w:line="240" w:lineRule="auto"/>
                </w:pPr>
                <w:r w:rsidRPr="006955C8">
                  <w:t>SCREEN OUT</w:t>
                </w:r>
              </w:p>
            </w:tc>
          </w:tr>
        </w:tbl>
        <w:p w14:paraId="5DA46E40" w14:textId="1F5AA6A5" w:rsidR="00590018" w:rsidRPr="006955C8" w:rsidRDefault="00DA4C30" w:rsidP="002C700E">
          <w:pPr>
            <w:spacing w:line="240" w:lineRule="auto"/>
          </w:pPr>
        </w:p>
      </w:sdtContent>
    </w:sdt>
    <w:sdt>
      <w:sdtPr>
        <w:alias w:val="Section"/>
        <w:id w:val="2095887273"/>
        <w:placeholder>
          <w:docPart w:val="765B890672744EA0A12BF23875069348"/>
        </w:placeholder>
      </w:sdtPr>
      <w:sdtEndPr/>
      <w:sdtContent>
        <w:p w14:paraId="64AFF591" w14:textId="77777777" w:rsidR="00B66CD3" w:rsidRPr="006955C8" w:rsidRDefault="00B66CD3" w:rsidP="00B66CD3">
          <w:pPr>
            <w:pStyle w:val="Heading1"/>
          </w:pPr>
        </w:p>
        <w:p w14:paraId="650D5A97" w14:textId="414FF19A" w:rsidR="00B66CD3" w:rsidRPr="006955C8" w:rsidRDefault="00B66CD3" w:rsidP="00B66CD3">
          <w:pPr>
            <w:pStyle w:val="Heading1"/>
            <w:rPr>
              <w:color w:val="E2585C" w:themeColor="accent6"/>
            </w:rPr>
          </w:pPr>
          <w:r w:rsidRPr="006955C8">
            <w:rPr>
              <w:color w:val="E2585C" w:themeColor="accent6"/>
            </w:rPr>
            <w:t>Water provider</w:t>
          </w:r>
        </w:p>
      </w:sdtContent>
    </w:sdt>
    <w:p w14:paraId="0E1372B8" w14:textId="1B24BE7C" w:rsidR="002F772C" w:rsidRPr="006955C8" w:rsidRDefault="002F772C" w:rsidP="002C700E">
      <w:pPr>
        <w:spacing w:line="240" w:lineRule="auto"/>
      </w:pPr>
    </w:p>
    <w:p w14:paraId="6BAC5304" w14:textId="0A148849" w:rsidR="002F772C" w:rsidRPr="006955C8" w:rsidRDefault="002F772C" w:rsidP="002C700E">
      <w:pPr>
        <w:spacing w:line="240" w:lineRule="auto"/>
      </w:pPr>
    </w:p>
    <w:sdt>
      <w:sdtPr>
        <w:alias w:val="QuestionBlock"/>
        <w:id w:val="914205908"/>
        <w:placeholder>
          <w:docPart w:val="DefaultPlaceholder_-1854013440"/>
        </w:placeholder>
        <w15:color w:val="FF0000"/>
      </w:sdtPr>
      <w:sdtEndPr/>
      <w:sdtContent>
        <w:sdt>
          <w:sdtPr>
            <w:alias w:val="Entry"/>
            <w:id w:val="-1258368101"/>
            <w:placeholder>
              <w:docPart w:val="E1B2BA2B1CE84950BB9D3235867A74A5"/>
            </w:placeholder>
          </w:sdtPr>
          <w:sdtEndPr/>
          <w:sdtContent>
            <w:p w14:paraId="4F9AFA26" w14:textId="709F4987" w:rsidR="00590018" w:rsidRPr="006955C8" w:rsidRDefault="00590018" w:rsidP="002C700E">
              <w:pPr>
                <w:spacing w:line="240" w:lineRule="auto"/>
              </w:pPr>
              <w:r w:rsidRPr="006955C8">
                <w:t xml:space="preserve">ASK ALL </w:t>
              </w:r>
            </w:p>
          </w:sdtContent>
        </w:sdt>
        <w:p w14:paraId="34020ADB" w14:textId="0B32F598" w:rsidR="00590018" w:rsidRPr="006955C8" w:rsidRDefault="00DA4C30" w:rsidP="002C700E">
          <w:pPr>
            <w:spacing w:line="240" w:lineRule="auto"/>
          </w:pPr>
          <w:sdt>
            <w:sdtPr>
              <w:alias w:val="QuestionNumber"/>
              <w:id w:val="1389766591"/>
              <w:placeholder>
                <w:docPart w:val="22DC2D092F1D40048FBFC16EF4059D35"/>
              </w:placeholder>
            </w:sdtPr>
            <w:sdtEndPr/>
            <w:sdtContent>
              <w:r w:rsidR="00590018" w:rsidRPr="006955C8">
                <w:t>Q</w:t>
              </w:r>
              <w:r w:rsidR="00A75EE5" w:rsidRPr="006955C8">
                <w:t>1</w:t>
              </w:r>
              <w:r w:rsidR="00590018" w:rsidRPr="006955C8">
                <w:t>.</w:t>
              </w:r>
            </w:sdtContent>
          </w:sdt>
          <w:r w:rsidR="00590018" w:rsidRPr="006955C8">
            <w:t xml:space="preserve"> </w:t>
          </w:r>
          <w:r w:rsidR="00590018" w:rsidRPr="006955C8">
            <w:tab/>
          </w:r>
          <w:sdt>
            <w:sdtPr>
              <w:alias w:val="QuestionText"/>
              <w:id w:val="-1788267176"/>
              <w:placeholder>
                <w:docPart w:val="11E846103FF9489ABF4DC374CDF90627"/>
              </w:placeholder>
            </w:sdtPr>
            <w:sdtEndPr/>
            <w:sdtContent>
              <w:r w:rsidR="00590018" w:rsidRPr="006955C8">
                <w:t>Are you aware of who you</w:t>
              </w:r>
              <w:r w:rsidR="00267F9A" w:rsidRPr="006955C8">
                <w:t>r</w:t>
              </w:r>
              <w:r w:rsidR="00590018" w:rsidRPr="006955C8">
                <w:t xml:space="preserve"> current water provider is? </w:t>
              </w:r>
            </w:sdtContent>
          </w:sdt>
        </w:p>
        <w:sdt>
          <w:sdtPr>
            <w:rPr>
              <w:rStyle w:val="QuoteChar"/>
            </w:rPr>
            <w:alias w:val="InterviewInstructions"/>
            <w:id w:val="25146125"/>
            <w:placeholder>
              <w:docPart w:val="3D5258FC091345BE96CB8A5896636811"/>
            </w:placeholder>
          </w:sdtPr>
          <w:sdtEndPr>
            <w:rPr>
              <w:rStyle w:val="DefaultParagraphFont"/>
              <w:i w:val="0"/>
              <w:color w:val="auto"/>
            </w:rPr>
          </w:sdtEndPr>
          <w:sdtContent>
            <w:p w14:paraId="6459ADD2" w14:textId="47DA5137" w:rsidR="00590018" w:rsidRPr="006955C8" w:rsidRDefault="00590018" w:rsidP="002C700E">
              <w:pPr>
                <w:spacing w:line="240" w:lineRule="auto"/>
              </w:pPr>
              <w:r w:rsidRPr="006955C8">
                <w:rPr>
                  <w:rStyle w:val="QuoteChar"/>
                </w:rPr>
                <w:t>Please select one option</w:t>
              </w:r>
            </w:p>
          </w:sdtContent>
        </w:sdt>
        <w:sdt>
          <w:sdtPr>
            <w:alias w:val="QuestionType"/>
            <w:id w:val="1369185835"/>
            <w:placeholder>
              <w:docPart w:val="3B20FD17F7164ACAA2601307C78B9B92"/>
            </w:placeholder>
          </w:sdtPr>
          <w:sdtEndPr/>
          <w:sdtContent>
            <w:p w14:paraId="1D6A79E2" w14:textId="6DB0DA63" w:rsidR="00590018" w:rsidRPr="006955C8" w:rsidRDefault="00590018" w:rsidP="002C700E">
              <w:pPr>
                <w:spacing w:line="240" w:lineRule="auto"/>
              </w:pPr>
              <w:r w:rsidRPr="006955C8">
                <w:t>SINGLE CODE</w:t>
              </w:r>
            </w:p>
          </w:sdtContent>
        </w:sdt>
        <w:p w14:paraId="34B6FE47" w14:textId="6294BC42" w:rsidR="00590018" w:rsidRPr="006955C8" w:rsidRDefault="00590018" w:rsidP="002C700E">
          <w:pPr>
            <w:spacing w:line="240" w:lineRule="auto"/>
          </w:pPr>
        </w:p>
        <w:tbl>
          <w:tblPr>
            <w:tblStyle w:val="TableGridLight"/>
            <w:tblW w:w="9300" w:type="dxa"/>
            <w:tblLook w:val="0480" w:firstRow="0" w:lastRow="0" w:firstColumn="1" w:lastColumn="0" w:noHBand="0" w:noVBand="1"/>
          </w:tblPr>
          <w:tblGrid>
            <w:gridCol w:w="5950"/>
            <w:gridCol w:w="339"/>
            <w:gridCol w:w="3011"/>
          </w:tblGrid>
          <w:tr w:rsidR="00590018" w:rsidRPr="006955C8" w14:paraId="7E466BC2" w14:textId="77777777" w:rsidTr="00590018">
            <w:trPr>
              <w:trHeight w:val="330"/>
            </w:trPr>
            <w:tc>
              <w:tcPr>
                <w:tcW w:w="5950" w:type="dxa"/>
              </w:tcPr>
              <w:p w14:paraId="39ADF0A5" w14:textId="29D4B2FC" w:rsidR="00590018" w:rsidRPr="006955C8" w:rsidRDefault="00590018" w:rsidP="002C700E">
                <w:pPr>
                  <w:spacing w:line="240" w:lineRule="auto"/>
                </w:pPr>
                <w:r w:rsidRPr="006955C8">
                  <w:t xml:space="preserve">Yes </w:t>
                </w:r>
              </w:p>
            </w:tc>
            <w:tc>
              <w:tcPr>
                <w:tcW w:w="339" w:type="dxa"/>
              </w:tcPr>
              <w:p w14:paraId="60F5BDB6" w14:textId="127D1FC6" w:rsidR="00590018" w:rsidRPr="006955C8" w:rsidRDefault="00590018" w:rsidP="002C700E">
                <w:pPr>
                  <w:spacing w:line="240" w:lineRule="auto"/>
                </w:pPr>
                <w:r w:rsidRPr="006955C8">
                  <w:t>1</w:t>
                </w:r>
              </w:p>
            </w:tc>
            <w:tc>
              <w:tcPr>
                <w:tcW w:w="3011" w:type="dxa"/>
              </w:tcPr>
              <w:p w14:paraId="4E7BCBCE" w14:textId="77777777" w:rsidR="00590018" w:rsidRPr="006955C8" w:rsidRDefault="00590018" w:rsidP="002C700E">
                <w:pPr>
                  <w:spacing w:line="240" w:lineRule="auto"/>
                </w:pPr>
              </w:p>
            </w:tc>
          </w:tr>
          <w:tr w:rsidR="00590018" w:rsidRPr="006955C8" w14:paraId="66862406" w14:textId="77777777" w:rsidTr="00590018">
            <w:trPr>
              <w:trHeight w:val="330"/>
            </w:trPr>
            <w:tc>
              <w:tcPr>
                <w:tcW w:w="5950" w:type="dxa"/>
              </w:tcPr>
              <w:p w14:paraId="6EA0EE14" w14:textId="3D7D364F" w:rsidR="00590018" w:rsidRPr="006955C8" w:rsidRDefault="00590018" w:rsidP="002C700E">
                <w:pPr>
                  <w:spacing w:line="240" w:lineRule="auto"/>
                </w:pPr>
                <w:r w:rsidRPr="006955C8">
                  <w:t xml:space="preserve">No </w:t>
                </w:r>
              </w:p>
            </w:tc>
            <w:tc>
              <w:tcPr>
                <w:tcW w:w="339" w:type="dxa"/>
              </w:tcPr>
              <w:p w14:paraId="2EDA782B" w14:textId="586F45C3" w:rsidR="00590018" w:rsidRPr="006955C8" w:rsidRDefault="00590018" w:rsidP="002C700E">
                <w:pPr>
                  <w:spacing w:line="240" w:lineRule="auto"/>
                </w:pPr>
                <w:r w:rsidRPr="006955C8">
                  <w:t>2</w:t>
                </w:r>
              </w:p>
            </w:tc>
            <w:tc>
              <w:tcPr>
                <w:tcW w:w="3011" w:type="dxa"/>
              </w:tcPr>
              <w:p w14:paraId="0E40C9B0" w14:textId="77777777" w:rsidR="00590018" w:rsidRPr="006955C8" w:rsidRDefault="00590018" w:rsidP="002C700E">
                <w:pPr>
                  <w:spacing w:line="240" w:lineRule="auto"/>
                </w:pPr>
              </w:p>
            </w:tc>
          </w:tr>
        </w:tbl>
        <w:p w14:paraId="50BD12BD" w14:textId="7962D9F3" w:rsidR="00590018" w:rsidRPr="006955C8" w:rsidRDefault="00DA4C30" w:rsidP="002C700E">
          <w:pPr>
            <w:spacing w:line="240" w:lineRule="auto"/>
          </w:pPr>
        </w:p>
      </w:sdtContent>
    </w:sdt>
    <w:p w14:paraId="791FD4C8" w14:textId="77777777" w:rsidR="00590018" w:rsidRPr="006955C8" w:rsidRDefault="00590018" w:rsidP="002C700E">
      <w:pPr>
        <w:spacing w:line="240" w:lineRule="auto"/>
      </w:pPr>
    </w:p>
    <w:p w14:paraId="2291F3AD" w14:textId="5D3738DA" w:rsidR="002F772C" w:rsidRPr="006955C8" w:rsidRDefault="002F772C" w:rsidP="002C700E">
      <w:pPr>
        <w:spacing w:line="240" w:lineRule="auto"/>
      </w:pPr>
    </w:p>
    <w:sdt>
      <w:sdtPr>
        <w:alias w:val="QuestionBlock"/>
        <w:id w:val="1771809092"/>
        <w:placeholder>
          <w:docPart w:val="DefaultPlaceholder_-1854013440"/>
        </w:placeholder>
        <w15:color w:val="FF0000"/>
      </w:sdtPr>
      <w:sdtEndPr/>
      <w:sdtContent>
        <w:sdt>
          <w:sdtPr>
            <w:alias w:val="Entry"/>
            <w:id w:val="-1607255818"/>
            <w:placeholder>
              <w:docPart w:val="097CA1A6BD2B4DC7A6B18381AC3E1627"/>
            </w:placeholder>
          </w:sdtPr>
          <w:sdtEndPr/>
          <w:sdtContent>
            <w:p w14:paraId="334AEB27" w14:textId="7191BE2E" w:rsidR="00EB12AC" w:rsidRPr="006955C8" w:rsidRDefault="00EB12AC" w:rsidP="002C700E">
              <w:pPr>
                <w:spacing w:line="240" w:lineRule="auto"/>
              </w:pPr>
              <w:r w:rsidRPr="006955C8">
                <w:t>ASK ALL WHO CODE 1 AT Q</w:t>
              </w:r>
              <w:r w:rsidR="000A2B8A" w:rsidRPr="006955C8">
                <w:t>1</w:t>
              </w:r>
            </w:p>
          </w:sdtContent>
        </w:sdt>
        <w:p w14:paraId="0BF9CA4D" w14:textId="6A028B3C" w:rsidR="00EB12AC" w:rsidRPr="006955C8" w:rsidRDefault="00DA4C30" w:rsidP="002C700E">
          <w:pPr>
            <w:spacing w:line="240" w:lineRule="auto"/>
          </w:pPr>
          <w:sdt>
            <w:sdtPr>
              <w:alias w:val="QuestionNumber"/>
              <w:id w:val="-1393651993"/>
              <w:placeholder>
                <w:docPart w:val="CA30E14BB2CC45AD833616F06F3116A6"/>
              </w:placeholder>
            </w:sdtPr>
            <w:sdtEndPr/>
            <w:sdtContent>
              <w:r w:rsidR="00EB12AC" w:rsidRPr="006955C8">
                <w:t>Q</w:t>
              </w:r>
              <w:r w:rsidR="00A75EE5" w:rsidRPr="006955C8">
                <w:t>2</w:t>
              </w:r>
              <w:r w:rsidR="00EB12AC" w:rsidRPr="006955C8">
                <w:t>.</w:t>
              </w:r>
            </w:sdtContent>
          </w:sdt>
          <w:r w:rsidR="00EB12AC" w:rsidRPr="006955C8">
            <w:t xml:space="preserve"> </w:t>
          </w:r>
          <w:r w:rsidR="00EB12AC" w:rsidRPr="006955C8">
            <w:tab/>
          </w:r>
          <w:sdt>
            <w:sdtPr>
              <w:alias w:val="QuestionText"/>
              <w:id w:val="-1513911605"/>
              <w:placeholder>
                <w:docPart w:val="655B8DA6384B42C3A6F1595925705C8A"/>
              </w:placeholder>
            </w:sdtPr>
            <w:sdtEndPr/>
            <w:sdtContent>
              <w:r w:rsidR="00EB12AC" w:rsidRPr="006955C8">
                <w:t>Please select your water provider from the list b</w:t>
              </w:r>
              <w:r w:rsidR="00F25EF1" w:rsidRPr="006955C8">
                <w:t>e</w:t>
              </w:r>
              <w:r w:rsidR="00EB12AC" w:rsidRPr="006955C8">
                <w:t xml:space="preserve">low, or write in your provider if it is not shown on the list. </w:t>
              </w:r>
            </w:sdtContent>
          </w:sdt>
        </w:p>
        <w:sdt>
          <w:sdtPr>
            <w:rPr>
              <w:rStyle w:val="QuoteChar"/>
            </w:rPr>
            <w:alias w:val="InterviewInstructions"/>
            <w:id w:val="1338033249"/>
            <w:placeholder>
              <w:docPart w:val="8CC75CFB471F41DB85FD0E3BB24EBB5E"/>
            </w:placeholder>
          </w:sdtPr>
          <w:sdtEndPr>
            <w:rPr>
              <w:rStyle w:val="DefaultParagraphFont"/>
              <w:i w:val="0"/>
              <w:color w:val="auto"/>
            </w:rPr>
          </w:sdtEndPr>
          <w:sdtContent>
            <w:p w14:paraId="785B9769" w14:textId="356858A7" w:rsidR="00EB12AC" w:rsidRPr="006955C8" w:rsidRDefault="5D0A4DD8" w:rsidP="002C700E">
              <w:pPr>
                <w:spacing w:line="240" w:lineRule="auto"/>
              </w:pPr>
              <w:r w:rsidRPr="006955C8">
                <w:rPr>
                  <w:rStyle w:val="QuoteChar"/>
                </w:rPr>
                <w:t>Please select one option</w:t>
              </w:r>
            </w:p>
          </w:sdtContent>
        </w:sdt>
        <w:sdt>
          <w:sdtPr>
            <w:alias w:val="QuestionType"/>
            <w:id w:val="23999166"/>
            <w:placeholder>
              <w:docPart w:val="F3A61F7CCBD84AC3B69EBCC2D641505F"/>
            </w:placeholder>
          </w:sdtPr>
          <w:sdtEndPr/>
          <w:sdtContent>
            <w:p w14:paraId="7F1DD894" w14:textId="566D3A9A" w:rsidR="00EB12AC" w:rsidRPr="006955C8" w:rsidRDefault="00EB12AC" w:rsidP="002C700E">
              <w:pPr>
                <w:spacing w:line="240" w:lineRule="auto"/>
              </w:pPr>
              <w:r w:rsidRPr="006955C8">
                <w:t>SINGLE CODE</w:t>
              </w:r>
            </w:p>
          </w:sdtContent>
        </w:sdt>
        <w:p w14:paraId="376DFD3D" w14:textId="2194B4B6" w:rsidR="00EB12AC" w:rsidRPr="006955C8" w:rsidRDefault="00EB12AC" w:rsidP="002C700E">
          <w:pPr>
            <w:spacing w:line="240" w:lineRule="auto"/>
          </w:pPr>
        </w:p>
        <w:tbl>
          <w:tblPr>
            <w:tblStyle w:val="TableGridLight"/>
            <w:tblW w:w="9300" w:type="dxa"/>
            <w:tblLook w:val="0480" w:firstRow="0" w:lastRow="0" w:firstColumn="1" w:lastColumn="0" w:noHBand="0" w:noVBand="1"/>
          </w:tblPr>
          <w:tblGrid>
            <w:gridCol w:w="5866"/>
            <w:gridCol w:w="472"/>
            <w:gridCol w:w="2962"/>
          </w:tblGrid>
          <w:tr w:rsidR="004125E7" w:rsidRPr="006955C8" w14:paraId="73ABBFE1" w14:textId="77777777" w:rsidTr="004125E7">
            <w:trPr>
              <w:trHeight w:val="330"/>
            </w:trPr>
            <w:tc>
              <w:tcPr>
                <w:tcW w:w="5866" w:type="dxa"/>
              </w:tcPr>
              <w:p w14:paraId="078DE052" w14:textId="7F39DB1A" w:rsidR="004125E7" w:rsidRPr="006955C8" w:rsidRDefault="004125E7" w:rsidP="004125E7">
                <w:pPr>
                  <w:spacing w:line="240" w:lineRule="auto"/>
                </w:pPr>
                <w:r w:rsidRPr="006955C8">
                  <w:t>Affinity Water</w:t>
                </w:r>
              </w:p>
            </w:tc>
            <w:tc>
              <w:tcPr>
                <w:tcW w:w="472" w:type="dxa"/>
              </w:tcPr>
              <w:p w14:paraId="68E3692D" w14:textId="5575264D" w:rsidR="004125E7" w:rsidRPr="006955C8" w:rsidRDefault="004125E7" w:rsidP="004125E7">
                <w:pPr>
                  <w:spacing w:line="240" w:lineRule="auto"/>
                </w:pPr>
                <w:r w:rsidRPr="006955C8">
                  <w:t>1</w:t>
                </w:r>
              </w:p>
            </w:tc>
            <w:tc>
              <w:tcPr>
                <w:tcW w:w="2962" w:type="dxa"/>
              </w:tcPr>
              <w:p w14:paraId="7746D6CF" w14:textId="77777777" w:rsidR="004125E7" w:rsidRPr="006955C8" w:rsidRDefault="004125E7" w:rsidP="004125E7">
                <w:pPr>
                  <w:spacing w:line="240" w:lineRule="auto"/>
                </w:pPr>
              </w:p>
            </w:tc>
          </w:tr>
          <w:tr w:rsidR="004125E7" w:rsidRPr="006955C8" w14:paraId="2A4C2656" w14:textId="77777777" w:rsidTr="004125E7">
            <w:trPr>
              <w:trHeight w:val="330"/>
            </w:trPr>
            <w:tc>
              <w:tcPr>
                <w:tcW w:w="5866" w:type="dxa"/>
              </w:tcPr>
              <w:p w14:paraId="1EECFE2C" w14:textId="27F70484" w:rsidR="004125E7" w:rsidRPr="006955C8" w:rsidRDefault="004125E7" w:rsidP="004125E7">
                <w:pPr>
                  <w:spacing w:line="240" w:lineRule="auto"/>
                </w:pPr>
                <w:r w:rsidRPr="006955C8">
                  <w:t>Anglian Water</w:t>
                </w:r>
              </w:p>
            </w:tc>
            <w:tc>
              <w:tcPr>
                <w:tcW w:w="472" w:type="dxa"/>
              </w:tcPr>
              <w:p w14:paraId="04DF92F6" w14:textId="534978CD" w:rsidR="004125E7" w:rsidRPr="006955C8" w:rsidRDefault="004125E7" w:rsidP="004125E7">
                <w:pPr>
                  <w:spacing w:line="240" w:lineRule="auto"/>
                </w:pPr>
                <w:r w:rsidRPr="006955C8">
                  <w:t>2</w:t>
                </w:r>
              </w:p>
            </w:tc>
            <w:tc>
              <w:tcPr>
                <w:tcW w:w="2962" w:type="dxa"/>
              </w:tcPr>
              <w:p w14:paraId="1015AAF5" w14:textId="77777777" w:rsidR="004125E7" w:rsidRPr="006955C8" w:rsidRDefault="004125E7" w:rsidP="004125E7">
                <w:pPr>
                  <w:spacing w:line="240" w:lineRule="auto"/>
                </w:pPr>
              </w:p>
            </w:tc>
          </w:tr>
          <w:tr w:rsidR="004125E7" w:rsidRPr="006955C8" w14:paraId="03C51FDD" w14:textId="77777777" w:rsidTr="004125E7">
            <w:trPr>
              <w:trHeight w:val="330"/>
            </w:trPr>
            <w:tc>
              <w:tcPr>
                <w:tcW w:w="5866" w:type="dxa"/>
              </w:tcPr>
              <w:p w14:paraId="466786F6" w14:textId="69290154" w:rsidR="004125E7" w:rsidRPr="006955C8" w:rsidRDefault="004125E7" w:rsidP="004125E7">
                <w:pPr>
                  <w:spacing w:line="240" w:lineRule="auto"/>
                </w:pPr>
                <w:r w:rsidRPr="006955C8">
                  <w:t>Bristol Water</w:t>
                </w:r>
              </w:p>
            </w:tc>
            <w:tc>
              <w:tcPr>
                <w:tcW w:w="472" w:type="dxa"/>
              </w:tcPr>
              <w:p w14:paraId="0CB15D6B" w14:textId="1F18A0FC" w:rsidR="004125E7" w:rsidRPr="006955C8" w:rsidRDefault="004125E7" w:rsidP="004125E7">
                <w:pPr>
                  <w:spacing w:line="240" w:lineRule="auto"/>
                </w:pPr>
                <w:r w:rsidRPr="006955C8">
                  <w:t>3</w:t>
                </w:r>
              </w:p>
            </w:tc>
            <w:tc>
              <w:tcPr>
                <w:tcW w:w="2962" w:type="dxa"/>
              </w:tcPr>
              <w:p w14:paraId="0B598161" w14:textId="77777777" w:rsidR="004125E7" w:rsidRPr="006955C8" w:rsidRDefault="004125E7" w:rsidP="004125E7">
                <w:pPr>
                  <w:spacing w:line="240" w:lineRule="auto"/>
                </w:pPr>
              </w:p>
            </w:tc>
          </w:tr>
          <w:tr w:rsidR="004125E7" w:rsidRPr="006955C8" w14:paraId="1DF77F7D" w14:textId="77777777" w:rsidTr="004125E7">
            <w:trPr>
              <w:trHeight w:val="330"/>
            </w:trPr>
            <w:tc>
              <w:tcPr>
                <w:tcW w:w="5866" w:type="dxa"/>
              </w:tcPr>
              <w:p w14:paraId="0D430780" w14:textId="014F3909" w:rsidR="004125E7" w:rsidRPr="006955C8" w:rsidRDefault="004125E7" w:rsidP="004125E7">
                <w:pPr>
                  <w:spacing w:line="240" w:lineRule="auto"/>
                </w:pPr>
                <w:r w:rsidRPr="006955C8">
                  <w:rPr>
                    <w:shd w:val="clear" w:color="auto" w:fill="FFFFFF"/>
                  </w:rPr>
                  <w:t>Dŵr Cymru / Welsh Water</w:t>
                </w:r>
              </w:p>
            </w:tc>
            <w:tc>
              <w:tcPr>
                <w:tcW w:w="472" w:type="dxa"/>
              </w:tcPr>
              <w:p w14:paraId="5F836329" w14:textId="6E09B0B2" w:rsidR="004125E7" w:rsidRPr="006955C8" w:rsidRDefault="004125E7" w:rsidP="004125E7">
                <w:pPr>
                  <w:spacing w:line="240" w:lineRule="auto"/>
                </w:pPr>
                <w:r w:rsidRPr="006955C8">
                  <w:t>4</w:t>
                </w:r>
              </w:p>
            </w:tc>
            <w:tc>
              <w:tcPr>
                <w:tcW w:w="2962" w:type="dxa"/>
              </w:tcPr>
              <w:p w14:paraId="4E7FF56F" w14:textId="77777777" w:rsidR="004125E7" w:rsidRPr="006955C8" w:rsidRDefault="004125E7" w:rsidP="004125E7">
                <w:pPr>
                  <w:spacing w:line="240" w:lineRule="auto"/>
                </w:pPr>
              </w:p>
            </w:tc>
          </w:tr>
          <w:tr w:rsidR="004125E7" w:rsidRPr="006955C8" w14:paraId="14C35878" w14:textId="77777777" w:rsidTr="004125E7">
            <w:trPr>
              <w:trHeight w:val="330"/>
            </w:trPr>
            <w:tc>
              <w:tcPr>
                <w:tcW w:w="5866" w:type="dxa"/>
              </w:tcPr>
              <w:p w14:paraId="2277786E" w14:textId="41BF9834" w:rsidR="004125E7" w:rsidRPr="006955C8" w:rsidRDefault="004125E7" w:rsidP="004125E7">
                <w:pPr>
                  <w:spacing w:line="240" w:lineRule="auto"/>
                </w:pPr>
                <w:proofErr w:type="spellStart"/>
                <w:r w:rsidRPr="006955C8">
                  <w:rPr>
                    <w:shd w:val="clear" w:color="auto" w:fill="FFFFFF"/>
                  </w:rPr>
                  <w:t>Hafren</w:t>
                </w:r>
                <w:proofErr w:type="spellEnd"/>
                <w:r w:rsidRPr="006955C8">
                  <w:rPr>
                    <w:shd w:val="clear" w:color="auto" w:fill="FFFFFF"/>
                  </w:rPr>
                  <w:t xml:space="preserve"> </w:t>
                </w:r>
                <w:proofErr w:type="spellStart"/>
                <w:r w:rsidRPr="006955C8">
                  <w:rPr>
                    <w:shd w:val="clear" w:color="auto" w:fill="FFFFFF"/>
                  </w:rPr>
                  <w:t>Dyfrdwy</w:t>
                </w:r>
                <w:proofErr w:type="spellEnd"/>
              </w:p>
            </w:tc>
            <w:tc>
              <w:tcPr>
                <w:tcW w:w="472" w:type="dxa"/>
              </w:tcPr>
              <w:p w14:paraId="5C53C6FC" w14:textId="04CC8DCF" w:rsidR="004125E7" w:rsidRPr="006955C8" w:rsidRDefault="004125E7" w:rsidP="004125E7">
                <w:pPr>
                  <w:spacing w:line="240" w:lineRule="auto"/>
                </w:pPr>
                <w:r w:rsidRPr="006955C8">
                  <w:t>5</w:t>
                </w:r>
              </w:p>
            </w:tc>
            <w:tc>
              <w:tcPr>
                <w:tcW w:w="2962" w:type="dxa"/>
              </w:tcPr>
              <w:p w14:paraId="1505A623" w14:textId="77777777" w:rsidR="004125E7" w:rsidRPr="006955C8" w:rsidRDefault="004125E7" w:rsidP="004125E7">
                <w:pPr>
                  <w:spacing w:line="240" w:lineRule="auto"/>
                </w:pPr>
              </w:p>
            </w:tc>
          </w:tr>
          <w:tr w:rsidR="004125E7" w:rsidRPr="006955C8" w14:paraId="401A6B83" w14:textId="77777777" w:rsidTr="004125E7">
            <w:trPr>
              <w:trHeight w:val="330"/>
            </w:trPr>
            <w:tc>
              <w:tcPr>
                <w:tcW w:w="5866" w:type="dxa"/>
              </w:tcPr>
              <w:p w14:paraId="3CC00142" w14:textId="63DA3822" w:rsidR="004125E7" w:rsidRPr="006955C8" w:rsidRDefault="004125E7" w:rsidP="004125E7">
                <w:pPr>
                  <w:spacing w:line="240" w:lineRule="auto"/>
                </w:pPr>
                <w:r w:rsidRPr="006955C8">
                  <w:rPr>
                    <w:shd w:val="clear" w:color="auto" w:fill="FFFFFF"/>
                  </w:rPr>
                  <w:t>Northumbrian Water</w:t>
                </w:r>
              </w:p>
            </w:tc>
            <w:tc>
              <w:tcPr>
                <w:tcW w:w="472" w:type="dxa"/>
              </w:tcPr>
              <w:p w14:paraId="2CFD0C0E" w14:textId="3668FC77" w:rsidR="004125E7" w:rsidRPr="006955C8" w:rsidRDefault="004125E7" w:rsidP="004125E7">
                <w:pPr>
                  <w:spacing w:line="240" w:lineRule="auto"/>
                </w:pPr>
                <w:r w:rsidRPr="006955C8">
                  <w:t>6</w:t>
                </w:r>
              </w:p>
            </w:tc>
            <w:tc>
              <w:tcPr>
                <w:tcW w:w="2962" w:type="dxa"/>
              </w:tcPr>
              <w:p w14:paraId="02C44F14" w14:textId="77777777" w:rsidR="004125E7" w:rsidRPr="006955C8" w:rsidRDefault="004125E7" w:rsidP="004125E7">
                <w:pPr>
                  <w:spacing w:line="240" w:lineRule="auto"/>
                </w:pPr>
              </w:p>
            </w:tc>
          </w:tr>
          <w:tr w:rsidR="004125E7" w:rsidRPr="006955C8" w14:paraId="631FD13D" w14:textId="77777777" w:rsidTr="004125E7">
            <w:trPr>
              <w:trHeight w:val="330"/>
            </w:trPr>
            <w:tc>
              <w:tcPr>
                <w:tcW w:w="5866" w:type="dxa"/>
              </w:tcPr>
              <w:p w14:paraId="386294A9" w14:textId="78F0CB39" w:rsidR="004125E7" w:rsidRPr="006955C8" w:rsidRDefault="004125E7" w:rsidP="004125E7">
                <w:pPr>
                  <w:spacing w:line="240" w:lineRule="auto"/>
                </w:pPr>
                <w:r w:rsidRPr="006955C8">
                  <w:rPr>
                    <w:shd w:val="clear" w:color="auto" w:fill="FFFFFF"/>
                  </w:rPr>
                  <w:t>Portsmouth Water</w:t>
                </w:r>
              </w:p>
            </w:tc>
            <w:tc>
              <w:tcPr>
                <w:tcW w:w="472" w:type="dxa"/>
              </w:tcPr>
              <w:p w14:paraId="38EDFC06" w14:textId="74AA38E5" w:rsidR="004125E7" w:rsidRPr="006955C8" w:rsidRDefault="004125E7" w:rsidP="004125E7">
                <w:pPr>
                  <w:spacing w:line="240" w:lineRule="auto"/>
                </w:pPr>
                <w:r w:rsidRPr="006955C8">
                  <w:t>7</w:t>
                </w:r>
              </w:p>
            </w:tc>
            <w:tc>
              <w:tcPr>
                <w:tcW w:w="2962" w:type="dxa"/>
              </w:tcPr>
              <w:p w14:paraId="1CEA49D9" w14:textId="77777777" w:rsidR="004125E7" w:rsidRPr="006955C8" w:rsidRDefault="004125E7" w:rsidP="004125E7">
                <w:pPr>
                  <w:spacing w:line="240" w:lineRule="auto"/>
                </w:pPr>
              </w:p>
            </w:tc>
          </w:tr>
          <w:tr w:rsidR="004125E7" w:rsidRPr="006955C8" w14:paraId="1A5E2395" w14:textId="77777777" w:rsidTr="004125E7">
            <w:trPr>
              <w:trHeight w:val="330"/>
            </w:trPr>
            <w:tc>
              <w:tcPr>
                <w:tcW w:w="5866" w:type="dxa"/>
              </w:tcPr>
              <w:p w14:paraId="6EE86D7E" w14:textId="48B12F76" w:rsidR="004125E7" w:rsidRPr="006955C8" w:rsidRDefault="004125E7" w:rsidP="004125E7">
                <w:pPr>
                  <w:spacing w:line="240" w:lineRule="auto"/>
                </w:pPr>
                <w:r w:rsidRPr="006955C8">
                  <w:rPr>
                    <w:shd w:val="clear" w:color="auto" w:fill="FFFFFF"/>
                  </w:rPr>
                  <w:t>Severn Trent Water</w:t>
                </w:r>
              </w:p>
            </w:tc>
            <w:tc>
              <w:tcPr>
                <w:tcW w:w="472" w:type="dxa"/>
              </w:tcPr>
              <w:p w14:paraId="65BD7FFE" w14:textId="415596F6" w:rsidR="004125E7" w:rsidRPr="006955C8" w:rsidRDefault="004125E7" w:rsidP="004125E7">
                <w:pPr>
                  <w:spacing w:line="240" w:lineRule="auto"/>
                </w:pPr>
                <w:r w:rsidRPr="006955C8">
                  <w:t>8</w:t>
                </w:r>
              </w:p>
            </w:tc>
            <w:tc>
              <w:tcPr>
                <w:tcW w:w="2962" w:type="dxa"/>
              </w:tcPr>
              <w:p w14:paraId="31E431FA" w14:textId="77777777" w:rsidR="004125E7" w:rsidRPr="006955C8" w:rsidRDefault="004125E7" w:rsidP="004125E7">
                <w:pPr>
                  <w:spacing w:line="240" w:lineRule="auto"/>
                </w:pPr>
              </w:p>
            </w:tc>
          </w:tr>
          <w:tr w:rsidR="004125E7" w:rsidRPr="006955C8" w14:paraId="21783024" w14:textId="77777777" w:rsidTr="004125E7">
            <w:trPr>
              <w:trHeight w:val="330"/>
            </w:trPr>
            <w:tc>
              <w:tcPr>
                <w:tcW w:w="5866" w:type="dxa"/>
              </w:tcPr>
              <w:p w14:paraId="725BFAE5" w14:textId="4311E1D4" w:rsidR="004125E7" w:rsidRPr="006955C8" w:rsidRDefault="004125E7" w:rsidP="004125E7">
                <w:pPr>
                  <w:spacing w:line="240" w:lineRule="auto"/>
                </w:pPr>
                <w:r w:rsidRPr="006955C8">
                  <w:rPr>
                    <w:shd w:val="clear" w:color="auto" w:fill="FFFFFF"/>
                  </w:rPr>
                  <w:t>SES Water</w:t>
                </w:r>
              </w:p>
            </w:tc>
            <w:tc>
              <w:tcPr>
                <w:tcW w:w="472" w:type="dxa"/>
              </w:tcPr>
              <w:p w14:paraId="4DB50BF1" w14:textId="0B8D3942" w:rsidR="004125E7" w:rsidRPr="006955C8" w:rsidRDefault="004125E7" w:rsidP="004125E7">
                <w:pPr>
                  <w:spacing w:line="240" w:lineRule="auto"/>
                </w:pPr>
                <w:r w:rsidRPr="006955C8">
                  <w:t>9</w:t>
                </w:r>
              </w:p>
            </w:tc>
            <w:tc>
              <w:tcPr>
                <w:tcW w:w="2962" w:type="dxa"/>
              </w:tcPr>
              <w:p w14:paraId="3597F3FE" w14:textId="77777777" w:rsidR="004125E7" w:rsidRPr="006955C8" w:rsidRDefault="004125E7" w:rsidP="004125E7">
                <w:pPr>
                  <w:spacing w:line="240" w:lineRule="auto"/>
                </w:pPr>
              </w:p>
            </w:tc>
          </w:tr>
          <w:tr w:rsidR="004125E7" w:rsidRPr="006955C8" w14:paraId="16F4AFFD" w14:textId="77777777" w:rsidTr="004125E7">
            <w:trPr>
              <w:trHeight w:val="330"/>
            </w:trPr>
            <w:tc>
              <w:tcPr>
                <w:tcW w:w="5866" w:type="dxa"/>
              </w:tcPr>
              <w:p w14:paraId="632C22A6" w14:textId="49229DB6" w:rsidR="004125E7" w:rsidRPr="006955C8" w:rsidRDefault="004125E7" w:rsidP="004125E7">
                <w:pPr>
                  <w:spacing w:line="240" w:lineRule="auto"/>
                </w:pPr>
                <w:proofErr w:type="gramStart"/>
                <w:r w:rsidRPr="006955C8">
                  <w:rPr>
                    <w:shd w:val="clear" w:color="auto" w:fill="FFFFFF"/>
                  </w:rPr>
                  <w:t>South East</w:t>
                </w:r>
                <w:proofErr w:type="gramEnd"/>
                <w:r w:rsidRPr="006955C8">
                  <w:rPr>
                    <w:shd w:val="clear" w:color="auto" w:fill="FFFFFF"/>
                  </w:rPr>
                  <w:t xml:space="preserve"> Water</w:t>
                </w:r>
              </w:p>
            </w:tc>
            <w:tc>
              <w:tcPr>
                <w:tcW w:w="472" w:type="dxa"/>
              </w:tcPr>
              <w:p w14:paraId="2F3A32F1" w14:textId="2660CA96" w:rsidR="004125E7" w:rsidRPr="006955C8" w:rsidRDefault="004125E7" w:rsidP="004125E7">
                <w:pPr>
                  <w:spacing w:line="240" w:lineRule="auto"/>
                </w:pPr>
                <w:r w:rsidRPr="006955C8">
                  <w:t>10</w:t>
                </w:r>
              </w:p>
            </w:tc>
            <w:tc>
              <w:tcPr>
                <w:tcW w:w="2962" w:type="dxa"/>
              </w:tcPr>
              <w:p w14:paraId="66C10BF5" w14:textId="77777777" w:rsidR="004125E7" w:rsidRPr="006955C8" w:rsidRDefault="004125E7" w:rsidP="004125E7">
                <w:pPr>
                  <w:spacing w:line="240" w:lineRule="auto"/>
                </w:pPr>
              </w:p>
            </w:tc>
          </w:tr>
          <w:tr w:rsidR="004125E7" w:rsidRPr="006955C8" w14:paraId="01A86A24" w14:textId="77777777" w:rsidTr="004125E7">
            <w:trPr>
              <w:trHeight w:val="330"/>
            </w:trPr>
            <w:tc>
              <w:tcPr>
                <w:tcW w:w="5866" w:type="dxa"/>
              </w:tcPr>
              <w:p w14:paraId="06668F58" w14:textId="22165268" w:rsidR="004125E7" w:rsidRPr="006955C8" w:rsidRDefault="004125E7" w:rsidP="004125E7">
                <w:pPr>
                  <w:spacing w:line="240" w:lineRule="auto"/>
                </w:pPr>
                <w:proofErr w:type="gramStart"/>
                <w:r w:rsidRPr="006955C8">
                  <w:rPr>
                    <w:shd w:val="clear" w:color="auto" w:fill="FFFFFF"/>
                  </w:rPr>
                  <w:t>South West</w:t>
                </w:r>
                <w:proofErr w:type="gramEnd"/>
                <w:r w:rsidRPr="006955C8">
                  <w:rPr>
                    <w:shd w:val="clear" w:color="auto" w:fill="FFFFFF"/>
                  </w:rPr>
                  <w:t xml:space="preserve"> Water</w:t>
                </w:r>
              </w:p>
            </w:tc>
            <w:tc>
              <w:tcPr>
                <w:tcW w:w="472" w:type="dxa"/>
              </w:tcPr>
              <w:p w14:paraId="2795DED7" w14:textId="7E127FE4" w:rsidR="004125E7" w:rsidRPr="006955C8" w:rsidRDefault="004125E7" w:rsidP="004125E7">
                <w:pPr>
                  <w:spacing w:line="240" w:lineRule="auto"/>
                </w:pPr>
                <w:r w:rsidRPr="006955C8">
                  <w:t>11</w:t>
                </w:r>
              </w:p>
            </w:tc>
            <w:tc>
              <w:tcPr>
                <w:tcW w:w="2962" w:type="dxa"/>
              </w:tcPr>
              <w:p w14:paraId="3B92969A" w14:textId="77777777" w:rsidR="004125E7" w:rsidRPr="006955C8" w:rsidRDefault="004125E7" w:rsidP="004125E7">
                <w:pPr>
                  <w:spacing w:line="240" w:lineRule="auto"/>
                </w:pPr>
              </w:p>
            </w:tc>
          </w:tr>
          <w:tr w:rsidR="004125E7" w:rsidRPr="006955C8" w14:paraId="4FF62AA0" w14:textId="77777777" w:rsidTr="004125E7">
            <w:trPr>
              <w:trHeight w:val="330"/>
            </w:trPr>
            <w:tc>
              <w:tcPr>
                <w:tcW w:w="5866" w:type="dxa"/>
              </w:tcPr>
              <w:p w14:paraId="63B8E6C9" w14:textId="37186A1F" w:rsidR="004125E7" w:rsidRPr="006955C8" w:rsidRDefault="004125E7" w:rsidP="004125E7">
                <w:pPr>
                  <w:spacing w:line="240" w:lineRule="auto"/>
                </w:pPr>
                <w:r w:rsidRPr="006955C8">
                  <w:rPr>
                    <w:shd w:val="clear" w:color="auto" w:fill="FFFFFF"/>
                  </w:rPr>
                  <w:t>South Staffs Water</w:t>
                </w:r>
              </w:p>
            </w:tc>
            <w:tc>
              <w:tcPr>
                <w:tcW w:w="472" w:type="dxa"/>
              </w:tcPr>
              <w:p w14:paraId="477AA86D" w14:textId="5EC1D2C3" w:rsidR="004125E7" w:rsidRPr="006955C8" w:rsidRDefault="004125E7" w:rsidP="004125E7">
                <w:pPr>
                  <w:spacing w:line="240" w:lineRule="auto"/>
                </w:pPr>
                <w:r w:rsidRPr="006955C8">
                  <w:t>12</w:t>
                </w:r>
              </w:p>
            </w:tc>
            <w:tc>
              <w:tcPr>
                <w:tcW w:w="2962" w:type="dxa"/>
              </w:tcPr>
              <w:p w14:paraId="479C3DA8" w14:textId="77777777" w:rsidR="004125E7" w:rsidRPr="006955C8" w:rsidRDefault="004125E7" w:rsidP="004125E7">
                <w:pPr>
                  <w:spacing w:line="240" w:lineRule="auto"/>
                </w:pPr>
              </w:p>
            </w:tc>
          </w:tr>
          <w:tr w:rsidR="004125E7" w:rsidRPr="006955C8" w14:paraId="021EA316" w14:textId="77777777" w:rsidTr="004125E7">
            <w:trPr>
              <w:trHeight w:val="330"/>
            </w:trPr>
            <w:tc>
              <w:tcPr>
                <w:tcW w:w="5866" w:type="dxa"/>
              </w:tcPr>
              <w:p w14:paraId="78F938EC" w14:textId="0CFFE9EB" w:rsidR="004125E7" w:rsidRPr="006955C8" w:rsidRDefault="004125E7" w:rsidP="004125E7">
                <w:pPr>
                  <w:spacing w:line="240" w:lineRule="auto"/>
                </w:pPr>
                <w:r w:rsidRPr="006955C8">
                  <w:rPr>
                    <w:shd w:val="clear" w:color="auto" w:fill="FFFFFF"/>
                  </w:rPr>
                  <w:t>Southern Water</w:t>
                </w:r>
              </w:p>
            </w:tc>
            <w:tc>
              <w:tcPr>
                <w:tcW w:w="472" w:type="dxa"/>
              </w:tcPr>
              <w:p w14:paraId="0C09BF02" w14:textId="64C36BD6" w:rsidR="004125E7" w:rsidRPr="006955C8" w:rsidRDefault="004125E7" w:rsidP="004125E7">
                <w:pPr>
                  <w:spacing w:line="240" w:lineRule="auto"/>
                </w:pPr>
                <w:r w:rsidRPr="006955C8">
                  <w:t>13</w:t>
                </w:r>
              </w:p>
            </w:tc>
            <w:tc>
              <w:tcPr>
                <w:tcW w:w="2962" w:type="dxa"/>
              </w:tcPr>
              <w:p w14:paraId="6CF15A35" w14:textId="77777777" w:rsidR="004125E7" w:rsidRPr="006955C8" w:rsidRDefault="004125E7" w:rsidP="004125E7">
                <w:pPr>
                  <w:spacing w:line="240" w:lineRule="auto"/>
                </w:pPr>
              </w:p>
            </w:tc>
          </w:tr>
          <w:tr w:rsidR="004125E7" w:rsidRPr="006955C8" w14:paraId="6AC2EE7F" w14:textId="77777777" w:rsidTr="004125E7">
            <w:trPr>
              <w:trHeight w:val="330"/>
            </w:trPr>
            <w:tc>
              <w:tcPr>
                <w:tcW w:w="5866" w:type="dxa"/>
              </w:tcPr>
              <w:p w14:paraId="392597F2" w14:textId="7F4707DE" w:rsidR="004125E7" w:rsidRPr="006955C8" w:rsidRDefault="004125E7" w:rsidP="004125E7">
                <w:pPr>
                  <w:spacing w:line="240" w:lineRule="auto"/>
                </w:pPr>
                <w:r w:rsidRPr="006955C8">
                  <w:rPr>
                    <w:shd w:val="clear" w:color="auto" w:fill="FFFFFF"/>
                  </w:rPr>
                  <w:t>Thames Water</w:t>
                </w:r>
              </w:p>
            </w:tc>
            <w:tc>
              <w:tcPr>
                <w:tcW w:w="472" w:type="dxa"/>
              </w:tcPr>
              <w:p w14:paraId="7242FAD9" w14:textId="625C32E8" w:rsidR="004125E7" w:rsidRPr="006955C8" w:rsidRDefault="004125E7" w:rsidP="004125E7">
                <w:pPr>
                  <w:spacing w:line="240" w:lineRule="auto"/>
                </w:pPr>
                <w:r w:rsidRPr="006955C8">
                  <w:t>14</w:t>
                </w:r>
              </w:p>
            </w:tc>
            <w:tc>
              <w:tcPr>
                <w:tcW w:w="2962" w:type="dxa"/>
              </w:tcPr>
              <w:p w14:paraId="0E9E522B" w14:textId="77777777" w:rsidR="004125E7" w:rsidRPr="006955C8" w:rsidRDefault="004125E7" w:rsidP="004125E7">
                <w:pPr>
                  <w:spacing w:line="240" w:lineRule="auto"/>
                </w:pPr>
              </w:p>
            </w:tc>
          </w:tr>
          <w:tr w:rsidR="004125E7" w:rsidRPr="006955C8" w14:paraId="372A1682" w14:textId="77777777" w:rsidTr="004125E7">
            <w:trPr>
              <w:trHeight w:val="330"/>
            </w:trPr>
            <w:tc>
              <w:tcPr>
                <w:tcW w:w="5866" w:type="dxa"/>
              </w:tcPr>
              <w:p w14:paraId="4A45D628" w14:textId="2E012507" w:rsidR="004125E7" w:rsidRPr="006955C8" w:rsidRDefault="004125E7" w:rsidP="004125E7">
                <w:pPr>
                  <w:spacing w:line="240" w:lineRule="auto"/>
                </w:pPr>
                <w:r w:rsidRPr="006955C8">
                  <w:rPr>
                    <w:shd w:val="clear" w:color="auto" w:fill="FFFFFF"/>
                  </w:rPr>
                  <w:t>United Utilities Water</w:t>
                </w:r>
              </w:p>
            </w:tc>
            <w:tc>
              <w:tcPr>
                <w:tcW w:w="472" w:type="dxa"/>
              </w:tcPr>
              <w:p w14:paraId="7435AAE6" w14:textId="266CBB72" w:rsidR="004125E7" w:rsidRPr="006955C8" w:rsidRDefault="004125E7" w:rsidP="004125E7">
                <w:pPr>
                  <w:spacing w:line="240" w:lineRule="auto"/>
                </w:pPr>
                <w:r w:rsidRPr="006955C8">
                  <w:t>15</w:t>
                </w:r>
              </w:p>
            </w:tc>
            <w:tc>
              <w:tcPr>
                <w:tcW w:w="2962" w:type="dxa"/>
              </w:tcPr>
              <w:p w14:paraId="49EA28BF" w14:textId="77777777" w:rsidR="004125E7" w:rsidRPr="006955C8" w:rsidRDefault="004125E7" w:rsidP="004125E7">
                <w:pPr>
                  <w:spacing w:line="240" w:lineRule="auto"/>
                </w:pPr>
              </w:p>
            </w:tc>
          </w:tr>
          <w:tr w:rsidR="00832979" w:rsidRPr="006955C8" w14:paraId="2730A4CB" w14:textId="77777777" w:rsidTr="004125E7">
            <w:trPr>
              <w:trHeight w:val="330"/>
            </w:trPr>
            <w:tc>
              <w:tcPr>
                <w:tcW w:w="5866" w:type="dxa"/>
              </w:tcPr>
              <w:p w14:paraId="75EC8F04" w14:textId="05050BF2" w:rsidR="00493AE0" w:rsidRPr="006955C8" w:rsidRDefault="00803F9E" w:rsidP="004125E7">
                <w:pPr>
                  <w:spacing w:line="240" w:lineRule="auto"/>
                  <w:rPr>
                    <w:shd w:val="clear" w:color="auto" w:fill="FFFFFF"/>
                  </w:rPr>
                </w:pPr>
                <w:r w:rsidRPr="006955C8">
                  <w:rPr>
                    <w:shd w:val="clear" w:color="auto" w:fill="FFFFFF"/>
                  </w:rPr>
                  <w:t>Wessex Water</w:t>
                </w:r>
              </w:p>
            </w:tc>
            <w:tc>
              <w:tcPr>
                <w:tcW w:w="472" w:type="dxa"/>
              </w:tcPr>
              <w:p w14:paraId="0F377AD3" w14:textId="637AA2DB" w:rsidR="00493AE0" w:rsidRPr="006955C8" w:rsidRDefault="00493AE0" w:rsidP="004125E7">
                <w:pPr>
                  <w:spacing w:line="240" w:lineRule="auto"/>
                </w:pPr>
                <w:r w:rsidRPr="006955C8">
                  <w:t>16</w:t>
                </w:r>
              </w:p>
            </w:tc>
            <w:tc>
              <w:tcPr>
                <w:tcW w:w="2962" w:type="dxa"/>
              </w:tcPr>
              <w:p w14:paraId="5E6FB98E" w14:textId="77777777" w:rsidR="00493AE0" w:rsidRPr="006955C8" w:rsidRDefault="00493AE0" w:rsidP="004125E7">
                <w:pPr>
                  <w:spacing w:line="240" w:lineRule="auto"/>
                </w:pPr>
              </w:p>
            </w:tc>
          </w:tr>
          <w:tr w:rsidR="004125E7" w:rsidRPr="006955C8" w14:paraId="03270354" w14:textId="77777777" w:rsidTr="004125E7">
            <w:trPr>
              <w:trHeight w:val="330"/>
            </w:trPr>
            <w:tc>
              <w:tcPr>
                <w:tcW w:w="5866" w:type="dxa"/>
              </w:tcPr>
              <w:p w14:paraId="1ECC91D9" w14:textId="2DA8011B" w:rsidR="004125E7" w:rsidRPr="006955C8" w:rsidRDefault="00803F9E" w:rsidP="004125E7">
                <w:pPr>
                  <w:spacing w:line="240" w:lineRule="auto"/>
                </w:pPr>
                <w:r w:rsidRPr="006955C8">
                  <w:rPr>
                    <w:shd w:val="clear" w:color="auto" w:fill="FFFFFF"/>
                  </w:rPr>
                  <w:lastRenderedPageBreak/>
                  <w:t>Yorkshire Water</w:t>
                </w:r>
              </w:p>
            </w:tc>
            <w:tc>
              <w:tcPr>
                <w:tcW w:w="472" w:type="dxa"/>
              </w:tcPr>
              <w:p w14:paraId="2903E921" w14:textId="213F3982" w:rsidR="004125E7" w:rsidRPr="006955C8" w:rsidRDefault="004125E7" w:rsidP="004125E7">
                <w:pPr>
                  <w:spacing w:line="240" w:lineRule="auto"/>
                </w:pPr>
                <w:r w:rsidRPr="006955C8">
                  <w:t>1</w:t>
                </w:r>
                <w:r w:rsidR="00493AE0" w:rsidRPr="006955C8">
                  <w:t>7</w:t>
                </w:r>
              </w:p>
            </w:tc>
            <w:tc>
              <w:tcPr>
                <w:tcW w:w="2962" w:type="dxa"/>
              </w:tcPr>
              <w:p w14:paraId="161372C7" w14:textId="77777777" w:rsidR="004125E7" w:rsidRPr="006955C8" w:rsidRDefault="004125E7" w:rsidP="004125E7">
                <w:pPr>
                  <w:spacing w:line="240" w:lineRule="auto"/>
                </w:pPr>
              </w:p>
            </w:tc>
          </w:tr>
          <w:tr w:rsidR="00EB12AC" w:rsidRPr="006955C8" w14:paraId="39BEF6AA" w14:textId="77777777" w:rsidTr="004125E7">
            <w:trPr>
              <w:trHeight w:val="330"/>
            </w:trPr>
            <w:tc>
              <w:tcPr>
                <w:tcW w:w="5866" w:type="dxa"/>
              </w:tcPr>
              <w:p w14:paraId="21B1A777" w14:textId="2E323A86" w:rsidR="00EB12AC" w:rsidRPr="006955C8" w:rsidRDefault="00EB12AC" w:rsidP="002C700E">
                <w:pPr>
                  <w:spacing w:line="240" w:lineRule="auto"/>
                </w:pPr>
                <w:r w:rsidRPr="006955C8">
                  <w:t>Other (</w:t>
                </w:r>
                <w:r w:rsidR="006D6FFA" w:rsidRPr="006955C8">
                  <w:t>please specify)</w:t>
                </w:r>
              </w:p>
            </w:tc>
            <w:tc>
              <w:tcPr>
                <w:tcW w:w="472" w:type="dxa"/>
              </w:tcPr>
              <w:p w14:paraId="37723D86" w14:textId="37DAD87C" w:rsidR="00EB12AC" w:rsidRPr="006955C8" w:rsidRDefault="006D6FFA" w:rsidP="002C700E">
                <w:pPr>
                  <w:spacing w:line="240" w:lineRule="auto"/>
                </w:pPr>
                <w:r w:rsidRPr="006955C8">
                  <w:t>98</w:t>
                </w:r>
              </w:p>
            </w:tc>
            <w:tc>
              <w:tcPr>
                <w:tcW w:w="2962" w:type="dxa"/>
              </w:tcPr>
              <w:p w14:paraId="34AF077C" w14:textId="06521353" w:rsidR="00EB12AC" w:rsidRPr="006955C8" w:rsidRDefault="006D6FFA" w:rsidP="002C700E">
                <w:pPr>
                  <w:spacing w:line="240" w:lineRule="auto"/>
                </w:pPr>
                <w:r w:rsidRPr="006955C8">
                  <w:t>FIX OE</w:t>
                </w:r>
              </w:p>
            </w:tc>
          </w:tr>
          <w:tr w:rsidR="007628CD" w:rsidRPr="006955C8" w14:paraId="37AB04CD" w14:textId="77777777" w:rsidTr="004125E7">
            <w:trPr>
              <w:trHeight w:val="330"/>
            </w:trPr>
            <w:tc>
              <w:tcPr>
                <w:tcW w:w="5866" w:type="dxa"/>
              </w:tcPr>
              <w:p w14:paraId="2996537F" w14:textId="3A113E0E" w:rsidR="007628CD" w:rsidRPr="006955C8" w:rsidRDefault="007628CD" w:rsidP="002C700E">
                <w:pPr>
                  <w:spacing w:line="240" w:lineRule="auto"/>
                </w:pPr>
                <w:r w:rsidRPr="006955C8">
                  <w:t>Don’t know</w:t>
                </w:r>
              </w:p>
            </w:tc>
            <w:tc>
              <w:tcPr>
                <w:tcW w:w="472" w:type="dxa"/>
              </w:tcPr>
              <w:p w14:paraId="070DFE44" w14:textId="776BF24E" w:rsidR="007628CD" w:rsidRPr="006955C8" w:rsidRDefault="007628CD" w:rsidP="002C700E">
                <w:pPr>
                  <w:spacing w:line="240" w:lineRule="auto"/>
                </w:pPr>
                <w:r w:rsidRPr="006955C8">
                  <w:t xml:space="preserve">97 </w:t>
                </w:r>
              </w:p>
            </w:tc>
            <w:tc>
              <w:tcPr>
                <w:tcW w:w="2962" w:type="dxa"/>
              </w:tcPr>
              <w:p w14:paraId="3EE022FC" w14:textId="7F013953" w:rsidR="007628CD" w:rsidRPr="006955C8" w:rsidRDefault="007628CD" w:rsidP="002C700E">
                <w:pPr>
                  <w:spacing w:line="240" w:lineRule="auto"/>
                </w:pPr>
                <w:r w:rsidRPr="006955C8">
                  <w:t>FIX</w:t>
                </w:r>
              </w:p>
            </w:tc>
          </w:tr>
          <w:tr w:rsidR="00EB12AC" w:rsidRPr="006955C8" w14:paraId="313A091D" w14:textId="77777777" w:rsidTr="004125E7">
            <w:trPr>
              <w:trHeight w:val="330"/>
            </w:trPr>
            <w:tc>
              <w:tcPr>
                <w:tcW w:w="5866" w:type="dxa"/>
              </w:tcPr>
              <w:p w14:paraId="3905E27D" w14:textId="05C13DF7" w:rsidR="00EB12AC" w:rsidRPr="006955C8" w:rsidRDefault="00EB12AC" w:rsidP="002C700E">
                <w:pPr>
                  <w:spacing w:line="240" w:lineRule="auto"/>
                </w:pPr>
                <w:r w:rsidRPr="006955C8">
                  <w:t xml:space="preserve">None of these </w:t>
                </w:r>
              </w:p>
            </w:tc>
            <w:tc>
              <w:tcPr>
                <w:tcW w:w="472" w:type="dxa"/>
              </w:tcPr>
              <w:p w14:paraId="31CE9746" w14:textId="7BBC2BE9" w:rsidR="00EB12AC" w:rsidRPr="006955C8" w:rsidRDefault="006D6FFA" w:rsidP="002C700E">
                <w:pPr>
                  <w:spacing w:line="240" w:lineRule="auto"/>
                </w:pPr>
                <w:r w:rsidRPr="006955C8">
                  <w:t>99</w:t>
                </w:r>
              </w:p>
            </w:tc>
            <w:tc>
              <w:tcPr>
                <w:tcW w:w="2962" w:type="dxa"/>
              </w:tcPr>
              <w:p w14:paraId="5D8E254E" w14:textId="40BFBFC6" w:rsidR="00EB12AC" w:rsidRPr="006955C8" w:rsidRDefault="007628CD" w:rsidP="002C700E">
                <w:pPr>
                  <w:spacing w:line="240" w:lineRule="auto"/>
                </w:pPr>
                <w:r w:rsidRPr="006955C8">
                  <w:t>FIX</w:t>
                </w:r>
              </w:p>
            </w:tc>
          </w:tr>
        </w:tbl>
        <w:p w14:paraId="2A8CEDD2" w14:textId="3EBB8E8D" w:rsidR="00EB12AC" w:rsidRPr="006955C8" w:rsidRDefault="00DA4C30" w:rsidP="002C700E">
          <w:pPr>
            <w:spacing w:line="240" w:lineRule="auto"/>
          </w:pPr>
        </w:p>
      </w:sdtContent>
    </w:sdt>
    <w:p w14:paraId="7F68B158" w14:textId="79727FCF" w:rsidR="00EB12AC" w:rsidRPr="006955C8" w:rsidRDefault="00EB12AC" w:rsidP="002C700E">
      <w:pPr>
        <w:spacing w:line="240" w:lineRule="auto"/>
      </w:pPr>
    </w:p>
    <w:p w14:paraId="389E1FEF" w14:textId="37C18E5A" w:rsidR="008610BC" w:rsidRPr="006955C8" w:rsidRDefault="008610BC" w:rsidP="002C700E">
      <w:pPr>
        <w:spacing w:line="240" w:lineRule="auto"/>
      </w:pPr>
      <w:r w:rsidRPr="006955C8">
        <w:t xml:space="preserve">Some of the questions in this survey ask about sensitive financial matters such as debt. We want to reassure you again that the survey will be completely anonymous. </w:t>
      </w:r>
    </w:p>
    <w:p w14:paraId="6997A204" w14:textId="792F5DD9" w:rsidR="002F772C" w:rsidRPr="006955C8" w:rsidRDefault="002F772C" w:rsidP="002C700E">
      <w:pPr>
        <w:spacing w:line="240" w:lineRule="auto"/>
      </w:pPr>
    </w:p>
    <w:p w14:paraId="25CDD5EF" w14:textId="23C67636" w:rsidR="00590018" w:rsidRPr="006955C8" w:rsidRDefault="00590018" w:rsidP="002C700E">
      <w:pPr>
        <w:spacing w:line="240" w:lineRule="auto"/>
        <w:rPr>
          <w:sz w:val="48"/>
          <w:szCs w:val="48"/>
        </w:rPr>
      </w:pPr>
      <w:r w:rsidRPr="006955C8">
        <w:rPr>
          <w:sz w:val="48"/>
          <w:szCs w:val="48"/>
        </w:rPr>
        <w:t xml:space="preserve">Cost of Living </w:t>
      </w:r>
    </w:p>
    <w:p w14:paraId="3FAC06F4" w14:textId="5FCB8BE5" w:rsidR="00590018" w:rsidRPr="006955C8" w:rsidRDefault="00590018" w:rsidP="002C700E">
      <w:pPr>
        <w:spacing w:line="240" w:lineRule="auto"/>
      </w:pPr>
    </w:p>
    <w:sdt>
      <w:sdtPr>
        <w:alias w:val="QuestionBlock"/>
        <w:id w:val="-295364899"/>
        <w:placeholder>
          <w:docPart w:val="4285ED1527A44678A82E89C2D7391CF0"/>
        </w:placeholder>
        <w15:color w:val="FF0000"/>
      </w:sdtPr>
      <w:sdtEndPr/>
      <w:sdtContent>
        <w:sdt>
          <w:sdtPr>
            <w:alias w:val="Entry"/>
            <w:id w:val="1640840103"/>
            <w:placeholder>
              <w:docPart w:val="E8ACACD61C1C45DF929E0CE9169A7209"/>
            </w:placeholder>
          </w:sdtPr>
          <w:sdtEndPr/>
          <w:sdtContent>
            <w:p w14:paraId="642FD304" w14:textId="7B443E05" w:rsidR="00D94610" w:rsidRPr="006955C8" w:rsidRDefault="00D94610" w:rsidP="00D94610">
              <w:pPr>
                <w:spacing w:line="240" w:lineRule="auto"/>
              </w:pPr>
              <w:r w:rsidRPr="006955C8">
                <w:t xml:space="preserve">ASK ALL </w:t>
              </w:r>
            </w:p>
          </w:sdtContent>
        </w:sdt>
        <w:p w14:paraId="19BF2DED" w14:textId="4380237F" w:rsidR="00D94610" w:rsidRPr="006955C8" w:rsidRDefault="00DA4C30" w:rsidP="00D94610">
          <w:pPr>
            <w:spacing w:line="240" w:lineRule="auto"/>
          </w:pPr>
          <w:sdt>
            <w:sdtPr>
              <w:alias w:val="QuestionNumber"/>
              <w:id w:val="-624998561"/>
              <w:placeholder>
                <w:docPart w:val="9825F65E89E946528385221E628F886E"/>
              </w:placeholder>
            </w:sdtPr>
            <w:sdtEndPr/>
            <w:sdtContent>
              <w:r w:rsidR="00D94610" w:rsidRPr="006955C8">
                <w:t>Q</w:t>
              </w:r>
              <w:r w:rsidR="00147748" w:rsidRPr="006955C8">
                <w:t>3</w:t>
              </w:r>
              <w:r w:rsidR="00D94610" w:rsidRPr="006955C8">
                <w:t>.</w:t>
              </w:r>
            </w:sdtContent>
          </w:sdt>
          <w:r w:rsidR="00D94610" w:rsidRPr="006955C8">
            <w:t xml:space="preserve"> </w:t>
          </w:r>
          <w:r w:rsidR="00D94610" w:rsidRPr="006955C8">
            <w:tab/>
          </w:r>
          <w:sdt>
            <w:sdtPr>
              <w:alias w:val="QuestionText"/>
              <w:id w:val="1376039367"/>
              <w:placeholder>
                <w:docPart w:val="0C6D9BBE9FBC444285F8F163D04A4FAD"/>
              </w:placeholder>
            </w:sdtPr>
            <w:sdtEndPr/>
            <w:sdtContent>
              <w:r w:rsidR="00D94610" w:rsidRPr="006955C8">
                <w:t xml:space="preserve">Thinking about your finances over the last year, how often, if at all, have you struggled to pay at least one of your household bills? </w:t>
              </w:r>
            </w:sdtContent>
          </w:sdt>
        </w:p>
        <w:sdt>
          <w:sdtPr>
            <w:rPr>
              <w:rStyle w:val="QuoteChar"/>
            </w:rPr>
            <w:alias w:val="InterviewInstructions"/>
            <w:id w:val="-2049906592"/>
            <w:placeholder>
              <w:docPart w:val="B8082145AF8844AF9827C15DAF542D17"/>
            </w:placeholder>
          </w:sdtPr>
          <w:sdtEndPr>
            <w:rPr>
              <w:rStyle w:val="DefaultParagraphFont"/>
              <w:i w:val="0"/>
              <w:color w:val="auto"/>
            </w:rPr>
          </w:sdtEndPr>
          <w:sdtContent>
            <w:p w14:paraId="56519F09" w14:textId="77777777" w:rsidR="00D94610" w:rsidRPr="006955C8" w:rsidRDefault="00D94610" w:rsidP="00D94610">
              <w:pPr>
                <w:spacing w:line="240" w:lineRule="auto"/>
              </w:pPr>
              <w:r w:rsidRPr="006955C8">
                <w:rPr>
                  <w:rStyle w:val="QuoteChar"/>
                </w:rPr>
                <w:t>Please select one option</w:t>
              </w:r>
            </w:p>
          </w:sdtContent>
        </w:sdt>
        <w:sdt>
          <w:sdtPr>
            <w:alias w:val="QuestionType"/>
            <w:id w:val="507413679"/>
            <w:placeholder>
              <w:docPart w:val="014A4B0177B14D778FED24980E416BC4"/>
            </w:placeholder>
          </w:sdtPr>
          <w:sdtEndPr/>
          <w:sdtContent>
            <w:p w14:paraId="144EF01E" w14:textId="77777777" w:rsidR="00D94610" w:rsidRPr="006955C8" w:rsidRDefault="00D94610" w:rsidP="00D94610">
              <w:pPr>
                <w:spacing w:line="240" w:lineRule="auto"/>
              </w:pPr>
              <w:r w:rsidRPr="006955C8">
                <w:t>SINGLE CODE</w:t>
              </w:r>
            </w:p>
          </w:sdtContent>
        </w:sdt>
        <w:p w14:paraId="335E6C31" w14:textId="77777777" w:rsidR="00D94610" w:rsidRPr="006955C8" w:rsidRDefault="00D94610" w:rsidP="00D94610">
          <w:pPr>
            <w:spacing w:line="240" w:lineRule="auto"/>
          </w:pPr>
        </w:p>
        <w:tbl>
          <w:tblPr>
            <w:tblStyle w:val="TableGridLight"/>
            <w:tblW w:w="9300" w:type="dxa"/>
            <w:tblLook w:val="0480" w:firstRow="0" w:lastRow="0" w:firstColumn="1" w:lastColumn="0" w:noHBand="0" w:noVBand="1"/>
          </w:tblPr>
          <w:tblGrid>
            <w:gridCol w:w="5953"/>
            <w:gridCol w:w="341"/>
            <w:gridCol w:w="3006"/>
          </w:tblGrid>
          <w:tr w:rsidR="00403FD0" w:rsidRPr="006955C8" w14:paraId="622B7B3E" w14:textId="77777777" w:rsidTr="00040B5E">
            <w:trPr>
              <w:trHeight w:val="330"/>
            </w:trPr>
            <w:tc>
              <w:tcPr>
                <w:tcW w:w="6091" w:type="dxa"/>
              </w:tcPr>
              <w:p w14:paraId="48695D9B" w14:textId="040C4F64" w:rsidR="00D94610" w:rsidRPr="006955C8" w:rsidRDefault="00D94610" w:rsidP="00040B5E">
                <w:pPr>
                  <w:spacing w:line="240" w:lineRule="auto"/>
                </w:pPr>
                <w:proofErr w:type="gramStart"/>
                <w:r w:rsidRPr="006955C8">
                  <w:t>All of</w:t>
                </w:r>
                <w:proofErr w:type="gramEnd"/>
                <w:r w:rsidRPr="006955C8">
                  <w:t xml:space="preserve"> the time</w:t>
                </w:r>
              </w:p>
            </w:tc>
            <w:tc>
              <w:tcPr>
                <w:tcW w:w="236" w:type="dxa"/>
              </w:tcPr>
              <w:p w14:paraId="0D38D9EE" w14:textId="77777777" w:rsidR="00D94610" w:rsidRPr="006955C8" w:rsidRDefault="00D94610" w:rsidP="00040B5E">
                <w:pPr>
                  <w:spacing w:line="240" w:lineRule="auto"/>
                </w:pPr>
                <w:r w:rsidRPr="006955C8">
                  <w:t>1</w:t>
                </w:r>
              </w:p>
            </w:tc>
            <w:tc>
              <w:tcPr>
                <w:tcW w:w="3088" w:type="dxa"/>
              </w:tcPr>
              <w:p w14:paraId="590D3209" w14:textId="77777777" w:rsidR="00D94610" w:rsidRPr="006955C8" w:rsidRDefault="00D94610" w:rsidP="00040B5E">
                <w:pPr>
                  <w:spacing w:line="240" w:lineRule="auto"/>
                </w:pPr>
              </w:p>
            </w:tc>
          </w:tr>
          <w:tr w:rsidR="00403FD0" w:rsidRPr="006955C8" w14:paraId="2AB0C619" w14:textId="77777777" w:rsidTr="00040B5E">
            <w:trPr>
              <w:trHeight w:val="330"/>
            </w:trPr>
            <w:tc>
              <w:tcPr>
                <w:tcW w:w="6091" w:type="dxa"/>
              </w:tcPr>
              <w:p w14:paraId="058FC4A1" w14:textId="77777777" w:rsidR="00D94610" w:rsidRPr="006955C8" w:rsidRDefault="00D94610" w:rsidP="00040B5E">
                <w:pPr>
                  <w:spacing w:line="240" w:lineRule="auto"/>
                </w:pPr>
                <w:r w:rsidRPr="006955C8">
                  <w:t>Most of the time</w:t>
                </w:r>
              </w:p>
            </w:tc>
            <w:tc>
              <w:tcPr>
                <w:tcW w:w="236" w:type="dxa"/>
              </w:tcPr>
              <w:p w14:paraId="7776F7DA" w14:textId="77777777" w:rsidR="00D94610" w:rsidRPr="006955C8" w:rsidRDefault="00D94610" w:rsidP="00040B5E">
                <w:pPr>
                  <w:spacing w:line="240" w:lineRule="auto"/>
                </w:pPr>
                <w:r w:rsidRPr="006955C8">
                  <w:t>2</w:t>
                </w:r>
              </w:p>
            </w:tc>
            <w:tc>
              <w:tcPr>
                <w:tcW w:w="3088" w:type="dxa"/>
              </w:tcPr>
              <w:p w14:paraId="2A0F5C36" w14:textId="77777777" w:rsidR="00D94610" w:rsidRPr="006955C8" w:rsidRDefault="00D94610" w:rsidP="00040B5E">
                <w:pPr>
                  <w:spacing w:line="240" w:lineRule="auto"/>
                </w:pPr>
              </w:p>
            </w:tc>
          </w:tr>
          <w:tr w:rsidR="00403FD0" w:rsidRPr="006955C8" w14:paraId="019AB533" w14:textId="77777777" w:rsidTr="00040B5E">
            <w:trPr>
              <w:trHeight w:val="330"/>
            </w:trPr>
            <w:tc>
              <w:tcPr>
                <w:tcW w:w="6091" w:type="dxa"/>
              </w:tcPr>
              <w:p w14:paraId="0939DFB4" w14:textId="77777777" w:rsidR="00D94610" w:rsidRPr="006955C8" w:rsidRDefault="00D94610" w:rsidP="00040B5E">
                <w:pPr>
                  <w:spacing w:line="240" w:lineRule="auto"/>
                </w:pPr>
                <w:r w:rsidRPr="006955C8">
                  <w:t>Sometimes</w:t>
                </w:r>
                <w:r w:rsidRPr="006955C8" w:rsidDel="004D479B">
                  <w:t xml:space="preserve"> </w:t>
                </w:r>
              </w:p>
            </w:tc>
            <w:tc>
              <w:tcPr>
                <w:tcW w:w="236" w:type="dxa"/>
              </w:tcPr>
              <w:p w14:paraId="0C47B9E9" w14:textId="77777777" w:rsidR="00D94610" w:rsidRPr="006955C8" w:rsidRDefault="00D94610" w:rsidP="00040B5E">
                <w:pPr>
                  <w:spacing w:line="240" w:lineRule="auto"/>
                </w:pPr>
                <w:r w:rsidRPr="006955C8">
                  <w:t>3</w:t>
                </w:r>
              </w:p>
            </w:tc>
            <w:tc>
              <w:tcPr>
                <w:tcW w:w="3088" w:type="dxa"/>
              </w:tcPr>
              <w:p w14:paraId="36B3D7FE" w14:textId="77777777" w:rsidR="00D94610" w:rsidRPr="006955C8" w:rsidRDefault="00D94610" w:rsidP="00040B5E">
                <w:pPr>
                  <w:spacing w:line="240" w:lineRule="auto"/>
                </w:pPr>
              </w:p>
            </w:tc>
          </w:tr>
          <w:tr w:rsidR="00403FD0" w:rsidRPr="006955C8" w14:paraId="1391C5B6" w14:textId="77777777" w:rsidTr="00040B5E">
            <w:trPr>
              <w:trHeight w:val="330"/>
            </w:trPr>
            <w:tc>
              <w:tcPr>
                <w:tcW w:w="6091" w:type="dxa"/>
              </w:tcPr>
              <w:p w14:paraId="2AE5161C" w14:textId="77777777" w:rsidR="00D94610" w:rsidRPr="006955C8" w:rsidRDefault="00D94610" w:rsidP="00040B5E">
                <w:pPr>
                  <w:spacing w:line="240" w:lineRule="auto"/>
                </w:pPr>
                <w:r w:rsidRPr="006955C8">
                  <w:t>Rarely</w:t>
                </w:r>
              </w:p>
            </w:tc>
            <w:tc>
              <w:tcPr>
                <w:tcW w:w="236" w:type="dxa"/>
              </w:tcPr>
              <w:p w14:paraId="318DF063" w14:textId="77777777" w:rsidR="00D94610" w:rsidRPr="006955C8" w:rsidRDefault="00D94610" w:rsidP="00040B5E">
                <w:pPr>
                  <w:spacing w:line="240" w:lineRule="auto"/>
                </w:pPr>
                <w:r w:rsidRPr="006955C8">
                  <w:t>4</w:t>
                </w:r>
              </w:p>
            </w:tc>
            <w:tc>
              <w:tcPr>
                <w:tcW w:w="3088" w:type="dxa"/>
              </w:tcPr>
              <w:p w14:paraId="2D4BD2FE" w14:textId="77777777" w:rsidR="00D94610" w:rsidRPr="006955C8" w:rsidRDefault="00D94610" w:rsidP="00040B5E">
                <w:pPr>
                  <w:spacing w:line="240" w:lineRule="auto"/>
                </w:pPr>
              </w:p>
            </w:tc>
          </w:tr>
          <w:tr w:rsidR="00403FD0" w:rsidRPr="006955C8" w14:paraId="24C46F01" w14:textId="77777777" w:rsidTr="00040B5E">
            <w:trPr>
              <w:trHeight w:val="330"/>
            </w:trPr>
            <w:tc>
              <w:tcPr>
                <w:tcW w:w="6091" w:type="dxa"/>
              </w:tcPr>
              <w:p w14:paraId="424BA050" w14:textId="77777777" w:rsidR="00D94610" w:rsidRPr="006955C8" w:rsidRDefault="00D94610" w:rsidP="00040B5E">
                <w:pPr>
                  <w:spacing w:line="240" w:lineRule="auto"/>
                </w:pPr>
                <w:r w:rsidRPr="006955C8">
                  <w:t>Never</w:t>
                </w:r>
              </w:p>
            </w:tc>
            <w:tc>
              <w:tcPr>
                <w:tcW w:w="236" w:type="dxa"/>
              </w:tcPr>
              <w:p w14:paraId="6A51F7F3" w14:textId="77777777" w:rsidR="00D94610" w:rsidRPr="006955C8" w:rsidRDefault="00D94610" w:rsidP="00040B5E">
                <w:pPr>
                  <w:spacing w:line="240" w:lineRule="auto"/>
                </w:pPr>
                <w:r w:rsidRPr="006955C8">
                  <w:t>5</w:t>
                </w:r>
              </w:p>
            </w:tc>
            <w:tc>
              <w:tcPr>
                <w:tcW w:w="3088" w:type="dxa"/>
              </w:tcPr>
              <w:p w14:paraId="65A20BC7" w14:textId="77777777" w:rsidR="00D94610" w:rsidRPr="006955C8" w:rsidRDefault="00D94610" w:rsidP="00040B5E">
                <w:pPr>
                  <w:spacing w:line="240" w:lineRule="auto"/>
                </w:pPr>
              </w:p>
            </w:tc>
          </w:tr>
        </w:tbl>
        <w:p w14:paraId="753CE8F3" w14:textId="135671E5" w:rsidR="00D94610" w:rsidRPr="006955C8" w:rsidRDefault="00DA4C30" w:rsidP="00D94610">
          <w:pPr>
            <w:spacing w:line="240" w:lineRule="auto"/>
          </w:pPr>
        </w:p>
      </w:sdtContent>
    </w:sdt>
    <w:p w14:paraId="3CC19974" w14:textId="77777777" w:rsidR="00D94610" w:rsidRPr="006955C8" w:rsidRDefault="00D94610" w:rsidP="00D94610">
      <w:pPr>
        <w:spacing w:line="240" w:lineRule="auto"/>
      </w:pPr>
    </w:p>
    <w:sdt>
      <w:sdtPr>
        <w:alias w:val="QuestionBlock"/>
        <w:id w:val="-1539509196"/>
        <w:placeholder>
          <w:docPart w:val="4285ED1527A44678A82E89C2D7391CF0"/>
        </w:placeholder>
        <w15:color w:val="FF0000"/>
      </w:sdtPr>
      <w:sdtEndPr/>
      <w:sdtContent>
        <w:sdt>
          <w:sdtPr>
            <w:alias w:val="Entry"/>
            <w:id w:val="-682199453"/>
            <w:placeholder>
              <w:docPart w:val="7FADFBD6E190409CB9E99C8B3D732850"/>
            </w:placeholder>
          </w:sdtPr>
          <w:sdtEndPr/>
          <w:sdtContent>
            <w:p w14:paraId="6A28D59F" w14:textId="77A0703B" w:rsidR="00D94610" w:rsidRPr="006955C8" w:rsidRDefault="00D94610" w:rsidP="00D94610">
              <w:pPr>
                <w:spacing w:line="240" w:lineRule="auto"/>
              </w:pPr>
              <w:r w:rsidRPr="006955C8">
                <w:t>ASK ALL WHO CODE 1 - 4 AT Q</w:t>
              </w:r>
              <w:r w:rsidR="00695D09" w:rsidRPr="006955C8">
                <w:t>3</w:t>
              </w:r>
            </w:p>
          </w:sdtContent>
        </w:sdt>
        <w:p w14:paraId="3B9836D6" w14:textId="2868BE55" w:rsidR="00D94610" w:rsidRPr="006955C8" w:rsidRDefault="00DA4C30" w:rsidP="00D94610">
          <w:pPr>
            <w:spacing w:line="240" w:lineRule="auto"/>
          </w:pPr>
          <w:sdt>
            <w:sdtPr>
              <w:alias w:val="QuestionNumber"/>
              <w:id w:val="197048820"/>
              <w:placeholder>
                <w:docPart w:val="4F21AC41FE4A4BE0873FEC5F3C526723"/>
              </w:placeholder>
            </w:sdtPr>
            <w:sdtEndPr/>
            <w:sdtContent>
              <w:r w:rsidR="00D94610" w:rsidRPr="006955C8">
                <w:t>Q</w:t>
              </w:r>
              <w:r w:rsidR="00147748" w:rsidRPr="006955C8">
                <w:t>4</w:t>
              </w:r>
              <w:r w:rsidR="00D94610" w:rsidRPr="006955C8">
                <w:t>.</w:t>
              </w:r>
            </w:sdtContent>
          </w:sdt>
          <w:r w:rsidR="00D94610" w:rsidRPr="006955C8">
            <w:t xml:space="preserve"> </w:t>
          </w:r>
          <w:r w:rsidR="00D94610" w:rsidRPr="006955C8">
            <w:tab/>
          </w:r>
          <w:sdt>
            <w:sdtPr>
              <w:alias w:val="QuestionText"/>
              <w:id w:val="500010937"/>
              <w:placeholder>
                <w:docPart w:val="1B257D72DD974BEEAD06473D13AEB0BB"/>
              </w:placeholder>
            </w:sdtPr>
            <w:sdtEndPr/>
            <w:sdtContent>
              <w:r w:rsidR="00D94610" w:rsidRPr="006955C8">
                <w:t>Which of the below bill or bills did you struggle to pay in the past year?</w:t>
              </w:r>
            </w:sdtContent>
          </w:sdt>
        </w:p>
        <w:sdt>
          <w:sdtPr>
            <w:rPr>
              <w:rStyle w:val="QuoteChar"/>
            </w:rPr>
            <w:alias w:val="InterviewInstructions"/>
            <w:id w:val="-56633692"/>
            <w:placeholder>
              <w:docPart w:val="5FD44224423F42809632F7D1F7646EB3"/>
            </w:placeholder>
          </w:sdtPr>
          <w:sdtEndPr>
            <w:rPr>
              <w:rStyle w:val="DefaultParagraphFont"/>
              <w:i w:val="0"/>
              <w:color w:val="auto"/>
            </w:rPr>
          </w:sdtEndPr>
          <w:sdtContent>
            <w:p w14:paraId="597C962B" w14:textId="77777777" w:rsidR="00D94610" w:rsidRPr="006955C8" w:rsidRDefault="00D94610" w:rsidP="00D94610">
              <w:pPr>
                <w:spacing w:line="240" w:lineRule="auto"/>
              </w:pPr>
              <w:r w:rsidRPr="006955C8">
                <w:rPr>
                  <w:rStyle w:val="QuoteChar"/>
                </w:rPr>
                <w:t>Please select all that apply</w:t>
              </w:r>
            </w:p>
          </w:sdtContent>
        </w:sdt>
        <w:sdt>
          <w:sdtPr>
            <w:alias w:val="QuestionType"/>
            <w:id w:val="-1370748028"/>
            <w:placeholder>
              <w:docPart w:val="BAC2C4510D45453398F2F7EC6D92FB96"/>
            </w:placeholder>
          </w:sdtPr>
          <w:sdtEndPr/>
          <w:sdtContent>
            <w:p w14:paraId="1B99D514" w14:textId="735DB7A7" w:rsidR="00D94610" w:rsidRPr="006955C8" w:rsidRDefault="00D94610" w:rsidP="00D94610">
              <w:pPr>
                <w:spacing w:line="240" w:lineRule="auto"/>
              </w:pPr>
              <w:r w:rsidRPr="006955C8">
                <w:t>MULTICODE</w:t>
              </w:r>
              <w:r w:rsidR="00F55DD1" w:rsidRPr="006955C8">
                <w:t>. RANDOMISE.</w:t>
              </w:r>
            </w:p>
          </w:sdtContent>
        </w:sdt>
        <w:p w14:paraId="7790117E" w14:textId="77777777" w:rsidR="00D94610" w:rsidRPr="006955C8" w:rsidRDefault="00D94610" w:rsidP="00D94610">
          <w:pPr>
            <w:spacing w:line="240" w:lineRule="auto"/>
          </w:pPr>
        </w:p>
        <w:sdt>
          <w:sdtPr>
            <w:alias w:val="Answer Block"/>
            <w:id w:val="173236433"/>
            <w:placeholder>
              <w:docPart w:val="4285ED1527A44678A82E89C2D7391CF0"/>
            </w:placeholder>
          </w:sdtPr>
          <w:sdtEndPr/>
          <w:sdtContent>
            <w:p w14:paraId="6CFBF593" w14:textId="77777777" w:rsidR="00D94610" w:rsidRPr="006955C8" w:rsidRDefault="00D94610" w:rsidP="00D94610">
              <w:pPr>
                <w:spacing w:line="240" w:lineRule="auto"/>
              </w:pPr>
            </w:p>
            <w:tbl>
              <w:tblPr>
                <w:tblStyle w:val="TableGridLight"/>
                <w:tblW w:w="9300" w:type="dxa"/>
                <w:tblLook w:val="0480" w:firstRow="0" w:lastRow="0" w:firstColumn="1" w:lastColumn="0" w:noHBand="0" w:noVBand="1"/>
              </w:tblPr>
              <w:tblGrid>
                <w:gridCol w:w="5957"/>
                <w:gridCol w:w="601"/>
                <w:gridCol w:w="2631"/>
                <w:gridCol w:w="111"/>
              </w:tblGrid>
              <w:tr w:rsidR="001063DA" w:rsidRPr="006955C8" w14:paraId="610928B6" w14:textId="77777777" w:rsidTr="00040B5E">
                <w:trPr>
                  <w:gridAfter w:val="1"/>
                  <w:wAfter w:w="113" w:type="dxa"/>
                  <w:trHeight w:val="330"/>
                </w:trPr>
                <w:tc>
                  <w:tcPr>
                    <w:tcW w:w="6042" w:type="dxa"/>
                    <w:vAlign w:val="center"/>
                  </w:tcPr>
                  <w:p w14:paraId="1908EA56" w14:textId="77777777" w:rsidR="00D94610" w:rsidRPr="006955C8" w:rsidRDefault="00D94610" w:rsidP="00040B5E">
                    <w:pPr>
                      <w:spacing w:line="240" w:lineRule="auto"/>
                    </w:pPr>
                    <w:r w:rsidRPr="006955C8">
                      <w:t>Electricity bill</w:t>
                    </w:r>
                  </w:p>
                </w:tc>
                <w:tc>
                  <w:tcPr>
                    <w:tcW w:w="604" w:type="dxa"/>
                    <w:vAlign w:val="center"/>
                  </w:tcPr>
                  <w:p w14:paraId="0612A84F" w14:textId="77777777" w:rsidR="00D94610" w:rsidRPr="006955C8" w:rsidRDefault="00D94610" w:rsidP="00040B5E">
                    <w:pPr>
                      <w:spacing w:line="240" w:lineRule="auto"/>
                    </w:pPr>
                    <w:r w:rsidRPr="006955C8">
                      <w:t>1</w:t>
                    </w:r>
                  </w:p>
                </w:tc>
                <w:tc>
                  <w:tcPr>
                    <w:tcW w:w="2654" w:type="dxa"/>
                    <w:vAlign w:val="center"/>
                  </w:tcPr>
                  <w:p w14:paraId="14CF819E" w14:textId="77777777" w:rsidR="00D94610" w:rsidRPr="006955C8" w:rsidRDefault="00D94610" w:rsidP="00040B5E">
                    <w:pPr>
                      <w:spacing w:line="240" w:lineRule="auto"/>
                    </w:pPr>
                  </w:p>
                </w:tc>
              </w:tr>
              <w:tr w:rsidR="001063DA" w:rsidRPr="006955C8" w14:paraId="791BC2F1" w14:textId="77777777" w:rsidTr="00040B5E">
                <w:trPr>
                  <w:gridAfter w:val="1"/>
                  <w:wAfter w:w="113" w:type="dxa"/>
                  <w:trHeight w:val="330"/>
                </w:trPr>
                <w:tc>
                  <w:tcPr>
                    <w:tcW w:w="6042" w:type="dxa"/>
                    <w:vAlign w:val="center"/>
                  </w:tcPr>
                  <w:p w14:paraId="2983215F" w14:textId="77777777" w:rsidR="00D94610" w:rsidRPr="006955C8" w:rsidRDefault="00D94610" w:rsidP="00040B5E">
                    <w:pPr>
                      <w:spacing w:line="240" w:lineRule="auto"/>
                    </w:pPr>
                    <w:r w:rsidRPr="006955C8">
                      <w:t>Gas/ Heating bill</w:t>
                    </w:r>
                  </w:p>
                </w:tc>
                <w:tc>
                  <w:tcPr>
                    <w:tcW w:w="604" w:type="dxa"/>
                    <w:vAlign w:val="center"/>
                  </w:tcPr>
                  <w:p w14:paraId="26A401AB" w14:textId="77777777" w:rsidR="00D94610" w:rsidRPr="006955C8" w:rsidRDefault="00D94610" w:rsidP="00040B5E">
                    <w:pPr>
                      <w:spacing w:line="240" w:lineRule="auto"/>
                    </w:pPr>
                    <w:r w:rsidRPr="006955C8">
                      <w:t>2</w:t>
                    </w:r>
                  </w:p>
                </w:tc>
                <w:tc>
                  <w:tcPr>
                    <w:tcW w:w="2654" w:type="dxa"/>
                    <w:vAlign w:val="center"/>
                  </w:tcPr>
                  <w:p w14:paraId="7CE0D3E2" w14:textId="77777777" w:rsidR="00D94610" w:rsidRPr="006955C8" w:rsidRDefault="00D94610" w:rsidP="00040B5E">
                    <w:pPr>
                      <w:spacing w:line="240" w:lineRule="auto"/>
                    </w:pPr>
                  </w:p>
                </w:tc>
              </w:tr>
              <w:tr w:rsidR="001063DA" w:rsidRPr="006955C8" w14:paraId="21BFAEBB" w14:textId="77777777" w:rsidTr="00040B5E">
                <w:trPr>
                  <w:gridAfter w:val="1"/>
                  <w:wAfter w:w="113" w:type="dxa"/>
                  <w:trHeight w:val="330"/>
                </w:trPr>
                <w:tc>
                  <w:tcPr>
                    <w:tcW w:w="6042" w:type="dxa"/>
                    <w:vAlign w:val="center"/>
                  </w:tcPr>
                  <w:p w14:paraId="6753FC94" w14:textId="77777777" w:rsidR="00D94610" w:rsidRPr="006955C8" w:rsidRDefault="00D94610" w:rsidP="00040B5E">
                    <w:pPr>
                      <w:spacing w:line="240" w:lineRule="auto"/>
                    </w:pPr>
                    <w:r w:rsidRPr="006955C8">
                      <w:t>Water bill</w:t>
                    </w:r>
                  </w:p>
                </w:tc>
                <w:tc>
                  <w:tcPr>
                    <w:tcW w:w="604" w:type="dxa"/>
                    <w:vAlign w:val="center"/>
                  </w:tcPr>
                  <w:p w14:paraId="1C0DA5F7" w14:textId="77777777" w:rsidR="00D94610" w:rsidRPr="006955C8" w:rsidRDefault="00D94610" w:rsidP="00040B5E">
                    <w:pPr>
                      <w:spacing w:line="240" w:lineRule="auto"/>
                    </w:pPr>
                    <w:r w:rsidRPr="006955C8">
                      <w:t>3</w:t>
                    </w:r>
                  </w:p>
                </w:tc>
                <w:tc>
                  <w:tcPr>
                    <w:tcW w:w="2654" w:type="dxa"/>
                    <w:vAlign w:val="center"/>
                  </w:tcPr>
                  <w:p w14:paraId="52A4B34B" w14:textId="77777777" w:rsidR="00D94610" w:rsidRPr="006955C8" w:rsidRDefault="00D94610" w:rsidP="00040B5E">
                    <w:pPr>
                      <w:spacing w:line="240" w:lineRule="auto"/>
                    </w:pPr>
                  </w:p>
                </w:tc>
              </w:tr>
              <w:tr w:rsidR="001063DA" w:rsidRPr="006955C8" w14:paraId="21B59BB2" w14:textId="77777777" w:rsidTr="00040B5E">
                <w:trPr>
                  <w:gridAfter w:val="1"/>
                  <w:wAfter w:w="113" w:type="dxa"/>
                  <w:trHeight w:val="330"/>
                </w:trPr>
                <w:tc>
                  <w:tcPr>
                    <w:tcW w:w="6042" w:type="dxa"/>
                    <w:vAlign w:val="center"/>
                  </w:tcPr>
                  <w:p w14:paraId="128BF74F" w14:textId="6AADA291" w:rsidR="00D94610" w:rsidRPr="006955C8" w:rsidRDefault="00D94610" w:rsidP="00040B5E">
                    <w:pPr>
                      <w:spacing w:line="240" w:lineRule="auto"/>
                    </w:pPr>
                    <w:r w:rsidRPr="006955C8">
                      <w:t>Petrol bill/ travel</w:t>
                    </w:r>
                    <w:r w:rsidR="00A243A1" w:rsidRPr="006955C8">
                      <w:t xml:space="preserve"> costs</w:t>
                    </w:r>
                  </w:p>
                </w:tc>
                <w:tc>
                  <w:tcPr>
                    <w:tcW w:w="604" w:type="dxa"/>
                    <w:vAlign w:val="center"/>
                  </w:tcPr>
                  <w:p w14:paraId="1E9B4AA6" w14:textId="77777777" w:rsidR="00D94610" w:rsidRPr="006955C8" w:rsidRDefault="00D94610" w:rsidP="00040B5E">
                    <w:pPr>
                      <w:spacing w:line="240" w:lineRule="auto"/>
                    </w:pPr>
                    <w:r w:rsidRPr="006955C8">
                      <w:t>4</w:t>
                    </w:r>
                  </w:p>
                </w:tc>
                <w:tc>
                  <w:tcPr>
                    <w:tcW w:w="2654" w:type="dxa"/>
                    <w:vAlign w:val="center"/>
                  </w:tcPr>
                  <w:p w14:paraId="468B7794" w14:textId="77777777" w:rsidR="00D94610" w:rsidRPr="006955C8" w:rsidRDefault="00D94610" w:rsidP="00040B5E">
                    <w:pPr>
                      <w:spacing w:line="240" w:lineRule="auto"/>
                    </w:pPr>
                  </w:p>
                </w:tc>
              </w:tr>
              <w:tr w:rsidR="001063DA" w:rsidRPr="006955C8" w14:paraId="43D9827F" w14:textId="77777777" w:rsidTr="00040B5E">
                <w:trPr>
                  <w:gridAfter w:val="1"/>
                  <w:wAfter w:w="113" w:type="dxa"/>
                  <w:trHeight w:val="330"/>
                </w:trPr>
                <w:tc>
                  <w:tcPr>
                    <w:tcW w:w="6042" w:type="dxa"/>
                    <w:vAlign w:val="center"/>
                  </w:tcPr>
                  <w:p w14:paraId="4E1A9C48" w14:textId="77777777" w:rsidR="00D94610" w:rsidRPr="006955C8" w:rsidRDefault="00D94610" w:rsidP="00040B5E">
                    <w:pPr>
                      <w:spacing w:line="240" w:lineRule="auto"/>
                    </w:pPr>
                    <w:r w:rsidRPr="006955C8">
                      <w:t>Credit card bills</w:t>
                    </w:r>
                  </w:p>
                </w:tc>
                <w:tc>
                  <w:tcPr>
                    <w:tcW w:w="604" w:type="dxa"/>
                    <w:vAlign w:val="center"/>
                  </w:tcPr>
                  <w:p w14:paraId="6DEA4D72" w14:textId="77777777" w:rsidR="00D94610" w:rsidRPr="006955C8" w:rsidRDefault="00D94610" w:rsidP="00040B5E">
                    <w:pPr>
                      <w:spacing w:line="240" w:lineRule="auto"/>
                    </w:pPr>
                    <w:r w:rsidRPr="006955C8">
                      <w:t>5</w:t>
                    </w:r>
                  </w:p>
                </w:tc>
                <w:tc>
                  <w:tcPr>
                    <w:tcW w:w="2654" w:type="dxa"/>
                    <w:vAlign w:val="center"/>
                  </w:tcPr>
                  <w:p w14:paraId="50A9FFB4" w14:textId="77777777" w:rsidR="00D94610" w:rsidRPr="006955C8" w:rsidRDefault="00D94610" w:rsidP="00040B5E">
                    <w:pPr>
                      <w:spacing w:line="240" w:lineRule="auto"/>
                    </w:pPr>
                  </w:p>
                </w:tc>
              </w:tr>
              <w:tr w:rsidR="001063DA" w:rsidRPr="006955C8" w14:paraId="4A63B63B" w14:textId="77777777" w:rsidTr="00040B5E">
                <w:trPr>
                  <w:gridAfter w:val="1"/>
                  <w:wAfter w:w="113" w:type="dxa"/>
                  <w:trHeight w:val="330"/>
                </w:trPr>
                <w:tc>
                  <w:tcPr>
                    <w:tcW w:w="6042" w:type="dxa"/>
                    <w:vAlign w:val="center"/>
                  </w:tcPr>
                  <w:p w14:paraId="7D4A5CAF" w14:textId="77777777" w:rsidR="00D94610" w:rsidRPr="006955C8" w:rsidRDefault="00D94610" w:rsidP="00040B5E">
                    <w:pPr>
                      <w:spacing w:line="240" w:lineRule="auto"/>
                    </w:pPr>
                    <w:r w:rsidRPr="006955C8">
                      <w:t xml:space="preserve">Short term (also known as ‘payday’) loans </w:t>
                    </w:r>
                  </w:p>
                </w:tc>
                <w:tc>
                  <w:tcPr>
                    <w:tcW w:w="604" w:type="dxa"/>
                    <w:vAlign w:val="center"/>
                  </w:tcPr>
                  <w:p w14:paraId="28D29C56" w14:textId="7401226A" w:rsidR="00D94610" w:rsidRPr="006955C8" w:rsidRDefault="00CD23D7" w:rsidP="00040B5E">
                    <w:pPr>
                      <w:spacing w:line="240" w:lineRule="auto"/>
                    </w:pPr>
                    <w:r w:rsidRPr="006955C8">
                      <w:t>6</w:t>
                    </w:r>
                  </w:p>
                </w:tc>
                <w:tc>
                  <w:tcPr>
                    <w:tcW w:w="2654" w:type="dxa"/>
                    <w:vAlign w:val="center"/>
                  </w:tcPr>
                  <w:p w14:paraId="32C46556" w14:textId="77777777" w:rsidR="00D94610" w:rsidRPr="006955C8" w:rsidRDefault="00D94610" w:rsidP="00040B5E">
                    <w:pPr>
                      <w:spacing w:line="240" w:lineRule="auto"/>
                    </w:pPr>
                  </w:p>
                </w:tc>
              </w:tr>
              <w:tr w:rsidR="001063DA" w:rsidRPr="006955C8" w14:paraId="3EBF9757" w14:textId="77777777" w:rsidTr="00040B5E">
                <w:trPr>
                  <w:gridAfter w:val="1"/>
                  <w:wAfter w:w="113" w:type="dxa"/>
                  <w:trHeight w:val="330"/>
                </w:trPr>
                <w:tc>
                  <w:tcPr>
                    <w:tcW w:w="6042" w:type="dxa"/>
                    <w:vAlign w:val="center"/>
                  </w:tcPr>
                  <w:p w14:paraId="7989E0D3" w14:textId="77777777" w:rsidR="00D94610" w:rsidRPr="006955C8" w:rsidRDefault="00D94610" w:rsidP="00040B5E">
                    <w:pPr>
                      <w:spacing w:line="240" w:lineRule="auto"/>
                    </w:pPr>
                    <w:r w:rsidRPr="006955C8">
                      <w:t>Payment plans (e.g. Klarna and rent-to-own schemes)</w:t>
                    </w:r>
                  </w:p>
                </w:tc>
                <w:tc>
                  <w:tcPr>
                    <w:tcW w:w="604" w:type="dxa"/>
                    <w:vAlign w:val="center"/>
                  </w:tcPr>
                  <w:p w14:paraId="398306DF" w14:textId="29DB54C6" w:rsidR="00D94610" w:rsidRPr="006955C8" w:rsidRDefault="00CD23D7" w:rsidP="00040B5E">
                    <w:pPr>
                      <w:spacing w:line="240" w:lineRule="auto"/>
                    </w:pPr>
                    <w:r w:rsidRPr="006955C8">
                      <w:t>7</w:t>
                    </w:r>
                  </w:p>
                </w:tc>
                <w:tc>
                  <w:tcPr>
                    <w:tcW w:w="2654" w:type="dxa"/>
                    <w:vAlign w:val="center"/>
                  </w:tcPr>
                  <w:p w14:paraId="72AB7B8A" w14:textId="77777777" w:rsidR="00D94610" w:rsidRPr="006955C8" w:rsidRDefault="00D94610" w:rsidP="00040B5E">
                    <w:pPr>
                      <w:spacing w:line="240" w:lineRule="auto"/>
                    </w:pPr>
                  </w:p>
                </w:tc>
              </w:tr>
              <w:tr w:rsidR="001063DA" w:rsidRPr="006955C8" w14:paraId="7B5311A1" w14:textId="77777777" w:rsidTr="00040B5E">
                <w:trPr>
                  <w:gridAfter w:val="1"/>
                  <w:wAfter w:w="113" w:type="dxa"/>
                  <w:trHeight w:val="330"/>
                </w:trPr>
                <w:tc>
                  <w:tcPr>
                    <w:tcW w:w="6042" w:type="dxa"/>
                    <w:vAlign w:val="center"/>
                  </w:tcPr>
                  <w:p w14:paraId="5CCAA781" w14:textId="77777777" w:rsidR="00D94610" w:rsidRPr="006955C8" w:rsidRDefault="00D94610" w:rsidP="00040B5E">
                    <w:pPr>
                      <w:spacing w:line="240" w:lineRule="auto"/>
                    </w:pPr>
                    <w:r w:rsidRPr="006955C8">
                      <w:t>Council Tax</w:t>
                    </w:r>
                  </w:p>
                </w:tc>
                <w:tc>
                  <w:tcPr>
                    <w:tcW w:w="604" w:type="dxa"/>
                    <w:vAlign w:val="center"/>
                  </w:tcPr>
                  <w:p w14:paraId="6588E11E" w14:textId="555A868A" w:rsidR="00D94610" w:rsidRPr="006955C8" w:rsidRDefault="00CD23D7" w:rsidP="00040B5E">
                    <w:pPr>
                      <w:spacing w:line="240" w:lineRule="auto"/>
                    </w:pPr>
                    <w:r w:rsidRPr="006955C8">
                      <w:t>8</w:t>
                    </w:r>
                  </w:p>
                </w:tc>
                <w:tc>
                  <w:tcPr>
                    <w:tcW w:w="2654" w:type="dxa"/>
                    <w:vAlign w:val="center"/>
                  </w:tcPr>
                  <w:p w14:paraId="4F313342" w14:textId="77777777" w:rsidR="00D94610" w:rsidRPr="006955C8" w:rsidRDefault="00D94610" w:rsidP="00040B5E">
                    <w:pPr>
                      <w:spacing w:line="240" w:lineRule="auto"/>
                    </w:pPr>
                  </w:p>
                </w:tc>
              </w:tr>
              <w:tr w:rsidR="001063DA" w:rsidRPr="006955C8" w14:paraId="1EB31A3D" w14:textId="77777777" w:rsidTr="00040B5E">
                <w:trPr>
                  <w:gridAfter w:val="1"/>
                  <w:wAfter w:w="113" w:type="dxa"/>
                  <w:trHeight w:val="330"/>
                </w:trPr>
                <w:tc>
                  <w:tcPr>
                    <w:tcW w:w="6042" w:type="dxa"/>
                    <w:vAlign w:val="center"/>
                  </w:tcPr>
                  <w:p w14:paraId="61CD2030" w14:textId="77777777" w:rsidR="00D94610" w:rsidRPr="006955C8" w:rsidRDefault="00D94610" w:rsidP="00040B5E">
                    <w:pPr>
                      <w:spacing w:line="240" w:lineRule="auto"/>
                    </w:pPr>
                    <w:r w:rsidRPr="006955C8">
                      <w:t xml:space="preserve">Food bill </w:t>
                    </w:r>
                  </w:p>
                </w:tc>
                <w:tc>
                  <w:tcPr>
                    <w:tcW w:w="604" w:type="dxa"/>
                    <w:vAlign w:val="center"/>
                  </w:tcPr>
                  <w:p w14:paraId="1558C02F" w14:textId="0CE836CD" w:rsidR="00D94610" w:rsidRPr="006955C8" w:rsidRDefault="00CD23D7" w:rsidP="00040B5E">
                    <w:pPr>
                      <w:spacing w:line="240" w:lineRule="auto"/>
                    </w:pPr>
                    <w:r w:rsidRPr="006955C8">
                      <w:t>9</w:t>
                    </w:r>
                  </w:p>
                </w:tc>
                <w:tc>
                  <w:tcPr>
                    <w:tcW w:w="2654" w:type="dxa"/>
                    <w:vAlign w:val="center"/>
                  </w:tcPr>
                  <w:p w14:paraId="08D19063" w14:textId="77777777" w:rsidR="00D94610" w:rsidRPr="006955C8" w:rsidRDefault="00D94610" w:rsidP="00040B5E">
                    <w:pPr>
                      <w:spacing w:line="240" w:lineRule="auto"/>
                    </w:pPr>
                  </w:p>
                </w:tc>
              </w:tr>
              <w:tr w:rsidR="001063DA" w:rsidRPr="006955C8" w14:paraId="10AAA1ED" w14:textId="77777777" w:rsidTr="00040B5E">
                <w:trPr>
                  <w:gridAfter w:val="1"/>
                  <w:wAfter w:w="113" w:type="dxa"/>
                  <w:trHeight w:val="330"/>
                </w:trPr>
                <w:tc>
                  <w:tcPr>
                    <w:tcW w:w="6042" w:type="dxa"/>
                    <w:vAlign w:val="center"/>
                  </w:tcPr>
                  <w:p w14:paraId="1E687490" w14:textId="77777777" w:rsidR="00D94610" w:rsidRPr="006955C8" w:rsidRDefault="00D94610" w:rsidP="00040B5E">
                    <w:pPr>
                      <w:spacing w:line="240" w:lineRule="auto"/>
                    </w:pPr>
                    <w:r w:rsidRPr="006955C8">
                      <w:t xml:space="preserve">Broadband bill </w:t>
                    </w:r>
                  </w:p>
                </w:tc>
                <w:tc>
                  <w:tcPr>
                    <w:tcW w:w="604" w:type="dxa"/>
                    <w:vAlign w:val="center"/>
                  </w:tcPr>
                  <w:p w14:paraId="284C6C9D" w14:textId="438B01B5" w:rsidR="00D94610" w:rsidRPr="006955C8" w:rsidRDefault="00CD23D7" w:rsidP="00040B5E">
                    <w:pPr>
                      <w:spacing w:line="240" w:lineRule="auto"/>
                    </w:pPr>
                    <w:r w:rsidRPr="006955C8">
                      <w:t>10</w:t>
                    </w:r>
                  </w:p>
                </w:tc>
                <w:tc>
                  <w:tcPr>
                    <w:tcW w:w="2654" w:type="dxa"/>
                    <w:vAlign w:val="center"/>
                  </w:tcPr>
                  <w:p w14:paraId="16EF94A3" w14:textId="77777777" w:rsidR="00D94610" w:rsidRPr="006955C8" w:rsidRDefault="00D94610" w:rsidP="00040B5E">
                    <w:pPr>
                      <w:spacing w:line="240" w:lineRule="auto"/>
                    </w:pPr>
                  </w:p>
                </w:tc>
              </w:tr>
              <w:tr w:rsidR="009A49F0" w:rsidRPr="006955C8" w14:paraId="580EFF18" w14:textId="77777777" w:rsidTr="00040B5E">
                <w:trPr>
                  <w:trHeight w:val="330"/>
                </w:trPr>
                <w:tc>
                  <w:tcPr>
                    <w:tcW w:w="6042" w:type="dxa"/>
                    <w:vAlign w:val="center"/>
                  </w:tcPr>
                  <w:p w14:paraId="1C127A15" w14:textId="01900A93" w:rsidR="00AA2207" w:rsidRPr="006955C8" w:rsidRDefault="00AA2207" w:rsidP="00040B5E">
                    <w:pPr>
                      <w:spacing w:line="240" w:lineRule="auto"/>
                    </w:pPr>
                    <w:r w:rsidRPr="006955C8">
                      <w:t>Mortgage/rent</w:t>
                    </w:r>
                  </w:p>
                </w:tc>
                <w:tc>
                  <w:tcPr>
                    <w:tcW w:w="604" w:type="dxa"/>
                    <w:vAlign w:val="center"/>
                  </w:tcPr>
                  <w:p w14:paraId="0BE23560" w14:textId="0C8246E9" w:rsidR="00AA2207" w:rsidRPr="006955C8" w:rsidRDefault="00AA2207" w:rsidP="00040B5E">
                    <w:pPr>
                      <w:spacing w:line="240" w:lineRule="auto"/>
                    </w:pPr>
                    <w:r w:rsidRPr="006955C8">
                      <w:t>11</w:t>
                    </w:r>
                  </w:p>
                </w:tc>
                <w:tc>
                  <w:tcPr>
                    <w:tcW w:w="2654" w:type="dxa"/>
                    <w:gridSpan w:val="2"/>
                    <w:vAlign w:val="center"/>
                  </w:tcPr>
                  <w:p w14:paraId="00264AC4" w14:textId="77777777" w:rsidR="00AA2207" w:rsidRPr="006955C8" w:rsidRDefault="00AA2207" w:rsidP="00040B5E">
                    <w:pPr>
                      <w:spacing w:line="240" w:lineRule="auto"/>
                    </w:pPr>
                  </w:p>
                </w:tc>
              </w:tr>
              <w:tr w:rsidR="001063DA" w:rsidRPr="006955C8" w14:paraId="59190A97" w14:textId="77777777" w:rsidTr="00040B5E">
                <w:trPr>
                  <w:gridAfter w:val="1"/>
                  <w:wAfter w:w="113" w:type="dxa"/>
                  <w:trHeight w:val="330"/>
                </w:trPr>
                <w:tc>
                  <w:tcPr>
                    <w:tcW w:w="6042" w:type="dxa"/>
                    <w:vAlign w:val="center"/>
                  </w:tcPr>
                  <w:p w14:paraId="47A698C7" w14:textId="77777777" w:rsidR="00D94610" w:rsidRPr="006955C8" w:rsidRDefault="00D94610" w:rsidP="00040B5E">
                    <w:pPr>
                      <w:spacing w:line="240" w:lineRule="auto"/>
                    </w:pPr>
                    <w:r w:rsidRPr="006955C8">
                      <w:t>Other (please specify)</w:t>
                    </w:r>
                  </w:p>
                </w:tc>
                <w:tc>
                  <w:tcPr>
                    <w:tcW w:w="604" w:type="dxa"/>
                    <w:vAlign w:val="center"/>
                  </w:tcPr>
                  <w:p w14:paraId="5D3FD5AC" w14:textId="77777777" w:rsidR="00D94610" w:rsidRPr="006955C8" w:rsidRDefault="00D94610" w:rsidP="00040B5E">
                    <w:pPr>
                      <w:spacing w:line="240" w:lineRule="auto"/>
                    </w:pPr>
                    <w:r w:rsidRPr="006955C8">
                      <w:t>98</w:t>
                    </w:r>
                  </w:p>
                </w:tc>
                <w:tc>
                  <w:tcPr>
                    <w:tcW w:w="2654" w:type="dxa"/>
                    <w:vAlign w:val="center"/>
                  </w:tcPr>
                  <w:p w14:paraId="74F5055E" w14:textId="77777777" w:rsidR="00D94610" w:rsidRPr="006955C8" w:rsidRDefault="00D94610" w:rsidP="00040B5E">
                    <w:pPr>
                      <w:spacing w:line="240" w:lineRule="auto"/>
                    </w:pPr>
                    <w:r w:rsidRPr="006955C8">
                      <w:t>FIX OE</w:t>
                    </w:r>
                  </w:p>
                </w:tc>
              </w:tr>
              <w:tr w:rsidR="001063DA" w:rsidRPr="006955C8" w14:paraId="4C730602" w14:textId="77777777" w:rsidTr="00040B5E">
                <w:trPr>
                  <w:gridAfter w:val="1"/>
                  <w:wAfter w:w="113" w:type="dxa"/>
                  <w:trHeight w:val="330"/>
                </w:trPr>
                <w:tc>
                  <w:tcPr>
                    <w:tcW w:w="6042" w:type="dxa"/>
                    <w:vAlign w:val="center"/>
                  </w:tcPr>
                  <w:p w14:paraId="6AF43423" w14:textId="77777777" w:rsidR="00D94610" w:rsidRPr="006955C8" w:rsidRDefault="00D94610" w:rsidP="00040B5E">
                    <w:pPr>
                      <w:spacing w:line="240" w:lineRule="auto"/>
                    </w:pPr>
                    <w:r w:rsidRPr="006955C8">
                      <w:t>Don't know</w:t>
                    </w:r>
                  </w:p>
                </w:tc>
                <w:tc>
                  <w:tcPr>
                    <w:tcW w:w="604" w:type="dxa"/>
                    <w:vAlign w:val="center"/>
                  </w:tcPr>
                  <w:p w14:paraId="3581053F" w14:textId="77777777" w:rsidR="00D94610" w:rsidRPr="006955C8" w:rsidRDefault="00D94610" w:rsidP="00040B5E">
                    <w:pPr>
                      <w:spacing w:line="240" w:lineRule="auto"/>
                    </w:pPr>
                    <w:r w:rsidRPr="006955C8">
                      <w:t>97</w:t>
                    </w:r>
                  </w:p>
                </w:tc>
                <w:tc>
                  <w:tcPr>
                    <w:tcW w:w="2654" w:type="dxa"/>
                    <w:vAlign w:val="center"/>
                  </w:tcPr>
                  <w:p w14:paraId="31B31655" w14:textId="77777777" w:rsidR="00D94610" w:rsidRPr="006955C8" w:rsidRDefault="00D94610" w:rsidP="00040B5E">
                    <w:pPr>
                      <w:spacing w:line="240" w:lineRule="auto"/>
                    </w:pPr>
                    <w:r w:rsidRPr="006955C8">
                      <w:t>FIX EXCLUSIVE</w:t>
                    </w:r>
                  </w:p>
                </w:tc>
              </w:tr>
              <w:tr w:rsidR="001063DA" w:rsidRPr="006955C8" w14:paraId="306072CD" w14:textId="77777777" w:rsidTr="00040B5E">
                <w:trPr>
                  <w:gridAfter w:val="1"/>
                  <w:wAfter w:w="113" w:type="dxa"/>
                  <w:trHeight w:val="330"/>
                </w:trPr>
                <w:tc>
                  <w:tcPr>
                    <w:tcW w:w="6042" w:type="dxa"/>
                    <w:vAlign w:val="center"/>
                  </w:tcPr>
                  <w:p w14:paraId="64E5DBC9" w14:textId="77777777" w:rsidR="00D94610" w:rsidRPr="006955C8" w:rsidRDefault="00D94610" w:rsidP="00040B5E">
                    <w:pPr>
                      <w:spacing w:line="240" w:lineRule="auto"/>
                    </w:pPr>
                    <w:r w:rsidRPr="006955C8">
                      <w:t>None of these</w:t>
                    </w:r>
                  </w:p>
                </w:tc>
                <w:tc>
                  <w:tcPr>
                    <w:tcW w:w="604" w:type="dxa"/>
                    <w:vAlign w:val="center"/>
                  </w:tcPr>
                  <w:p w14:paraId="612D87A2" w14:textId="77777777" w:rsidR="00D94610" w:rsidRPr="006955C8" w:rsidRDefault="00D94610" w:rsidP="00040B5E">
                    <w:pPr>
                      <w:spacing w:line="240" w:lineRule="auto"/>
                    </w:pPr>
                    <w:r w:rsidRPr="006955C8">
                      <w:t>99</w:t>
                    </w:r>
                  </w:p>
                </w:tc>
                <w:tc>
                  <w:tcPr>
                    <w:tcW w:w="2654" w:type="dxa"/>
                    <w:vAlign w:val="center"/>
                  </w:tcPr>
                  <w:p w14:paraId="2AB934FC" w14:textId="77777777" w:rsidR="00D94610" w:rsidRPr="006955C8" w:rsidRDefault="00D94610" w:rsidP="00040B5E">
                    <w:pPr>
                      <w:spacing w:line="240" w:lineRule="auto"/>
                    </w:pPr>
                    <w:r w:rsidRPr="006955C8">
                      <w:t>FIX EXCLUSIVE</w:t>
                    </w:r>
                  </w:p>
                </w:tc>
              </w:tr>
            </w:tbl>
            <w:p w14:paraId="0EA3D24B" w14:textId="77777777" w:rsidR="00D94610" w:rsidRPr="006955C8" w:rsidRDefault="00DA4C30" w:rsidP="00D94610">
              <w:pPr>
                <w:spacing w:line="240" w:lineRule="auto"/>
              </w:pPr>
            </w:p>
          </w:sdtContent>
        </w:sdt>
        <w:p w14:paraId="3DC73733" w14:textId="77777777" w:rsidR="00D94610" w:rsidRPr="006955C8" w:rsidRDefault="00D94610" w:rsidP="00D94610">
          <w:pPr>
            <w:spacing w:line="240" w:lineRule="auto"/>
          </w:pPr>
        </w:p>
        <w:p w14:paraId="1E9D82F6" w14:textId="60FE79EC" w:rsidR="00D94610" w:rsidRPr="006955C8" w:rsidRDefault="00DA4C30" w:rsidP="00D94610">
          <w:pPr>
            <w:spacing w:line="240" w:lineRule="auto"/>
          </w:pPr>
        </w:p>
      </w:sdtContent>
    </w:sdt>
    <w:sdt>
      <w:sdtPr>
        <w:alias w:val="QuestionBlock"/>
        <w:id w:val="-1800224772"/>
        <w:placeholder>
          <w:docPart w:val="4285ED1527A44678A82E89C2D7391CF0"/>
        </w:placeholder>
        <w15:color w:val="FF0000"/>
      </w:sdtPr>
      <w:sdtEndPr/>
      <w:sdtContent>
        <w:sdt>
          <w:sdtPr>
            <w:alias w:val="Entry"/>
            <w:id w:val="-2042581428"/>
            <w:placeholder>
              <w:docPart w:val="3384B425613945C6B05F76FCEFE93E5F"/>
            </w:placeholder>
          </w:sdtPr>
          <w:sdtEndPr/>
          <w:sdtContent>
            <w:sdt>
              <w:sdtPr>
                <w:alias w:val="Entry"/>
                <w:id w:val="47975971"/>
                <w:placeholder>
                  <w:docPart w:val="E11A619D2438436D957AFE6A7DBD50E1"/>
                </w:placeholder>
              </w:sdtPr>
              <w:sdtEndPr/>
              <w:sdtContent>
                <w:p w14:paraId="1BB5CC45" w14:textId="77777777" w:rsidR="00D94610" w:rsidRPr="006955C8" w:rsidRDefault="00D94610" w:rsidP="00D94610">
                  <w:pPr>
                    <w:spacing w:line="240" w:lineRule="auto"/>
                  </w:pPr>
                </w:p>
                <w:p w14:paraId="286A2FAF" w14:textId="288D046F" w:rsidR="00D94610" w:rsidRPr="006955C8" w:rsidRDefault="00D94610" w:rsidP="00D94610">
                  <w:pPr>
                    <w:spacing w:line="240" w:lineRule="auto"/>
                  </w:pPr>
                  <w:r w:rsidRPr="006955C8">
                    <w:lastRenderedPageBreak/>
                    <w:t>ASK ALL WHO CODE 1 – 4 AT Q</w:t>
                  </w:r>
                  <w:r w:rsidR="001C63E8" w:rsidRPr="006955C8">
                    <w:t>3</w:t>
                  </w:r>
                </w:p>
              </w:sdtContent>
            </w:sdt>
          </w:sdtContent>
        </w:sdt>
        <w:p w14:paraId="0CB42465" w14:textId="0C0289F7" w:rsidR="00D94610" w:rsidRPr="006955C8" w:rsidRDefault="00DA4C30" w:rsidP="00D94610">
          <w:pPr>
            <w:spacing w:line="240" w:lineRule="auto"/>
          </w:pPr>
          <w:sdt>
            <w:sdtPr>
              <w:alias w:val="QuestionNumber"/>
              <w:id w:val="-1915552602"/>
              <w:placeholder>
                <w:docPart w:val="4322E07DE0844B15AB5E5C2707009B2C"/>
              </w:placeholder>
            </w:sdtPr>
            <w:sdtEndPr/>
            <w:sdtContent>
              <w:r w:rsidR="00D94610" w:rsidRPr="006955C8">
                <w:t>Q</w:t>
              </w:r>
              <w:r w:rsidR="00147748" w:rsidRPr="006955C8">
                <w:t>5</w:t>
              </w:r>
              <w:r w:rsidR="00D94610" w:rsidRPr="006955C8">
                <w:t>.</w:t>
              </w:r>
            </w:sdtContent>
          </w:sdt>
          <w:r w:rsidR="00D94610" w:rsidRPr="006955C8">
            <w:t xml:space="preserve"> </w:t>
          </w:r>
          <w:r w:rsidR="00D94610" w:rsidRPr="006955C8">
            <w:tab/>
          </w:r>
          <w:sdt>
            <w:sdtPr>
              <w:alias w:val="QuestionText"/>
              <w:id w:val="-721595808"/>
              <w:placeholder>
                <w:docPart w:val="8B8B53A2B0AA43FBB30C4E4FF64AF832"/>
              </w:placeholder>
            </w:sdtPr>
            <w:sdtEndPr/>
            <w:sdtContent>
              <w:r w:rsidR="002B3B76" w:rsidRPr="006955C8">
                <w:t>Which, if any</w:t>
              </w:r>
              <w:r w:rsidR="00850702" w:rsidRPr="006955C8">
                <w:t>,</w:t>
              </w:r>
              <w:r w:rsidR="002B3B76" w:rsidRPr="006955C8">
                <w:t xml:space="preserve"> of the following statements apply to you when thinking about the past 12 months?</w:t>
              </w:r>
              <w:r w:rsidR="00D94610" w:rsidRPr="006955C8">
                <w:t xml:space="preserve"> </w:t>
              </w:r>
            </w:sdtContent>
          </w:sdt>
        </w:p>
        <w:sdt>
          <w:sdtPr>
            <w:rPr>
              <w:rStyle w:val="QuoteChar"/>
            </w:rPr>
            <w:alias w:val="InterviewInstructions"/>
            <w:id w:val="-2006043392"/>
            <w:placeholder>
              <w:docPart w:val="7340EC01AA504B8DA3D4CB449AF3ED1B"/>
            </w:placeholder>
          </w:sdtPr>
          <w:sdtEndPr>
            <w:rPr>
              <w:rStyle w:val="DefaultParagraphFont"/>
              <w:i w:val="0"/>
              <w:color w:val="auto"/>
            </w:rPr>
          </w:sdtEndPr>
          <w:sdtContent>
            <w:p w14:paraId="75E4E5AB" w14:textId="77777777" w:rsidR="00D94610" w:rsidRPr="006955C8" w:rsidRDefault="00D94610" w:rsidP="00D94610">
              <w:pPr>
                <w:spacing w:line="240" w:lineRule="auto"/>
              </w:pPr>
              <w:r w:rsidRPr="006955C8">
                <w:rPr>
                  <w:rStyle w:val="QuoteChar"/>
                </w:rPr>
                <w:t>Please select all that apply</w:t>
              </w:r>
            </w:p>
          </w:sdtContent>
        </w:sdt>
        <w:sdt>
          <w:sdtPr>
            <w:alias w:val="QuestionType"/>
            <w:id w:val="-2026014254"/>
            <w:placeholder>
              <w:docPart w:val="E0B0F5E87F4542098F8FD69EE862F878"/>
            </w:placeholder>
          </w:sdtPr>
          <w:sdtEndPr/>
          <w:sdtContent>
            <w:p w14:paraId="694BCD0D" w14:textId="77777777" w:rsidR="00D94610" w:rsidRPr="006955C8" w:rsidRDefault="00D94610" w:rsidP="00D94610">
              <w:pPr>
                <w:spacing w:line="240" w:lineRule="auto"/>
              </w:pPr>
              <w:r w:rsidRPr="006955C8">
                <w:t>MULTICODE</w:t>
              </w:r>
            </w:p>
          </w:sdtContent>
        </w:sdt>
        <w:p w14:paraId="1C065659" w14:textId="77777777" w:rsidR="00D94610" w:rsidRPr="006955C8" w:rsidRDefault="00D94610" w:rsidP="00D94610">
          <w:pPr>
            <w:spacing w:line="240" w:lineRule="auto"/>
          </w:pPr>
        </w:p>
        <w:tbl>
          <w:tblPr>
            <w:tblStyle w:val="TableGridLight"/>
            <w:tblW w:w="9300" w:type="dxa"/>
            <w:tblLook w:val="0480" w:firstRow="0" w:lastRow="0" w:firstColumn="1" w:lastColumn="0" w:noHBand="0" w:noVBand="1"/>
          </w:tblPr>
          <w:tblGrid>
            <w:gridCol w:w="6042"/>
            <w:gridCol w:w="604"/>
            <w:gridCol w:w="2654"/>
          </w:tblGrid>
          <w:tr w:rsidR="001063DA" w:rsidRPr="006955C8" w14:paraId="69860ECC" w14:textId="77777777" w:rsidTr="00040B5E">
            <w:trPr>
              <w:trHeight w:val="330"/>
            </w:trPr>
            <w:tc>
              <w:tcPr>
                <w:tcW w:w="6042" w:type="dxa"/>
                <w:vAlign w:val="center"/>
              </w:tcPr>
              <w:p w14:paraId="3A2B5A04" w14:textId="77777777" w:rsidR="00D94610" w:rsidRPr="006955C8" w:rsidRDefault="00D94610" w:rsidP="00040B5E">
                <w:pPr>
                  <w:pStyle w:val="Default"/>
                  <w:spacing w:after="37"/>
                </w:pPr>
                <w:r w:rsidRPr="006955C8">
                  <w:rPr>
                    <w:rFonts w:ascii="Georgia" w:hAnsi="Georgia"/>
                    <w:sz w:val="22"/>
                    <w:szCs w:val="22"/>
                  </w:rPr>
                  <w:t xml:space="preserve"> I have asked family/friends to borrow money</w:t>
                </w:r>
              </w:p>
            </w:tc>
            <w:tc>
              <w:tcPr>
                <w:tcW w:w="604" w:type="dxa"/>
                <w:vAlign w:val="center"/>
              </w:tcPr>
              <w:p w14:paraId="2C292272" w14:textId="77777777" w:rsidR="00D94610" w:rsidRPr="006955C8" w:rsidRDefault="00D94610" w:rsidP="00040B5E">
                <w:pPr>
                  <w:spacing w:line="240" w:lineRule="auto"/>
                </w:pPr>
                <w:r w:rsidRPr="006955C8">
                  <w:t>1</w:t>
                </w:r>
              </w:p>
            </w:tc>
            <w:tc>
              <w:tcPr>
                <w:tcW w:w="2654" w:type="dxa"/>
                <w:vAlign w:val="center"/>
              </w:tcPr>
              <w:p w14:paraId="411B44D5" w14:textId="77777777" w:rsidR="00D94610" w:rsidRPr="006955C8" w:rsidRDefault="00D94610" w:rsidP="00040B5E">
                <w:pPr>
                  <w:spacing w:line="240" w:lineRule="auto"/>
                </w:pPr>
              </w:p>
            </w:tc>
          </w:tr>
          <w:tr w:rsidR="001063DA" w:rsidRPr="006955C8" w14:paraId="7B81844B" w14:textId="77777777" w:rsidTr="00040B5E">
            <w:trPr>
              <w:trHeight w:val="330"/>
            </w:trPr>
            <w:tc>
              <w:tcPr>
                <w:tcW w:w="6042" w:type="dxa"/>
                <w:vAlign w:val="center"/>
              </w:tcPr>
              <w:p w14:paraId="1B9AA65D" w14:textId="77777777" w:rsidR="00D94610" w:rsidRPr="006955C8" w:rsidRDefault="00D94610" w:rsidP="00040B5E">
                <w:pPr>
                  <w:spacing w:line="240" w:lineRule="auto"/>
                </w:pPr>
                <w:r w:rsidRPr="006955C8">
                  <w:t xml:space="preserve"> I have taken out a short-term loan</w:t>
                </w:r>
              </w:p>
            </w:tc>
            <w:tc>
              <w:tcPr>
                <w:tcW w:w="604" w:type="dxa"/>
                <w:vAlign w:val="center"/>
              </w:tcPr>
              <w:p w14:paraId="16ECF5E9" w14:textId="77777777" w:rsidR="00D94610" w:rsidRPr="006955C8" w:rsidRDefault="00D94610" w:rsidP="00040B5E">
                <w:pPr>
                  <w:spacing w:line="240" w:lineRule="auto"/>
                </w:pPr>
                <w:r w:rsidRPr="006955C8">
                  <w:t>2</w:t>
                </w:r>
              </w:p>
            </w:tc>
            <w:tc>
              <w:tcPr>
                <w:tcW w:w="2654" w:type="dxa"/>
                <w:vAlign w:val="center"/>
              </w:tcPr>
              <w:p w14:paraId="1BA2A0FF" w14:textId="77777777" w:rsidR="00D94610" w:rsidRPr="006955C8" w:rsidRDefault="00D94610" w:rsidP="00040B5E">
                <w:pPr>
                  <w:spacing w:line="240" w:lineRule="auto"/>
                </w:pPr>
              </w:p>
            </w:tc>
          </w:tr>
          <w:tr w:rsidR="001063DA" w:rsidRPr="006955C8" w14:paraId="0893B549" w14:textId="77777777" w:rsidTr="00040B5E">
            <w:trPr>
              <w:trHeight w:val="330"/>
            </w:trPr>
            <w:tc>
              <w:tcPr>
                <w:tcW w:w="6042" w:type="dxa"/>
                <w:vAlign w:val="center"/>
              </w:tcPr>
              <w:p w14:paraId="2FFEB67B" w14:textId="587383B3" w:rsidR="00D94610" w:rsidRPr="006955C8" w:rsidRDefault="00850702" w:rsidP="00040B5E">
                <w:pPr>
                  <w:spacing w:line="240" w:lineRule="auto"/>
                </w:pPr>
                <w:r w:rsidRPr="006955C8">
                  <w:t>I have t</w:t>
                </w:r>
                <w:r w:rsidR="00D94610" w:rsidRPr="006955C8">
                  <w:t xml:space="preserve">aken out more on an existing loan </w:t>
                </w:r>
              </w:p>
            </w:tc>
            <w:tc>
              <w:tcPr>
                <w:tcW w:w="604" w:type="dxa"/>
                <w:vAlign w:val="center"/>
              </w:tcPr>
              <w:p w14:paraId="59AB6446" w14:textId="77777777" w:rsidR="00D94610" w:rsidRPr="006955C8" w:rsidRDefault="00D94610" w:rsidP="00040B5E">
                <w:pPr>
                  <w:spacing w:line="240" w:lineRule="auto"/>
                </w:pPr>
                <w:r w:rsidRPr="006955C8">
                  <w:t>3</w:t>
                </w:r>
              </w:p>
            </w:tc>
            <w:tc>
              <w:tcPr>
                <w:tcW w:w="2654" w:type="dxa"/>
                <w:vAlign w:val="center"/>
              </w:tcPr>
              <w:p w14:paraId="1F32B83C" w14:textId="77777777" w:rsidR="00D94610" w:rsidRPr="006955C8" w:rsidRDefault="00D94610" w:rsidP="00040B5E">
                <w:pPr>
                  <w:spacing w:line="240" w:lineRule="auto"/>
                </w:pPr>
              </w:p>
            </w:tc>
          </w:tr>
          <w:tr w:rsidR="001063DA" w:rsidRPr="006955C8" w14:paraId="59B9C9C2" w14:textId="77777777" w:rsidTr="00040B5E">
            <w:trPr>
              <w:trHeight w:val="330"/>
            </w:trPr>
            <w:tc>
              <w:tcPr>
                <w:tcW w:w="6042" w:type="dxa"/>
                <w:vAlign w:val="center"/>
              </w:tcPr>
              <w:p w14:paraId="641F8622" w14:textId="77777777" w:rsidR="00D94610" w:rsidRPr="006955C8" w:rsidRDefault="00D94610" w:rsidP="00040B5E">
                <w:pPr>
                  <w:spacing w:line="240" w:lineRule="auto"/>
                </w:pPr>
                <w:r w:rsidRPr="006955C8">
                  <w:t xml:space="preserve"> I have used food banks</w:t>
                </w:r>
              </w:p>
            </w:tc>
            <w:tc>
              <w:tcPr>
                <w:tcW w:w="604" w:type="dxa"/>
                <w:vAlign w:val="center"/>
              </w:tcPr>
              <w:p w14:paraId="2869AF2E" w14:textId="77777777" w:rsidR="00D94610" w:rsidRPr="006955C8" w:rsidRDefault="00D94610" w:rsidP="00040B5E">
                <w:pPr>
                  <w:spacing w:line="240" w:lineRule="auto"/>
                </w:pPr>
                <w:r w:rsidRPr="006955C8">
                  <w:t>4</w:t>
                </w:r>
              </w:p>
            </w:tc>
            <w:tc>
              <w:tcPr>
                <w:tcW w:w="2654" w:type="dxa"/>
                <w:vAlign w:val="center"/>
              </w:tcPr>
              <w:p w14:paraId="79722F9B" w14:textId="77777777" w:rsidR="00D94610" w:rsidRPr="006955C8" w:rsidRDefault="00D94610" w:rsidP="00040B5E">
                <w:pPr>
                  <w:spacing w:line="240" w:lineRule="auto"/>
                </w:pPr>
              </w:p>
            </w:tc>
          </w:tr>
          <w:tr w:rsidR="001063DA" w:rsidRPr="006955C8" w14:paraId="356A9F08" w14:textId="77777777" w:rsidTr="00040B5E">
            <w:trPr>
              <w:trHeight w:val="330"/>
            </w:trPr>
            <w:tc>
              <w:tcPr>
                <w:tcW w:w="6042" w:type="dxa"/>
                <w:vAlign w:val="center"/>
              </w:tcPr>
              <w:p w14:paraId="5F69776B" w14:textId="77777777" w:rsidR="00D94610" w:rsidRPr="006955C8" w:rsidRDefault="00D94610" w:rsidP="00040B5E">
                <w:pPr>
                  <w:spacing w:line="240" w:lineRule="auto"/>
                </w:pPr>
                <w:r w:rsidRPr="006955C8">
                  <w:t xml:space="preserve"> I have spoken to the companies I pay bills to about financial help</w:t>
                </w:r>
              </w:p>
            </w:tc>
            <w:tc>
              <w:tcPr>
                <w:tcW w:w="604" w:type="dxa"/>
                <w:vAlign w:val="center"/>
              </w:tcPr>
              <w:p w14:paraId="6C171E02" w14:textId="47173969" w:rsidR="00D94610" w:rsidRPr="006955C8" w:rsidRDefault="00DC7F61" w:rsidP="00040B5E">
                <w:pPr>
                  <w:spacing w:line="240" w:lineRule="auto"/>
                </w:pPr>
                <w:r w:rsidRPr="006955C8">
                  <w:t>5</w:t>
                </w:r>
              </w:p>
            </w:tc>
            <w:tc>
              <w:tcPr>
                <w:tcW w:w="2654" w:type="dxa"/>
                <w:vAlign w:val="center"/>
              </w:tcPr>
              <w:p w14:paraId="4DE72045" w14:textId="77777777" w:rsidR="00D94610" w:rsidRPr="006955C8" w:rsidRDefault="00D94610" w:rsidP="00040B5E">
                <w:pPr>
                  <w:spacing w:line="240" w:lineRule="auto"/>
                </w:pPr>
              </w:p>
            </w:tc>
          </w:tr>
          <w:tr w:rsidR="001063DA" w:rsidRPr="006955C8" w14:paraId="5D06E52B" w14:textId="77777777" w:rsidTr="00040B5E">
            <w:trPr>
              <w:trHeight w:val="330"/>
            </w:trPr>
            <w:tc>
              <w:tcPr>
                <w:tcW w:w="6042" w:type="dxa"/>
                <w:vAlign w:val="center"/>
              </w:tcPr>
              <w:p w14:paraId="141000B6" w14:textId="77777777" w:rsidR="00D94610" w:rsidRPr="006955C8" w:rsidRDefault="00D94610" w:rsidP="00040B5E">
                <w:pPr>
                  <w:spacing w:line="240" w:lineRule="auto"/>
                </w:pPr>
                <w:r w:rsidRPr="006955C8">
                  <w:t xml:space="preserve">I have cut back on </w:t>
                </w:r>
                <w:proofErr w:type="spellStart"/>
                <w:r w:rsidRPr="006955C8">
                  <w:t>non essential</w:t>
                </w:r>
                <w:proofErr w:type="spellEnd"/>
                <w:r w:rsidRPr="006955C8">
                  <w:t xml:space="preserve"> spending (e.g. holiday travel, entertainment subscriptions, etc.)</w:t>
                </w:r>
              </w:p>
            </w:tc>
            <w:tc>
              <w:tcPr>
                <w:tcW w:w="604" w:type="dxa"/>
                <w:vAlign w:val="center"/>
              </w:tcPr>
              <w:p w14:paraId="44F7FB8B" w14:textId="61023E3E" w:rsidR="00D94610" w:rsidRPr="006955C8" w:rsidDel="00FD0545" w:rsidRDefault="00DC7F61" w:rsidP="00040B5E">
                <w:pPr>
                  <w:spacing w:line="240" w:lineRule="auto"/>
                </w:pPr>
                <w:r w:rsidRPr="006955C8">
                  <w:t>6</w:t>
                </w:r>
              </w:p>
            </w:tc>
            <w:tc>
              <w:tcPr>
                <w:tcW w:w="2654" w:type="dxa"/>
                <w:vAlign w:val="center"/>
              </w:tcPr>
              <w:p w14:paraId="7879CA86" w14:textId="77777777" w:rsidR="00D94610" w:rsidRPr="006955C8" w:rsidRDefault="00D94610" w:rsidP="00040B5E">
                <w:pPr>
                  <w:spacing w:line="240" w:lineRule="auto"/>
                </w:pPr>
              </w:p>
            </w:tc>
          </w:tr>
          <w:tr w:rsidR="001063DA" w:rsidRPr="006955C8" w14:paraId="4E979DFF" w14:textId="77777777" w:rsidTr="00040B5E">
            <w:trPr>
              <w:trHeight w:val="330"/>
            </w:trPr>
            <w:tc>
              <w:tcPr>
                <w:tcW w:w="6042" w:type="dxa"/>
                <w:vAlign w:val="center"/>
              </w:tcPr>
              <w:p w14:paraId="180C00EB" w14:textId="77777777" w:rsidR="00D94610" w:rsidRPr="006955C8" w:rsidDel="00D54057" w:rsidRDefault="00D94610" w:rsidP="00040B5E">
                <w:pPr>
                  <w:spacing w:line="240" w:lineRule="auto"/>
                </w:pPr>
                <w:r w:rsidRPr="006955C8">
                  <w:t>I have fallen behind on rent/mortgage payments</w:t>
                </w:r>
              </w:p>
            </w:tc>
            <w:tc>
              <w:tcPr>
                <w:tcW w:w="604" w:type="dxa"/>
                <w:vAlign w:val="center"/>
              </w:tcPr>
              <w:p w14:paraId="1F8BFB55" w14:textId="2E1ACD35" w:rsidR="00D94610" w:rsidRPr="006955C8" w:rsidRDefault="00DC7F61" w:rsidP="00040B5E">
                <w:pPr>
                  <w:spacing w:line="240" w:lineRule="auto"/>
                </w:pPr>
                <w:r w:rsidRPr="006955C8">
                  <w:t>7</w:t>
                </w:r>
              </w:p>
            </w:tc>
            <w:tc>
              <w:tcPr>
                <w:tcW w:w="2654" w:type="dxa"/>
                <w:vAlign w:val="center"/>
              </w:tcPr>
              <w:p w14:paraId="5835BC0D" w14:textId="77777777" w:rsidR="00D94610" w:rsidRPr="006955C8" w:rsidRDefault="00D94610" w:rsidP="00040B5E">
                <w:pPr>
                  <w:spacing w:line="240" w:lineRule="auto"/>
                </w:pPr>
              </w:p>
            </w:tc>
          </w:tr>
          <w:tr w:rsidR="001063DA" w:rsidRPr="006955C8" w14:paraId="48430966" w14:textId="77777777" w:rsidTr="00040B5E">
            <w:trPr>
              <w:trHeight w:val="330"/>
            </w:trPr>
            <w:tc>
              <w:tcPr>
                <w:tcW w:w="6042" w:type="dxa"/>
                <w:vAlign w:val="center"/>
              </w:tcPr>
              <w:p w14:paraId="55D24672" w14:textId="77777777" w:rsidR="00D94610" w:rsidRPr="006955C8" w:rsidRDefault="00D94610" w:rsidP="00040B5E">
                <w:pPr>
                  <w:spacing w:line="240" w:lineRule="auto"/>
                </w:pPr>
                <w:r w:rsidRPr="006955C8">
                  <w:t xml:space="preserve">I have fallen behind on my loan payments </w:t>
                </w:r>
              </w:p>
            </w:tc>
            <w:tc>
              <w:tcPr>
                <w:tcW w:w="604" w:type="dxa"/>
                <w:vAlign w:val="center"/>
              </w:tcPr>
              <w:p w14:paraId="7EE56E09" w14:textId="553F2752" w:rsidR="00D94610" w:rsidRPr="006955C8" w:rsidDel="00FD0545" w:rsidRDefault="00DC7F61" w:rsidP="00040B5E">
                <w:pPr>
                  <w:spacing w:line="240" w:lineRule="auto"/>
                </w:pPr>
                <w:r w:rsidRPr="006955C8">
                  <w:t>8</w:t>
                </w:r>
              </w:p>
            </w:tc>
            <w:tc>
              <w:tcPr>
                <w:tcW w:w="2654" w:type="dxa"/>
                <w:vAlign w:val="center"/>
              </w:tcPr>
              <w:p w14:paraId="42BB3B51" w14:textId="77777777" w:rsidR="00D94610" w:rsidRPr="006955C8" w:rsidRDefault="00D94610" w:rsidP="00040B5E">
                <w:pPr>
                  <w:spacing w:line="240" w:lineRule="auto"/>
                </w:pPr>
              </w:p>
            </w:tc>
          </w:tr>
          <w:tr w:rsidR="001063DA" w:rsidRPr="006955C8" w14:paraId="08373CE2" w14:textId="77777777" w:rsidTr="00040B5E">
            <w:trPr>
              <w:trHeight w:val="330"/>
            </w:trPr>
            <w:tc>
              <w:tcPr>
                <w:tcW w:w="6042" w:type="dxa"/>
                <w:vAlign w:val="center"/>
              </w:tcPr>
              <w:p w14:paraId="4CE1C308" w14:textId="77777777" w:rsidR="00D94610" w:rsidRPr="006955C8" w:rsidDel="00D54057" w:rsidRDefault="00D94610" w:rsidP="00040B5E">
                <w:pPr>
                  <w:spacing w:line="240" w:lineRule="auto"/>
                </w:pPr>
                <w:r w:rsidRPr="006955C8">
                  <w:t>I have fallen behind on utility bills</w:t>
                </w:r>
              </w:p>
            </w:tc>
            <w:tc>
              <w:tcPr>
                <w:tcW w:w="604" w:type="dxa"/>
                <w:vAlign w:val="center"/>
              </w:tcPr>
              <w:p w14:paraId="0C03DE34" w14:textId="72D4500D" w:rsidR="00D94610" w:rsidRPr="006955C8" w:rsidRDefault="00DC7F61" w:rsidP="00040B5E">
                <w:pPr>
                  <w:spacing w:line="240" w:lineRule="auto"/>
                </w:pPr>
                <w:r w:rsidRPr="006955C8">
                  <w:t>9</w:t>
                </w:r>
              </w:p>
            </w:tc>
            <w:tc>
              <w:tcPr>
                <w:tcW w:w="2654" w:type="dxa"/>
                <w:vAlign w:val="center"/>
              </w:tcPr>
              <w:p w14:paraId="0B7031A2" w14:textId="77777777" w:rsidR="00D94610" w:rsidRPr="006955C8" w:rsidRDefault="00D94610" w:rsidP="00040B5E">
                <w:pPr>
                  <w:spacing w:line="240" w:lineRule="auto"/>
                </w:pPr>
              </w:p>
            </w:tc>
          </w:tr>
          <w:tr w:rsidR="001063DA" w:rsidRPr="006955C8" w14:paraId="0493B5FC" w14:textId="77777777" w:rsidTr="00040B5E">
            <w:trPr>
              <w:trHeight w:val="330"/>
            </w:trPr>
            <w:tc>
              <w:tcPr>
                <w:tcW w:w="6042" w:type="dxa"/>
                <w:vAlign w:val="center"/>
              </w:tcPr>
              <w:p w14:paraId="528BB753" w14:textId="77777777" w:rsidR="00D94610" w:rsidRPr="006955C8" w:rsidDel="00D54057" w:rsidRDefault="00D94610" w:rsidP="00040B5E">
                <w:pPr>
                  <w:spacing w:line="240" w:lineRule="auto"/>
                </w:pPr>
                <w:r w:rsidRPr="006955C8">
                  <w:t>I have used credit cards to pay bills</w:t>
                </w:r>
              </w:p>
            </w:tc>
            <w:tc>
              <w:tcPr>
                <w:tcW w:w="604" w:type="dxa"/>
                <w:vAlign w:val="center"/>
              </w:tcPr>
              <w:p w14:paraId="5504D553" w14:textId="560FE5B4" w:rsidR="00D94610" w:rsidRPr="006955C8" w:rsidRDefault="00D94610" w:rsidP="00040B5E">
                <w:pPr>
                  <w:spacing w:line="240" w:lineRule="auto"/>
                </w:pPr>
                <w:r w:rsidRPr="006955C8">
                  <w:t>1</w:t>
                </w:r>
                <w:r w:rsidR="00DC7F61" w:rsidRPr="006955C8">
                  <w:t>0</w:t>
                </w:r>
              </w:p>
            </w:tc>
            <w:tc>
              <w:tcPr>
                <w:tcW w:w="2654" w:type="dxa"/>
                <w:vAlign w:val="center"/>
              </w:tcPr>
              <w:p w14:paraId="3578B9C1" w14:textId="77777777" w:rsidR="00D94610" w:rsidRPr="006955C8" w:rsidRDefault="00D94610" w:rsidP="00040B5E">
                <w:pPr>
                  <w:spacing w:line="240" w:lineRule="auto"/>
                </w:pPr>
              </w:p>
            </w:tc>
          </w:tr>
          <w:tr w:rsidR="001063DA" w:rsidRPr="006955C8" w14:paraId="75012415" w14:textId="77777777" w:rsidTr="00040B5E">
            <w:trPr>
              <w:trHeight w:val="330"/>
            </w:trPr>
            <w:tc>
              <w:tcPr>
                <w:tcW w:w="6042" w:type="dxa"/>
                <w:vAlign w:val="center"/>
              </w:tcPr>
              <w:p w14:paraId="4D81D0C3" w14:textId="77777777" w:rsidR="00D94610" w:rsidRPr="006955C8" w:rsidDel="00D54057" w:rsidRDefault="00D94610" w:rsidP="00040B5E">
                <w:pPr>
                  <w:spacing w:line="240" w:lineRule="auto"/>
                </w:pPr>
                <w:r w:rsidRPr="006955C8">
                  <w:t>I have used my overdraft to pay bills</w:t>
                </w:r>
              </w:p>
            </w:tc>
            <w:tc>
              <w:tcPr>
                <w:tcW w:w="604" w:type="dxa"/>
                <w:vAlign w:val="center"/>
              </w:tcPr>
              <w:p w14:paraId="0832BAA9" w14:textId="3AEC0248" w:rsidR="00D94610" w:rsidRPr="006955C8" w:rsidRDefault="00D94610" w:rsidP="00040B5E">
                <w:pPr>
                  <w:spacing w:line="240" w:lineRule="auto"/>
                </w:pPr>
                <w:r w:rsidRPr="006955C8">
                  <w:t>1</w:t>
                </w:r>
                <w:r w:rsidR="00DC7F61" w:rsidRPr="006955C8">
                  <w:t>1</w:t>
                </w:r>
              </w:p>
            </w:tc>
            <w:tc>
              <w:tcPr>
                <w:tcW w:w="2654" w:type="dxa"/>
                <w:vAlign w:val="center"/>
              </w:tcPr>
              <w:p w14:paraId="1D2F9580" w14:textId="77777777" w:rsidR="00D94610" w:rsidRPr="006955C8" w:rsidRDefault="00D94610" w:rsidP="00040B5E">
                <w:pPr>
                  <w:spacing w:line="240" w:lineRule="auto"/>
                </w:pPr>
              </w:p>
            </w:tc>
          </w:tr>
          <w:tr w:rsidR="001063DA" w:rsidRPr="006955C8" w14:paraId="4024A9C9" w14:textId="77777777" w:rsidTr="00040B5E">
            <w:trPr>
              <w:trHeight w:val="330"/>
            </w:trPr>
            <w:tc>
              <w:tcPr>
                <w:tcW w:w="6042" w:type="dxa"/>
                <w:vAlign w:val="center"/>
              </w:tcPr>
              <w:p w14:paraId="6B1099E2" w14:textId="77777777" w:rsidR="00D94610" w:rsidRPr="006955C8" w:rsidRDefault="00D94610" w:rsidP="00040B5E">
                <w:pPr>
                  <w:spacing w:line="240" w:lineRule="auto"/>
                </w:pPr>
                <w:r w:rsidRPr="006955C8">
                  <w:t xml:space="preserve">I have used debt charities for financial help (e.g. National Debt Line, </w:t>
                </w:r>
                <w:proofErr w:type="spellStart"/>
                <w:r w:rsidRPr="006955C8">
                  <w:t>Stepchange</w:t>
                </w:r>
                <w:proofErr w:type="spellEnd"/>
                <w:r w:rsidRPr="006955C8">
                  <w:t>, etc.)</w:t>
                </w:r>
              </w:p>
            </w:tc>
            <w:tc>
              <w:tcPr>
                <w:tcW w:w="604" w:type="dxa"/>
                <w:vAlign w:val="center"/>
              </w:tcPr>
              <w:p w14:paraId="76EC56D4" w14:textId="0B206079" w:rsidR="00D94610" w:rsidRPr="006955C8" w:rsidRDefault="00D94610" w:rsidP="00040B5E">
                <w:pPr>
                  <w:spacing w:line="240" w:lineRule="auto"/>
                </w:pPr>
                <w:r w:rsidRPr="006955C8">
                  <w:t>1</w:t>
                </w:r>
                <w:r w:rsidR="00DC7F61" w:rsidRPr="006955C8">
                  <w:t>2</w:t>
                </w:r>
              </w:p>
            </w:tc>
            <w:tc>
              <w:tcPr>
                <w:tcW w:w="2654" w:type="dxa"/>
                <w:vAlign w:val="center"/>
              </w:tcPr>
              <w:p w14:paraId="63CBFA3A" w14:textId="77777777" w:rsidR="00D94610" w:rsidRPr="006955C8" w:rsidRDefault="00D94610" w:rsidP="00040B5E">
                <w:pPr>
                  <w:spacing w:line="240" w:lineRule="auto"/>
                </w:pPr>
              </w:p>
            </w:tc>
          </w:tr>
          <w:tr w:rsidR="001063DA" w:rsidRPr="006955C8" w14:paraId="172430E2" w14:textId="77777777" w:rsidTr="00040B5E">
            <w:trPr>
              <w:trHeight w:val="330"/>
            </w:trPr>
            <w:tc>
              <w:tcPr>
                <w:tcW w:w="6042" w:type="dxa"/>
                <w:vAlign w:val="center"/>
              </w:tcPr>
              <w:p w14:paraId="1D2CA8D6" w14:textId="77777777" w:rsidR="00D94610" w:rsidRPr="006955C8" w:rsidRDefault="00D94610" w:rsidP="00040B5E">
                <w:pPr>
                  <w:spacing w:line="240" w:lineRule="auto"/>
                </w:pPr>
                <w:r w:rsidRPr="006955C8">
                  <w:t>I have received another type of financial help</w:t>
                </w:r>
              </w:p>
            </w:tc>
            <w:tc>
              <w:tcPr>
                <w:tcW w:w="604" w:type="dxa"/>
                <w:vAlign w:val="center"/>
              </w:tcPr>
              <w:p w14:paraId="5555DD40" w14:textId="7421AD0A" w:rsidR="00D94610" w:rsidRPr="006955C8" w:rsidRDefault="00D94610" w:rsidP="00040B5E">
                <w:pPr>
                  <w:spacing w:line="240" w:lineRule="auto"/>
                </w:pPr>
                <w:r w:rsidRPr="006955C8">
                  <w:t>1</w:t>
                </w:r>
                <w:r w:rsidR="00DC7F61" w:rsidRPr="006955C8">
                  <w:t>3</w:t>
                </w:r>
              </w:p>
            </w:tc>
            <w:tc>
              <w:tcPr>
                <w:tcW w:w="2654" w:type="dxa"/>
                <w:vAlign w:val="center"/>
              </w:tcPr>
              <w:p w14:paraId="5A15D357" w14:textId="77777777" w:rsidR="00D94610" w:rsidRPr="006955C8" w:rsidRDefault="00D94610" w:rsidP="00040B5E">
                <w:pPr>
                  <w:spacing w:line="240" w:lineRule="auto"/>
                </w:pPr>
              </w:p>
            </w:tc>
          </w:tr>
          <w:tr w:rsidR="001063DA" w:rsidRPr="006955C8" w14:paraId="5E126787" w14:textId="77777777" w:rsidTr="00040B5E">
            <w:trPr>
              <w:trHeight w:val="330"/>
            </w:trPr>
            <w:tc>
              <w:tcPr>
                <w:tcW w:w="6042" w:type="dxa"/>
                <w:vAlign w:val="center"/>
              </w:tcPr>
              <w:p w14:paraId="10210917" w14:textId="77777777" w:rsidR="00D94610" w:rsidRPr="006955C8" w:rsidRDefault="00D94610" w:rsidP="00040B5E">
                <w:pPr>
                  <w:spacing w:line="240" w:lineRule="auto"/>
                </w:pPr>
                <w:r w:rsidRPr="006955C8">
                  <w:t>Other (please specify)</w:t>
                </w:r>
              </w:p>
            </w:tc>
            <w:tc>
              <w:tcPr>
                <w:tcW w:w="604" w:type="dxa"/>
                <w:vAlign w:val="center"/>
              </w:tcPr>
              <w:p w14:paraId="5E666A61" w14:textId="77777777" w:rsidR="00D94610" w:rsidRPr="006955C8" w:rsidRDefault="00D94610" w:rsidP="00040B5E">
                <w:pPr>
                  <w:spacing w:line="240" w:lineRule="auto"/>
                </w:pPr>
                <w:r w:rsidRPr="006955C8">
                  <w:t>98</w:t>
                </w:r>
              </w:p>
            </w:tc>
            <w:tc>
              <w:tcPr>
                <w:tcW w:w="2654" w:type="dxa"/>
                <w:vAlign w:val="center"/>
              </w:tcPr>
              <w:p w14:paraId="1A0BFFD4" w14:textId="77777777" w:rsidR="00D94610" w:rsidRPr="006955C8" w:rsidRDefault="00D94610" w:rsidP="00040B5E">
                <w:pPr>
                  <w:spacing w:line="240" w:lineRule="auto"/>
                </w:pPr>
                <w:r w:rsidRPr="006955C8">
                  <w:t>FIX OE</w:t>
                </w:r>
              </w:p>
            </w:tc>
          </w:tr>
          <w:tr w:rsidR="001063DA" w:rsidRPr="006955C8" w14:paraId="6EA08749" w14:textId="77777777" w:rsidTr="00040B5E">
            <w:trPr>
              <w:trHeight w:val="330"/>
            </w:trPr>
            <w:tc>
              <w:tcPr>
                <w:tcW w:w="6042" w:type="dxa"/>
                <w:vAlign w:val="center"/>
              </w:tcPr>
              <w:p w14:paraId="2768D88C" w14:textId="77777777" w:rsidR="00D94610" w:rsidRPr="006955C8" w:rsidRDefault="00D94610" w:rsidP="00040B5E">
                <w:pPr>
                  <w:spacing w:line="240" w:lineRule="auto"/>
                </w:pPr>
                <w:r w:rsidRPr="006955C8">
                  <w:t>None of these</w:t>
                </w:r>
              </w:p>
            </w:tc>
            <w:tc>
              <w:tcPr>
                <w:tcW w:w="604" w:type="dxa"/>
                <w:vAlign w:val="center"/>
              </w:tcPr>
              <w:p w14:paraId="7C482D60" w14:textId="77777777" w:rsidR="00D94610" w:rsidRPr="006955C8" w:rsidRDefault="00D94610" w:rsidP="00040B5E">
                <w:pPr>
                  <w:spacing w:line="240" w:lineRule="auto"/>
                </w:pPr>
                <w:r w:rsidRPr="006955C8">
                  <w:t>99</w:t>
                </w:r>
              </w:p>
            </w:tc>
            <w:tc>
              <w:tcPr>
                <w:tcW w:w="2654" w:type="dxa"/>
                <w:vAlign w:val="center"/>
              </w:tcPr>
              <w:p w14:paraId="7801B6C1" w14:textId="77777777" w:rsidR="00D94610" w:rsidRPr="006955C8" w:rsidRDefault="00D94610" w:rsidP="00040B5E">
                <w:pPr>
                  <w:spacing w:line="240" w:lineRule="auto"/>
                </w:pPr>
                <w:r w:rsidRPr="006955C8">
                  <w:t>FIX EXCLUSIVE</w:t>
                </w:r>
              </w:p>
            </w:tc>
          </w:tr>
        </w:tbl>
        <w:p w14:paraId="78709E69" w14:textId="77777777" w:rsidR="00D94610" w:rsidRPr="006955C8" w:rsidRDefault="00DA4C30" w:rsidP="00D94610">
          <w:pPr>
            <w:spacing w:line="240" w:lineRule="auto"/>
          </w:pPr>
        </w:p>
      </w:sdtContent>
    </w:sdt>
    <w:p w14:paraId="15E26429" w14:textId="77777777" w:rsidR="00D94610" w:rsidRPr="006955C8" w:rsidRDefault="00D94610" w:rsidP="002C700E">
      <w:pPr>
        <w:spacing w:line="240" w:lineRule="auto"/>
      </w:pPr>
    </w:p>
    <w:sdt>
      <w:sdtPr>
        <w:alias w:val="QuestionBlock"/>
        <w:id w:val="-647201130"/>
        <w:placeholder>
          <w:docPart w:val="DefaultPlaceholder_-1854013440"/>
        </w:placeholder>
        <w15:color w:val="FF0000"/>
      </w:sdtPr>
      <w:sdtEndPr/>
      <w:sdtContent>
        <w:sdt>
          <w:sdtPr>
            <w:alias w:val="Entry"/>
            <w:id w:val="-429275607"/>
            <w:placeholder>
              <w:docPart w:val="24711896A630451A8BA946F1502948BE"/>
            </w:placeholder>
          </w:sdtPr>
          <w:sdtEndPr/>
          <w:sdtContent>
            <w:p w14:paraId="3CF0E223" w14:textId="23D18F8E" w:rsidR="00590018" w:rsidRPr="006955C8" w:rsidRDefault="00590018" w:rsidP="002C700E">
              <w:pPr>
                <w:spacing w:line="240" w:lineRule="auto"/>
              </w:pPr>
              <w:r w:rsidRPr="006955C8">
                <w:t xml:space="preserve">ASK ALL </w:t>
              </w:r>
            </w:p>
          </w:sdtContent>
        </w:sdt>
        <w:p w14:paraId="301FDE8E" w14:textId="39C99AF1" w:rsidR="00590018" w:rsidRPr="006955C8" w:rsidRDefault="00DA4C30" w:rsidP="002C700E">
          <w:pPr>
            <w:spacing w:line="240" w:lineRule="auto"/>
          </w:pPr>
          <w:sdt>
            <w:sdtPr>
              <w:alias w:val="QuestionNumber"/>
              <w:id w:val="-46761159"/>
              <w:placeholder>
                <w:docPart w:val="2C91ED0F5D464F02917B30FA12A18535"/>
              </w:placeholder>
            </w:sdtPr>
            <w:sdtEndPr/>
            <w:sdtContent>
              <w:r w:rsidR="00590018" w:rsidRPr="006955C8">
                <w:t>Q</w:t>
              </w:r>
              <w:r w:rsidR="00147748" w:rsidRPr="006955C8">
                <w:t>6</w:t>
              </w:r>
              <w:r w:rsidR="00590018" w:rsidRPr="006955C8">
                <w:t>.</w:t>
              </w:r>
            </w:sdtContent>
          </w:sdt>
          <w:r w:rsidR="00590018" w:rsidRPr="006955C8">
            <w:t xml:space="preserve"> </w:t>
          </w:r>
          <w:r w:rsidR="00590018" w:rsidRPr="006955C8">
            <w:tab/>
          </w:r>
          <w:sdt>
            <w:sdtPr>
              <w:alias w:val="QuestionText"/>
              <w:id w:val="-443609015"/>
              <w:placeholder>
                <w:docPart w:val="B2FE4C655AD64DA5BC46F3EBDFA26689"/>
              </w:placeholder>
            </w:sdtPr>
            <w:sdtEndPr/>
            <w:sdtContent>
              <w:r w:rsidR="006A2EC5" w:rsidRPr="006955C8">
                <w:t xml:space="preserve">Thinking about your financial situation </w:t>
              </w:r>
              <w:r w:rsidR="006A2EC5" w:rsidRPr="006955C8">
                <w:rPr>
                  <w:b/>
                  <w:bCs/>
                </w:rPr>
                <w:t>now</w:t>
              </w:r>
              <w:r w:rsidR="006A2EC5" w:rsidRPr="006955C8">
                <w:t>, how does it compare to about a year ago</w:t>
              </w:r>
              <w:r w:rsidR="006A2EC5" w:rsidRPr="006955C8" w:rsidDel="006A2EC5">
                <w:t xml:space="preserve"> </w:t>
              </w:r>
            </w:sdtContent>
          </w:sdt>
        </w:p>
        <w:sdt>
          <w:sdtPr>
            <w:rPr>
              <w:rStyle w:val="QuoteChar"/>
            </w:rPr>
            <w:alias w:val="InterviewInstructions"/>
            <w:id w:val="-529801725"/>
            <w:placeholder>
              <w:docPart w:val="FE2C6EEADB574950ACF39435EECD2FA4"/>
            </w:placeholder>
          </w:sdtPr>
          <w:sdtEndPr>
            <w:rPr>
              <w:rStyle w:val="DefaultParagraphFont"/>
              <w:i w:val="0"/>
              <w:color w:val="auto"/>
            </w:rPr>
          </w:sdtEndPr>
          <w:sdtContent>
            <w:p w14:paraId="24A40CFC" w14:textId="0577BD85" w:rsidR="00590018" w:rsidRPr="006955C8" w:rsidRDefault="00590018" w:rsidP="002C700E">
              <w:pPr>
                <w:spacing w:line="240" w:lineRule="auto"/>
              </w:pPr>
              <w:r w:rsidRPr="006955C8">
                <w:rPr>
                  <w:rStyle w:val="QuoteChar"/>
                </w:rPr>
                <w:t>Please select one option</w:t>
              </w:r>
            </w:p>
          </w:sdtContent>
        </w:sdt>
        <w:sdt>
          <w:sdtPr>
            <w:alias w:val="QuestionType"/>
            <w:id w:val="1133214339"/>
            <w:placeholder>
              <w:docPart w:val="AF8D532A83754D9FB7B14113575AE147"/>
            </w:placeholder>
          </w:sdtPr>
          <w:sdtEndPr/>
          <w:sdtContent>
            <w:p w14:paraId="5DAE568E" w14:textId="27D8F2B1" w:rsidR="00590018" w:rsidRPr="006955C8" w:rsidRDefault="00590018" w:rsidP="002C700E">
              <w:pPr>
                <w:spacing w:line="240" w:lineRule="auto"/>
              </w:pPr>
              <w:r w:rsidRPr="006955C8">
                <w:t>SINGLE CODE</w:t>
              </w:r>
            </w:p>
          </w:sdtContent>
        </w:sdt>
        <w:p w14:paraId="48E3256D" w14:textId="0C3EEC22" w:rsidR="00590018" w:rsidRPr="006955C8" w:rsidRDefault="00590018" w:rsidP="002C700E">
          <w:pPr>
            <w:spacing w:line="240" w:lineRule="auto"/>
          </w:pPr>
        </w:p>
        <w:tbl>
          <w:tblPr>
            <w:tblStyle w:val="TableGridLight"/>
            <w:tblW w:w="9300" w:type="dxa"/>
            <w:tblLook w:val="0480" w:firstRow="0" w:lastRow="0" w:firstColumn="1" w:lastColumn="0" w:noHBand="0" w:noVBand="1"/>
          </w:tblPr>
          <w:tblGrid>
            <w:gridCol w:w="5951"/>
            <w:gridCol w:w="341"/>
            <w:gridCol w:w="3008"/>
          </w:tblGrid>
          <w:tr w:rsidR="00590018" w:rsidRPr="006955C8" w14:paraId="3E7847AD" w14:textId="77777777" w:rsidTr="00590018">
            <w:trPr>
              <w:trHeight w:val="330"/>
            </w:trPr>
            <w:tc>
              <w:tcPr>
                <w:tcW w:w="6091" w:type="dxa"/>
              </w:tcPr>
              <w:p w14:paraId="4F59143C" w14:textId="397D10D4" w:rsidR="00590018" w:rsidRPr="006955C8" w:rsidRDefault="00590018" w:rsidP="002C700E">
                <w:pPr>
                  <w:spacing w:line="240" w:lineRule="auto"/>
                </w:pPr>
                <w:r w:rsidRPr="006955C8">
                  <w:t xml:space="preserve">Better </w:t>
                </w:r>
                <w:r w:rsidR="006A2EC5" w:rsidRPr="006955C8">
                  <w:t>now</w:t>
                </w:r>
              </w:p>
            </w:tc>
            <w:tc>
              <w:tcPr>
                <w:tcW w:w="236" w:type="dxa"/>
              </w:tcPr>
              <w:p w14:paraId="276A2B86" w14:textId="0E99AF17" w:rsidR="00590018" w:rsidRPr="006955C8" w:rsidRDefault="00590018" w:rsidP="002C700E">
                <w:pPr>
                  <w:spacing w:line="240" w:lineRule="auto"/>
                </w:pPr>
                <w:r w:rsidRPr="006955C8">
                  <w:t>1</w:t>
                </w:r>
              </w:p>
            </w:tc>
            <w:tc>
              <w:tcPr>
                <w:tcW w:w="3088" w:type="dxa"/>
              </w:tcPr>
              <w:p w14:paraId="2F147279" w14:textId="77777777" w:rsidR="00590018" w:rsidRPr="006955C8" w:rsidRDefault="00590018" w:rsidP="002C700E">
                <w:pPr>
                  <w:spacing w:line="240" w:lineRule="auto"/>
                </w:pPr>
              </w:p>
            </w:tc>
          </w:tr>
          <w:tr w:rsidR="00590018" w:rsidRPr="006955C8" w14:paraId="68824BE8" w14:textId="77777777" w:rsidTr="00590018">
            <w:trPr>
              <w:trHeight w:val="330"/>
            </w:trPr>
            <w:tc>
              <w:tcPr>
                <w:tcW w:w="6091" w:type="dxa"/>
              </w:tcPr>
              <w:p w14:paraId="276288C6" w14:textId="744CFCF5" w:rsidR="00590018" w:rsidRPr="006955C8" w:rsidRDefault="007F09F8" w:rsidP="002C700E">
                <w:pPr>
                  <w:spacing w:line="240" w:lineRule="auto"/>
                </w:pPr>
                <w:r w:rsidRPr="006955C8">
                  <w:t>About</w:t>
                </w:r>
                <w:r w:rsidR="00590018" w:rsidRPr="006955C8">
                  <w:t xml:space="preserve"> the same </w:t>
                </w:r>
              </w:p>
            </w:tc>
            <w:tc>
              <w:tcPr>
                <w:tcW w:w="236" w:type="dxa"/>
              </w:tcPr>
              <w:p w14:paraId="0A25CE01" w14:textId="5697B277" w:rsidR="00590018" w:rsidRPr="006955C8" w:rsidRDefault="00590018" w:rsidP="002C700E">
                <w:pPr>
                  <w:spacing w:line="240" w:lineRule="auto"/>
                </w:pPr>
                <w:r w:rsidRPr="006955C8">
                  <w:t>2</w:t>
                </w:r>
              </w:p>
            </w:tc>
            <w:tc>
              <w:tcPr>
                <w:tcW w:w="3088" w:type="dxa"/>
              </w:tcPr>
              <w:p w14:paraId="675CA712" w14:textId="77777777" w:rsidR="00590018" w:rsidRPr="006955C8" w:rsidRDefault="00590018" w:rsidP="002C700E">
                <w:pPr>
                  <w:spacing w:line="240" w:lineRule="auto"/>
                </w:pPr>
              </w:p>
            </w:tc>
          </w:tr>
          <w:tr w:rsidR="00590018" w:rsidRPr="006955C8" w14:paraId="23B20EFF" w14:textId="77777777" w:rsidTr="00590018">
            <w:trPr>
              <w:trHeight w:val="330"/>
            </w:trPr>
            <w:tc>
              <w:tcPr>
                <w:tcW w:w="6091" w:type="dxa"/>
              </w:tcPr>
              <w:p w14:paraId="69A6F279" w14:textId="4DFF9C5E" w:rsidR="00590018" w:rsidRPr="006955C8" w:rsidRDefault="00590018" w:rsidP="002C700E">
                <w:pPr>
                  <w:spacing w:line="240" w:lineRule="auto"/>
                </w:pPr>
                <w:r w:rsidRPr="006955C8">
                  <w:t xml:space="preserve">Worse off </w:t>
                </w:r>
              </w:p>
            </w:tc>
            <w:tc>
              <w:tcPr>
                <w:tcW w:w="236" w:type="dxa"/>
              </w:tcPr>
              <w:p w14:paraId="44B0FB13" w14:textId="5AD25B01" w:rsidR="00590018" w:rsidRPr="006955C8" w:rsidRDefault="00590018" w:rsidP="002C700E">
                <w:pPr>
                  <w:spacing w:line="240" w:lineRule="auto"/>
                </w:pPr>
                <w:r w:rsidRPr="006955C8">
                  <w:t>3</w:t>
                </w:r>
              </w:p>
            </w:tc>
            <w:tc>
              <w:tcPr>
                <w:tcW w:w="3088" w:type="dxa"/>
              </w:tcPr>
              <w:p w14:paraId="549CF00D" w14:textId="77777777" w:rsidR="00590018" w:rsidRPr="006955C8" w:rsidRDefault="00590018" w:rsidP="002C700E">
                <w:pPr>
                  <w:spacing w:line="240" w:lineRule="auto"/>
                </w:pPr>
              </w:p>
            </w:tc>
          </w:tr>
          <w:tr w:rsidR="00590018" w:rsidRPr="006955C8" w14:paraId="18A2A0B2" w14:textId="77777777" w:rsidTr="00590018">
            <w:trPr>
              <w:trHeight w:val="330"/>
            </w:trPr>
            <w:tc>
              <w:tcPr>
                <w:tcW w:w="6091" w:type="dxa"/>
              </w:tcPr>
              <w:p w14:paraId="59113507" w14:textId="48913425" w:rsidR="00590018" w:rsidRPr="006955C8" w:rsidRDefault="00590018" w:rsidP="002C700E">
                <w:pPr>
                  <w:spacing w:line="240" w:lineRule="auto"/>
                </w:pPr>
                <w:r w:rsidRPr="006955C8">
                  <w:t>Unsure</w:t>
                </w:r>
                <w:r w:rsidR="006A2EC5" w:rsidRPr="006955C8">
                  <w:t xml:space="preserve">/ don’t know </w:t>
                </w:r>
              </w:p>
            </w:tc>
            <w:tc>
              <w:tcPr>
                <w:tcW w:w="236" w:type="dxa"/>
              </w:tcPr>
              <w:p w14:paraId="042C42E2" w14:textId="0D347B2E" w:rsidR="00590018" w:rsidRPr="006955C8" w:rsidRDefault="00590018" w:rsidP="002C700E">
                <w:pPr>
                  <w:spacing w:line="240" w:lineRule="auto"/>
                </w:pPr>
                <w:r w:rsidRPr="006955C8">
                  <w:t>4</w:t>
                </w:r>
              </w:p>
            </w:tc>
            <w:tc>
              <w:tcPr>
                <w:tcW w:w="3088" w:type="dxa"/>
              </w:tcPr>
              <w:p w14:paraId="310E9CD0" w14:textId="77777777" w:rsidR="00590018" w:rsidRPr="006955C8" w:rsidRDefault="00590018" w:rsidP="002C700E">
                <w:pPr>
                  <w:spacing w:line="240" w:lineRule="auto"/>
                </w:pPr>
              </w:p>
            </w:tc>
          </w:tr>
        </w:tbl>
        <w:p w14:paraId="49954254" w14:textId="1C5D83C1" w:rsidR="00590018" w:rsidRPr="006955C8" w:rsidRDefault="00DA4C30" w:rsidP="002C700E">
          <w:pPr>
            <w:spacing w:line="240" w:lineRule="auto"/>
          </w:pPr>
        </w:p>
      </w:sdtContent>
    </w:sdt>
    <w:p w14:paraId="5D28A823" w14:textId="621EA6A0" w:rsidR="00590018" w:rsidRPr="006955C8" w:rsidRDefault="00590018" w:rsidP="002C700E">
      <w:pPr>
        <w:spacing w:line="240" w:lineRule="auto"/>
      </w:pPr>
    </w:p>
    <w:p w14:paraId="4CEB3838" w14:textId="76D88BFD" w:rsidR="00590018" w:rsidRPr="006955C8" w:rsidRDefault="00590018" w:rsidP="002C700E">
      <w:pPr>
        <w:spacing w:line="240" w:lineRule="auto"/>
      </w:pPr>
    </w:p>
    <w:sdt>
      <w:sdtPr>
        <w:alias w:val="QuestionBlock"/>
        <w:id w:val="-807555905"/>
        <w:placeholder>
          <w:docPart w:val="ACD92095084E47D280152A5F9475E0E8"/>
        </w:placeholder>
        <w15:color w:val="FF0000"/>
      </w:sdtPr>
      <w:sdtEndPr/>
      <w:sdtContent>
        <w:sdt>
          <w:sdtPr>
            <w:alias w:val="Entry"/>
            <w:id w:val="1834253021"/>
            <w:placeholder>
              <w:docPart w:val="7531A70EA2504614B9D06FF0B876E4FA"/>
            </w:placeholder>
          </w:sdtPr>
          <w:sdtEndPr/>
          <w:sdtContent>
            <w:p w14:paraId="7B39E137" w14:textId="77777777" w:rsidR="00036DB9" w:rsidRPr="006955C8" w:rsidRDefault="00036DB9" w:rsidP="00036DB9">
              <w:pPr>
                <w:spacing w:line="240" w:lineRule="auto"/>
              </w:pPr>
            </w:p>
            <w:p w14:paraId="48327CF2" w14:textId="0600D90E" w:rsidR="007B20A9" w:rsidRPr="006955C8" w:rsidRDefault="007B20A9" w:rsidP="007B20A9">
              <w:pPr>
                <w:spacing w:line="240" w:lineRule="auto"/>
              </w:pPr>
              <w:r w:rsidRPr="006955C8">
                <w:t>ASK ALL</w:t>
              </w:r>
            </w:p>
          </w:sdtContent>
        </w:sdt>
        <w:p w14:paraId="53F03238" w14:textId="4492B570" w:rsidR="007B20A9" w:rsidRPr="006955C8" w:rsidRDefault="00DA4C30" w:rsidP="007B20A9">
          <w:pPr>
            <w:spacing w:line="240" w:lineRule="auto"/>
          </w:pPr>
          <w:sdt>
            <w:sdtPr>
              <w:alias w:val="QuestionNumber"/>
              <w:id w:val="-633945821"/>
              <w:placeholder>
                <w:docPart w:val="42BD69CD491045018811D34583188098"/>
              </w:placeholder>
            </w:sdtPr>
            <w:sdtEndPr/>
            <w:sdtContent>
              <w:r w:rsidR="007B20A9" w:rsidRPr="006955C8">
                <w:t>Q</w:t>
              </w:r>
              <w:r w:rsidR="00B8289C" w:rsidRPr="006955C8">
                <w:t>8</w:t>
              </w:r>
            </w:sdtContent>
          </w:sdt>
          <w:r w:rsidR="007B20A9" w:rsidRPr="006955C8">
            <w:t xml:space="preserve"> </w:t>
          </w:r>
          <w:sdt>
            <w:sdtPr>
              <w:alias w:val="QuestionText"/>
              <w:id w:val="-1042444063"/>
              <w:placeholder>
                <w:docPart w:val="3EF9452E0E44454592396008CF1EC5B5"/>
              </w:placeholder>
            </w:sdtPr>
            <w:sdtEndPr/>
            <w:sdtContent>
              <w:r w:rsidR="007B20A9" w:rsidRPr="006955C8">
                <w:t>To the best of your knowledge which of the following utilities, if any, offer financial support</w:t>
              </w:r>
              <w:r w:rsidR="00B04891" w:rsidRPr="006955C8">
                <w:t xml:space="preserve"> or reduced tariffs</w:t>
              </w:r>
              <w:r w:rsidR="007B20A9" w:rsidRPr="006955C8">
                <w:t xml:space="preserve"> to those struggling to pay their bills?</w:t>
              </w:r>
            </w:sdtContent>
          </w:sdt>
        </w:p>
        <w:sdt>
          <w:sdtPr>
            <w:rPr>
              <w:rStyle w:val="QuoteChar"/>
            </w:rPr>
            <w:alias w:val="InterviewInstructions"/>
            <w:id w:val="1723858135"/>
            <w:placeholder>
              <w:docPart w:val="4B70A7B9F05C48999D1928C41E0854B3"/>
            </w:placeholder>
          </w:sdtPr>
          <w:sdtEndPr>
            <w:rPr>
              <w:rStyle w:val="DefaultParagraphFont"/>
              <w:i w:val="0"/>
              <w:color w:val="auto"/>
            </w:rPr>
          </w:sdtEndPr>
          <w:sdtContent>
            <w:p w14:paraId="40C3742C" w14:textId="2204E104" w:rsidR="007B20A9" w:rsidRPr="006955C8" w:rsidRDefault="007B20A9" w:rsidP="007B20A9">
              <w:pPr>
                <w:spacing w:line="240" w:lineRule="auto"/>
              </w:pPr>
              <w:r w:rsidRPr="006955C8">
                <w:rPr>
                  <w:rStyle w:val="QuoteChar"/>
                </w:rPr>
                <w:t xml:space="preserve">Please select </w:t>
              </w:r>
              <w:r w:rsidR="00A25F88" w:rsidRPr="006955C8">
                <w:rPr>
                  <w:rStyle w:val="QuoteChar"/>
                </w:rPr>
                <w:t>as many as</w:t>
              </w:r>
              <w:r w:rsidRPr="006955C8">
                <w:rPr>
                  <w:rStyle w:val="QuoteChar"/>
                </w:rPr>
                <w:t xml:space="preserve"> apply</w:t>
              </w:r>
            </w:p>
          </w:sdtContent>
        </w:sdt>
        <w:sdt>
          <w:sdtPr>
            <w:alias w:val="QuestionType"/>
            <w:id w:val="1165517939"/>
            <w:placeholder>
              <w:docPart w:val="BA5A356C83B84D10B43203502FE7F66A"/>
            </w:placeholder>
          </w:sdtPr>
          <w:sdtEndPr/>
          <w:sdtContent>
            <w:p w14:paraId="254C900E" w14:textId="77777777" w:rsidR="007B20A9" w:rsidRPr="006955C8" w:rsidRDefault="007B20A9" w:rsidP="007B20A9">
              <w:pPr>
                <w:spacing w:line="240" w:lineRule="auto"/>
              </w:pPr>
              <w:r w:rsidRPr="006955C8">
                <w:t>MULTICODE</w:t>
              </w:r>
            </w:p>
            <w:p w14:paraId="053F3B49" w14:textId="77777777" w:rsidR="007B20A9" w:rsidRPr="006955C8" w:rsidRDefault="007B20A9" w:rsidP="007B20A9">
              <w:pPr>
                <w:spacing w:line="240" w:lineRule="auto"/>
              </w:pPr>
              <w:r w:rsidRPr="006955C8">
                <w:t>RANDOMISE</w:t>
              </w:r>
            </w:p>
          </w:sdtContent>
        </w:sdt>
        <w:p w14:paraId="65D21CF5" w14:textId="77777777" w:rsidR="007B20A9" w:rsidRPr="006955C8" w:rsidRDefault="007B20A9" w:rsidP="007B20A9">
          <w:pPr>
            <w:spacing w:line="240" w:lineRule="auto"/>
          </w:pPr>
        </w:p>
        <w:tbl>
          <w:tblPr>
            <w:tblStyle w:val="TableGridLight"/>
            <w:tblW w:w="9300" w:type="dxa"/>
            <w:tblLook w:val="0480" w:firstRow="0" w:lastRow="0" w:firstColumn="1" w:lastColumn="0" w:noHBand="0" w:noVBand="1"/>
          </w:tblPr>
          <w:tblGrid>
            <w:gridCol w:w="5964"/>
            <w:gridCol w:w="707"/>
            <w:gridCol w:w="2629"/>
          </w:tblGrid>
          <w:tr w:rsidR="007B20A9" w:rsidRPr="006955C8" w14:paraId="7F6A4DF4" w14:textId="77777777" w:rsidTr="00040B5E">
            <w:trPr>
              <w:trHeight w:val="330"/>
            </w:trPr>
            <w:tc>
              <w:tcPr>
                <w:tcW w:w="5964" w:type="dxa"/>
                <w:vAlign w:val="center"/>
              </w:tcPr>
              <w:p w14:paraId="48ADE11C" w14:textId="61599FA8" w:rsidR="007B20A9" w:rsidRPr="006955C8" w:rsidRDefault="007B20A9" w:rsidP="00040B5E">
                <w:pPr>
                  <w:spacing w:line="240" w:lineRule="auto"/>
                </w:pPr>
                <w:r w:rsidRPr="006955C8">
                  <w:t>Water</w:t>
                </w:r>
              </w:p>
            </w:tc>
            <w:tc>
              <w:tcPr>
                <w:tcW w:w="707" w:type="dxa"/>
                <w:vAlign w:val="center"/>
              </w:tcPr>
              <w:p w14:paraId="51A1BD8C" w14:textId="77777777" w:rsidR="007B20A9" w:rsidRPr="006955C8" w:rsidRDefault="007B20A9" w:rsidP="00040B5E">
                <w:pPr>
                  <w:spacing w:line="240" w:lineRule="auto"/>
                </w:pPr>
                <w:r w:rsidRPr="006955C8">
                  <w:t>1</w:t>
                </w:r>
              </w:p>
            </w:tc>
            <w:tc>
              <w:tcPr>
                <w:tcW w:w="2629" w:type="dxa"/>
                <w:vAlign w:val="center"/>
              </w:tcPr>
              <w:p w14:paraId="44F17D8C" w14:textId="77777777" w:rsidR="007B20A9" w:rsidRPr="006955C8" w:rsidRDefault="007B20A9" w:rsidP="00040B5E">
                <w:pPr>
                  <w:spacing w:line="240" w:lineRule="auto"/>
                </w:pPr>
              </w:p>
            </w:tc>
          </w:tr>
          <w:tr w:rsidR="007B20A9" w:rsidRPr="006955C8" w14:paraId="4960ABCC" w14:textId="77777777" w:rsidTr="00040B5E">
            <w:trPr>
              <w:trHeight w:val="330"/>
            </w:trPr>
            <w:tc>
              <w:tcPr>
                <w:tcW w:w="5964" w:type="dxa"/>
                <w:vAlign w:val="center"/>
              </w:tcPr>
              <w:p w14:paraId="2C3D91A3" w14:textId="2339C829" w:rsidR="007B20A9" w:rsidRPr="006955C8" w:rsidRDefault="007B20A9" w:rsidP="00040B5E">
                <w:pPr>
                  <w:spacing w:line="240" w:lineRule="auto"/>
                </w:pPr>
                <w:r w:rsidRPr="006955C8">
                  <w:t>Electricity</w:t>
                </w:r>
                <w:r w:rsidR="00857DF7" w:rsidRPr="006955C8">
                  <w:t xml:space="preserve"> </w:t>
                </w:r>
              </w:p>
            </w:tc>
            <w:tc>
              <w:tcPr>
                <w:tcW w:w="707" w:type="dxa"/>
                <w:vAlign w:val="center"/>
              </w:tcPr>
              <w:p w14:paraId="5108E7C4" w14:textId="77777777" w:rsidR="007B20A9" w:rsidRPr="006955C8" w:rsidRDefault="007B20A9" w:rsidP="00040B5E">
                <w:pPr>
                  <w:spacing w:line="240" w:lineRule="auto"/>
                </w:pPr>
                <w:r w:rsidRPr="006955C8">
                  <w:t>2</w:t>
                </w:r>
              </w:p>
            </w:tc>
            <w:tc>
              <w:tcPr>
                <w:tcW w:w="2629" w:type="dxa"/>
                <w:vAlign w:val="center"/>
              </w:tcPr>
              <w:p w14:paraId="5DB023F7" w14:textId="77777777" w:rsidR="007B20A9" w:rsidRPr="006955C8" w:rsidRDefault="007B20A9" w:rsidP="00040B5E">
                <w:pPr>
                  <w:spacing w:line="240" w:lineRule="auto"/>
                </w:pPr>
              </w:p>
            </w:tc>
          </w:tr>
          <w:tr w:rsidR="007B20A9" w:rsidRPr="006955C8" w14:paraId="75F9246E" w14:textId="77777777" w:rsidTr="00040B5E">
            <w:trPr>
              <w:trHeight w:val="330"/>
            </w:trPr>
            <w:tc>
              <w:tcPr>
                <w:tcW w:w="5964" w:type="dxa"/>
                <w:vAlign w:val="center"/>
              </w:tcPr>
              <w:p w14:paraId="1CAB8E9F" w14:textId="15D9E26C" w:rsidR="00252A97" w:rsidRPr="006955C8" w:rsidRDefault="007B20A9" w:rsidP="00040B5E">
                <w:pPr>
                  <w:spacing w:line="240" w:lineRule="auto"/>
                </w:pPr>
                <w:r w:rsidRPr="006955C8">
                  <w:t>Gas</w:t>
                </w:r>
                <w:r w:rsidR="00252A97" w:rsidRPr="006955C8">
                  <w:t>/Heating</w:t>
                </w:r>
              </w:p>
            </w:tc>
            <w:tc>
              <w:tcPr>
                <w:tcW w:w="707" w:type="dxa"/>
                <w:vAlign w:val="center"/>
              </w:tcPr>
              <w:p w14:paraId="7C8B379C" w14:textId="77777777" w:rsidR="007B20A9" w:rsidRPr="006955C8" w:rsidRDefault="007B20A9" w:rsidP="00040B5E">
                <w:pPr>
                  <w:spacing w:line="240" w:lineRule="auto"/>
                </w:pPr>
                <w:r w:rsidRPr="006955C8">
                  <w:t>3</w:t>
                </w:r>
              </w:p>
            </w:tc>
            <w:tc>
              <w:tcPr>
                <w:tcW w:w="2629" w:type="dxa"/>
                <w:vAlign w:val="center"/>
              </w:tcPr>
              <w:p w14:paraId="03E15150" w14:textId="77777777" w:rsidR="007B20A9" w:rsidRPr="006955C8" w:rsidRDefault="007B20A9" w:rsidP="00040B5E">
                <w:pPr>
                  <w:spacing w:line="240" w:lineRule="auto"/>
                </w:pPr>
              </w:p>
            </w:tc>
          </w:tr>
          <w:tr w:rsidR="007B20A9" w:rsidRPr="006955C8" w14:paraId="50350BF6" w14:textId="77777777" w:rsidTr="00040B5E">
            <w:trPr>
              <w:trHeight w:val="330"/>
            </w:trPr>
            <w:tc>
              <w:tcPr>
                <w:tcW w:w="5964" w:type="dxa"/>
                <w:vAlign w:val="center"/>
              </w:tcPr>
              <w:p w14:paraId="71F77CE7" w14:textId="77777777" w:rsidR="007B20A9" w:rsidRPr="006955C8" w:rsidRDefault="007B20A9" w:rsidP="00040B5E">
                <w:pPr>
                  <w:spacing w:line="240" w:lineRule="auto"/>
                </w:pPr>
                <w:r w:rsidRPr="006955C8">
                  <w:t>Broadband</w:t>
                </w:r>
              </w:p>
            </w:tc>
            <w:tc>
              <w:tcPr>
                <w:tcW w:w="707" w:type="dxa"/>
                <w:vAlign w:val="center"/>
              </w:tcPr>
              <w:p w14:paraId="3E7FAE51" w14:textId="77777777" w:rsidR="007B20A9" w:rsidRPr="006955C8" w:rsidRDefault="007B20A9" w:rsidP="00040B5E">
                <w:pPr>
                  <w:spacing w:line="240" w:lineRule="auto"/>
                </w:pPr>
                <w:r w:rsidRPr="006955C8">
                  <w:t>4</w:t>
                </w:r>
              </w:p>
            </w:tc>
            <w:tc>
              <w:tcPr>
                <w:tcW w:w="2629" w:type="dxa"/>
                <w:vAlign w:val="center"/>
              </w:tcPr>
              <w:p w14:paraId="434F31C4" w14:textId="77777777" w:rsidR="007B20A9" w:rsidRPr="006955C8" w:rsidRDefault="007B20A9" w:rsidP="00040B5E">
                <w:pPr>
                  <w:spacing w:line="240" w:lineRule="auto"/>
                </w:pPr>
              </w:p>
            </w:tc>
          </w:tr>
          <w:tr w:rsidR="007B20A9" w:rsidRPr="006955C8" w14:paraId="4B8F20D4" w14:textId="77777777" w:rsidTr="00040B5E">
            <w:trPr>
              <w:trHeight w:val="330"/>
            </w:trPr>
            <w:tc>
              <w:tcPr>
                <w:tcW w:w="5964" w:type="dxa"/>
                <w:vAlign w:val="center"/>
              </w:tcPr>
              <w:p w14:paraId="1E18BB74" w14:textId="27AE3D26" w:rsidR="007B20A9" w:rsidRPr="006955C8" w:rsidRDefault="007B20A9" w:rsidP="00040B5E">
                <w:pPr>
                  <w:spacing w:line="240" w:lineRule="auto"/>
                </w:pPr>
                <w:r w:rsidRPr="006955C8">
                  <w:lastRenderedPageBreak/>
                  <w:t xml:space="preserve">Phone </w:t>
                </w:r>
                <w:r w:rsidR="00A65903" w:rsidRPr="006955C8">
                  <w:t>(</w:t>
                </w:r>
                <w:r w:rsidRPr="006955C8">
                  <w:t>mobile)</w:t>
                </w:r>
              </w:p>
            </w:tc>
            <w:tc>
              <w:tcPr>
                <w:tcW w:w="707" w:type="dxa"/>
                <w:vAlign w:val="center"/>
              </w:tcPr>
              <w:p w14:paraId="35DC17E0" w14:textId="77777777" w:rsidR="007B20A9" w:rsidRPr="006955C8" w:rsidRDefault="007B20A9" w:rsidP="00040B5E">
                <w:pPr>
                  <w:spacing w:line="240" w:lineRule="auto"/>
                </w:pPr>
                <w:r w:rsidRPr="006955C8">
                  <w:t>5</w:t>
                </w:r>
              </w:p>
            </w:tc>
            <w:tc>
              <w:tcPr>
                <w:tcW w:w="2629" w:type="dxa"/>
                <w:vAlign w:val="center"/>
              </w:tcPr>
              <w:p w14:paraId="578CB1D5" w14:textId="77777777" w:rsidR="007B20A9" w:rsidRPr="006955C8" w:rsidRDefault="007B20A9" w:rsidP="00040B5E">
                <w:pPr>
                  <w:spacing w:line="240" w:lineRule="auto"/>
                </w:pPr>
              </w:p>
            </w:tc>
          </w:tr>
          <w:tr w:rsidR="00A65903" w:rsidRPr="006955C8" w14:paraId="295FC83D" w14:textId="77777777" w:rsidTr="00040B5E">
            <w:trPr>
              <w:trHeight w:val="330"/>
            </w:trPr>
            <w:tc>
              <w:tcPr>
                <w:tcW w:w="5964" w:type="dxa"/>
                <w:vAlign w:val="center"/>
              </w:tcPr>
              <w:p w14:paraId="664C103F" w14:textId="67129483" w:rsidR="00A65903" w:rsidRPr="006955C8" w:rsidRDefault="00A65903" w:rsidP="00040B5E">
                <w:pPr>
                  <w:spacing w:line="240" w:lineRule="auto"/>
                </w:pPr>
                <w:r w:rsidRPr="006955C8">
                  <w:t>Phone (landline)</w:t>
                </w:r>
              </w:p>
            </w:tc>
            <w:tc>
              <w:tcPr>
                <w:tcW w:w="707" w:type="dxa"/>
                <w:vAlign w:val="center"/>
              </w:tcPr>
              <w:p w14:paraId="0F182D03" w14:textId="3BC300E3" w:rsidR="00A65903" w:rsidRPr="006955C8" w:rsidRDefault="00A65903" w:rsidP="00040B5E">
                <w:pPr>
                  <w:spacing w:line="240" w:lineRule="auto"/>
                </w:pPr>
                <w:r w:rsidRPr="006955C8">
                  <w:t>6</w:t>
                </w:r>
              </w:p>
            </w:tc>
            <w:tc>
              <w:tcPr>
                <w:tcW w:w="2629" w:type="dxa"/>
                <w:vAlign w:val="center"/>
              </w:tcPr>
              <w:p w14:paraId="2D8383B0" w14:textId="77777777" w:rsidR="00A65903" w:rsidRPr="006955C8" w:rsidRDefault="00A65903" w:rsidP="00040B5E">
                <w:pPr>
                  <w:spacing w:line="240" w:lineRule="auto"/>
                </w:pPr>
              </w:p>
            </w:tc>
          </w:tr>
          <w:tr w:rsidR="00373B6C" w:rsidRPr="006955C8" w14:paraId="74E13D97" w14:textId="77777777" w:rsidTr="00040B5E">
            <w:trPr>
              <w:trHeight w:val="330"/>
            </w:trPr>
            <w:tc>
              <w:tcPr>
                <w:tcW w:w="5964" w:type="dxa"/>
                <w:vAlign w:val="center"/>
              </w:tcPr>
              <w:p w14:paraId="48B597C3" w14:textId="2261CF3C" w:rsidR="00373B6C" w:rsidRPr="006955C8" w:rsidRDefault="00373B6C" w:rsidP="00040B5E">
                <w:pPr>
                  <w:spacing w:line="240" w:lineRule="auto"/>
                </w:pPr>
                <w:r w:rsidRPr="006955C8">
                  <w:t>Council Tax</w:t>
                </w:r>
              </w:p>
            </w:tc>
            <w:tc>
              <w:tcPr>
                <w:tcW w:w="707" w:type="dxa"/>
                <w:vAlign w:val="center"/>
              </w:tcPr>
              <w:p w14:paraId="798C0188" w14:textId="7822A869" w:rsidR="00373B6C" w:rsidRPr="006955C8" w:rsidRDefault="00373B6C" w:rsidP="00040B5E">
                <w:pPr>
                  <w:spacing w:line="240" w:lineRule="auto"/>
                </w:pPr>
                <w:r w:rsidRPr="006955C8">
                  <w:t>7</w:t>
                </w:r>
              </w:p>
            </w:tc>
            <w:tc>
              <w:tcPr>
                <w:tcW w:w="2629" w:type="dxa"/>
                <w:vAlign w:val="center"/>
              </w:tcPr>
              <w:p w14:paraId="0B23BB9D" w14:textId="77777777" w:rsidR="00373B6C" w:rsidRPr="006955C8" w:rsidRDefault="00373B6C" w:rsidP="00040B5E">
                <w:pPr>
                  <w:spacing w:line="240" w:lineRule="auto"/>
                </w:pPr>
              </w:p>
            </w:tc>
          </w:tr>
          <w:tr w:rsidR="007B20A9" w:rsidRPr="006955C8" w14:paraId="0FFAC373" w14:textId="77777777" w:rsidTr="00040B5E">
            <w:trPr>
              <w:trHeight w:val="330"/>
            </w:trPr>
            <w:tc>
              <w:tcPr>
                <w:tcW w:w="5964" w:type="dxa"/>
                <w:vAlign w:val="center"/>
              </w:tcPr>
              <w:p w14:paraId="4CEB46CC" w14:textId="77777777" w:rsidR="007B20A9" w:rsidRPr="006955C8" w:rsidRDefault="007B20A9" w:rsidP="00040B5E">
                <w:pPr>
                  <w:spacing w:line="240" w:lineRule="auto"/>
                </w:pPr>
                <w:r w:rsidRPr="006955C8">
                  <w:t>Other (please specify)</w:t>
                </w:r>
              </w:p>
            </w:tc>
            <w:tc>
              <w:tcPr>
                <w:tcW w:w="707" w:type="dxa"/>
                <w:vAlign w:val="center"/>
              </w:tcPr>
              <w:p w14:paraId="7907DB85" w14:textId="77777777" w:rsidR="007B20A9" w:rsidRPr="006955C8" w:rsidRDefault="007B20A9" w:rsidP="00040B5E">
                <w:pPr>
                  <w:spacing w:line="240" w:lineRule="auto"/>
                </w:pPr>
                <w:r w:rsidRPr="006955C8">
                  <w:t>98</w:t>
                </w:r>
              </w:p>
            </w:tc>
            <w:tc>
              <w:tcPr>
                <w:tcW w:w="2629" w:type="dxa"/>
                <w:vAlign w:val="center"/>
              </w:tcPr>
              <w:p w14:paraId="3D7D6E3C" w14:textId="77777777" w:rsidR="007B20A9" w:rsidRPr="006955C8" w:rsidRDefault="007B20A9" w:rsidP="00040B5E">
                <w:pPr>
                  <w:spacing w:line="240" w:lineRule="auto"/>
                </w:pPr>
                <w:r w:rsidRPr="006955C8">
                  <w:t>FIX OE</w:t>
                </w:r>
              </w:p>
            </w:tc>
          </w:tr>
          <w:tr w:rsidR="007B20A9" w:rsidRPr="006955C8" w14:paraId="5D405B96" w14:textId="77777777" w:rsidTr="00040B5E">
            <w:trPr>
              <w:trHeight w:val="330"/>
            </w:trPr>
            <w:tc>
              <w:tcPr>
                <w:tcW w:w="5964" w:type="dxa"/>
                <w:vAlign w:val="center"/>
              </w:tcPr>
              <w:p w14:paraId="2228C97A" w14:textId="77777777" w:rsidR="007B20A9" w:rsidRPr="006955C8" w:rsidRDefault="007B20A9" w:rsidP="00040B5E">
                <w:pPr>
                  <w:spacing w:line="240" w:lineRule="auto"/>
                </w:pPr>
                <w:r w:rsidRPr="006955C8">
                  <w:t>Don't know</w:t>
                </w:r>
              </w:p>
            </w:tc>
            <w:tc>
              <w:tcPr>
                <w:tcW w:w="707" w:type="dxa"/>
                <w:vAlign w:val="center"/>
              </w:tcPr>
              <w:p w14:paraId="11C617BA" w14:textId="77777777" w:rsidR="007B20A9" w:rsidRPr="006955C8" w:rsidRDefault="007B20A9" w:rsidP="00040B5E">
                <w:pPr>
                  <w:spacing w:line="240" w:lineRule="auto"/>
                </w:pPr>
                <w:r w:rsidRPr="006955C8">
                  <w:t>97</w:t>
                </w:r>
              </w:p>
            </w:tc>
            <w:tc>
              <w:tcPr>
                <w:tcW w:w="2629" w:type="dxa"/>
                <w:vAlign w:val="center"/>
              </w:tcPr>
              <w:p w14:paraId="7788FC34" w14:textId="77777777" w:rsidR="007B20A9" w:rsidRPr="006955C8" w:rsidRDefault="007B20A9" w:rsidP="00040B5E">
                <w:pPr>
                  <w:spacing w:line="240" w:lineRule="auto"/>
                </w:pPr>
                <w:r w:rsidRPr="006955C8">
                  <w:t>FIX EXCLUSIVE</w:t>
                </w:r>
              </w:p>
            </w:tc>
          </w:tr>
          <w:tr w:rsidR="007B20A9" w:rsidRPr="006955C8" w14:paraId="64E4DBA2" w14:textId="77777777" w:rsidTr="00040B5E">
            <w:trPr>
              <w:trHeight w:val="330"/>
            </w:trPr>
            <w:tc>
              <w:tcPr>
                <w:tcW w:w="5964" w:type="dxa"/>
                <w:vAlign w:val="center"/>
              </w:tcPr>
              <w:p w14:paraId="09067DB6" w14:textId="77777777" w:rsidR="007B20A9" w:rsidRPr="006955C8" w:rsidRDefault="007B20A9" w:rsidP="00040B5E">
                <w:pPr>
                  <w:spacing w:line="240" w:lineRule="auto"/>
                </w:pPr>
                <w:r w:rsidRPr="006955C8">
                  <w:t>None of these</w:t>
                </w:r>
              </w:p>
            </w:tc>
            <w:tc>
              <w:tcPr>
                <w:tcW w:w="707" w:type="dxa"/>
                <w:vAlign w:val="center"/>
              </w:tcPr>
              <w:p w14:paraId="59115807" w14:textId="77777777" w:rsidR="007B20A9" w:rsidRPr="006955C8" w:rsidRDefault="007B20A9" w:rsidP="00040B5E">
                <w:pPr>
                  <w:spacing w:line="240" w:lineRule="auto"/>
                </w:pPr>
                <w:r w:rsidRPr="006955C8">
                  <w:t>99</w:t>
                </w:r>
              </w:p>
            </w:tc>
            <w:tc>
              <w:tcPr>
                <w:tcW w:w="2629" w:type="dxa"/>
                <w:vAlign w:val="center"/>
              </w:tcPr>
              <w:p w14:paraId="096AE521" w14:textId="77777777" w:rsidR="007B20A9" w:rsidRPr="006955C8" w:rsidRDefault="007B20A9" w:rsidP="00040B5E">
                <w:pPr>
                  <w:spacing w:line="240" w:lineRule="auto"/>
                </w:pPr>
                <w:r w:rsidRPr="006955C8">
                  <w:t>FIX EXCLUSIVE</w:t>
                </w:r>
              </w:p>
            </w:tc>
          </w:tr>
        </w:tbl>
        <w:p w14:paraId="67917D3F" w14:textId="77777777" w:rsidR="000844E2" w:rsidRPr="006955C8" w:rsidRDefault="000844E2" w:rsidP="007B20A9">
          <w:pPr>
            <w:spacing w:line="240" w:lineRule="auto"/>
          </w:pPr>
        </w:p>
        <w:p w14:paraId="3ACABBFB" w14:textId="5997867D" w:rsidR="007B20A9" w:rsidRPr="006955C8" w:rsidRDefault="00DA4C30" w:rsidP="007B20A9">
          <w:pPr>
            <w:spacing w:line="240" w:lineRule="auto"/>
          </w:pPr>
        </w:p>
      </w:sdtContent>
    </w:sdt>
    <w:p w14:paraId="4C5FBD0D" w14:textId="0A4C800A" w:rsidR="000844E2" w:rsidRPr="006955C8" w:rsidRDefault="000844E2" w:rsidP="000844E2">
      <w:pPr>
        <w:spacing w:line="240" w:lineRule="auto"/>
      </w:pPr>
      <w:r w:rsidRPr="006955C8">
        <w:t>ASK ALL</w:t>
      </w:r>
      <w:r w:rsidR="003E378D" w:rsidRPr="006955C8">
        <w:t xml:space="preserve"> WHO CODE </w:t>
      </w:r>
      <w:r w:rsidR="00B54238" w:rsidRPr="006955C8">
        <w:t>1</w:t>
      </w:r>
      <w:r w:rsidR="00A266B5" w:rsidRPr="006955C8">
        <w:t>,</w:t>
      </w:r>
      <w:r w:rsidR="00373B6C" w:rsidRPr="006955C8">
        <w:t xml:space="preserve"> 2, </w:t>
      </w:r>
      <w:r w:rsidR="00A266B5" w:rsidRPr="006955C8">
        <w:t>3,</w:t>
      </w:r>
      <w:r w:rsidR="00373B6C" w:rsidRPr="006955C8">
        <w:t xml:space="preserve"> 4</w:t>
      </w:r>
      <w:r w:rsidR="00B54238" w:rsidRPr="006955C8">
        <w:t xml:space="preserve"> at Q</w:t>
      </w:r>
      <w:r w:rsidR="00F366F4" w:rsidRPr="006955C8">
        <w:t>3</w:t>
      </w:r>
      <w:r w:rsidRPr="006955C8">
        <w:t xml:space="preserve"> </w:t>
      </w:r>
      <w:r w:rsidR="0018410F" w:rsidRPr="006955C8">
        <w:t>AND NOT 97</w:t>
      </w:r>
      <w:r w:rsidR="00AA2207" w:rsidRPr="006955C8">
        <w:t xml:space="preserve"> OR 99</w:t>
      </w:r>
      <w:r w:rsidR="0018410F" w:rsidRPr="006955C8">
        <w:t xml:space="preserve"> AT Q</w:t>
      </w:r>
      <w:r w:rsidR="00B8289C" w:rsidRPr="006955C8">
        <w:t>8</w:t>
      </w:r>
    </w:p>
    <w:p w14:paraId="250F3C22" w14:textId="20792489" w:rsidR="000844E2" w:rsidRPr="006955C8" w:rsidRDefault="000844E2" w:rsidP="000844E2">
      <w:pPr>
        <w:spacing w:line="240" w:lineRule="auto"/>
      </w:pPr>
    </w:p>
    <w:p w14:paraId="0FE46A40" w14:textId="75E6FD49" w:rsidR="000844E2" w:rsidRPr="006955C8" w:rsidRDefault="00DA4C30" w:rsidP="000844E2">
      <w:pPr>
        <w:spacing w:line="240" w:lineRule="auto"/>
      </w:pPr>
      <w:sdt>
        <w:sdtPr>
          <w:alias w:val="QuestionNumber"/>
          <w:id w:val="1284772269"/>
          <w:placeholder>
            <w:docPart w:val="FFB7BFB564E54F8E9FBBF515FADC5451"/>
          </w:placeholder>
        </w:sdtPr>
        <w:sdtEndPr/>
        <w:sdtContent>
          <w:r w:rsidR="000844E2" w:rsidRPr="006955C8">
            <w:t>Q</w:t>
          </w:r>
          <w:r w:rsidR="00B8289C" w:rsidRPr="006955C8">
            <w:t>9</w:t>
          </w:r>
          <w:r w:rsidR="000844E2" w:rsidRPr="006955C8">
            <w:t>.</w:t>
          </w:r>
        </w:sdtContent>
      </w:sdt>
      <w:r w:rsidR="000844E2" w:rsidRPr="006955C8">
        <w:t xml:space="preserve"> </w:t>
      </w:r>
      <w:r w:rsidR="000844E2" w:rsidRPr="006955C8">
        <w:tab/>
      </w:r>
      <w:sdt>
        <w:sdtPr>
          <w:alias w:val="QuestionText"/>
          <w:id w:val="762728879"/>
          <w:placeholder>
            <w:docPart w:val="C889C72F0EDB4ADB801A798DA7CC9747"/>
          </w:placeholder>
        </w:sdtPr>
        <w:sdtEndPr/>
        <w:sdtContent>
          <w:r w:rsidR="00CD23D7" w:rsidRPr="006955C8">
            <w:t>You stated you struggled to pay one or more of your bills over the past</w:t>
          </w:r>
          <w:r w:rsidR="00A266B5" w:rsidRPr="006955C8">
            <w:t xml:space="preserve"> 12 month</w:t>
          </w:r>
          <w:r w:rsidR="00703BFB" w:rsidRPr="006955C8">
            <w:t>s</w:t>
          </w:r>
          <w:r w:rsidR="00CD23D7" w:rsidRPr="006955C8">
            <w:t xml:space="preserve">. Did you receive </w:t>
          </w:r>
          <w:r w:rsidR="000844E2" w:rsidRPr="006955C8">
            <w:t>financial support</w:t>
          </w:r>
          <w:r w:rsidR="00CD23D7" w:rsidRPr="006955C8">
            <w:t xml:space="preserve"> from </w:t>
          </w:r>
          <w:r w:rsidR="003802CA" w:rsidRPr="006955C8">
            <w:t>any</w:t>
          </w:r>
          <w:r w:rsidR="00CD23D7" w:rsidRPr="006955C8">
            <w:t xml:space="preserve"> utility compan</w:t>
          </w:r>
          <w:r w:rsidR="003802CA" w:rsidRPr="006955C8">
            <w:t>ies</w:t>
          </w:r>
          <w:r w:rsidR="00CD23D7" w:rsidRPr="006955C8">
            <w:t xml:space="preserve">, if so please select </w:t>
          </w:r>
          <w:r w:rsidR="003802CA" w:rsidRPr="006955C8">
            <w:t xml:space="preserve">from </w:t>
          </w:r>
          <w:r w:rsidR="00CD23D7" w:rsidRPr="006955C8">
            <w:t>th</w:t>
          </w:r>
          <w:r w:rsidR="00182EDC" w:rsidRPr="006955C8">
            <w:t>e</w:t>
          </w:r>
          <w:r w:rsidR="00CD23D7" w:rsidRPr="006955C8">
            <w:t xml:space="preserve"> below</w:t>
          </w:r>
          <w:r w:rsidR="003802CA" w:rsidRPr="006955C8">
            <w:t xml:space="preserve"> list</w:t>
          </w:r>
          <w:r w:rsidR="00CD23D7" w:rsidRPr="006955C8">
            <w:t>.</w:t>
          </w:r>
        </w:sdtContent>
      </w:sdt>
    </w:p>
    <w:sdt>
      <w:sdtPr>
        <w:rPr>
          <w:rStyle w:val="QuoteChar"/>
        </w:rPr>
        <w:alias w:val="InterviewInstructions"/>
        <w:id w:val="175083581"/>
        <w:placeholder>
          <w:docPart w:val="93648CF766BE4B4491FA4F69705C07FE"/>
        </w:placeholder>
      </w:sdtPr>
      <w:sdtEndPr>
        <w:rPr>
          <w:rStyle w:val="DefaultParagraphFont"/>
          <w:i w:val="0"/>
          <w:color w:val="auto"/>
        </w:rPr>
      </w:sdtEndPr>
      <w:sdtContent>
        <w:p w14:paraId="48CCDA83" w14:textId="77777777" w:rsidR="000844E2" w:rsidRPr="006955C8" w:rsidRDefault="000844E2" w:rsidP="000844E2">
          <w:pPr>
            <w:spacing w:line="240" w:lineRule="auto"/>
          </w:pPr>
          <w:r w:rsidRPr="006955C8">
            <w:rPr>
              <w:rStyle w:val="QuoteChar"/>
            </w:rPr>
            <w:t>Please select all that apply</w:t>
          </w:r>
        </w:p>
      </w:sdtContent>
    </w:sdt>
    <w:sdt>
      <w:sdtPr>
        <w:alias w:val="QuestionType"/>
        <w:id w:val="-997496773"/>
        <w:placeholder>
          <w:docPart w:val="CDE1909FACAE4738844182376575AA8C"/>
        </w:placeholder>
      </w:sdtPr>
      <w:sdtEndPr/>
      <w:sdtContent>
        <w:p w14:paraId="75E7B571" w14:textId="77777777" w:rsidR="000844E2" w:rsidRPr="006955C8" w:rsidRDefault="000844E2" w:rsidP="000844E2">
          <w:pPr>
            <w:spacing w:line="240" w:lineRule="auto"/>
          </w:pPr>
          <w:r w:rsidRPr="006955C8">
            <w:t>MULTICODE</w:t>
          </w:r>
        </w:p>
        <w:p w14:paraId="5528B8CB" w14:textId="77777777" w:rsidR="000844E2" w:rsidRPr="006955C8" w:rsidRDefault="000844E2" w:rsidP="000844E2">
          <w:pPr>
            <w:spacing w:line="240" w:lineRule="auto"/>
          </w:pPr>
          <w:r w:rsidRPr="006955C8">
            <w:t>RANDOMISE</w:t>
          </w:r>
        </w:p>
      </w:sdtContent>
    </w:sdt>
    <w:p w14:paraId="1646309F" w14:textId="77777777" w:rsidR="000844E2" w:rsidRPr="006955C8" w:rsidRDefault="000844E2" w:rsidP="000844E2">
      <w:pPr>
        <w:spacing w:line="240" w:lineRule="auto"/>
      </w:pPr>
    </w:p>
    <w:tbl>
      <w:tblPr>
        <w:tblStyle w:val="TableGridLight"/>
        <w:tblW w:w="9300" w:type="dxa"/>
        <w:tblLook w:val="0480" w:firstRow="0" w:lastRow="0" w:firstColumn="1" w:lastColumn="0" w:noHBand="0" w:noVBand="1"/>
      </w:tblPr>
      <w:tblGrid>
        <w:gridCol w:w="6042"/>
        <w:gridCol w:w="604"/>
        <w:gridCol w:w="2654"/>
      </w:tblGrid>
      <w:tr w:rsidR="009B0DC6" w:rsidRPr="006955C8" w14:paraId="66FD9D55" w14:textId="77777777" w:rsidTr="00040B5E">
        <w:trPr>
          <w:trHeight w:val="330"/>
        </w:trPr>
        <w:tc>
          <w:tcPr>
            <w:tcW w:w="6042" w:type="dxa"/>
            <w:vAlign w:val="center"/>
          </w:tcPr>
          <w:p w14:paraId="1DC3F451" w14:textId="5625AF1D" w:rsidR="00CD23D7" w:rsidRPr="006955C8" w:rsidRDefault="00CD23D7" w:rsidP="00CD23D7">
            <w:pPr>
              <w:spacing w:line="240" w:lineRule="auto"/>
            </w:pPr>
            <w:r w:rsidRPr="006955C8">
              <w:t xml:space="preserve">Electricity </w:t>
            </w:r>
          </w:p>
        </w:tc>
        <w:tc>
          <w:tcPr>
            <w:tcW w:w="604" w:type="dxa"/>
            <w:vAlign w:val="center"/>
          </w:tcPr>
          <w:p w14:paraId="018095E1" w14:textId="77777777" w:rsidR="00CD23D7" w:rsidRPr="006955C8" w:rsidRDefault="00CD23D7" w:rsidP="00CD23D7">
            <w:pPr>
              <w:spacing w:line="240" w:lineRule="auto"/>
            </w:pPr>
            <w:r w:rsidRPr="006955C8">
              <w:t>1</w:t>
            </w:r>
          </w:p>
        </w:tc>
        <w:tc>
          <w:tcPr>
            <w:tcW w:w="2654" w:type="dxa"/>
            <w:vAlign w:val="center"/>
          </w:tcPr>
          <w:p w14:paraId="3D029308" w14:textId="77777777" w:rsidR="00CD23D7" w:rsidRPr="006955C8" w:rsidRDefault="00CD23D7" w:rsidP="00CD23D7">
            <w:pPr>
              <w:spacing w:line="240" w:lineRule="auto"/>
            </w:pPr>
          </w:p>
        </w:tc>
      </w:tr>
      <w:tr w:rsidR="009B0DC6" w:rsidRPr="006955C8" w14:paraId="55329FE4" w14:textId="77777777" w:rsidTr="00040B5E">
        <w:trPr>
          <w:trHeight w:val="330"/>
        </w:trPr>
        <w:tc>
          <w:tcPr>
            <w:tcW w:w="6042" w:type="dxa"/>
            <w:vAlign w:val="center"/>
          </w:tcPr>
          <w:p w14:paraId="0169EE93" w14:textId="7EBBBFAD" w:rsidR="00CD23D7" w:rsidRPr="006955C8" w:rsidRDefault="00CD23D7" w:rsidP="00CD23D7">
            <w:pPr>
              <w:spacing w:line="240" w:lineRule="auto"/>
            </w:pPr>
            <w:r w:rsidRPr="006955C8">
              <w:t xml:space="preserve">Gas/ Heating </w:t>
            </w:r>
          </w:p>
        </w:tc>
        <w:tc>
          <w:tcPr>
            <w:tcW w:w="604" w:type="dxa"/>
            <w:vAlign w:val="center"/>
          </w:tcPr>
          <w:p w14:paraId="57F23F57" w14:textId="77777777" w:rsidR="00CD23D7" w:rsidRPr="006955C8" w:rsidRDefault="00CD23D7" w:rsidP="00CD23D7">
            <w:pPr>
              <w:spacing w:line="240" w:lineRule="auto"/>
            </w:pPr>
            <w:r w:rsidRPr="006955C8">
              <w:t>2</w:t>
            </w:r>
          </w:p>
        </w:tc>
        <w:tc>
          <w:tcPr>
            <w:tcW w:w="2654" w:type="dxa"/>
            <w:vAlign w:val="center"/>
          </w:tcPr>
          <w:p w14:paraId="0374C075" w14:textId="77777777" w:rsidR="00CD23D7" w:rsidRPr="006955C8" w:rsidRDefault="00CD23D7" w:rsidP="00CD23D7">
            <w:pPr>
              <w:spacing w:line="240" w:lineRule="auto"/>
            </w:pPr>
          </w:p>
        </w:tc>
      </w:tr>
      <w:tr w:rsidR="009B0DC6" w:rsidRPr="006955C8" w14:paraId="03115647" w14:textId="77777777" w:rsidTr="00040B5E">
        <w:trPr>
          <w:trHeight w:val="330"/>
        </w:trPr>
        <w:tc>
          <w:tcPr>
            <w:tcW w:w="6042" w:type="dxa"/>
            <w:vAlign w:val="center"/>
          </w:tcPr>
          <w:p w14:paraId="17CB3B58" w14:textId="73033B5C" w:rsidR="00CD23D7" w:rsidRPr="006955C8" w:rsidRDefault="00CD23D7" w:rsidP="00CD23D7">
            <w:pPr>
              <w:spacing w:line="240" w:lineRule="auto"/>
            </w:pPr>
            <w:r w:rsidRPr="006955C8">
              <w:t xml:space="preserve">Water </w:t>
            </w:r>
          </w:p>
        </w:tc>
        <w:tc>
          <w:tcPr>
            <w:tcW w:w="604" w:type="dxa"/>
            <w:vAlign w:val="center"/>
          </w:tcPr>
          <w:p w14:paraId="6AB064E0" w14:textId="77777777" w:rsidR="00CD23D7" w:rsidRPr="006955C8" w:rsidRDefault="00CD23D7" w:rsidP="00CD23D7">
            <w:pPr>
              <w:spacing w:line="240" w:lineRule="auto"/>
            </w:pPr>
            <w:r w:rsidRPr="006955C8">
              <w:t>3</w:t>
            </w:r>
          </w:p>
        </w:tc>
        <w:tc>
          <w:tcPr>
            <w:tcW w:w="2654" w:type="dxa"/>
            <w:vAlign w:val="center"/>
          </w:tcPr>
          <w:p w14:paraId="0C1AD146" w14:textId="77777777" w:rsidR="00CD23D7" w:rsidRPr="006955C8" w:rsidRDefault="00CD23D7" w:rsidP="00CD23D7">
            <w:pPr>
              <w:spacing w:line="240" w:lineRule="auto"/>
            </w:pPr>
          </w:p>
        </w:tc>
      </w:tr>
      <w:tr w:rsidR="009B0DC6" w:rsidRPr="006955C8" w14:paraId="743C4630" w14:textId="77777777" w:rsidTr="00040B5E">
        <w:trPr>
          <w:trHeight w:val="330"/>
        </w:trPr>
        <w:tc>
          <w:tcPr>
            <w:tcW w:w="6042" w:type="dxa"/>
            <w:vAlign w:val="center"/>
          </w:tcPr>
          <w:p w14:paraId="2352F9B6" w14:textId="5DB2F5B5" w:rsidR="00CD23D7" w:rsidRPr="006955C8" w:rsidRDefault="00A266B5" w:rsidP="00CD23D7">
            <w:pPr>
              <w:spacing w:line="240" w:lineRule="auto"/>
            </w:pPr>
            <w:r w:rsidRPr="006955C8">
              <w:t xml:space="preserve">Council Tax </w:t>
            </w:r>
          </w:p>
        </w:tc>
        <w:tc>
          <w:tcPr>
            <w:tcW w:w="604" w:type="dxa"/>
            <w:vAlign w:val="center"/>
          </w:tcPr>
          <w:p w14:paraId="414270B1" w14:textId="77777777" w:rsidR="00CD23D7" w:rsidRPr="006955C8" w:rsidRDefault="00CD23D7" w:rsidP="00CD23D7">
            <w:pPr>
              <w:spacing w:line="240" w:lineRule="auto"/>
            </w:pPr>
            <w:r w:rsidRPr="006955C8">
              <w:t>4</w:t>
            </w:r>
          </w:p>
        </w:tc>
        <w:tc>
          <w:tcPr>
            <w:tcW w:w="2654" w:type="dxa"/>
            <w:vAlign w:val="center"/>
          </w:tcPr>
          <w:p w14:paraId="2CEA0B45" w14:textId="77777777" w:rsidR="00CD23D7" w:rsidRPr="006955C8" w:rsidRDefault="00CD23D7" w:rsidP="00CD23D7">
            <w:pPr>
              <w:spacing w:line="240" w:lineRule="auto"/>
            </w:pPr>
          </w:p>
        </w:tc>
      </w:tr>
      <w:tr w:rsidR="009B0DC6" w:rsidRPr="006955C8" w14:paraId="2E254676" w14:textId="77777777" w:rsidTr="00040B5E">
        <w:trPr>
          <w:trHeight w:val="330"/>
        </w:trPr>
        <w:tc>
          <w:tcPr>
            <w:tcW w:w="6042" w:type="dxa"/>
            <w:vAlign w:val="center"/>
          </w:tcPr>
          <w:p w14:paraId="1D03D729" w14:textId="3732E8EE" w:rsidR="00A266B5" w:rsidRPr="006955C8" w:rsidRDefault="00A266B5" w:rsidP="00CD23D7">
            <w:pPr>
              <w:spacing w:line="240" w:lineRule="auto"/>
            </w:pPr>
            <w:r w:rsidRPr="006955C8">
              <w:t>Broadband</w:t>
            </w:r>
          </w:p>
        </w:tc>
        <w:tc>
          <w:tcPr>
            <w:tcW w:w="604" w:type="dxa"/>
            <w:vAlign w:val="center"/>
          </w:tcPr>
          <w:p w14:paraId="3761FC70" w14:textId="46A4EF91" w:rsidR="00A266B5" w:rsidRPr="006955C8" w:rsidRDefault="00A266B5" w:rsidP="00CD23D7">
            <w:pPr>
              <w:spacing w:line="240" w:lineRule="auto"/>
            </w:pPr>
            <w:r w:rsidRPr="006955C8">
              <w:t>5</w:t>
            </w:r>
          </w:p>
        </w:tc>
        <w:tc>
          <w:tcPr>
            <w:tcW w:w="2654" w:type="dxa"/>
            <w:vAlign w:val="center"/>
          </w:tcPr>
          <w:p w14:paraId="451E2589" w14:textId="77777777" w:rsidR="00A266B5" w:rsidRPr="006955C8" w:rsidRDefault="00A266B5" w:rsidP="00CD23D7">
            <w:pPr>
              <w:spacing w:line="240" w:lineRule="auto"/>
            </w:pPr>
          </w:p>
        </w:tc>
      </w:tr>
      <w:tr w:rsidR="00373B6C" w:rsidRPr="006955C8" w14:paraId="2CB4C164" w14:textId="77777777" w:rsidTr="00040B5E">
        <w:trPr>
          <w:trHeight w:val="330"/>
        </w:trPr>
        <w:tc>
          <w:tcPr>
            <w:tcW w:w="6042" w:type="dxa"/>
            <w:vAlign w:val="center"/>
          </w:tcPr>
          <w:p w14:paraId="3A8D078C" w14:textId="54A2CBB2" w:rsidR="00373B6C" w:rsidRPr="006955C8" w:rsidRDefault="00373B6C" w:rsidP="00CD23D7">
            <w:pPr>
              <w:spacing w:line="240" w:lineRule="auto"/>
            </w:pPr>
            <w:r w:rsidRPr="006955C8">
              <w:t>Phone (mobile)</w:t>
            </w:r>
          </w:p>
        </w:tc>
        <w:tc>
          <w:tcPr>
            <w:tcW w:w="604" w:type="dxa"/>
            <w:vAlign w:val="center"/>
          </w:tcPr>
          <w:p w14:paraId="4F67470C" w14:textId="32FF0D8A" w:rsidR="00373B6C" w:rsidRPr="006955C8" w:rsidRDefault="00373B6C" w:rsidP="00CD23D7">
            <w:pPr>
              <w:spacing w:line="240" w:lineRule="auto"/>
            </w:pPr>
            <w:r w:rsidRPr="006955C8">
              <w:t>6</w:t>
            </w:r>
          </w:p>
        </w:tc>
        <w:tc>
          <w:tcPr>
            <w:tcW w:w="2654" w:type="dxa"/>
            <w:vAlign w:val="center"/>
          </w:tcPr>
          <w:p w14:paraId="481D723F" w14:textId="77777777" w:rsidR="00373B6C" w:rsidRPr="006955C8" w:rsidRDefault="00373B6C" w:rsidP="00CD23D7">
            <w:pPr>
              <w:spacing w:line="240" w:lineRule="auto"/>
            </w:pPr>
          </w:p>
        </w:tc>
      </w:tr>
      <w:tr w:rsidR="00373B6C" w:rsidRPr="006955C8" w14:paraId="50D6252F" w14:textId="77777777" w:rsidTr="00040B5E">
        <w:trPr>
          <w:trHeight w:val="330"/>
        </w:trPr>
        <w:tc>
          <w:tcPr>
            <w:tcW w:w="6042" w:type="dxa"/>
            <w:vAlign w:val="center"/>
          </w:tcPr>
          <w:p w14:paraId="339D07B3" w14:textId="4559EC3E" w:rsidR="00373B6C" w:rsidRPr="006955C8" w:rsidRDefault="00373B6C" w:rsidP="00CD23D7">
            <w:pPr>
              <w:spacing w:line="240" w:lineRule="auto"/>
            </w:pPr>
            <w:r w:rsidRPr="006955C8">
              <w:t>Phone (Landline)</w:t>
            </w:r>
          </w:p>
        </w:tc>
        <w:tc>
          <w:tcPr>
            <w:tcW w:w="604" w:type="dxa"/>
            <w:vAlign w:val="center"/>
          </w:tcPr>
          <w:p w14:paraId="2A3D255C" w14:textId="71B9B1A0" w:rsidR="00373B6C" w:rsidRPr="006955C8" w:rsidRDefault="00373B6C" w:rsidP="00CD23D7">
            <w:pPr>
              <w:spacing w:line="240" w:lineRule="auto"/>
            </w:pPr>
            <w:r w:rsidRPr="006955C8">
              <w:t>7</w:t>
            </w:r>
          </w:p>
        </w:tc>
        <w:tc>
          <w:tcPr>
            <w:tcW w:w="2654" w:type="dxa"/>
            <w:vAlign w:val="center"/>
          </w:tcPr>
          <w:p w14:paraId="06CF1145" w14:textId="77777777" w:rsidR="00373B6C" w:rsidRPr="006955C8" w:rsidRDefault="00373B6C" w:rsidP="00CD23D7">
            <w:pPr>
              <w:spacing w:line="240" w:lineRule="auto"/>
            </w:pPr>
          </w:p>
        </w:tc>
      </w:tr>
      <w:tr w:rsidR="009B0DC6" w:rsidRPr="006955C8" w14:paraId="1D78A33D" w14:textId="77777777" w:rsidTr="00040B5E">
        <w:trPr>
          <w:trHeight w:val="330"/>
        </w:trPr>
        <w:tc>
          <w:tcPr>
            <w:tcW w:w="6042" w:type="dxa"/>
            <w:vAlign w:val="center"/>
          </w:tcPr>
          <w:p w14:paraId="2680EA40" w14:textId="25A0F266" w:rsidR="00CD23D7" w:rsidRPr="006955C8" w:rsidRDefault="00A266B5" w:rsidP="00CD23D7">
            <w:pPr>
              <w:spacing w:line="240" w:lineRule="auto"/>
            </w:pPr>
            <w:r w:rsidRPr="006955C8">
              <w:t xml:space="preserve">Have not received financial support </w:t>
            </w:r>
          </w:p>
        </w:tc>
        <w:tc>
          <w:tcPr>
            <w:tcW w:w="604" w:type="dxa"/>
            <w:vAlign w:val="center"/>
          </w:tcPr>
          <w:p w14:paraId="3AA74F20" w14:textId="5E092D15" w:rsidR="00CD23D7" w:rsidRPr="006955C8" w:rsidRDefault="00373B6C" w:rsidP="00CD23D7">
            <w:pPr>
              <w:spacing w:line="240" w:lineRule="auto"/>
            </w:pPr>
            <w:r w:rsidRPr="006955C8">
              <w:t>8</w:t>
            </w:r>
          </w:p>
        </w:tc>
        <w:tc>
          <w:tcPr>
            <w:tcW w:w="2654" w:type="dxa"/>
            <w:vAlign w:val="center"/>
          </w:tcPr>
          <w:p w14:paraId="3F93491B" w14:textId="15175FF2" w:rsidR="00CD23D7" w:rsidRPr="006955C8" w:rsidRDefault="0018410F" w:rsidP="00CD23D7">
            <w:pPr>
              <w:spacing w:line="240" w:lineRule="auto"/>
            </w:pPr>
            <w:r w:rsidRPr="006955C8">
              <w:t>FIX</w:t>
            </w:r>
          </w:p>
        </w:tc>
      </w:tr>
      <w:tr w:rsidR="009B0DC6" w:rsidRPr="006955C8" w14:paraId="5E080D72" w14:textId="77777777" w:rsidTr="00040B5E">
        <w:trPr>
          <w:trHeight w:val="330"/>
        </w:trPr>
        <w:tc>
          <w:tcPr>
            <w:tcW w:w="6042" w:type="dxa"/>
            <w:vAlign w:val="center"/>
          </w:tcPr>
          <w:p w14:paraId="0E3B11BA" w14:textId="77777777" w:rsidR="000844E2" w:rsidRPr="006955C8" w:rsidRDefault="000844E2" w:rsidP="00040B5E">
            <w:pPr>
              <w:spacing w:line="240" w:lineRule="auto"/>
            </w:pPr>
            <w:r w:rsidRPr="006955C8">
              <w:t>Other (please specify)</w:t>
            </w:r>
          </w:p>
        </w:tc>
        <w:tc>
          <w:tcPr>
            <w:tcW w:w="604" w:type="dxa"/>
            <w:vAlign w:val="center"/>
          </w:tcPr>
          <w:p w14:paraId="0B23B45C" w14:textId="77777777" w:rsidR="000844E2" w:rsidRPr="006955C8" w:rsidRDefault="000844E2" w:rsidP="00040B5E">
            <w:pPr>
              <w:spacing w:line="240" w:lineRule="auto"/>
            </w:pPr>
            <w:r w:rsidRPr="006955C8">
              <w:t>98</w:t>
            </w:r>
          </w:p>
        </w:tc>
        <w:tc>
          <w:tcPr>
            <w:tcW w:w="2654" w:type="dxa"/>
            <w:vAlign w:val="center"/>
          </w:tcPr>
          <w:p w14:paraId="73CAF234" w14:textId="77777777" w:rsidR="000844E2" w:rsidRPr="006955C8" w:rsidRDefault="000844E2" w:rsidP="00040B5E">
            <w:pPr>
              <w:spacing w:line="240" w:lineRule="auto"/>
            </w:pPr>
            <w:r w:rsidRPr="006955C8">
              <w:t>FIX OE</w:t>
            </w:r>
          </w:p>
        </w:tc>
      </w:tr>
      <w:tr w:rsidR="009B0DC6" w:rsidRPr="006955C8" w14:paraId="18E48B11" w14:textId="77777777" w:rsidTr="00040B5E">
        <w:trPr>
          <w:trHeight w:val="330"/>
        </w:trPr>
        <w:tc>
          <w:tcPr>
            <w:tcW w:w="6042" w:type="dxa"/>
            <w:vAlign w:val="center"/>
          </w:tcPr>
          <w:p w14:paraId="534C7C47" w14:textId="77777777" w:rsidR="000844E2" w:rsidRPr="006955C8" w:rsidRDefault="000844E2" w:rsidP="00040B5E">
            <w:pPr>
              <w:spacing w:line="240" w:lineRule="auto"/>
            </w:pPr>
            <w:r w:rsidRPr="006955C8">
              <w:t>Don't know</w:t>
            </w:r>
          </w:p>
        </w:tc>
        <w:tc>
          <w:tcPr>
            <w:tcW w:w="604" w:type="dxa"/>
            <w:vAlign w:val="center"/>
          </w:tcPr>
          <w:p w14:paraId="38488ECE" w14:textId="77777777" w:rsidR="000844E2" w:rsidRPr="006955C8" w:rsidRDefault="000844E2" w:rsidP="00040B5E">
            <w:pPr>
              <w:spacing w:line="240" w:lineRule="auto"/>
            </w:pPr>
            <w:r w:rsidRPr="006955C8">
              <w:t>97</w:t>
            </w:r>
          </w:p>
        </w:tc>
        <w:tc>
          <w:tcPr>
            <w:tcW w:w="2654" w:type="dxa"/>
            <w:vAlign w:val="center"/>
          </w:tcPr>
          <w:p w14:paraId="529B3499" w14:textId="77777777" w:rsidR="000844E2" w:rsidRPr="006955C8" w:rsidRDefault="000844E2" w:rsidP="00040B5E">
            <w:pPr>
              <w:spacing w:line="240" w:lineRule="auto"/>
            </w:pPr>
            <w:r w:rsidRPr="006955C8">
              <w:t>FIX EXCLUSIVE</w:t>
            </w:r>
          </w:p>
        </w:tc>
      </w:tr>
      <w:tr w:rsidR="009B0DC6" w:rsidRPr="006955C8" w14:paraId="2C6A9BDE" w14:textId="77777777" w:rsidTr="00040B5E">
        <w:trPr>
          <w:trHeight w:val="330"/>
        </w:trPr>
        <w:tc>
          <w:tcPr>
            <w:tcW w:w="6042" w:type="dxa"/>
            <w:vAlign w:val="center"/>
          </w:tcPr>
          <w:p w14:paraId="073619C2" w14:textId="77777777" w:rsidR="000844E2" w:rsidRPr="006955C8" w:rsidRDefault="000844E2" w:rsidP="00040B5E">
            <w:pPr>
              <w:spacing w:line="240" w:lineRule="auto"/>
            </w:pPr>
            <w:r w:rsidRPr="006955C8">
              <w:t>None of these</w:t>
            </w:r>
          </w:p>
        </w:tc>
        <w:tc>
          <w:tcPr>
            <w:tcW w:w="604" w:type="dxa"/>
            <w:vAlign w:val="center"/>
          </w:tcPr>
          <w:p w14:paraId="4186E66B" w14:textId="77777777" w:rsidR="000844E2" w:rsidRPr="006955C8" w:rsidRDefault="000844E2" w:rsidP="00040B5E">
            <w:pPr>
              <w:spacing w:line="240" w:lineRule="auto"/>
            </w:pPr>
            <w:r w:rsidRPr="006955C8">
              <w:t>99</w:t>
            </w:r>
          </w:p>
        </w:tc>
        <w:tc>
          <w:tcPr>
            <w:tcW w:w="2654" w:type="dxa"/>
            <w:vAlign w:val="center"/>
          </w:tcPr>
          <w:p w14:paraId="6F426086" w14:textId="77777777" w:rsidR="000844E2" w:rsidRPr="006955C8" w:rsidRDefault="000844E2" w:rsidP="00040B5E">
            <w:pPr>
              <w:spacing w:line="240" w:lineRule="auto"/>
            </w:pPr>
            <w:r w:rsidRPr="006955C8">
              <w:t>FIX EXCLUSIVE</w:t>
            </w:r>
          </w:p>
        </w:tc>
      </w:tr>
    </w:tbl>
    <w:p w14:paraId="5896118A" w14:textId="77777777" w:rsidR="000844E2" w:rsidRPr="006955C8" w:rsidRDefault="000844E2" w:rsidP="000844E2">
      <w:pPr>
        <w:spacing w:line="240" w:lineRule="auto"/>
      </w:pPr>
    </w:p>
    <w:sdt>
      <w:sdtPr>
        <w:alias w:val="QuestionBlock"/>
        <w:id w:val="-597269"/>
        <w:placeholder>
          <w:docPart w:val="329CFB089C1C4520A0A7B5968723A585"/>
        </w:placeholder>
        <w15:color w:val="FF0000"/>
      </w:sdtPr>
      <w:sdtEndPr/>
      <w:sdtContent>
        <w:sdt>
          <w:sdtPr>
            <w:alias w:val="Entry"/>
            <w:id w:val="-1416702386"/>
            <w:placeholder>
              <w:docPart w:val="0BBC3EDB7F914004BFC10D5C64027A52"/>
            </w:placeholder>
          </w:sdtPr>
          <w:sdtEndPr/>
          <w:sdtContent>
            <w:p w14:paraId="102BB31A" w14:textId="5FD3F230" w:rsidR="000844E2" w:rsidRPr="006955C8" w:rsidRDefault="000844E2" w:rsidP="000844E2">
              <w:pPr>
                <w:spacing w:line="240" w:lineRule="auto"/>
              </w:pPr>
              <w:r w:rsidRPr="006955C8">
                <w:t xml:space="preserve">ASK ALL WHO CODE </w:t>
              </w:r>
              <w:r w:rsidR="00373B6C" w:rsidRPr="006955C8">
                <w:t>3</w:t>
              </w:r>
              <w:r w:rsidRPr="006955C8">
                <w:t xml:space="preserve"> AT Q</w:t>
              </w:r>
              <w:r w:rsidR="00B8289C" w:rsidRPr="006955C8">
                <w:t>9</w:t>
              </w:r>
            </w:p>
          </w:sdtContent>
        </w:sdt>
        <w:p w14:paraId="7782A95C" w14:textId="3353FF53" w:rsidR="000844E2" w:rsidRPr="006955C8" w:rsidRDefault="00DA4C30" w:rsidP="000844E2">
          <w:pPr>
            <w:spacing w:line="240" w:lineRule="auto"/>
          </w:pPr>
          <w:sdt>
            <w:sdtPr>
              <w:alias w:val="QuestionNumber"/>
              <w:id w:val="-496658066"/>
              <w:placeholder>
                <w:docPart w:val="13A50B0929B14C49AA02847552A126D8"/>
              </w:placeholder>
            </w:sdtPr>
            <w:sdtEndPr/>
            <w:sdtContent>
              <w:r w:rsidR="000844E2" w:rsidRPr="006955C8">
                <w:t>Q</w:t>
              </w:r>
              <w:r w:rsidR="00B8289C" w:rsidRPr="006955C8">
                <w:t>10</w:t>
              </w:r>
              <w:r w:rsidR="000844E2" w:rsidRPr="006955C8">
                <w:t>.</w:t>
              </w:r>
            </w:sdtContent>
          </w:sdt>
          <w:r w:rsidR="000844E2" w:rsidRPr="006955C8">
            <w:t xml:space="preserve"> </w:t>
          </w:r>
          <w:r w:rsidR="000844E2" w:rsidRPr="006955C8">
            <w:tab/>
          </w:r>
          <w:sdt>
            <w:sdtPr>
              <w:alias w:val="QuestionText"/>
              <w:id w:val="1659967962"/>
              <w:placeholder>
                <w:docPart w:val="FE20CEA8AB96472F98AC918FF0B6644B"/>
              </w:placeholder>
            </w:sdtPr>
            <w:sdtEndPr/>
            <w:sdtContent>
              <w:r w:rsidR="000844E2" w:rsidRPr="006955C8">
                <w:t xml:space="preserve">You said you received financial support for your water bill, what specific support did you receive? </w:t>
              </w:r>
            </w:sdtContent>
          </w:sdt>
        </w:p>
        <w:sdt>
          <w:sdtPr>
            <w:rPr>
              <w:rStyle w:val="QuoteChar"/>
            </w:rPr>
            <w:alias w:val="InterviewInstructions"/>
            <w:id w:val="357623082"/>
            <w:placeholder>
              <w:docPart w:val="EDEC707C29764EC9AC60B9C002A4C821"/>
            </w:placeholder>
          </w:sdtPr>
          <w:sdtEndPr>
            <w:rPr>
              <w:rStyle w:val="DefaultParagraphFont"/>
              <w:i w:val="0"/>
              <w:color w:val="auto"/>
            </w:rPr>
          </w:sdtEndPr>
          <w:sdtContent>
            <w:p w14:paraId="6AA8221C" w14:textId="77777777" w:rsidR="000844E2" w:rsidRPr="006955C8" w:rsidRDefault="000844E2" w:rsidP="000844E2">
              <w:pPr>
                <w:spacing w:line="240" w:lineRule="auto"/>
              </w:pPr>
              <w:r w:rsidRPr="006955C8">
                <w:rPr>
                  <w:rStyle w:val="QuoteChar"/>
                </w:rPr>
                <w:t>Type your answer below</w:t>
              </w:r>
            </w:p>
          </w:sdtContent>
        </w:sdt>
        <w:sdt>
          <w:sdtPr>
            <w:alias w:val="QuestionType"/>
            <w:id w:val="-299995562"/>
            <w:placeholder>
              <w:docPart w:val="6D74EAB88B7F43F58AD566A9FFCBA8B6"/>
            </w:placeholder>
          </w:sdtPr>
          <w:sdtEndPr/>
          <w:sdtContent>
            <w:p w14:paraId="4F317765" w14:textId="77777777" w:rsidR="000844E2" w:rsidRPr="006955C8" w:rsidRDefault="000844E2" w:rsidP="000844E2">
              <w:pPr>
                <w:spacing w:line="240" w:lineRule="auto"/>
              </w:pPr>
              <w:r w:rsidRPr="006955C8">
                <w:t>OPEN END</w:t>
              </w:r>
            </w:p>
          </w:sdtContent>
        </w:sdt>
        <w:p w14:paraId="37BE34C2" w14:textId="77777777" w:rsidR="000844E2" w:rsidRPr="006955C8" w:rsidRDefault="000844E2" w:rsidP="000844E2">
          <w:pPr>
            <w:spacing w:line="240" w:lineRule="auto"/>
          </w:pPr>
        </w:p>
        <w:tbl>
          <w:tblPr>
            <w:tblStyle w:val="TableGridLight"/>
            <w:tblW w:w="9300" w:type="dxa"/>
            <w:tblLook w:val="0480" w:firstRow="0" w:lastRow="0" w:firstColumn="1" w:lastColumn="0" w:noHBand="0" w:noVBand="1"/>
          </w:tblPr>
          <w:tblGrid>
            <w:gridCol w:w="9300"/>
          </w:tblGrid>
          <w:tr w:rsidR="000844E2" w:rsidRPr="006955C8" w14:paraId="2F7840B4" w14:textId="77777777" w:rsidTr="00040B5E">
            <w:trPr>
              <w:trHeight w:val="330"/>
            </w:trPr>
            <w:tc>
              <w:tcPr>
                <w:tcW w:w="9263" w:type="dxa"/>
              </w:tcPr>
              <w:p w14:paraId="16FAD2DE" w14:textId="6D32C5AE" w:rsidR="000844E2" w:rsidRPr="006955C8" w:rsidRDefault="000844E2" w:rsidP="00040B5E">
                <w:pPr>
                  <w:spacing w:line="240" w:lineRule="auto"/>
                </w:pPr>
              </w:p>
            </w:tc>
          </w:tr>
        </w:tbl>
        <w:p w14:paraId="069EF619" w14:textId="2DC93B98" w:rsidR="00590018" w:rsidRPr="006955C8" w:rsidRDefault="00DA4C30" w:rsidP="002C700E">
          <w:pPr>
            <w:spacing w:line="240" w:lineRule="auto"/>
          </w:pPr>
        </w:p>
      </w:sdtContent>
    </w:sdt>
    <w:sdt>
      <w:sdtPr>
        <w:alias w:val="QuestionBlock"/>
        <w:id w:val="-1844005530"/>
        <w:placeholder>
          <w:docPart w:val="DefaultPlaceholder_-1854013440"/>
        </w:placeholder>
        <w15:color w:val="FF0000"/>
      </w:sdtPr>
      <w:sdtEndPr/>
      <w:sdtContent>
        <w:p w14:paraId="616BE821" w14:textId="77777777" w:rsidR="00B57317" w:rsidRPr="006955C8" w:rsidRDefault="00B57317" w:rsidP="00DB10BB">
          <w:pPr>
            <w:spacing w:line="240" w:lineRule="auto"/>
          </w:pPr>
        </w:p>
        <w:p w14:paraId="4C2BB5E8" w14:textId="4E93A317" w:rsidR="007A4E57" w:rsidRPr="006955C8" w:rsidRDefault="007A4E57" w:rsidP="00B57317">
          <w:pPr>
            <w:spacing w:line="240" w:lineRule="auto"/>
          </w:pPr>
        </w:p>
        <w:p w14:paraId="65031873" w14:textId="2CB9F3B5" w:rsidR="00590018" w:rsidRPr="006955C8" w:rsidRDefault="00DA4C30" w:rsidP="007414F6">
          <w:pPr>
            <w:spacing w:line="240" w:lineRule="auto"/>
          </w:pPr>
        </w:p>
      </w:sdtContent>
    </w:sdt>
    <w:sdt>
      <w:sdtPr>
        <w:alias w:val="QuestionBlock"/>
        <w:id w:val="-410472479"/>
        <w:placeholder>
          <w:docPart w:val="42D2B94742B645EC96E27F188CFA19F3"/>
        </w:placeholder>
        <w15:color w:val="FF0000"/>
      </w:sdtPr>
      <w:sdtEndPr/>
      <w:sdtContent>
        <w:sdt>
          <w:sdtPr>
            <w:alias w:val="Entry"/>
            <w:id w:val="614409369"/>
            <w:placeholder>
              <w:docPart w:val="AEF54D1AE3594B1CBA07C32316E0F2F7"/>
            </w:placeholder>
          </w:sdtPr>
          <w:sdtEndPr/>
          <w:sdtContent>
            <w:p w14:paraId="27855950" w14:textId="1E0469EB" w:rsidR="004125E7" w:rsidRPr="006955C8" w:rsidRDefault="004125E7" w:rsidP="004125E7">
              <w:pPr>
                <w:spacing w:line="240" w:lineRule="auto"/>
              </w:pPr>
              <w:r w:rsidRPr="006955C8">
                <w:t xml:space="preserve">Ask All </w:t>
              </w:r>
            </w:p>
          </w:sdtContent>
        </w:sdt>
        <w:p w14:paraId="41C00E58" w14:textId="443DEBA7" w:rsidR="004125E7" w:rsidRPr="006955C8" w:rsidRDefault="00DA4C30" w:rsidP="004125E7">
          <w:pPr>
            <w:spacing w:line="240" w:lineRule="auto"/>
          </w:pPr>
          <w:sdt>
            <w:sdtPr>
              <w:alias w:val="QuestionNumber"/>
              <w:id w:val="1203362921"/>
              <w:placeholder>
                <w:docPart w:val="2F3A881A940D48EDA78F71E8EB1685DA"/>
              </w:placeholder>
            </w:sdtPr>
            <w:sdtEndPr/>
            <w:sdtContent>
              <w:r w:rsidR="004125E7" w:rsidRPr="006955C8">
                <w:t>Q</w:t>
              </w:r>
              <w:r w:rsidR="00147748" w:rsidRPr="006955C8">
                <w:t>1</w:t>
              </w:r>
              <w:r w:rsidR="00B8289C" w:rsidRPr="006955C8">
                <w:t>1</w:t>
              </w:r>
              <w:r w:rsidR="004125E7" w:rsidRPr="006955C8">
                <w:t>.</w:t>
              </w:r>
            </w:sdtContent>
          </w:sdt>
          <w:r w:rsidR="004125E7" w:rsidRPr="006955C8">
            <w:t xml:space="preserve"> </w:t>
          </w:r>
          <w:r w:rsidR="004125E7" w:rsidRPr="006955C8">
            <w:tab/>
          </w:r>
          <w:sdt>
            <w:sdtPr>
              <w:alias w:val="QuestionText"/>
              <w:id w:val="-1366357449"/>
              <w:placeholder>
                <w:docPart w:val="B16A8CEAA54843968823814ADE9F4372"/>
              </w:placeholder>
            </w:sdtPr>
            <w:sdtEndPr/>
            <w:sdtContent>
              <w:r w:rsidR="004125E7" w:rsidRPr="006955C8">
                <w:t>Are you currently struggling to pay any of the following bills?</w:t>
              </w:r>
            </w:sdtContent>
          </w:sdt>
        </w:p>
        <w:sdt>
          <w:sdtPr>
            <w:rPr>
              <w:rStyle w:val="QuoteChar"/>
            </w:rPr>
            <w:alias w:val="InterviewInstructions"/>
            <w:id w:val="2023053872"/>
            <w:placeholder>
              <w:docPart w:val="607F2816B6864B0696F0F8815723C46E"/>
            </w:placeholder>
          </w:sdtPr>
          <w:sdtEndPr>
            <w:rPr>
              <w:rStyle w:val="DefaultParagraphFont"/>
              <w:i w:val="0"/>
              <w:color w:val="auto"/>
            </w:rPr>
          </w:sdtEndPr>
          <w:sdtContent>
            <w:p w14:paraId="7FF3119B" w14:textId="77777777" w:rsidR="004125E7" w:rsidRPr="006955C8" w:rsidRDefault="004125E7" w:rsidP="004125E7">
              <w:pPr>
                <w:spacing w:line="240" w:lineRule="auto"/>
              </w:pPr>
              <w:r w:rsidRPr="006955C8">
                <w:rPr>
                  <w:rStyle w:val="QuoteChar"/>
                </w:rPr>
                <w:t>Please select one option for each answer</w:t>
              </w:r>
            </w:p>
          </w:sdtContent>
        </w:sdt>
        <w:sdt>
          <w:sdtPr>
            <w:alias w:val="QuestionType"/>
            <w:id w:val="1435786483"/>
            <w:placeholder>
              <w:docPart w:val="10E63CC23C4847C4B3C7CC39F1EA1ED5"/>
            </w:placeholder>
          </w:sdtPr>
          <w:sdtEndPr/>
          <w:sdtContent>
            <w:p w14:paraId="2AF76258" w14:textId="270DF28B" w:rsidR="004125E7" w:rsidRPr="006955C8" w:rsidRDefault="004125E7" w:rsidP="004125E7">
              <w:pPr>
                <w:spacing w:line="240" w:lineRule="auto"/>
              </w:pPr>
              <w:r w:rsidRPr="006955C8">
                <w:t>SINGLE CODE</w:t>
              </w:r>
              <w:r w:rsidR="00F55DD1" w:rsidRPr="006955C8">
                <w:t>. RANDOMISE.</w:t>
              </w:r>
            </w:p>
          </w:sdtContent>
        </w:sdt>
        <w:sdt>
          <w:sdtPr>
            <w:alias w:val="QuestionType"/>
            <w:id w:val="50196324"/>
            <w:placeholder>
              <w:docPart w:val="1FF2B2AE707D479AA801CD50B2DD4CDD"/>
            </w:placeholder>
          </w:sdtPr>
          <w:sdtEndPr/>
          <w:sdtContent>
            <w:p w14:paraId="6F848755" w14:textId="77777777" w:rsidR="004125E7" w:rsidRPr="006955C8" w:rsidRDefault="004125E7" w:rsidP="004125E7">
              <w:pPr>
                <w:spacing w:line="240" w:lineRule="auto"/>
              </w:pPr>
              <w:r w:rsidRPr="006955C8">
                <w:t>CAROUSEL</w:t>
              </w:r>
            </w:p>
          </w:sdtContent>
        </w:sdt>
        <w:p w14:paraId="4A48BF04" w14:textId="77777777" w:rsidR="004125E7" w:rsidRPr="006955C8" w:rsidRDefault="004125E7" w:rsidP="004125E7">
          <w:pPr>
            <w:spacing w:line="240" w:lineRule="auto"/>
          </w:pPr>
          <w:r w:rsidRPr="006955C8">
            <w:t>Answer Options</w:t>
          </w:r>
        </w:p>
        <w:tbl>
          <w:tblPr>
            <w:tblStyle w:val="TableGridLight"/>
            <w:tblW w:w="9300" w:type="dxa"/>
            <w:tblLook w:val="0480" w:firstRow="0" w:lastRow="0" w:firstColumn="1" w:lastColumn="0" w:noHBand="0" w:noVBand="1"/>
          </w:tblPr>
          <w:tblGrid>
            <w:gridCol w:w="5880"/>
            <w:gridCol w:w="452"/>
            <w:gridCol w:w="2968"/>
          </w:tblGrid>
          <w:tr w:rsidR="00AB502F" w:rsidRPr="006955C8" w14:paraId="2025D9CF" w14:textId="77777777" w:rsidTr="00040B5E">
            <w:trPr>
              <w:trHeight w:val="330"/>
            </w:trPr>
            <w:tc>
              <w:tcPr>
                <w:tcW w:w="5880" w:type="dxa"/>
              </w:tcPr>
              <w:p w14:paraId="63D4CF19" w14:textId="2A60134C" w:rsidR="004125E7" w:rsidRPr="006955C8" w:rsidRDefault="004125E7" w:rsidP="00040B5E">
                <w:pPr>
                  <w:spacing w:line="240" w:lineRule="auto"/>
                </w:pPr>
                <w:r w:rsidRPr="006955C8">
                  <w:t xml:space="preserve">Yes, I am struggling to pay </w:t>
                </w:r>
              </w:p>
            </w:tc>
            <w:tc>
              <w:tcPr>
                <w:tcW w:w="452" w:type="dxa"/>
              </w:tcPr>
              <w:p w14:paraId="7619D955" w14:textId="77777777" w:rsidR="004125E7" w:rsidRPr="006955C8" w:rsidRDefault="004125E7" w:rsidP="00040B5E">
                <w:pPr>
                  <w:spacing w:line="240" w:lineRule="auto"/>
                </w:pPr>
                <w:r w:rsidRPr="006955C8">
                  <w:t>1</w:t>
                </w:r>
              </w:p>
            </w:tc>
            <w:tc>
              <w:tcPr>
                <w:tcW w:w="2968" w:type="dxa"/>
              </w:tcPr>
              <w:p w14:paraId="58B37741" w14:textId="77777777" w:rsidR="004125E7" w:rsidRPr="006955C8" w:rsidRDefault="004125E7" w:rsidP="00040B5E">
                <w:pPr>
                  <w:spacing w:line="240" w:lineRule="auto"/>
                </w:pPr>
              </w:p>
            </w:tc>
          </w:tr>
          <w:tr w:rsidR="00AB502F" w:rsidRPr="006955C8" w14:paraId="3E402339" w14:textId="77777777" w:rsidTr="00040B5E">
            <w:trPr>
              <w:trHeight w:val="330"/>
            </w:trPr>
            <w:tc>
              <w:tcPr>
                <w:tcW w:w="5880" w:type="dxa"/>
              </w:tcPr>
              <w:p w14:paraId="3DE18B60" w14:textId="77777777" w:rsidR="004125E7" w:rsidRPr="006955C8" w:rsidRDefault="004125E7" w:rsidP="00040B5E">
                <w:pPr>
                  <w:spacing w:line="240" w:lineRule="auto"/>
                </w:pPr>
                <w:r w:rsidRPr="006955C8">
                  <w:t xml:space="preserve">No, I am not struggling to pay </w:t>
                </w:r>
              </w:p>
            </w:tc>
            <w:tc>
              <w:tcPr>
                <w:tcW w:w="452" w:type="dxa"/>
              </w:tcPr>
              <w:p w14:paraId="10ACBF50" w14:textId="77777777" w:rsidR="004125E7" w:rsidRPr="006955C8" w:rsidRDefault="004125E7" w:rsidP="00040B5E">
                <w:pPr>
                  <w:spacing w:line="240" w:lineRule="auto"/>
                </w:pPr>
                <w:r w:rsidRPr="006955C8">
                  <w:t>2</w:t>
                </w:r>
              </w:p>
            </w:tc>
            <w:tc>
              <w:tcPr>
                <w:tcW w:w="2968" w:type="dxa"/>
              </w:tcPr>
              <w:p w14:paraId="4E3426F2" w14:textId="77777777" w:rsidR="004125E7" w:rsidRPr="006955C8" w:rsidRDefault="004125E7" w:rsidP="00040B5E">
                <w:pPr>
                  <w:spacing w:line="240" w:lineRule="auto"/>
                </w:pPr>
              </w:p>
            </w:tc>
          </w:tr>
          <w:tr w:rsidR="00AB502F" w:rsidRPr="006955C8" w14:paraId="0F8C7045" w14:textId="77777777" w:rsidTr="00040B5E">
            <w:trPr>
              <w:trHeight w:val="330"/>
            </w:trPr>
            <w:tc>
              <w:tcPr>
                <w:tcW w:w="5880" w:type="dxa"/>
              </w:tcPr>
              <w:p w14:paraId="0657E7E9" w14:textId="77777777" w:rsidR="004125E7" w:rsidRPr="006955C8" w:rsidRDefault="004125E7" w:rsidP="00040B5E">
                <w:pPr>
                  <w:spacing w:line="240" w:lineRule="auto"/>
                </w:pPr>
                <w:r w:rsidRPr="006955C8">
                  <w:t xml:space="preserve">Prefer not to say </w:t>
                </w:r>
              </w:p>
            </w:tc>
            <w:tc>
              <w:tcPr>
                <w:tcW w:w="452" w:type="dxa"/>
              </w:tcPr>
              <w:p w14:paraId="756891CF" w14:textId="77777777" w:rsidR="004125E7" w:rsidRPr="006955C8" w:rsidRDefault="004125E7" w:rsidP="00040B5E">
                <w:pPr>
                  <w:spacing w:line="240" w:lineRule="auto"/>
                </w:pPr>
                <w:r w:rsidRPr="006955C8">
                  <w:t>3</w:t>
                </w:r>
              </w:p>
            </w:tc>
            <w:tc>
              <w:tcPr>
                <w:tcW w:w="2968" w:type="dxa"/>
              </w:tcPr>
              <w:p w14:paraId="47AEACEE" w14:textId="77777777" w:rsidR="004125E7" w:rsidRPr="006955C8" w:rsidRDefault="004125E7" w:rsidP="00040B5E">
                <w:pPr>
                  <w:spacing w:line="240" w:lineRule="auto"/>
                </w:pPr>
              </w:p>
            </w:tc>
          </w:tr>
          <w:tr w:rsidR="00AB502F" w:rsidRPr="006955C8" w14:paraId="09279CC3" w14:textId="77777777" w:rsidTr="00040B5E">
            <w:trPr>
              <w:trHeight w:val="330"/>
            </w:trPr>
            <w:tc>
              <w:tcPr>
                <w:tcW w:w="5880" w:type="dxa"/>
              </w:tcPr>
              <w:p w14:paraId="437F3878" w14:textId="77777777" w:rsidR="004125E7" w:rsidRPr="006955C8" w:rsidRDefault="004125E7" w:rsidP="00040B5E">
                <w:pPr>
                  <w:spacing w:line="240" w:lineRule="auto"/>
                </w:pPr>
                <w:r w:rsidRPr="006955C8">
                  <w:t xml:space="preserve">Don’t Know </w:t>
                </w:r>
              </w:p>
            </w:tc>
            <w:tc>
              <w:tcPr>
                <w:tcW w:w="452" w:type="dxa"/>
              </w:tcPr>
              <w:p w14:paraId="02A62498" w14:textId="77777777" w:rsidR="004125E7" w:rsidRPr="006955C8" w:rsidRDefault="004125E7" w:rsidP="00040B5E">
                <w:pPr>
                  <w:spacing w:line="240" w:lineRule="auto"/>
                </w:pPr>
                <w:r w:rsidRPr="006955C8">
                  <w:t>97</w:t>
                </w:r>
              </w:p>
            </w:tc>
            <w:tc>
              <w:tcPr>
                <w:tcW w:w="2968" w:type="dxa"/>
              </w:tcPr>
              <w:p w14:paraId="3AD69C42" w14:textId="77777777" w:rsidR="004125E7" w:rsidRPr="006955C8" w:rsidRDefault="004125E7" w:rsidP="00040B5E">
                <w:pPr>
                  <w:spacing w:line="240" w:lineRule="auto"/>
                </w:pPr>
              </w:p>
            </w:tc>
          </w:tr>
        </w:tbl>
        <w:p w14:paraId="583AF5D8" w14:textId="42D1038E" w:rsidR="004125E7" w:rsidRPr="006955C8" w:rsidRDefault="004125E7" w:rsidP="004125E7">
          <w:pPr>
            <w:spacing w:line="240" w:lineRule="auto"/>
          </w:pPr>
        </w:p>
        <w:p w14:paraId="68F64212" w14:textId="77777777" w:rsidR="004125E7" w:rsidRPr="006955C8" w:rsidRDefault="004125E7" w:rsidP="004125E7">
          <w:pPr>
            <w:spacing w:line="240" w:lineRule="auto"/>
          </w:pPr>
          <w:r w:rsidRPr="006955C8">
            <w:t>Statements</w:t>
          </w:r>
        </w:p>
        <w:tbl>
          <w:tblPr>
            <w:tblStyle w:val="TableGridLight"/>
            <w:tblW w:w="9300" w:type="dxa"/>
            <w:tblLook w:val="0480" w:firstRow="0" w:lastRow="0" w:firstColumn="1" w:lastColumn="0" w:noHBand="0" w:noVBand="1"/>
          </w:tblPr>
          <w:tblGrid>
            <w:gridCol w:w="5820"/>
            <w:gridCol w:w="528"/>
            <w:gridCol w:w="2952"/>
          </w:tblGrid>
          <w:tr w:rsidR="004125E7" w:rsidRPr="006955C8" w14:paraId="234A4F5E" w14:textId="77777777" w:rsidTr="0008261A">
            <w:trPr>
              <w:trHeight w:val="330"/>
            </w:trPr>
            <w:tc>
              <w:tcPr>
                <w:tcW w:w="5820" w:type="dxa"/>
                <w:vAlign w:val="center"/>
              </w:tcPr>
              <w:p w14:paraId="4A51AE3D" w14:textId="40251346" w:rsidR="004125E7" w:rsidRPr="006955C8" w:rsidRDefault="004125E7" w:rsidP="004125E7">
                <w:pPr>
                  <w:spacing w:line="240" w:lineRule="auto"/>
                </w:pPr>
                <w:bookmarkStart w:id="1" w:name="_Hlk113462820"/>
                <w:r w:rsidRPr="006955C8">
                  <w:t xml:space="preserve">Water </w:t>
                </w:r>
              </w:p>
            </w:tc>
            <w:tc>
              <w:tcPr>
                <w:tcW w:w="528" w:type="dxa"/>
              </w:tcPr>
              <w:p w14:paraId="3A96441C" w14:textId="77777777" w:rsidR="004125E7" w:rsidRPr="006955C8" w:rsidRDefault="004125E7" w:rsidP="004125E7">
                <w:pPr>
                  <w:spacing w:line="240" w:lineRule="auto"/>
                </w:pPr>
                <w:r w:rsidRPr="006955C8">
                  <w:t>1</w:t>
                </w:r>
              </w:p>
            </w:tc>
            <w:tc>
              <w:tcPr>
                <w:tcW w:w="2952" w:type="dxa"/>
              </w:tcPr>
              <w:p w14:paraId="31BFB9DE" w14:textId="77777777" w:rsidR="004125E7" w:rsidRPr="006955C8" w:rsidRDefault="004125E7" w:rsidP="004125E7">
                <w:pPr>
                  <w:spacing w:line="240" w:lineRule="auto"/>
                </w:pPr>
              </w:p>
            </w:tc>
          </w:tr>
          <w:tr w:rsidR="004125E7" w:rsidRPr="006955C8" w14:paraId="51313D45" w14:textId="77777777" w:rsidTr="0008261A">
            <w:trPr>
              <w:trHeight w:val="330"/>
            </w:trPr>
            <w:tc>
              <w:tcPr>
                <w:tcW w:w="5820" w:type="dxa"/>
                <w:vAlign w:val="center"/>
              </w:tcPr>
              <w:p w14:paraId="74D39B31" w14:textId="69613008" w:rsidR="004125E7" w:rsidRPr="006955C8" w:rsidRDefault="004125E7" w:rsidP="004125E7">
                <w:pPr>
                  <w:spacing w:line="240" w:lineRule="auto"/>
                </w:pPr>
                <w:r w:rsidRPr="006955C8">
                  <w:t xml:space="preserve">Electricity </w:t>
                </w:r>
              </w:p>
            </w:tc>
            <w:tc>
              <w:tcPr>
                <w:tcW w:w="528" w:type="dxa"/>
              </w:tcPr>
              <w:p w14:paraId="74F5A307" w14:textId="77777777" w:rsidR="004125E7" w:rsidRPr="006955C8" w:rsidRDefault="004125E7" w:rsidP="004125E7">
                <w:pPr>
                  <w:spacing w:line="240" w:lineRule="auto"/>
                </w:pPr>
                <w:r w:rsidRPr="006955C8">
                  <w:t>2</w:t>
                </w:r>
              </w:p>
            </w:tc>
            <w:tc>
              <w:tcPr>
                <w:tcW w:w="2952" w:type="dxa"/>
              </w:tcPr>
              <w:p w14:paraId="0E7C4A0B" w14:textId="77777777" w:rsidR="004125E7" w:rsidRPr="006955C8" w:rsidRDefault="004125E7" w:rsidP="004125E7">
                <w:pPr>
                  <w:spacing w:line="240" w:lineRule="auto"/>
                </w:pPr>
              </w:p>
            </w:tc>
          </w:tr>
          <w:tr w:rsidR="004125E7" w:rsidRPr="006955C8" w14:paraId="5B27BC57" w14:textId="77777777" w:rsidTr="0008261A">
            <w:trPr>
              <w:trHeight w:val="330"/>
            </w:trPr>
            <w:tc>
              <w:tcPr>
                <w:tcW w:w="5820" w:type="dxa"/>
                <w:vAlign w:val="center"/>
              </w:tcPr>
              <w:p w14:paraId="69085F86" w14:textId="507C874F" w:rsidR="004125E7" w:rsidRPr="006955C8" w:rsidRDefault="004125E7" w:rsidP="004125E7">
                <w:pPr>
                  <w:spacing w:line="240" w:lineRule="auto"/>
                </w:pPr>
                <w:r w:rsidRPr="006955C8">
                  <w:t>Gas/ Heating</w:t>
                </w:r>
              </w:p>
            </w:tc>
            <w:tc>
              <w:tcPr>
                <w:tcW w:w="528" w:type="dxa"/>
              </w:tcPr>
              <w:p w14:paraId="01458142" w14:textId="77777777" w:rsidR="004125E7" w:rsidRPr="006955C8" w:rsidRDefault="004125E7" w:rsidP="004125E7">
                <w:pPr>
                  <w:spacing w:line="240" w:lineRule="auto"/>
                </w:pPr>
                <w:r w:rsidRPr="006955C8">
                  <w:t>3</w:t>
                </w:r>
              </w:p>
            </w:tc>
            <w:tc>
              <w:tcPr>
                <w:tcW w:w="2952" w:type="dxa"/>
              </w:tcPr>
              <w:p w14:paraId="627C71D4" w14:textId="77777777" w:rsidR="004125E7" w:rsidRPr="006955C8" w:rsidRDefault="004125E7" w:rsidP="004125E7">
                <w:pPr>
                  <w:spacing w:line="240" w:lineRule="auto"/>
                </w:pPr>
              </w:p>
            </w:tc>
          </w:tr>
          <w:tr w:rsidR="004125E7" w:rsidRPr="006955C8" w14:paraId="0D1BE3E6" w14:textId="77777777" w:rsidTr="00AB502F">
            <w:trPr>
              <w:trHeight w:val="330"/>
            </w:trPr>
            <w:tc>
              <w:tcPr>
                <w:tcW w:w="5820" w:type="dxa"/>
                <w:vAlign w:val="center"/>
              </w:tcPr>
              <w:p w14:paraId="1461DAA8" w14:textId="545FCAD3" w:rsidR="004125E7" w:rsidRPr="006955C8" w:rsidRDefault="004125E7" w:rsidP="004125E7">
                <w:pPr>
                  <w:spacing w:line="240" w:lineRule="auto"/>
                </w:pPr>
                <w:r w:rsidRPr="006955C8">
                  <w:t xml:space="preserve">Mortgage/ Rent </w:t>
                </w:r>
              </w:p>
            </w:tc>
            <w:tc>
              <w:tcPr>
                <w:tcW w:w="528" w:type="dxa"/>
              </w:tcPr>
              <w:p w14:paraId="090E107D" w14:textId="52510BB8" w:rsidR="004125E7" w:rsidRPr="006955C8" w:rsidRDefault="004125E7" w:rsidP="004125E7">
                <w:pPr>
                  <w:spacing w:line="240" w:lineRule="auto"/>
                </w:pPr>
                <w:r w:rsidRPr="006955C8">
                  <w:t>4</w:t>
                </w:r>
              </w:p>
            </w:tc>
            <w:tc>
              <w:tcPr>
                <w:tcW w:w="2952" w:type="dxa"/>
              </w:tcPr>
              <w:p w14:paraId="7B9B3A63" w14:textId="77777777" w:rsidR="004125E7" w:rsidRPr="006955C8" w:rsidRDefault="004125E7" w:rsidP="004125E7">
                <w:pPr>
                  <w:spacing w:line="240" w:lineRule="auto"/>
                </w:pPr>
              </w:p>
            </w:tc>
          </w:tr>
          <w:tr w:rsidR="004125E7" w:rsidRPr="006955C8" w14:paraId="4FF17A35" w14:textId="77777777" w:rsidTr="0008261A">
            <w:trPr>
              <w:trHeight w:val="330"/>
            </w:trPr>
            <w:tc>
              <w:tcPr>
                <w:tcW w:w="5820" w:type="dxa"/>
                <w:vAlign w:val="center"/>
              </w:tcPr>
              <w:p w14:paraId="31B656A4" w14:textId="36A3DB66" w:rsidR="004125E7" w:rsidRPr="006955C8" w:rsidRDefault="004125E7" w:rsidP="004125E7">
                <w:pPr>
                  <w:spacing w:line="240" w:lineRule="auto"/>
                </w:pPr>
                <w:r w:rsidRPr="006955C8">
                  <w:t>Phone (mobile)</w:t>
                </w:r>
              </w:p>
            </w:tc>
            <w:tc>
              <w:tcPr>
                <w:tcW w:w="528" w:type="dxa"/>
              </w:tcPr>
              <w:p w14:paraId="3B269CCF" w14:textId="06821128" w:rsidR="004125E7" w:rsidRPr="006955C8" w:rsidRDefault="004125E7" w:rsidP="004125E7">
                <w:pPr>
                  <w:spacing w:line="240" w:lineRule="auto"/>
                </w:pPr>
                <w:r w:rsidRPr="006955C8">
                  <w:t>5</w:t>
                </w:r>
              </w:p>
            </w:tc>
            <w:tc>
              <w:tcPr>
                <w:tcW w:w="2952" w:type="dxa"/>
              </w:tcPr>
              <w:p w14:paraId="535A72C3" w14:textId="77777777" w:rsidR="004125E7" w:rsidRPr="006955C8" w:rsidRDefault="004125E7" w:rsidP="004125E7">
                <w:pPr>
                  <w:spacing w:line="240" w:lineRule="auto"/>
                </w:pPr>
              </w:p>
            </w:tc>
          </w:tr>
          <w:tr w:rsidR="00A266B5" w:rsidRPr="006955C8" w14:paraId="64D72AEB" w14:textId="77777777" w:rsidTr="0008261A">
            <w:trPr>
              <w:trHeight w:val="330"/>
            </w:trPr>
            <w:tc>
              <w:tcPr>
                <w:tcW w:w="5820" w:type="dxa"/>
                <w:vAlign w:val="center"/>
              </w:tcPr>
              <w:p w14:paraId="37FD3476" w14:textId="4724AF92" w:rsidR="00A266B5" w:rsidRPr="006955C8" w:rsidRDefault="00A266B5" w:rsidP="004125E7">
                <w:pPr>
                  <w:spacing w:line="240" w:lineRule="auto"/>
                </w:pPr>
                <w:r w:rsidRPr="006955C8">
                  <w:t>Phone (landline)</w:t>
                </w:r>
              </w:p>
            </w:tc>
            <w:tc>
              <w:tcPr>
                <w:tcW w:w="528" w:type="dxa"/>
              </w:tcPr>
              <w:p w14:paraId="07D26538" w14:textId="6915DB2E" w:rsidR="00A266B5" w:rsidRPr="006955C8" w:rsidRDefault="00BD393B" w:rsidP="004125E7">
                <w:pPr>
                  <w:spacing w:line="240" w:lineRule="auto"/>
                </w:pPr>
                <w:r w:rsidRPr="006955C8">
                  <w:t>6</w:t>
                </w:r>
              </w:p>
            </w:tc>
            <w:tc>
              <w:tcPr>
                <w:tcW w:w="2952" w:type="dxa"/>
              </w:tcPr>
              <w:p w14:paraId="2D81BA5C" w14:textId="77777777" w:rsidR="00A266B5" w:rsidRPr="006955C8" w:rsidRDefault="00A266B5" w:rsidP="004125E7">
                <w:pPr>
                  <w:spacing w:line="240" w:lineRule="auto"/>
                </w:pPr>
              </w:p>
            </w:tc>
          </w:tr>
          <w:tr w:rsidR="004125E7" w:rsidRPr="006955C8" w14:paraId="0B03CB14" w14:textId="77777777" w:rsidTr="00AB502F">
            <w:trPr>
              <w:trHeight w:val="330"/>
            </w:trPr>
            <w:tc>
              <w:tcPr>
                <w:tcW w:w="5820" w:type="dxa"/>
                <w:vAlign w:val="center"/>
              </w:tcPr>
              <w:p w14:paraId="5818DCBB" w14:textId="40860FEC" w:rsidR="004125E7" w:rsidRPr="006955C8" w:rsidRDefault="004125E7" w:rsidP="004125E7">
                <w:pPr>
                  <w:spacing w:line="240" w:lineRule="auto"/>
                </w:pPr>
                <w:r w:rsidRPr="006955C8">
                  <w:t xml:space="preserve">Broadband </w:t>
                </w:r>
              </w:p>
            </w:tc>
            <w:tc>
              <w:tcPr>
                <w:tcW w:w="528" w:type="dxa"/>
              </w:tcPr>
              <w:p w14:paraId="4CD8E13D" w14:textId="24DEC385" w:rsidR="004125E7" w:rsidRPr="006955C8" w:rsidRDefault="00BD393B" w:rsidP="004125E7">
                <w:pPr>
                  <w:spacing w:line="240" w:lineRule="auto"/>
                </w:pPr>
                <w:r w:rsidRPr="006955C8">
                  <w:t>7</w:t>
                </w:r>
              </w:p>
            </w:tc>
            <w:tc>
              <w:tcPr>
                <w:tcW w:w="2952" w:type="dxa"/>
              </w:tcPr>
              <w:p w14:paraId="3745C783" w14:textId="77777777" w:rsidR="004125E7" w:rsidRPr="006955C8" w:rsidRDefault="004125E7" w:rsidP="004125E7">
                <w:pPr>
                  <w:spacing w:line="240" w:lineRule="auto"/>
                </w:pPr>
              </w:p>
            </w:tc>
          </w:tr>
          <w:tr w:rsidR="004125E7" w:rsidRPr="006955C8" w14:paraId="42928B0D" w14:textId="77777777" w:rsidTr="00AB502F">
            <w:trPr>
              <w:trHeight w:val="330"/>
            </w:trPr>
            <w:tc>
              <w:tcPr>
                <w:tcW w:w="5820" w:type="dxa"/>
                <w:vAlign w:val="center"/>
              </w:tcPr>
              <w:p w14:paraId="73A1FCB7" w14:textId="721D9EBB" w:rsidR="004125E7" w:rsidRPr="006955C8" w:rsidRDefault="004125E7" w:rsidP="004125E7">
                <w:pPr>
                  <w:spacing w:line="240" w:lineRule="auto"/>
                </w:pPr>
                <w:r w:rsidRPr="006955C8">
                  <w:t>Food shop</w:t>
                </w:r>
              </w:p>
            </w:tc>
            <w:tc>
              <w:tcPr>
                <w:tcW w:w="528" w:type="dxa"/>
              </w:tcPr>
              <w:p w14:paraId="2868F4A3" w14:textId="10FF7FB0" w:rsidR="004125E7" w:rsidRPr="006955C8" w:rsidRDefault="00BD393B" w:rsidP="004125E7">
                <w:pPr>
                  <w:spacing w:line="240" w:lineRule="auto"/>
                </w:pPr>
                <w:r w:rsidRPr="006955C8">
                  <w:t>8</w:t>
                </w:r>
              </w:p>
            </w:tc>
            <w:tc>
              <w:tcPr>
                <w:tcW w:w="2952" w:type="dxa"/>
              </w:tcPr>
              <w:p w14:paraId="5D7DEA4E" w14:textId="77777777" w:rsidR="004125E7" w:rsidRPr="006955C8" w:rsidRDefault="004125E7" w:rsidP="004125E7">
                <w:pPr>
                  <w:spacing w:line="240" w:lineRule="auto"/>
                </w:pPr>
              </w:p>
            </w:tc>
          </w:tr>
          <w:tr w:rsidR="004125E7" w:rsidRPr="006955C8" w14:paraId="1959DFAA" w14:textId="77777777" w:rsidTr="00AB502F">
            <w:trPr>
              <w:trHeight w:val="330"/>
            </w:trPr>
            <w:tc>
              <w:tcPr>
                <w:tcW w:w="5820" w:type="dxa"/>
                <w:vAlign w:val="center"/>
              </w:tcPr>
              <w:p w14:paraId="731258E2" w14:textId="755F6F81" w:rsidR="004125E7" w:rsidRPr="006955C8" w:rsidRDefault="004125E7" w:rsidP="004125E7">
                <w:pPr>
                  <w:spacing w:line="240" w:lineRule="auto"/>
                </w:pPr>
                <w:r w:rsidRPr="006955C8">
                  <w:t>Council tax</w:t>
                </w:r>
              </w:p>
            </w:tc>
            <w:tc>
              <w:tcPr>
                <w:tcW w:w="528" w:type="dxa"/>
              </w:tcPr>
              <w:p w14:paraId="21E8BF3A" w14:textId="34D24985" w:rsidR="004125E7" w:rsidRPr="006955C8" w:rsidRDefault="00BD393B" w:rsidP="004125E7">
                <w:pPr>
                  <w:spacing w:line="240" w:lineRule="auto"/>
                </w:pPr>
                <w:r w:rsidRPr="006955C8">
                  <w:t>9</w:t>
                </w:r>
              </w:p>
            </w:tc>
            <w:tc>
              <w:tcPr>
                <w:tcW w:w="2952" w:type="dxa"/>
              </w:tcPr>
              <w:p w14:paraId="78FCE7E9" w14:textId="77777777" w:rsidR="004125E7" w:rsidRPr="006955C8" w:rsidRDefault="004125E7" w:rsidP="004125E7">
                <w:pPr>
                  <w:spacing w:line="240" w:lineRule="auto"/>
                </w:pPr>
              </w:p>
            </w:tc>
          </w:tr>
          <w:tr w:rsidR="004125E7" w:rsidRPr="006955C8" w14:paraId="4886A779" w14:textId="77777777" w:rsidTr="00AB502F">
            <w:trPr>
              <w:trHeight w:val="330"/>
            </w:trPr>
            <w:tc>
              <w:tcPr>
                <w:tcW w:w="5820" w:type="dxa"/>
                <w:vAlign w:val="center"/>
              </w:tcPr>
              <w:p w14:paraId="0B054D02" w14:textId="5A4E4CD3" w:rsidR="004125E7" w:rsidRPr="006955C8" w:rsidRDefault="00A936D4" w:rsidP="004125E7">
                <w:pPr>
                  <w:spacing w:line="240" w:lineRule="auto"/>
                </w:pPr>
                <w:r w:rsidRPr="006955C8">
                  <w:t>Petrol</w:t>
                </w:r>
                <w:r w:rsidR="004125E7" w:rsidRPr="006955C8">
                  <w:t>/ Travel</w:t>
                </w:r>
              </w:p>
            </w:tc>
            <w:tc>
              <w:tcPr>
                <w:tcW w:w="528" w:type="dxa"/>
              </w:tcPr>
              <w:p w14:paraId="65680244" w14:textId="67823A39" w:rsidR="004125E7" w:rsidRPr="006955C8" w:rsidRDefault="00BD393B" w:rsidP="004125E7">
                <w:pPr>
                  <w:spacing w:line="240" w:lineRule="auto"/>
                </w:pPr>
                <w:r w:rsidRPr="006955C8">
                  <w:t>1</w:t>
                </w:r>
                <w:r w:rsidR="00036DB9" w:rsidRPr="006955C8">
                  <w:t>0</w:t>
                </w:r>
              </w:p>
            </w:tc>
            <w:tc>
              <w:tcPr>
                <w:tcW w:w="2952" w:type="dxa"/>
              </w:tcPr>
              <w:p w14:paraId="622BE1EA" w14:textId="77777777" w:rsidR="004125E7" w:rsidRPr="006955C8" w:rsidRDefault="004125E7" w:rsidP="004125E7">
                <w:pPr>
                  <w:spacing w:line="240" w:lineRule="auto"/>
                </w:pPr>
              </w:p>
            </w:tc>
          </w:tr>
        </w:tbl>
        <w:bookmarkEnd w:id="1" w:displacedByCustomXml="next"/>
        <w:sdt>
          <w:sdtPr>
            <w:alias w:val="Answer Block"/>
            <w:id w:val="-227141582"/>
            <w:placeholder>
              <w:docPart w:val="42D2B94742B645EC96E27F188CFA19F3"/>
            </w:placeholder>
            <w:showingPlcHdr/>
          </w:sdtPr>
          <w:sdtEndPr/>
          <w:sdtContent>
            <w:p w14:paraId="1E71313F" w14:textId="0A007C2B" w:rsidR="004125E7" w:rsidRPr="006955C8" w:rsidRDefault="004125E7" w:rsidP="004125E7">
              <w:pPr>
                <w:spacing w:line="240" w:lineRule="auto"/>
              </w:pPr>
              <w:r w:rsidRPr="006955C8">
                <w:rPr>
                  <w:rStyle w:val="PlaceholderText"/>
                </w:rPr>
                <w:t>Click or tap here to enter text.</w:t>
              </w:r>
            </w:p>
          </w:sdtContent>
        </w:sdt>
      </w:sdtContent>
    </w:sdt>
    <w:p w14:paraId="5E29883D" w14:textId="507AA3AD" w:rsidR="00590018" w:rsidRPr="006955C8" w:rsidRDefault="00590018" w:rsidP="002C700E">
      <w:pPr>
        <w:spacing w:line="240" w:lineRule="auto"/>
      </w:pPr>
    </w:p>
    <w:p w14:paraId="33F264B9" w14:textId="77777777" w:rsidR="00F52568" w:rsidRPr="006955C8" w:rsidRDefault="00F52568" w:rsidP="002C700E">
      <w:pPr>
        <w:spacing w:line="240" w:lineRule="auto"/>
      </w:pPr>
    </w:p>
    <w:sdt>
      <w:sdtPr>
        <w:alias w:val="Entry"/>
        <w:id w:val="501938381"/>
        <w:placeholder>
          <w:docPart w:val="5A038D358993475BB58558540A7F593D"/>
        </w:placeholder>
      </w:sdtPr>
      <w:sdtEndPr/>
      <w:sdtContent>
        <w:sdt>
          <w:sdtPr>
            <w:alias w:val="Entry"/>
            <w:id w:val="-423653209"/>
            <w:placeholder>
              <w:docPart w:val="6C96D4703E324473809092E1A33B5942"/>
            </w:placeholder>
          </w:sdtPr>
          <w:sdtEndPr/>
          <w:sdtContent>
            <w:p w14:paraId="3FC1756D" w14:textId="47566665" w:rsidR="00BD393B" w:rsidRPr="006955C8" w:rsidRDefault="00BD393B" w:rsidP="00BD393B">
              <w:pPr>
                <w:spacing w:line="240" w:lineRule="auto"/>
              </w:pPr>
              <w:r w:rsidRPr="006955C8">
                <w:t>ASK ALL WHO CODE 1 AT Q1</w:t>
              </w:r>
              <w:r w:rsidR="00B8289C" w:rsidRPr="006955C8">
                <w:t>1</w:t>
              </w:r>
            </w:p>
          </w:sdtContent>
        </w:sdt>
      </w:sdtContent>
    </w:sdt>
    <w:p w14:paraId="43DC90D7" w14:textId="164FE282" w:rsidR="00BD393B" w:rsidRPr="006955C8" w:rsidRDefault="00DA4C30" w:rsidP="00BD393B">
      <w:pPr>
        <w:spacing w:line="240" w:lineRule="auto"/>
      </w:pPr>
      <w:sdt>
        <w:sdtPr>
          <w:alias w:val="QuestionNumber"/>
          <w:id w:val="-1791882621"/>
          <w:placeholder>
            <w:docPart w:val="45C740BECB754A08924FFE5C53F28861"/>
          </w:placeholder>
        </w:sdtPr>
        <w:sdtEndPr/>
        <w:sdtContent>
          <w:r w:rsidR="00BD393B" w:rsidRPr="006955C8">
            <w:t>Q1</w:t>
          </w:r>
          <w:r w:rsidR="00B8289C" w:rsidRPr="006955C8">
            <w:t>2.</w:t>
          </w:r>
        </w:sdtContent>
      </w:sdt>
      <w:r w:rsidR="00BD393B" w:rsidRPr="006955C8">
        <w:t xml:space="preserve"> </w:t>
      </w:r>
      <w:r w:rsidR="00BD393B" w:rsidRPr="006955C8">
        <w:tab/>
      </w:r>
      <w:sdt>
        <w:sdtPr>
          <w:alias w:val="QuestionText"/>
          <w:id w:val="1809057237"/>
          <w:placeholder>
            <w:docPart w:val="7E907BC1C9A64F26B4E0C38818F1C7C3"/>
          </w:placeholder>
        </w:sdtPr>
        <w:sdtEndPr/>
        <w:sdtContent>
          <w:r w:rsidR="00BD393B" w:rsidRPr="006955C8">
            <w:t>How often</w:t>
          </w:r>
          <w:r w:rsidR="0018410F" w:rsidRPr="006955C8">
            <w:t>, if at all,</w:t>
          </w:r>
          <w:r w:rsidR="00BD393B" w:rsidRPr="006955C8">
            <w:t xml:space="preserve"> have you had to choose between expenses so you can afford to pay bills? (</w:t>
          </w:r>
          <w:r w:rsidR="00BD393B" w:rsidRPr="006955C8">
            <w:rPr>
              <w:i/>
              <w:iCs/>
            </w:rPr>
            <w:t>e.g. Choosing the water bill over broadband, or choosing to pay rent over paying your phone bill?</w:t>
          </w:r>
          <w:r w:rsidR="00BD393B" w:rsidRPr="006955C8">
            <w:t xml:space="preserve">)  </w:t>
          </w:r>
        </w:sdtContent>
      </w:sdt>
    </w:p>
    <w:sdt>
      <w:sdtPr>
        <w:rPr>
          <w:rStyle w:val="QuoteChar"/>
        </w:rPr>
        <w:alias w:val="InterviewInstructions"/>
        <w:id w:val="-690760098"/>
        <w:placeholder>
          <w:docPart w:val="7BDF490CE88E49B683ED150FA3AF7D86"/>
        </w:placeholder>
      </w:sdtPr>
      <w:sdtEndPr>
        <w:rPr>
          <w:rStyle w:val="DefaultParagraphFont"/>
          <w:i w:val="0"/>
          <w:color w:val="auto"/>
        </w:rPr>
      </w:sdtEndPr>
      <w:sdtContent>
        <w:p w14:paraId="7FAD5E6B" w14:textId="77777777" w:rsidR="00BD393B" w:rsidRPr="006955C8" w:rsidRDefault="00BD393B" w:rsidP="00BD393B">
          <w:pPr>
            <w:spacing w:line="240" w:lineRule="auto"/>
          </w:pPr>
          <w:r w:rsidRPr="006955C8">
            <w:rPr>
              <w:rStyle w:val="QuoteChar"/>
            </w:rPr>
            <w:t>Please select one option</w:t>
          </w:r>
        </w:p>
      </w:sdtContent>
    </w:sdt>
    <w:sdt>
      <w:sdtPr>
        <w:alias w:val="QuestionType"/>
        <w:id w:val="1762948809"/>
        <w:placeholder>
          <w:docPart w:val="8B444F1DF91F4AF3BCC7296671746E97"/>
        </w:placeholder>
      </w:sdtPr>
      <w:sdtEndPr/>
      <w:sdtContent>
        <w:p w14:paraId="390C38AA" w14:textId="77777777" w:rsidR="00BD393B" w:rsidRPr="006955C8" w:rsidRDefault="00BD393B" w:rsidP="00BD393B">
          <w:pPr>
            <w:spacing w:line="240" w:lineRule="auto"/>
          </w:pPr>
          <w:r w:rsidRPr="006955C8">
            <w:t>SINGLE CODE</w:t>
          </w:r>
        </w:p>
      </w:sdtContent>
    </w:sdt>
    <w:p w14:paraId="24E6AD19" w14:textId="77777777" w:rsidR="00BD393B" w:rsidRPr="006955C8" w:rsidRDefault="00BD393B" w:rsidP="00BD393B">
      <w:pPr>
        <w:spacing w:line="240" w:lineRule="auto"/>
      </w:pPr>
    </w:p>
    <w:tbl>
      <w:tblPr>
        <w:tblStyle w:val="TableGridLight"/>
        <w:tblW w:w="9300" w:type="dxa"/>
        <w:tblLook w:val="0480" w:firstRow="0" w:lastRow="0" w:firstColumn="1" w:lastColumn="0" w:noHBand="0" w:noVBand="1"/>
      </w:tblPr>
      <w:tblGrid>
        <w:gridCol w:w="5876"/>
        <w:gridCol w:w="452"/>
        <w:gridCol w:w="2972"/>
      </w:tblGrid>
      <w:tr w:rsidR="002172D0" w:rsidRPr="006955C8" w14:paraId="5609F5C0" w14:textId="77777777" w:rsidTr="00C94E2E">
        <w:trPr>
          <w:trHeight w:val="330"/>
        </w:trPr>
        <w:tc>
          <w:tcPr>
            <w:tcW w:w="6091" w:type="dxa"/>
          </w:tcPr>
          <w:p w14:paraId="408B5BAB" w14:textId="34578597" w:rsidR="00BD393B" w:rsidRPr="006955C8" w:rsidRDefault="00BD393B" w:rsidP="00C94E2E">
            <w:pPr>
              <w:spacing w:line="240" w:lineRule="auto"/>
            </w:pPr>
            <w:r w:rsidRPr="006955C8">
              <w:t>Very often</w:t>
            </w:r>
          </w:p>
        </w:tc>
        <w:tc>
          <w:tcPr>
            <w:tcW w:w="236" w:type="dxa"/>
          </w:tcPr>
          <w:p w14:paraId="3D4882D1" w14:textId="1CACCF4B" w:rsidR="00BD393B" w:rsidRPr="006955C8" w:rsidRDefault="00B04891" w:rsidP="00C94E2E">
            <w:pPr>
              <w:spacing w:line="240" w:lineRule="auto"/>
            </w:pPr>
            <w:r w:rsidRPr="006955C8">
              <w:t>5</w:t>
            </w:r>
          </w:p>
        </w:tc>
        <w:tc>
          <w:tcPr>
            <w:tcW w:w="3088" w:type="dxa"/>
          </w:tcPr>
          <w:p w14:paraId="21CF61A5" w14:textId="77777777" w:rsidR="00BD393B" w:rsidRPr="006955C8" w:rsidRDefault="00BD393B" w:rsidP="00C94E2E">
            <w:pPr>
              <w:spacing w:line="240" w:lineRule="auto"/>
            </w:pPr>
          </w:p>
        </w:tc>
      </w:tr>
      <w:tr w:rsidR="002172D0" w:rsidRPr="006955C8" w14:paraId="3107BBCE" w14:textId="77777777" w:rsidTr="00C94E2E">
        <w:trPr>
          <w:trHeight w:val="330"/>
        </w:trPr>
        <w:tc>
          <w:tcPr>
            <w:tcW w:w="6091" w:type="dxa"/>
          </w:tcPr>
          <w:p w14:paraId="0FE867C8" w14:textId="77777777" w:rsidR="00BD393B" w:rsidRPr="006955C8" w:rsidRDefault="00BD393B" w:rsidP="00C94E2E">
            <w:pPr>
              <w:spacing w:line="240" w:lineRule="auto"/>
            </w:pPr>
            <w:r w:rsidRPr="006955C8">
              <w:t>Quite often</w:t>
            </w:r>
          </w:p>
        </w:tc>
        <w:tc>
          <w:tcPr>
            <w:tcW w:w="236" w:type="dxa"/>
          </w:tcPr>
          <w:p w14:paraId="61E21D46" w14:textId="2C993721" w:rsidR="00BD393B" w:rsidRPr="006955C8" w:rsidRDefault="00B04891" w:rsidP="00C94E2E">
            <w:pPr>
              <w:spacing w:line="240" w:lineRule="auto"/>
            </w:pPr>
            <w:r w:rsidRPr="006955C8">
              <w:t>4</w:t>
            </w:r>
          </w:p>
        </w:tc>
        <w:tc>
          <w:tcPr>
            <w:tcW w:w="3088" w:type="dxa"/>
          </w:tcPr>
          <w:p w14:paraId="3A89FA6B" w14:textId="77777777" w:rsidR="00BD393B" w:rsidRPr="006955C8" w:rsidRDefault="00BD393B" w:rsidP="00C94E2E">
            <w:pPr>
              <w:spacing w:line="240" w:lineRule="auto"/>
            </w:pPr>
          </w:p>
        </w:tc>
      </w:tr>
      <w:tr w:rsidR="002172D0" w:rsidRPr="006955C8" w14:paraId="10227613" w14:textId="77777777" w:rsidTr="00C94E2E">
        <w:trPr>
          <w:trHeight w:val="330"/>
        </w:trPr>
        <w:tc>
          <w:tcPr>
            <w:tcW w:w="6091" w:type="dxa"/>
          </w:tcPr>
          <w:p w14:paraId="1921EFE5" w14:textId="77777777" w:rsidR="00BD393B" w:rsidRPr="006955C8" w:rsidRDefault="00BD393B" w:rsidP="00C94E2E">
            <w:pPr>
              <w:spacing w:line="240" w:lineRule="auto"/>
            </w:pPr>
            <w:r w:rsidRPr="006955C8">
              <w:t>Not very often</w:t>
            </w:r>
          </w:p>
        </w:tc>
        <w:tc>
          <w:tcPr>
            <w:tcW w:w="236" w:type="dxa"/>
          </w:tcPr>
          <w:p w14:paraId="45FCDBB7" w14:textId="0CE4C063" w:rsidR="00BD393B" w:rsidRPr="006955C8" w:rsidRDefault="00B04891" w:rsidP="00C94E2E">
            <w:pPr>
              <w:spacing w:line="240" w:lineRule="auto"/>
            </w:pPr>
            <w:r w:rsidRPr="006955C8">
              <w:t>3</w:t>
            </w:r>
          </w:p>
        </w:tc>
        <w:tc>
          <w:tcPr>
            <w:tcW w:w="3088" w:type="dxa"/>
          </w:tcPr>
          <w:p w14:paraId="1085C5D0" w14:textId="77777777" w:rsidR="00BD393B" w:rsidRPr="006955C8" w:rsidRDefault="00BD393B" w:rsidP="00C94E2E">
            <w:pPr>
              <w:spacing w:line="240" w:lineRule="auto"/>
            </w:pPr>
          </w:p>
        </w:tc>
      </w:tr>
      <w:tr w:rsidR="002172D0" w:rsidRPr="006955C8" w14:paraId="6CFB6548" w14:textId="77777777" w:rsidTr="00C94E2E">
        <w:trPr>
          <w:trHeight w:val="330"/>
        </w:trPr>
        <w:tc>
          <w:tcPr>
            <w:tcW w:w="6091" w:type="dxa"/>
          </w:tcPr>
          <w:p w14:paraId="34A4F4E4" w14:textId="77777777" w:rsidR="00BD393B" w:rsidRPr="006955C8" w:rsidRDefault="00BD393B" w:rsidP="00C94E2E">
            <w:pPr>
              <w:spacing w:line="240" w:lineRule="auto"/>
            </w:pPr>
            <w:r w:rsidRPr="006955C8">
              <w:t xml:space="preserve">Not often at all </w:t>
            </w:r>
          </w:p>
        </w:tc>
        <w:tc>
          <w:tcPr>
            <w:tcW w:w="236" w:type="dxa"/>
          </w:tcPr>
          <w:p w14:paraId="37539C61" w14:textId="3EB54FCF" w:rsidR="00BD393B" w:rsidRPr="006955C8" w:rsidRDefault="00B04891" w:rsidP="00C94E2E">
            <w:pPr>
              <w:spacing w:line="240" w:lineRule="auto"/>
            </w:pPr>
            <w:r w:rsidRPr="006955C8">
              <w:t>2</w:t>
            </w:r>
          </w:p>
        </w:tc>
        <w:tc>
          <w:tcPr>
            <w:tcW w:w="3088" w:type="dxa"/>
          </w:tcPr>
          <w:p w14:paraId="1DA30F01" w14:textId="77777777" w:rsidR="00BD393B" w:rsidRPr="006955C8" w:rsidRDefault="00BD393B" w:rsidP="00C94E2E">
            <w:pPr>
              <w:spacing w:line="240" w:lineRule="auto"/>
            </w:pPr>
          </w:p>
        </w:tc>
      </w:tr>
      <w:tr w:rsidR="00B04891" w:rsidRPr="006955C8" w14:paraId="1AF27127" w14:textId="77777777" w:rsidTr="00C94E2E">
        <w:trPr>
          <w:trHeight w:val="330"/>
        </w:trPr>
        <w:tc>
          <w:tcPr>
            <w:tcW w:w="6091" w:type="dxa"/>
          </w:tcPr>
          <w:p w14:paraId="1A6C8103" w14:textId="03B35484" w:rsidR="00B04891" w:rsidRPr="006955C8" w:rsidRDefault="00B04891" w:rsidP="00C94E2E">
            <w:pPr>
              <w:spacing w:line="240" w:lineRule="auto"/>
            </w:pPr>
            <w:r w:rsidRPr="006955C8">
              <w:t>Never</w:t>
            </w:r>
          </w:p>
        </w:tc>
        <w:tc>
          <w:tcPr>
            <w:tcW w:w="236" w:type="dxa"/>
          </w:tcPr>
          <w:p w14:paraId="4F9E10FA" w14:textId="681350AB" w:rsidR="00B04891" w:rsidRPr="006955C8" w:rsidRDefault="00B04891" w:rsidP="00C94E2E">
            <w:pPr>
              <w:spacing w:line="240" w:lineRule="auto"/>
            </w:pPr>
            <w:r w:rsidRPr="006955C8">
              <w:t>1</w:t>
            </w:r>
          </w:p>
        </w:tc>
        <w:tc>
          <w:tcPr>
            <w:tcW w:w="3088" w:type="dxa"/>
          </w:tcPr>
          <w:p w14:paraId="7DFE2C32" w14:textId="77777777" w:rsidR="00B04891" w:rsidRPr="006955C8" w:rsidRDefault="00B04891" w:rsidP="00C94E2E">
            <w:pPr>
              <w:spacing w:line="240" w:lineRule="auto"/>
            </w:pPr>
          </w:p>
        </w:tc>
      </w:tr>
      <w:tr w:rsidR="002172D0" w:rsidRPr="006955C8" w14:paraId="35B52F2D" w14:textId="77777777" w:rsidTr="00C94E2E">
        <w:trPr>
          <w:trHeight w:val="330"/>
        </w:trPr>
        <w:tc>
          <w:tcPr>
            <w:tcW w:w="6091" w:type="dxa"/>
          </w:tcPr>
          <w:p w14:paraId="32A2BDB0" w14:textId="77777777" w:rsidR="00BD393B" w:rsidRPr="006955C8" w:rsidRDefault="00BD393B" w:rsidP="00C94E2E">
            <w:pPr>
              <w:spacing w:line="240" w:lineRule="auto"/>
            </w:pPr>
            <w:r w:rsidRPr="006955C8">
              <w:t>Don't know</w:t>
            </w:r>
          </w:p>
        </w:tc>
        <w:tc>
          <w:tcPr>
            <w:tcW w:w="236" w:type="dxa"/>
          </w:tcPr>
          <w:p w14:paraId="2853D6CA" w14:textId="77777777" w:rsidR="00BD393B" w:rsidRPr="006955C8" w:rsidRDefault="00BD393B" w:rsidP="00C94E2E">
            <w:pPr>
              <w:spacing w:line="240" w:lineRule="auto"/>
            </w:pPr>
            <w:r w:rsidRPr="006955C8">
              <w:t>97</w:t>
            </w:r>
          </w:p>
        </w:tc>
        <w:tc>
          <w:tcPr>
            <w:tcW w:w="3088" w:type="dxa"/>
          </w:tcPr>
          <w:p w14:paraId="3363D2A8" w14:textId="77777777" w:rsidR="00BD393B" w:rsidRPr="006955C8" w:rsidRDefault="00BD393B" w:rsidP="00C94E2E">
            <w:pPr>
              <w:spacing w:line="240" w:lineRule="auto"/>
            </w:pPr>
          </w:p>
        </w:tc>
      </w:tr>
    </w:tbl>
    <w:p w14:paraId="574F010B" w14:textId="6058B88C" w:rsidR="00BD393B" w:rsidRPr="006955C8" w:rsidRDefault="00BD393B" w:rsidP="00BD393B">
      <w:pPr>
        <w:spacing w:line="240" w:lineRule="auto"/>
      </w:pPr>
    </w:p>
    <w:p w14:paraId="0BE61179" w14:textId="61F3CEFB" w:rsidR="004125E7" w:rsidRPr="006955C8" w:rsidRDefault="004125E7" w:rsidP="002C700E">
      <w:pPr>
        <w:spacing w:line="240" w:lineRule="auto"/>
      </w:pPr>
    </w:p>
    <w:p w14:paraId="61586EBD" w14:textId="39A8BF1C" w:rsidR="004125E7" w:rsidRPr="006955C8" w:rsidRDefault="004125E7" w:rsidP="002C700E">
      <w:pPr>
        <w:spacing w:line="240" w:lineRule="auto"/>
      </w:pPr>
    </w:p>
    <w:p w14:paraId="5CD8F564" w14:textId="368ABB24" w:rsidR="00036DB9" w:rsidRPr="006955C8" w:rsidRDefault="00036DB9" w:rsidP="002C700E">
      <w:pPr>
        <w:spacing w:line="240" w:lineRule="auto"/>
      </w:pPr>
    </w:p>
    <w:p w14:paraId="033A162B" w14:textId="77777777" w:rsidR="00036DB9" w:rsidRPr="006955C8" w:rsidRDefault="00036DB9" w:rsidP="002C700E">
      <w:pPr>
        <w:spacing w:line="240" w:lineRule="auto"/>
      </w:pPr>
    </w:p>
    <w:sdt>
      <w:sdtPr>
        <w:alias w:val="QuestionBlock"/>
        <w:id w:val="-252506500"/>
        <w:placeholder>
          <w:docPart w:val="DefaultPlaceholder_-1854013440"/>
        </w:placeholder>
        <w15:color w:val="FF0000"/>
      </w:sdtPr>
      <w:sdtEndPr/>
      <w:sdtContent>
        <w:sdt>
          <w:sdtPr>
            <w:alias w:val="Entry"/>
            <w:id w:val="-1371064455"/>
            <w:placeholder>
              <w:docPart w:val="A75B1E50485C4BE5B9DA96AD5C64C855"/>
            </w:placeholder>
          </w:sdtPr>
          <w:sdtEndPr/>
          <w:sdtContent>
            <w:p w14:paraId="02203154" w14:textId="1202F05B" w:rsidR="00590018" w:rsidRPr="006955C8" w:rsidRDefault="00590018" w:rsidP="002C700E">
              <w:pPr>
                <w:spacing w:line="240" w:lineRule="auto"/>
              </w:pPr>
              <w:r w:rsidRPr="006955C8">
                <w:t>ASK ALL</w:t>
              </w:r>
            </w:p>
          </w:sdtContent>
        </w:sdt>
        <w:p w14:paraId="1C08E0B1" w14:textId="5C7ACDD1" w:rsidR="00590018" w:rsidRPr="006955C8" w:rsidRDefault="00DA4C30" w:rsidP="002C700E">
          <w:pPr>
            <w:spacing w:line="240" w:lineRule="auto"/>
          </w:pPr>
          <w:sdt>
            <w:sdtPr>
              <w:alias w:val="QuestionNumber"/>
              <w:id w:val="795498422"/>
              <w:placeholder>
                <w:docPart w:val="E4F2D4A32DD64057A41E43177D3A2C6A"/>
              </w:placeholder>
            </w:sdtPr>
            <w:sdtEndPr/>
            <w:sdtContent>
              <w:r w:rsidR="00590018" w:rsidRPr="006955C8">
                <w:t>Q</w:t>
              </w:r>
              <w:r w:rsidR="00147748" w:rsidRPr="006955C8">
                <w:t>1</w:t>
              </w:r>
              <w:r w:rsidR="00B8289C" w:rsidRPr="006955C8">
                <w:t>3</w:t>
              </w:r>
              <w:r w:rsidR="00AD324E" w:rsidRPr="006955C8">
                <w:t>.</w:t>
              </w:r>
            </w:sdtContent>
          </w:sdt>
          <w:r w:rsidR="00590018" w:rsidRPr="006955C8">
            <w:t xml:space="preserve"> </w:t>
          </w:r>
          <w:r w:rsidR="00590018" w:rsidRPr="006955C8">
            <w:tab/>
          </w:r>
          <w:sdt>
            <w:sdtPr>
              <w:alias w:val="QuestionText"/>
              <w:id w:val="-1138869353"/>
              <w:placeholder>
                <w:docPart w:val="521104C7CBDE4034B30E944C16E8DC5E"/>
              </w:placeholder>
            </w:sdtPr>
            <w:sdtEndPr/>
            <w:sdtContent>
              <w:r w:rsidR="00590018" w:rsidRPr="006955C8">
                <w:t>Can you rank on a s</w:t>
              </w:r>
              <w:r w:rsidR="00AE260B" w:rsidRPr="006955C8">
                <w:t>c</w:t>
              </w:r>
              <w:r w:rsidR="00590018" w:rsidRPr="006955C8">
                <w:t xml:space="preserve">ale of 1 to 10 (1 being not concerned at all and 10 being extremely concerned) how concerned you are with the cost of </w:t>
              </w:r>
              <w:r w:rsidR="00590018" w:rsidRPr="006955C8">
                <w:rPr>
                  <w:b/>
                  <w:bCs/>
                </w:rPr>
                <w:t>[</w:t>
              </w:r>
              <w:r w:rsidR="00BB4D2D" w:rsidRPr="006955C8">
                <w:rPr>
                  <w:b/>
                  <w:bCs/>
                </w:rPr>
                <w:t>Water</w:t>
              </w:r>
              <w:r w:rsidR="00590018" w:rsidRPr="006955C8">
                <w:rPr>
                  <w:b/>
                  <w:bCs/>
                </w:rPr>
                <w:t>]</w:t>
              </w:r>
              <w:r w:rsidR="00590018" w:rsidRPr="006955C8">
                <w:t xml:space="preserve"> </w:t>
              </w:r>
            </w:sdtContent>
          </w:sdt>
        </w:p>
        <w:sdt>
          <w:sdtPr>
            <w:rPr>
              <w:rStyle w:val="QuoteChar"/>
            </w:rPr>
            <w:alias w:val="InterviewInstructions"/>
            <w:id w:val="2037777946"/>
            <w:placeholder>
              <w:docPart w:val="C1987067A125460E879199930320BCCC"/>
            </w:placeholder>
          </w:sdtPr>
          <w:sdtEndPr>
            <w:rPr>
              <w:rStyle w:val="DefaultParagraphFont"/>
              <w:i w:val="0"/>
              <w:color w:val="auto"/>
            </w:rPr>
          </w:sdtEndPr>
          <w:sdtContent>
            <w:p w14:paraId="147C3DB1" w14:textId="4E24FD5A" w:rsidR="00590018" w:rsidRPr="006955C8" w:rsidRDefault="00590018" w:rsidP="002C700E">
              <w:pPr>
                <w:spacing w:line="240" w:lineRule="auto"/>
              </w:pPr>
              <w:r w:rsidRPr="006955C8">
                <w:rPr>
                  <w:rStyle w:val="QuoteChar"/>
                </w:rPr>
                <w:t>Please move the slider until it shows the correct number in the box on the left.</w:t>
              </w:r>
            </w:p>
          </w:sdtContent>
        </w:sdt>
        <w:sdt>
          <w:sdtPr>
            <w:alias w:val="QuestionType"/>
            <w:id w:val="889075555"/>
            <w:placeholder>
              <w:docPart w:val="44D8A0402D37461E84A9CB017954A3ED"/>
            </w:placeholder>
          </w:sdtPr>
          <w:sdtEndPr/>
          <w:sdtContent>
            <w:p w14:paraId="7C1845FA" w14:textId="559796FF" w:rsidR="00590018" w:rsidRPr="006955C8" w:rsidRDefault="00590018" w:rsidP="002C700E">
              <w:pPr>
                <w:spacing w:line="240" w:lineRule="auto"/>
              </w:pPr>
              <w:r w:rsidRPr="006955C8">
                <w:t>NUMERIC SLIDER</w:t>
              </w:r>
            </w:p>
          </w:sdtContent>
        </w:sdt>
        <w:p w14:paraId="33889406" w14:textId="3D783B66" w:rsidR="00590018" w:rsidRPr="006955C8" w:rsidRDefault="00590018" w:rsidP="002C700E">
          <w:pPr>
            <w:spacing w:line="240" w:lineRule="auto"/>
          </w:pPr>
          <w:r w:rsidRPr="006955C8">
            <w:t xml:space="preserve">Min </w:t>
          </w:r>
          <w:sdt>
            <w:sdtPr>
              <w:alias w:val="MinValue"/>
              <w:id w:val="783701776"/>
              <w:placeholder>
                <w:docPart w:val="773A7C1744C3483388389A73C0DC5138"/>
              </w:placeholder>
            </w:sdtPr>
            <w:sdtEndPr/>
            <w:sdtContent>
              <w:r w:rsidRPr="006955C8">
                <w:t>1</w:t>
              </w:r>
            </w:sdtContent>
          </w:sdt>
          <w:r w:rsidRPr="006955C8">
            <w:t xml:space="preserve"> </w:t>
          </w:r>
          <w:r w:rsidRPr="006955C8">
            <w:tab/>
            <w:t xml:space="preserve"> ---- || ---- </w:t>
          </w:r>
          <w:r w:rsidRPr="006955C8">
            <w:tab/>
            <w:t xml:space="preserve">Max </w:t>
          </w:r>
          <w:sdt>
            <w:sdtPr>
              <w:alias w:val="MaxValue"/>
              <w:id w:val="1364870549"/>
              <w:placeholder>
                <w:docPart w:val="A44057A30BA44BB68D503254DFE5B06B"/>
              </w:placeholder>
            </w:sdtPr>
            <w:sdtEndPr/>
            <w:sdtContent>
              <w:r w:rsidRPr="006955C8">
                <w:t>10</w:t>
              </w:r>
            </w:sdtContent>
          </w:sdt>
        </w:p>
        <w:p w14:paraId="68393133" w14:textId="0D86F12B" w:rsidR="00590018" w:rsidRPr="006955C8" w:rsidRDefault="00DA4C30" w:rsidP="002C700E">
          <w:pPr>
            <w:spacing w:line="240" w:lineRule="auto"/>
          </w:pPr>
        </w:p>
      </w:sdtContent>
    </w:sdt>
    <w:sdt>
      <w:sdtPr>
        <w:alias w:val="QuestionBlock"/>
        <w:id w:val="-1348169559"/>
        <w:placeholder>
          <w:docPart w:val="EAAA112121C64940991AB3C8FCE7429C"/>
        </w:placeholder>
        <w15:color w:val="FF0000"/>
      </w:sdtPr>
      <w:sdtEndPr/>
      <w:sdtContent>
        <w:sdt>
          <w:sdtPr>
            <w:alias w:val="Entry"/>
            <w:id w:val="-234099089"/>
            <w:placeholder>
              <w:docPart w:val="534FD812CB4A40789D04C1C2A86FD261"/>
            </w:placeholder>
          </w:sdtPr>
          <w:sdtEndPr/>
          <w:sdtContent>
            <w:p w14:paraId="6BC3FB4E" w14:textId="15CB9F6A" w:rsidR="00A75EE5" w:rsidRPr="006955C8" w:rsidRDefault="00BB4D2D" w:rsidP="00A75EE5">
              <w:pPr>
                <w:spacing w:line="240" w:lineRule="auto"/>
              </w:pPr>
              <w:r w:rsidRPr="006955C8">
                <w:t>ASK ALL</w:t>
              </w:r>
            </w:p>
            <w:p w14:paraId="566A0A30" w14:textId="142C87A1" w:rsidR="00BB4D2D" w:rsidRPr="006955C8" w:rsidRDefault="00DA4C30" w:rsidP="00BB4D2D">
              <w:pPr>
                <w:spacing w:line="240" w:lineRule="auto"/>
              </w:pPr>
            </w:p>
          </w:sdtContent>
        </w:sdt>
        <w:p w14:paraId="3D15B718" w14:textId="41A68183" w:rsidR="00BB4D2D" w:rsidRPr="006955C8" w:rsidRDefault="00DA4C30" w:rsidP="00BB4D2D">
          <w:pPr>
            <w:spacing w:line="240" w:lineRule="auto"/>
          </w:pPr>
          <w:sdt>
            <w:sdtPr>
              <w:alias w:val="QuestionNumber"/>
              <w:id w:val="2124333983"/>
              <w:placeholder>
                <w:docPart w:val="F6150B8B3AEF458B8033127999717702"/>
              </w:placeholder>
            </w:sdtPr>
            <w:sdtEndPr/>
            <w:sdtContent>
              <w:r w:rsidR="00BB4D2D" w:rsidRPr="006955C8">
                <w:t>Q</w:t>
              </w:r>
              <w:r w:rsidR="00147748" w:rsidRPr="006955C8">
                <w:t>1</w:t>
              </w:r>
              <w:r w:rsidR="00B8289C" w:rsidRPr="006955C8">
                <w:t>3</w:t>
              </w:r>
              <w:r w:rsidR="00BB4D2D" w:rsidRPr="006955C8">
                <w:t>a.</w:t>
              </w:r>
            </w:sdtContent>
          </w:sdt>
          <w:r w:rsidR="00BB4D2D" w:rsidRPr="006955C8">
            <w:t xml:space="preserve"> </w:t>
          </w:r>
          <w:r w:rsidR="00BB4D2D" w:rsidRPr="006955C8">
            <w:tab/>
          </w:r>
          <w:sdt>
            <w:sdtPr>
              <w:alias w:val="QuestionText"/>
              <w:id w:val="408739279"/>
              <w:placeholder>
                <w:docPart w:val="5603856B3EAB445EB5DD20D96CE17A81"/>
              </w:placeholder>
            </w:sdtPr>
            <w:sdtEndPr/>
            <w:sdtContent>
              <w:r w:rsidR="00BB4D2D" w:rsidRPr="006955C8">
                <w:t>Can you rank on a s</w:t>
              </w:r>
              <w:r w:rsidR="00AE260B" w:rsidRPr="006955C8">
                <w:t>c</w:t>
              </w:r>
              <w:r w:rsidR="00BB4D2D" w:rsidRPr="006955C8">
                <w:t xml:space="preserve">ale of 1 to 10 (1 being not concerned at all and 10 being extremely concerned) how concerned you are with the cost of </w:t>
              </w:r>
              <w:r w:rsidR="00BB4D2D" w:rsidRPr="006955C8">
                <w:rPr>
                  <w:b/>
                  <w:bCs/>
                </w:rPr>
                <w:t>[Electricity]</w:t>
              </w:r>
              <w:r w:rsidR="00BB4D2D" w:rsidRPr="006955C8">
                <w:t xml:space="preserve"> </w:t>
              </w:r>
            </w:sdtContent>
          </w:sdt>
        </w:p>
        <w:sdt>
          <w:sdtPr>
            <w:rPr>
              <w:rStyle w:val="QuoteChar"/>
            </w:rPr>
            <w:alias w:val="InterviewInstructions"/>
            <w:id w:val="-1085759406"/>
            <w:placeholder>
              <w:docPart w:val="6A4D19A39430477DA7E1C18FBCE3D324"/>
            </w:placeholder>
          </w:sdtPr>
          <w:sdtEndPr>
            <w:rPr>
              <w:rStyle w:val="DefaultParagraphFont"/>
              <w:i w:val="0"/>
              <w:color w:val="auto"/>
            </w:rPr>
          </w:sdtEndPr>
          <w:sdtContent>
            <w:p w14:paraId="051DDD87" w14:textId="77777777" w:rsidR="00BB4D2D" w:rsidRPr="006955C8" w:rsidRDefault="00BB4D2D" w:rsidP="00BB4D2D">
              <w:pPr>
                <w:spacing w:line="240" w:lineRule="auto"/>
              </w:pPr>
              <w:r w:rsidRPr="006955C8">
                <w:rPr>
                  <w:rStyle w:val="QuoteChar"/>
                </w:rPr>
                <w:t>Please move the slider until it shows the correct number in the box on the left.</w:t>
              </w:r>
            </w:p>
          </w:sdtContent>
        </w:sdt>
        <w:sdt>
          <w:sdtPr>
            <w:alias w:val="QuestionType"/>
            <w:id w:val="-695311787"/>
            <w:placeholder>
              <w:docPart w:val="49D81667C467405ABCC68BA0EB1537FB"/>
            </w:placeholder>
          </w:sdtPr>
          <w:sdtEndPr/>
          <w:sdtContent>
            <w:p w14:paraId="65C8344B" w14:textId="77777777" w:rsidR="00BB4D2D" w:rsidRPr="006955C8" w:rsidRDefault="00BB4D2D" w:rsidP="00BB4D2D">
              <w:pPr>
                <w:spacing w:line="240" w:lineRule="auto"/>
              </w:pPr>
              <w:r w:rsidRPr="006955C8">
                <w:t>NUMERIC SLIDER</w:t>
              </w:r>
            </w:p>
          </w:sdtContent>
        </w:sdt>
        <w:p w14:paraId="4C8B208C" w14:textId="77777777" w:rsidR="00BB4D2D" w:rsidRPr="006955C8" w:rsidRDefault="00BB4D2D" w:rsidP="00BB4D2D">
          <w:pPr>
            <w:spacing w:line="240" w:lineRule="auto"/>
          </w:pPr>
          <w:r w:rsidRPr="006955C8">
            <w:t xml:space="preserve">Min </w:t>
          </w:r>
          <w:sdt>
            <w:sdtPr>
              <w:alias w:val="MinValue"/>
              <w:id w:val="-1184126005"/>
              <w:placeholder>
                <w:docPart w:val="D79A573120514DC69722C7587AEE4E86"/>
              </w:placeholder>
            </w:sdtPr>
            <w:sdtEndPr/>
            <w:sdtContent>
              <w:r w:rsidRPr="006955C8">
                <w:t>1</w:t>
              </w:r>
            </w:sdtContent>
          </w:sdt>
          <w:r w:rsidRPr="006955C8">
            <w:t xml:space="preserve"> </w:t>
          </w:r>
          <w:r w:rsidRPr="006955C8">
            <w:tab/>
            <w:t xml:space="preserve"> ---- || ---- </w:t>
          </w:r>
          <w:r w:rsidRPr="006955C8">
            <w:tab/>
            <w:t xml:space="preserve">Max </w:t>
          </w:r>
          <w:sdt>
            <w:sdtPr>
              <w:alias w:val="MaxValue"/>
              <w:id w:val="-228382995"/>
              <w:placeholder>
                <w:docPart w:val="7F37D54047504918A91492978A6371DA"/>
              </w:placeholder>
            </w:sdtPr>
            <w:sdtEndPr/>
            <w:sdtContent>
              <w:r w:rsidRPr="006955C8">
                <w:t>10</w:t>
              </w:r>
            </w:sdtContent>
          </w:sdt>
        </w:p>
        <w:p w14:paraId="106C8C01" w14:textId="54D7139A" w:rsidR="00BB4D2D" w:rsidRPr="006955C8" w:rsidRDefault="00DA4C30" w:rsidP="00BB4D2D">
          <w:pPr>
            <w:spacing w:line="240" w:lineRule="auto"/>
          </w:pPr>
        </w:p>
      </w:sdtContent>
    </w:sdt>
    <w:sdt>
      <w:sdtPr>
        <w:alias w:val="QuestionBlock"/>
        <w:id w:val="1886828760"/>
        <w:placeholder>
          <w:docPart w:val="67A21215C6B94E5CA5CB7534995443E1"/>
        </w:placeholder>
        <w15:color w:val="FF0000"/>
      </w:sdtPr>
      <w:sdtEndPr/>
      <w:sdtContent>
        <w:sdt>
          <w:sdtPr>
            <w:alias w:val="Entry"/>
            <w:id w:val="-1472894732"/>
            <w:placeholder>
              <w:docPart w:val="D632238B9E5C428F94C163889CEB5352"/>
            </w:placeholder>
          </w:sdtPr>
          <w:sdtEndPr/>
          <w:sdtContent>
            <w:p w14:paraId="65D3370D" w14:textId="3FAF5C81" w:rsidR="00A75EE5" w:rsidRPr="006955C8" w:rsidRDefault="00BB4D2D" w:rsidP="00A75EE5">
              <w:pPr>
                <w:spacing w:line="240" w:lineRule="auto"/>
              </w:pPr>
              <w:r w:rsidRPr="006955C8">
                <w:t>ASK ALL</w:t>
              </w:r>
              <w:r w:rsidR="00E06F4D" w:rsidRPr="006955C8">
                <w:t xml:space="preserve"> </w:t>
              </w:r>
            </w:p>
            <w:p w14:paraId="584C5D2F" w14:textId="72F3E468" w:rsidR="00BB4D2D" w:rsidRPr="006955C8" w:rsidRDefault="00BB4D2D" w:rsidP="00BB4D2D">
              <w:pPr>
                <w:spacing w:line="240" w:lineRule="auto"/>
              </w:pPr>
              <w:r w:rsidRPr="006955C8">
                <w:t xml:space="preserve"> </w:t>
              </w:r>
            </w:p>
          </w:sdtContent>
        </w:sdt>
        <w:p w14:paraId="049FB676" w14:textId="0143B8B4" w:rsidR="00BB4D2D" w:rsidRPr="006955C8" w:rsidRDefault="00DA4C30" w:rsidP="00BB4D2D">
          <w:pPr>
            <w:spacing w:line="240" w:lineRule="auto"/>
          </w:pPr>
          <w:sdt>
            <w:sdtPr>
              <w:alias w:val="QuestionNumber"/>
              <w:id w:val="-1505122049"/>
              <w:placeholder>
                <w:docPart w:val="954A1B811D9A46108128AC5AD81A0625"/>
              </w:placeholder>
            </w:sdtPr>
            <w:sdtEndPr/>
            <w:sdtContent>
              <w:r w:rsidR="00BB4D2D" w:rsidRPr="006955C8">
                <w:t>Q</w:t>
              </w:r>
              <w:r w:rsidR="00147748" w:rsidRPr="006955C8">
                <w:t>1</w:t>
              </w:r>
              <w:r w:rsidR="00B8289C" w:rsidRPr="006955C8">
                <w:t>3</w:t>
              </w:r>
              <w:r w:rsidR="00BB4D2D" w:rsidRPr="006955C8">
                <w:t>b.</w:t>
              </w:r>
            </w:sdtContent>
          </w:sdt>
          <w:r w:rsidR="00BB4D2D" w:rsidRPr="006955C8">
            <w:t xml:space="preserve"> </w:t>
          </w:r>
          <w:r w:rsidR="00BB4D2D" w:rsidRPr="006955C8">
            <w:tab/>
          </w:r>
          <w:sdt>
            <w:sdtPr>
              <w:alias w:val="QuestionText"/>
              <w:id w:val="-1341847308"/>
              <w:placeholder>
                <w:docPart w:val="59C1CC626D324347A682188FB51B24F4"/>
              </w:placeholder>
            </w:sdtPr>
            <w:sdtEndPr/>
            <w:sdtContent>
              <w:r w:rsidR="00BB4D2D" w:rsidRPr="006955C8">
                <w:t>Can you rank on a s</w:t>
              </w:r>
              <w:r w:rsidR="00AE260B" w:rsidRPr="006955C8">
                <w:t>c</w:t>
              </w:r>
              <w:r w:rsidR="00BB4D2D" w:rsidRPr="006955C8">
                <w:t xml:space="preserve">ale of 1 to 10 (1 being not concerned at all and 10 being extremely concerned) how concerned you are with the cost of </w:t>
              </w:r>
              <w:r w:rsidR="00BB4D2D" w:rsidRPr="006955C8">
                <w:rPr>
                  <w:b/>
                  <w:bCs/>
                </w:rPr>
                <w:t>[Gas/ Heating]</w:t>
              </w:r>
              <w:r w:rsidR="00BB4D2D" w:rsidRPr="006955C8">
                <w:t xml:space="preserve"> </w:t>
              </w:r>
            </w:sdtContent>
          </w:sdt>
        </w:p>
        <w:sdt>
          <w:sdtPr>
            <w:rPr>
              <w:rStyle w:val="QuoteChar"/>
            </w:rPr>
            <w:alias w:val="InterviewInstructions"/>
            <w:id w:val="-916389692"/>
            <w:placeholder>
              <w:docPart w:val="8F3199BADA0D47709D0849FFCBAEEE74"/>
            </w:placeholder>
          </w:sdtPr>
          <w:sdtEndPr>
            <w:rPr>
              <w:rStyle w:val="DefaultParagraphFont"/>
              <w:i w:val="0"/>
              <w:color w:val="auto"/>
            </w:rPr>
          </w:sdtEndPr>
          <w:sdtContent>
            <w:p w14:paraId="7E276CEF" w14:textId="77777777" w:rsidR="00BB4D2D" w:rsidRPr="006955C8" w:rsidRDefault="00BB4D2D" w:rsidP="00BB4D2D">
              <w:pPr>
                <w:spacing w:line="240" w:lineRule="auto"/>
              </w:pPr>
              <w:r w:rsidRPr="006955C8">
                <w:rPr>
                  <w:rStyle w:val="QuoteChar"/>
                </w:rPr>
                <w:t>Please move the slider until it shows the correct number in the box on the left.</w:t>
              </w:r>
            </w:p>
          </w:sdtContent>
        </w:sdt>
        <w:sdt>
          <w:sdtPr>
            <w:alias w:val="QuestionType"/>
            <w:id w:val="-1664539076"/>
            <w:placeholder>
              <w:docPart w:val="26DC8BC2317945BB9E5A18DD3CEB19E0"/>
            </w:placeholder>
          </w:sdtPr>
          <w:sdtEndPr/>
          <w:sdtContent>
            <w:p w14:paraId="498B0323" w14:textId="77777777" w:rsidR="00BB4D2D" w:rsidRPr="006955C8" w:rsidRDefault="00BB4D2D" w:rsidP="00BB4D2D">
              <w:pPr>
                <w:spacing w:line="240" w:lineRule="auto"/>
              </w:pPr>
              <w:r w:rsidRPr="006955C8">
                <w:t>NUMERIC SLIDER</w:t>
              </w:r>
            </w:p>
          </w:sdtContent>
        </w:sdt>
        <w:p w14:paraId="7504285C" w14:textId="77777777" w:rsidR="00BB4D2D" w:rsidRPr="006955C8" w:rsidRDefault="00BB4D2D" w:rsidP="00BB4D2D">
          <w:pPr>
            <w:spacing w:line="240" w:lineRule="auto"/>
          </w:pPr>
          <w:r w:rsidRPr="006955C8">
            <w:t xml:space="preserve">Min </w:t>
          </w:r>
          <w:sdt>
            <w:sdtPr>
              <w:alias w:val="MinValue"/>
              <w:id w:val="691426503"/>
              <w:placeholder>
                <w:docPart w:val="955146C652E647A1B39AF93A1C844CDB"/>
              </w:placeholder>
            </w:sdtPr>
            <w:sdtEndPr/>
            <w:sdtContent>
              <w:r w:rsidRPr="006955C8">
                <w:t>1</w:t>
              </w:r>
            </w:sdtContent>
          </w:sdt>
          <w:r w:rsidRPr="006955C8">
            <w:t xml:space="preserve"> </w:t>
          </w:r>
          <w:r w:rsidRPr="006955C8">
            <w:tab/>
            <w:t xml:space="preserve"> ---- || ---- </w:t>
          </w:r>
          <w:r w:rsidRPr="006955C8">
            <w:tab/>
            <w:t xml:space="preserve">Max </w:t>
          </w:r>
          <w:sdt>
            <w:sdtPr>
              <w:alias w:val="MaxValue"/>
              <w:id w:val="-1600710632"/>
              <w:placeholder>
                <w:docPart w:val="B7B79F4DF4BC43A7863FC301C6317E43"/>
              </w:placeholder>
            </w:sdtPr>
            <w:sdtEndPr/>
            <w:sdtContent>
              <w:r w:rsidRPr="006955C8">
                <w:t>10</w:t>
              </w:r>
            </w:sdtContent>
          </w:sdt>
        </w:p>
        <w:p w14:paraId="16C774AA" w14:textId="77777777" w:rsidR="0049474B" w:rsidRPr="006955C8" w:rsidRDefault="00DA4C30" w:rsidP="00E06F4D">
          <w:pPr>
            <w:spacing w:line="240" w:lineRule="auto"/>
          </w:pPr>
        </w:p>
      </w:sdtContent>
    </w:sdt>
    <w:p w14:paraId="133CEDA2" w14:textId="1335ECBB" w:rsidR="00BB4D2D" w:rsidRPr="006955C8" w:rsidRDefault="002D0E83" w:rsidP="00E06F4D">
      <w:pPr>
        <w:spacing w:line="240" w:lineRule="auto"/>
      </w:pPr>
      <w:r w:rsidRPr="006955C8">
        <w:rPr>
          <w:rStyle w:val="PlaceholderText"/>
        </w:rPr>
        <w:t>Click or tap here to enter text.</w:t>
      </w:r>
    </w:p>
    <w:sdt>
      <w:sdtPr>
        <w:alias w:val="QuestionBlock"/>
        <w:id w:val="1195124519"/>
        <w:placeholder>
          <w:docPart w:val="64411A0587B244699B4C9F1DB2279E6B"/>
        </w:placeholder>
        <w15:color w:val="FF0000"/>
      </w:sdtPr>
      <w:sdtEndPr/>
      <w:sdtContent>
        <w:sdt>
          <w:sdtPr>
            <w:alias w:val="Entry"/>
            <w:id w:val="1098675597"/>
            <w:placeholder>
              <w:docPart w:val="F00FF525B82C4570BAE72CCEFA01AF15"/>
            </w:placeholder>
          </w:sdtPr>
          <w:sdtEndPr/>
          <w:sdtContent>
            <w:p w14:paraId="7EA70C31" w14:textId="77777777" w:rsidR="00A936D4" w:rsidRPr="006955C8" w:rsidRDefault="00A936D4" w:rsidP="00373B6C">
              <w:pPr>
                <w:spacing w:line="240" w:lineRule="auto"/>
              </w:pPr>
            </w:p>
            <w:p w14:paraId="02CB1494" w14:textId="457CA724" w:rsidR="00373B6C" w:rsidRPr="006955C8" w:rsidRDefault="00373B6C" w:rsidP="00373B6C">
              <w:pPr>
                <w:spacing w:line="240" w:lineRule="auto"/>
              </w:pPr>
              <w:r w:rsidRPr="006955C8">
                <w:t xml:space="preserve">ASK ALL </w:t>
              </w:r>
              <w:sdt>
                <w:sdtPr>
                  <w:alias w:val="Entry"/>
                  <w:id w:val="-2001420649"/>
                  <w:placeholder>
                    <w:docPart w:val="324137E3F229471EA24C5A8404937100"/>
                  </w:placeholder>
                </w:sdtPr>
                <w:sdtEndPr/>
                <w:sdtContent>
                  <w:r w:rsidRPr="006955C8">
                    <w:t xml:space="preserve"> </w:t>
                  </w:r>
                </w:sdtContent>
              </w:sdt>
            </w:p>
            <w:p w14:paraId="3C0D7BAB" w14:textId="3F7508AC" w:rsidR="00A75EE5" w:rsidRPr="006955C8" w:rsidRDefault="00DA4C30" w:rsidP="00A75EE5">
              <w:pPr>
                <w:spacing w:line="240" w:lineRule="auto"/>
              </w:pPr>
              <w:sdt>
                <w:sdtPr>
                  <w:alias w:val="Entry"/>
                  <w:id w:val="-1834449532"/>
                  <w:placeholder>
                    <w:docPart w:val="7C577D42872C4D6884A0196C9351A60E"/>
                  </w:placeholder>
                  <w:showingPlcHdr/>
                </w:sdtPr>
                <w:sdtEndPr/>
                <w:sdtContent>
                  <w:r w:rsidR="00857DF7" w:rsidRPr="006955C8">
                    <w:rPr>
                      <w:rStyle w:val="PlaceholderText"/>
                    </w:rPr>
                    <w:t>[Insert Entry Text]</w:t>
                  </w:r>
                </w:sdtContent>
              </w:sdt>
            </w:p>
            <w:p w14:paraId="2DF41794" w14:textId="6C4E2656" w:rsidR="00BB4D2D" w:rsidRPr="006955C8" w:rsidRDefault="00BB4D2D" w:rsidP="00BB4D2D">
              <w:pPr>
                <w:spacing w:line="240" w:lineRule="auto"/>
              </w:pPr>
              <w:r w:rsidRPr="006955C8">
                <w:t xml:space="preserve"> </w:t>
              </w:r>
            </w:p>
          </w:sdtContent>
        </w:sdt>
        <w:p w14:paraId="083962D5" w14:textId="228D3A07" w:rsidR="00BB4D2D" w:rsidRPr="006955C8" w:rsidRDefault="00DA4C30" w:rsidP="00BB4D2D">
          <w:pPr>
            <w:spacing w:line="240" w:lineRule="auto"/>
          </w:pPr>
          <w:sdt>
            <w:sdtPr>
              <w:alias w:val="QuestionNumber"/>
              <w:id w:val="-357045038"/>
              <w:placeholder>
                <w:docPart w:val="5289C107589A4212B2674A73A3CEC259"/>
              </w:placeholder>
            </w:sdtPr>
            <w:sdtEndPr/>
            <w:sdtContent>
              <w:r w:rsidR="00BB4D2D" w:rsidRPr="006955C8">
                <w:t>Q</w:t>
              </w:r>
              <w:r w:rsidR="00147748" w:rsidRPr="006955C8">
                <w:t>1</w:t>
              </w:r>
              <w:r w:rsidR="00B8289C" w:rsidRPr="006955C8">
                <w:t>3</w:t>
              </w:r>
              <w:r w:rsidR="00AD324E" w:rsidRPr="006955C8">
                <w:t>c</w:t>
              </w:r>
              <w:r w:rsidR="00BB4D2D" w:rsidRPr="006955C8">
                <w:t>.</w:t>
              </w:r>
            </w:sdtContent>
          </w:sdt>
          <w:r w:rsidR="00BB4D2D" w:rsidRPr="006955C8">
            <w:t xml:space="preserve"> </w:t>
          </w:r>
          <w:r w:rsidR="00BB4D2D" w:rsidRPr="006955C8">
            <w:tab/>
          </w:r>
          <w:sdt>
            <w:sdtPr>
              <w:alias w:val="QuestionText"/>
              <w:id w:val="-1792506768"/>
              <w:placeholder>
                <w:docPart w:val="E2A26D561E0C4B418762E2224D436CD3"/>
              </w:placeholder>
            </w:sdtPr>
            <w:sdtEndPr/>
            <w:sdtContent>
              <w:r w:rsidR="00BB4D2D" w:rsidRPr="006955C8">
                <w:t>Can you rank on a s</w:t>
              </w:r>
              <w:r w:rsidR="00AE260B" w:rsidRPr="006955C8">
                <w:t>c</w:t>
              </w:r>
              <w:r w:rsidR="00BB4D2D" w:rsidRPr="006955C8">
                <w:t xml:space="preserve">ale of 1 to 10 (1 being not concerned at all and 10 being extremely concerned) how concerned you are with the cost of </w:t>
              </w:r>
              <w:r w:rsidR="00BB4D2D" w:rsidRPr="006955C8">
                <w:rPr>
                  <w:b/>
                  <w:bCs/>
                </w:rPr>
                <w:t>[Petrol</w:t>
              </w:r>
              <w:r w:rsidR="00CA50D8" w:rsidRPr="006955C8">
                <w:rPr>
                  <w:b/>
                  <w:bCs/>
                </w:rPr>
                <w:t>/ travel costs</w:t>
              </w:r>
              <w:r w:rsidR="00BB4D2D" w:rsidRPr="006955C8">
                <w:rPr>
                  <w:b/>
                  <w:bCs/>
                </w:rPr>
                <w:t>]</w:t>
              </w:r>
              <w:r w:rsidR="00BB4D2D" w:rsidRPr="006955C8">
                <w:t xml:space="preserve"> </w:t>
              </w:r>
            </w:sdtContent>
          </w:sdt>
        </w:p>
        <w:sdt>
          <w:sdtPr>
            <w:rPr>
              <w:rStyle w:val="QuoteChar"/>
            </w:rPr>
            <w:alias w:val="InterviewInstructions"/>
            <w:id w:val="372890570"/>
            <w:placeholder>
              <w:docPart w:val="82E383E31B7540C0B13E197A88695FCA"/>
            </w:placeholder>
          </w:sdtPr>
          <w:sdtEndPr>
            <w:rPr>
              <w:rStyle w:val="DefaultParagraphFont"/>
              <w:i w:val="0"/>
              <w:color w:val="auto"/>
            </w:rPr>
          </w:sdtEndPr>
          <w:sdtContent>
            <w:p w14:paraId="1C914598" w14:textId="77777777" w:rsidR="00BB4D2D" w:rsidRPr="006955C8" w:rsidRDefault="00BB4D2D" w:rsidP="00BB4D2D">
              <w:pPr>
                <w:spacing w:line="240" w:lineRule="auto"/>
              </w:pPr>
              <w:r w:rsidRPr="006955C8">
                <w:rPr>
                  <w:rStyle w:val="QuoteChar"/>
                </w:rPr>
                <w:t>Please move the slider until it shows the correct number in the box on the left.</w:t>
              </w:r>
            </w:p>
          </w:sdtContent>
        </w:sdt>
        <w:sdt>
          <w:sdtPr>
            <w:alias w:val="QuestionType"/>
            <w:id w:val="1249540810"/>
            <w:placeholder>
              <w:docPart w:val="FA56FEFDD9704025952F3A7F0800779A"/>
            </w:placeholder>
          </w:sdtPr>
          <w:sdtEndPr/>
          <w:sdtContent>
            <w:p w14:paraId="0C27A540" w14:textId="77777777" w:rsidR="00BB4D2D" w:rsidRPr="006955C8" w:rsidRDefault="00BB4D2D" w:rsidP="00BB4D2D">
              <w:pPr>
                <w:spacing w:line="240" w:lineRule="auto"/>
              </w:pPr>
              <w:r w:rsidRPr="006955C8">
                <w:t>NUMERIC SLIDER</w:t>
              </w:r>
            </w:p>
          </w:sdtContent>
        </w:sdt>
        <w:p w14:paraId="67FB313C" w14:textId="77777777" w:rsidR="00BB4D2D" w:rsidRPr="006955C8" w:rsidRDefault="00BB4D2D" w:rsidP="00BB4D2D">
          <w:pPr>
            <w:spacing w:line="240" w:lineRule="auto"/>
          </w:pPr>
          <w:r w:rsidRPr="006955C8">
            <w:t xml:space="preserve">Min </w:t>
          </w:r>
          <w:sdt>
            <w:sdtPr>
              <w:alias w:val="MinValue"/>
              <w:id w:val="-503815269"/>
              <w:placeholder>
                <w:docPart w:val="1F2900545EC34CEB9C4EADA3BCA75DB7"/>
              </w:placeholder>
            </w:sdtPr>
            <w:sdtEndPr/>
            <w:sdtContent>
              <w:r w:rsidRPr="006955C8">
                <w:t>1</w:t>
              </w:r>
            </w:sdtContent>
          </w:sdt>
          <w:r w:rsidRPr="006955C8">
            <w:t xml:space="preserve"> </w:t>
          </w:r>
          <w:r w:rsidRPr="006955C8">
            <w:tab/>
            <w:t xml:space="preserve"> ---- || ---- </w:t>
          </w:r>
          <w:r w:rsidRPr="006955C8">
            <w:tab/>
            <w:t xml:space="preserve">Max </w:t>
          </w:r>
          <w:sdt>
            <w:sdtPr>
              <w:alias w:val="MaxValue"/>
              <w:id w:val="-1795209183"/>
              <w:placeholder>
                <w:docPart w:val="49717A0C5DD34C2188D801154A0EF655"/>
              </w:placeholder>
            </w:sdtPr>
            <w:sdtEndPr/>
            <w:sdtContent>
              <w:r w:rsidRPr="006955C8">
                <w:t>10</w:t>
              </w:r>
            </w:sdtContent>
          </w:sdt>
        </w:p>
        <w:p w14:paraId="2A9CB259" w14:textId="232DBDD7" w:rsidR="00BB4D2D" w:rsidRPr="006955C8" w:rsidRDefault="00DA4C30" w:rsidP="00BB4D2D">
          <w:pPr>
            <w:spacing w:line="240" w:lineRule="auto"/>
          </w:pPr>
        </w:p>
      </w:sdtContent>
    </w:sdt>
    <w:sdt>
      <w:sdtPr>
        <w:alias w:val="QuestionBlock"/>
        <w:id w:val="654733949"/>
        <w:placeholder>
          <w:docPart w:val="BA281B4125FD4E8DBF677F8C807391CD"/>
        </w:placeholder>
        <w15:color w:val="FF0000"/>
      </w:sdtPr>
      <w:sdtEndPr/>
      <w:sdtContent>
        <w:p w14:paraId="37EB224A" w14:textId="412812C2" w:rsidR="00BB4D2D" w:rsidRPr="006955C8" w:rsidRDefault="00BB4D2D" w:rsidP="00BB4D2D">
          <w:pPr>
            <w:spacing w:line="240" w:lineRule="auto"/>
          </w:pPr>
        </w:p>
        <w:sdt>
          <w:sdtPr>
            <w:alias w:val="Entry"/>
            <w:id w:val="-60552683"/>
            <w:placeholder>
              <w:docPart w:val="56A761084A3D4DA597784AABB6F9E4A5"/>
            </w:placeholder>
          </w:sdtPr>
          <w:sdtEndPr/>
          <w:sdtContent>
            <w:p w14:paraId="48F73565" w14:textId="1E264D14" w:rsidR="00A75EE5" w:rsidRPr="006955C8" w:rsidRDefault="00BB4D2D" w:rsidP="00A75EE5">
              <w:pPr>
                <w:spacing w:line="240" w:lineRule="auto"/>
              </w:pPr>
              <w:r w:rsidRPr="006955C8">
                <w:t>ASK ALL</w:t>
              </w:r>
              <w:r w:rsidR="00A75EE5" w:rsidRPr="006955C8">
                <w:t xml:space="preserve"> </w:t>
              </w:r>
            </w:p>
            <w:p w14:paraId="0EE3F772" w14:textId="4EC83477" w:rsidR="00BB4D2D" w:rsidRPr="006955C8" w:rsidRDefault="00BB4D2D" w:rsidP="00BB4D2D">
              <w:pPr>
                <w:spacing w:line="240" w:lineRule="auto"/>
              </w:pPr>
              <w:r w:rsidRPr="006955C8">
                <w:t xml:space="preserve"> </w:t>
              </w:r>
            </w:p>
          </w:sdtContent>
        </w:sdt>
        <w:p w14:paraId="6157DAAB" w14:textId="2894F9A3" w:rsidR="00BB4D2D" w:rsidRPr="006955C8" w:rsidRDefault="00DA4C30" w:rsidP="00BB4D2D">
          <w:pPr>
            <w:spacing w:line="240" w:lineRule="auto"/>
          </w:pPr>
          <w:sdt>
            <w:sdtPr>
              <w:alias w:val="QuestionNumber"/>
              <w:id w:val="-519547902"/>
              <w:placeholder>
                <w:docPart w:val="07BDC646924243B19945AEBD4D4399BF"/>
              </w:placeholder>
            </w:sdtPr>
            <w:sdtEndPr/>
            <w:sdtContent>
              <w:r w:rsidR="00BB4D2D" w:rsidRPr="006955C8">
                <w:t>Q</w:t>
              </w:r>
              <w:r w:rsidR="00147748" w:rsidRPr="006955C8">
                <w:t>1</w:t>
              </w:r>
              <w:r w:rsidR="00B8289C" w:rsidRPr="006955C8">
                <w:t>3</w:t>
              </w:r>
              <w:r w:rsidR="00AD324E" w:rsidRPr="006955C8">
                <w:t>d</w:t>
              </w:r>
              <w:r w:rsidR="00BB4D2D" w:rsidRPr="006955C8">
                <w:t>.</w:t>
              </w:r>
            </w:sdtContent>
          </w:sdt>
          <w:r w:rsidR="00BB4D2D" w:rsidRPr="006955C8">
            <w:t xml:space="preserve"> </w:t>
          </w:r>
          <w:r w:rsidR="00BB4D2D" w:rsidRPr="006955C8">
            <w:tab/>
          </w:r>
          <w:sdt>
            <w:sdtPr>
              <w:alias w:val="QuestionText"/>
              <w:id w:val="684170981"/>
              <w:placeholder>
                <w:docPart w:val="80D141FBE0E845EF9258B174A9722072"/>
              </w:placeholder>
            </w:sdtPr>
            <w:sdtEndPr/>
            <w:sdtContent>
              <w:r w:rsidR="00BB4D2D" w:rsidRPr="006955C8">
                <w:t>Can you rank on a s</w:t>
              </w:r>
              <w:r w:rsidR="00AE260B" w:rsidRPr="006955C8">
                <w:t>c</w:t>
              </w:r>
              <w:r w:rsidR="00BB4D2D" w:rsidRPr="006955C8">
                <w:t xml:space="preserve">ale of 1 to 10 (1 being not concerned at all and 10 being extremely concerned) how concerned you are with the cost of </w:t>
              </w:r>
              <w:r w:rsidR="00BB4D2D" w:rsidRPr="006955C8">
                <w:rPr>
                  <w:b/>
                  <w:bCs/>
                </w:rPr>
                <w:t>[Broadband]</w:t>
              </w:r>
              <w:r w:rsidR="00BB4D2D" w:rsidRPr="006955C8">
                <w:t xml:space="preserve"> </w:t>
              </w:r>
            </w:sdtContent>
          </w:sdt>
        </w:p>
        <w:sdt>
          <w:sdtPr>
            <w:rPr>
              <w:rStyle w:val="QuoteChar"/>
            </w:rPr>
            <w:alias w:val="InterviewInstructions"/>
            <w:id w:val="296268898"/>
            <w:placeholder>
              <w:docPart w:val="7D660F7281DD4E969114816ABD0A148B"/>
            </w:placeholder>
          </w:sdtPr>
          <w:sdtEndPr>
            <w:rPr>
              <w:rStyle w:val="DefaultParagraphFont"/>
              <w:i w:val="0"/>
              <w:color w:val="auto"/>
            </w:rPr>
          </w:sdtEndPr>
          <w:sdtContent>
            <w:p w14:paraId="026CAC44" w14:textId="77777777" w:rsidR="00BB4D2D" w:rsidRPr="006955C8" w:rsidRDefault="00BB4D2D" w:rsidP="00BB4D2D">
              <w:pPr>
                <w:spacing w:line="240" w:lineRule="auto"/>
              </w:pPr>
              <w:r w:rsidRPr="006955C8">
                <w:rPr>
                  <w:rStyle w:val="QuoteChar"/>
                </w:rPr>
                <w:t>Please move the slider until it shows the correct number in the box on the left.</w:t>
              </w:r>
            </w:p>
          </w:sdtContent>
        </w:sdt>
        <w:sdt>
          <w:sdtPr>
            <w:alias w:val="QuestionType"/>
            <w:id w:val="1754167683"/>
            <w:placeholder>
              <w:docPart w:val="5F9F181143FB445EB51D4E2E8778941F"/>
            </w:placeholder>
          </w:sdtPr>
          <w:sdtEndPr/>
          <w:sdtContent>
            <w:p w14:paraId="1E1958FD" w14:textId="77777777" w:rsidR="00BB4D2D" w:rsidRPr="006955C8" w:rsidRDefault="00BB4D2D" w:rsidP="00BB4D2D">
              <w:pPr>
                <w:spacing w:line="240" w:lineRule="auto"/>
              </w:pPr>
              <w:r w:rsidRPr="006955C8">
                <w:t>NUMERIC SLIDER</w:t>
              </w:r>
            </w:p>
          </w:sdtContent>
        </w:sdt>
        <w:p w14:paraId="4D77A2CD" w14:textId="77777777" w:rsidR="00BB4D2D" w:rsidRPr="006955C8" w:rsidRDefault="00BB4D2D" w:rsidP="00BB4D2D">
          <w:pPr>
            <w:spacing w:line="240" w:lineRule="auto"/>
          </w:pPr>
          <w:r w:rsidRPr="006955C8">
            <w:t xml:space="preserve">Min </w:t>
          </w:r>
          <w:sdt>
            <w:sdtPr>
              <w:alias w:val="MinValue"/>
              <w:id w:val="-228159619"/>
              <w:placeholder>
                <w:docPart w:val="0D5998E586BE4F058C3C1FBCD99CEE0B"/>
              </w:placeholder>
            </w:sdtPr>
            <w:sdtEndPr/>
            <w:sdtContent>
              <w:r w:rsidRPr="006955C8">
                <w:t>1</w:t>
              </w:r>
            </w:sdtContent>
          </w:sdt>
          <w:r w:rsidRPr="006955C8">
            <w:t xml:space="preserve"> </w:t>
          </w:r>
          <w:r w:rsidRPr="006955C8">
            <w:tab/>
            <w:t xml:space="preserve"> ---- || ---- </w:t>
          </w:r>
          <w:r w:rsidRPr="006955C8">
            <w:tab/>
            <w:t xml:space="preserve">Max </w:t>
          </w:r>
          <w:sdt>
            <w:sdtPr>
              <w:alias w:val="MaxValue"/>
              <w:id w:val="162049138"/>
              <w:placeholder>
                <w:docPart w:val="C0D8B0C4D27849A087DE47BE72C22C6B"/>
              </w:placeholder>
            </w:sdtPr>
            <w:sdtEndPr/>
            <w:sdtContent>
              <w:r w:rsidRPr="006955C8">
                <w:t>10</w:t>
              </w:r>
            </w:sdtContent>
          </w:sdt>
        </w:p>
        <w:p w14:paraId="01AD687F" w14:textId="0A5651A7" w:rsidR="00BB4D2D" w:rsidRPr="006955C8" w:rsidRDefault="00DA4C30" w:rsidP="00BB4D2D">
          <w:pPr>
            <w:spacing w:line="240" w:lineRule="auto"/>
          </w:pPr>
        </w:p>
      </w:sdtContent>
    </w:sdt>
    <w:p w14:paraId="5A9E779C" w14:textId="549C75D5" w:rsidR="00BB4D2D" w:rsidRPr="006955C8" w:rsidRDefault="00BB4D2D" w:rsidP="00BB4D2D">
      <w:pPr>
        <w:spacing w:line="240" w:lineRule="auto"/>
      </w:pPr>
    </w:p>
    <w:p w14:paraId="05C40879" w14:textId="488B811C" w:rsidR="00590018" w:rsidRPr="006955C8" w:rsidRDefault="00590018" w:rsidP="002C700E">
      <w:pPr>
        <w:spacing w:line="240" w:lineRule="auto"/>
      </w:pPr>
    </w:p>
    <w:sdt>
      <w:sdtPr>
        <w:alias w:val="QuestionBlock"/>
        <w:id w:val="-1187902118"/>
        <w:placeholder>
          <w:docPart w:val="892D713488D94E418F0485D02E534488"/>
        </w:placeholder>
        <w15:color w:val="FF0000"/>
      </w:sdtPr>
      <w:sdtEndPr/>
      <w:sdtContent>
        <w:sdt>
          <w:sdtPr>
            <w:alias w:val="Entry"/>
            <w:id w:val="2002005126"/>
            <w:placeholder>
              <w:docPart w:val="99DAF4BCABB04354A19E39207A1C32FB"/>
            </w:placeholder>
          </w:sdtPr>
          <w:sdtEndPr/>
          <w:sdtContent>
            <w:p w14:paraId="314E88DC" w14:textId="4CB0D35E" w:rsidR="00B66CD3" w:rsidRPr="006955C8" w:rsidRDefault="00B66CD3" w:rsidP="00B66CD3">
              <w:pPr>
                <w:spacing w:line="240" w:lineRule="auto"/>
              </w:pPr>
              <w:r w:rsidRPr="006955C8">
                <w:t xml:space="preserve">ASK ALL </w:t>
              </w:r>
            </w:p>
          </w:sdtContent>
        </w:sdt>
        <w:p w14:paraId="2CE51F8A" w14:textId="76565EAF" w:rsidR="00B66CD3" w:rsidRPr="006955C8" w:rsidRDefault="00DA4C30" w:rsidP="00B66CD3">
          <w:pPr>
            <w:spacing w:line="240" w:lineRule="auto"/>
          </w:pPr>
          <w:sdt>
            <w:sdtPr>
              <w:alias w:val="QuestionNumber"/>
              <w:id w:val="1623199686"/>
              <w:placeholder>
                <w:docPart w:val="A0BAED5123E64DD4A2EBED77DE150DC4"/>
              </w:placeholder>
            </w:sdtPr>
            <w:sdtEndPr/>
            <w:sdtContent>
              <w:r w:rsidR="00B66CD3" w:rsidRPr="006955C8">
                <w:t>Q</w:t>
              </w:r>
              <w:r w:rsidR="00B8289C" w:rsidRPr="006955C8">
                <w:t>28</w:t>
              </w:r>
              <w:r w:rsidR="00B66CD3" w:rsidRPr="006955C8">
                <w:t>.</w:t>
              </w:r>
            </w:sdtContent>
          </w:sdt>
          <w:r w:rsidR="00B66CD3" w:rsidRPr="006955C8">
            <w:t xml:space="preserve"> </w:t>
          </w:r>
          <w:r w:rsidR="00B66CD3" w:rsidRPr="006955C8">
            <w:tab/>
          </w:r>
          <w:sdt>
            <w:sdtPr>
              <w:alias w:val="QuestionText"/>
              <w:id w:val="1570000852"/>
              <w:placeholder>
                <w:docPart w:val="83AFB4E544914A63AD15140E29C95B34"/>
              </w:placeholder>
            </w:sdtPr>
            <w:sdtEndPr/>
            <w:sdtContent>
              <w:r w:rsidR="00B66CD3" w:rsidRPr="006955C8">
                <w:t>Thinking about your financial situation over the next year, do you expect it to get:</w:t>
              </w:r>
              <w:r w:rsidR="00B66CD3" w:rsidRPr="006955C8" w:rsidDel="006A2EC5">
                <w:t xml:space="preserve"> </w:t>
              </w:r>
              <w:r w:rsidR="00B66CD3" w:rsidRPr="006955C8">
                <w:t xml:space="preserve"> </w:t>
              </w:r>
            </w:sdtContent>
          </w:sdt>
        </w:p>
        <w:sdt>
          <w:sdtPr>
            <w:rPr>
              <w:rStyle w:val="QuoteChar"/>
            </w:rPr>
            <w:alias w:val="InterviewInstructions"/>
            <w:id w:val="-1100253146"/>
            <w:placeholder>
              <w:docPart w:val="C17A9B5C498C43A58CEA6D97C18EBD02"/>
            </w:placeholder>
          </w:sdtPr>
          <w:sdtEndPr>
            <w:rPr>
              <w:rStyle w:val="DefaultParagraphFont"/>
              <w:i w:val="0"/>
              <w:color w:val="auto"/>
            </w:rPr>
          </w:sdtEndPr>
          <w:sdtContent>
            <w:p w14:paraId="6CF7ACC6" w14:textId="77777777" w:rsidR="00B66CD3" w:rsidRPr="006955C8" w:rsidRDefault="00B66CD3" w:rsidP="00B66CD3">
              <w:pPr>
                <w:spacing w:line="240" w:lineRule="auto"/>
              </w:pPr>
              <w:r w:rsidRPr="006955C8">
                <w:rPr>
                  <w:rStyle w:val="QuoteChar"/>
                </w:rPr>
                <w:t>Please select one option</w:t>
              </w:r>
            </w:p>
          </w:sdtContent>
        </w:sdt>
        <w:sdt>
          <w:sdtPr>
            <w:alias w:val="QuestionType"/>
            <w:id w:val="-1444529212"/>
            <w:placeholder>
              <w:docPart w:val="0810C61C84AE4DEF83F433BCFC57B81F"/>
            </w:placeholder>
          </w:sdtPr>
          <w:sdtEndPr/>
          <w:sdtContent>
            <w:p w14:paraId="74AC183F" w14:textId="77777777" w:rsidR="00B66CD3" w:rsidRPr="006955C8" w:rsidRDefault="00B66CD3" w:rsidP="00B66CD3">
              <w:pPr>
                <w:spacing w:line="240" w:lineRule="auto"/>
              </w:pPr>
              <w:r w:rsidRPr="006955C8">
                <w:t>SINGLE CODE</w:t>
              </w:r>
            </w:p>
          </w:sdtContent>
        </w:sdt>
        <w:p w14:paraId="092B0D85" w14:textId="77777777" w:rsidR="00B66CD3" w:rsidRPr="006955C8" w:rsidRDefault="00B66CD3" w:rsidP="00B66CD3">
          <w:pPr>
            <w:spacing w:line="240" w:lineRule="auto"/>
          </w:pPr>
        </w:p>
        <w:tbl>
          <w:tblPr>
            <w:tblStyle w:val="TableGridLight"/>
            <w:tblW w:w="9300" w:type="dxa"/>
            <w:tblLook w:val="0480" w:firstRow="0" w:lastRow="0" w:firstColumn="1" w:lastColumn="0" w:noHBand="0" w:noVBand="1"/>
          </w:tblPr>
          <w:tblGrid>
            <w:gridCol w:w="5948"/>
            <w:gridCol w:w="341"/>
            <w:gridCol w:w="3011"/>
          </w:tblGrid>
          <w:tr w:rsidR="00B66CD3" w:rsidRPr="006955C8" w14:paraId="4C8FD3F6" w14:textId="77777777" w:rsidTr="00C94E2E">
            <w:trPr>
              <w:trHeight w:val="330"/>
            </w:trPr>
            <w:tc>
              <w:tcPr>
                <w:tcW w:w="5948" w:type="dxa"/>
              </w:tcPr>
              <w:p w14:paraId="53B258B1" w14:textId="77777777" w:rsidR="00B66CD3" w:rsidRPr="006955C8" w:rsidRDefault="00B66CD3" w:rsidP="00C94E2E">
                <w:pPr>
                  <w:spacing w:line="240" w:lineRule="auto"/>
                </w:pPr>
                <w:r w:rsidRPr="006955C8">
                  <w:t>A lot worse</w:t>
                </w:r>
              </w:p>
            </w:tc>
            <w:tc>
              <w:tcPr>
                <w:tcW w:w="341" w:type="dxa"/>
              </w:tcPr>
              <w:p w14:paraId="7C017309" w14:textId="77777777" w:rsidR="00B66CD3" w:rsidRPr="006955C8" w:rsidRDefault="00B66CD3" w:rsidP="00C94E2E">
                <w:pPr>
                  <w:spacing w:line="240" w:lineRule="auto"/>
                </w:pPr>
                <w:r w:rsidRPr="006955C8">
                  <w:t>1</w:t>
                </w:r>
              </w:p>
            </w:tc>
            <w:tc>
              <w:tcPr>
                <w:tcW w:w="3011" w:type="dxa"/>
              </w:tcPr>
              <w:p w14:paraId="5EA72052" w14:textId="77777777" w:rsidR="00B66CD3" w:rsidRPr="006955C8" w:rsidRDefault="00B66CD3" w:rsidP="00C94E2E">
                <w:pPr>
                  <w:spacing w:line="240" w:lineRule="auto"/>
                </w:pPr>
              </w:p>
            </w:tc>
          </w:tr>
          <w:tr w:rsidR="00B66CD3" w:rsidRPr="006955C8" w14:paraId="7B003294" w14:textId="77777777" w:rsidTr="00C94E2E">
            <w:trPr>
              <w:trHeight w:val="330"/>
            </w:trPr>
            <w:tc>
              <w:tcPr>
                <w:tcW w:w="5948" w:type="dxa"/>
              </w:tcPr>
              <w:p w14:paraId="44C36CF8" w14:textId="77777777" w:rsidR="00B66CD3" w:rsidRPr="006955C8" w:rsidRDefault="00B66CD3" w:rsidP="00C94E2E">
                <w:pPr>
                  <w:spacing w:line="240" w:lineRule="auto"/>
                </w:pPr>
                <w:r w:rsidRPr="006955C8">
                  <w:t xml:space="preserve">A bit worse  </w:t>
                </w:r>
              </w:p>
            </w:tc>
            <w:tc>
              <w:tcPr>
                <w:tcW w:w="341" w:type="dxa"/>
              </w:tcPr>
              <w:p w14:paraId="18382F74" w14:textId="77777777" w:rsidR="00B66CD3" w:rsidRPr="006955C8" w:rsidRDefault="00B66CD3" w:rsidP="00C94E2E">
                <w:pPr>
                  <w:spacing w:line="240" w:lineRule="auto"/>
                </w:pPr>
                <w:r w:rsidRPr="006955C8">
                  <w:t>2</w:t>
                </w:r>
              </w:p>
            </w:tc>
            <w:tc>
              <w:tcPr>
                <w:tcW w:w="3011" w:type="dxa"/>
              </w:tcPr>
              <w:p w14:paraId="3E8121F3" w14:textId="77777777" w:rsidR="00B66CD3" w:rsidRPr="006955C8" w:rsidRDefault="00B66CD3" w:rsidP="00C94E2E">
                <w:pPr>
                  <w:spacing w:line="240" w:lineRule="auto"/>
                </w:pPr>
              </w:p>
            </w:tc>
          </w:tr>
          <w:tr w:rsidR="00B66CD3" w:rsidRPr="006955C8" w14:paraId="2299549B" w14:textId="77777777" w:rsidTr="00C94E2E">
            <w:trPr>
              <w:trHeight w:val="330"/>
            </w:trPr>
            <w:tc>
              <w:tcPr>
                <w:tcW w:w="5948" w:type="dxa"/>
              </w:tcPr>
              <w:p w14:paraId="51A146A9" w14:textId="77777777" w:rsidR="00B66CD3" w:rsidRPr="006955C8" w:rsidRDefault="00B66CD3" w:rsidP="00C94E2E">
                <w:pPr>
                  <w:spacing w:line="240" w:lineRule="auto"/>
                </w:pPr>
                <w:r w:rsidRPr="006955C8">
                  <w:t xml:space="preserve">Stay the same </w:t>
                </w:r>
              </w:p>
            </w:tc>
            <w:tc>
              <w:tcPr>
                <w:tcW w:w="341" w:type="dxa"/>
              </w:tcPr>
              <w:p w14:paraId="332094A4" w14:textId="77777777" w:rsidR="00B66CD3" w:rsidRPr="006955C8" w:rsidRDefault="00B66CD3" w:rsidP="00C94E2E">
                <w:pPr>
                  <w:spacing w:line="240" w:lineRule="auto"/>
                </w:pPr>
                <w:r w:rsidRPr="006955C8">
                  <w:t>3</w:t>
                </w:r>
              </w:p>
            </w:tc>
            <w:tc>
              <w:tcPr>
                <w:tcW w:w="3011" w:type="dxa"/>
              </w:tcPr>
              <w:p w14:paraId="03F329DA" w14:textId="77777777" w:rsidR="00B66CD3" w:rsidRPr="006955C8" w:rsidRDefault="00B66CD3" w:rsidP="00C94E2E">
                <w:pPr>
                  <w:spacing w:line="240" w:lineRule="auto"/>
                </w:pPr>
              </w:p>
            </w:tc>
          </w:tr>
          <w:tr w:rsidR="00B66CD3" w:rsidRPr="006955C8" w14:paraId="4F2FC362" w14:textId="77777777" w:rsidTr="00C94E2E">
            <w:trPr>
              <w:trHeight w:val="330"/>
            </w:trPr>
            <w:tc>
              <w:tcPr>
                <w:tcW w:w="5948" w:type="dxa"/>
              </w:tcPr>
              <w:p w14:paraId="6F4F91ED" w14:textId="77777777" w:rsidR="00B66CD3" w:rsidRPr="006955C8" w:rsidRDefault="00B66CD3" w:rsidP="00C94E2E">
                <w:pPr>
                  <w:spacing w:line="240" w:lineRule="auto"/>
                </w:pPr>
                <w:r w:rsidRPr="006955C8">
                  <w:t xml:space="preserve">A bit better </w:t>
                </w:r>
              </w:p>
            </w:tc>
            <w:tc>
              <w:tcPr>
                <w:tcW w:w="341" w:type="dxa"/>
              </w:tcPr>
              <w:p w14:paraId="5A9E2636" w14:textId="77777777" w:rsidR="00B66CD3" w:rsidRPr="006955C8" w:rsidRDefault="00B66CD3" w:rsidP="00C94E2E">
                <w:pPr>
                  <w:spacing w:line="240" w:lineRule="auto"/>
                </w:pPr>
                <w:r w:rsidRPr="006955C8">
                  <w:t>4</w:t>
                </w:r>
              </w:p>
            </w:tc>
            <w:tc>
              <w:tcPr>
                <w:tcW w:w="3011" w:type="dxa"/>
              </w:tcPr>
              <w:p w14:paraId="002CBBDD" w14:textId="77777777" w:rsidR="00B66CD3" w:rsidRPr="006955C8" w:rsidRDefault="00B66CD3" w:rsidP="00C94E2E">
                <w:pPr>
                  <w:spacing w:line="240" w:lineRule="auto"/>
                </w:pPr>
              </w:p>
            </w:tc>
          </w:tr>
          <w:tr w:rsidR="00B66CD3" w:rsidRPr="006955C8" w14:paraId="5B8BFFE5" w14:textId="77777777" w:rsidTr="00C94E2E">
            <w:trPr>
              <w:trHeight w:val="330"/>
            </w:trPr>
            <w:tc>
              <w:tcPr>
                <w:tcW w:w="5948" w:type="dxa"/>
              </w:tcPr>
              <w:p w14:paraId="766765FC" w14:textId="77777777" w:rsidR="00B66CD3" w:rsidRPr="006955C8" w:rsidRDefault="00B66CD3" w:rsidP="00C94E2E">
                <w:pPr>
                  <w:spacing w:line="240" w:lineRule="auto"/>
                </w:pPr>
                <w:r w:rsidRPr="006955C8">
                  <w:t xml:space="preserve">A lot better </w:t>
                </w:r>
              </w:p>
            </w:tc>
            <w:tc>
              <w:tcPr>
                <w:tcW w:w="341" w:type="dxa"/>
              </w:tcPr>
              <w:p w14:paraId="77C06589" w14:textId="77777777" w:rsidR="00B66CD3" w:rsidRPr="006955C8" w:rsidRDefault="00B66CD3" w:rsidP="00C94E2E">
                <w:pPr>
                  <w:spacing w:line="240" w:lineRule="auto"/>
                </w:pPr>
                <w:r w:rsidRPr="006955C8">
                  <w:t>5</w:t>
                </w:r>
              </w:p>
            </w:tc>
            <w:tc>
              <w:tcPr>
                <w:tcW w:w="3011" w:type="dxa"/>
              </w:tcPr>
              <w:p w14:paraId="2B0435AD" w14:textId="77777777" w:rsidR="00B66CD3" w:rsidRPr="006955C8" w:rsidRDefault="00B66CD3" w:rsidP="00C94E2E">
                <w:pPr>
                  <w:spacing w:line="240" w:lineRule="auto"/>
                </w:pPr>
              </w:p>
            </w:tc>
          </w:tr>
          <w:tr w:rsidR="00B66CD3" w:rsidRPr="006955C8" w14:paraId="5166E702" w14:textId="77777777" w:rsidTr="00C94E2E">
            <w:trPr>
              <w:trHeight w:val="330"/>
            </w:trPr>
            <w:tc>
              <w:tcPr>
                <w:tcW w:w="5948" w:type="dxa"/>
              </w:tcPr>
              <w:p w14:paraId="24E4CA10" w14:textId="77777777" w:rsidR="00B66CD3" w:rsidRPr="006955C8" w:rsidRDefault="00B66CD3" w:rsidP="00C94E2E">
                <w:pPr>
                  <w:spacing w:line="240" w:lineRule="auto"/>
                </w:pPr>
                <w:r w:rsidRPr="006955C8">
                  <w:t xml:space="preserve">Prefer not to say </w:t>
                </w:r>
              </w:p>
            </w:tc>
            <w:tc>
              <w:tcPr>
                <w:tcW w:w="341" w:type="dxa"/>
              </w:tcPr>
              <w:p w14:paraId="7828816E" w14:textId="77777777" w:rsidR="00B66CD3" w:rsidRPr="006955C8" w:rsidRDefault="00B66CD3" w:rsidP="00C94E2E">
                <w:pPr>
                  <w:spacing w:line="240" w:lineRule="auto"/>
                </w:pPr>
                <w:r w:rsidRPr="006955C8">
                  <w:t>6</w:t>
                </w:r>
              </w:p>
            </w:tc>
            <w:tc>
              <w:tcPr>
                <w:tcW w:w="3011" w:type="dxa"/>
              </w:tcPr>
              <w:p w14:paraId="44FA4CF3" w14:textId="77777777" w:rsidR="00B66CD3" w:rsidRPr="006955C8" w:rsidRDefault="00B66CD3" w:rsidP="00C94E2E">
                <w:pPr>
                  <w:spacing w:line="240" w:lineRule="auto"/>
                </w:pPr>
              </w:p>
            </w:tc>
          </w:tr>
        </w:tbl>
        <w:p w14:paraId="73B924AB" w14:textId="77777777" w:rsidR="00B66CD3" w:rsidRPr="006955C8" w:rsidRDefault="00DA4C30" w:rsidP="00B66CD3">
          <w:pPr>
            <w:spacing w:line="240" w:lineRule="auto"/>
          </w:pPr>
        </w:p>
      </w:sdtContent>
    </w:sdt>
    <w:p w14:paraId="2AE4ECD5" w14:textId="2B5E832B" w:rsidR="00590018" w:rsidRPr="006955C8" w:rsidRDefault="00590018" w:rsidP="002C700E">
      <w:pPr>
        <w:spacing w:line="240" w:lineRule="auto"/>
      </w:pPr>
    </w:p>
    <w:p w14:paraId="6BBE7C1D" w14:textId="1149453E" w:rsidR="007E6762" w:rsidRPr="006955C8" w:rsidRDefault="007E6762" w:rsidP="006F0B02">
      <w:pPr>
        <w:spacing w:line="240" w:lineRule="auto"/>
      </w:pPr>
    </w:p>
    <w:p w14:paraId="649FE6AD" w14:textId="77777777" w:rsidR="00B96780" w:rsidRPr="006955C8" w:rsidRDefault="00B96780" w:rsidP="002C700E">
      <w:pPr>
        <w:spacing w:line="240" w:lineRule="auto"/>
      </w:pPr>
    </w:p>
    <w:sdt>
      <w:sdtPr>
        <w:alias w:val="QuestionBlock"/>
        <w:id w:val="-1256507587"/>
        <w:placeholder>
          <w:docPart w:val="CBB92DE086DA41F4B8B74ECBA0E4757C"/>
        </w:placeholder>
        <w15:color w:val="FF0000"/>
      </w:sdtPr>
      <w:sdtEndPr/>
      <w:sdtContent>
        <w:sdt>
          <w:sdtPr>
            <w:alias w:val="Entry"/>
            <w:id w:val="1485206920"/>
            <w:placeholder>
              <w:docPart w:val="0084717463C745EFAAF4A0958CF30F3D"/>
            </w:placeholder>
          </w:sdtPr>
          <w:sdtEndPr/>
          <w:sdtContent>
            <w:p w14:paraId="72DA504C" w14:textId="75A36A68" w:rsidR="004E1E71" w:rsidRPr="006955C8" w:rsidRDefault="004E1E71" w:rsidP="004E1E71">
              <w:pPr>
                <w:spacing w:line="240" w:lineRule="auto"/>
              </w:pPr>
              <w:r w:rsidRPr="006955C8">
                <w:t>ASK ALL</w:t>
              </w:r>
            </w:p>
          </w:sdtContent>
        </w:sdt>
        <w:p w14:paraId="3C476EB8" w14:textId="23D84ECA" w:rsidR="004E1E71" w:rsidRPr="006955C8" w:rsidRDefault="00DA4C30" w:rsidP="004E1E71">
          <w:pPr>
            <w:spacing w:line="240" w:lineRule="auto"/>
          </w:pPr>
          <w:sdt>
            <w:sdtPr>
              <w:alias w:val="QuestionNumber"/>
              <w:id w:val="1542943457"/>
              <w:placeholder>
                <w:docPart w:val="999172500CB44DC8BA5C32B94933ABDE"/>
              </w:placeholder>
            </w:sdtPr>
            <w:sdtEndPr/>
            <w:sdtContent>
              <w:r w:rsidR="004E1E71" w:rsidRPr="006955C8">
                <w:t>Q1</w:t>
              </w:r>
              <w:r w:rsidR="00BD393B" w:rsidRPr="006955C8">
                <w:t>4</w:t>
              </w:r>
              <w:r w:rsidR="004E1E71" w:rsidRPr="006955C8">
                <w:t>.</w:t>
              </w:r>
            </w:sdtContent>
          </w:sdt>
          <w:r w:rsidR="004E1E71" w:rsidRPr="006955C8">
            <w:t xml:space="preserve"> </w:t>
          </w:r>
          <w:r w:rsidR="004E1E71" w:rsidRPr="006955C8">
            <w:tab/>
          </w:r>
          <w:sdt>
            <w:sdtPr>
              <w:alias w:val="QuestionText"/>
              <w:id w:val="-795685449"/>
              <w:placeholder>
                <w:docPart w:val="C9E57E263F214D9F8CD18826B9257DBB"/>
              </w:placeholder>
            </w:sdtPr>
            <w:sdtEndPr/>
            <w:sdtContent>
              <w:sdt>
                <w:sdtPr>
                  <w:alias w:val="QuestionText"/>
                  <w:id w:val="984969604"/>
                  <w:placeholder>
                    <w:docPart w:val="A8C2D98C89F243E48D877E13F49EDF38"/>
                  </w:placeholder>
                </w:sdtPr>
                <w:sdtEndPr/>
                <w:sdtContent>
                  <w:r w:rsidR="00A266B5" w:rsidRPr="006955C8">
                    <w:t>H</w:t>
                  </w:r>
                  <w:r w:rsidR="004E1E71" w:rsidRPr="006955C8">
                    <w:t>ow likely</w:t>
                  </w:r>
                  <w:r w:rsidR="00FD0545" w:rsidRPr="006955C8">
                    <w:t xml:space="preserve"> or unlikely</w:t>
                  </w:r>
                  <w:r w:rsidR="004E1E71" w:rsidRPr="006955C8">
                    <w:t xml:space="preserve"> do you believe it is that you will struggle to pay a utility bill within the next year? </w:t>
                  </w:r>
                </w:sdtContent>
              </w:sdt>
            </w:sdtContent>
          </w:sdt>
        </w:p>
        <w:sdt>
          <w:sdtPr>
            <w:rPr>
              <w:rStyle w:val="QuoteChar"/>
            </w:rPr>
            <w:alias w:val="InterviewInstructions"/>
            <w:id w:val="1855452967"/>
            <w:placeholder>
              <w:docPart w:val="CE90F95325B24990B0C3785CBC366073"/>
            </w:placeholder>
          </w:sdtPr>
          <w:sdtEndPr>
            <w:rPr>
              <w:rStyle w:val="DefaultParagraphFont"/>
              <w:i w:val="0"/>
              <w:color w:val="auto"/>
            </w:rPr>
          </w:sdtEndPr>
          <w:sdtContent>
            <w:p w14:paraId="1B6F4D1B" w14:textId="77777777" w:rsidR="004E1E71" w:rsidRPr="006955C8" w:rsidRDefault="004E1E71" w:rsidP="004E1E71">
              <w:pPr>
                <w:spacing w:line="240" w:lineRule="auto"/>
              </w:pPr>
              <w:r w:rsidRPr="006955C8">
                <w:rPr>
                  <w:rStyle w:val="QuoteChar"/>
                </w:rPr>
                <w:t>Please select one option</w:t>
              </w:r>
            </w:p>
          </w:sdtContent>
        </w:sdt>
        <w:sdt>
          <w:sdtPr>
            <w:alias w:val="QuestionType"/>
            <w:id w:val="152725546"/>
            <w:placeholder>
              <w:docPart w:val="013A8CF5262D43FCAD8B47E263F31157"/>
            </w:placeholder>
          </w:sdtPr>
          <w:sdtEndPr/>
          <w:sdtContent>
            <w:p w14:paraId="17EDCA7F" w14:textId="77777777" w:rsidR="004E1E71" w:rsidRPr="006955C8" w:rsidRDefault="004E1E71" w:rsidP="004E1E71">
              <w:pPr>
                <w:spacing w:line="240" w:lineRule="auto"/>
              </w:pPr>
              <w:r w:rsidRPr="006955C8">
                <w:t>SINGLE CODE</w:t>
              </w:r>
            </w:p>
          </w:sdtContent>
        </w:sdt>
        <w:p w14:paraId="187E1AC5" w14:textId="77777777" w:rsidR="004E1E71" w:rsidRPr="006955C8" w:rsidRDefault="004E1E71" w:rsidP="004E1E71">
          <w:pPr>
            <w:spacing w:line="240" w:lineRule="auto"/>
          </w:pPr>
        </w:p>
        <w:tbl>
          <w:tblPr>
            <w:tblStyle w:val="TableGridLight"/>
            <w:tblW w:w="9300" w:type="dxa"/>
            <w:tblLook w:val="0480" w:firstRow="0" w:lastRow="0" w:firstColumn="1" w:lastColumn="0" w:noHBand="0" w:noVBand="1"/>
          </w:tblPr>
          <w:tblGrid>
            <w:gridCol w:w="5876"/>
            <w:gridCol w:w="452"/>
            <w:gridCol w:w="2972"/>
          </w:tblGrid>
          <w:tr w:rsidR="0038724A" w:rsidRPr="006955C8" w14:paraId="1B74AF01" w14:textId="77777777" w:rsidTr="003469B7">
            <w:trPr>
              <w:trHeight w:val="330"/>
            </w:trPr>
            <w:tc>
              <w:tcPr>
                <w:tcW w:w="6091" w:type="dxa"/>
              </w:tcPr>
              <w:p w14:paraId="38D5A69F" w14:textId="19361AFC" w:rsidR="004E1E71" w:rsidRPr="006955C8" w:rsidRDefault="004E1E71" w:rsidP="003469B7">
                <w:pPr>
                  <w:spacing w:line="240" w:lineRule="auto"/>
                </w:pPr>
                <w:r w:rsidRPr="006955C8">
                  <w:t>Very likely</w:t>
                </w:r>
              </w:p>
            </w:tc>
            <w:tc>
              <w:tcPr>
                <w:tcW w:w="236" w:type="dxa"/>
              </w:tcPr>
              <w:p w14:paraId="7765FE4C" w14:textId="77777777" w:rsidR="004E1E71" w:rsidRPr="006955C8" w:rsidRDefault="004E1E71" w:rsidP="003469B7">
                <w:pPr>
                  <w:spacing w:line="240" w:lineRule="auto"/>
                </w:pPr>
                <w:r w:rsidRPr="006955C8">
                  <w:t>4</w:t>
                </w:r>
              </w:p>
            </w:tc>
            <w:tc>
              <w:tcPr>
                <w:tcW w:w="3088" w:type="dxa"/>
              </w:tcPr>
              <w:p w14:paraId="1ED98FF7" w14:textId="77777777" w:rsidR="004E1E71" w:rsidRPr="006955C8" w:rsidRDefault="004E1E71" w:rsidP="003469B7">
                <w:pPr>
                  <w:spacing w:line="240" w:lineRule="auto"/>
                </w:pPr>
              </w:p>
            </w:tc>
          </w:tr>
          <w:tr w:rsidR="0038724A" w:rsidRPr="006955C8" w14:paraId="7C646E94" w14:textId="77777777" w:rsidTr="003469B7">
            <w:trPr>
              <w:trHeight w:val="330"/>
            </w:trPr>
            <w:tc>
              <w:tcPr>
                <w:tcW w:w="6091" w:type="dxa"/>
              </w:tcPr>
              <w:p w14:paraId="666A7CA6" w14:textId="77777777" w:rsidR="004E1E71" w:rsidRPr="006955C8" w:rsidRDefault="004E1E71" w:rsidP="003469B7">
                <w:pPr>
                  <w:spacing w:line="240" w:lineRule="auto"/>
                </w:pPr>
                <w:r w:rsidRPr="006955C8">
                  <w:t>Quite likely</w:t>
                </w:r>
              </w:p>
            </w:tc>
            <w:tc>
              <w:tcPr>
                <w:tcW w:w="236" w:type="dxa"/>
              </w:tcPr>
              <w:p w14:paraId="1E3CCA7E" w14:textId="77777777" w:rsidR="004E1E71" w:rsidRPr="006955C8" w:rsidRDefault="004E1E71" w:rsidP="003469B7">
                <w:pPr>
                  <w:spacing w:line="240" w:lineRule="auto"/>
                </w:pPr>
                <w:r w:rsidRPr="006955C8">
                  <w:t>3</w:t>
                </w:r>
              </w:p>
            </w:tc>
            <w:tc>
              <w:tcPr>
                <w:tcW w:w="3088" w:type="dxa"/>
              </w:tcPr>
              <w:p w14:paraId="1D31039D" w14:textId="77777777" w:rsidR="004E1E71" w:rsidRPr="006955C8" w:rsidRDefault="004E1E71" w:rsidP="003469B7">
                <w:pPr>
                  <w:spacing w:line="240" w:lineRule="auto"/>
                </w:pPr>
              </w:p>
            </w:tc>
          </w:tr>
          <w:tr w:rsidR="0038724A" w:rsidRPr="006955C8" w14:paraId="2D39CE9A" w14:textId="77777777" w:rsidTr="003469B7">
            <w:trPr>
              <w:trHeight w:val="330"/>
            </w:trPr>
            <w:tc>
              <w:tcPr>
                <w:tcW w:w="6091" w:type="dxa"/>
              </w:tcPr>
              <w:p w14:paraId="33F32E16" w14:textId="77777777" w:rsidR="004E1E71" w:rsidRPr="006955C8" w:rsidRDefault="004E1E71" w:rsidP="003469B7">
                <w:pPr>
                  <w:spacing w:line="240" w:lineRule="auto"/>
                </w:pPr>
                <w:r w:rsidRPr="006955C8">
                  <w:t>Not very likely</w:t>
                </w:r>
              </w:p>
            </w:tc>
            <w:tc>
              <w:tcPr>
                <w:tcW w:w="236" w:type="dxa"/>
              </w:tcPr>
              <w:p w14:paraId="133BC176" w14:textId="77777777" w:rsidR="004E1E71" w:rsidRPr="006955C8" w:rsidRDefault="004E1E71" w:rsidP="003469B7">
                <w:pPr>
                  <w:spacing w:line="240" w:lineRule="auto"/>
                </w:pPr>
                <w:r w:rsidRPr="006955C8">
                  <w:t>2</w:t>
                </w:r>
              </w:p>
            </w:tc>
            <w:tc>
              <w:tcPr>
                <w:tcW w:w="3088" w:type="dxa"/>
              </w:tcPr>
              <w:p w14:paraId="76797992" w14:textId="77777777" w:rsidR="004E1E71" w:rsidRPr="006955C8" w:rsidRDefault="004E1E71" w:rsidP="003469B7">
                <w:pPr>
                  <w:spacing w:line="240" w:lineRule="auto"/>
                </w:pPr>
              </w:p>
            </w:tc>
          </w:tr>
          <w:tr w:rsidR="0038724A" w:rsidRPr="006955C8" w14:paraId="67B5A9E1" w14:textId="77777777" w:rsidTr="003469B7">
            <w:trPr>
              <w:trHeight w:val="330"/>
            </w:trPr>
            <w:tc>
              <w:tcPr>
                <w:tcW w:w="6091" w:type="dxa"/>
              </w:tcPr>
              <w:p w14:paraId="1DB7A777" w14:textId="77777777" w:rsidR="004E1E71" w:rsidRPr="006955C8" w:rsidRDefault="004E1E71" w:rsidP="003469B7">
                <w:pPr>
                  <w:spacing w:line="240" w:lineRule="auto"/>
                </w:pPr>
                <w:r w:rsidRPr="006955C8">
                  <w:t>Not at all likely</w:t>
                </w:r>
              </w:p>
            </w:tc>
            <w:tc>
              <w:tcPr>
                <w:tcW w:w="236" w:type="dxa"/>
              </w:tcPr>
              <w:p w14:paraId="29A03894" w14:textId="77777777" w:rsidR="004E1E71" w:rsidRPr="006955C8" w:rsidRDefault="004E1E71" w:rsidP="003469B7">
                <w:pPr>
                  <w:spacing w:line="240" w:lineRule="auto"/>
                </w:pPr>
                <w:r w:rsidRPr="006955C8">
                  <w:t>1</w:t>
                </w:r>
              </w:p>
            </w:tc>
            <w:tc>
              <w:tcPr>
                <w:tcW w:w="3088" w:type="dxa"/>
              </w:tcPr>
              <w:p w14:paraId="02A75006" w14:textId="77777777" w:rsidR="004E1E71" w:rsidRPr="006955C8" w:rsidRDefault="004E1E71" w:rsidP="003469B7">
                <w:pPr>
                  <w:spacing w:line="240" w:lineRule="auto"/>
                </w:pPr>
              </w:p>
            </w:tc>
          </w:tr>
          <w:tr w:rsidR="0038724A" w:rsidRPr="006955C8" w14:paraId="7E39EB64" w14:textId="77777777" w:rsidTr="003469B7">
            <w:trPr>
              <w:trHeight w:val="330"/>
            </w:trPr>
            <w:tc>
              <w:tcPr>
                <w:tcW w:w="6091" w:type="dxa"/>
              </w:tcPr>
              <w:p w14:paraId="3F430351" w14:textId="77777777" w:rsidR="004E1E71" w:rsidRPr="006955C8" w:rsidRDefault="004E1E71" w:rsidP="003469B7">
                <w:pPr>
                  <w:spacing w:line="240" w:lineRule="auto"/>
                </w:pPr>
                <w:r w:rsidRPr="006955C8">
                  <w:t>Don't know</w:t>
                </w:r>
              </w:p>
            </w:tc>
            <w:tc>
              <w:tcPr>
                <w:tcW w:w="236" w:type="dxa"/>
              </w:tcPr>
              <w:p w14:paraId="08E31E75" w14:textId="77777777" w:rsidR="004E1E71" w:rsidRPr="006955C8" w:rsidRDefault="004E1E71" w:rsidP="003469B7">
                <w:pPr>
                  <w:spacing w:line="240" w:lineRule="auto"/>
                </w:pPr>
                <w:r w:rsidRPr="006955C8">
                  <w:t>97</w:t>
                </w:r>
              </w:p>
            </w:tc>
            <w:tc>
              <w:tcPr>
                <w:tcW w:w="3088" w:type="dxa"/>
              </w:tcPr>
              <w:p w14:paraId="0C1434CA" w14:textId="77777777" w:rsidR="004E1E71" w:rsidRPr="006955C8" w:rsidRDefault="004E1E71" w:rsidP="003469B7">
                <w:pPr>
                  <w:spacing w:line="240" w:lineRule="auto"/>
                </w:pPr>
              </w:p>
            </w:tc>
          </w:tr>
        </w:tbl>
        <w:p w14:paraId="0F085C82" w14:textId="4EB69C74" w:rsidR="004E1E71" w:rsidRPr="006955C8" w:rsidRDefault="00DA4C30" w:rsidP="004E1E71">
          <w:pPr>
            <w:spacing w:line="240" w:lineRule="auto"/>
          </w:pPr>
        </w:p>
      </w:sdtContent>
    </w:sdt>
    <w:sdt>
      <w:sdtPr>
        <w:alias w:val="QuestionBlock"/>
        <w:id w:val="961619502"/>
        <w:placeholder>
          <w:docPart w:val="5794534310CA40F888BDFFAC684FFB3D"/>
        </w:placeholder>
        <w15:color w:val="FF0000"/>
      </w:sdtPr>
      <w:sdtEndPr/>
      <w:sdtContent>
        <w:sdt>
          <w:sdtPr>
            <w:alias w:val="Entry"/>
            <w:id w:val="-263928239"/>
            <w:placeholder>
              <w:docPart w:val="B5B171BAACB147DE826DC6DE7E8B367C"/>
            </w:placeholder>
          </w:sdtPr>
          <w:sdtEndPr/>
          <w:sdtContent>
            <w:p w14:paraId="583D513C" w14:textId="046A3DB1" w:rsidR="00EF41B7" w:rsidRPr="006955C8" w:rsidRDefault="00EF41B7" w:rsidP="00EF41B7">
              <w:pPr>
                <w:spacing w:line="240" w:lineRule="auto"/>
              </w:pPr>
            </w:p>
            <w:p w14:paraId="4797DB77" w14:textId="06A1F34A" w:rsidR="00EF41B7" w:rsidRPr="006955C8" w:rsidRDefault="00EF41B7" w:rsidP="00EF41B7">
              <w:pPr>
                <w:spacing w:line="240" w:lineRule="auto"/>
              </w:pPr>
              <w:r w:rsidRPr="006955C8">
                <w:t xml:space="preserve">ASK ALL </w:t>
              </w:r>
            </w:p>
          </w:sdtContent>
        </w:sdt>
        <w:p w14:paraId="27CB51A1" w14:textId="39F865A6" w:rsidR="00EF41B7" w:rsidRPr="006955C8" w:rsidRDefault="00DA4C30" w:rsidP="00EF41B7">
          <w:pPr>
            <w:spacing w:line="240" w:lineRule="auto"/>
          </w:pPr>
          <w:sdt>
            <w:sdtPr>
              <w:alias w:val="QuestionNumber"/>
              <w:id w:val="2093896374"/>
              <w:placeholder>
                <w:docPart w:val="43C56115CB00492DB0D2DA5B07457D63"/>
              </w:placeholder>
            </w:sdtPr>
            <w:sdtEndPr/>
            <w:sdtContent>
              <w:r w:rsidR="00EF41B7" w:rsidRPr="006955C8">
                <w:t>Q15.</w:t>
              </w:r>
            </w:sdtContent>
          </w:sdt>
          <w:r w:rsidR="00EF41B7" w:rsidRPr="006955C8">
            <w:t xml:space="preserve"> </w:t>
          </w:r>
          <w:r w:rsidR="00EF41B7" w:rsidRPr="006955C8">
            <w:tab/>
          </w:r>
          <w:sdt>
            <w:sdtPr>
              <w:alias w:val="QuestionText"/>
              <w:id w:val="1909267822"/>
              <w:placeholder>
                <w:docPart w:val="7E7FD3E137804B3783566E8A0DEC912A"/>
              </w:placeholder>
            </w:sdtPr>
            <w:sdtEndPr/>
            <w:sdtContent>
              <w:r w:rsidR="00EF41B7" w:rsidRPr="006955C8">
                <w:t xml:space="preserve">Can </w:t>
              </w:r>
              <w:r w:rsidR="0018410F" w:rsidRPr="006955C8">
                <w:t xml:space="preserve">you </w:t>
              </w:r>
              <w:r w:rsidR="00EF41B7" w:rsidRPr="006955C8">
                <w:t>please explain why it is that you say you</w:t>
              </w:r>
              <w:r w:rsidR="00B04891" w:rsidRPr="006955C8">
                <w:t xml:space="preserve"> are</w:t>
              </w:r>
              <w:r w:rsidR="00EF41B7" w:rsidRPr="006955C8">
                <w:t xml:space="preserve"> likely or un</w:t>
              </w:r>
              <w:r w:rsidR="00CC0E84" w:rsidRPr="006955C8">
                <w:t>lik</w:t>
              </w:r>
              <w:r w:rsidR="00B2134B" w:rsidRPr="006955C8">
                <w:t>el</w:t>
              </w:r>
              <w:r w:rsidR="00CC0E84" w:rsidRPr="006955C8">
                <w:t>y</w:t>
              </w:r>
              <w:r w:rsidR="00EF41B7" w:rsidRPr="006955C8">
                <w:t xml:space="preserve"> to struggle to pay a utility bill within the next year?  </w:t>
              </w:r>
            </w:sdtContent>
          </w:sdt>
        </w:p>
        <w:sdt>
          <w:sdtPr>
            <w:rPr>
              <w:rStyle w:val="QuoteChar"/>
            </w:rPr>
            <w:alias w:val="InterviewInstructions"/>
            <w:id w:val="1166511561"/>
            <w:placeholder>
              <w:docPart w:val="C2C2E6BC1A884A11B6848E2CCCE5E385"/>
            </w:placeholder>
          </w:sdtPr>
          <w:sdtEndPr>
            <w:rPr>
              <w:rStyle w:val="DefaultParagraphFont"/>
              <w:i w:val="0"/>
              <w:color w:val="auto"/>
            </w:rPr>
          </w:sdtEndPr>
          <w:sdtContent>
            <w:p w14:paraId="3E074875" w14:textId="77777777" w:rsidR="00EF41B7" w:rsidRPr="006955C8" w:rsidRDefault="00EF41B7" w:rsidP="00EF41B7">
              <w:pPr>
                <w:spacing w:line="240" w:lineRule="auto"/>
              </w:pPr>
              <w:r w:rsidRPr="006955C8">
                <w:rPr>
                  <w:rStyle w:val="QuoteChar"/>
                </w:rPr>
                <w:t>Type your answer below</w:t>
              </w:r>
            </w:p>
          </w:sdtContent>
        </w:sdt>
        <w:sdt>
          <w:sdtPr>
            <w:alias w:val="QuestionType"/>
            <w:id w:val="-1421103849"/>
            <w:placeholder>
              <w:docPart w:val="C985FBC971F14B8D9B4DEA624AEF47D7"/>
            </w:placeholder>
          </w:sdtPr>
          <w:sdtEndPr/>
          <w:sdtContent>
            <w:p w14:paraId="38738878" w14:textId="77777777" w:rsidR="00EF41B7" w:rsidRPr="006955C8" w:rsidRDefault="00EF41B7" w:rsidP="00EF41B7">
              <w:pPr>
                <w:spacing w:line="240" w:lineRule="auto"/>
              </w:pPr>
              <w:r w:rsidRPr="006955C8">
                <w:t>OPEN END</w:t>
              </w:r>
            </w:p>
          </w:sdtContent>
        </w:sdt>
        <w:p w14:paraId="434746E0" w14:textId="77777777" w:rsidR="00EF41B7" w:rsidRPr="006955C8" w:rsidRDefault="00EF41B7" w:rsidP="00EF41B7">
          <w:pPr>
            <w:spacing w:line="240" w:lineRule="auto"/>
          </w:pPr>
        </w:p>
        <w:tbl>
          <w:tblPr>
            <w:tblStyle w:val="TableGridLight"/>
            <w:tblW w:w="9300" w:type="dxa"/>
            <w:tblLook w:val="0480" w:firstRow="0" w:lastRow="0" w:firstColumn="1" w:lastColumn="0" w:noHBand="0" w:noVBand="1"/>
          </w:tblPr>
          <w:tblGrid>
            <w:gridCol w:w="9300"/>
          </w:tblGrid>
          <w:tr w:rsidR="00EF41B7" w:rsidRPr="006955C8" w14:paraId="0897DA41" w14:textId="77777777" w:rsidTr="00C94E2E">
            <w:trPr>
              <w:trHeight w:val="330"/>
            </w:trPr>
            <w:tc>
              <w:tcPr>
                <w:tcW w:w="9263" w:type="dxa"/>
              </w:tcPr>
              <w:p w14:paraId="2076CCB4" w14:textId="7459DB68" w:rsidR="00EF41B7" w:rsidRPr="006955C8" w:rsidRDefault="00EF41B7" w:rsidP="00C94E2E">
                <w:pPr>
                  <w:spacing w:line="240" w:lineRule="auto"/>
                </w:pPr>
              </w:p>
            </w:tc>
          </w:tr>
        </w:tbl>
        <w:p w14:paraId="449CA051" w14:textId="77777777" w:rsidR="00EF41B7" w:rsidRPr="006955C8" w:rsidRDefault="00DA4C30" w:rsidP="00EF41B7">
          <w:pPr>
            <w:spacing w:line="240" w:lineRule="auto"/>
          </w:pPr>
        </w:p>
      </w:sdtContent>
    </w:sdt>
    <w:p w14:paraId="0ADA8D79" w14:textId="77777777" w:rsidR="007F10BF" w:rsidRPr="006955C8" w:rsidRDefault="007F10BF" w:rsidP="007F10BF">
      <w:pPr>
        <w:spacing w:line="240" w:lineRule="auto"/>
      </w:pPr>
    </w:p>
    <w:p w14:paraId="10AA74B4" w14:textId="19FCB06D" w:rsidR="00C91491" w:rsidRPr="006955C8" w:rsidRDefault="00C91491" w:rsidP="004F37C1">
      <w:pPr>
        <w:pStyle w:val="NoSpacing"/>
      </w:pPr>
      <w:r w:rsidRPr="006955C8">
        <w:t>ASK ALL</w:t>
      </w:r>
    </w:p>
    <w:p w14:paraId="049A92D6" w14:textId="46FCF8B5" w:rsidR="00C91491" w:rsidRPr="006955C8" w:rsidRDefault="00C91491" w:rsidP="00C91491">
      <w:pPr>
        <w:pStyle w:val="NoSpacing"/>
      </w:pPr>
      <w:r w:rsidRPr="006955C8">
        <w:t>Q</w:t>
      </w:r>
      <w:r w:rsidR="00B8289C" w:rsidRPr="006955C8">
        <w:t>30</w:t>
      </w:r>
      <w:r w:rsidRPr="006955C8">
        <w:t xml:space="preserve">. How concerned, if at all, would you be if there </w:t>
      </w:r>
      <w:r w:rsidR="00F55DD1" w:rsidRPr="006955C8">
        <w:t>was</w:t>
      </w:r>
      <w:r w:rsidRPr="006955C8">
        <w:t xml:space="preserve"> a</w:t>
      </w:r>
      <w:r w:rsidR="00CE1E2B" w:rsidRPr="006955C8">
        <w:t xml:space="preserve"> </w:t>
      </w:r>
      <w:r w:rsidR="00CE1E2B" w:rsidRPr="006955C8">
        <w:rPr>
          <w:b/>
          <w:bCs/>
        </w:rPr>
        <w:t>monthly</w:t>
      </w:r>
      <w:r w:rsidRPr="006955C8">
        <w:t xml:space="preserve"> increase in your household’s costs of…</w:t>
      </w:r>
    </w:p>
    <w:p w14:paraId="33F1584F" w14:textId="77777777" w:rsidR="00C91491" w:rsidRPr="006955C8" w:rsidRDefault="00C91491" w:rsidP="00C91491">
      <w:pPr>
        <w:pStyle w:val="NoSpacing"/>
      </w:pPr>
    </w:p>
    <w:p w14:paraId="01E3B32F" w14:textId="77777777" w:rsidR="00C91491" w:rsidRPr="006955C8" w:rsidRDefault="00C91491" w:rsidP="00C91491">
      <w:pPr>
        <w:pStyle w:val="NoSpacing"/>
      </w:pPr>
      <w:r w:rsidRPr="006955C8">
        <w:t>SINGLE CODE, FLIP SCALE</w:t>
      </w:r>
    </w:p>
    <w:p w14:paraId="14E681B5" w14:textId="6F548A3C" w:rsidR="00C91491" w:rsidRPr="006955C8" w:rsidRDefault="00C91491" w:rsidP="00C91491">
      <w:pPr>
        <w:pStyle w:val="NoSpacing"/>
      </w:pPr>
      <w:r w:rsidRPr="006955C8">
        <w:t>CAROUSEL</w:t>
      </w:r>
      <w:r w:rsidR="00F55DD1" w:rsidRPr="006955C8">
        <w:t>. RANDOMISE</w:t>
      </w:r>
    </w:p>
    <w:p w14:paraId="4C691066" w14:textId="77777777" w:rsidR="00C91491" w:rsidRPr="006955C8" w:rsidRDefault="00C91491" w:rsidP="00C91491">
      <w:pPr>
        <w:pStyle w:val="NoSpacing"/>
      </w:pPr>
    </w:p>
    <w:tbl>
      <w:tblPr>
        <w:tblStyle w:val="TableGridLight"/>
        <w:tblW w:w="9300" w:type="dxa"/>
        <w:tblLook w:val="0480" w:firstRow="0" w:lastRow="0" w:firstColumn="1" w:lastColumn="0" w:noHBand="0" w:noVBand="1"/>
      </w:tblPr>
      <w:tblGrid>
        <w:gridCol w:w="5880"/>
        <w:gridCol w:w="452"/>
        <w:gridCol w:w="2968"/>
      </w:tblGrid>
      <w:tr w:rsidR="00C91491" w:rsidRPr="006955C8" w14:paraId="7C8ED797" w14:textId="77777777" w:rsidTr="001C644E">
        <w:trPr>
          <w:trHeight w:val="330"/>
        </w:trPr>
        <w:tc>
          <w:tcPr>
            <w:tcW w:w="5880" w:type="dxa"/>
          </w:tcPr>
          <w:p w14:paraId="6473A278" w14:textId="5DAA427A" w:rsidR="00C91491" w:rsidRPr="006955C8" w:rsidRDefault="00C91491" w:rsidP="001C644E">
            <w:pPr>
              <w:spacing w:line="240" w:lineRule="auto"/>
            </w:pPr>
            <w:r w:rsidRPr="006955C8">
              <w:t>Very concerned</w:t>
            </w:r>
          </w:p>
        </w:tc>
        <w:tc>
          <w:tcPr>
            <w:tcW w:w="452" w:type="dxa"/>
          </w:tcPr>
          <w:p w14:paraId="432CB953" w14:textId="77777777" w:rsidR="00C91491" w:rsidRPr="006955C8" w:rsidRDefault="00C91491" w:rsidP="001C644E">
            <w:pPr>
              <w:spacing w:line="240" w:lineRule="auto"/>
            </w:pPr>
            <w:r w:rsidRPr="006955C8">
              <w:t>5</w:t>
            </w:r>
          </w:p>
        </w:tc>
        <w:tc>
          <w:tcPr>
            <w:tcW w:w="2968" w:type="dxa"/>
          </w:tcPr>
          <w:p w14:paraId="25CE75ED" w14:textId="77777777" w:rsidR="00C91491" w:rsidRPr="006955C8" w:rsidRDefault="00C91491" w:rsidP="001C644E">
            <w:pPr>
              <w:spacing w:line="240" w:lineRule="auto"/>
            </w:pPr>
          </w:p>
        </w:tc>
      </w:tr>
      <w:tr w:rsidR="00C91491" w:rsidRPr="006955C8" w14:paraId="19186E7A" w14:textId="77777777" w:rsidTr="001C644E">
        <w:trPr>
          <w:trHeight w:val="330"/>
        </w:trPr>
        <w:tc>
          <w:tcPr>
            <w:tcW w:w="5880" w:type="dxa"/>
          </w:tcPr>
          <w:p w14:paraId="0EF1BB89" w14:textId="1D69C4D9" w:rsidR="00C91491" w:rsidRPr="006955C8" w:rsidRDefault="00CE1E2B" w:rsidP="001C644E">
            <w:pPr>
              <w:spacing w:line="240" w:lineRule="auto"/>
            </w:pPr>
            <w:r w:rsidRPr="006955C8">
              <w:t>Fairly</w:t>
            </w:r>
            <w:r w:rsidR="00C91491" w:rsidRPr="006955C8">
              <w:t xml:space="preserve"> concerned</w:t>
            </w:r>
          </w:p>
        </w:tc>
        <w:tc>
          <w:tcPr>
            <w:tcW w:w="452" w:type="dxa"/>
          </w:tcPr>
          <w:p w14:paraId="6AB43E06" w14:textId="77777777" w:rsidR="00C91491" w:rsidRPr="006955C8" w:rsidRDefault="00C91491" w:rsidP="001C644E">
            <w:pPr>
              <w:spacing w:line="240" w:lineRule="auto"/>
            </w:pPr>
            <w:r w:rsidRPr="006955C8">
              <w:t>4</w:t>
            </w:r>
          </w:p>
        </w:tc>
        <w:tc>
          <w:tcPr>
            <w:tcW w:w="2968" w:type="dxa"/>
          </w:tcPr>
          <w:p w14:paraId="1FBC626B" w14:textId="77777777" w:rsidR="00C91491" w:rsidRPr="006955C8" w:rsidRDefault="00C91491" w:rsidP="001C644E">
            <w:pPr>
              <w:spacing w:line="240" w:lineRule="auto"/>
            </w:pPr>
          </w:p>
        </w:tc>
      </w:tr>
      <w:tr w:rsidR="00C91491" w:rsidRPr="006955C8" w14:paraId="0DDF812E" w14:textId="77777777" w:rsidTr="001C644E">
        <w:trPr>
          <w:trHeight w:val="330"/>
        </w:trPr>
        <w:tc>
          <w:tcPr>
            <w:tcW w:w="5880" w:type="dxa"/>
          </w:tcPr>
          <w:p w14:paraId="5952FC5C" w14:textId="0C431F1B" w:rsidR="00C91491" w:rsidRPr="006955C8" w:rsidRDefault="00C91491" w:rsidP="001C644E">
            <w:pPr>
              <w:spacing w:line="240" w:lineRule="auto"/>
            </w:pPr>
            <w:r w:rsidRPr="006955C8">
              <w:t>Neither concerned nor unconcerned</w:t>
            </w:r>
          </w:p>
        </w:tc>
        <w:tc>
          <w:tcPr>
            <w:tcW w:w="452" w:type="dxa"/>
          </w:tcPr>
          <w:p w14:paraId="5FA83E8B" w14:textId="77777777" w:rsidR="00C91491" w:rsidRPr="006955C8" w:rsidRDefault="00C91491" w:rsidP="001C644E">
            <w:pPr>
              <w:spacing w:line="240" w:lineRule="auto"/>
            </w:pPr>
            <w:r w:rsidRPr="006955C8">
              <w:t>3</w:t>
            </w:r>
          </w:p>
        </w:tc>
        <w:tc>
          <w:tcPr>
            <w:tcW w:w="2968" w:type="dxa"/>
          </w:tcPr>
          <w:p w14:paraId="547454A1" w14:textId="77777777" w:rsidR="00C91491" w:rsidRPr="006955C8" w:rsidRDefault="00C91491" w:rsidP="001C644E">
            <w:pPr>
              <w:spacing w:line="240" w:lineRule="auto"/>
            </w:pPr>
          </w:p>
        </w:tc>
      </w:tr>
      <w:tr w:rsidR="00C91491" w:rsidRPr="006955C8" w14:paraId="2FFE3573" w14:textId="77777777" w:rsidTr="001C644E">
        <w:trPr>
          <w:trHeight w:val="330"/>
        </w:trPr>
        <w:tc>
          <w:tcPr>
            <w:tcW w:w="5880" w:type="dxa"/>
          </w:tcPr>
          <w:p w14:paraId="526B6946" w14:textId="7DB18D46" w:rsidR="00C91491" w:rsidRPr="006955C8" w:rsidRDefault="00CE1E2B" w:rsidP="001C644E">
            <w:pPr>
              <w:spacing w:line="240" w:lineRule="auto"/>
            </w:pPr>
            <w:r w:rsidRPr="006955C8">
              <w:t>Not very</w:t>
            </w:r>
            <w:r w:rsidR="00C91491" w:rsidRPr="006955C8">
              <w:t xml:space="preserve"> unconcerned</w:t>
            </w:r>
          </w:p>
        </w:tc>
        <w:tc>
          <w:tcPr>
            <w:tcW w:w="452" w:type="dxa"/>
          </w:tcPr>
          <w:p w14:paraId="7DB278AB" w14:textId="77777777" w:rsidR="00C91491" w:rsidRPr="006955C8" w:rsidRDefault="00C91491" w:rsidP="001C644E">
            <w:pPr>
              <w:spacing w:line="240" w:lineRule="auto"/>
            </w:pPr>
            <w:r w:rsidRPr="006955C8">
              <w:t>2</w:t>
            </w:r>
          </w:p>
        </w:tc>
        <w:tc>
          <w:tcPr>
            <w:tcW w:w="2968" w:type="dxa"/>
          </w:tcPr>
          <w:p w14:paraId="42CC3AF2" w14:textId="77777777" w:rsidR="00C91491" w:rsidRPr="006955C8" w:rsidRDefault="00C91491" w:rsidP="001C644E">
            <w:pPr>
              <w:spacing w:line="240" w:lineRule="auto"/>
            </w:pPr>
          </w:p>
        </w:tc>
      </w:tr>
      <w:tr w:rsidR="00C91491" w:rsidRPr="006955C8" w14:paraId="7C6FE24E" w14:textId="77777777" w:rsidTr="001C644E">
        <w:trPr>
          <w:trHeight w:val="330"/>
        </w:trPr>
        <w:tc>
          <w:tcPr>
            <w:tcW w:w="5880" w:type="dxa"/>
          </w:tcPr>
          <w:p w14:paraId="465546F5" w14:textId="1F85AB78" w:rsidR="00C91491" w:rsidRPr="006955C8" w:rsidRDefault="00C91491" w:rsidP="001C644E">
            <w:pPr>
              <w:spacing w:line="240" w:lineRule="auto"/>
            </w:pPr>
            <w:r w:rsidRPr="006955C8">
              <w:t xml:space="preserve">Not </w:t>
            </w:r>
            <w:r w:rsidR="00CE1E2B" w:rsidRPr="006955C8">
              <w:t xml:space="preserve">at all </w:t>
            </w:r>
            <w:r w:rsidRPr="006955C8">
              <w:t xml:space="preserve">concerned </w:t>
            </w:r>
          </w:p>
        </w:tc>
        <w:tc>
          <w:tcPr>
            <w:tcW w:w="452" w:type="dxa"/>
          </w:tcPr>
          <w:p w14:paraId="508FF819" w14:textId="77777777" w:rsidR="00C91491" w:rsidRPr="006955C8" w:rsidRDefault="00C91491" w:rsidP="001C644E">
            <w:pPr>
              <w:spacing w:line="240" w:lineRule="auto"/>
            </w:pPr>
            <w:r w:rsidRPr="006955C8">
              <w:t>1</w:t>
            </w:r>
          </w:p>
        </w:tc>
        <w:tc>
          <w:tcPr>
            <w:tcW w:w="2968" w:type="dxa"/>
          </w:tcPr>
          <w:p w14:paraId="3E2DC1C8" w14:textId="77777777" w:rsidR="00C91491" w:rsidRPr="006955C8" w:rsidRDefault="00C91491" w:rsidP="001C644E">
            <w:pPr>
              <w:spacing w:line="240" w:lineRule="auto"/>
            </w:pPr>
          </w:p>
        </w:tc>
      </w:tr>
      <w:tr w:rsidR="00C91491" w:rsidRPr="006955C8" w14:paraId="266E9118" w14:textId="77777777" w:rsidTr="001C644E">
        <w:trPr>
          <w:trHeight w:val="330"/>
        </w:trPr>
        <w:tc>
          <w:tcPr>
            <w:tcW w:w="5880" w:type="dxa"/>
          </w:tcPr>
          <w:p w14:paraId="6B49C391" w14:textId="77777777" w:rsidR="00C91491" w:rsidRPr="006955C8" w:rsidRDefault="00C91491" w:rsidP="001C644E">
            <w:pPr>
              <w:spacing w:line="240" w:lineRule="auto"/>
            </w:pPr>
            <w:r w:rsidRPr="006955C8">
              <w:t>Don’t know</w:t>
            </w:r>
          </w:p>
        </w:tc>
        <w:tc>
          <w:tcPr>
            <w:tcW w:w="452" w:type="dxa"/>
          </w:tcPr>
          <w:p w14:paraId="07E08DFC" w14:textId="77777777" w:rsidR="00C91491" w:rsidRPr="006955C8" w:rsidRDefault="00C91491" w:rsidP="001C644E">
            <w:pPr>
              <w:spacing w:line="240" w:lineRule="auto"/>
            </w:pPr>
            <w:r w:rsidRPr="006955C8">
              <w:t>97</w:t>
            </w:r>
          </w:p>
        </w:tc>
        <w:tc>
          <w:tcPr>
            <w:tcW w:w="2968" w:type="dxa"/>
          </w:tcPr>
          <w:p w14:paraId="4CB3BD36" w14:textId="77777777" w:rsidR="00C91491" w:rsidRPr="006955C8" w:rsidRDefault="00C91491" w:rsidP="001C644E">
            <w:pPr>
              <w:spacing w:line="240" w:lineRule="auto"/>
            </w:pPr>
          </w:p>
        </w:tc>
      </w:tr>
    </w:tbl>
    <w:p w14:paraId="0EFD4DDA" w14:textId="77777777" w:rsidR="00C91491" w:rsidRPr="006955C8" w:rsidRDefault="00C91491" w:rsidP="00C91491">
      <w:pPr>
        <w:pStyle w:val="NoSpacing"/>
      </w:pPr>
    </w:p>
    <w:tbl>
      <w:tblPr>
        <w:tblStyle w:val="TableGridLight"/>
        <w:tblW w:w="9300" w:type="dxa"/>
        <w:tblLook w:val="0480" w:firstRow="0" w:lastRow="0" w:firstColumn="1" w:lastColumn="0" w:noHBand="0" w:noVBand="1"/>
      </w:tblPr>
      <w:tblGrid>
        <w:gridCol w:w="5939"/>
        <w:gridCol w:w="348"/>
        <w:gridCol w:w="3013"/>
      </w:tblGrid>
      <w:tr w:rsidR="00C91491" w:rsidRPr="006955C8" w14:paraId="237F92BD" w14:textId="77777777" w:rsidTr="001C644E">
        <w:trPr>
          <w:trHeight w:val="330"/>
        </w:trPr>
        <w:tc>
          <w:tcPr>
            <w:tcW w:w="5939" w:type="dxa"/>
          </w:tcPr>
          <w:p w14:paraId="5089190E" w14:textId="712C3836" w:rsidR="00C91491" w:rsidRPr="006955C8" w:rsidRDefault="00C91491" w:rsidP="001C644E">
            <w:pPr>
              <w:spacing w:line="240" w:lineRule="auto"/>
            </w:pPr>
            <w:r w:rsidRPr="006955C8">
              <w:t>£10</w:t>
            </w:r>
          </w:p>
        </w:tc>
        <w:tc>
          <w:tcPr>
            <w:tcW w:w="348" w:type="dxa"/>
          </w:tcPr>
          <w:p w14:paraId="36930813" w14:textId="77777777" w:rsidR="00C91491" w:rsidRPr="006955C8" w:rsidRDefault="00C91491" w:rsidP="001C644E">
            <w:pPr>
              <w:spacing w:line="240" w:lineRule="auto"/>
            </w:pPr>
            <w:r w:rsidRPr="006955C8">
              <w:t>1</w:t>
            </w:r>
          </w:p>
        </w:tc>
        <w:tc>
          <w:tcPr>
            <w:tcW w:w="3013" w:type="dxa"/>
          </w:tcPr>
          <w:p w14:paraId="41A9A083" w14:textId="77777777" w:rsidR="00C91491" w:rsidRPr="006955C8" w:rsidRDefault="00C91491" w:rsidP="001C644E">
            <w:pPr>
              <w:spacing w:line="240" w:lineRule="auto"/>
            </w:pPr>
          </w:p>
        </w:tc>
      </w:tr>
      <w:tr w:rsidR="00C91491" w:rsidRPr="006955C8" w14:paraId="66ECBE91" w14:textId="77777777" w:rsidTr="001C644E">
        <w:trPr>
          <w:trHeight w:val="330"/>
        </w:trPr>
        <w:tc>
          <w:tcPr>
            <w:tcW w:w="5939" w:type="dxa"/>
          </w:tcPr>
          <w:p w14:paraId="702D2BA2" w14:textId="363066B0" w:rsidR="00C91491" w:rsidRPr="006955C8" w:rsidRDefault="00C91491" w:rsidP="001C644E">
            <w:pPr>
              <w:spacing w:line="240" w:lineRule="auto"/>
            </w:pPr>
            <w:r w:rsidRPr="006955C8">
              <w:t>£25</w:t>
            </w:r>
          </w:p>
        </w:tc>
        <w:tc>
          <w:tcPr>
            <w:tcW w:w="348" w:type="dxa"/>
          </w:tcPr>
          <w:p w14:paraId="0FEFD0ED" w14:textId="77777777" w:rsidR="00C91491" w:rsidRPr="006955C8" w:rsidRDefault="00C91491" w:rsidP="001C644E">
            <w:pPr>
              <w:spacing w:line="240" w:lineRule="auto"/>
            </w:pPr>
            <w:r w:rsidRPr="006955C8">
              <w:t>2</w:t>
            </w:r>
          </w:p>
        </w:tc>
        <w:tc>
          <w:tcPr>
            <w:tcW w:w="3013" w:type="dxa"/>
          </w:tcPr>
          <w:p w14:paraId="7E2EDD4D" w14:textId="77777777" w:rsidR="00C91491" w:rsidRPr="006955C8" w:rsidRDefault="00C91491" w:rsidP="001C644E">
            <w:pPr>
              <w:spacing w:line="240" w:lineRule="auto"/>
            </w:pPr>
          </w:p>
        </w:tc>
      </w:tr>
      <w:tr w:rsidR="00C91491" w:rsidRPr="006955C8" w14:paraId="05FC770B" w14:textId="77777777" w:rsidTr="001C644E">
        <w:trPr>
          <w:trHeight w:val="330"/>
        </w:trPr>
        <w:tc>
          <w:tcPr>
            <w:tcW w:w="5939" w:type="dxa"/>
          </w:tcPr>
          <w:p w14:paraId="2357BA96" w14:textId="79EEF727" w:rsidR="00C91491" w:rsidRPr="006955C8" w:rsidRDefault="00C91491" w:rsidP="001C644E">
            <w:pPr>
              <w:spacing w:line="240" w:lineRule="auto"/>
            </w:pPr>
            <w:r w:rsidRPr="006955C8">
              <w:t>£50</w:t>
            </w:r>
          </w:p>
        </w:tc>
        <w:tc>
          <w:tcPr>
            <w:tcW w:w="348" w:type="dxa"/>
          </w:tcPr>
          <w:p w14:paraId="779DD445" w14:textId="77777777" w:rsidR="00C91491" w:rsidRPr="006955C8" w:rsidRDefault="00C91491" w:rsidP="001C644E">
            <w:pPr>
              <w:spacing w:line="240" w:lineRule="auto"/>
            </w:pPr>
            <w:r w:rsidRPr="006955C8">
              <w:t>3</w:t>
            </w:r>
          </w:p>
        </w:tc>
        <w:tc>
          <w:tcPr>
            <w:tcW w:w="3013" w:type="dxa"/>
          </w:tcPr>
          <w:p w14:paraId="7CE55BB7" w14:textId="77777777" w:rsidR="00C91491" w:rsidRPr="006955C8" w:rsidRDefault="00C91491" w:rsidP="001C644E">
            <w:pPr>
              <w:spacing w:line="240" w:lineRule="auto"/>
            </w:pPr>
          </w:p>
        </w:tc>
      </w:tr>
      <w:tr w:rsidR="00C91491" w:rsidRPr="006955C8" w14:paraId="36F0D8F8" w14:textId="77777777" w:rsidTr="001C644E">
        <w:trPr>
          <w:trHeight w:val="330"/>
        </w:trPr>
        <w:tc>
          <w:tcPr>
            <w:tcW w:w="5939" w:type="dxa"/>
          </w:tcPr>
          <w:p w14:paraId="416F8257" w14:textId="0FADBE42" w:rsidR="00C91491" w:rsidRPr="006955C8" w:rsidRDefault="00C91491" w:rsidP="001C644E">
            <w:pPr>
              <w:spacing w:line="240" w:lineRule="auto"/>
            </w:pPr>
            <w:r w:rsidRPr="006955C8">
              <w:t>£100</w:t>
            </w:r>
          </w:p>
        </w:tc>
        <w:tc>
          <w:tcPr>
            <w:tcW w:w="348" w:type="dxa"/>
          </w:tcPr>
          <w:p w14:paraId="6DE816EC" w14:textId="77777777" w:rsidR="00C91491" w:rsidRPr="006955C8" w:rsidRDefault="00C91491" w:rsidP="001C644E">
            <w:pPr>
              <w:spacing w:line="240" w:lineRule="auto"/>
            </w:pPr>
            <w:r w:rsidRPr="006955C8">
              <w:t>4</w:t>
            </w:r>
          </w:p>
        </w:tc>
        <w:tc>
          <w:tcPr>
            <w:tcW w:w="3013" w:type="dxa"/>
          </w:tcPr>
          <w:p w14:paraId="7BC45B55" w14:textId="77777777" w:rsidR="00C91491" w:rsidRPr="006955C8" w:rsidRDefault="00C91491" w:rsidP="001C644E">
            <w:pPr>
              <w:spacing w:line="240" w:lineRule="auto"/>
            </w:pPr>
          </w:p>
        </w:tc>
      </w:tr>
      <w:tr w:rsidR="00C91491" w:rsidRPr="006955C8" w14:paraId="2B690326" w14:textId="77777777" w:rsidTr="001C644E">
        <w:trPr>
          <w:trHeight w:val="330"/>
        </w:trPr>
        <w:tc>
          <w:tcPr>
            <w:tcW w:w="5939" w:type="dxa"/>
          </w:tcPr>
          <w:p w14:paraId="0DB2F96A" w14:textId="184D9979" w:rsidR="00C91491" w:rsidRPr="006955C8" w:rsidRDefault="00C91491" w:rsidP="001C644E">
            <w:pPr>
              <w:spacing w:line="240" w:lineRule="auto"/>
            </w:pPr>
            <w:r w:rsidRPr="006955C8">
              <w:t>£250</w:t>
            </w:r>
          </w:p>
        </w:tc>
        <w:tc>
          <w:tcPr>
            <w:tcW w:w="348" w:type="dxa"/>
          </w:tcPr>
          <w:p w14:paraId="26171C85" w14:textId="58CD3B8A" w:rsidR="00C91491" w:rsidRPr="006955C8" w:rsidRDefault="00C91491" w:rsidP="001C644E">
            <w:pPr>
              <w:spacing w:line="240" w:lineRule="auto"/>
            </w:pPr>
            <w:r w:rsidRPr="006955C8">
              <w:t>5</w:t>
            </w:r>
          </w:p>
        </w:tc>
        <w:tc>
          <w:tcPr>
            <w:tcW w:w="3013" w:type="dxa"/>
          </w:tcPr>
          <w:p w14:paraId="5FADD8F4" w14:textId="77777777" w:rsidR="00C91491" w:rsidRPr="006955C8" w:rsidRDefault="00C91491" w:rsidP="001C644E">
            <w:pPr>
              <w:spacing w:line="240" w:lineRule="auto"/>
            </w:pPr>
          </w:p>
        </w:tc>
      </w:tr>
      <w:tr w:rsidR="00C91491" w:rsidRPr="006955C8" w14:paraId="29DA9A2C" w14:textId="77777777" w:rsidTr="001C644E">
        <w:trPr>
          <w:trHeight w:val="330"/>
        </w:trPr>
        <w:tc>
          <w:tcPr>
            <w:tcW w:w="5939" w:type="dxa"/>
          </w:tcPr>
          <w:p w14:paraId="63E89397" w14:textId="2D2F6C01" w:rsidR="00C91491" w:rsidRPr="006955C8" w:rsidRDefault="00C91491" w:rsidP="001C644E">
            <w:pPr>
              <w:spacing w:line="240" w:lineRule="auto"/>
            </w:pPr>
            <w:r w:rsidRPr="006955C8">
              <w:t>£500</w:t>
            </w:r>
          </w:p>
        </w:tc>
        <w:tc>
          <w:tcPr>
            <w:tcW w:w="348" w:type="dxa"/>
          </w:tcPr>
          <w:p w14:paraId="6C72FA0B" w14:textId="15DBB3D7" w:rsidR="00C91491" w:rsidRPr="006955C8" w:rsidRDefault="00C91491" w:rsidP="001C644E">
            <w:pPr>
              <w:spacing w:line="240" w:lineRule="auto"/>
            </w:pPr>
            <w:r w:rsidRPr="006955C8">
              <w:t>6</w:t>
            </w:r>
          </w:p>
        </w:tc>
        <w:tc>
          <w:tcPr>
            <w:tcW w:w="3013" w:type="dxa"/>
          </w:tcPr>
          <w:p w14:paraId="11EF714F" w14:textId="77777777" w:rsidR="00C91491" w:rsidRPr="006955C8" w:rsidRDefault="00C91491" w:rsidP="001C644E">
            <w:pPr>
              <w:spacing w:line="240" w:lineRule="auto"/>
            </w:pPr>
          </w:p>
        </w:tc>
      </w:tr>
    </w:tbl>
    <w:p w14:paraId="03E05053" w14:textId="55E7B35D" w:rsidR="00B96780" w:rsidRPr="006955C8" w:rsidRDefault="00B96780" w:rsidP="00172BF0">
      <w:pPr>
        <w:pStyle w:val="NoSpacing"/>
      </w:pPr>
    </w:p>
    <w:p w14:paraId="14407B53" w14:textId="77777777" w:rsidR="005A10F9" w:rsidRPr="006955C8" w:rsidRDefault="005A10F9" w:rsidP="002C700E">
      <w:pPr>
        <w:spacing w:line="240" w:lineRule="auto"/>
        <w:rPr>
          <w:sz w:val="48"/>
          <w:szCs w:val="48"/>
        </w:rPr>
      </w:pPr>
    </w:p>
    <w:p w14:paraId="6B04363A" w14:textId="7F199A46" w:rsidR="00590018" w:rsidRPr="006955C8" w:rsidRDefault="00590018" w:rsidP="002C700E">
      <w:pPr>
        <w:spacing w:line="240" w:lineRule="auto"/>
        <w:rPr>
          <w:color w:val="F5AEB3" w:themeColor="text2"/>
          <w:sz w:val="40"/>
          <w:szCs w:val="40"/>
        </w:rPr>
      </w:pPr>
      <w:r w:rsidRPr="006955C8">
        <w:rPr>
          <w:color w:val="F5AEB3" w:themeColor="text2"/>
          <w:sz w:val="40"/>
          <w:szCs w:val="40"/>
        </w:rPr>
        <w:t xml:space="preserve">Cost of living: Water </w:t>
      </w:r>
    </w:p>
    <w:p w14:paraId="55BFAD2E" w14:textId="356397ED" w:rsidR="006955C8" w:rsidRDefault="006955C8" w:rsidP="00A75EE5">
      <w:pPr>
        <w:spacing w:line="240" w:lineRule="auto"/>
      </w:pPr>
      <w:r>
        <w:rPr>
          <w:rStyle w:val="PlaceholderText"/>
        </w:rPr>
        <w:br/>
      </w:r>
    </w:p>
    <w:sdt>
      <w:sdtPr>
        <w:alias w:val="QuestionBlock"/>
        <w:id w:val="1494213054"/>
        <w:placeholder>
          <w:docPart w:val="D40BAE26D7404C70AA033B7E1042EB4B"/>
        </w:placeholder>
        <w15:color w:val="FF0000"/>
      </w:sdtPr>
      <w:sdtEndPr/>
      <w:sdtContent>
        <w:sdt>
          <w:sdtPr>
            <w:alias w:val="Entry"/>
            <w:id w:val="1223952411"/>
            <w:placeholder>
              <w:docPart w:val="677D927B661C453CB8BBD6D066CFE8D5"/>
            </w:placeholder>
          </w:sdtPr>
          <w:sdtEndPr/>
          <w:sdtContent>
            <w:p w14:paraId="49E96EA8" w14:textId="2ABAA7AF" w:rsidR="00A75EE5" w:rsidRPr="006955C8" w:rsidRDefault="00A75EE5" w:rsidP="00A75EE5">
              <w:pPr>
                <w:spacing w:line="240" w:lineRule="auto"/>
              </w:pPr>
              <w:r w:rsidRPr="006955C8">
                <w:t>ASK ALL</w:t>
              </w:r>
            </w:p>
          </w:sdtContent>
        </w:sdt>
        <w:p w14:paraId="1B46F05C" w14:textId="4F6E2471" w:rsidR="00A75EE5" w:rsidRPr="006955C8" w:rsidRDefault="00DA4C30" w:rsidP="00A75EE5">
          <w:pPr>
            <w:spacing w:line="240" w:lineRule="auto"/>
          </w:pPr>
          <w:sdt>
            <w:sdtPr>
              <w:alias w:val="QuestionNumber"/>
              <w:id w:val="221175707"/>
              <w:placeholder>
                <w:docPart w:val="EDA79111DBC944F0A977AF7D054A720F"/>
              </w:placeholder>
            </w:sdtPr>
            <w:sdtEndPr/>
            <w:sdtContent>
              <w:r w:rsidR="00A75EE5" w:rsidRPr="006955C8">
                <w:t>Q</w:t>
              </w:r>
              <w:r w:rsidR="001B2E24" w:rsidRPr="006955C8">
                <w:t>1</w:t>
              </w:r>
              <w:r w:rsidR="00B8289C" w:rsidRPr="006955C8">
                <w:t>6</w:t>
              </w:r>
              <w:r w:rsidR="00A75EE5" w:rsidRPr="006955C8">
                <w:t>.</w:t>
              </w:r>
            </w:sdtContent>
          </w:sdt>
          <w:r w:rsidR="00A75EE5" w:rsidRPr="006955C8">
            <w:t xml:space="preserve"> </w:t>
          </w:r>
          <w:r w:rsidR="00A75EE5" w:rsidRPr="006955C8">
            <w:tab/>
          </w:r>
          <w:sdt>
            <w:sdtPr>
              <w:alias w:val="QuestionText"/>
              <w:id w:val="-1079601465"/>
              <w:placeholder>
                <w:docPart w:val="DDCCF07B8CB04E5DA9B73D8487D88261"/>
              </w:placeholder>
            </w:sdtPr>
            <w:sdtEndPr/>
            <w:sdtContent>
              <w:r w:rsidR="00A75EE5" w:rsidRPr="006955C8">
                <w:t>To what extent</w:t>
              </w:r>
              <w:r w:rsidR="0018410F" w:rsidRPr="006955C8">
                <w:t xml:space="preserve">, if at all, </w:t>
              </w:r>
              <w:r w:rsidR="00A75EE5" w:rsidRPr="006955C8">
                <w:t>do you trust your water company to do the following</w:t>
              </w:r>
              <w:r w:rsidR="0018410F" w:rsidRPr="006955C8">
                <w:t>:</w:t>
              </w:r>
            </w:sdtContent>
          </w:sdt>
        </w:p>
        <w:p w14:paraId="3EB3A739" w14:textId="4E889DB3" w:rsidR="00A75EE5" w:rsidRPr="006955C8" w:rsidRDefault="00DA4C30" w:rsidP="00A75EE5">
          <w:pPr>
            <w:spacing w:line="240" w:lineRule="auto"/>
          </w:pPr>
          <w:sdt>
            <w:sdtPr>
              <w:rPr>
                <w:rStyle w:val="QuoteChar"/>
              </w:rPr>
              <w:alias w:val="InterviewInstructions"/>
              <w:id w:val="-355278725"/>
              <w:placeholder>
                <w:docPart w:val="5E182C2E03DD488B9F519377415B58AD"/>
              </w:placeholder>
            </w:sdtPr>
            <w:sdtEndPr>
              <w:rPr>
                <w:rStyle w:val="DefaultParagraphFont"/>
                <w:i w:val="0"/>
                <w:color w:val="auto"/>
              </w:rPr>
            </w:sdtEndPr>
            <w:sdtContent>
              <w:r w:rsidR="00A75EE5" w:rsidRPr="006955C8">
                <w:rPr>
                  <w:rStyle w:val="QuoteChar"/>
                </w:rPr>
                <w:t xml:space="preserve">Please select one option for each </w:t>
              </w:r>
              <w:proofErr w:type="spellStart"/>
              <w:r w:rsidR="00A75EE5" w:rsidRPr="006955C8">
                <w:rPr>
                  <w:rStyle w:val="QuoteChar"/>
                </w:rPr>
                <w:t>answer</w:t>
              </w:r>
            </w:sdtContent>
          </w:sdt>
          <w:sdt>
            <w:sdtPr>
              <w:alias w:val="QuestionType"/>
              <w:id w:val="1545412710"/>
              <w:placeholder>
                <w:docPart w:val="68C9F8DD586A4CA6B46BB471ECF16905"/>
              </w:placeholder>
            </w:sdtPr>
            <w:sdtEndPr/>
            <w:sdtContent>
              <w:r w:rsidR="00A75EE5" w:rsidRPr="006955C8">
                <w:t>SINGLE</w:t>
              </w:r>
              <w:proofErr w:type="spellEnd"/>
              <w:r w:rsidR="00A75EE5" w:rsidRPr="006955C8">
                <w:t xml:space="preserve"> CODE, FLIP SCALE</w:t>
              </w:r>
            </w:sdtContent>
          </w:sdt>
        </w:p>
        <w:sdt>
          <w:sdtPr>
            <w:alias w:val="QuestionType"/>
            <w:id w:val="-455794395"/>
            <w:placeholder>
              <w:docPart w:val="876FB0271EBF4111BD2721AED412B97F"/>
            </w:placeholder>
          </w:sdtPr>
          <w:sdtEndPr/>
          <w:sdtContent>
            <w:p w14:paraId="0D231219" w14:textId="40C5AE46" w:rsidR="00A75EE5" w:rsidRPr="006955C8" w:rsidRDefault="00A75EE5" w:rsidP="00A75EE5">
              <w:pPr>
                <w:spacing w:line="240" w:lineRule="auto"/>
              </w:pPr>
              <w:r w:rsidRPr="006955C8">
                <w:t>CAROUSEL</w:t>
              </w:r>
              <w:r w:rsidR="00F55DD1" w:rsidRPr="006955C8">
                <w:t>. RANDOMISE</w:t>
              </w:r>
            </w:p>
          </w:sdtContent>
        </w:sdt>
        <w:p w14:paraId="1579FB23" w14:textId="49E3AF61" w:rsidR="00A75EE5" w:rsidRPr="006955C8" w:rsidRDefault="00A75EE5" w:rsidP="00A75EE5">
          <w:pPr>
            <w:spacing w:line="240" w:lineRule="auto"/>
          </w:pPr>
          <w:r w:rsidRPr="006955C8">
            <w:t>Answer Options</w:t>
          </w:r>
        </w:p>
        <w:tbl>
          <w:tblPr>
            <w:tblStyle w:val="TableGridLight"/>
            <w:tblW w:w="9300" w:type="dxa"/>
            <w:tblLook w:val="0480" w:firstRow="0" w:lastRow="0" w:firstColumn="1" w:lastColumn="0" w:noHBand="0" w:noVBand="1"/>
          </w:tblPr>
          <w:tblGrid>
            <w:gridCol w:w="5880"/>
            <w:gridCol w:w="452"/>
            <w:gridCol w:w="2968"/>
          </w:tblGrid>
          <w:tr w:rsidR="00AA2207" w:rsidRPr="006955C8" w14:paraId="3CBD0E99" w14:textId="0DE90A2E" w:rsidTr="00040B5E">
            <w:trPr>
              <w:trHeight w:val="330"/>
            </w:trPr>
            <w:tc>
              <w:tcPr>
                <w:tcW w:w="5880" w:type="dxa"/>
              </w:tcPr>
              <w:p w14:paraId="03A42E15" w14:textId="021F5BC2" w:rsidR="00A75EE5" w:rsidRPr="006955C8" w:rsidRDefault="00A75EE5" w:rsidP="00040B5E">
                <w:pPr>
                  <w:spacing w:line="240" w:lineRule="auto"/>
                </w:pPr>
                <w:r w:rsidRPr="006955C8">
                  <w:t>Strongly trust</w:t>
                </w:r>
              </w:p>
            </w:tc>
            <w:tc>
              <w:tcPr>
                <w:tcW w:w="452" w:type="dxa"/>
              </w:tcPr>
              <w:p w14:paraId="4C88903A" w14:textId="1ED971A3" w:rsidR="00A75EE5" w:rsidRPr="006955C8" w:rsidRDefault="00A75EE5" w:rsidP="00040B5E">
                <w:pPr>
                  <w:spacing w:line="240" w:lineRule="auto"/>
                </w:pPr>
                <w:r w:rsidRPr="006955C8">
                  <w:t>5</w:t>
                </w:r>
              </w:p>
            </w:tc>
            <w:tc>
              <w:tcPr>
                <w:tcW w:w="2968" w:type="dxa"/>
              </w:tcPr>
              <w:p w14:paraId="2E11EE8B" w14:textId="16E9442C" w:rsidR="00A75EE5" w:rsidRPr="006955C8" w:rsidRDefault="00A75EE5" w:rsidP="00040B5E">
                <w:pPr>
                  <w:spacing w:line="240" w:lineRule="auto"/>
                </w:pPr>
              </w:p>
            </w:tc>
          </w:tr>
          <w:tr w:rsidR="00AA2207" w:rsidRPr="006955C8" w14:paraId="63E93A15" w14:textId="73A42416" w:rsidTr="00040B5E">
            <w:trPr>
              <w:trHeight w:val="330"/>
            </w:trPr>
            <w:tc>
              <w:tcPr>
                <w:tcW w:w="5880" w:type="dxa"/>
              </w:tcPr>
              <w:p w14:paraId="6D5ED22B" w14:textId="113135E7" w:rsidR="00A75EE5" w:rsidRPr="006955C8" w:rsidRDefault="00C67D11" w:rsidP="00040B5E">
                <w:pPr>
                  <w:spacing w:line="240" w:lineRule="auto"/>
                </w:pPr>
                <w:r w:rsidRPr="006955C8">
                  <w:t>T</w:t>
                </w:r>
                <w:r w:rsidR="00A266B5" w:rsidRPr="006955C8">
                  <w:t>rust</w:t>
                </w:r>
              </w:p>
            </w:tc>
            <w:tc>
              <w:tcPr>
                <w:tcW w:w="452" w:type="dxa"/>
              </w:tcPr>
              <w:p w14:paraId="69B19F46" w14:textId="62FE7CDE" w:rsidR="00A75EE5" w:rsidRPr="006955C8" w:rsidRDefault="00A75EE5" w:rsidP="00040B5E">
                <w:pPr>
                  <w:spacing w:line="240" w:lineRule="auto"/>
                </w:pPr>
                <w:r w:rsidRPr="006955C8">
                  <w:t>4</w:t>
                </w:r>
              </w:p>
            </w:tc>
            <w:tc>
              <w:tcPr>
                <w:tcW w:w="2968" w:type="dxa"/>
              </w:tcPr>
              <w:p w14:paraId="5E383C23" w14:textId="580930DB" w:rsidR="00A75EE5" w:rsidRPr="006955C8" w:rsidRDefault="00A75EE5" w:rsidP="00040B5E">
                <w:pPr>
                  <w:spacing w:line="240" w:lineRule="auto"/>
                </w:pPr>
              </w:p>
            </w:tc>
          </w:tr>
          <w:tr w:rsidR="00AA2207" w:rsidRPr="006955C8" w14:paraId="4A63DBE2" w14:textId="270FA611" w:rsidTr="00040B5E">
            <w:trPr>
              <w:trHeight w:val="330"/>
            </w:trPr>
            <w:tc>
              <w:tcPr>
                <w:tcW w:w="5880" w:type="dxa"/>
              </w:tcPr>
              <w:p w14:paraId="621414A1" w14:textId="30EA596E" w:rsidR="00A75EE5" w:rsidRPr="006955C8" w:rsidRDefault="00A75EE5" w:rsidP="00040B5E">
                <w:pPr>
                  <w:spacing w:line="240" w:lineRule="auto"/>
                </w:pPr>
                <w:r w:rsidRPr="006955C8">
                  <w:t>Neither trust nor distrust</w:t>
                </w:r>
              </w:p>
            </w:tc>
            <w:tc>
              <w:tcPr>
                <w:tcW w:w="452" w:type="dxa"/>
              </w:tcPr>
              <w:p w14:paraId="37684299" w14:textId="1D86016E" w:rsidR="00A75EE5" w:rsidRPr="006955C8" w:rsidRDefault="00A75EE5" w:rsidP="00040B5E">
                <w:pPr>
                  <w:spacing w:line="240" w:lineRule="auto"/>
                </w:pPr>
                <w:r w:rsidRPr="006955C8">
                  <w:t>3</w:t>
                </w:r>
              </w:p>
            </w:tc>
            <w:tc>
              <w:tcPr>
                <w:tcW w:w="2968" w:type="dxa"/>
              </w:tcPr>
              <w:p w14:paraId="35CFC6D1" w14:textId="38F195E1" w:rsidR="00A75EE5" w:rsidRPr="006955C8" w:rsidRDefault="00A75EE5" w:rsidP="00040B5E">
                <w:pPr>
                  <w:spacing w:line="240" w:lineRule="auto"/>
                </w:pPr>
              </w:p>
            </w:tc>
          </w:tr>
          <w:tr w:rsidR="00AA2207" w:rsidRPr="006955C8" w14:paraId="4F3E99BC" w14:textId="6D1E9142" w:rsidTr="00040B5E">
            <w:trPr>
              <w:trHeight w:val="330"/>
            </w:trPr>
            <w:tc>
              <w:tcPr>
                <w:tcW w:w="5880" w:type="dxa"/>
              </w:tcPr>
              <w:p w14:paraId="6721EECC" w14:textId="563306A1" w:rsidR="00A75EE5" w:rsidRPr="006955C8" w:rsidRDefault="00C67D11" w:rsidP="00040B5E">
                <w:pPr>
                  <w:spacing w:line="240" w:lineRule="auto"/>
                </w:pPr>
                <w:r w:rsidRPr="006955C8">
                  <w:t>D</w:t>
                </w:r>
                <w:r w:rsidR="00A266B5" w:rsidRPr="006955C8">
                  <w:t xml:space="preserve">istrust </w:t>
                </w:r>
              </w:p>
            </w:tc>
            <w:tc>
              <w:tcPr>
                <w:tcW w:w="452" w:type="dxa"/>
              </w:tcPr>
              <w:p w14:paraId="1BD2F163" w14:textId="47EB52A5" w:rsidR="00A75EE5" w:rsidRPr="006955C8" w:rsidRDefault="00A75EE5" w:rsidP="00040B5E">
                <w:pPr>
                  <w:spacing w:line="240" w:lineRule="auto"/>
                </w:pPr>
                <w:r w:rsidRPr="006955C8">
                  <w:t>2</w:t>
                </w:r>
              </w:p>
            </w:tc>
            <w:tc>
              <w:tcPr>
                <w:tcW w:w="2968" w:type="dxa"/>
              </w:tcPr>
              <w:p w14:paraId="06831E50" w14:textId="29CE5EFB" w:rsidR="00A75EE5" w:rsidRPr="006955C8" w:rsidRDefault="00A75EE5" w:rsidP="00040B5E">
                <w:pPr>
                  <w:spacing w:line="240" w:lineRule="auto"/>
                </w:pPr>
              </w:p>
            </w:tc>
          </w:tr>
          <w:tr w:rsidR="00AA2207" w:rsidRPr="006955C8" w14:paraId="5FA7FE32" w14:textId="1A6A3CF4" w:rsidTr="00040B5E">
            <w:trPr>
              <w:trHeight w:val="330"/>
            </w:trPr>
            <w:tc>
              <w:tcPr>
                <w:tcW w:w="5880" w:type="dxa"/>
              </w:tcPr>
              <w:p w14:paraId="6883071D" w14:textId="411653D3" w:rsidR="00A75EE5" w:rsidRPr="006955C8" w:rsidRDefault="00A75EE5" w:rsidP="00040B5E">
                <w:pPr>
                  <w:spacing w:line="240" w:lineRule="auto"/>
                </w:pPr>
                <w:r w:rsidRPr="006955C8">
                  <w:t>Strongly distrust</w:t>
                </w:r>
              </w:p>
            </w:tc>
            <w:tc>
              <w:tcPr>
                <w:tcW w:w="452" w:type="dxa"/>
              </w:tcPr>
              <w:p w14:paraId="05B4D940" w14:textId="18E23F8F" w:rsidR="00A75EE5" w:rsidRPr="006955C8" w:rsidRDefault="00A75EE5" w:rsidP="00040B5E">
                <w:pPr>
                  <w:spacing w:line="240" w:lineRule="auto"/>
                </w:pPr>
                <w:r w:rsidRPr="006955C8">
                  <w:t>1</w:t>
                </w:r>
              </w:p>
            </w:tc>
            <w:tc>
              <w:tcPr>
                <w:tcW w:w="2968" w:type="dxa"/>
              </w:tcPr>
              <w:p w14:paraId="05FF2D71" w14:textId="3AAD0374" w:rsidR="00A75EE5" w:rsidRPr="006955C8" w:rsidRDefault="00A75EE5" w:rsidP="00040B5E">
                <w:pPr>
                  <w:spacing w:line="240" w:lineRule="auto"/>
                </w:pPr>
              </w:p>
            </w:tc>
          </w:tr>
          <w:tr w:rsidR="00AA2207" w:rsidRPr="006955C8" w14:paraId="0AF63D4F" w14:textId="6D7FB58C" w:rsidTr="00040B5E">
            <w:trPr>
              <w:trHeight w:val="330"/>
            </w:trPr>
            <w:tc>
              <w:tcPr>
                <w:tcW w:w="5880" w:type="dxa"/>
              </w:tcPr>
              <w:p w14:paraId="07AC79E8" w14:textId="3DFA6718" w:rsidR="00A75EE5" w:rsidRPr="006955C8" w:rsidRDefault="00A75EE5" w:rsidP="00040B5E">
                <w:pPr>
                  <w:spacing w:line="240" w:lineRule="auto"/>
                </w:pPr>
                <w:r w:rsidRPr="006955C8">
                  <w:t>Don’t know</w:t>
                </w:r>
              </w:p>
            </w:tc>
            <w:tc>
              <w:tcPr>
                <w:tcW w:w="452" w:type="dxa"/>
              </w:tcPr>
              <w:p w14:paraId="7ECD7F56" w14:textId="40B09401" w:rsidR="00A75EE5" w:rsidRPr="006955C8" w:rsidRDefault="00A75EE5" w:rsidP="00040B5E">
                <w:pPr>
                  <w:spacing w:line="240" w:lineRule="auto"/>
                </w:pPr>
                <w:r w:rsidRPr="006955C8">
                  <w:t>97</w:t>
                </w:r>
              </w:p>
            </w:tc>
            <w:tc>
              <w:tcPr>
                <w:tcW w:w="2968" w:type="dxa"/>
              </w:tcPr>
              <w:p w14:paraId="2C9B0014" w14:textId="512AAEC6" w:rsidR="00A75EE5" w:rsidRPr="006955C8" w:rsidRDefault="00A75EE5" w:rsidP="00040B5E">
                <w:pPr>
                  <w:spacing w:line="240" w:lineRule="auto"/>
                </w:pPr>
              </w:p>
            </w:tc>
          </w:tr>
        </w:tbl>
        <w:p w14:paraId="3B015D6B" w14:textId="080FC466" w:rsidR="00A75EE5" w:rsidRPr="006955C8" w:rsidRDefault="00A75EE5" w:rsidP="00A75EE5">
          <w:pPr>
            <w:spacing w:line="240" w:lineRule="auto"/>
          </w:pPr>
        </w:p>
        <w:p w14:paraId="3E699E60" w14:textId="056973CC" w:rsidR="00A75EE5" w:rsidRPr="006955C8" w:rsidRDefault="00A75EE5" w:rsidP="00A75EE5">
          <w:pPr>
            <w:spacing w:line="240" w:lineRule="auto"/>
          </w:pPr>
          <w:r w:rsidRPr="006955C8">
            <w:t>Statements</w:t>
          </w:r>
        </w:p>
        <w:tbl>
          <w:tblPr>
            <w:tblStyle w:val="TableGridLight"/>
            <w:tblW w:w="9300" w:type="dxa"/>
            <w:tblLook w:val="0480" w:firstRow="0" w:lastRow="0" w:firstColumn="1" w:lastColumn="0" w:noHBand="0" w:noVBand="1"/>
          </w:tblPr>
          <w:tblGrid>
            <w:gridCol w:w="5580"/>
            <w:gridCol w:w="932"/>
            <w:gridCol w:w="2788"/>
          </w:tblGrid>
          <w:tr w:rsidR="00AA2207" w:rsidRPr="006955C8" w14:paraId="5BF28223" w14:textId="37F257ED" w:rsidTr="00AE2173">
            <w:trPr>
              <w:trHeight w:val="330"/>
            </w:trPr>
            <w:tc>
              <w:tcPr>
                <w:tcW w:w="5580" w:type="dxa"/>
              </w:tcPr>
              <w:p w14:paraId="74ED8DCE" w14:textId="4E1BF908" w:rsidR="00A75EE5" w:rsidRPr="006955C8" w:rsidRDefault="00A75EE5" w:rsidP="00040B5E">
                <w:pPr>
                  <w:spacing w:line="240" w:lineRule="auto"/>
                </w:pPr>
                <w:r w:rsidRPr="006955C8">
                  <w:lastRenderedPageBreak/>
                  <w:t>Provide a reliable service</w:t>
                </w:r>
              </w:p>
            </w:tc>
            <w:tc>
              <w:tcPr>
                <w:tcW w:w="932" w:type="dxa"/>
              </w:tcPr>
              <w:p w14:paraId="58661C3C" w14:textId="49415241" w:rsidR="00A75EE5" w:rsidRPr="006955C8" w:rsidRDefault="00A75EE5" w:rsidP="00040B5E">
                <w:pPr>
                  <w:spacing w:line="240" w:lineRule="auto"/>
                </w:pPr>
                <w:r w:rsidRPr="006955C8">
                  <w:t>1</w:t>
                </w:r>
              </w:p>
            </w:tc>
            <w:tc>
              <w:tcPr>
                <w:tcW w:w="2788" w:type="dxa"/>
              </w:tcPr>
              <w:p w14:paraId="60560223" w14:textId="69FD5D54" w:rsidR="00A75EE5" w:rsidRPr="006955C8" w:rsidRDefault="00A75EE5" w:rsidP="00040B5E">
                <w:pPr>
                  <w:spacing w:line="240" w:lineRule="auto"/>
                </w:pPr>
              </w:p>
            </w:tc>
          </w:tr>
          <w:tr w:rsidR="00AA2207" w:rsidRPr="006955C8" w14:paraId="1DD44FE1" w14:textId="6A70B105" w:rsidTr="00AE2173">
            <w:trPr>
              <w:trHeight w:val="330"/>
            </w:trPr>
            <w:tc>
              <w:tcPr>
                <w:tcW w:w="5580" w:type="dxa"/>
              </w:tcPr>
              <w:p w14:paraId="4229790B" w14:textId="697987B6" w:rsidR="00A75EE5" w:rsidRPr="006955C8" w:rsidRDefault="00A75EE5" w:rsidP="00040B5E">
                <w:pPr>
                  <w:spacing w:line="240" w:lineRule="auto"/>
                </w:pPr>
                <w:r w:rsidRPr="006955C8">
                  <w:t>Ensure good quality of water</w:t>
                </w:r>
              </w:p>
            </w:tc>
            <w:tc>
              <w:tcPr>
                <w:tcW w:w="932" w:type="dxa"/>
              </w:tcPr>
              <w:p w14:paraId="4C1561BA" w14:textId="335FFD8B" w:rsidR="00A75EE5" w:rsidRPr="006955C8" w:rsidRDefault="00A75EE5" w:rsidP="00040B5E">
                <w:pPr>
                  <w:spacing w:line="240" w:lineRule="auto"/>
                </w:pPr>
                <w:r w:rsidRPr="006955C8">
                  <w:t>2</w:t>
                </w:r>
              </w:p>
            </w:tc>
            <w:tc>
              <w:tcPr>
                <w:tcW w:w="2788" w:type="dxa"/>
              </w:tcPr>
              <w:p w14:paraId="6B530864" w14:textId="048E8428" w:rsidR="00A75EE5" w:rsidRPr="006955C8" w:rsidRDefault="00A75EE5" w:rsidP="00040B5E">
                <w:pPr>
                  <w:spacing w:line="240" w:lineRule="auto"/>
                </w:pPr>
              </w:p>
            </w:tc>
          </w:tr>
          <w:tr w:rsidR="00AA2207" w:rsidRPr="006955C8" w14:paraId="3A508A7E" w14:textId="3EA4DC33" w:rsidTr="00AE2173">
            <w:trPr>
              <w:trHeight w:val="330"/>
            </w:trPr>
            <w:tc>
              <w:tcPr>
                <w:tcW w:w="5580" w:type="dxa"/>
              </w:tcPr>
              <w:p w14:paraId="213DD03A" w14:textId="3C8A1773" w:rsidR="00A75EE5" w:rsidRPr="006955C8" w:rsidRDefault="00A75EE5" w:rsidP="00040B5E">
                <w:pPr>
                  <w:spacing w:line="240" w:lineRule="auto"/>
                </w:pPr>
                <w:r w:rsidRPr="006955C8">
                  <w:t>Fix water pipe leaks in public areas (e.g. in roads, not in the home)</w:t>
                </w:r>
              </w:p>
            </w:tc>
            <w:tc>
              <w:tcPr>
                <w:tcW w:w="932" w:type="dxa"/>
              </w:tcPr>
              <w:p w14:paraId="5B6A0421" w14:textId="0DCB6F47" w:rsidR="00A75EE5" w:rsidRPr="006955C8" w:rsidRDefault="00A75EE5" w:rsidP="00040B5E">
                <w:pPr>
                  <w:spacing w:line="240" w:lineRule="auto"/>
                </w:pPr>
                <w:r w:rsidRPr="006955C8">
                  <w:t>3</w:t>
                </w:r>
              </w:p>
            </w:tc>
            <w:tc>
              <w:tcPr>
                <w:tcW w:w="2788" w:type="dxa"/>
              </w:tcPr>
              <w:p w14:paraId="0D2D55A3" w14:textId="5078A027" w:rsidR="00A75EE5" w:rsidRPr="006955C8" w:rsidRDefault="00A75EE5" w:rsidP="00040B5E">
                <w:pPr>
                  <w:spacing w:line="240" w:lineRule="auto"/>
                </w:pPr>
              </w:p>
            </w:tc>
          </w:tr>
          <w:tr w:rsidR="00AA2207" w:rsidRPr="006955C8" w14:paraId="5179550D" w14:textId="4E0FB7BE" w:rsidTr="00AE2173">
            <w:trPr>
              <w:trHeight w:val="330"/>
            </w:trPr>
            <w:tc>
              <w:tcPr>
                <w:tcW w:w="5580" w:type="dxa"/>
              </w:tcPr>
              <w:p w14:paraId="3AD4F0E5" w14:textId="032F2B94" w:rsidR="00A75EE5" w:rsidRPr="006955C8" w:rsidRDefault="00A75EE5" w:rsidP="00040B5E">
                <w:pPr>
                  <w:spacing w:line="240" w:lineRule="auto"/>
                </w:pPr>
                <w:r w:rsidRPr="006955C8">
                  <w:t>Take away wastewater and sewage and deal with it responsibly</w:t>
                </w:r>
              </w:p>
            </w:tc>
            <w:tc>
              <w:tcPr>
                <w:tcW w:w="932" w:type="dxa"/>
              </w:tcPr>
              <w:p w14:paraId="162A666C" w14:textId="0C14FA85" w:rsidR="00A75EE5" w:rsidRPr="006955C8" w:rsidRDefault="00A266B5" w:rsidP="00040B5E">
                <w:pPr>
                  <w:spacing w:line="240" w:lineRule="auto"/>
                </w:pPr>
                <w:r w:rsidRPr="006955C8">
                  <w:t>4</w:t>
                </w:r>
              </w:p>
            </w:tc>
            <w:tc>
              <w:tcPr>
                <w:tcW w:w="2788" w:type="dxa"/>
              </w:tcPr>
              <w:p w14:paraId="73A7FFEB" w14:textId="1BDB7B23" w:rsidR="00A75EE5" w:rsidRPr="006955C8" w:rsidRDefault="00A75EE5" w:rsidP="00040B5E">
                <w:pPr>
                  <w:spacing w:line="240" w:lineRule="auto"/>
                </w:pPr>
              </w:p>
            </w:tc>
          </w:tr>
          <w:tr w:rsidR="00AA2207" w:rsidRPr="006955C8" w14:paraId="6B658240" w14:textId="002C8487" w:rsidTr="00AE2173">
            <w:trPr>
              <w:trHeight w:val="330"/>
            </w:trPr>
            <w:tc>
              <w:tcPr>
                <w:tcW w:w="5580" w:type="dxa"/>
              </w:tcPr>
              <w:p w14:paraId="3906E1A7" w14:textId="0B74CA71" w:rsidR="00A75EE5" w:rsidRPr="006955C8" w:rsidRDefault="00A75EE5" w:rsidP="00040B5E">
                <w:pPr>
                  <w:spacing w:line="240" w:lineRule="auto"/>
                </w:pPr>
                <w:r w:rsidRPr="006955C8">
                  <w:t>Provide good value for money to customers</w:t>
                </w:r>
              </w:p>
            </w:tc>
            <w:tc>
              <w:tcPr>
                <w:tcW w:w="932" w:type="dxa"/>
              </w:tcPr>
              <w:p w14:paraId="580B9830" w14:textId="46AED8C5" w:rsidR="00A75EE5" w:rsidRPr="006955C8" w:rsidRDefault="00A266B5" w:rsidP="00040B5E">
                <w:pPr>
                  <w:spacing w:line="240" w:lineRule="auto"/>
                </w:pPr>
                <w:r w:rsidRPr="006955C8">
                  <w:t>5</w:t>
                </w:r>
              </w:p>
            </w:tc>
            <w:tc>
              <w:tcPr>
                <w:tcW w:w="2788" w:type="dxa"/>
              </w:tcPr>
              <w:p w14:paraId="4FDA3F14" w14:textId="3CBED635" w:rsidR="00A75EE5" w:rsidRPr="006955C8" w:rsidRDefault="00A75EE5" w:rsidP="00040B5E">
                <w:pPr>
                  <w:spacing w:line="240" w:lineRule="auto"/>
                </w:pPr>
              </w:p>
            </w:tc>
          </w:tr>
          <w:tr w:rsidR="00AA2207" w:rsidRPr="006955C8" w14:paraId="2E6FB909" w14:textId="0CAD78F5" w:rsidTr="00AE2173">
            <w:trPr>
              <w:trHeight w:val="330"/>
            </w:trPr>
            <w:tc>
              <w:tcPr>
                <w:tcW w:w="5580" w:type="dxa"/>
              </w:tcPr>
              <w:p w14:paraId="2170A0BF" w14:textId="50D39B85" w:rsidR="00A75EE5" w:rsidRPr="006955C8" w:rsidRDefault="00B04891" w:rsidP="00040B5E">
                <w:pPr>
                  <w:spacing w:line="240" w:lineRule="auto"/>
                </w:pPr>
                <w:r w:rsidRPr="006955C8">
                  <w:t>Act in the interests of the environment</w:t>
                </w:r>
              </w:p>
            </w:tc>
            <w:tc>
              <w:tcPr>
                <w:tcW w:w="932" w:type="dxa"/>
              </w:tcPr>
              <w:p w14:paraId="78D378A2" w14:textId="0543188D" w:rsidR="00A75EE5" w:rsidRPr="006955C8" w:rsidRDefault="00B04891" w:rsidP="00040B5E">
                <w:pPr>
                  <w:spacing w:line="240" w:lineRule="auto"/>
                </w:pPr>
                <w:r w:rsidRPr="006955C8">
                  <w:t>6</w:t>
                </w:r>
              </w:p>
            </w:tc>
            <w:tc>
              <w:tcPr>
                <w:tcW w:w="2788" w:type="dxa"/>
              </w:tcPr>
              <w:p w14:paraId="63C7C700" w14:textId="77BF9B15" w:rsidR="00A75EE5" w:rsidRPr="006955C8" w:rsidRDefault="00A75EE5" w:rsidP="00040B5E">
                <w:pPr>
                  <w:spacing w:line="240" w:lineRule="auto"/>
                </w:pPr>
              </w:p>
            </w:tc>
          </w:tr>
          <w:tr w:rsidR="00AA2207" w:rsidRPr="006955C8" w14:paraId="48AF4BC2" w14:textId="4F39AF80" w:rsidTr="00AE2173">
            <w:trPr>
              <w:trHeight w:val="330"/>
            </w:trPr>
            <w:tc>
              <w:tcPr>
                <w:tcW w:w="5580" w:type="dxa"/>
              </w:tcPr>
              <w:p w14:paraId="289CFDB5" w14:textId="5E5808D7" w:rsidR="00A75EE5" w:rsidRPr="006955C8" w:rsidRDefault="00A75EE5" w:rsidP="00040B5E">
                <w:pPr>
                  <w:spacing w:line="240" w:lineRule="auto"/>
                </w:pPr>
                <w:r w:rsidRPr="006955C8">
                  <w:t>Invest sufficient money into the water network</w:t>
                </w:r>
              </w:p>
            </w:tc>
            <w:tc>
              <w:tcPr>
                <w:tcW w:w="932" w:type="dxa"/>
              </w:tcPr>
              <w:p w14:paraId="29BDC992" w14:textId="5FEE22E5" w:rsidR="00A75EE5" w:rsidRPr="006955C8" w:rsidRDefault="00B04891" w:rsidP="00040B5E">
                <w:pPr>
                  <w:spacing w:line="240" w:lineRule="auto"/>
                </w:pPr>
                <w:r w:rsidRPr="006955C8">
                  <w:t>7</w:t>
                </w:r>
              </w:p>
            </w:tc>
            <w:tc>
              <w:tcPr>
                <w:tcW w:w="2788" w:type="dxa"/>
              </w:tcPr>
              <w:p w14:paraId="70EAB516" w14:textId="714A6CB7" w:rsidR="00A75EE5" w:rsidRPr="006955C8" w:rsidRDefault="00A75EE5" w:rsidP="00040B5E">
                <w:pPr>
                  <w:spacing w:line="240" w:lineRule="auto"/>
                </w:pPr>
              </w:p>
            </w:tc>
          </w:tr>
          <w:tr w:rsidR="00CD3D4C" w:rsidRPr="006955C8" w14:paraId="57020E93" w14:textId="77777777" w:rsidTr="00AE2173">
            <w:trPr>
              <w:trHeight w:val="330"/>
            </w:trPr>
            <w:tc>
              <w:tcPr>
                <w:tcW w:w="5580" w:type="dxa"/>
              </w:tcPr>
              <w:p w14:paraId="551EA3A6" w14:textId="5A0D3332" w:rsidR="00CD3D4C" w:rsidRPr="006955C8" w:rsidRDefault="00CD3D4C" w:rsidP="00CD3D4C">
                <w:pPr>
                  <w:spacing w:line="240" w:lineRule="auto"/>
                </w:pPr>
                <w:r w:rsidRPr="006955C8">
                  <w:t>Prevent sewage from entering rivers or seas</w:t>
                </w:r>
              </w:p>
            </w:tc>
            <w:tc>
              <w:tcPr>
                <w:tcW w:w="932" w:type="dxa"/>
              </w:tcPr>
              <w:p w14:paraId="1378FBE5" w14:textId="4771DD81" w:rsidR="00CD3D4C" w:rsidRPr="006955C8" w:rsidRDefault="00CD3D4C" w:rsidP="00CD3D4C">
                <w:pPr>
                  <w:spacing w:line="240" w:lineRule="auto"/>
                </w:pPr>
                <w:r w:rsidRPr="006955C8">
                  <w:t>8</w:t>
                </w:r>
              </w:p>
            </w:tc>
            <w:tc>
              <w:tcPr>
                <w:tcW w:w="2788" w:type="dxa"/>
              </w:tcPr>
              <w:p w14:paraId="23643997" w14:textId="77777777" w:rsidR="00CD3D4C" w:rsidRPr="006955C8" w:rsidRDefault="00CD3D4C" w:rsidP="00CD3D4C">
                <w:pPr>
                  <w:spacing w:line="240" w:lineRule="auto"/>
                </w:pPr>
              </w:p>
            </w:tc>
          </w:tr>
          <w:tr w:rsidR="00CD3D4C" w:rsidRPr="006955C8" w14:paraId="74978B70" w14:textId="77777777" w:rsidTr="00AE2173">
            <w:trPr>
              <w:trHeight w:val="330"/>
            </w:trPr>
            <w:tc>
              <w:tcPr>
                <w:tcW w:w="5580" w:type="dxa"/>
              </w:tcPr>
              <w:p w14:paraId="5706804D" w14:textId="764B7D9E" w:rsidR="00CD3D4C" w:rsidRPr="006955C8" w:rsidRDefault="00CD3D4C" w:rsidP="00CD3D4C">
                <w:pPr>
                  <w:spacing w:line="240" w:lineRule="auto"/>
                </w:pPr>
                <w:r w:rsidRPr="006955C8">
                  <w:t>Do no harm to biodiversity in the water environment e.g., rivers</w:t>
                </w:r>
              </w:p>
            </w:tc>
            <w:tc>
              <w:tcPr>
                <w:tcW w:w="932" w:type="dxa"/>
              </w:tcPr>
              <w:p w14:paraId="2F74EE9A" w14:textId="491F1BD8" w:rsidR="00CD3D4C" w:rsidRPr="006955C8" w:rsidRDefault="00CD3D4C" w:rsidP="00CD3D4C">
                <w:pPr>
                  <w:spacing w:line="240" w:lineRule="auto"/>
                </w:pPr>
                <w:r w:rsidRPr="006955C8">
                  <w:t>9</w:t>
                </w:r>
              </w:p>
            </w:tc>
            <w:tc>
              <w:tcPr>
                <w:tcW w:w="2788" w:type="dxa"/>
              </w:tcPr>
              <w:p w14:paraId="33F2619D" w14:textId="77777777" w:rsidR="00CD3D4C" w:rsidRPr="006955C8" w:rsidRDefault="00CD3D4C" w:rsidP="00CD3D4C">
                <w:pPr>
                  <w:spacing w:line="240" w:lineRule="auto"/>
                </w:pPr>
              </w:p>
            </w:tc>
          </w:tr>
          <w:tr w:rsidR="00CD3D4C" w:rsidRPr="006955C8" w14:paraId="71924584" w14:textId="77777777" w:rsidTr="00AE2173">
            <w:trPr>
              <w:trHeight w:val="330"/>
            </w:trPr>
            <w:tc>
              <w:tcPr>
                <w:tcW w:w="5580" w:type="dxa"/>
              </w:tcPr>
              <w:p w14:paraId="06D57229" w14:textId="497C1AA4" w:rsidR="00CD3D4C" w:rsidRPr="006955C8" w:rsidRDefault="00CD3D4C" w:rsidP="00CD3D4C">
                <w:pPr>
                  <w:spacing w:line="240" w:lineRule="auto"/>
                </w:pPr>
                <w:r w:rsidRPr="006955C8">
                  <w:t>Inform customers about important problems in their area</w:t>
                </w:r>
              </w:p>
            </w:tc>
            <w:tc>
              <w:tcPr>
                <w:tcW w:w="932" w:type="dxa"/>
              </w:tcPr>
              <w:p w14:paraId="458936AE" w14:textId="3B8354B1" w:rsidR="00CD3D4C" w:rsidRPr="006955C8" w:rsidRDefault="00CD3D4C" w:rsidP="00CD3D4C">
                <w:pPr>
                  <w:spacing w:line="240" w:lineRule="auto"/>
                </w:pPr>
                <w:r w:rsidRPr="006955C8">
                  <w:t>10</w:t>
                </w:r>
              </w:p>
            </w:tc>
            <w:tc>
              <w:tcPr>
                <w:tcW w:w="2788" w:type="dxa"/>
              </w:tcPr>
              <w:p w14:paraId="3C039C5C" w14:textId="77777777" w:rsidR="00CD3D4C" w:rsidRPr="006955C8" w:rsidRDefault="00CD3D4C" w:rsidP="00CD3D4C">
                <w:pPr>
                  <w:spacing w:line="240" w:lineRule="auto"/>
                </w:pPr>
              </w:p>
            </w:tc>
          </w:tr>
          <w:tr w:rsidR="00CD3D4C" w:rsidRPr="006955C8" w14:paraId="24AD0A92" w14:textId="77777777" w:rsidTr="00AE2173">
            <w:trPr>
              <w:trHeight w:val="330"/>
            </w:trPr>
            <w:tc>
              <w:tcPr>
                <w:tcW w:w="5580" w:type="dxa"/>
              </w:tcPr>
              <w:p w14:paraId="4A9C1E09" w14:textId="2D001C65" w:rsidR="00CD3D4C" w:rsidRPr="006955C8" w:rsidRDefault="00CD3D4C" w:rsidP="00CD3D4C">
                <w:pPr>
                  <w:spacing w:line="240" w:lineRule="auto"/>
                </w:pPr>
                <w:r w:rsidRPr="006955C8">
                  <w:t>Keep customers informed about service choices that could help them</w:t>
                </w:r>
              </w:p>
            </w:tc>
            <w:tc>
              <w:tcPr>
                <w:tcW w:w="932" w:type="dxa"/>
              </w:tcPr>
              <w:p w14:paraId="62392911" w14:textId="784E2B00" w:rsidR="00CD3D4C" w:rsidRPr="006955C8" w:rsidRDefault="00CD3D4C" w:rsidP="00CD3D4C">
                <w:pPr>
                  <w:spacing w:line="240" w:lineRule="auto"/>
                </w:pPr>
                <w:r w:rsidRPr="006955C8">
                  <w:t>11</w:t>
                </w:r>
              </w:p>
            </w:tc>
            <w:tc>
              <w:tcPr>
                <w:tcW w:w="2788" w:type="dxa"/>
              </w:tcPr>
              <w:p w14:paraId="45E95D4C" w14:textId="77777777" w:rsidR="00CD3D4C" w:rsidRPr="006955C8" w:rsidRDefault="00CD3D4C" w:rsidP="00CD3D4C">
                <w:pPr>
                  <w:spacing w:line="240" w:lineRule="auto"/>
                </w:pPr>
              </w:p>
            </w:tc>
          </w:tr>
        </w:tbl>
        <w:p w14:paraId="280D3894" w14:textId="77777777" w:rsidR="004F37C1" w:rsidRPr="006955C8" w:rsidRDefault="00DA4C30" w:rsidP="00172BF0"/>
      </w:sdtContent>
    </w:sdt>
    <w:sdt>
      <w:sdtPr>
        <w:alias w:val="QuestionBlock"/>
        <w:id w:val="875424669"/>
        <w:placeholder>
          <w:docPart w:val="248D560B4842420B8B98139405327A74"/>
        </w:placeholder>
        <w15:color w:val="FF0000"/>
      </w:sdtPr>
      <w:sdtEndPr/>
      <w:sdtContent>
        <w:sdt>
          <w:sdtPr>
            <w:alias w:val="Entry"/>
            <w:id w:val="-1011284528"/>
            <w:placeholder>
              <w:docPart w:val="21860F68451C4D44B4697A557E3F070F"/>
            </w:placeholder>
          </w:sdtPr>
          <w:sdtEndPr/>
          <w:sdtContent>
            <w:p w14:paraId="2FD7CE87" w14:textId="45139F18" w:rsidR="00A75EE5" w:rsidRPr="006955C8" w:rsidRDefault="00A75EE5" w:rsidP="00A75EE5">
              <w:r w:rsidRPr="006955C8">
                <w:t>ASK ALL</w:t>
              </w:r>
            </w:p>
          </w:sdtContent>
        </w:sdt>
        <w:p w14:paraId="051AE7E4" w14:textId="008E00F6" w:rsidR="00A75EE5" w:rsidRPr="006955C8" w:rsidRDefault="00492800" w:rsidP="00A75EE5">
          <w:r w:rsidRPr="006955C8">
            <w:t>Q1</w:t>
          </w:r>
          <w:r w:rsidR="00B8289C" w:rsidRPr="006955C8">
            <w:t>7.</w:t>
          </w:r>
          <w:r w:rsidR="00A75EE5" w:rsidRPr="006955C8">
            <w:t xml:space="preserve"> </w:t>
          </w:r>
          <w:r w:rsidR="00A75EE5" w:rsidRPr="006955C8">
            <w:tab/>
          </w:r>
          <w:sdt>
            <w:sdtPr>
              <w:alias w:val="QuestionText"/>
              <w:id w:val="1447581414"/>
              <w:placeholder>
                <w:docPart w:val="C1F0DE57352E40FBABB9BFB349CDFC2F"/>
              </w:placeholder>
            </w:sdtPr>
            <w:sdtEndPr/>
            <w:sdtContent>
              <w:r w:rsidR="00A75EE5" w:rsidRPr="006955C8">
                <w:t>If you could pick what water and sewerage company you used, what would be the most important factors that would influence your decision? The water company…</w:t>
              </w:r>
            </w:sdtContent>
          </w:sdt>
        </w:p>
        <w:sdt>
          <w:sdtPr>
            <w:rPr>
              <w:rStyle w:val="QuoteChar"/>
            </w:rPr>
            <w:alias w:val="InterviewInstructions"/>
            <w:id w:val="1599205059"/>
            <w:placeholder>
              <w:docPart w:val="48833C6D8A1542A4A9F9936D3B058620"/>
            </w:placeholder>
          </w:sdtPr>
          <w:sdtEndPr>
            <w:rPr>
              <w:rStyle w:val="DefaultParagraphFont"/>
              <w:i w:val="0"/>
              <w:color w:val="auto"/>
            </w:rPr>
          </w:sdtEndPr>
          <w:sdtContent>
            <w:p w14:paraId="743EB6F2" w14:textId="37BD5B0D" w:rsidR="00A75EE5" w:rsidRPr="006955C8" w:rsidRDefault="00A75EE5" w:rsidP="00A75EE5">
              <w:pPr>
                <w:spacing w:line="240" w:lineRule="auto"/>
              </w:pPr>
              <w:r w:rsidRPr="006955C8">
                <w:rPr>
                  <w:rStyle w:val="QuoteChar"/>
                </w:rPr>
                <w:t>Please select your top 2 in order where 1 = the greatest priority and 2 = the second-greatest priority.</w:t>
              </w:r>
            </w:p>
          </w:sdtContent>
        </w:sdt>
        <w:sdt>
          <w:sdtPr>
            <w:alias w:val="QuestionType"/>
            <w:id w:val="511108480"/>
            <w:placeholder>
              <w:docPart w:val="580DA687DEAC4121AF77A325977B5343"/>
            </w:placeholder>
          </w:sdtPr>
          <w:sdtEndPr/>
          <w:sdtContent>
            <w:p w14:paraId="24FD46B2" w14:textId="3D63F5CA" w:rsidR="00A75EE5" w:rsidRPr="006955C8" w:rsidRDefault="00A75EE5" w:rsidP="00A75EE5">
              <w:pPr>
                <w:spacing w:line="240" w:lineRule="auto"/>
              </w:pPr>
              <w:r w:rsidRPr="006955C8">
                <w:t>MULTICODE, RANKING, MIN 1, MAX 2</w:t>
              </w:r>
            </w:p>
          </w:sdtContent>
        </w:sdt>
        <w:tbl>
          <w:tblPr>
            <w:tblStyle w:val="TableGridLight"/>
            <w:tblW w:w="9300" w:type="dxa"/>
            <w:tblLook w:val="0480" w:firstRow="0" w:lastRow="0" w:firstColumn="1" w:lastColumn="0" w:noHBand="0" w:noVBand="1"/>
          </w:tblPr>
          <w:tblGrid>
            <w:gridCol w:w="5917"/>
            <w:gridCol w:w="762"/>
            <w:gridCol w:w="2621"/>
          </w:tblGrid>
          <w:tr w:rsidR="00AA2207" w:rsidRPr="006955C8" w14:paraId="1D67DC71" w14:textId="77777777" w:rsidTr="00F9410A">
            <w:trPr>
              <w:trHeight w:val="330"/>
            </w:trPr>
            <w:tc>
              <w:tcPr>
                <w:tcW w:w="5917" w:type="dxa"/>
              </w:tcPr>
              <w:p w14:paraId="238DD9FB" w14:textId="1319E0EF" w:rsidR="00A75EE5" w:rsidRPr="006955C8" w:rsidRDefault="00A75EE5" w:rsidP="00040B5E">
                <w:r w:rsidRPr="006955C8">
                  <w:t>Provides a reliable service</w:t>
                </w:r>
              </w:p>
            </w:tc>
            <w:tc>
              <w:tcPr>
                <w:tcW w:w="762" w:type="dxa"/>
                <w:vAlign w:val="center"/>
              </w:tcPr>
              <w:p w14:paraId="13F03852" w14:textId="0AF68AE6" w:rsidR="00A75EE5" w:rsidRPr="006955C8" w:rsidRDefault="00A75EE5" w:rsidP="00040B5E">
                <w:r w:rsidRPr="006955C8">
                  <w:t>1</w:t>
                </w:r>
              </w:p>
            </w:tc>
            <w:tc>
              <w:tcPr>
                <w:tcW w:w="2621" w:type="dxa"/>
                <w:vAlign w:val="center"/>
              </w:tcPr>
              <w:p w14:paraId="01AD55DE" w14:textId="2F3B477D" w:rsidR="00A75EE5" w:rsidRPr="006955C8" w:rsidRDefault="00A75EE5" w:rsidP="00040B5E"/>
            </w:tc>
          </w:tr>
          <w:tr w:rsidR="00AA2207" w:rsidRPr="006955C8" w14:paraId="2FC475C0" w14:textId="77777777" w:rsidTr="00F9410A">
            <w:trPr>
              <w:trHeight w:val="330"/>
            </w:trPr>
            <w:tc>
              <w:tcPr>
                <w:tcW w:w="5917" w:type="dxa"/>
              </w:tcPr>
              <w:p w14:paraId="02CF0265" w14:textId="28AF7B97" w:rsidR="00A75EE5" w:rsidRPr="006955C8" w:rsidRDefault="00A75EE5" w:rsidP="00040B5E">
                <w:r w:rsidRPr="006955C8">
                  <w:t xml:space="preserve">Ensures good quality </w:t>
                </w:r>
                <w:r w:rsidR="004D1F2B" w:rsidRPr="006955C8">
                  <w:t xml:space="preserve">drinking </w:t>
                </w:r>
                <w:r w:rsidRPr="006955C8">
                  <w:t>water</w:t>
                </w:r>
              </w:p>
            </w:tc>
            <w:tc>
              <w:tcPr>
                <w:tcW w:w="762" w:type="dxa"/>
                <w:vAlign w:val="center"/>
              </w:tcPr>
              <w:p w14:paraId="5A9B9E8D" w14:textId="7D7E7D33" w:rsidR="00A75EE5" w:rsidRPr="006955C8" w:rsidRDefault="00A75EE5" w:rsidP="00040B5E">
                <w:r w:rsidRPr="006955C8">
                  <w:t>2</w:t>
                </w:r>
              </w:p>
            </w:tc>
            <w:tc>
              <w:tcPr>
                <w:tcW w:w="2621" w:type="dxa"/>
                <w:vAlign w:val="center"/>
              </w:tcPr>
              <w:p w14:paraId="1F1E7A78" w14:textId="7895F9A5" w:rsidR="00A75EE5" w:rsidRPr="006955C8" w:rsidRDefault="00A75EE5" w:rsidP="00040B5E"/>
            </w:tc>
          </w:tr>
          <w:tr w:rsidR="00AA2207" w:rsidRPr="006955C8" w14:paraId="5501EA04" w14:textId="77777777" w:rsidTr="00F9410A">
            <w:trPr>
              <w:trHeight w:val="330"/>
            </w:trPr>
            <w:tc>
              <w:tcPr>
                <w:tcW w:w="5917" w:type="dxa"/>
              </w:tcPr>
              <w:p w14:paraId="77F843AA" w14:textId="41551BD9" w:rsidR="00A75EE5" w:rsidRPr="006955C8" w:rsidRDefault="00A75EE5" w:rsidP="00040B5E">
                <w:r w:rsidRPr="006955C8">
                  <w:t>Fixes water pipe leaks in public areas (e.g. in roads, not in the home)</w:t>
                </w:r>
              </w:p>
            </w:tc>
            <w:tc>
              <w:tcPr>
                <w:tcW w:w="762" w:type="dxa"/>
                <w:vAlign w:val="center"/>
              </w:tcPr>
              <w:p w14:paraId="0A48D22A" w14:textId="7A54684D" w:rsidR="00A75EE5" w:rsidRPr="006955C8" w:rsidRDefault="00A75EE5" w:rsidP="00040B5E">
                <w:r w:rsidRPr="006955C8">
                  <w:t>3</w:t>
                </w:r>
              </w:p>
            </w:tc>
            <w:tc>
              <w:tcPr>
                <w:tcW w:w="2621" w:type="dxa"/>
                <w:vAlign w:val="center"/>
              </w:tcPr>
              <w:p w14:paraId="26B33D0C" w14:textId="13325A92" w:rsidR="00A75EE5" w:rsidRPr="006955C8" w:rsidRDefault="00A75EE5" w:rsidP="00040B5E"/>
            </w:tc>
          </w:tr>
          <w:tr w:rsidR="00AA2207" w:rsidRPr="006955C8" w14:paraId="69D3FF48" w14:textId="77777777" w:rsidTr="00F9410A">
            <w:trPr>
              <w:trHeight w:val="330"/>
            </w:trPr>
            <w:tc>
              <w:tcPr>
                <w:tcW w:w="5917" w:type="dxa"/>
              </w:tcPr>
              <w:p w14:paraId="3774CA83" w14:textId="2E16CA9A" w:rsidR="00A75EE5" w:rsidRPr="006955C8" w:rsidRDefault="00A75EE5" w:rsidP="00040B5E">
                <w:r w:rsidRPr="006955C8">
                  <w:t>Takes away wastewater (from toilets, bathrooms and kitchens) and sewage and deals with it responsibly</w:t>
                </w:r>
              </w:p>
            </w:tc>
            <w:tc>
              <w:tcPr>
                <w:tcW w:w="762" w:type="dxa"/>
                <w:vAlign w:val="center"/>
              </w:tcPr>
              <w:p w14:paraId="1689C8D4" w14:textId="0133D452" w:rsidR="00A75EE5" w:rsidRPr="006955C8" w:rsidRDefault="004D1F2B" w:rsidP="00040B5E">
                <w:r w:rsidRPr="006955C8">
                  <w:t>4</w:t>
                </w:r>
              </w:p>
            </w:tc>
            <w:tc>
              <w:tcPr>
                <w:tcW w:w="2621" w:type="dxa"/>
                <w:vAlign w:val="center"/>
              </w:tcPr>
              <w:p w14:paraId="3EEA1A33" w14:textId="3C650FCD" w:rsidR="00A75EE5" w:rsidRPr="006955C8" w:rsidRDefault="00A75EE5" w:rsidP="00040B5E"/>
            </w:tc>
          </w:tr>
          <w:tr w:rsidR="00AA2207" w:rsidRPr="006955C8" w14:paraId="1120FF1A" w14:textId="77777777" w:rsidTr="00F9410A">
            <w:trPr>
              <w:trHeight w:val="330"/>
            </w:trPr>
            <w:tc>
              <w:tcPr>
                <w:tcW w:w="5917" w:type="dxa"/>
              </w:tcPr>
              <w:p w14:paraId="1A8C56FE" w14:textId="6A1EB3D4" w:rsidR="00A75EE5" w:rsidRPr="006955C8" w:rsidRDefault="00A75EE5" w:rsidP="00040B5E">
                <w:r w:rsidRPr="006955C8">
                  <w:t>Provides good value for money to customers</w:t>
                </w:r>
              </w:p>
            </w:tc>
            <w:tc>
              <w:tcPr>
                <w:tcW w:w="762" w:type="dxa"/>
                <w:vAlign w:val="center"/>
              </w:tcPr>
              <w:p w14:paraId="14F1FD08" w14:textId="269C4BC1" w:rsidR="00A75EE5" w:rsidRPr="006955C8" w:rsidRDefault="004D1F2B" w:rsidP="00040B5E">
                <w:r w:rsidRPr="006955C8">
                  <w:t>5</w:t>
                </w:r>
              </w:p>
            </w:tc>
            <w:tc>
              <w:tcPr>
                <w:tcW w:w="2621" w:type="dxa"/>
                <w:vAlign w:val="center"/>
              </w:tcPr>
              <w:p w14:paraId="2284DC92" w14:textId="5512EC9A" w:rsidR="00A75EE5" w:rsidRPr="006955C8" w:rsidRDefault="00A75EE5" w:rsidP="00040B5E"/>
            </w:tc>
          </w:tr>
          <w:tr w:rsidR="00AA2207" w:rsidRPr="006955C8" w14:paraId="1A0A102C" w14:textId="77777777" w:rsidTr="00F9410A">
            <w:trPr>
              <w:trHeight w:val="330"/>
            </w:trPr>
            <w:tc>
              <w:tcPr>
                <w:tcW w:w="5917" w:type="dxa"/>
              </w:tcPr>
              <w:p w14:paraId="71BD8793" w14:textId="62D6F934" w:rsidR="00A75EE5" w:rsidRPr="006955C8" w:rsidRDefault="00AA2207" w:rsidP="00040B5E">
                <w:r w:rsidRPr="006955C8">
                  <w:t>Act in the interests of the environment</w:t>
                </w:r>
              </w:p>
            </w:tc>
            <w:tc>
              <w:tcPr>
                <w:tcW w:w="762" w:type="dxa"/>
                <w:vAlign w:val="center"/>
              </w:tcPr>
              <w:p w14:paraId="0F06FC34" w14:textId="7162B24E" w:rsidR="00A75EE5" w:rsidRPr="006955C8" w:rsidRDefault="00AA2207" w:rsidP="00040B5E">
                <w:r w:rsidRPr="006955C8">
                  <w:t>6</w:t>
                </w:r>
              </w:p>
            </w:tc>
            <w:tc>
              <w:tcPr>
                <w:tcW w:w="2621" w:type="dxa"/>
                <w:vAlign w:val="center"/>
              </w:tcPr>
              <w:p w14:paraId="1A061CA7" w14:textId="4A281AFA" w:rsidR="00A75EE5" w:rsidRPr="006955C8" w:rsidRDefault="00A75EE5" w:rsidP="00040B5E"/>
            </w:tc>
          </w:tr>
          <w:tr w:rsidR="00AA2207" w:rsidRPr="006955C8" w14:paraId="510BC1E6" w14:textId="77777777" w:rsidTr="00F9410A">
            <w:trPr>
              <w:trHeight w:val="330"/>
            </w:trPr>
            <w:tc>
              <w:tcPr>
                <w:tcW w:w="5917" w:type="dxa"/>
              </w:tcPr>
              <w:p w14:paraId="67790400" w14:textId="3ECA0975" w:rsidR="00A75EE5" w:rsidRPr="006955C8" w:rsidRDefault="00A75EE5" w:rsidP="00040B5E">
                <w:r w:rsidRPr="006955C8">
                  <w:t>Invests sufficient money into the water network</w:t>
                </w:r>
              </w:p>
            </w:tc>
            <w:tc>
              <w:tcPr>
                <w:tcW w:w="762" w:type="dxa"/>
                <w:vAlign w:val="center"/>
              </w:tcPr>
              <w:p w14:paraId="289B50FD" w14:textId="6C232B8F" w:rsidR="00A75EE5" w:rsidRPr="006955C8" w:rsidRDefault="00AA2207" w:rsidP="00040B5E">
                <w:r w:rsidRPr="006955C8">
                  <w:t>7</w:t>
                </w:r>
              </w:p>
            </w:tc>
            <w:tc>
              <w:tcPr>
                <w:tcW w:w="2621" w:type="dxa"/>
                <w:vAlign w:val="center"/>
              </w:tcPr>
              <w:p w14:paraId="697EBD58" w14:textId="7374D2D4" w:rsidR="00A75EE5" w:rsidRPr="006955C8" w:rsidRDefault="00A75EE5" w:rsidP="00040B5E"/>
            </w:tc>
          </w:tr>
          <w:tr w:rsidR="00F9410A" w:rsidRPr="006955C8" w14:paraId="03647018" w14:textId="77777777" w:rsidTr="00F9410A">
            <w:trPr>
              <w:trHeight w:val="330"/>
            </w:trPr>
            <w:tc>
              <w:tcPr>
                <w:tcW w:w="5917" w:type="dxa"/>
                <w:vAlign w:val="center"/>
              </w:tcPr>
              <w:p w14:paraId="3CBFE151" w14:textId="52EA63F5" w:rsidR="00F9410A" w:rsidRPr="006955C8" w:rsidRDefault="00F9410A" w:rsidP="00F9410A">
                <w:r w:rsidRPr="006955C8">
                  <w:t>Other (please specify)</w:t>
                </w:r>
              </w:p>
            </w:tc>
            <w:tc>
              <w:tcPr>
                <w:tcW w:w="762" w:type="dxa"/>
                <w:vAlign w:val="center"/>
              </w:tcPr>
              <w:p w14:paraId="2833B1BA" w14:textId="5C875A4A" w:rsidR="00F9410A" w:rsidRPr="006955C8" w:rsidRDefault="00F9410A" w:rsidP="00F9410A">
                <w:r w:rsidRPr="006955C8">
                  <w:t>98</w:t>
                </w:r>
              </w:p>
            </w:tc>
            <w:tc>
              <w:tcPr>
                <w:tcW w:w="2621" w:type="dxa"/>
                <w:vAlign w:val="center"/>
              </w:tcPr>
              <w:p w14:paraId="6235E31E" w14:textId="3E3D3652" w:rsidR="00F9410A" w:rsidRPr="006955C8" w:rsidRDefault="00F9410A" w:rsidP="00F9410A">
                <w:r w:rsidRPr="006955C8">
                  <w:t>FIX OE</w:t>
                </w:r>
              </w:p>
            </w:tc>
          </w:tr>
          <w:tr w:rsidR="00F9410A" w:rsidRPr="006955C8" w14:paraId="7B8859C5" w14:textId="77777777" w:rsidTr="00F9410A">
            <w:trPr>
              <w:trHeight w:val="330"/>
            </w:trPr>
            <w:tc>
              <w:tcPr>
                <w:tcW w:w="5917" w:type="dxa"/>
                <w:vAlign w:val="center"/>
              </w:tcPr>
              <w:p w14:paraId="46C547D0" w14:textId="39EF7392" w:rsidR="00F9410A" w:rsidRPr="006955C8" w:rsidRDefault="00F9410A" w:rsidP="00F9410A">
                <w:r w:rsidRPr="006955C8">
                  <w:t>Don't know</w:t>
                </w:r>
              </w:p>
            </w:tc>
            <w:tc>
              <w:tcPr>
                <w:tcW w:w="762" w:type="dxa"/>
                <w:vAlign w:val="center"/>
              </w:tcPr>
              <w:p w14:paraId="1960D427" w14:textId="31EB73EB" w:rsidR="00F9410A" w:rsidRPr="006955C8" w:rsidRDefault="00F9410A" w:rsidP="00F9410A">
                <w:r w:rsidRPr="006955C8">
                  <w:t>97</w:t>
                </w:r>
              </w:p>
            </w:tc>
            <w:tc>
              <w:tcPr>
                <w:tcW w:w="2621" w:type="dxa"/>
                <w:vAlign w:val="center"/>
              </w:tcPr>
              <w:p w14:paraId="32B78AA0" w14:textId="7E792C27" w:rsidR="00F9410A" w:rsidRPr="006955C8" w:rsidRDefault="00F9410A" w:rsidP="00F9410A">
                <w:r w:rsidRPr="006955C8">
                  <w:t>FIX EXCLUSIVE</w:t>
                </w:r>
              </w:p>
            </w:tc>
          </w:tr>
          <w:tr w:rsidR="00F9410A" w:rsidRPr="006955C8" w14:paraId="7A88CFE6" w14:textId="77777777" w:rsidTr="00F9410A">
            <w:trPr>
              <w:trHeight w:val="330"/>
            </w:trPr>
            <w:tc>
              <w:tcPr>
                <w:tcW w:w="5917" w:type="dxa"/>
                <w:vAlign w:val="center"/>
              </w:tcPr>
              <w:p w14:paraId="35AE6FC0" w14:textId="02E58F86" w:rsidR="00F9410A" w:rsidRPr="006955C8" w:rsidRDefault="00F9410A" w:rsidP="00F9410A">
                <w:r w:rsidRPr="006955C8">
                  <w:t>None of these</w:t>
                </w:r>
              </w:p>
            </w:tc>
            <w:tc>
              <w:tcPr>
                <w:tcW w:w="762" w:type="dxa"/>
                <w:vAlign w:val="center"/>
              </w:tcPr>
              <w:p w14:paraId="0001F43E" w14:textId="44288E77" w:rsidR="00F9410A" w:rsidRPr="006955C8" w:rsidRDefault="00F9410A" w:rsidP="00F9410A">
                <w:r w:rsidRPr="006955C8">
                  <w:t>99</w:t>
                </w:r>
              </w:p>
            </w:tc>
            <w:tc>
              <w:tcPr>
                <w:tcW w:w="2621" w:type="dxa"/>
                <w:vAlign w:val="center"/>
              </w:tcPr>
              <w:p w14:paraId="660399AE" w14:textId="6B60A3C0" w:rsidR="00F9410A" w:rsidRPr="006955C8" w:rsidRDefault="00F9410A" w:rsidP="00F9410A">
                <w:r w:rsidRPr="006955C8">
                  <w:t>FIX EXCLUSIVE</w:t>
                </w:r>
              </w:p>
            </w:tc>
          </w:tr>
        </w:tbl>
        <w:p w14:paraId="2AC0E2E0" w14:textId="7AF0A9C0" w:rsidR="00A75EE5" w:rsidRPr="006955C8" w:rsidRDefault="00DA4C30" w:rsidP="00A75EE5"/>
      </w:sdtContent>
    </w:sdt>
    <w:sdt>
      <w:sdtPr>
        <w:alias w:val="QuestionBlock"/>
        <w:id w:val="1783075278"/>
        <w:placeholder>
          <w:docPart w:val="DefaultPlaceholder_-1854013440"/>
        </w:placeholder>
        <w15:color w:val="FF0000"/>
      </w:sdtPr>
      <w:sdtEndPr/>
      <w:sdtContent>
        <w:sdt>
          <w:sdtPr>
            <w:alias w:val="Entry"/>
            <w:id w:val="-393972595"/>
            <w:placeholder>
              <w:docPart w:val="E318B80D708D4D4AABF0592CBF21E62A"/>
            </w:placeholder>
          </w:sdtPr>
          <w:sdtEndPr/>
          <w:sdtContent>
            <w:p w14:paraId="7A1D2F4F" w14:textId="163E61BB" w:rsidR="00590018" w:rsidRPr="006955C8" w:rsidRDefault="00590018" w:rsidP="002C700E">
              <w:pPr>
                <w:spacing w:line="240" w:lineRule="auto"/>
              </w:pPr>
              <w:r w:rsidRPr="006955C8">
                <w:t xml:space="preserve">ASK ALL </w:t>
              </w:r>
            </w:p>
          </w:sdtContent>
        </w:sdt>
        <w:p w14:paraId="30590EC3" w14:textId="1D293EDA" w:rsidR="00590018" w:rsidRPr="006955C8" w:rsidRDefault="00DA4C30" w:rsidP="002C700E">
          <w:pPr>
            <w:spacing w:line="240" w:lineRule="auto"/>
          </w:pPr>
          <w:sdt>
            <w:sdtPr>
              <w:alias w:val="QuestionNumber"/>
              <w:id w:val="423771672"/>
              <w:placeholder>
                <w:docPart w:val="E32704CB5E96464A9E7D862CCDDB35B7"/>
              </w:placeholder>
            </w:sdtPr>
            <w:sdtEndPr/>
            <w:sdtContent>
              <w:r w:rsidR="00590018" w:rsidRPr="006955C8">
                <w:t>Q1</w:t>
              </w:r>
              <w:r w:rsidR="00B8289C" w:rsidRPr="006955C8">
                <w:t>8</w:t>
              </w:r>
              <w:r w:rsidR="00590018" w:rsidRPr="006955C8">
                <w:t>.</w:t>
              </w:r>
            </w:sdtContent>
          </w:sdt>
          <w:r w:rsidR="00590018" w:rsidRPr="006955C8">
            <w:t xml:space="preserve"> </w:t>
          </w:r>
          <w:r w:rsidR="00590018" w:rsidRPr="006955C8">
            <w:tab/>
          </w:r>
          <w:sdt>
            <w:sdtPr>
              <w:alias w:val="QuestionText"/>
              <w:id w:val="-947236772"/>
              <w:placeholder>
                <w:docPart w:val="D7925E96887A486995257EAF83876501"/>
              </w:placeholder>
            </w:sdtPr>
            <w:sdtEndPr/>
            <w:sdtContent>
              <w:r w:rsidR="00590018" w:rsidRPr="006955C8">
                <w:t xml:space="preserve">Do you </w:t>
              </w:r>
              <w:r w:rsidR="001C71E1" w:rsidRPr="006955C8">
                <w:t>currently have a water meter fitted?</w:t>
              </w:r>
            </w:sdtContent>
          </w:sdt>
        </w:p>
        <w:sdt>
          <w:sdtPr>
            <w:rPr>
              <w:rStyle w:val="QuoteChar"/>
            </w:rPr>
            <w:alias w:val="InterviewInstructions"/>
            <w:id w:val="1229645353"/>
            <w:placeholder>
              <w:docPart w:val="A76CCD8D0F64477BA9FED69621EE41A2"/>
            </w:placeholder>
          </w:sdtPr>
          <w:sdtEndPr>
            <w:rPr>
              <w:rStyle w:val="DefaultParagraphFont"/>
              <w:i w:val="0"/>
              <w:color w:val="auto"/>
            </w:rPr>
          </w:sdtEndPr>
          <w:sdtContent>
            <w:p w14:paraId="3FF5089A" w14:textId="4C55A265" w:rsidR="00590018" w:rsidRPr="006955C8" w:rsidRDefault="00590018" w:rsidP="002C700E">
              <w:pPr>
                <w:spacing w:line="240" w:lineRule="auto"/>
              </w:pPr>
              <w:r w:rsidRPr="006955C8">
                <w:rPr>
                  <w:rStyle w:val="QuoteChar"/>
                </w:rPr>
                <w:t>Please select one option</w:t>
              </w:r>
            </w:p>
          </w:sdtContent>
        </w:sdt>
        <w:sdt>
          <w:sdtPr>
            <w:alias w:val="QuestionType"/>
            <w:id w:val="1569610358"/>
            <w:placeholder>
              <w:docPart w:val="72508D81EC544A0A9DD51BE422AEA28A"/>
            </w:placeholder>
          </w:sdtPr>
          <w:sdtEndPr/>
          <w:sdtContent>
            <w:p w14:paraId="0C43E751" w14:textId="32E7C7EB" w:rsidR="00590018" w:rsidRPr="006955C8" w:rsidRDefault="00590018" w:rsidP="002C700E">
              <w:pPr>
                <w:spacing w:line="240" w:lineRule="auto"/>
              </w:pPr>
              <w:r w:rsidRPr="006955C8">
                <w:t>SINGLE CODE</w:t>
              </w:r>
            </w:p>
          </w:sdtContent>
        </w:sdt>
        <w:p w14:paraId="00ED5535" w14:textId="6548826D" w:rsidR="00590018" w:rsidRPr="006955C8" w:rsidRDefault="00590018" w:rsidP="002C700E">
          <w:pPr>
            <w:spacing w:line="240" w:lineRule="auto"/>
          </w:pPr>
        </w:p>
        <w:tbl>
          <w:tblPr>
            <w:tblStyle w:val="TableGridLight"/>
            <w:tblW w:w="9300" w:type="dxa"/>
            <w:tblLook w:val="0480" w:firstRow="0" w:lastRow="0" w:firstColumn="1" w:lastColumn="0" w:noHBand="0" w:noVBand="1"/>
          </w:tblPr>
          <w:tblGrid>
            <w:gridCol w:w="5951"/>
            <w:gridCol w:w="339"/>
            <w:gridCol w:w="3010"/>
          </w:tblGrid>
          <w:tr w:rsidR="00590018" w:rsidRPr="006955C8" w14:paraId="569D8B17" w14:textId="77777777" w:rsidTr="00590018">
            <w:trPr>
              <w:trHeight w:val="330"/>
            </w:trPr>
            <w:tc>
              <w:tcPr>
                <w:tcW w:w="6091" w:type="dxa"/>
              </w:tcPr>
              <w:p w14:paraId="66A09548" w14:textId="2025B0D1" w:rsidR="00590018" w:rsidRPr="006955C8" w:rsidRDefault="00590018" w:rsidP="002C700E">
                <w:pPr>
                  <w:spacing w:line="240" w:lineRule="auto"/>
                </w:pPr>
                <w:r w:rsidRPr="006955C8">
                  <w:t xml:space="preserve">Yes </w:t>
                </w:r>
              </w:p>
            </w:tc>
            <w:tc>
              <w:tcPr>
                <w:tcW w:w="236" w:type="dxa"/>
              </w:tcPr>
              <w:p w14:paraId="398BEAAF" w14:textId="5B17B04E" w:rsidR="00590018" w:rsidRPr="006955C8" w:rsidRDefault="00590018" w:rsidP="002C700E">
                <w:pPr>
                  <w:spacing w:line="240" w:lineRule="auto"/>
                </w:pPr>
                <w:r w:rsidRPr="006955C8">
                  <w:t>1</w:t>
                </w:r>
              </w:p>
            </w:tc>
            <w:tc>
              <w:tcPr>
                <w:tcW w:w="3088" w:type="dxa"/>
              </w:tcPr>
              <w:p w14:paraId="47B71B42" w14:textId="77777777" w:rsidR="00590018" w:rsidRPr="006955C8" w:rsidRDefault="00590018" w:rsidP="002C700E">
                <w:pPr>
                  <w:spacing w:line="240" w:lineRule="auto"/>
                </w:pPr>
              </w:p>
            </w:tc>
          </w:tr>
          <w:tr w:rsidR="00590018" w:rsidRPr="006955C8" w14:paraId="3CCEC295" w14:textId="77777777" w:rsidTr="00590018">
            <w:trPr>
              <w:trHeight w:val="330"/>
            </w:trPr>
            <w:tc>
              <w:tcPr>
                <w:tcW w:w="6091" w:type="dxa"/>
              </w:tcPr>
              <w:p w14:paraId="74EDE292" w14:textId="342F2E5D" w:rsidR="00590018" w:rsidRPr="006955C8" w:rsidRDefault="00590018" w:rsidP="002C700E">
                <w:pPr>
                  <w:spacing w:line="240" w:lineRule="auto"/>
                </w:pPr>
                <w:r w:rsidRPr="006955C8">
                  <w:t xml:space="preserve">No </w:t>
                </w:r>
              </w:p>
            </w:tc>
            <w:tc>
              <w:tcPr>
                <w:tcW w:w="236" w:type="dxa"/>
              </w:tcPr>
              <w:p w14:paraId="6519E67C" w14:textId="56994390" w:rsidR="00590018" w:rsidRPr="006955C8" w:rsidRDefault="00590018" w:rsidP="002C700E">
                <w:pPr>
                  <w:spacing w:line="240" w:lineRule="auto"/>
                </w:pPr>
                <w:r w:rsidRPr="006955C8">
                  <w:t>2</w:t>
                </w:r>
              </w:p>
            </w:tc>
            <w:tc>
              <w:tcPr>
                <w:tcW w:w="3088" w:type="dxa"/>
              </w:tcPr>
              <w:p w14:paraId="2DAC0F2B" w14:textId="77777777" w:rsidR="00590018" w:rsidRPr="006955C8" w:rsidRDefault="00590018" w:rsidP="002C700E">
                <w:pPr>
                  <w:spacing w:line="240" w:lineRule="auto"/>
                </w:pPr>
              </w:p>
            </w:tc>
          </w:tr>
          <w:tr w:rsidR="00590018" w:rsidRPr="006955C8" w14:paraId="7A0D8C53" w14:textId="77777777" w:rsidTr="00590018">
            <w:trPr>
              <w:trHeight w:val="330"/>
            </w:trPr>
            <w:tc>
              <w:tcPr>
                <w:tcW w:w="6091" w:type="dxa"/>
              </w:tcPr>
              <w:p w14:paraId="630B9F6D" w14:textId="09E93BF1" w:rsidR="00590018" w:rsidRPr="006955C8" w:rsidRDefault="00590018" w:rsidP="002C700E">
                <w:pPr>
                  <w:spacing w:line="240" w:lineRule="auto"/>
                </w:pPr>
                <w:r w:rsidRPr="006955C8">
                  <w:t xml:space="preserve">Unsure </w:t>
                </w:r>
              </w:p>
            </w:tc>
            <w:tc>
              <w:tcPr>
                <w:tcW w:w="236" w:type="dxa"/>
              </w:tcPr>
              <w:p w14:paraId="4FEFF582" w14:textId="56C0FCC1" w:rsidR="00590018" w:rsidRPr="006955C8" w:rsidRDefault="00590018" w:rsidP="002C700E">
                <w:pPr>
                  <w:spacing w:line="240" w:lineRule="auto"/>
                </w:pPr>
                <w:r w:rsidRPr="006955C8">
                  <w:t>3</w:t>
                </w:r>
              </w:p>
            </w:tc>
            <w:tc>
              <w:tcPr>
                <w:tcW w:w="3088" w:type="dxa"/>
              </w:tcPr>
              <w:p w14:paraId="43AA5F0F" w14:textId="77777777" w:rsidR="00590018" w:rsidRPr="006955C8" w:rsidRDefault="00590018" w:rsidP="002C700E">
                <w:pPr>
                  <w:spacing w:line="240" w:lineRule="auto"/>
                </w:pPr>
              </w:p>
            </w:tc>
          </w:tr>
        </w:tbl>
        <w:p w14:paraId="06C9B6DB" w14:textId="3765125D" w:rsidR="00590018" w:rsidRPr="006955C8" w:rsidRDefault="00DA4C30" w:rsidP="002C700E">
          <w:pPr>
            <w:spacing w:line="240" w:lineRule="auto"/>
          </w:pPr>
        </w:p>
      </w:sdtContent>
    </w:sdt>
    <w:p w14:paraId="79ED4AF7" w14:textId="4E03EBA7" w:rsidR="00590018" w:rsidRPr="006955C8" w:rsidRDefault="00590018" w:rsidP="002C700E">
      <w:pPr>
        <w:spacing w:line="240" w:lineRule="auto"/>
      </w:pPr>
    </w:p>
    <w:sdt>
      <w:sdtPr>
        <w:alias w:val="QuestionBlock"/>
        <w:id w:val="1597836267"/>
        <w:placeholder>
          <w:docPart w:val="D7A35E7FFE734AA8970BA101E82A737F"/>
        </w:placeholder>
        <w15:color w:val="FF0000"/>
      </w:sdtPr>
      <w:sdtEndPr/>
      <w:sdtContent>
        <w:sdt>
          <w:sdtPr>
            <w:alias w:val="Entry"/>
            <w:id w:val="-1635626000"/>
            <w:placeholder>
              <w:docPart w:val="499BC4628E72402E8B0818B6CF88FBDD"/>
            </w:placeholder>
          </w:sdtPr>
          <w:sdtEndPr/>
          <w:sdtContent>
            <w:p w14:paraId="2ABAF2DB" w14:textId="3FAECC70" w:rsidR="00FD0545" w:rsidRPr="006955C8" w:rsidRDefault="00FD0545" w:rsidP="00FD0545">
              <w:pPr>
                <w:spacing w:line="240" w:lineRule="auto"/>
              </w:pPr>
              <w:r w:rsidRPr="006955C8">
                <w:t xml:space="preserve">ASK ALL </w:t>
              </w:r>
            </w:p>
          </w:sdtContent>
        </w:sdt>
        <w:p w14:paraId="61037BC5" w14:textId="75E6390F" w:rsidR="00FD0545" w:rsidRPr="006955C8" w:rsidRDefault="00DA4C30" w:rsidP="00FD0545">
          <w:pPr>
            <w:spacing w:line="240" w:lineRule="auto"/>
          </w:pPr>
          <w:sdt>
            <w:sdtPr>
              <w:alias w:val="QuestionNumber"/>
              <w:id w:val="2009245960"/>
              <w:placeholder>
                <w:docPart w:val="FFBEEBFE671E43569A43CC84893B6708"/>
              </w:placeholder>
            </w:sdtPr>
            <w:sdtEndPr/>
            <w:sdtContent>
              <w:r w:rsidR="00FD0545" w:rsidRPr="006955C8">
                <w:t>Q</w:t>
              </w:r>
              <w:r w:rsidR="00B8289C" w:rsidRPr="006955C8">
                <w:t>19</w:t>
              </w:r>
              <w:r w:rsidR="00FD0545" w:rsidRPr="006955C8">
                <w:t>.</w:t>
              </w:r>
            </w:sdtContent>
          </w:sdt>
          <w:r w:rsidR="00FD0545" w:rsidRPr="006955C8">
            <w:t xml:space="preserve"> </w:t>
          </w:r>
          <w:r w:rsidR="00FD0545" w:rsidRPr="006955C8">
            <w:tab/>
          </w:r>
          <w:sdt>
            <w:sdtPr>
              <w:alias w:val="QuestionText"/>
              <w:id w:val="483133895"/>
              <w:placeholder>
                <w:docPart w:val="D49BA9D48DC74DF7AA0C558DB4C45C27"/>
              </w:placeholder>
            </w:sdtPr>
            <w:sdtEndPr/>
            <w:sdtContent>
              <w:r w:rsidR="00FD0545" w:rsidRPr="006955C8">
                <w:t xml:space="preserve">Do you have a prepayment meter for gas or electricity? </w:t>
              </w:r>
              <w:r w:rsidR="00FD0545" w:rsidRPr="006955C8">
                <w:rPr>
                  <w:i/>
                  <w:iCs/>
                </w:rPr>
                <w:t>Prepayment meters require you to pay for energy use in advance – either by topping up prepayment online (if you have a smart meter) or via a key or card which you can buy credit for.</w:t>
              </w:r>
            </w:sdtContent>
          </w:sdt>
        </w:p>
        <w:sdt>
          <w:sdtPr>
            <w:rPr>
              <w:rStyle w:val="QuoteChar"/>
            </w:rPr>
            <w:alias w:val="InterviewInstructions"/>
            <w:id w:val="-1926109742"/>
            <w:placeholder>
              <w:docPart w:val="A72F02C3323C4D92A7BD05812C09463B"/>
            </w:placeholder>
          </w:sdtPr>
          <w:sdtEndPr>
            <w:rPr>
              <w:rStyle w:val="DefaultParagraphFont"/>
              <w:i w:val="0"/>
              <w:color w:val="auto"/>
            </w:rPr>
          </w:sdtEndPr>
          <w:sdtContent>
            <w:p w14:paraId="5DB027F4" w14:textId="01F3F147" w:rsidR="00FD0545" w:rsidRPr="006955C8" w:rsidRDefault="00FD0545" w:rsidP="00FD0545">
              <w:pPr>
                <w:spacing w:line="240" w:lineRule="auto"/>
              </w:pPr>
              <w:r w:rsidRPr="006955C8">
                <w:rPr>
                  <w:rStyle w:val="QuoteChar"/>
                </w:rPr>
                <w:t>Please select one option</w:t>
              </w:r>
            </w:p>
          </w:sdtContent>
        </w:sdt>
        <w:sdt>
          <w:sdtPr>
            <w:alias w:val="QuestionType"/>
            <w:id w:val="1829475532"/>
            <w:placeholder>
              <w:docPart w:val="468D49DF6C93499CB49B79970A4E602F"/>
            </w:placeholder>
          </w:sdtPr>
          <w:sdtEndPr/>
          <w:sdtContent>
            <w:p w14:paraId="49F9B15A" w14:textId="287360D3" w:rsidR="00FD0545" w:rsidRPr="006955C8" w:rsidRDefault="00FD0545" w:rsidP="00FD0545">
              <w:pPr>
                <w:spacing w:line="240" w:lineRule="auto"/>
              </w:pPr>
              <w:r w:rsidRPr="006955C8">
                <w:t>SINGLE CODE</w:t>
              </w:r>
            </w:p>
          </w:sdtContent>
        </w:sdt>
        <w:p w14:paraId="0B15B140" w14:textId="77777777" w:rsidR="00FD0545" w:rsidRPr="006955C8" w:rsidRDefault="00FD0545" w:rsidP="00FD0545">
          <w:pPr>
            <w:spacing w:line="240" w:lineRule="auto"/>
          </w:pPr>
        </w:p>
        <w:tbl>
          <w:tblPr>
            <w:tblStyle w:val="TableGridLight"/>
            <w:tblW w:w="9300" w:type="dxa"/>
            <w:tblLook w:val="0480" w:firstRow="0" w:lastRow="0" w:firstColumn="1" w:lastColumn="0" w:noHBand="0" w:noVBand="1"/>
          </w:tblPr>
          <w:tblGrid>
            <w:gridCol w:w="5951"/>
            <w:gridCol w:w="339"/>
            <w:gridCol w:w="3010"/>
          </w:tblGrid>
          <w:tr w:rsidR="001F56A8" w:rsidRPr="006955C8" w14:paraId="17EF3CD9" w14:textId="77777777" w:rsidTr="00040B5E">
            <w:trPr>
              <w:trHeight w:val="330"/>
            </w:trPr>
            <w:tc>
              <w:tcPr>
                <w:tcW w:w="6091" w:type="dxa"/>
              </w:tcPr>
              <w:p w14:paraId="5A3D98C6" w14:textId="2FE5AE45" w:rsidR="00FD0545" w:rsidRPr="006955C8" w:rsidRDefault="00FD0545" w:rsidP="00040B5E">
                <w:pPr>
                  <w:spacing w:line="240" w:lineRule="auto"/>
                </w:pPr>
                <w:r w:rsidRPr="006955C8">
                  <w:t>Yes</w:t>
                </w:r>
              </w:p>
            </w:tc>
            <w:tc>
              <w:tcPr>
                <w:tcW w:w="236" w:type="dxa"/>
              </w:tcPr>
              <w:p w14:paraId="081ACA6F" w14:textId="77777777" w:rsidR="00FD0545" w:rsidRPr="006955C8" w:rsidRDefault="00FD0545" w:rsidP="00040B5E">
                <w:pPr>
                  <w:spacing w:line="240" w:lineRule="auto"/>
                </w:pPr>
                <w:r w:rsidRPr="006955C8">
                  <w:t>1</w:t>
                </w:r>
              </w:p>
            </w:tc>
            <w:tc>
              <w:tcPr>
                <w:tcW w:w="3088" w:type="dxa"/>
              </w:tcPr>
              <w:p w14:paraId="06D4CA63" w14:textId="77777777" w:rsidR="00FD0545" w:rsidRPr="006955C8" w:rsidRDefault="00FD0545" w:rsidP="00040B5E">
                <w:pPr>
                  <w:spacing w:line="240" w:lineRule="auto"/>
                </w:pPr>
              </w:p>
            </w:tc>
          </w:tr>
          <w:tr w:rsidR="001F56A8" w:rsidRPr="006955C8" w14:paraId="4E229C92" w14:textId="77777777" w:rsidTr="00040B5E">
            <w:trPr>
              <w:trHeight w:val="330"/>
            </w:trPr>
            <w:tc>
              <w:tcPr>
                <w:tcW w:w="6091" w:type="dxa"/>
              </w:tcPr>
              <w:p w14:paraId="35B4CAB7" w14:textId="046ECA1C" w:rsidR="00FD0545" w:rsidRPr="006955C8" w:rsidRDefault="00FD0545" w:rsidP="00040B5E">
                <w:pPr>
                  <w:spacing w:line="240" w:lineRule="auto"/>
                </w:pPr>
                <w:r w:rsidRPr="006955C8">
                  <w:t xml:space="preserve">No </w:t>
                </w:r>
              </w:p>
            </w:tc>
            <w:tc>
              <w:tcPr>
                <w:tcW w:w="236" w:type="dxa"/>
              </w:tcPr>
              <w:p w14:paraId="73D1ACE3" w14:textId="77777777" w:rsidR="00FD0545" w:rsidRPr="006955C8" w:rsidRDefault="00FD0545" w:rsidP="00040B5E">
                <w:pPr>
                  <w:spacing w:line="240" w:lineRule="auto"/>
                </w:pPr>
                <w:r w:rsidRPr="006955C8">
                  <w:t>2</w:t>
                </w:r>
              </w:p>
            </w:tc>
            <w:tc>
              <w:tcPr>
                <w:tcW w:w="3088" w:type="dxa"/>
              </w:tcPr>
              <w:p w14:paraId="4DE27B92" w14:textId="77777777" w:rsidR="00FD0545" w:rsidRPr="006955C8" w:rsidRDefault="00FD0545" w:rsidP="00040B5E">
                <w:pPr>
                  <w:spacing w:line="240" w:lineRule="auto"/>
                </w:pPr>
              </w:p>
            </w:tc>
          </w:tr>
          <w:tr w:rsidR="001F56A8" w:rsidRPr="006955C8" w14:paraId="6DCF07A7" w14:textId="77777777" w:rsidTr="00040B5E">
            <w:trPr>
              <w:trHeight w:val="330"/>
            </w:trPr>
            <w:tc>
              <w:tcPr>
                <w:tcW w:w="6091" w:type="dxa"/>
              </w:tcPr>
              <w:p w14:paraId="418D9171" w14:textId="01446E7A" w:rsidR="00FD0545" w:rsidRPr="006955C8" w:rsidRDefault="00FD0545" w:rsidP="00040B5E">
                <w:pPr>
                  <w:spacing w:line="240" w:lineRule="auto"/>
                </w:pPr>
                <w:r w:rsidRPr="006955C8">
                  <w:t xml:space="preserve">Unsure </w:t>
                </w:r>
              </w:p>
            </w:tc>
            <w:tc>
              <w:tcPr>
                <w:tcW w:w="236" w:type="dxa"/>
              </w:tcPr>
              <w:p w14:paraId="6F11730A" w14:textId="77777777" w:rsidR="00FD0545" w:rsidRPr="006955C8" w:rsidRDefault="00FD0545" w:rsidP="00040B5E">
                <w:pPr>
                  <w:spacing w:line="240" w:lineRule="auto"/>
                </w:pPr>
                <w:r w:rsidRPr="006955C8">
                  <w:t>3</w:t>
                </w:r>
              </w:p>
            </w:tc>
            <w:tc>
              <w:tcPr>
                <w:tcW w:w="3088" w:type="dxa"/>
              </w:tcPr>
              <w:p w14:paraId="0B77426B" w14:textId="77777777" w:rsidR="00FD0545" w:rsidRPr="006955C8" w:rsidRDefault="00FD0545" w:rsidP="00040B5E">
                <w:pPr>
                  <w:spacing w:line="240" w:lineRule="auto"/>
                </w:pPr>
              </w:p>
            </w:tc>
          </w:tr>
        </w:tbl>
        <w:p w14:paraId="1F1F7F8F" w14:textId="368382FC" w:rsidR="00FD0545" w:rsidRPr="006955C8" w:rsidRDefault="00DA4C30" w:rsidP="002C700E">
          <w:pPr>
            <w:spacing w:line="240" w:lineRule="auto"/>
          </w:pPr>
        </w:p>
      </w:sdtContent>
    </w:sdt>
    <w:sdt>
      <w:sdtPr>
        <w:alias w:val="QuestionBlock"/>
        <w:id w:val="-277719189"/>
        <w:placeholder>
          <w:docPart w:val="7CDCDBCCC3A641B1899280E3C1BA1E96"/>
        </w:placeholder>
        <w15:color w:val="FF0000"/>
      </w:sdtPr>
      <w:sdtEndPr/>
      <w:sdtContent>
        <w:sdt>
          <w:sdtPr>
            <w:alias w:val="Entry"/>
            <w:id w:val="389619580"/>
            <w:placeholder>
              <w:docPart w:val="9F31B4393A88411894145B13468A70AA"/>
            </w:placeholder>
          </w:sdtPr>
          <w:sdtEndPr/>
          <w:sdtContent>
            <w:p w14:paraId="55219B10" w14:textId="5DDA1D49" w:rsidR="00A75EE5" w:rsidRPr="006955C8" w:rsidRDefault="00A75EE5" w:rsidP="00A75EE5">
              <w:pPr>
                <w:spacing w:line="240" w:lineRule="auto"/>
              </w:pPr>
              <w:r w:rsidRPr="006955C8">
                <w:t xml:space="preserve">ASK ALL </w:t>
              </w:r>
            </w:p>
          </w:sdtContent>
        </w:sdt>
        <w:p w14:paraId="054691A7" w14:textId="41BC8C1F" w:rsidR="00A75EE5" w:rsidRPr="006955C8" w:rsidRDefault="00DA4C30" w:rsidP="00A75EE5">
          <w:pPr>
            <w:spacing w:line="240" w:lineRule="auto"/>
          </w:pPr>
          <w:sdt>
            <w:sdtPr>
              <w:alias w:val="QuestionNumber"/>
              <w:id w:val="-137576001"/>
              <w:placeholder>
                <w:docPart w:val="CF11A9A5CD594B8D85D4FCA59F96948C"/>
              </w:placeholder>
            </w:sdtPr>
            <w:sdtEndPr/>
            <w:sdtContent>
              <w:r w:rsidR="00A75EE5" w:rsidRPr="006955C8">
                <w:t>Q</w:t>
              </w:r>
              <w:r w:rsidR="00EF41B7" w:rsidRPr="006955C8">
                <w:t>2</w:t>
              </w:r>
              <w:r w:rsidR="00B8289C" w:rsidRPr="006955C8">
                <w:t>0</w:t>
              </w:r>
              <w:r w:rsidR="00A75EE5" w:rsidRPr="006955C8">
                <w:t>.</w:t>
              </w:r>
            </w:sdtContent>
          </w:sdt>
          <w:r w:rsidR="00A75EE5" w:rsidRPr="006955C8">
            <w:t xml:space="preserve"> </w:t>
          </w:r>
          <w:r w:rsidR="00A75EE5" w:rsidRPr="006955C8">
            <w:tab/>
          </w:r>
          <w:sdt>
            <w:sdtPr>
              <w:alias w:val="QuestionText"/>
              <w:id w:val="-1691516960"/>
              <w:placeholder>
                <w:docPart w:val="BA41ACB877C649A2B18C33C6818D9181"/>
              </w:placeholder>
            </w:sdtPr>
            <w:sdtEndPr/>
            <w:sdtContent>
              <w:r w:rsidR="00394166" w:rsidRPr="006955C8">
                <w:t>Thinking back over the last year, h</w:t>
              </w:r>
              <w:r w:rsidR="00A75EE5" w:rsidRPr="006955C8">
                <w:t xml:space="preserve">ave you cut down on water use </w:t>
              </w:r>
              <w:r w:rsidR="00394166" w:rsidRPr="006955C8">
                <w:t xml:space="preserve">at any point </w:t>
              </w:r>
              <w:r w:rsidR="00A75EE5" w:rsidRPr="006955C8">
                <w:t>because you are worried about bill</w:t>
              </w:r>
              <w:r w:rsidR="0054790D" w:rsidRPr="006955C8">
                <w:t>s</w:t>
              </w:r>
              <w:r w:rsidR="00A75EE5" w:rsidRPr="006955C8">
                <w:t xml:space="preserve">?  </w:t>
              </w:r>
            </w:sdtContent>
          </w:sdt>
        </w:p>
        <w:sdt>
          <w:sdtPr>
            <w:rPr>
              <w:rStyle w:val="QuoteChar"/>
            </w:rPr>
            <w:alias w:val="InterviewInstructions"/>
            <w:id w:val="731131029"/>
            <w:placeholder>
              <w:docPart w:val="4D373E5EC6EB40CF9BAA5EA8AA01C138"/>
            </w:placeholder>
          </w:sdtPr>
          <w:sdtEndPr>
            <w:rPr>
              <w:rStyle w:val="DefaultParagraphFont"/>
              <w:i w:val="0"/>
              <w:color w:val="auto"/>
            </w:rPr>
          </w:sdtEndPr>
          <w:sdtContent>
            <w:p w14:paraId="7F4E692A" w14:textId="77777777" w:rsidR="00A75EE5" w:rsidRPr="006955C8" w:rsidRDefault="00A75EE5" w:rsidP="00A75EE5">
              <w:pPr>
                <w:spacing w:line="240" w:lineRule="auto"/>
              </w:pPr>
              <w:r w:rsidRPr="006955C8">
                <w:rPr>
                  <w:rStyle w:val="QuoteChar"/>
                </w:rPr>
                <w:t>Please select one option</w:t>
              </w:r>
            </w:p>
          </w:sdtContent>
        </w:sdt>
        <w:sdt>
          <w:sdtPr>
            <w:alias w:val="QuestionType"/>
            <w:id w:val="1901631288"/>
            <w:placeholder>
              <w:docPart w:val="545D9E65575A49E5A227FE2D1B0B3421"/>
            </w:placeholder>
          </w:sdtPr>
          <w:sdtEndPr/>
          <w:sdtContent>
            <w:p w14:paraId="7E25649E" w14:textId="77777777" w:rsidR="00A75EE5" w:rsidRPr="006955C8" w:rsidRDefault="00A75EE5" w:rsidP="00A75EE5">
              <w:pPr>
                <w:spacing w:line="240" w:lineRule="auto"/>
              </w:pPr>
              <w:r w:rsidRPr="006955C8">
                <w:t>SINGLE CODE</w:t>
              </w:r>
            </w:p>
          </w:sdtContent>
        </w:sdt>
        <w:p w14:paraId="7B92050B" w14:textId="77777777" w:rsidR="00A75EE5" w:rsidRPr="006955C8" w:rsidRDefault="00A75EE5" w:rsidP="00A75EE5">
          <w:pPr>
            <w:spacing w:line="240" w:lineRule="auto"/>
          </w:pPr>
        </w:p>
        <w:tbl>
          <w:tblPr>
            <w:tblStyle w:val="TableGridLight"/>
            <w:tblW w:w="9300" w:type="dxa"/>
            <w:tblLook w:val="0480" w:firstRow="0" w:lastRow="0" w:firstColumn="1" w:lastColumn="0" w:noHBand="0" w:noVBand="1"/>
          </w:tblPr>
          <w:tblGrid>
            <w:gridCol w:w="5951"/>
            <w:gridCol w:w="339"/>
            <w:gridCol w:w="3010"/>
          </w:tblGrid>
          <w:tr w:rsidR="001F56A8" w:rsidRPr="006955C8" w14:paraId="29F86062" w14:textId="77777777" w:rsidTr="00040B5E">
            <w:trPr>
              <w:trHeight w:val="330"/>
            </w:trPr>
            <w:tc>
              <w:tcPr>
                <w:tcW w:w="6091" w:type="dxa"/>
              </w:tcPr>
              <w:p w14:paraId="2BD87CBF" w14:textId="13A27454" w:rsidR="00A75EE5" w:rsidRPr="006955C8" w:rsidRDefault="00A75EE5" w:rsidP="00040B5E">
                <w:pPr>
                  <w:spacing w:line="240" w:lineRule="auto"/>
                </w:pPr>
                <w:r w:rsidRPr="006955C8">
                  <w:t xml:space="preserve">Yes, I have cut down on my water usage </w:t>
                </w:r>
              </w:p>
            </w:tc>
            <w:tc>
              <w:tcPr>
                <w:tcW w:w="236" w:type="dxa"/>
              </w:tcPr>
              <w:p w14:paraId="2B3667B5" w14:textId="77777777" w:rsidR="00A75EE5" w:rsidRPr="006955C8" w:rsidRDefault="00A75EE5" w:rsidP="00040B5E">
                <w:pPr>
                  <w:spacing w:line="240" w:lineRule="auto"/>
                </w:pPr>
                <w:r w:rsidRPr="006955C8">
                  <w:t>1</w:t>
                </w:r>
              </w:p>
            </w:tc>
            <w:tc>
              <w:tcPr>
                <w:tcW w:w="3088" w:type="dxa"/>
              </w:tcPr>
              <w:p w14:paraId="613546B2" w14:textId="77777777" w:rsidR="00A75EE5" w:rsidRPr="006955C8" w:rsidRDefault="00A75EE5" w:rsidP="00040B5E">
                <w:pPr>
                  <w:spacing w:line="240" w:lineRule="auto"/>
                </w:pPr>
              </w:p>
            </w:tc>
          </w:tr>
          <w:tr w:rsidR="001F56A8" w:rsidRPr="006955C8" w14:paraId="57D8D62E" w14:textId="77777777" w:rsidTr="00040B5E">
            <w:trPr>
              <w:trHeight w:val="330"/>
            </w:trPr>
            <w:tc>
              <w:tcPr>
                <w:tcW w:w="6091" w:type="dxa"/>
              </w:tcPr>
              <w:p w14:paraId="39ADB5D8" w14:textId="77777777" w:rsidR="00A75EE5" w:rsidRPr="006955C8" w:rsidRDefault="00A75EE5" w:rsidP="00040B5E">
                <w:pPr>
                  <w:spacing w:line="240" w:lineRule="auto"/>
                </w:pPr>
                <w:r w:rsidRPr="006955C8">
                  <w:t xml:space="preserve">No, I haven’t cut down on my water usage </w:t>
                </w:r>
              </w:p>
            </w:tc>
            <w:tc>
              <w:tcPr>
                <w:tcW w:w="236" w:type="dxa"/>
              </w:tcPr>
              <w:p w14:paraId="5825F1AA" w14:textId="77777777" w:rsidR="00A75EE5" w:rsidRPr="006955C8" w:rsidRDefault="00A75EE5" w:rsidP="00040B5E">
                <w:pPr>
                  <w:spacing w:line="240" w:lineRule="auto"/>
                </w:pPr>
                <w:r w:rsidRPr="006955C8">
                  <w:t>2</w:t>
                </w:r>
              </w:p>
            </w:tc>
            <w:tc>
              <w:tcPr>
                <w:tcW w:w="3088" w:type="dxa"/>
              </w:tcPr>
              <w:p w14:paraId="42B4EA90" w14:textId="77777777" w:rsidR="00A75EE5" w:rsidRPr="006955C8" w:rsidRDefault="00A75EE5" w:rsidP="00040B5E">
                <w:pPr>
                  <w:spacing w:line="240" w:lineRule="auto"/>
                </w:pPr>
              </w:p>
            </w:tc>
          </w:tr>
          <w:tr w:rsidR="001F56A8" w:rsidRPr="006955C8" w14:paraId="4EB6D342" w14:textId="77777777" w:rsidTr="00040B5E">
            <w:trPr>
              <w:trHeight w:val="330"/>
            </w:trPr>
            <w:tc>
              <w:tcPr>
                <w:tcW w:w="6091" w:type="dxa"/>
              </w:tcPr>
              <w:p w14:paraId="1965DD77" w14:textId="77777777" w:rsidR="00A75EE5" w:rsidRPr="006955C8" w:rsidRDefault="00A75EE5" w:rsidP="00040B5E">
                <w:pPr>
                  <w:spacing w:line="240" w:lineRule="auto"/>
                </w:pPr>
                <w:r w:rsidRPr="006955C8">
                  <w:t>Prefer not to say</w:t>
                </w:r>
              </w:p>
            </w:tc>
            <w:tc>
              <w:tcPr>
                <w:tcW w:w="236" w:type="dxa"/>
              </w:tcPr>
              <w:p w14:paraId="73EDD18E" w14:textId="77777777" w:rsidR="00A75EE5" w:rsidRPr="006955C8" w:rsidRDefault="00A75EE5" w:rsidP="00040B5E">
                <w:pPr>
                  <w:spacing w:line="240" w:lineRule="auto"/>
                </w:pPr>
                <w:r w:rsidRPr="006955C8">
                  <w:t>3</w:t>
                </w:r>
              </w:p>
            </w:tc>
            <w:tc>
              <w:tcPr>
                <w:tcW w:w="3088" w:type="dxa"/>
              </w:tcPr>
              <w:p w14:paraId="058D1EB0" w14:textId="77777777" w:rsidR="00A75EE5" w:rsidRPr="006955C8" w:rsidRDefault="00A75EE5" w:rsidP="00040B5E">
                <w:pPr>
                  <w:spacing w:line="240" w:lineRule="auto"/>
                </w:pPr>
              </w:p>
            </w:tc>
          </w:tr>
        </w:tbl>
        <w:p w14:paraId="333E1BBB" w14:textId="3250C862" w:rsidR="00A75EE5" w:rsidRPr="006955C8" w:rsidRDefault="00DA4C30" w:rsidP="00A75EE5">
          <w:pPr>
            <w:spacing w:line="240" w:lineRule="auto"/>
          </w:pPr>
        </w:p>
      </w:sdtContent>
    </w:sdt>
    <w:p w14:paraId="7B063C42" w14:textId="358D8320" w:rsidR="00D54057" w:rsidRPr="006955C8" w:rsidRDefault="00D54057" w:rsidP="00D54057">
      <w:pPr>
        <w:spacing w:line="240" w:lineRule="auto"/>
      </w:pPr>
    </w:p>
    <w:sdt>
      <w:sdtPr>
        <w:alias w:val="QuestionBlock"/>
        <w:id w:val="321315063"/>
        <w:placeholder>
          <w:docPart w:val="A8242CF24B564C8999696FC0DE007678"/>
        </w:placeholder>
        <w15:color w:val="FF0000"/>
      </w:sdtPr>
      <w:sdtEndPr/>
      <w:sdtContent>
        <w:sdt>
          <w:sdtPr>
            <w:alias w:val="Entry"/>
            <w:id w:val="-1074043500"/>
            <w:placeholder>
              <w:docPart w:val="14502AFFB4A744BC8ACD6F5D191EF5F0"/>
            </w:placeholder>
          </w:sdtPr>
          <w:sdtEndPr/>
          <w:sdtContent>
            <w:sdt>
              <w:sdtPr>
                <w:alias w:val="QuestionBlock"/>
                <w:id w:val="-943686562"/>
                <w:placeholder>
                  <w:docPart w:val="797AC0E9C7AB47FCA9B1EAD1B65A10DF"/>
                </w:placeholder>
                <w15:color w:val="FF0000"/>
              </w:sdtPr>
              <w:sdtEndPr/>
              <w:sdtContent>
                <w:sdt>
                  <w:sdtPr>
                    <w:alias w:val="Entry"/>
                    <w:id w:val="-2115202799"/>
                    <w:placeholder>
                      <w:docPart w:val="0B620EBC14EB4F15B866114BADDE88D0"/>
                    </w:placeholder>
                  </w:sdtPr>
                  <w:sdtEndPr/>
                  <w:sdtContent>
                    <w:p w14:paraId="1B778E37" w14:textId="422D3430" w:rsidR="00FD0545" w:rsidRPr="006955C8" w:rsidRDefault="00FD0545" w:rsidP="00FD0545">
                      <w:pPr>
                        <w:spacing w:line="240" w:lineRule="auto"/>
                      </w:pPr>
                    </w:p>
                    <w:p w14:paraId="4552BF99" w14:textId="26B22664" w:rsidR="00FD0545" w:rsidRPr="006955C8" w:rsidRDefault="00FD0545" w:rsidP="00FD0545">
                      <w:pPr>
                        <w:spacing w:line="240" w:lineRule="auto"/>
                      </w:pPr>
                      <w:r w:rsidRPr="006955C8">
                        <w:t xml:space="preserve">ASK ALL </w:t>
                      </w:r>
                    </w:p>
                  </w:sdtContent>
                </w:sdt>
                <w:p w14:paraId="128D3B0F" w14:textId="6BC02A00" w:rsidR="00FD0545" w:rsidRPr="006955C8" w:rsidRDefault="00DA4C30" w:rsidP="00FD0545">
                  <w:pPr>
                    <w:spacing w:line="240" w:lineRule="auto"/>
                  </w:pPr>
                  <w:sdt>
                    <w:sdtPr>
                      <w:alias w:val="QuestionNumber"/>
                      <w:id w:val="-1715266563"/>
                      <w:placeholder>
                        <w:docPart w:val="1DE4898EFF274A8CA46A9E0917766297"/>
                      </w:placeholder>
                    </w:sdtPr>
                    <w:sdtEndPr/>
                    <w:sdtContent>
                      <w:r w:rsidR="00A75EE5" w:rsidRPr="006955C8">
                        <w:t>Q</w:t>
                      </w:r>
                      <w:r w:rsidR="00EF41B7" w:rsidRPr="006955C8">
                        <w:t>2</w:t>
                      </w:r>
                      <w:r w:rsidR="00B8289C" w:rsidRPr="006955C8">
                        <w:t>1.</w:t>
                      </w:r>
                    </w:sdtContent>
                  </w:sdt>
                  <w:r w:rsidR="00FD0545" w:rsidRPr="006955C8">
                    <w:t xml:space="preserve"> </w:t>
                  </w:r>
                  <w:r w:rsidR="00FD0545" w:rsidRPr="006955C8">
                    <w:tab/>
                  </w:r>
                  <w:sdt>
                    <w:sdtPr>
                      <w:alias w:val="QuestionText"/>
                      <w:id w:val="338435742"/>
                      <w:placeholder>
                        <w:docPart w:val="F6B45D78E4C6435E9C87B89D1C8579A0"/>
                      </w:placeholder>
                    </w:sdtPr>
                    <w:sdtEndPr/>
                    <w:sdtContent>
                      <w:r w:rsidR="00FD0545" w:rsidRPr="006955C8">
                        <w:t>On average how much is your total water bill annually?</w:t>
                      </w:r>
                      <w:r w:rsidR="00E06F4D" w:rsidRPr="006955C8">
                        <w:t xml:space="preserve"> </w:t>
                      </w:r>
                      <w:r w:rsidR="00E06F4D" w:rsidRPr="006955C8">
                        <w:rPr>
                          <w:i/>
                          <w:iCs/>
                        </w:rPr>
                        <w:t>This includes the cost of water and wastewater services if you are billed separately</w:t>
                      </w:r>
                      <w:r w:rsidR="00E06F4D" w:rsidRPr="006955C8">
                        <w:t xml:space="preserve">. </w:t>
                      </w:r>
                      <w:r w:rsidR="00FD0545" w:rsidRPr="006955C8">
                        <w:t xml:space="preserve"> </w:t>
                      </w:r>
                      <w:r w:rsidR="00C640B3" w:rsidRPr="006955C8">
                        <w:rPr>
                          <w:i/>
                          <w:iCs/>
                        </w:rPr>
                        <w:t>(If you are not sure, please answer 'don't know')</w:t>
                      </w:r>
                    </w:sdtContent>
                  </w:sdt>
                </w:p>
                <w:sdt>
                  <w:sdtPr>
                    <w:rPr>
                      <w:rStyle w:val="QuoteChar"/>
                    </w:rPr>
                    <w:alias w:val="InterviewInstructions"/>
                    <w:id w:val="-580750026"/>
                    <w:placeholder>
                      <w:docPart w:val="150F6BF8794548CFB898952D6FC19A7A"/>
                    </w:placeholder>
                  </w:sdtPr>
                  <w:sdtEndPr>
                    <w:rPr>
                      <w:rStyle w:val="DefaultParagraphFont"/>
                      <w:i w:val="0"/>
                      <w:color w:val="auto"/>
                    </w:rPr>
                  </w:sdtEndPr>
                  <w:sdtContent>
                    <w:p w14:paraId="4F1F6632" w14:textId="77777777" w:rsidR="00FD0545" w:rsidRPr="006955C8" w:rsidRDefault="00FD0545" w:rsidP="00FD0545">
                      <w:pPr>
                        <w:spacing w:line="240" w:lineRule="auto"/>
                      </w:pPr>
                      <w:r w:rsidRPr="006955C8">
                        <w:rPr>
                          <w:rStyle w:val="QuoteChar"/>
                        </w:rPr>
                        <w:t>Please select one option</w:t>
                      </w:r>
                    </w:p>
                  </w:sdtContent>
                </w:sdt>
                <w:sdt>
                  <w:sdtPr>
                    <w:alias w:val="QuestionType"/>
                    <w:id w:val="-513156066"/>
                    <w:placeholder>
                      <w:docPart w:val="899AA2AEB5FB42648AC36BBD2150438D"/>
                    </w:placeholder>
                  </w:sdtPr>
                  <w:sdtEndPr/>
                  <w:sdtContent>
                    <w:p w14:paraId="02A06B67" w14:textId="77777777" w:rsidR="00FD0545" w:rsidRPr="006955C8" w:rsidRDefault="00FD0545" w:rsidP="00FD0545">
                      <w:pPr>
                        <w:spacing w:line="240" w:lineRule="auto"/>
                      </w:pPr>
                      <w:r w:rsidRPr="006955C8">
                        <w:t>SINGLE CODE</w:t>
                      </w:r>
                    </w:p>
                  </w:sdtContent>
                </w:sdt>
                <w:p w14:paraId="5F44FCB9" w14:textId="77777777" w:rsidR="00FD0545" w:rsidRPr="006955C8" w:rsidRDefault="00FD0545" w:rsidP="00FD0545">
                  <w:pPr>
                    <w:spacing w:line="240" w:lineRule="auto"/>
                  </w:pPr>
                </w:p>
                <w:tbl>
                  <w:tblPr>
                    <w:tblStyle w:val="TableGridLight"/>
                    <w:tblW w:w="9214" w:type="dxa"/>
                    <w:tblLook w:val="0480" w:firstRow="0" w:lastRow="0" w:firstColumn="1" w:lastColumn="0" w:noHBand="0" w:noVBand="1"/>
                  </w:tblPr>
                  <w:tblGrid>
                    <w:gridCol w:w="5887"/>
                    <w:gridCol w:w="348"/>
                    <w:gridCol w:w="2979"/>
                  </w:tblGrid>
                  <w:tr w:rsidR="001F56A8" w:rsidRPr="006955C8" w14:paraId="4F12FAFA" w14:textId="77777777" w:rsidTr="007E6762">
                    <w:trPr>
                      <w:trHeight w:val="293"/>
                    </w:trPr>
                    <w:tc>
                      <w:tcPr>
                        <w:tcW w:w="5890" w:type="dxa"/>
                      </w:tcPr>
                      <w:p w14:paraId="74A028C9" w14:textId="5B37FC76" w:rsidR="007E6762" w:rsidRPr="006955C8" w:rsidRDefault="007E6762" w:rsidP="007E6762">
                        <w:pPr>
                          <w:spacing w:line="240" w:lineRule="auto"/>
                        </w:pPr>
                        <w:r w:rsidRPr="006955C8">
                          <w:t>£200 or under</w:t>
                        </w:r>
                      </w:p>
                    </w:tc>
                    <w:tc>
                      <w:tcPr>
                        <w:tcW w:w="344" w:type="dxa"/>
                      </w:tcPr>
                      <w:p w14:paraId="3F49A739" w14:textId="77777777" w:rsidR="007E6762" w:rsidRPr="006955C8" w:rsidRDefault="007E6762" w:rsidP="007E6762">
                        <w:pPr>
                          <w:spacing w:line="240" w:lineRule="auto"/>
                        </w:pPr>
                        <w:r w:rsidRPr="006955C8">
                          <w:t>1</w:t>
                        </w:r>
                      </w:p>
                    </w:tc>
                    <w:tc>
                      <w:tcPr>
                        <w:tcW w:w="2980" w:type="dxa"/>
                      </w:tcPr>
                      <w:p w14:paraId="07A10775" w14:textId="77777777" w:rsidR="007E6762" w:rsidRPr="006955C8" w:rsidRDefault="007E6762" w:rsidP="007E6762">
                        <w:pPr>
                          <w:spacing w:line="240" w:lineRule="auto"/>
                        </w:pPr>
                      </w:p>
                    </w:tc>
                  </w:tr>
                  <w:tr w:rsidR="001F56A8" w:rsidRPr="006955C8" w14:paraId="31D7AC04" w14:textId="77777777" w:rsidTr="007E6762">
                    <w:trPr>
                      <w:trHeight w:val="293"/>
                    </w:trPr>
                    <w:tc>
                      <w:tcPr>
                        <w:tcW w:w="5890" w:type="dxa"/>
                      </w:tcPr>
                      <w:p w14:paraId="0B83719C" w14:textId="4ADC5766" w:rsidR="007E6762" w:rsidRPr="006955C8" w:rsidRDefault="007E6762" w:rsidP="007E6762">
                        <w:pPr>
                          <w:spacing w:line="240" w:lineRule="auto"/>
                        </w:pPr>
                        <w:r w:rsidRPr="006955C8">
                          <w:t>£201-£300</w:t>
                        </w:r>
                      </w:p>
                    </w:tc>
                    <w:tc>
                      <w:tcPr>
                        <w:tcW w:w="344" w:type="dxa"/>
                      </w:tcPr>
                      <w:p w14:paraId="4CAA136F" w14:textId="77777777" w:rsidR="007E6762" w:rsidRPr="006955C8" w:rsidRDefault="007E6762" w:rsidP="007E6762">
                        <w:pPr>
                          <w:spacing w:line="240" w:lineRule="auto"/>
                        </w:pPr>
                        <w:r w:rsidRPr="006955C8">
                          <w:t>2</w:t>
                        </w:r>
                      </w:p>
                    </w:tc>
                    <w:tc>
                      <w:tcPr>
                        <w:tcW w:w="2980" w:type="dxa"/>
                      </w:tcPr>
                      <w:p w14:paraId="33B87825" w14:textId="77777777" w:rsidR="007E6762" w:rsidRPr="006955C8" w:rsidRDefault="007E6762" w:rsidP="007E6762">
                        <w:pPr>
                          <w:spacing w:line="240" w:lineRule="auto"/>
                        </w:pPr>
                      </w:p>
                    </w:tc>
                  </w:tr>
                  <w:tr w:rsidR="001F56A8" w:rsidRPr="006955C8" w14:paraId="76059930" w14:textId="77777777" w:rsidTr="007E6762">
                    <w:trPr>
                      <w:trHeight w:val="293"/>
                    </w:trPr>
                    <w:tc>
                      <w:tcPr>
                        <w:tcW w:w="5890" w:type="dxa"/>
                      </w:tcPr>
                      <w:p w14:paraId="7E2A3C3C" w14:textId="0211BFFF" w:rsidR="007E6762" w:rsidRPr="006955C8" w:rsidRDefault="007E6762" w:rsidP="007E6762">
                        <w:pPr>
                          <w:spacing w:line="240" w:lineRule="auto"/>
                        </w:pPr>
                        <w:r w:rsidRPr="006955C8">
                          <w:t>£301-£400</w:t>
                        </w:r>
                      </w:p>
                    </w:tc>
                    <w:tc>
                      <w:tcPr>
                        <w:tcW w:w="344" w:type="dxa"/>
                      </w:tcPr>
                      <w:p w14:paraId="3555B432" w14:textId="77777777" w:rsidR="007E6762" w:rsidRPr="006955C8" w:rsidRDefault="007E6762" w:rsidP="007E6762">
                        <w:pPr>
                          <w:spacing w:line="240" w:lineRule="auto"/>
                        </w:pPr>
                        <w:r w:rsidRPr="006955C8">
                          <w:t>3</w:t>
                        </w:r>
                      </w:p>
                    </w:tc>
                    <w:tc>
                      <w:tcPr>
                        <w:tcW w:w="2980" w:type="dxa"/>
                      </w:tcPr>
                      <w:p w14:paraId="33EEB94F" w14:textId="77777777" w:rsidR="007E6762" w:rsidRPr="006955C8" w:rsidRDefault="007E6762" w:rsidP="007E6762">
                        <w:pPr>
                          <w:spacing w:line="240" w:lineRule="auto"/>
                        </w:pPr>
                      </w:p>
                    </w:tc>
                  </w:tr>
                  <w:tr w:rsidR="001F56A8" w:rsidRPr="006955C8" w14:paraId="30A35919" w14:textId="77777777" w:rsidTr="007E6762">
                    <w:trPr>
                      <w:trHeight w:val="293"/>
                    </w:trPr>
                    <w:tc>
                      <w:tcPr>
                        <w:tcW w:w="5890" w:type="dxa"/>
                      </w:tcPr>
                      <w:p w14:paraId="24EB0299" w14:textId="7DFF483D" w:rsidR="007E6762" w:rsidRPr="006955C8" w:rsidRDefault="007E6762" w:rsidP="007E6762">
                        <w:pPr>
                          <w:spacing w:line="240" w:lineRule="auto"/>
                        </w:pPr>
                        <w:r w:rsidRPr="006955C8">
                          <w:t>£401-£500</w:t>
                        </w:r>
                      </w:p>
                    </w:tc>
                    <w:tc>
                      <w:tcPr>
                        <w:tcW w:w="344" w:type="dxa"/>
                      </w:tcPr>
                      <w:p w14:paraId="66CF6851" w14:textId="77777777" w:rsidR="007E6762" w:rsidRPr="006955C8" w:rsidRDefault="007E6762" w:rsidP="007E6762">
                        <w:pPr>
                          <w:spacing w:line="240" w:lineRule="auto"/>
                        </w:pPr>
                        <w:r w:rsidRPr="006955C8">
                          <w:t>4</w:t>
                        </w:r>
                      </w:p>
                    </w:tc>
                    <w:tc>
                      <w:tcPr>
                        <w:tcW w:w="2980" w:type="dxa"/>
                      </w:tcPr>
                      <w:p w14:paraId="3DE1E93B" w14:textId="77777777" w:rsidR="007E6762" w:rsidRPr="006955C8" w:rsidRDefault="007E6762" w:rsidP="007E6762">
                        <w:pPr>
                          <w:spacing w:line="240" w:lineRule="auto"/>
                        </w:pPr>
                      </w:p>
                    </w:tc>
                  </w:tr>
                  <w:tr w:rsidR="001F56A8" w:rsidRPr="006955C8" w14:paraId="2D13FEC5" w14:textId="77777777" w:rsidTr="007E6762">
                    <w:trPr>
                      <w:trHeight w:val="293"/>
                    </w:trPr>
                    <w:tc>
                      <w:tcPr>
                        <w:tcW w:w="5890" w:type="dxa"/>
                      </w:tcPr>
                      <w:p w14:paraId="607E2EC8" w14:textId="45834B9E" w:rsidR="007E6762" w:rsidRPr="006955C8" w:rsidRDefault="007E6762" w:rsidP="007E6762">
                        <w:pPr>
                          <w:spacing w:line="240" w:lineRule="auto"/>
                        </w:pPr>
                        <w:r w:rsidRPr="006955C8">
                          <w:t>£501-£600</w:t>
                        </w:r>
                      </w:p>
                    </w:tc>
                    <w:tc>
                      <w:tcPr>
                        <w:tcW w:w="344" w:type="dxa"/>
                      </w:tcPr>
                      <w:p w14:paraId="63D59741" w14:textId="77777777" w:rsidR="007E6762" w:rsidRPr="006955C8" w:rsidRDefault="007E6762" w:rsidP="007E6762">
                        <w:pPr>
                          <w:spacing w:line="240" w:lineRule="auto"/>
                        </w:pPr>
                        <w:r w:rsidRPr="006955C8">
                          <w:t>5</w:t>
                        </w:r>
                      </w:p>
                    </w:tc>
                    <w:tc>
                      <w:tcPr>
                        <w:tcW w:w="2980" w:type="dxa"/>
                      </w:tcPr>
                      <w:p w14:paraId="14188856" w14:textId="77777777" w:rsidR="007E6762" w:rsidRPr="006955C8" w:rsidRDefault="007E6762" w:rsidP="007E6762">
                        <w:pPr>
                          <w:spacing w:line="240" w:lineRule="auto"/>
                        </w:pPr>
                      </w:p>
                    </w:tc>
                  </w:tr>
                  <w:tr w:rsidR="001F56A8" w:rsidRPr="006955C8" w14:paraId="7FB5EEB3" w14:textId="77777777" w:rsidTr="007E6762">
                    <w:trPr>
                      <w:trHeight w:val="293"/>
                    </w:trPr>
                    <w:tc>
                      <w:tcPr>
                        <w:tcW w:w="5890" w:type="dxa"/>
                      </w:tcPr>
                      <w:p w14:paraId="1A62D607" w14:textId="4E31B1BF" w:rsidR="007E6762" w:rsidRPr="006955C8" w:rsidRDefault="007E6762" w:rsidP="007E6762">
                        <w:pPr>
                          <w:spacing w:line="240" w:lineRule="auto"/>
                        </w:pPr>
                        <w:r w:rsidRPr="006955C8">
                          <w:t>£60</w:t>
                        </w:r>
                        <w:r w:rsidR="00274EB7" w:rsidRPr="006955C8">
                          <w:t>1</w:t>
                        </w:r>
                        <w:r w:rsidRPr="006955C8">
                          <w:t xml:space="preserve"> or more</w:t>
                        </w:r>
                      </w:p>
                    </w:tc>
                    <w:tc>
                      <w:tcPr>
                        <w:tcW w:w="344" w:type="dxa"/>
                      </w:tcPr>
                      <w:p w14:paraId="5CB99312" w14:textId="77777777" w:rsidR="007E6762" w:rsidRPr="006955C8" w:rsidRDefault="007E6762" w:rsidP="007E6762">
                        <w:pPr>
                          <w:spacing w:line="240" w:lineRule="auto"/>
                        </w:pPr>
                        <w:r w:rsidRPr="006955C8">
                          <w:t>6</w:t>
                        </w:r>
                      </w:p>
                    </w:tc>
                    <w:tc>
                      <w:tcPr>
                        <w:tcW w:w="2980" w:type="dxa"/>
                      </w:tcPr>
                      <w:p w14:paraId="564C1326" w14:textId="77777777" w:rsidR="007E6762" w:rsidRPr="006955C8" w:rsidRDefault="007E6762" w:rsidP="007E6762">
                        <w:pPr>
                          <w:spacing w:line="240" w:lineRule="auto"/>
                        </w:pPr>
                      </w:p>
                    </w:tc>
                  </w:tr>
                  <w:tr w:rsidR="001F56A8" w:rsidRPr="006955C8" w14:paraId="41DD0107" w14:textId="77777777" w:rsidTr="007E6762">
                    <w:trPr>
                      <w:trHeight w:val="293"/>
                    </w:trPr>
                    <w:tc>
                      <w:tcPr>
                        <w:tcW w:w="5890" w:type="dxa"/>
                      </w:tcPr>
                      <w:p w14:paraId="66C2BE14" w14:textId="77777777" w:rsidR="00FD0545" w:rsidRPr="006955C8" w:rsidRDefault="00FD0545" w:rsidP="00040B5E">
                        <w:pPr>
                          <w:spacing w:line="240" w:lineRule="auto"/>
                        </w:pPr>
                        <w:r w:rsidRPr="006955C8">
                          <w:t xml:space="preserve">Don’t Know  </w:t>
                        </w:r>
                      </w:p>
                    </w:tc>
                    <w:tc>
                      <w:tcPr>
                        <w:tcW w:w="344" w:type="dxa"/>
                      </w:tcPr>
                      <w:p w14:paraId="5802E4CC" w14:textId="77777777" w:rsidR="00FD0545" w:rsidRPr="006955C8" w:rsidRDefault="00FD0545" w:rsidP="00040B5E">
                        <w:pPr>
                          <w:spacing w:line="240" w:lineRule="auto"/>
                        </w:pPr>
                        <w:r w:rsidRPr="006955C8">
                          <w:t>8</w:t>
                        </w:r>
                      </w:p>
                    </w:tc>
                    <w:tc>
                      <w:tcPr>
                        <w:tcW w:w="2980" w:type="dxa"/>
                      </w:tcPr>
                      <w:p w14:paraId="021056A8" w14:textId="77777777" w:rsidR="00FD0545" w:rsidRPr="006955C8" w:rsidRDefault="00FD0545" w:rsidP="00040B5E">
                        <w:pPr>
                          <w:spacing w:line="240" w:lineRule="auto"/>
                        </w:pPr>
                      </w:p>
                    </w:tc>
                  </w:tr>
                </w:tbl>
                <w:p w14:paraId="60C8AF72" w14:textId="252A050A" w:rsidR="00FD0545" w:rsidRPr="006955C8" w:rsidRDefault="00DA4C30" w:rsidP="00D54057">
                  <w:pPr>
                    <w:spacing w:line="240" w:lineRule="auto"/>
                  </w:pPr>
                </w:p>
              </w:sdtContent>
            </w:sdt>
            <w:p w14:paraId="7A2B0017" w14:textId="48C82D3F" w:rsidR="00D54057" w:rsidRPr="006955C8" w:rsidRDefault="00DA4C30" w:rsidP="007E6762">
              <w:pPr>
                <w:spacing w:line="240" w:lineRule="auto"/>
              </w:pPr>
            </w:p>
          </w:sdtContent>
        </w:sdt>
      </w:sdtContent>
    </w:sdt>
    <w:p w14:paraId="719B12A7" w14:textId="4FE1F35C" w:rsidR="00A75EE5" w:rsidRPr="006955C8" w:rsidRDefault="00A75EE5" w:rsidP="00A75EE5">
      <w:pPr>
        <w:spacing w:line="240" w:lineRule="auto"/>
        <w:rPr>
          <w:color w:val="F5AEB3" w:themeColor="text2"/>
          <w:sz w:val="40"/>
          <w:szCs w:val="40"/>
        </w:rPr>
      </w:pPr>
      <w:r w:rsidRPr="006955C8">
        <w:rPr>
          <w:color w:val="F5AEB3" w:themeColor="text2"/>
          <w:sz w:val="40"/>
          <w:szCs w:val="40"/>
        </w:rPr>
        <w:t xml:space="preserve">Water company Value </w:t>
      </w:r>
    </w:p>
    <w:p w14:paraId="2228AF2C" w14:textId="0DD4EC2D" w:rsidR="00590018" w:rsidRPr="006955C8" w:rsidRDefault="00590018" w:rsidP="002C700E">
      <w:pPr>
        <w:spacing w:line="240" w:lineRule="auto"/>
      </w:pPr>
    </w:p>
    <w:p w14:paraId="4B25C851" w14:textId="0382B9F3" w:rsidR="00590018" w:rsidRPr="006955C8" w:rsidRDefault="00590018" w:rsidP="002C700E">
      <w:pPr>
        <w:spacing w:line="240" w:lineRule="auto"/>
      </w:pPr>
    </w:p>
    <w:sdt>
      <w:sdtPr>
        <w:alias w:val="QuestionBlock"/>
        <w:id w:val="-1127847351"/>
        <w:placeholder>
          <w:docPart w:val="DefaultPlaceholder_-1854013440"/>
        </w:placeholder>
        <w15:color w:val="FF0000"/>
      </w:sdtPr>
      <w:sdtEndPr/>
      <w:sdtContent>
        <w:sdt>
          <w:sdtPr>
            <w:alias w:val="Entry"/>
            <w:id w:val="850834935"/>
            <w:placeholder>
              <w:docPart w:val="A0D7BE766B4E4933B7B15DBCED1E8604"/>
            </w:placeholder>
          </w:sdtPr>
          <w:sdtEndPr/>
          <w:sdtContent>
            <w:p w14:paraId="05760C63" w14:textId="55BC58DF" w:rsidR="00590018" w:rsidRPr="006955C8" w:rsidRDefault="00590018" w:rsidP="002C700E">
              <w:pPr>
                <w:spacing w:line="240" w:lineRule="auto"/>
              </w:pPr>
              <w:r w:rsidRPr="006955C8">
                <w:t xml:space="preserve">ASK ALL </w:t>
              </w:r>
            </w:p>
          </w:sdtContent>
        </w:sdt>
        <w:p w14:paraId="15E3B76E" w14:textId="27C843A5" w:rsidR="00590018" w:rsidRPr="006955C8" w:rsidRDefault="00DA4C30" w:rsidP="002C700E">
          <w:pPr>
            <w:spacing w:line="240" w:lineRule="auto"/>
          </w:pPr>
          <w:sdt>
            <w:sdtPr>
              <w:alias w:val="QuestionNumber"/>
              <w:id w:val="1818591384"/>
              <w:placeholder>
                <w:docPart w:val="64F4D3247B9742638B123DDAA7A62A50"/>
              </w:placeholder>
            </w:sdtPr>
            <w:sdtEndPr/>
            <w:sdtContent>
              <w:r w:rsidR="00590018" w:rsidRPr="006955C8">
                <w:t>Q</w:t>
              </w:r>
              <w:r w:rsidR="00EF41B7" w:rsidRPr="006955C8">
                <w:t>2</w:t>
              </w:r>
              <w:r w:rsidR="00B8289C" w:rsidRPr="006955C8">
                <w:t>2</w:t>
              </w:r>
              <w:r w:rsidR="00590018" w:rsidRPr="006955C8">
                <w:t>.</w:t>
              </w:r>
            </w:sdtContent>
          </w:sdt>
          <w:r w:rsidR="07D1C515" w:rsidRPr="006955C8">
            <w:t xml:space="preserve"> </w:t>
          </w:r>
          <w:r w:rsidR="003D78E7" w:rsidRPr="006955C8">
            <w:tab/>
          </w:r>
          <w:sdt>
            <w:sdtPr>
              <w:alias w:val="QuestionText"/>
              <w:id w:val="980856034"/>
              <w:placeholder>
                <w:docPart w:val="B5C169A9EF904F2BA95ECF80F720DB4E"/>
              </w:placeholder>
            </w:sdtPr>
            <w:sdtEndPr/>
            <w:sdtContent>
              <w:r w:rsidR="06C40293" w:rsidRPr="006955C8">
                <w:t>On a s</w:t>
              </w:r>
              <w:r w:rsidR="0D391885" w:rsidRPr="006955C8">
                <w:t>c</w:t>
              </w:r>
              <w:r w:rsidR="06C40293" w:rsidRPr="006955C8">
                <w:t>ale of 1 to 10 (where 1 is no value</w:t>
              </w:r>
              <w:r w:rsidR="3E839C83" w:rsidRPr="006955C8">
                <w:t xml:space="preserve"> for money</w:t>
              </w:r>
              <w:r w:rsidR="06C40293" w:rsidRPr="006955C8">
                <w:t xml:space="preserve"> at all and 10 i</w:t>
              </w:r>
              <w:r w:rsidR="660F83DE" w:rsidRPr="006955C8">
                <w:t>s</w:t>
              </w:r>
              <w:r w:rsidR="06C40293" w:rsidRPr="006955C8">
                <w:t xml:space="preserve"> </w:t>
              </w:r>
              <w:r w:rsidR="00A7EA0C" w:rsidRPr="006955C8">
                <w:t>extremely good</w:t>
              </w:r>
              <w:r w:rsidR="06C40293" w:rsidRPr="006955C8">
                <w:t xml:space="preserve"> value</w:t>
              </w:r>
              <w:r w:rsidR="3E839C83" w:rsidRPr="006955C8">
                <w:t xml:space="preserve"> for money</w:t>
              </w:r>
              <w:r w:rsidR="06C40293" w:rsidRPr="006955C8">
                <w:t>) how much value</w:t>
              </w:r>
              <w:r w:rsidR="3E839C83" w:rsidRPr="006955C8">
                <w:t xml:space="preserve"> for money</w:t>
              </w:r>
              <w:r w:rsidR="06C40293" w:rsidRPr="006955C8">
                <w:t xml:space="preserve"> </w:t>
              </w:r>
              <w:r w:rsidR="0D391885" w:rsidRPr="006955C8">
                <w:t>d</w:t>
              </w:r>
              <w:r w:rsidR="06C40293" w:rsidRPr="006955C8">
                <w:t>o you feel your water provider</w:t>
              </w:r>
              <w:r w:rsidR="3E839C83" w:rsidRPr="006955C8">
                <w:t xml:space="preserve"> gives you</w:t>
              </w:r>
              <w:r w:rsidR="06C40293" w:rsidRPr="006955C8">
                <w:t>?</w:t>
              </w:r>
            </w:sdtContent>
          </w:sdt>
        </w:p>
        <w:sdt>
          <w:sdtPr>
            <w:rPr>
              <w:rStyle w:val="QuoteChar"/>
            </w:rPr>
            <w:alias w:val="InterviewInstructions"/>
            <w:id w:val="1869414971"/>
            <w:placeholder>
              <w:docPart w:val="1A75077483024DF9BF8381648E2870B6"/>
            </w:placeholder>
          </w:sdtPr>
          <w:sdtEndPr>
            <w:rPr>
              <w:rStyle w:val="DefaultParagraphFont"/>
              <w:i w:val="0"/>
              <w:color w:val="auto"/>
            </w:rPr>
          </w:sdtEndPr>
          <w:sdtContent>
            <w:p w14:paraId="0E8AA4DE" w14:textId="4BC077C8" w:rsidR="00590018" w:rsidRPr="006955C8" w:rsidRDefault="00590018" w:rsidP="002C700E">
              <w:pPr>
                <w:spacing w:line="240" w:lineRule="auto"/>
              </w:pPr>
              <w:r w:rsidRPr="006955C8">
                <w:rPr>
                  <w:rStyle w:val="QuoteChar"/>
                </w:rPr>
                <w:t>Please move the slider until it shows the correct number in the box on the left.</w:t>
              </w:r>
            </w:p>
          </w:sdtContent>
        </w:sdt>
        <w:sdt>
          <w:sdtPr>
            <w:alias w:val="QuestionType"/>
            <w:id w:val="331882304"/>
            <w:placeholder>
              <w:docPart w:val="0AF4F8FBCE994A90A02A5AB3D27F1D8C"/>
            </w:placeholder>
          </w:sdtPr>
          <w:sdtEndPr/>
          <w:sdtContent>
            <w:p w14:paraId="31C01238" w14:textId="59DC3497" w:rsidR="00590018" w:rsidRPr="006955C8" w:rsidRDefault="00590018" w:rsidP="002C700E">
              <w:pPr>
                <w:spacing w:line="240" w:lineRule="auto"/>
              </w:pPr>
              <w:r w:rsidRPr="006955C8">
                <w:t>NUMERIC SLIDER</w:t>
              </w:r>
            </w:p>
          </w:sdtContent>
        </w:sdt>
        <w:p w14:paraId="49244FAE" w14:textId="16EDBC9C" w:rsidR="00590018" w:rsidRPr="006955C8" w:rsidRDefault="00590018" w:rsidP="002C700E">
          <w:pPr>
            <w:spacing w:line="240" w:lineRule="auto"/>
          </w:pPr>
          <w:r w:rsidRPr="006955C8">
            <w:t xml:space="preserve">Min </w:t>
          </w:r>
          <w:sdt>
            <w:sdtPr>
              <w:alias w:val="MinValue"/>
              <w:id w:val="1685013211"/>
              <w:placeholder>
                <w:docPart w:val="92AF9674478047ADA44B4BA28A6DAE45"/>
              </w:placeholder>
            </w:sdtPr>
            <w:sdtEndPr/>
            <w:sdtContent>
              <w:r w:rsidR="00A5018A" w:rsidRPr="006955C8">
                <w:t>1</w:t>
              </w:r>
            </w:sdtContent>
          </w:sdt>
          <w:r w:rsidRPr="006955C8">
            <w:t xml:space="preserve"> </w:t>
          </w:r>
          <w:r w:rsidRPr="006955C8">
            <w:tab/>
            <w:t xml:space="preserve"> ---- || ---- </w:t>
          </w:r>
          <w:r w:rsidRPr="006955C8">
            <w:tab/>
            <w:t xml:space="preserve">Max </w:t>
          </w:r>
          <w:sdt>
            <w:sdtPr>
              <w:alias w:val="MaxValue"/>
              <w:id w:val="-1087609146"/>
              <w:placeholder>
                <w:docPart w:val="0652AB649D6946C7A199FD7C311F4091"/>
              </w:placeholder>
            </w:sdtPr>
            <w:sdtEndPr/>
            <w:sdtContent>
              <w:r w:rsidR="00A5018A" w:rsidRPr="006955C8">
                <w:t>10</w:t>
              </w:r>
            </w:sdtContent>
          </w:sdt>
        </w:p>
      </w:sdtContent>
    </w:sdt>
    <w:p w14:paraId="05929E82" w14:textId="5F4E50AD" w:rsidR="007E6762" w:rsidRPr="006955C8" w:rsidRDefault="007E6762" w:rsidP="007E6762"/>
    <w:p w14:paraId="5C9C0411" w14:textId="5D30C918" w:rsidR="002F3D50" w:rsidRPr="006955C8" w:rsidRDefault="002F3D50" w:rsidP="002F3D50">
      <w:pPr>
        <w:spacing w:line="240" w:lineRule="auto"/>
        <w:rPr>
          <w:color w:val="F5AEB3" w:themeColor="text2"/>
          <w:sz w:val="40"/>
          <w:szCs w:val="40"/>
        </w:rPr>
      </w:pPr>
      <w:r w:rsidRPr="006955C8">
        <w:rPr>
          <w:color w:val="F5AEB3" w:themeColor="text2"/>
          <w:sz w:val="40"/>
          <w:szCs w:val="40"/>
        </w:rPr>
        <w:t>Well being</w:t>
      </w:r>
    </w:p>
    <w:p w14:paraId="1D539B75" w14:textId="3FA98282" w:rsidR="0069578E" w:rsidRPr="006955C8" w:rsidRDefault="0069578E" w:rsidP="003A087F">
      <w:pPr>
        <w:autoSpaceDE w:val="0"/>
        <w:autoSpaceDN w:val="0"/>
        <w:adjustRightInd w:val="0"/>
        <w:spacing w:line="240" w:lineRule="auto"/>
        <w:rPr>
          <w:rFonts w:ascii="Calibri" w:hAnsi="Calibri" w:cs="Calibri"/>
          <w:b/>
          <w:bCs/>
          <w:color w:val="000000"/>
        </w:rPr>
      </w:pPr>
    </w:p>
    <w:p w14:paraId="3C7D2C36" w14:textId="5B47981B" w:rsidR="0010361D" w:rsidRPr="006955C8" w:rsidRDefault="0010361D" w:rsidP="00D776D1">
      <w:pPr>
        <w:autoSpaceDE w:val="0"/>
        <w:autoSpaceDN w:val="0"/>
        <w:adjustRightInd w:val="0"/>
        <w:spacing w:line="240" w:lineRule="auto"/>
        <w:rPr>
          <w:rFonts w:cs="Calibri"/>
          <w:i/>
          <w:iCs/>
          <w:color w:val="000000"/>
        </w:rPr>
      </w:pPr>
      <w:r w:rsidRPr="006955C8">
        <w:rPr>
          <w:rFonts w:cs="Calibri"/>
          <w:i/>
          <w:iCs/>
          <w:color w:val="000000"/>
        </w:rPr>
        <w:t xml:space="preserve">Finally, we'd just like to ask some questions about your overall mood/ feelings in life </w:t>
      </w:r>
      <w:proofErr w:type="gramStart"/>
      <w:r w:rsidRPr="006955C8">
        <w:rPr>
          <w:rFonts w:cs="Calibri"/>
          <w:i/>
          <w:iCs/>
          <w:color w:val="000000"/>
        </w:rPr>
        <w:t>at the moment</w:t>
      </w:r>
      <w:proofErr w:type="gramEnd"/>
      <w:r w:rsidRPr="006955C8">
        <w:rPr>
          <w:rFonts w:cs="Calibri"/>
          <w:i/>
          <w:iCs/>
          <w:color w:val="000000"/>
        </w:rPr>
        <w:t>.</w:t>
      </w:r>
    </w:p>
    <w:p w14:paraId="70D13B6D" w14:textId="77777777" w:rsidR="0010361D" w:rsidRPr="006955C8" w:rsidRDefault="0010361D" w:rsidP="00D776D1">
      <w:pPr>
        <w:autoSpaceDE w:val="0"/>
        <w:autoSpaceDN w:val="0"/>
        <w:adjustRightInd w:val="0"/>
        <w:spacing w:line="240" w:lineRule="auto"/>
        <w:rPr>
          <w:rFonts w:ascii="Calibri" w:hAnsi="Calibri" w:cs="Calibri"/>
          <w:b/>
          <w:bCs/>
          <w:color w:val="000000"/>
        </w:rPr>
      </w:pPr>
    </w:p>
    <w:bookmarkStart w:id="2" w:name="_Hlk97655513" w:displacedByCustomXml="next"/>
    <w:sdt>
      <w:sdtPr>
        <w:alias w:val="QuestionBlock"/>
        <w:id w:val="-1891870235"/>
        <w:placeholder>
          <w:docPart w:val="6B482E1C83BF495799BF3B0A161E2D90"/>
        </w:placeholder>
        <w15:color w:val="FF0000"/>
      </w:sdtPr>
      <w:sdtEndPr/>
      <w:sdtContent>
        <w:sdt>
          <w:sdtPr>
            <w:alias w:val="Entry"/>
            <w:id w:val="763195425"/>
            <w:placeholder>
              <w:docPart w:val="D92122C335574E91B02EF3634C4DFCF0"/>
            </w:placeholder>
          </w:sdtPr>
          <w:sdtEndPr/>
          <w:sdtContent>
            <w:p w14:paraId="5B11E0DA" w14:textId="037DF112" w:rsidR="00DF5836" w:rsidRPr="006955C8" w:rsidRDefault="00DF5836" w:rsidP="00DF5836">
              <w:pPr>
                <w:spacing w:line="240" w:lineRule="auto"/>
              </w:pPr>
              <w:r w:rsidRPr="006955C8">
                <w:rPr>
                  <w:rFonts w:cs="Calibri"/>
                  <w:color w:val="000000"/>
                </w:rPr>
                <w:t>ASK ALL</w:t>
              </w:r>
            </w:p>
          </w:sdtContent>
        </w:sdt>
        <w:p w14:paraId="57EBF19F" w14:textId="1BC489F2" w:rsidR="00DF5836" w:rsidRPr="006955C8" w:rsidRDefault="00DA4C30" w:rsidP="00DF5836">
          <w:pPr>
            <w:spacing w:line="240" w:lineRule="auto"/>
          </w:pPr>
          <w:sdt>
            <w:sdtPr>
              <w:alias w:val="QuestionNumber"/>
              <w:id w:val="-831753359"/>
              <w:placeholder>
                <w:docPart w:val="EE1AC206B35142F2BE0E33350F0323C3"/>
              </w:placeholder>
            </w:sdtPr>
            <w:sdtEndPr/>
            <w:sdtContent>
              <w:r w:rsidR="00DF5836" w:rsidRPr="006955C8">
                <w:t>Q</w:t>
              </w:r>
              <w:r w:rsidR="00EF41B7" w:rsidRPr="006955C8">
                <w:t>2</w:t>
              </w:r>
              <w:r w:rsidR="00B8289C" w:rsidRPr="006955C8">
                <w:t>3</w:t>
              </w:r>
              <w:r w:rsidR="00DF5836" w:rsidRPr="006955C8">
                <w:t>.</w:t>
              </w:r>
            </w:sdtContent>
          </w:sdt>
          <w:r w:rsidR="00DF5836" w:rsidRPr="006955C8">
            <w:t xml:space="preserve"> </w:t>
          </w:r>
          <w:r w:rsidR="00DF5836" w:rsidRPr="006955C8">
            <w:tab/>
          </w:r>
          <w:sdt>
            <w:sdtPr>
              <w:alias w:val="QuestionText"/>
              <w:id w:val="-788355166"/>
              <w:placeholder>
                <w:docPart w:val="F53AD4C7177A415B97C21D3C92DA26FA"/>
              </w:placeholder>
            </w:sdtPr>
            <w:sdtEndPr/>
            <w:sdtContent>
              <w:r w:rsidR="00DF5836" w:rsidRPr="006955C8">
                <w:rPr>
                  <w:rFonts w:cs="Calibri"/>
                  <w:color w:val="000000"/>
                </w:rPr>
                <w:t>Which of the following emotions best describe how you’re feeling towards day-to-day life?</w:t>
              </w:r>
            </w:sdtContent>
          </w:sdt>
        </w:p>
        <w:sdt>
          <w:sdtPr>
            <w:rPr>
              <w:rStyle w:val="QuoteChar"/>
            </w:rPr>
            <w:alias w:val="InterviewInstructions"/>
            <w:id w:val="461397119"/>
            <w:placeholder>
              <w:docPart w:val="15C0736EB66E4C3195AB08E1DD1F6BBB"/>
            </w:placeholder>
          </w:sdtPr>
          <w:sdtEndPr>
            <w:rPr>
              <w:rStyle w:val="DefaultParagraphFont"/>
              <w:i w:val="0"/>
              <w:color w:val="auto"/>
            </w:rPr>
          </w:sdtEndPr>
          <w:sdtContent>
            <w:p w14:paraId="11A14638" w14:textId="77777777" w:rsidR="00DF5836" w:rsidRPr="006955C8" w:rsidRDefault="00DF5836" w:rsidP="00DF5836">
              <w:pPr>
                <w:spacing w:line="240" w:lineRule="auto"/>
              </w:pPr>
              <w:r w:rsidRPr="006955C8">
                <w:rPr>
                  <w:rStyle w:val="QuoteChar"/>
                </w:rPr>
                <w:t>Please select all that apply</w:t>
              </w:r>
            </w:p>
          </w:sdtContent>
        </w:sdt>
        <w:sdt>
          <w:sdtPr>
            <w:alias w:val="QuestionType"/>
            <w:id w:val="1204443090"/>
            <w:placeholder>
              <w:docPart w:val="BF66FCE5AD2D4535835880A571C5D84A"/>
            </w:placeholder>
          </w:sdtPr>
          <w:sdtEndPr/>
          <w:sdtContent>
            <w:p w14:paraId="730F8392" w14:textId="77777777" w:rsidR="00DF5836" w:rsidRPr="006955C8" w:rsidRDefault="00DF5836" w:rsidP="00DF5836">
              <w:pPr>
                <w:spacing w:line="240" w:lineRule="auto"/>
              </w:pPr>
              <w:r w:rsidRPr="006955C8">
                <w:t>MULTICODE</w:t>
              </w:r>
            </w:p>
          </w:sdtContent>
        </w:sdt>
        <w:p w14:paraId="35375ED7" w14:textId="77777777" w:rsidR="00DF5836" w:rsidRPr="006955C8" w:rsidRDefault="00DF5836" w:rsidP="00DF5836">
          <w:pPr>
            <w:spacing w:line="240" w:lineRule="auto"/>
          </w:pPr>
        </w:p>
        <w:tbl>
          <w:tblPr>
            <w:tblStyle w:val="TableGridLight"/>
            <w:tblW w:w="9300" w:type="dxa"/>
            <w:tblLook w:val="0480" w:firstRow="0" w:lastRow="0" w:firstColumn="1" w:lastColumn="0" w:noHBand="0" w:noVBand="1"/>
          </w:tblPr>
          <w:tblGrid>
            <w:gridCol w:w="6042"/>
            <w:gridCol w:w="604"/>
            <w:gridCol w:w="2654"/>
          </w:tblGrid>
          <w:tr w:rsidR="00473AFF" w:rsidRPr="006955C8" w14:paraId="329DB2BA" w14:textId="77777777" w:rsidTr="00040B5E">
            <w:trPr>
              <w:trHeight w:val="330"/>
            </w:trPr>
            <w:tc>
              <w:tcPr>
                <w:tcW w:w="6042" w:type="dxa"/>
                <w:vAlign w:val="center"/>
              </w:tcPr>
              <w:p w14:paraId="283E400A" w14:textId="11960274" w:rsidR="00DF5836" w:rsidRPr="006955C8" w:rsidRDefault="00DF5836" w:rsidP="00040B5E">
                <w:pPr>
                  <w:spacing w:line="240" w:lineRule="auto"/>
                </w:pPr>
                <w:r w:rsidRPr="006955C8">
                  <w:rPr>
                    <w:rFonts w:cs="Calibri"/>
                    <w:color w:val="000000"/>
                  </w:rPr>
                  <w:t>Happy</w:t>
                </w:r>
              </w:p>
            </w:tc>
            <w:tc>
              <w:tcPr>
                <w:tcW w:w="604" w:type="dxa"/>
                <w:vAlign w:val="center"/>
              </w:tcPr>
              <w:p w14:paraId="772B829E" w14:textId="77777777" w:rsidR="00DF5836" w:rsidRPr="006955C8" w:rsidRDefault="00DF5836" w:rsidP="00040B5E">
                <w:pPr>
                  <w:spacing w:line="240" w:lineRule="auto"/>
                </w:pPr>
                <w:r w:rsidRPr="006955C8">
                  <w:t>1</w:t>
                </w:r>
              </w:p>
            </w:tc>
            <w:tc>
              <w:tcPr>
                <w:tcW w:w="2654" w:type="dxa"/>
                <w:vAlign w:val="center"/>
              </w:tcPr>
              <w:p w14:paraId="5B3ED012" w14:textId="77777777" w:rsidR="00DF5836" w:rsidRPr="006955C8" w:rsidRDefault="00DF5836" w:rsidP="00040B5E">
                <w:pPr>
                  <w:spacing w:line="240" w:lineRule="auto"/>
                </w:pPr>
              </w:p>
            </w:tc>
          </w:tr>
          <w:tr w:rsidR="00473AFF" w:rsidRPr="006955C8" w14:paraId="36B30267" w14:textId="77777777" w:rsidTr="00040B5E">
            <w:trPr>
              <w:trHeight w:val="330"/>
            </w:trPr>
            <w:tc>
              <w:tcPr>
                <w:tcW w:w="6042" w:type="dxa"/>
                <w:vAlign w:val="center"/>
              </w:tcPr>
              <w:p w14:paraId="76C014FD" w14:textId="77777777" w:rsidR="00DF5836" w:rsidRPr="006955C8" w:rsidRDefault="00DF5836" w:rsidP="00040B5E">
                <w:pPr>
                  <w:spacing w:line="240" w:lineRule="auto"/>
                </w:pPr>
                <w:r w:rsidRPr="006955C8">
                  <w:rPr>
                    <w:rFonts w:cs="Calibri"/>
                    <w:color w:val="000000"/>
                  </w:rPr>
                  <w:t>Depressed</w:t>
                </w:r>
              </w:p>
            </w:tc>
            <w:tc>
              <w:tcPr>
                <w:tcW w:w="604" w:type="dxa"/>
                <w:vAlign w:val="center"/>
              </w:tcPr>
              <w:p w14:paraId="41F21BD5" w14:textId="77777777" w:rsidR="00DF5836" w:rsidRPr="006955C8" w:rsidRDefault="00DF5836" w:rsidP="00040B5E">
                <w:pPr>
                  <w:spacing w:line="240" w:lineRule="auto"/>
                </w:pPr>
                <w:r w:rsidRPr="006955C8">
                  <w:t>2</w:t>
                </w:r>
              </w:p>
            </w:tc>
            <w:tc>
              <w:tcPr>
                <w:tcW w:w="2654" w:type="dxa"/>
                <w:vAlign w:val="center"/>
              </w:tcPr>
              <w:p w14:paraId="00227FD7" w14:textId="77777777" w:rsidR="00DF5836" w:rsidRPr="006955C8" w:rsidRDefault="00DF5836" w:rsidP="00040B5E">
                <w:pPr>
                  <w:spacing w:line="240" w:lineRule="auto"/>
                </w:pPr>
              </w:p>
            </w:tc>
          </w:tr>
          <w:tr w:rsidR="00473AFF" w:rsidRPr="006955C8" w14:paraId="6C20549B" w14:textId="77777777" w:rsidTr="00040B5E">
            <w:trPr>
              <w:trHeight w:val="330"/>
            </w:trPr>
            <w:tc>
              <w:tcPr>
                <w:tcW w:w="6042" w:type="dxa"/>
                <w:vAlign w:val="center"/>
              </w:tcPr>
              <w:p w14:paraId="7B5FC295" w14:textId="77777777" w:rsidR="00DF5836" w:rsidRPr="006955C8" w:rsidRDefault="00DF5836" w:rsidP="00040B5E">
                <w:pPr>
                  <w:spacing w:line="240" w:lineRule="auto"/>
                </w:pPr>
                <w:r w:rsidRPr="006955C8">
                  <w:rPr>
                    <w:rFonts w:cs="Calibri"/>
                    <w:color w:val="000000"/>
                  </w:rPr>
                  <w:t>Stressed</w:t>
                </w:r>
              </w:p>
            </w:tc>
            <w:tc>
              <w:tcPr>
                <w:tcW w:w="604" w:type="dxa"/>
                <w:vAlign w:val="center"/>
              </w:tcPr>
              <w:p w14:paraId="23B8B7EE" w14:textId="77777777" w:rsidR="00DF5836" w:rsidRPr="006955C8" w:rsidRDefault="00DF5836" w:rsidP="00040B5E">
                <w:pPr>
                  <w:spacing w:line="240" w:lineRule="auto"/>
                </w:pPr>
                <w:r w:rsidRPr="006955C8">
                  <w:t>3</w:t>
                </w:r>
              </w:p>
            </w:tc>
            <w:tc>
              <w:tcPr>
                <w:tcW w:w="2654" w:type="dxa"/>
                <w:vAlign w:val="center"/>
              </w:tcPr>
              <w:p w14:paraId="0074EB39" w14:textId="77777777" w:rsidR="00DF5836" w:rsidRPr="006955C8" w:rsidRDefault="00DF5836" w:rsidP="00040B5E">
                <w:pPr>
                  <w:spacing w:line="240" w:lineRule="auto"/>
                </w:pPr>
              </w:p>
            </w:tc>
          </w:tr>
          <w:tr w:rsidR="00473AFF" w:rsidRPr="006955C8" w14:paraId="1B50AF4C" w14:textId="77777777" w:rsidTr="00040B5E">
            <w:trPr>
              <w:trHeight w:val="330"/>
            </w:trPr>
            <w:tc>
              <w:tcPr>
                <w:tcW w:w="6042" w:type="dxa"/>
                <w:vAlign w:val="center"/>
              </w:tcPr>
              <w:p w14:paraId="1BE8FEA3" w14:textId="77777777" w:rsidR="00DF5836" w:rsidRPr="006955C8" w:rsidRDefault="00DF5836" w:rsidP="00040B5E">
                <w:pPr>
                  <w:spacing w:line="240" w:lineRule="auto"/>
                </w:pPr>
                <w:r w:rsidRPr="006955C8">
                  <w:rPr>
                    <w:rFonts w:cs="Calibri"/>
                    <w:color w:val="000000"/>
                  </w:rPr>
                  <w:t>Optimistic</w:t>
                </w:r>
              </w:p>
            </w:tc>
            <w:tc>
              <w:tcPr>
                <w:tcW w:w="604" w:type="dxa"/>
                <w:vAlign w:val="center"/>
              </w:tcPr>
              <w:p w14:paraId="547D7543" w14:textId="77777777" w:rsidR="00DF5836" w:rsidRPr="006955C8" w:rsidRDefault="00DF5836" w:rsidP="00040B5E">
                <w:pPr>
                  <w:spacing w:line="240" w:lineRule="auto"/>
                </w:pPr>
                <w:r w:rsidRPr="006955C8">
                  <w:t>4</w:t>
                </w:r>
              </w:p>
            </w:tc>
            <w:tc>
              <w:tcPr>
                <w:tcW w:w="2654" w:type="dxa"/>
                <w:vAlign w:val="center"/>
              </w:tcPr>
              <w:p w14:paraId="6C087CD1" w14:textId="77777777" w:rsidR="00DF5836" w:rsidRPr="006955C8" w:rsidRDefault="00DF5836" w:rsidP="00040B5E">
                <w:pPr>
                  <w:spacing w:line="240" w:lineRule="auto"/>
                </w:pPr>
              </w:p>
            </w:tc>
          </w:tr>
          <w:tr w:rsidR="00473AFF" w:rsidRPr="006955C8" w14:paraId="3AFA0658" w14:textId="77777777" w:rsidTr="00040B5E">
            <w:trPr>
              <w:trHeight w:val="330"/>
            </w:trPr>
            <w:tc>
              <w:tcPr>
                <w:tcW w:w="6042" w:type="dxa"/>
                <w:vAlign w:val="center"/>
              </w:tcPr>
              <w:p w14:paraId="2639E46F" w14:textId="77777777" w:rsidR="00DF5836" w:rsidRPr="006955C8" w:rsidRDefault="00DF5836" w:rsidP="00040B5E">
                <w:pPr>
                  <w:spacing w:line="240" w:lineRule="auto"/>
                </w:pPr>
                <w:r w:rsidRPr="006955C8">
                  <w:rPr>
                    <w:rFonts w:cs="Calibri"/>
                    <w:color w:val="000000"/>
                  </w:rPr>
                  <w:t>Positive</w:t>
                </w:r>
              </w:p>
            </w:tc>
            <w:tc>
              <w:tcPr>
                <w:tcW w:w="604" w:type="dxa"/>
                <w:vAlign w:val="center"/>
              </w:tcPr>
              <w:p w14:paraId="15FD326B" w14:textId="77777777" w:rsidR="00DF5836" w:rsidRPr="006955C8" w:rsidRDefault="00DF5836" w:rsidP="00040B5E">
                <w:pPr>
                  <w:spacing w:line="240" w:lineRule="auto"/>
                </w:pPr>
                <w:r w:rsidRPr="006955C8">
                  <w:t>5</w:t>
                </w:r>
              </w:p>
            </w:tc>
            <w:tc>
              <w:tcPr>
                <w:tcW w:w="2654" w:type="dxa"/>
                <w:vAlign w:val="center"/>
              </w:tcPr>
              <w:p w14:paraId="2D840046" w14:textId="77777777" w:rsidR="00DF5836" w:rsidRPr="006955C8" w:rsidRDefault="00DF5836" w:rsidP="00040B5E">
                <w:pPr>
                  <w:spacing w:line="240" w:lineRule="auto"/>
                </w:pPr>
              </w:p>
            </w:tc>
          </w:tr>
          <w:tr w:rsidR="00473AFF" w:rsidRPr="006955C8" w14:paraId="3A46216A" w14:textId="77777777" w:rsidTr="00040B5E">
            <w:trPr>
              <w:trHeight w:val="330"/>
            </w:trPr>
            <w:tc>
              <w:tcPr>
                <w:tcW w:w="6042" w:type="dxa"/>
                <w:vAlign w:val="center"/>
              </w:tcPr>
              <w:p w14:paraId="18063BED" w14:textId="77777777" w:rsidR="00DF5836" w:rsidRPr="006955C8" w:rsidRDefault="00DF5836" w:rsidP="00040B5E">
                <w:pPr>
                  <w:spacing w:line="240" w:lineRule="auto"/>
                  <w:rPr>
                    <w:rFonts w:cs="Calibri"/>
                    <w:color w:val="000000"/>
                  </w:rPr>
                </w:pPr>
                <w:r w:rsidRPr="006955C8">
                  <w:rPr>
                    <w:rFonts w:cs="Calibri"/>
                    <w:color w:val="000000"/>
                  </w:rPr>
                  <w:t>Worried</w:t>
                </w:r>
              </w:p>
            </w:tc>
            <w:tc>
              <w:tcPr>
                <w:tcW w:w="604" w:type="dxa"/>
                <w:vAlign w:val="center"/>
              </w:tcPr>
              <w:p w14:paraId="4235A97F" w14:textId="77777777" w:rsidR="00DF5836" w:rsidRPr="006955C8" w:rsidRDefault="00DF5836" w:rsidP="00040B5E">
                <w:pPr>
                  <w:spacing w:line="240" w:lineRule="auto"/>
                </w:pPr>
                <w:r w:rsidRPr="006955C8">
                  <w:t>6</w:t>
                </w:r>
              </w:p>
            </w:tc>
            <w:tc>
              <w:tcPr>
                <w:tcW w:w="2654" w:type="dxa"/>
                <w:vAlign w:val="center"/>
              </w:tcPr>
              <w:p w14:paraId="1FB44208" w14:textId="77777777" w:rsidR="00DF5836" w:rsidRPr="006955C8" w:rsidRDefault="00DF5836" w:rsidP="00040B5E">
                <w:pPr>
                  <w:spacing w:line="240" w:lineRule="auto"/>
                </w:pPr>
              </w:p>
            </w:tc>
          </w:tr>
          <w:tr w:rsidR="00473AFF" w:rsidRPr="006955C8" w14:paraId="68528789" w14:textId="77777777" w:rsidTr="00040B5E">
            <w:trPr>
              <w:trHeight w:val="330"/>
            </w:trPr>
            <w:tc>
              <w:tcPr>
                <w:tcW w:w="6042" w:type="dxa"/>
                <w:vAlign w:val="center"/>
              </w:tcPr>
              <w:p w14:paraId="3B258C61" w14:textId="77777777" w:rsidR="00DF5836" w:rsidRPr="006955C8" w:rsidRDefault="00DF5836" w:rsidP="00040B5E">
                <w:pPr>
                  <w:spacing w:line="240" w:lineRule="auto"/>
                  <w:rPr>
                    <w:rFonts w:cs="Calibri"/>
                    <w:color w:val="000000"/>
                  </w:rPr>
                </w:pPr>
                <w:r w:rsidRPr="006955C8">
                  <w:rPr>
                    <w:rFonts w:cs="Calibri"/>
                    <w:color w:val="000000"/>
                  </w:rPr>
                  <w:t>Energetic</w:t>
                </w:r>
              </w:p>
            </w:tc>
            <w:tc>
              <w:tcPr>
                <w:tcW w:w="604" w:type="dxa"/>
                <w:vAlign w:val="center"/>
              </w:tcPr>
              <w:p w14:paraId="2A87411A" w14:textId="77777777" w:rsidR="00DF5836" w:rsidRPr="006955C8" w:rsidRDefault="00DF5836" w:rsidP="00040B5E">
                <w:pPr>
                  <w:spacing w:line="240" w:lineRule="auto"/>
                </w:pPr>
                <w:r w:rsidRPr="006955C8">
                  <w:t>7</w:t>
                </w:r>
              </w:p>
            </w:tc>
            <w:tc>
              <w:tcPr>
                <w:tcW w:w="2654" w:type="dxa"/>
                <w:vAlign w:val="center"/>
              </w:tcPr>
              <w:p w14:paraId="21D95073" w14:textId="77777777" w:rsidR="00DF5836" w:rsidRPr="006955C8" w:rsidRDefault="00DF5836" w:rsidP="00040B5E">
                <w:pPr>
                  <w:spacing w:line="240" w:lineRule="auto"/>
                </w:pPr>
              </w:p>
            </w:tc>
          </w:tr>
          <w:tr w:rsidR="00473AFF" w:rsidRPr="006955C8" w14:paraId="221BF515" w14:textId="77777777" w:rsidTr="00040B5E">
            <w:trPr>
              <w:trHeight w:val="330"/>
            </w:trPr>
            <w:tc>
              <w:tcPr>
                <w:tcW w:w="6042" w:type="dxa"/>
                <w:vAlign w:val="center"/>
              </w:tcPr>
              <w:p w14:paraId="1AA18C78" w14:textId="77777777" w:rsidR="00DF5836" w:rsidRPr="006955C8" w:rsidRDefault="00DF5836" w:rsidP="00040B5E">
                <w:pPr>
                  <w:autoSpaceDE w:val="0"/>
                  <w:autoSpaceDN w:val="0"/>
                  <w:adjustRightInd w:val="0"/>
                  <w:spacing w:after="37" w:line="240" w:lineRule="auto"/>
                  <w:rPr>
                    <w:rFonts w:cs="Calibri"/>
                    <w:color w:val="000000"/>
                  </w:rPr>
                </w:pPr>
                <w:r w:rsidRPr="006955C8">
                  <w:rPr>
                    <w:rFonts w:cs="Calibri"/>
                    <w:color w:val="000000"/>
                  </w:rPr>
                  <w:t xml:space="preserve">Tired </w:t>
                </w:r>
              </w:p>
            </w:tc>
            <w:tc>
              <w:tcPr>
                <w:tcW w:w="604" w:type="dxa"/>
                <w:vAlign w:val="center"/>
              </w:tcPr>
              <w:p w14:paraId="429690FD" w14:textId="77777777" w:rsidR="00DF5836" w:rsidRPr="006955C8" w:rsidRDefault="00DF5836" w:rsidP="00040B5E">
                <w:pPr>
                  <w:spacing w:line="240" w:lineRule="auto"/>
                </w:pPr>
                <w:r w:rsidRPr="006955C8">
                  <w:t>8</w:t>
                </w:r>
              </w:p>
            </w:tc>
            <w:tc>
              <w:tcPr>
                <w:tcW w:w="2654" w:type="dxa"/>
                <w:vAlign w:val="center"/>
              </w:tcPr>
              <w:p w14:paraId="254518FF" w14:textId="77777777" w:rsidR="00DF5836" w:rsidRPr="006955C8" w:rsidRDefault="00DF5836" w:rsidP="00040B5E">
                <w:pPr>
                  <w:spacing w:line="240" w:lineRule="auto"/>
                </w:pPr>
              </w:p>
            </w:tc>
          </w:tr>
          <w:tr w:rsidR="00473AFF" w:rsidRPr="006955C8" w14:paraId="7F7E31C6" w14:textId="77777777" w:rsidTr="00040B5E">
            <w:trPr>
              <w:trHeight w:val="330"/>
            </w:trPr>
            <w:tc>
              <w:tcPr>
                <w:tcW w:w="6042" w:type="dxa"/>
                <w:vAlign w:val="center"/>
              </w:tcPr>
              <w:p w14:paraId="3C26C2F9" w14:textId="77777777" w:rsidR="00DF5836" w:rsidRPr="006955C8" w:rsidRDefault="00DF5836" w:rsidP="00040B5E">
                <w:pPr>
                  <w:spacing w:line="240" w:lineRule="auto"/>
                </w:pPr>
                <w:r w:rsidRPr="006955C8">
                  <w:t>Other (please specify)</w:t>
                </w:r>
              </w:p>
            </w:tc>
            <w:tc>
              <w:tcPr>
                <w:tcW w:w="604" w:type="dxa"/>
                <w:vAlign w:val="center"/>
              </w:tcPr>
              <w:p w14:paraId="36128C8B" w14:textId="77777777" w:rsidR="00DF5836" w:rsidRPr="006955C8" w:rsidRDefault="00DF5836" w:rsidP="00040B5E">
                <w:pPr>
                  <w:spacing w:line="240" w:lineRule="auto"/>
                </w:pPr>
                <w:r w:rsidRPr="006955C8">
                  <w:t>98</w:t>
                </w:r>
              </w:p>
            </w:tc>
            <w:tc>
              <w:tcPr>
                <w:tcW w:w="2654" w:type="dxa"/>
                <w:vAlign w:val="center"/>
              </w:tcPr>
              <w:p w14:paraId="00A69248" w14:textId="77777777" w:rsidR="00DF5836" w:rsidRPr="006955C8" w:rsidRDefault="00DF5836" w:rsidP="00040B5E">
                <w:pPr>
                  <w:spacing w:line="240" w:lineRule="auto"/>
                </w:pPr>
                <w:r w:rsidRPr="006955C8">
                  <w:t>FIX OE</w:t>
                </w:r>
              </w:p>
            </w:tc>
          </w:tr>
          <w:tr w:rsidR="00C954DB" w:rsidRPr="006955C8" w14:paraId="6A93FD05" w14:textId="77777777" w:rsidTr="00040B5E">
            <w:trPr>
              <w:trHeight w:val="330"/>
            </w:trPr>
            <w:tc>
              <w:tcPr>
                <w:tcW w:w="6042" w:type="dxa"/>
                <w:vAlign w:val="center"/>
              </w:tcPr>
              <w:p w14:paraId="1F62BAA7" w14:textId="44D09C6A" w:rsidR="00C954DB" w:rsidRPr="006955C8" w:rsidRDefault="00C954DB" w:rsidP="00040B5E">
                <w:pPr>
                  <w:spacing w:line="240" w:lineRule="auto"/>
                </w:pPr>
                <w:r w:rsidRPr="006955C8">
                  <w:t>Prefer not to say</w:t>
                </w:r>
              </w:p>
            </w:tc>
            <w:tc>
              <w:tcPr>
                <w:tcW w:w="604" w:type="dxa"/>
                <w:vAlign w:val="center"/>
              </w:tcPr>
              <w:p w14:paraId="299F5031" w14:textId="5B3D5573" w:rsidR="00C954DB" w:rsidRPr="006955C8" w:rsidRDefault="00C954DB" w:rsidP="00040B5E">
                <w:pPr>
                  <w:spacing w:line="240" w:lineRule="auto"/>
                </w:pPr>
                <w:r w:rsidRPr="006955C8">
                  <w:t>96</w:t>
                </w:r>
              </w:p>
            </w:tc>
            <w:tc>
              <w:tcPr>
                <w:tcW w:w="2654" w:type="dxa"/>
                <w:vAlign w:val="center"/>
              </w:tcPr>
              <w:p w14:paraId="5FD43221" w14:textId="74C63AE8" w:rsidR="00C954DB" w:rsidRPr="006955C8" w:rsidRDefault="00C954DB" w:rsidP="00040B5E">
                <w:pPr>
                  <w:spacing w:line="240" w:lineRule="auto"/>
                </w:pPr>
                <w:r w:rsidRPr="006955C8">
                  <w:t>FIX EXCLUSIVE</w:t>
                </w:r>
              </w:p>
            </w:tc>
          </w:tr>
          <w:tr w:rsidR="00473AFF" w:rsidRPr="006955C8" w14:paraId="03FD21C2" w14:textId="77777777" w:rsidTr="00040B5E">
            <w:trPr>
              <w:trHeight w:val="330"/>
            </w:trPr>
            <w:tc>
              <w:tcPr>
                <w:tcW w:w="6042" w:type="dxa"/>
                <w:vAlign w:val="center"/>
              </w:tcPr>
              <w:p w14:paraId="5A0A80CF" w14:textId="77777777" w:rsidR="00DF5836" w:rsidRPr="006955C8" w:rsidRDefault="00DF5836" w:rsidP="00040B5E">
                <w:pPr>
                  <w:spacing w:line="240" w:lineRule="auto"/>
                </w:pPr>
                <w:r w:rsidRPr="006955C8">
                  <w:t>Don't know</w:t>
                </w:r>
              </w:p>
            </w:tc>
            <w:tc>
              <w:tcPr>
                <w:tcW w:w="604" w:type="dxa"/>
                <w:vAlign w:val="center"/>
              </w:tcPr>
              <w:p w14:paraId="5FFC6046" w14:textId="77777777" w:rsidR="00DF5836" w:rsidRPr="006955C8" w:rsidRDefault="00DF5836" w:rsidP="00040B5E">
                <w:pPr>
                  <w:spacing w:line="240" w:lineRule="auto"/>
                </w:pPr>
                <w:r w:rsidRPr="006955C8">
                  <w:t>97</w:t>
                </w:r>
              </w:p>
            </w:tc>
            <w:tc>
              <w:tcPr>
                <w:tcW w:w="2654" w:type="dxa"/>
                <w:vAlign w:val="center"/>
              </w:tcPr>
              <w:p w14:paraId="70064221" w14:textId="77777777" w:rsidR="00DF5836" w:rsidRPr="006955C8" w:rsidRDefault="00DF5836" w:rsidP="00040B5E">
                <w:pPr>
                  <w:spacing w:line="240" w:lineRule="auto"/>
                </w:pPr>
                <w:r w:rsidRPr="006955C8">
                  <w:t>FIX EXCLUSIVE</w:t>
                </w:r>
              </w:p>
            </w:tc>
          </w:tr>
          <w:tr w:rsidR="00473AFF" w:rsidRPr="006955C8" w14:paraId="0AC0FDD1" w14:textId="77777777" w:rsidTr="00040B5E">
            <w:trPr>
              <w:trHeight w:val="330"/>
            </w:trPr>
            <w:tc>
              <w:tcPr>
                <w:tcW w:w="6042" w:type="dxa"/>
                <w:vAlign w:val="center"/>
              </w:tcPr>
              <w:p w14:paraId="6CE0DD45" w14:textId="77777777" w:rsidR="00DF5836" w:rsidRPr="006955C8" w:rsidRDefault="00DF5836" w:rsidP="00040B5E">
                <w:pPr>
                  <w:spacing w:line="240" w:lineRule="auto"/>
                </w:pPr>
                <w:r w:rsidRPr="006955C8">
                  <w:t>None of these</w:t>
                </w:r>
              </w:p>
            </w:tc>
            <w:tc>
              <w:tcPr>
                <w:tcW w:w="604" w:type="dxa"/>
                <w:vAlign w:val="center"/>
              </w:tcPr>
              <w:p w14:paraId="09958539" w14:textId="77777777" w:rsidR="00DF5836" w:rsidRPr="006955C8" w:rsidRDefault="00DF5836" w:rsidP="00040B5E">
                <w:pPr>
                  <w:spacing w:line="240" w:lineRule="auto"/>
                </w:pPr>
                <w:r w:rsidRPr="006955C8">
                  <w:t>99</w:t>
                </w:r>
              </w:p>
            </w:tc>
            <w:tc>
              <w:tcPr>
                <w:tcW w:w="2654" w:type="dxa"/>
                <w:vAlign w:val="center"/>
              </w:tcPr>
              <w:p w14:paraId="48249793" w14:textId="77777777" w:rsidR="00DF5836" w:rsidRPr="006955C8" w:rsidRDefault="00DF5836" w:rsidP="00040B5E">
                <w:pPr>
                  <w:spacing w:line="240" w:lineRule="auto"/>
                </w:pPr>
                <w:r w:rsidRPr="006955C8">
                  <w:t>FIX EXCLUSIVE</w:t>
                </w:r>
              </w:p>
            </w:tc>
          </w:tr>
        </w:tbl>
        <w:p w14:paraId="761DFF87" w14:textId="52C2C41F" w:rsidR="00DF5836" w:rsidRPr="006955C8" w:rsidRDefault="00DA4C30" w:rsidP="00DF5836">
          <w:pPr>
            <w:spacing w:line="240" w:lineRule="auto"/>
          </w:pPr>
        </w:p>
      </w:sdtContent>
    </w:sdt>
    <w:bookmarkEnd w:id="2" w:displacedByCustomXml="next"/>
    <w:sdt>
      <w:sdtPr>
        <w:alias w:val="QuestionBlock"/>
        <w:id w:val="-581524442"/>
        <w:placeholder>
          <w:docPart w:val="4C42B324C6B04B5C85CD49A382074EF3"/>
        </w:placeholder>
        <w15:color w:val="FF0000"/>
      </w:sdtPr>
      <w:sdtEndPr/>
      <w:sdtContent>
        <w:sdt>
          <w:sdtPr>
            <w:alias w:val="Entry"/>
            <w:id w:val="212388126"/>
            <w:placeholder>
              <w:docPart w:val="A81C9812890B46C8B5A8436934003B2B"/>
            </w:placeholder>
          </w:sdtPr>
          <w:sdtEndPr/>
          <w:sdtContent>
            <w:p w14:paraId="4F6FC70E" w14:textId="310C5FA7" w:rsidR="00DF5836" w:rsidRPr="006955C8" w:rsidRDefault="00DF5836" w:rsidP="00DF5836">
              <w:pPr>
                <w:spacing w:line="240" w:lineRule="auto"/>
              </w:pPr>
              <w:r w:rsidRPr="006955C8">
                <w:t>ASK ALL</w:t>
              </w:r>
            </w:p>
          </w:sdtContent>
        </w:sdt>
        <w:p w14:paraId="0E344472" w14:textId="61655312" w:rsidR="00DF5836" w:rsidRPr="006955C8" w:rsidRDefault="00DA4C30" w:rsidP="00DF5836">
          <w:pPr>
            <w:spacing w:line="240" w:lineRule="auto"/>
          </w:pPr>
          <w:sdt>
            <w:sdtPr>
              <w:alias w:val="QuestionNumber"/>
              <w:id w:val="-374847267"/>
              <w:placeholder>
                <w:docPart w:val="EDBCBE425F05496E8DFDC2188EA02016"/>
              </w:placeholder>
            </w:sdtPr>
            <w:sdtEndPr/>
            <w:sdtContent>
              <w:r w:rsidR="00DF5836" w:rsidRPr="006955C8">
                <w:t>Q</w:t>
              </w:r>
              <w:r w:rsidR="00EF41B7" w:rsidRPr="006955C8">
                <w:t>2</w:t>
              </w:r>
              <w:r w:rsidR="00B8289C" w:rsidRPr="006955C8">
                <w:t>4</w:t>
              </w:r>
              <w:r w:rsidR="00DF5836" w:rsidRPr="006955C8">
                <w:t>.</w:t>
              </w:r>
            </w:sdtContent>
          </w:sdt>
          <w:r w:rsidR="00DF5836" w:rsidRPr="006955C8">
            <w:t xml:space="preserve"> </w:t>
          </w:r>
          <w:r w:rsidR="00DF5836" w:rsidRPr="006955C8">
            <w:tab/>
          </w:r>
          <w:sdt>
            <w:sdtPr>
              <w:alias w:val="QuestionText"/>
              <w:id w:val="-1776553038"/>
              <w:placeholder>
                <w:docPart w:val="FD4891FD6E8E4929BC0A83060556B63B"/>
              </w:placeholder>
            </w:sdtPr>
            <w:sdtEndPr/>
            <w:sdtContent>
              <w:r w:rsidR="00DF5836" w:rsidRPr="006955C8">
                <w:rPr>
                  <w:rFonts w:cs="Calibri"/>
                  <w:color w:val="000000"/>
                </w:rPr>
                <w:t xml:space="preserve">Thinking about how the last year compares to previous years, do you think your mental health has been: </w:t>
              </w:r>
            </w:sdtContent>
          </w:sdt>
        </w:p>
        <w:sdt>
          <w:sdtPr>
            <w:rPr>
              <w:rStyle w:val="QuoteChar"/>
            </w:rPr>
            <w:alias w:val="InterviewInstructions"/>
            <w:id w:val="1950890854"/>
            <w:placeholder>
              <w:docPart w:val="708A41377B474041B18A568C17A77AEC"/>
            </w:placeholder>
          </w:sdtPr>
          <w:sdtEndPr>
            <w:rPr>
              <w:rStyle w:val="DefaultParagraphFont"/>
              <w:i w:val="0"/>
              <w:color w:val="auto"/>
            </w:rPr>
          </w:sdtEndPr>
          <w:sdtContent>
            <w:p w14:paraId="06329386" w14:textId="77777777" w:rsidR="00DF5836" w:rsidRPr="006955C8" w:rsidRDefault="00DF5836" w:rsidP="00DF5836">
              <w:pPr>
                <w:spacing w:line="240" w:lineRule="auto"/>
              </w:pPr>
              <w:r w:rsidRPr="006955C8">
                <w:rPr>
                  <w:rStyle w:val="QuoteChar"/>
                </w:rPr>
                <w:t>Please select one option</w:t>
              </w:r>
            </w:p>
          </w:sdtContent>
        </w:sdt>
        <w:sdt>
          <w:sdtPr>
            <w:alias w:val="QuestionType"/>
            <w:id w:val="85819911"/>
            <w:placeholder>
              <w:docPart w:val="82D11E57CD41490C8AF8C3DE19B28288"/>
            </w:placeholder>
          </w:sdtPr>
          <w:sdtEndPr/>
          <w:sdtContent>
            <w:p w14:paraId="5D522171" w14:textId="77777777" w:rsidR="00DF5836" w:rsidRPr="006955C8" w:rsidRDefault="00DF5836" w:rsidP="00DF5836">
              <w:pPr>
                <w:spacing w:line="240" w:lineRule="auto"/>
              </w:pPr>
              <w:r w:rsidRPr="006955C8">
                <w:t>SINGLE CODE</w:t>
              </w:r>
            </w:p>
          </w:sdtContent>
        </w:sdt>
        <w:p w14:paraId="32D9DADF" w14:textId="77777777" w:rsidR="00DF5836" w:rsidRPr="006955C8" w:rsidRDefault="00DF5836" w:rsidP="00DF5836">
          <w:pPr>
            <w:spacing w:line="240" w:lineRule="auto"/>
          </w:pPr>
        </w:p>
        <w:tbl>
          <w:tblPr>
            <w:tblStyle w:val="TableGridLight"/>
            <w:tblW w:w="9300" w:type="dxa"/>
            <w:tblLook w:val="0480" w:firstRow="0" w:lastRow="0" w:firstColumn="1" w:lastColumn="0" w:noHBand="0" w:noVBand="1"/>
          </w:tblPr>
          <w:tblGrid>
            <w:gridCol w:w="5867"/>
            <w:gridCol w:w="466"/>
            <w:gridCol w:w="2967"/>
          </w:tblGrid>
          <w:tr w:rsidR="00473AFF" w:rsidRPr="006955C8" w14:paraId="547AE287" w14:textId="77777777" w:rsidTr="00040B5E">
            <w:trPr>
              <w:trHeight w:val="330"/>
            </w:trPr>
            <w:tc>
              <w:tcPr>
                <w:tcW w:w="6091" w:type="dxa"/>
              </w:tcPr>
              <w:p w14:paraId="6AAE6949" w14:textId="42BE5964" w:rsidR="00DF5836" w:rsidRPr="006955C8" w:rsidRDefault="00DF5836" w:rsidP="00040B5E">
                <w:pPr>
                  <w:spacing w:line="240" w:lineRule="auto"/>
                </w:pPr>
                <w:r w:rsidRPr="006955C8">
                  <w:rPr>
                    <w:rFonts w:cs="Calibri"/>
                    <w:color w:val="000000"/>
                  </w:rPr>
                  <w:t>A lot worse</w:t>
                </w:r>
              </w:p>
            </w:tc>
            <w:tc>
              <w:tcPr>
                <w:tcW w:w="236" w:type="dxa"/>
              </w:tcPr>
              <w:p w14:paraId="400A1247" w14:textId="77777777" w:rsidR="00DF5836" w:rsidRPr="006955C8" w:rsidRDefault="00DF5836" w:rsidP="00040B5E">
                <w:pPr>
                  <w:spacing w:line="240" w:lineRule="auto"/>
                </w:pPr>
                <w:r w:rsidRPr="006955C8">
                  <w:t>1</w:t>
                </w:r>
              </w:p>
            </w:tc>
            <w:tc>
              <w:tcPr>
                <w:tcW w:w="3088" w:type="dxa"/>
              </w:tcPr>
              <w:p w14:paraId="5D6BF1D4" w14:textId="77777777" w:rsidR="00DF5836" w:rsidRPr="006955C8" w:rsidRDefault="00DF5836" w:rsidP="00040B5E">
                <w:pPr>
                  <w:spacing w:line="240" w:lineRule="auto"/>
                </w:pPr>
              </w:p>
            </w:tc>
          </w:tr>
          <w:tr w:rsidR="00473AFF" w:rsidRPr="006955C8" w14:paraId="6DBF5258" w14:textId="77777777" w:rsidTr="00040B5E">
            <w:trPr>
              <w:trHeight w:val="330"/>
            </w:trPr>
            <w:tc>
              <w:tcPr>
                <w:tcW w:w="6091" w:type="dxa"/>
              </w:tcPr>
              <w:p w14:paraId="731CC6E2" w14:textId="77777777" w:rsidR="00DF5836" w:rsidRPr="006955C8" w:rsidRDefault="00DF5836" w:rsidP="00040B5E">
                <w:pPr>
                  <w:spacing w:line="240" w:lineRule="auto"/>
                </w:pPr>
                <w:r w:rsidRPr="006955C8">
                  <w:rPr>
                    <w:rFonts w:cs="Calibri"/>
                    <w:color w:val="000000"/>
                  </w:rPr>
                  <w:t>A little worse</w:t>
                </w:r>
              </w:p>
            </w:tc>
            <w:tc>
              <w:tcPr>
                <w:tcW w:w="236" w:type="dxa"/>
              </w:tcPr>
              <w:p w14:paraId="3206C6C3" w14:textId="77777777" w:rsidR="00DF5836" w:rsidRPr="006955C8" w:rsidRDefault="00DF5836" w:rsidP="00040B5E">
                <w:pPr>
                  <w:spacing w:line="240" w:lineRule="auto"/>
                </w:pPr>
                <w:r w:rsidRPr="006955C8">
                  <w:t>2</w:t>
                </w:r>
              </w:p>
            </w:tc>
            <w:tc>
              <w:tcPr>
                <w:tcW w:w="3088" w:type="dxa"/>
              </w:tcPr>
              <w:p w14:paraId="4903E7A7" w14:textId="77777777" w:rsidR="00DF5836" w:rsidRPr="006955C8" w:rsidRDefault="00DF5836" w:rsidP="00040B5E">
                <w:pPr>
                  <w:spacing w:line="240" w:lineRule="auto"/>
                </w:pPr>
              </w:p>
            </w:tc>
          </w:tr>
          <w:tr w:rsidR="00473AFF" w:rsidRPr="006955C8" w14:paraId="39AD1256" w14:textId="77777777" w:rsidTr="00040B5E">
            <w:trPr>
              <w:trHeight w:val="330"/>
            </w:trPr>
            <w:tc>
              <w:tcPr>
                <w:tcW w:w="6091" w:type="dxa"/>
              </w:tcPr>
              <w:p w14:paraId="266D6403" w14:textId="77777777" w:rsidR="00DF5836" w:rsidRPr="006955C8" w:rsidRDefault="00DF5836" w:rsidP="00040B5E">
                <w:pPr>
                  <w:spacing w:line="240" w:lineRule="auto"/>
                </w:pPr>
                <w:r w:rsidRPr="006955C8">
                  <w:rPr>
                    <w:rFonts w:cs="Calibri"/>
                    <w:color w:val="000000"/>
                  </w:rPr>
                  <w:t>About the same</w:t>
                </w:r>
              </w:p>
            </w:tc>
            <w:tc>
              <w:tcPr>
                <w:tcW w:w="236" w:type="dxa"/>
              </w:tcPr>
              <w:p w14:paraId="4DA28B46" w14:textId="77777777" w:rsidR="00DF5836" w:rsidRPr="006955C8" w:rsidRDefault="00DF5836" w:rsidP="00040B5E">
                <w:pPr>
                  <w:spacing w:line="240" w:lineRule="auto"/>
                </w:pPr>
                <w:r w:rsidRPr="006955C8">
                  <w:t>3</w:t>
                </w:r>
              </w:p>
            </w:tc>
            <w:tc>
              <w:tcPr>
                <w:tcW w:w="3088" w:type="dxa"/>
              </w:tcPr>
              <w:p w14:paraId="6FC5E181" w14:textId="77777777" w:rsidR="00DF5836" w:rsidRPr="006955C8" w:rsidRDefault="00DF5836" w:rsidP="00040B5E">
                <w:pPr>
                  <w:spacing w:line="240" w:lineRule="auto"/>
                </w:pPr>
              </w:p>
            </w:tc>
          </w:tr>
          <w:tr w:rsidR="00473AFF" w:rsidRPr="006955C8" w14:paraId="445E5F49" w14:textId="77777777" w:rsidTr="00040B5E">
            <w:trPr>
              <w:trHeight w:val="330"/>
            </w:trPr>
            <w:tc>
              <w:tcPr>
                <w:tcW w:w="6091" w:type="dxa"/>
              </w:tcPr>
              <w:p w14:paraId="7B17C5A5" w14:textId="77777777" w:rsidR="00DF5836" w:rsidRPr="006955C8" w:rsidRDefault="00DF5836" w:rsidP="00040B5E">
                <w:pPr>
                  <w:spacing w:line="240" w:lineRule="auto"/>
                  <w:rPr>
                    <w:rFonts w:cs="Calibri"/>
                    <w:color w:val="000000"/>
                  </w:rPr>
                </w:pPr>
                <w:r w:rsidRPr="006955C8">
                  <w:rPr>
                    <w:rFonts w:cs="Calibri"/>
                    <w:color w:val="000000"/>
                  </w:rPr>
                  <w:t>A little better</w:t>
                </w:r>
              </w:p>
            </w:tc>
            <w:tc>
              <w:tcPr>
                <w:tcW w:w="236" w:type="dxa"/>
              </w:tcPr>
              <w:p w14:paraId="5A06515D" w14:textId="77777777" w:rsidR="00DF5836" w:rsidRPr="006955C8" w:rsidRDefault="00DF5836" w:rsidP="00040B5E">
                <w:pPr>
                  <w:spacing w:line="240" w:lineRule="auto"/>
                </w:pPr>
                <w:r w:rsidRPr="006955C8">
                  <w:t>4</w:t>
                </w:r>
              </w:p>
            </w:tc>
            <w:tc>
              <w:tcPr>
                <w:tcW w:w="3088" w:type="dxa"/>
              </w:tcPr>
              <w:p w14:paraId="3F6C3188" w14:textId="77777777" w:rsidR="00DF5836" w:rsidRPr="006955C8" w:rsidRDefault="00DF5836" w:rsidP="00040B5E">
                <w:pPr>
                  <w:spacing w:line="240" w:lineRule="auto"/>
                </w:pPr>
              </w:p>
            </w:tc>
          </w:tr>
          <w:tr w:rsidR="00473AFF" w:rsidRPr="006955C8" w14:paraId="2CC754FF" w14:textId="77777777" w:rsidTr="00040B5E">
            <w:trPr>
              <w:trHeight w:val="330"/>
            </w:trPr>
            <w:tc>
              <w:tcPr>
                <w:tcW w:w="6091" w:type="dxa"/>
              </w:tcPr>
              <w:p w14:paraId="1CCB6FF0" w14:textId="77777777" w:rsidR="00DF5836" w:rsidRPr="006955C8" w:rsidRDefault="00DF5836" w:rsidP="00040B5E">
                <w:pPr>
                  <w:spacing w:line="240" w:lineRule="auto"/>
                  <w:rPr>
                    <w:rFonts w:cs="Calibri"/>
                    <w:color w:val="000000"/>
                  </w:rPr>
                </w:pPr>
                <w:r w:rsidRPr="006955C8">
                  <w:rPr>
                    <w:rFonts w:cs="Calibri"/>
                    <w:color w:val="000000"/>
                  </w:rPr>
                  <w:t>A lot better</w:t>
                </w:r>
              </w:p>
            </w:tc>
            <w:tc>
              <w:tcPr>
                <w:tcW w:w="236" w:type="dxa"/>
              </w:tcPr>
              <w:p w14:paraId="4391FEF0" w14:textId="77777777" w:rsidR="00DF5836" w:rsidRPr="006955C8" w:rsidRDefault="00DF5836" w:rsidP="00040B5E">
                <w:pPr>
                  <w:spacing w:line="240" w:lineRule="auto"/>
                </w:pPr>
                <w:r w:rsidRPr="006955C8">
                  <w:t>5</w:t>
                </w:r>
              </w:p>
            </w:tc>
            <w:tc>
              <w:tcPr>
                <w:tcW w:w="3088" w:type="dxa"/>
              </w:tcPr>
              <w:p w14:paraId="52EE123B" w14:textId="77777777" w:rsidR="00DF5836" w:rsidRPr="006955C8" w:rsidRDefault="00DF5836" w:rsidP="00040B5E">
                <w:pPr>
                  <w:spacing w:line="240" w:lineRule="auto"/>
                </w:pPr>
              </w:p>
            </w:tc>
          </w:tr>
          <w:tr w:rsidR="00C954DB" w:rsidRPr="006955C8" w14:paraId="09B6884C" w14:textId="77777777" w:rsidTr="00040B5E">
            <w:trPr>
              <w:trHeight w:val="330"/>
            </w:trPr>
            <w:tc>
              <w:tcPr>
                <w:tcW w:w="6091" w:type="dxa"/>
              </w:tcPr>
              <w:p w14:paraId="6552035C" w14:textId="18D908FA" w:rsidR="00C954DB" w:rsidRPr="006955C8" w:rsidRDefault="00C954DB" w:rsidP="00040B5E">
                <w:pPr>
                  <w:spacing w:line="240" w:lineRule="auto"/>
                  <w:rPr>
                    <w:rFonts w:cs="Calibri"/>
                    <w:color w:val="000000"/>
                  </w:rPr>
                </w:pPr>
                <w:r w:rsidRPr="006955C8">
                  <w:t>Prefer not to say</w:t>
                </w:r>
              </w:p>
            </w:tc>
            <w:tc>
              <w:tcPr>
                <w:tcW w:w="236" w:type="dxa"/>
              </w:tcPr>
              <w:p w14:paraId="1657BBC3" w14:textId="33F57DFD" w:rsidR="00C954DB" w:rsidRPr="006955C8" w:rsidRDefault="00C954DB" w:rsidP="00040B5E">
                <w:pPr>
                  <w:spacing w:line="240" w:lineRule="auto"/>
                </w:pPr>
                <w:r w:rsidRPr="006955C8">
                  <w:t xml:space="preserve">99 </w:t>
                </w:r>
              </w:p>
            </w:tc>
            <w:tc>
              <w:tcPr>
                <w:tcW w:w="3088" w:type="dxa"/>
              </w:tcPr>
              <w:p w14:paraId="3ECAEB6D" w14:textId="77777777" w:rsidR="00C954DB" w:rsidRPr="006955C8" w:rsidRDefault="00C954DB" w:rsidP="00040B5E">
                <w:pPr>
                  <w:spacing w:line="240" w:lineRule="auto"/>
                </w:pPr>
              </w:p>
            </w:tc>
          </w:tr>
          <w:tr w:rsidR="00473AFF" w:rsidRPr="006955C8" w14:paraId="43F5F0EA" w14:textId="77777777" w:rsidTr="00040B5E">
            <w:trPr>
              <w:trHeight w:val="330"/>
            </w:trPr>
            <w:tc>
              <w:tcPr>
                <w:tcW w:w="6091" w:type="dxa"/>
              </w:tcPr>
              <w:p w14:paraId="7963535D" w14:textId="77777777" w:rsidR="00DF5836" w:rsidRPr="006955C8" w:rsidRDefault="00DF5836" w:rsidP="00040B5E">
                <w:pPr>
                  <w:spacing w:line="240" w:lineRule="auto"/>
                  <w:rPr>
                    <w:rFonts w:cs="Calibri"/>
                    <w:color w:val="000000"/>
                  </w:rPr>
                </w:pPr>
                <w:r w:rsidRPr="006955C8">
                  <w:rPr>
                    <w:rFonts w:cs="Calibri"/>
                    <w:color w:val="000000"/>
                  </w:rPr>
                  <w:t xml:space="preserve">Don’t Know </w:t>
                </w:r>
              </w:p>
            </w:tc>
            <w:tc>
              <w:tcPr>
                <w:tcW w:w="236" w:type="dxa"/>
              </w:tcPr>
              <w:p w14:paraId="728219C2" w14:textId="77777777" w:rsidR="00DF5836" w:rsidRPr="006955C8" w:rsidRDefault="00DF5836" w:rsidP="00040B5E">
                <w:pPr>
                  <w:spacing w:line="240" w:lineRule="auto"/>
                </w:pPr>
                <w:r w:rsidRPr="006955C8">
                  <w:t>97</w:t>
                </w:r>
              </w:p>
            </w:tc>
            <w:tc>
              <w:tcPr>
                <w:tcW w:w="3088" w:type="dxa"/>
              </w:tcPr>
              <w:p w14:paraId="042314CD" w14:textId="77777777" w:rsidR="00DF5836" w:rsidRPr="006955C8" w:rsidRDefault="00DF5836" w:rsidP="00040B5E">
                <w:pPr>
                  <w:spacing w:line="240" w:lineRule="auto"/>
                </w:pPr>
              </w:p>
            </w:tc>
          </w:tr>
        </w:tbl>
        <w:p w14:paraId="7D3ECDE9" w14:textId="75A55FB7" w:rsidR="00DF5836" w:rsidRPr="006955C8" w:rsidRDefault="00DA4C30" w:rsidP="00DF5836">
          <w:pPr>
            <w:spacing w:line="240" w:lineRule="auto"/>
          </w:pPr>
        </w:p>
      </w:sdtContent>
    </w:sdt>
    <w:sdt>
      <w:sdtPr>
        <w:alias w:val="QuestionBlock"/>
        <w:id w:val="-2033103331"/>
        <w:placeholder>
          <w:docPart w:val="3E3FFAF3C8534F4D8C8B2CDE22F21019"/>
        </w:placeholder>
        <w15:color w:val="FF0000"/>
      </w:sdtPr>
      <w:sdtEndPr/>
      <w:sdtContent>
        <w:sdt>
          <w:sdtPr>
            <w:alias w:val="Entry"/>
            <w:id w:val="1191805100"/>
            <w:placeholder>
              <w:docPart w:val="2D373937DE1C43B28B7E3EC7828F3B3D"/>
            </w:placeholder>
          </w:sdtPr>
          <w:sdtEndPr/>
          <w:sdtContent>
            <w:p w14:paraId="5727998F" w14:textId="1AE11774" w:rsidR="00DF5836" w:rsidRPr="006955C8" w:rsidRDefault="00DF5836" w:rsidP="00DF5836">
              <w:pPr>
                <w:spacing w:line="240" w:lineRule="auto"/>
              </w:pPr>
              <w:r w:rsidRPr="006955C8">
                <w:t>ASK ALL</w:t>
              </w:r>
            </w:p>
          </w:sdtContent>
        </w:sdt>
        <w:p w14:paraId="253AF1C5" w14:textId="76215695" w:rsidR="00DF5836" w:rsidRPr="006955C8" w:rsidRDefault="00DA4C30" w:rsidP="00DF5836">
          <w:pPr>
            <w:spacing w:line="240" w:lineRule="auto"/>
          </w:pPr>
          <w:sdt>
            <w:sdtPr>
              <w:alias w:val="QuestionNumber"/>
              <w:id w:val="-799374099"/>
              <w:placeholder>
                <w:docPart w:val="B945459289F44481A55E1E79AE48B54B"/>
              </w:placeholder>
            </w:sdtPr>
            <w:sdtEndPr/>
            <w:sdtContent>
              <w:r w:rsidR="00DF5836" w:rsidRPr="006955C8">
                <w:t>Q</w:t>
              </w:r>
              <w:r w:rsidR="00EF41B7" w:rsidRPr="006955C8">
                <w:t>2</w:t>
              </w:r>
              <w:r w:rsidR="00B8289C" w:rsidRPr="006955C8">
                <w:t>5</w:t>
              </w:r>
              <w:r w:rsidR="00DF5836" w:rsidRPr="006955C8">
                <w:t>.</w:t>
              </w:r>
            </w:sdtContent>
          </w:sdt>
          <w:r w:rsidR="00DF5836" w:rsidRPr="006955C8">
            <w:t xml:space="preserve"> </w:t>
          </w:r>
          <w:r w:rsidR="00DF5836" w:rsidRPr="006955C8">
            <w:tab/>
          </w:r>
          <w:sdt>
            <w:sdtPr>
              <w:alias w:val="QuestionText"/>
              <w:id w:val="-965434256"/>
              <w:placeholder>
                <w:docPart w:val="2332B9C2CAAC4C39AAF184F27665D981"/>
              </w:placeholder>
            </w:sdtPr>
            <w:sdtEndPr/>
            <w:sdtContent>
              <w:r w:rsidR="0018410F" w:rsidRPr="006955C8">
                <w:t>B</w:t>
              </w:r>
              <w:r w:rsidR="00DF5836" w:rsidRPr="006955C8">
                <w:rPr>
                  <w:rFonts w:cs="Calibri"/>
                  <w:color w:val="000000"/>
                </w:rPr>
                <w:t>ased on what you know about mental health, to what extent do you agree or disagree with the following statements?</w:t>
              </w:r>
            </w:sdtContent>
          </w:sdt>
        </w:p>
        <w:sdt>
          <w:sdtPr>
            <w:rPr>
              <w:rStyle w:val="QuoteChar"/>
            </w:rPr>
            <w:alias w:val="InterviewInstructions"/>
            <w:id w:val="717017165"/>
            <w:placeholder>
              <w:docPart w:val="A33938BC49C84E289E11B60FDB34D4C0"/>
            </w:placeholder>
          </w:sdtPr>
          <w:sdtEndPr>
            <w:rPr>
              <w:rStyle w:val="DefaultParagraphFont"/>
              <w:i w:val="0"/>
              <w:color w:val="auto"/>
            </w:rPr>
          </w:sdtEndPr>
          <w:sdtContent>
            <w:p w14:paraId="6159DED7" w14:textId="77777777" w:rsidR="00DF5836" w:rsidRPr="006955C8" w:rsidRDefault="00DF5836" w:rsidP="00DF5836">
              <w:pPr>
                <w:spacing w:line="240" w:lineRule="auto"/>
              </w:pPr>
              <w:r w:rsidRPr="006955C8">
                <w:rPr>
                  <w:rStyle w:val="QuoteChar"/>
                </w:rPr>
                <w:t>Please select one option for each answer</w:t>
              </w:r>
            </w:p>
          </w:sdtContent>
        </w:sdt>
        <w:sdt>
          <w:sdtPr>
            <w:alias w:val="QuestionType"/>
            <w:id w:val="-581754112"/>
            <w:placeholder>
              <w:docPart w:val="0503B478024943E4BADDD72234206A0F"/>
            </w:placeholder>
          </w:sdtPr>
          <w:sdtEndPr/>
          <w:sdtContent>
            <w:p w14:paraId="4FC6DADC" w14:textId="77777777" w:rsidR="00DF5836" w:rsidRPr="006955C8" w:rsidRDefault="00DF5836" w:rsidP="00DF5836">
              <w:pPr>
                <w:spacing w:line="240" w:lineRule="auto"/>
              </w:pPr>
              <w:r w:rsidRPr="006955C8">
                <w:t>SINGLE CODE</w:t>
              </w:r>
            </w:p>
          </w:sdtContent>
        </w:sdt>
        <w:sdt>
          <w:sdtPr>
            <w:alias w:val="QuestionType"/>
            <w:id w:val="-836301218"/>
            <w:placeholder>
              <w:docPart w:val="57AFDB1ABF9149049AD99D2815E39F1F"/>
            </w:placeholder>
          </w:sdtPr>
          <w:sdtEndPr/>
          <w:sdtContent>
            <w:p w14:paraId="1AC71453" w14:textId="77777777" w:rsidR="00DF5836" w:rsidRPr="006955C8" w:rsidRDefault="00DF5836" w:rsidP="00DF5836">
              <w:pPr>
                <w:spacing w:line="240" w:lineRule="auto"/>
              </w:pPr>
              <w:r w:rsidRPr="006955C8">
                <w:t>CAROUSEL</w:t>
              </w:r>
            </w:p>
          </w:sdtContent>
        </w:sdt>
        <w:p w14:paraId="626364EE" w14:textId="77777777" w:rsidR="00DF5836" w:rsidRPr="006955C8" w:rsidRDefault="00DF5836" w:rsidP="00DF5836">
          <w:pPr>
            <w:spacing w:line="240" w:lineRule="auto"/>
          </w:pPr>
          <w:r w:rsidRPr="006955C8">
            <w:t>Answer Options</w:t>
          </w:r>
        </w:p>
        <w:tbl>
          <w:tblPr>
            <w:tblStyle w:val="TableGridLight"/>
            <w:tblW w:w="9300" w:type="dxa"/>
            <w:tblLook w:val="0480" w:firstRow="0" w:lastRow="0" w:firstColumn="1" w:lastColumn="0" w:noHBand="0" w:noVBand="1"/>
          </w:tblPr>
          <w:tblGrid>
            <w:gridCol w:w="5871"/>
            <w:gridCol w:w="466"/>
            <w:gridCol w:w="2963"/>
          </w:tblGrid>
          <w:tr w:rsidR="00473AFF" w:rsidRPr="006955C8" w14:paraId="1EFB170A" w14:textId="77777777" w:rsidTr="00040B5E">
            <w:trPr>
              <w:trHeight w:val="330"/>
            </w:trPr>
            <w:tc>
              <w:tcPr>
                <w:tcW w:w="6091" w:type="dxa"/>
              </w:tcPr>
              <w:p w14:paraId="1A23E1D2" w14:textId="484D6D9E" w:rsidR="00DF5836" w:rsidRPr="006955C8" w:rsidRDefault="00DF5836" w:rsidP="00040B5E">
                <w:pPr>
                  <w:spacing w:line="240" w:lineRule="auto"/>
                </w:pPr>
                <w:r w:rsidRPr="006955C8">
                  <w:t>Strongly agree</w:t>
                </w:r>
              </w:p>
            </w:tc>
            <w:tc>
              <w:tcPr>
                <w:tcW w:w="236" w:type="dxa"/>
              </w:tcPr>
              <w:p w14:paraId="6D9AE338" w14:textId="77777777" w:rsidR="00DF5836" w:rsidRPr="006955C8" w:rsidRDefault="00DF5836" w:rsidP="00040B5E">
                <w:pPr>
                  <w:spacing w:line="240" w:lineRule="auto"/>
                </w:pPr>
                <w:r w:rsidRPr="006955C8">
                  <w:t>5</w:t>
                </w:r>
              </w:p>
            </w:tc>
            <w:tc>
              <w:tcPr>
                <w:tcW w:w="3088" w:type="dxa"/>
              </w:tcPr>
              <w:p w14:paraId="6A0BC271" w14:textId="77777777" w:rsidR="00DF5836" w:rsidRPr="006955C8" w:rsidRDefault="00DF5836" w:rsidP="00040B5E">
                <w:pPr>
                  <w:spacing w:line="240" w:lineRule="auto"/>
                </w:pPr>
              </w:p>
            </w:tc>
          </w:tr>
          <w:tr w:rsidR="00473AFF" w:rsidRPr="006955C8" w14:paraId="2F8082A1" w14:textId="77777777" w:rsidTr="00040B5E">
            <w:trPr>
              <w:trHeight w:val="330"/>
            </w:trPr>
            <w:tc>
              <w:tcPr>
                <w:tcW w:w="6091" w:type="dxa"/>
              </w:tcPr>
              <w:p w14:paraId="1589B86D" w14:textId="77777777" w:rsidR="00DF5836" w:rsidRPr="006955C8" w:rsidRDefault="00DF5836" w:rsidP="00040B5E">
                <w:pPr>
                  <w:spacing w:line="240" w:lineRule="auto"/>
                </w:pPr>
                <w:r w:rsidRPr="006955C8">
                  <w:t>Agree</w:t>
                </w:r>
              </w:p>
            </w:tc>
            <w:tc>
              <w:tcPr>
                <w:tcW w:w="236" w:type="dxa"/>
              </w:tcPr>
              <w:p w14:paraId="5F74F168" w14:textId="77777777" w:rsidR="00DF5836" w:rsidRPr="006955C8" w:rsidRDefault="00DF5836" w:rsidP="00040B5E">
                <w:pPr>
                  <w:spacing w:line="240" w:lineRule="auto"/>
                </w:pPr>
                <w:r w:rsidRPr="006955C8">
                  <w:t>4</w:t>
                </w:r>
              </w:p>
            </w:tc>
            <w:tc>
              <w:tcPr>
                <w:tcW w:w="3088" w:type="dxa"/>
              </w:tcPr>
              <w:p w14:paraId="245E0B62" w14:textId="77777777" w:rsidR="00DF5836" w:rsidRPr="006955C8" w:rsidRDefault="00DF5836" w:rsidP="00040B5E">
                <w:pPr>
                  <w:spacing w:line="240" w:lineRule="auto"/>
                </w:pPr>
              </w:p>
            </w:tc>
          </w:tr>
          <w:tr w:rsidR="00473AFF" w:rsidRPr="006955C8" w14:paraId="1848A766" w14:textId="77777777" w:rsidTr="00040B5E">
            <w:trPr>
              <w:trHeight w:val="330"/>
            </w:trPr>
            <w:tc>
              <w:tcPr>
                <w:tcW w:w="6091" w:type="dxa"/>
              </w:tcPr>
              <w:p w14:paraId="38F1C52D" w14:textId="77777777" w:rsidR="00DF5836" w:rsidRPr="006955C8" w:rsidRDefault="00DF5836" w:rsidP="00040B5E">
                <w:pPr>
                  <w:spacing w:line="240" w:lineRule="auto"/>
                </w:pPr>
                <w:r w:rsidRPr="006955C8">
                  <w:t>Neither agree nor disagree</w:t>
                </w:r>
              </w:p>
            </w:tc>
            <w:tc>
              <w:tcPr>
                <w:tcW w:w="236" w:type="dxa"/>
              </w:tcPr>
              <w:p w14:paraId="2E261AA7" w14:textId="3B33DA19" w:rsidR="00DF5836" w:rsidRPr="006955C8" w:rsidRDefault="00C954DB" w:rsidP="00040B5E">
                <w:pPr>
                  <w:spacing w:line="240" w:lineRule="auto"/>
                </w:pPr>
                <w:r w:rsidRPr="006955C8">
                  <w:t>3</w:t>
                </w:r>
              </w:p>
            </w:tc>
            <w:tc>
              <w:tcPr>
                <w:tcW w:w="3088" w:type="dxa"/>
              </w:tcPr>
              <w:p w14:paraId="06D94134" w14:textId="77777777" w:rsidR="00DF5836" w:rsidRPr="006955C8" w:rsidRDefault="00DF5836" w:rsidP="00040B5E">
                <w:pPr>
                  <w:spacing w:line="240" w:lineRule="auto"/>
                </w:pPr>
              </w:p>
            </w:tc>
          </w:tr>
          <w:tr w:rsidR="00473AFF" w:rsidRPr="006955C8" w14:paraId="6CBBB46D" w14:textId="77777777" w:rsidTr="00040B5E">
            <w:trPr>
              <w:trHeight w:val="330"/>
            </w:trPr>
            <w:tc>
              <w:tcPr>
                <w:tcW w:w="6091" w:type="dxa"/>
              </w:tcPr>
              <w:p w14:paraId="3FD4C234" w14:textId="77777777" w:rsidR="00DF5836" w:rsidRPr="006955C8" w:rsidRDefault="00DF5836" w:rsidP="00040B5E">
                <w:pPr>
                  <w:spacing w:line="240" w:lineRule="auto"/>
                </w:pPr>
                <w:r w:rsidRPr="006955C8">
                  <w:t>Disagree</w:t>
                </w:r>
              </w:p>
            </w:tc>
            <w:tc>
              <w:tcPr>
                <w:tcW w:w="236" w:type="dxa"/>
              </w:tcPr>
              <w:p w14:paraId="602B094C" w14:textId="29143AF2" w:rsidR="00DF5836" w:rsidRPr="006955C8" w:rsidRDefault="00C954DB" w:rsidP="00040B5E">
                <w:pPr>
                  <w:spacing w:line="240" w:lineRule="auto"/>
                </w:pPr>
                <w:r w:rsidRPr="006955C8">
                  <w:t>2</w:t>
                </w:r>
              </w:p>
            </w:tc>
            <w:tc>
              <w:tcPr>
                <w:tcW w:w="3088" w:type="dxa"/>
              </w:tcPr>
              <w:p w14:paraId="6E10A297" w14:textId="77777777" w:rsidR="00DF5836" w:rsidRPr="006955C8" w:rsidRDefault="00DF5836" w:rsidP="00040B5E">
                <w:pPr>
                  <w:spacing w:line="240" w:lineRule="auto"/>
                </w:pPr>
              </w:p>
            </w:tc>
          </w:tr>
          <w:tr w:rsidR="00473AFF" w:rsidRPr="006955C8" w14:paraId="4DD4D36C" w14:textId="77777777" w:rsidTr="00040B5E">
            <w:trPr>
              <w:trHeight w:val="330"/>
            </w:trPr>
            <w:tc>
              <w:tcPr>
                <w:tcW w:w="6091" w:type="dxa"/>
              </w:tcPr>
              <w:p w14:paraId="4FE65356" w14:textId="77777777" w:rsidR="00DF5836" w:rsidRPr="006955C8" w:rsidRDefault="00DF5836" w:rsidP="00040B5E">
                <w:pPr>
                  <w:spacing w:line="240" w:lineRule="auto"/>
                </w:pPr>
                <w:r w:rsidRPr="006955C8">
                  <w:t>Strongly disagree</w:t>
                </w:r>
              </w:p>
            </w:tc>
            <w:tc>
              <w:tcPr>
                <w:tcW w:w="236" w:type="dxa"/>
              </w:tcPr>
              <w:p w14:paraId="5217E6B4" w14:textId="21ACBBD8" w:rsidR="00DF5836" w:rsidRPr="006955C8" w:rsidRDefault="00C954DB" w:rsidP="00040B5E">
                <w:pPr>
                  <w:spacing w:line="240" w:lineRule="auto"/>
                </w:pPr>
                <w:r w:rsidRPr="006955C8">
                  <w:t>1</w:t>
                </w:r>
              </w:p>
            </w:tc>
            <w:tc>
              <w:tcPr>
                <w:tcW w:w="3088" w:type="dxa"/>
              </w:tcPr>
              <w:p w14:paraId="79FA66C5" w14:textId="77777777" w:rsidR="00DF5836" w:rsidRPr="006955C8" w:rsidRDefault="00DF5836" w:rsidP="00040B5E">
                <w:pPr>
                  <w:spacing w:line="240" w:lineRule="auto"/>
                </w:pPr>
              </w:p>
            </w:tc>
          </w:tr>
          <w:tr w:rsidR="00C954DB" w:rsidRPr="006955C8" w14:paraId="3B756DCA" w14:textId="77777777" w:rsidTr="00040B5E">
            <w:trPr>
              <w:trHeight w:val="330"/>
            </w:trPr>
            <w:tc>
              <w:tcPr>
                <w:tcW w:w="6091" w:type="dxa"/>
              </w:tcPr>
              <w:p w14:paraId="09941932" w14:textId="38E0E602" w:rsidR="00C954DB" w:rsidRPr="006955C8" w:rsidRDefault="00C954DB" w:rsidP="00040B5E">
                <w:pPr>
                  <w:spacing w:line="240" w:lineRule="auto"/>
                </w:pPr>
                <w:r w:rsidRPr="006955C8">
                  <w:lastRenderedPageBreak/>
                  <w:t>Prefer not to say</w:t>
                </w:r>
              </w:p>
            </w:tc>
            <w:tc>
              <w:tcPr>
                <w:tcW w:w="236" w:type="dxa"/>
              </w:tcPr>
              <w:p w14:paraId="11973A34" w14:textId="381B5FB3" w:rsidR="00C954DB" w:rsidRPr="006955C8" w:rsidRDefault="00C954DB" w:rsidP="00040B5E">
                <w:pPr>
                  <w:spacing w:line="240" w:lineRule="auto"/>
                </w:pPr>
                <w:r w:rsidRPr="006955C8">
                  <w:t>99</w:t>
                </w:r>
              </w:p>
            </w:tc>
            <w:tc>
              <w:tcPr>
                <w:tcW w:w="3088" w:type="dxa"/>
              </w:tcPr>
              <w:p w14:paraId="71A0A8B7" w14:textId="77777777" w:rsidR="00C954DB" w:rsidRPr="006955C8" w:rsidRDefault="00C954DB" w:rsidP="00040B5E">
                <w:pPr>
                  <w:spacing w:line="240" w:lineRule="auto"/>
                </w:pPr>
              </w:p>
            </w:tc>
          </w:tr>
          <w:tr w:rsidR="00473AFF" w:rsidRPr="006955C8" w14:paraId="2FA9D6BD" w14:textId="77777777" w:rsidTr="00040B5E">
            <w:trPr>
              <w:trHeight w:val="330"/>
            </w:trPr>
            <w:tc>
              <w:tcPr>
                <w:tcW w:w="6091" w:type="dxa"/>
              </w:tcPr>
              <w:p w14:paraId="07930F1C" w14:textId="77777777" w:rsidR="00DF5836" w:rsidRPr="006955C8" w:rsidRDefault="00DF5836" w:rsidP="00040B5E">
                <w:pPr>
                  <w:spacing w:line="240" w:lineRule="auto"/>
                </w:pPr>
                <w:r w:rsidRPr="006955C8">
                  <w:t>Don't know</w:t>
                </w:r>
              </w:p>
            </w:tc>
            <w:tc>
              <w:tcPr>
                <w:tcW w:w="236" w:type="dxa"/>
              </w:tcPr>
              <w:p w14:paraId="2FB768C2" w14:textId="77777777" w:rsidR="00DF5836" w:rsidRPr="006955C8" w:rsidRDefault="00DF5836" w:rsidP="00040B5E">
                <w:pPr>
                  <w:spacing w:line="240" w:lineRule="auto"/>
                </w:pPr>
                <w:r w:rsidRPr="006955C8">
                  <w:t>97</w:t>
                </w:r>
              </w:p>
            </w:tc>
            <w:tc>
              <w:tcPr>
                <w:tcW w:w="3088" w:type="dxa"/>
              </w:tcPr>
              <w:p w14:paraId="2A3AAE2C" w14:textId="77777777" w:rsidR="00DF5836" w:rsidRPr="006955C8" w:rsidRDefault="00DF5836" w:rsidP="00040B5E">
                <w:pPr>
                  <w:spacing w:line="240" w:lineRule="auto"/>
                </w:pPr>
              </w:p>
            </w:tc>
          </w:tr>
        </w:tbl>
        <w:p w14:paraId="1FED0270" w14:textId="5D73343E" w:rsidR="00DF5836" w:rsidRPr="006955C8" w:rsidRDefault="00DF5836" w:rsidP="00DF5836">
          <w:pPr>
            <w:spacing w:line="240" w:lineRule="auto"/>
          </w:pPr>
        </w:p>
        <w:p w14:paraId="6283588E" w14:textId="77777777" w:rsidR="00DF5836" w:rsidRPr="006955C8" w:rsidRDefault="00DF5836" w:rsidP="00DF5836">
          <w:pPr>
            <w:spacing w:line="240" w:lineRule="auto"/>
          </w:pPr>
          <w:r w:rsidRPr="006955C8">
            <w:t>Statements</w:t>
          </w:r>
        </w:p>
        <w:tbl>
          <w:tblPr>
            <w:tblStyle w:val="TableGridLight"/>
            <w:tblW w:w="9300" w:type="dxa"/>
            <w:tblLook w:val="0480" w:firstRow="0" w:lastRow="0" w:firstColumn="1" w:lastColumn="0" w:noHBand="0" w:noVBand="1"/>
          </w:tblPr>
          <w:tblGrid>
            <w:gridCol w:w="5954"/>
            <w:gridCol w:w="339"/>
            <w:gridCol w:w="3007"/>
          </w:tblGrid>
          <w:tr w:rsidR="000C09E6" w:rsidRPr="006955C8" w14:paraId="36970770" w14:textId="77777777" w:rsidTr="00040B5E">
            <w:trPr>
              <w:trHeight w:val="330"/>
            </w:trPr>
            <w:tc>
              <w:tcPr>
                <w:tcW w:w="6091" w:type="dxa"/>
              </w:tcPr>
              <w:p w14:paraId="63E91F91" w14:textId="27A8134E" w:rsidR="00DF5836" w:rsidRPr="006955C8" w:rsidRDefault="00DF5836" w:rsidP="00040B5E">
                <w:pPr>
                  <w:spacing w:line="240" w:lineRule="auto"/>
                </w:pPr>
                <w:r w:rsidRPr="006955C8">
                  <w:t>Struggling with mental health makes it harder to ask for help with bills</w:t>
                </w:r>
              </w:p>
              <w:p w14:paraId="016CF1AB" w14:textId="77777777" w:rsidR="00DF5836" w:rsidRPr="006955C8" w:rsidRDefault="00DF5836" w:rsidP="00040B5E">
                <w:pPr>
                  <w:spacing w:line="240" w:lineRule="auto"/>
                </w:pPr>
              </w:p>
            </w:tc>
            <w:tc>
              <w:tcPr>
                <w:tcW w:w="236" w:type="dxa"/>
              </w:tcPr>
              <w:p w14:paraId="4B7FE77D" w14:textId="77777777" w:rsidR="00DF5836" w:rsidRPr="006955C8" w:rsidRDefault="00DF5836" w:rsidP="00040B5E">
                <w:pPr>
                  <w:spacing w:line="240" w:lineRule="auto"/>
                </w:pPr>
                <w:r w:rsidRPr="006955C8">
                  <w:t>1</w:t>
                </w:r>
              </w:p>
            </w:tc>
            <w:tc>
              <w:tcPr>
                <w:tcW w:w="3088" w:type="dxa"/>
              </w:tcPr>
              <w:p w14:paraId="04E0935C" w14:textId="77777777" w:rsidR="00DF5836" w:rsidRPr="006955C8" w:rsidRDefault="00DF5836" w:rsidP="00040B5E">
                <w:pPr>
                  <w:spacing w:line="240" w:lineRule="auto"/>
                </w:pPr>
              </w:p>
            </w:tc>
          </w:tr>
          <w:tr w:rsidR="000C09E6" w:rsidRPr="006955C8" w14:paraId="098CF315" w14:textId="77777777" w:rsidTr="00040B5E">
            <w:trPr>
              <w:trHeight w:val="330"/>
            </w:trPr>
            <w:tc>
              <w:tcPr>
                <w:tcW w:w="6091" w:type="dxa"/>
              </w:tcPr>
              <w:p w14:paraId="3263C575" w14:textId="699482DB" w:rsidR="00DF5836" w:rsidRPr="006955C8" w:rsidRDefault="00DF5836" w:rsidP="00040B5E">
                <w:pPr>
                  <w:spacing w:line="240" w:lineRule="auto"/>
                </w:pPr>
                <w:r w:rsidRPr="006955C8">
                  <w:t>I know who to ask for help if I am struggling</w:t>
                </w:r>
                <w:r w:rsidR="00E06F4D" w:rsidRPr="006955C8">
                  <w:t xml:space="preserve"> with bills and it i</w:t>
                </w:r>
                <w:r w:rsidR="00953DAF" w:rsidRPr="006955C8">
                  <w:t>s</w:t>
                </w:r>
                <w:r w:rsidR="00E06F4D" w:rsidRPr="006955C8">
                  <w:t xml:space="preserve"> affecting my </w:t>
                </w:r>
                <w:r w:rsidRPr="006955C8">
                  <w:t xml:space="preserve">mental health </w:t>
                </w:r>
              </w:p>
              <w:p w14:paraId="389AE9D4" w14:textId="77777777" w:rsidR="00DF5836" w:rsidRPr="006955C8" w:rsidRDefault="00DF5836" w:rsidP="00040B5E">
                <w:pPr>
                  <w:spacing w:line="240" w:lineRule="auto"/>
                </w:pPr>
              </w:p>
            </w:tc>
            <w:tc>
              <w:tcPr>
                <w:tcW w:w="236" w:type="dxa"/>
              </w:tcPr>
              <w:p w14:paraId="2A093911" w14:textId="77777777" w:rsidR="00DF5836" w:rsidRPr="006955C8" w:rsidRDefault="00DF5836" w:rsidP="00040B5E">
                <w:pPr>
                  <w:spacing w:line="240" w:lineRule="auto"/>
                </w:pPr>
                <w:r w:rsidRPr="006955C8">
                  <w:t>2</w:t>
                </w:r>
              </w:p>
            </w:tc>
            <w:tc>
              <w:tcPr>
                <w:tcW w:w="3088" w:type="dxa"/>
              </w:tcPr>
              <w:p w14:paraId="3EDF0CDB" w14:textId="77777777" w:rsidR="00DF5836" w:rsidRPr="006955C8" w:rsidRDefault="00DF5836" w:rsidP="00040B5E">
                <w:pPr>
                  <w:spacing w:line="240" w:lineRule="auto"/>
                </w:pPr>
              </w:p>
            </w:tc>
          </w:tr>
          <w:tr w:rsidR="000C09E6" w:rsidRPr="006955C8" w14:paraId="71E7C4FD" w14:textId="77777777" w:rsidTr="00040B5E">
            <w:trPr>
              <w:trHeight w:val="330"/>
            </w:trPr>
            <w:tc>
              <w:tcPr>
                <w:tcW w:w="6091" w:type="dxa"/>
              </w:tcPr>
              <w:p w14:paraId="3BF289AE" w14:textId="77777777" w:rsidR="00DF5836" w:rsidRPr="006955C8" w:rsidRDefault="00DF5836" w:rsidP="00040B5E">
                <w:pPr>
                  <w:spacing w:line="240" w:lineRule="auto"/>
                </w:pPr>
                <w:r w:rsidRPr="006955C8">
                  <w:t>I avoid or delay opening bills when I am struggling with my mental health</w:t>
                </w:r>
              </w:p>
              <w:p w14:paraId="6298AC5B" w14:textId="77777777" w:rsidR="00DF5836" w:rsidRPr="006955C8" w:rsidRDefault="00DF5836" w:rsidP="00040B5E">
                <w:pPr>
                  <w:spacing w:line="240" w:lineRule="auto"/>
                </w:pPr>
              </w:p>
            </w:tc>
            <w:tc>
              <w:tcPr>
                <w:tcW w:w="236" w:type="dxa"/>
              </w:tcPr>
              <w:p w14:paraId="1618F83A" w14:textId="77777777" w:rsidR="00DF5836" w:rsidRPr="006955C8" w:rsidRDefault="00DF5836" w:rsidP="00040B5E">
                <w:pPr>
                  <w:spacing w:line="240" w:lineRule="auto"/>
                </w:pPr>
                <w:r w:rsidRPr="006955C8">
                  <w:t>3</w:t>
                </w:r>
              </w:p>
            </w:tc>
            <w:tc>
              <w:tcPr>
                <w:tcW w:w="3088" w:type="dxa"/>
              </w:tcPr>
              <w:p w14:paraId="56F78264" w14:textId="77777777" w:rsidR="00DF5836" w:rsidRPr="006955C8" w:rsidRDefault="00DF5836" w:rsidP="00040B5E">
                <w:pPr>
                  <w:spacing w:line="240" w:lineRule="auto"/>
                </w:pPr>
              </w:p>
            </w:tc>
          </w:tr>
        </w:tbl>
        <w:p w14:paraId="1700F645" w14:textId="61A35142" w:rsidR="00DF5836" w:rsidRPr="006955C8" w:rsidRDefault="00DA4C30" w:rsidP="00DF5836">
          <w:pPr>
            <w:spacing w:line="240" w:lineRule="auto"/>
          </w:pPr>
        </w:p>
      </w:sdtContent>
    </w:sdt>
    <w:sdt>
      <w:sdtPr>
        <w:alias w:val="QuestionBlock"/>
        <w:id w:val="331264920"/>
        <w:placeholder>
          <w:docPart w:val="4DF6D52297C0445B9405C8DBD4BB7C69"/>
        </w:placeholder>
        <w15:color w:val="FF0000"/>
      </w:sdtPr>
      <w:sdtEndPr/>
      <w:sdtContent>
        <w:sdt>
          <w:sdtPr>
            <w:alias w:val="Entry"/>
            <w:id w:val="-874006549"/>
            <w:placeholder>
              <w:docPart w:val="1F851DE37C5B47668D1B6EEB22218C1C"/>
            </w:placeholder>
          </w:sdtPr>
          <w:sdtEndPr/>
          <w:sdtContent>
            <w:p w14:paraId="71937B6A" w14:textId="62C66E3B" w:rsidR="00036DB9" w:rsidRPr="006955C8" w:rsidRDefault="006955C8" w:rsidP="006955C8">
              <w:r>
                <w:br/>
              </w:r>
              <w:r w:rsidR="00036DB9" w:rsidRPr="006955C8">
                <w:t>ASK ALL</w:t>
              </w:r>
            </w:p>
          </w:sdtContent>
        </w:sdt>
        <w:p w14:paraId="41F27ED4" w14:textId="4C622C31" w:rsidR="00036DB9" w:rsidRPr="006955C8" w:rsidRDefault="00DA4C30" w:rsidP="006955C8">
          <w:sdt>
            <w:sdtPr>
              <w:alias w:val="QuestionNumber"/>
              <w:id w:val="-492566905"/>
              <w:placeholder>
                <w:docPart w:val="3BC6F424FEED4FA8B31A9B86E6F3277E"/>
              </w:placeholder>
            </w:sdtPr>
            <w:sdtEndPr/>
            <w:sdtContent>
              <w:r w:rsidR="5C27194C" w:rsidRPr="006955C8">
                <w:t>HEALTH.</w:t>
              </w:r>
            </w:sdtContent>
          </w:sdt>
          <w:r w:rsidR="5C27194C" w:rsidRPr="006955C8">
            <w:t xml:space="preserve"> </w:t>
          </w:r>
          <w:r w:rsidR="003D78E7" w:rsidRPr="006955C8">
            <w:tab/>
          </w:r>
          <w:sdt>
            <w:sdtPr>
              <w:alias w:val="QuestionText"/>
              <w:id w:val="714700479"/>
              <w:placeholder>
                <w:docPart w:val="334C887B66404FEC9B75170B5CB4370A"/>
              </w:placeholder>
            </w:sdtPr>
            <w:sdtEndPr/>
            <w:sdtContent>
              <w:r w:rsidR="00AA2207" w:rsidRPr="006955C8">
                <w:t>Do you or anyone in your household have a long-term illness, health problem or disability which limits daily activities or  work ?</w:t>
              </w:r>
            </w:sdtContent>
          </w:sdt>
        </w:p>
        <w:sdt>
          <w:sdtPr>
            <w:rPr>
              <w:rStyle w:val="QuoteChar"/>
            </w:rPr>
            <w:alias w:val="InterviewInstructions"/>
            <w:id w:val="1363561981"/>
            <w:placeholder>
              <w:docPart w:val="751B34DB36D846179B00606D704E3B37"/>
            </w:placeholder>
          </w:sdtPr>
          <w:sdtEndPr>
            <w:rPr>
              <w:rStyle w:val="DefaultParagraphFont"/>
              <w:i w:val="0"/>
              <w:color w:val="auto"/>
            </w:rPr>
          </w:sdtEndPr>
          <w:sdtContent>
            <w:p w14:paraId="0EF86575" w14:textId="77777777" w:rsidR="00036DB9" w:rsidRPr="006955C8" w:rsidRDefault="00036DB9" w:rsidP="006955C8">
              <w:r w:rsidRPr="006955C8">
                <w:rPr>
                  <w:rStyle w:val="QuoteChar"/>
                </w:rPr>
                <w:t>Please select all that apply</w:t>
              </w:r>
            </w:p>
          </w:sdtContent>
        </w:sdt>
        <w:sdt>
          <w:sdtPr>
            <w:alias w:val="QuestionType"/>
            <w:id w:val="-166407093"/>
            <w:placeholder>
              <w:docPart w:val="991193427E3C45A899687FE6C8D98CA8"/>
            </w:placeholder>
          </w:sdtPr>
          <w:sdtEndPr/>
          <w:sdtContent>
            <w:p w14:paraId="6A58F632" w14:textId="77777777" w:rsidR="00036DB9" w:rsidRPr="006955C8" w:rsidRDefault="00036DB9" w:rsidP="006955C8">
              <w:r w:rsidRPr="006955C8">
                <w:t>MULTICODE</w:t>
              </w:r>
            </w:p>
          </w:sdtContent>
        </w:sdt>
        <w:p w14:paraId="71E9BAF2" w14:textId="0E57162C" w:rsidR="00036DB9" w:rsidRPr="006955C8" w:rsidRDefault="00036DB9" w:rsidP="006955C8"/>
        <w:tbl>
          <w:tblPr>
            <w:tblStyle w:val="TableGridLight"/>
            <w:tblW w:w="9300" w:type="dxa"/>
            <w:tblLook w:val="0480" w:firstRow="0" w:lastRow="0" w:firstColumn="1" w:lastColumn="0" w:noHBand="0" w:noVBand="1"/>
          </w:tblPr>
          <w:tblGrid>
            <w:gridCol w:w="5990"/>
            <w:gridCol w:w="30"/>
            <w:gridCol w:w="608"/>
            <w:gridCol w:w="13"/>
            <w:gridCol w:w="2659"/>
          </w:tblGrid>
          <w:tr w:rsidR="00793258" w:rsidRPr="006955C8" w14:paraId="6927430F" w14:textId="77777777" w:rsidTr="004F37C1">
            <w:trPr>
              <w:trHeight w:val="330"/>
            </w:trPr>
            <w:tc>
              <w:tcPr>
                <w:tcW w:w="5948" w:type="dxa"/>
                <w:gridSpan w:val="2"/>
              </w:tcPr>
              <w:p w14:paraId="2EB5CD80" w14:textId="492E1F84" w:rsidR="00AA2207" w:rsidRPr="006955C8" w:rsidRDefault="00C91491" w:rsidP="006955C8">
                <w:r w:rsidRPr="006955C8">
                  <w:t>Yes (myself)</w:t>
                </w:r>
              </w:p>
            </w:tc>
            <w:tc>
              <w:tcPr>
                <w:tcW w:w="601" w:type="dxa"/>
                <w:vAlign w:val="center"/>
              </w:tcPr>
              <w:p w14:paraId="0F997D72" w14:textId="77777777" w:rsidR="00AA2207" w:rsidRPr="006955C8" w:rsidRDefault="00AA2207" w:rsidP="006955C8">
                <w:r w:rsidRPr="006955C8">
                  <w:t>1</w:t>
                </w:r>
              </w:p>
            </w:tc>
            <w:tc>
              <w:tcPr>
                <w:tcW w:w="2640" w:type="dxa"/>
                <w:gridSpan w:val="2"/>
                <w:vAlign w:val="center"/>
              </w:tcPr>
              <w:p w14:paraId="0E6E3F01" w14:textId="77777777" w:rsidR="00AA2207" w:rsidRPr="006955C8" w:rsidRDefault="00AA2207" w:rsidP="006955C8"/>
            </w:tc>
          </w:tr>
          <w:tr w:rsidR="00793258" w:rsidRPr="006955C8" w14:paraId="0574155D" w14:textId="77777777" w:rsidTr="004F37C1">
            <w:trPr>
              <w:trHeight w:val="330"/>
            </w:trPr>
            <w:tc>
              <w:tcPr>
                <w:tcW w:w="5948" w:type="dxa"/>
                <w:gridSpan w:val="2"/>
              </w:tcPr>
              <w:p w14:paraId="146D6FC2" w14:textId="735AF684" w:rsidR="00AA2207" w:rsidRPr="006955C8" w:rsidRDefault="00C91491" w:rsidP="006955C8">
                <w:r w:rsidRPr="006955C8">
                  <w:t>Yes (someone else in the household)</w:t>
                </w:r>
              </w:p>
            </w:tc>
            <w:tc>
              <w:tcPr>
                <w:tcW w:w="601" w:type="dxa"/>
                <w:vAlign w:val="center"/>
              </w:tcPr>
              <w:p w14:paraId="4565288A" w14:textId="77777777" w:rsidR="00AA2207" w:rsidRPr="006955C8" w:rsidRDefault="00AA2207" w:rsidP="006955C8">
                <w:r w:rsidRPr="006955C8">
                  <w:t>2</w:t>
                </w:r>
              </w:p>
            </w:tc>
            <w:tc>
              <w:tcPr>
                <w:tcW w:w="2640" w:type="dxa"/>
                <w:gridSpan w:val="2"/>
                <w:vAlign w:val="center"/>
              </w:tcPr>
              <w:p w14:paraId="54D0FF69" w14:textId="77777777" w:rsidR="00AA2207" w:rsidRPr="006955C8" w:rsidRDefault="00AA2207" w:rsidP="006955C8"/>
            </w:tc>
          </w:tr>
          <w:tr w:rsidR="00793258" w:rsidRPr="006955C8" w14:paraId="4CB6EB53" w14:textId="77777777" w:rsidTr="004F37C1">
            <w:trPr>
              <w:trHeight w:val="330"/>
            </w:trPr>
            <w:tc>
              <w:tcPr>
                <w:tcW w:w="5948" w:type="dxa"/>
                <w:gridSpan w:val="2"/>
              </w:tcPr>
              <w:p w14:paraId="5BC2828A" w14:textId="15A975D1" w:rsidR="00AA2207" w:rsidRPr="006955C8" w:rsidRDefault="00C91491" w:rsidP="006955C8">
                <w:r w:rsidRPr="006955C8">
                  <w:t>No</w:t>
                </w:r>
              </w:p>
            </w:tc>
            <w:tc>
              <w:tcPr>
                <w:tcW w:w="601" w:type="dxa"/>
                <w:vAlign w:val="center"/>
              </w:tcPr>
              <w:p w14:paraId="5016D6A7" w14:textId="77777777" w:rsidR="00AA2207" w:rsidRPr="006955C8" w:rsidRDefault="00AA2207" w:rsidP="006955C8">
                <w:r w:rsidRPr="006955C8">
                  <w:t>3</w:t>
                </w:r>
              </w:p>
            </w:tc>
            <w:tc>
              <w:tcPr>
                <w:tcW w:w="2640" w:type="dxa"/>
                <w:gridSpan w:val="2"/>
                <w:vAlign w:val="center"/>
              </w:tcPr>
              <w:p w14:paraId="17359B70" w14:textId="77777777" w:rsidR="00AA2207" w:rsidRPr="006955C8" w:rsidRDefault="00AA2207" w:rsidP="006955C8"/>
            </w:tc>
          </w:tr>
          <w:tr w:rsidR="00793258" w:rsidRPr="006955C8" w14:paraId="13A83482" w14:textId="77777777" w:rsidTr="004F37C1">
            <w:trPr>
              <w:trHeight w:val="330"/>
            </w:trPr>
            <w:tc>
              <w:tcPr>
                <w:tcW w:w="5918" w:type="dxa"/>
                <w:vAlign w:val="center"/>
              </w:tcPr>
              <w:p w14:paraId="42BE9A6D" w14:textId="77777777" w:rsidR="00036DB9" w:rsidRPr="006955C8" w:rsidRDefault="00036DB9" w:rsidP="006955C8">
                <w:r w:rsidRPr="006955C8">
                  <w:t>Prefer not to say</w:t>
                </w:r>
              </w:p>
            </w:tc>
            <w:tc>
              <w:tcPr>
                <w:tcW w:w="644" w:type="dxa"/>
                <w:gridSpan w:val="3"/>
                <w:vAlign w:val="center"/>
              </w:tcPr>
              <w:p w14:paraId="25371E24" w14:textId="77777777" w:rsidR="00036DB9" w:rsidRPr="006955C8" w:rsidRDefault="00036DB9" w:rsidP="006955C8">
                <w:r w:rsidRPr="006955C8">
                  <w:t>96</w:t>
                </w:r>
              </w:p>
            </w:tc>
            <w:tc>
              <w:tcPr>
                <w:tcW w:w="2627" w:type="dxa"/>
                <w:vAlign w:val="center"/>
              </w:tcPr>
              <w:p w14:paraId="4E8C1D0D" w14:textId="77777777" w:rsidR="00036DB9" w:rsidRPr="006955C8" w:rsidRDefault="00036DB9" w:rsidP="006955C8">
                <w:r w:rsidRPr="006955C8">
                  <w:t>FIX EXCLUSIVE</w:t>
                </w:r>
              </w:p>
            </w:tc>
          </w:tr>
        </w:tbl>
        <w:p w14:paraId="609299DD" w14:textId="77777777" w:rsidR="00036DB9" w:rsidRPr="006955C8" w:rsidRDefault="00DA4C30" w:rsidP="006955C8"/>
      </w:sdtContent>
    </w:sdt>
    <w:sdt>
      <w:sdtPr>
        <w:alias w:val="QuestionBlock"/>
        <w:id w:val="336970014"/>
        <w:placeholder>
          <w:docPart w:val="63CFE28AFC6A4C5595098130BA91C0E5"/>
        </w:placeholder>
        <w15:color w:val="FF0000"/>
      </w:sdtPr>
      <w:sdtEndPr/>
      <w:sdtContent>
        <w:sdt>
          <w:sdtPr>
            <w:alias w:val="Entry"/>
            <w:id w:val="254948927"/>
            <w:placeholder>
              <w:docPart w:val="640817D3130744559C1F142237DBF1A9"/>
            </w:placeholder>
          </w:sdtPr>
          <w:sdtEndPr/>
          <w:sdtContent>
            <w:p w14:paraId="68C860D5" w14:textId="7FD92DDB" w:rsidR="00BB4D2D" w:rsidRPr="006955C8" w:rsidRDefault="00BB4D2D" w:rsidP="00BB4D2D">
              <w:pPr>
                <w:spacing w:line="240" w:lineRule="auto"/>
              </w:pPr>
              <w:r w:rsidRPr="006955C8">
                <w:t>ASK ALL</w:t>
              </w:r>
            </w:p>
          </w:sdtContent>
        </w:sdt>
        <w:p w14:paraId="6A37C5BC" w14:textId="7A41D1A7" w:rsidR="00BB4D2D" w:rsidRPr="006955C8" w:rsidRDefault="00DA4C30" w:rsidP="00BB4D2D">
          <w:pPr>
            <w:spacing w:line="240" w:lineRule="auto"/>
          </w:pPr>
          <w:sdt>
            <w:sdtPr>
              <w:alias w:val="QuestionNumber"/>
              <w:id w:val="1388534784"/>
              <w:placeholder>
                <w:docPart w:val="8B2A32022F0044AD85E74314D5B80572"/>
              </w:placeholder>
            </w:sdtPr>
            <w:sdtEndPr/>
            <w:sdtContent>
              <w:r w:rsidR="00BB4D2D" w:rsidRPr="006955C8">
                <w:t>UK_REGION.</w:t>
              </w:r>
            </w:sdtContent>
          </w:sdt>
          <w:r w:rsidR="00BB4D2D" w:rsidRPr="006955C8">
            <w:t xml:space="preserve"> </w:t>
          </w:r>
          <w:r w:rsidR="00BB4D2D" w:rsidRPr="006955C8">
            <w:tab/>
          </w:r>
          <w:sdt>
            <w:sdtPr>
              <w:alias w:val="QuestionText"/>
              <w:id w:val="-1228598595"/>
              <w:placeholder>
                <w:docPart w:val="53BB425486A24EB289D1D2D05D6C56AD"/>
              </w:placeholder>
            </w:sdtPr>
            <w:sdtEndPr/>
            <w:sdtContent>
              <w:r w:rsidR="00BB4D2D" w:rsidRPr="006955C8">
                <w:t>Where do you live?</w:t>
              </w:r>
            </w:sdtContent>
          </w:sdt>
        </w:p>
        <w:sdt>
          <w:sdtPr>
            <w:rPr>
              <w:rStyle w:val="QuoteChar"/>
            </w:rPr>
            <w:alias w:val="InterviewInstructions"/>
            <w:id w:val="743922113"/>
            <w:placeholder>
              <w:docPart w:val="C8ABC3C0ACDA43AA8D1ADCA97C243C4D"/>
            </w:placeholder>
          </w:sdtPr>
          <w:sdtEndPr>
            <w:rPr>
              <w:rStyle w:val="DefaultParagraphFont"/>
              <w:i w:val="0"/>
              <w:color w:val="auto"/>
            </w:rPr>
          </w:sdtEndPr>
          <w:sdtContent>
            <w:p w14:paraId="78A9AEE3" w14:textId="77777777" w:rsidR="00BB4D2D" w:rsidRPr="006955C8" w:rsidRDefault="00BB4D2D" w:rsidP="00BB4D2D">
              <w:pPr>
                <w:spacing w:line="240" w:lineRule="auto"/>
              </w:pPr>
              <w:r w:rsidRPr="006955C8">
                <w:rPr>
                  <w:rStyle w:val="QuoteChar"/>
                </w:rPr>
                <w:t>Please select one option</w:t>
              </w:r>
            </w:p>
          </w:sdtContent>
        </w:sdt>
        <w:sdt>
          <w:sdtPr>
            <w:alias w:val="QuestionType"/>
            <w:id w:val="-1775853927"/>
            <w:placeholder>
              <w:docPart w:val="4466A13C08D843DCACD7B6602DAA26A2"/>
            </w:placeholder>
          </w:sdtPr>
          <w:sdtEndPr/>
          <w:sdtContent>
            <w:p w14:paraId="20A72265" w14:textId="77777777" w:rsidR="00BB4D2D" w:rsidRPr="006955C8" w:rsidRDefault="00BB4D2D" w:rsidP="00BB4D2D">
              <w:pPr>
                <w:spacing w:line="240" w:lineRule="auto"/>
              </w:pPr>
              <w:r w:rsidRPr="006955C8">
                <w:t>SINGLE CODE</w:t>
              </w:r>
            </w:p>
          </w:sdtContent>
        </w:sdt>
        <w:p w14:paraId="46DF2DC5" w14:textId="77777777" w:rsidR="00BB4D2D" w:rsidRPr="006955C8" w:rsidRDefault="00BB4D2D" w:rsidP="00BB4D2D">
          <w:pPr>
            <w:spacing w:line="240" w:lineRule="auto"/>
          </w:pPr>
        </w:p>
        <w:tbl>
          <w:tblPr>
            <w:tblStyle w:val="TableGridLight"/>
            <w:tblW w:w="9300" w:type="dxa"/>
            <w:tblLook w:val="0480" w:firstRow="0" w:lastRow="0" w:firstColumn="1" w:lastColumn="0" w:noHBand="0" w:noVBand="1"/>
          </w:tblPr>
          <w:tblGrid>
            <w:gridCol w:w="6042"/>
            <w:gridCol w:w="604"/>
            <w:gridCol w:w="2654"/>
          </w:tblGrid>
          <w:tr w:rsidR="0017278B" w:rsidRPr="006955C8" w14:paraId="17B3E2DE" w14:textId="77777777" w:rsidTr="003469B7">
            <w:trPr>
              <w:trHeight w:val="330"/>
            </w:trPr>
            <w:tc>
              <w:tcPr>
                <w:tcW w:w="6000" w:type="dxa"/>
                <w:vAlign w:val="center"/>
              </w:tcPr>
              <w:p w14:paraId="7AEBB76E" w14:textId="4A14F06C" w:rsidR="00BB4D2D" w:rsidRPr="006955C8" w:rsidRDefault="00BB4D2D" w:rsidP="003469B7">
                <w:pPr>
                  <w:spacing w:line="240" w:lineRule="auto"/>
                </w:pPr>
                <w:r w:rsidRPr="006955C8">
                  <w:t>Northern Ireland</w:t>
                </w:r>
              </w:p>
            </w:tc>
            <w:tc>
              <w:tcPr>
                <w:tcW w:w="600" w:type="dxa"/>
                <w:vAlign w:val="center"/>
              </w:tcPr>
              <w:p w14:paraId="3FE8E122" w14:textId="77777777" w:rsidR="00BB4D2D" w:rsidRPr="006955C8" w:rsidRDefault="00BB4D2D" w:rsidP="003469B7">
                <w:pPr>
                  <w:spacing w:line="240" w:lineRule="auto"/>
                </w:pPr>
                <w:r w:rsidRPr="006955C8">
                  <w:t>1</w:t>
                </w:r>
              </w:p>
            </w:tc>
            <w:tc>
              <w:tcPr>
                <w:tcW w:w="2636" w:type="dxa"/>
                <w:vAlign w:val="center"/>
              </w:tcPr>
              <w:p w14:paraId="6411BE06" w14:textId="77777777" w:rsidR="00BB4D2D" w:rsidRPr="006955C8" w:rsidRDefault="00BB4D2D" w:rsidP="003469B7">
                <w:pPr>
                  <w:spacing w:line="240" w:lineRule="auto"/>
                </w:pPr>
                <w:r w:rsidRPr="006955C8">
                  <w:t>SCREEN OUT</w:t>
                </w:r>
              </w:p>
            </w:tc>
          </w:tr>
          <w:tr w:rsidR="0017278B" w:rsidRPr="006955C8" w14:paraId="01CEA097" w14:textId="77777777" w:rsidTr="003469B7">
            <w:trPr>
              <w:trHeight w:val="330"/>
            </w:trPr>
            <w:tc>
              <w:tcPr>
                <w:tcW w:w="6000" w:type="dxa"/>
                <w:vAlign w:val="center"/>
              </w:tcPr>
              <w:p w14:paraId="6B132DB2" w14:textId="77777777" w:rsidR="00BB4D2D" w:rsidRPr="006955C8" w:rsidRDefault="00BB4D2D" w:rsidP="003469B7">
                <w:pPr>
                  <w:spacing w:line="240" w:lineRule="auto"/>
                </w:pPr>
                <w:r w:rsidRPr="006955C8">
                  <w:t>Scotland</w:t>
                </w:r>
              </w:p>
            </w:tc>
            <w:tc>
              <w:tcPr>
                <w:tcW w:w="600" w:type="dxa"/>
                <w:vAlign w:val="center"/>
              </w:tcPr>
              <w:p w14:paraId="59CCF7B4" w14:textId="77777777" w:rsidR="00BB4D2D" w:rsidRPr="006955C8" w:rsidRDefault="00BB4D2D" w:rsidP="003469B7">
                <w:pPr>
                  <w:spacing w:line="240" w:lineRule="auto"/>
                </w:pPr>
                <w:r w:rsidRPr="006955C8">
                  <w:t>2</w:t>
                </w:r>
              </w:p>
            </w:tc>
            <w:tc>
              <w:tcPr>
                <w:tcW w:w="2636" w:type="dxa"/>
                <w:vAlign w:val="center"/>
              </w:tcPr>
              <w:p w14:paraId="27479FEA" w14:textId="77777777" w:rsidR="00BB4D2D" w:rsidRPr="006955C8" w:rsidRDefault="00BB4D2D" w:rsidP="003469B7">
                <w:pPr>
                  <w:spacing w:line="240" w:lineRule="auto"/>
                </w:pPr>
                <w:r w:rsidRPr="006955C8">
                  <w:t>SCREEN OUT</w:t>
                </w:r>
              </w:p>
            </w:tc>
          </w:tr>
          <w:tr w:rsidR="0017278B" w:rsidRPr="006955C8" w14:paraId="2FE2FBB7" w14:textId="77777777" w:rsidTr="003469B7">
            <w:trPr>
              <w:trHeight w:val="330"/>
            </w:trPr>
            <w:tc>
              <w:tcPr>
                <w:tcW w:w="6000" w:type="dxa"/>
                <w:vAlign w:val="center"/>
              </w:tcPr>
              <w:p w14:paraId="6EF36664" w14:textId="77777777" w:rsidR="00BB4D2D" w:rsidRPr="006955C8" w:rsidRDefault="00BB4D2D" w:rsidP="003469B7">
                <w:pPr>
                  <w:spacing w:line="240" w:lineRule="auto"/>
                </w:pPr>
                <w:r w:rsidRPr="006955C8">
                  <w:t>North-West</w:t>
                </w:r>
              </w:p>
            </w:tc>
            <w:tc>
              <w:tcPr>
                <w:tcW w:w="600" w:type="dxa"/>
                <w:vAlign w:val="center"/>
              </w:tcPr>
              <w:p w14:paraId="0AAC0A9C" w14:textId="77777777" w:rsidR="00BB4D2D" w:rsidRPr="006955C8" w:rsidRDefault="00BB4D2D" w:rsidP="003469B7">
                <w:pPr>
                  <w:spacing w:line="240" w:lineRule="auto"/>
                </w:pPr>
                <w:r w:rsidRPr="006955C8">
                  <w:t>3</w:t>
                </w:r>
              </w:p>
            </w:tc>
            <w:tc>
              <w:tcPr>
                <w:tcW w:w="2636" w:type="dxa"/>
                <w:vAlign w:val="center"/>
              </w:tcPr>
              <w:p w14:paraId="051FCC08" w14:textId="77777777" w:rsidR="00BB4D2D" w:rsidRPr="006955C8" w:rsidRDefault="00BB4D2D" w:rsidP="003469B7">
                <w:pPr>
                  <w:spacing w:line="240" w:lineRule="auto"/>
                </w:pPr>
              </w:p>
            </w:tc>
          </w:tr>
          <w:tr w:rsidR="0017278B" w:rsidRPr="006955C8" w14:paraId="6DF3CEDD" w14:textId="77777777" w:rsidTr="003469B7">
            <w:trPr>
              <w:trHeight w:val="330"/>
            </w:trPr>
            <w:tc>
              <w:tcPr>
                <w:tcW w:w="6000" w:type="dxa"/>
                <w:vAlign w:val="center"/>
              </w:tcPr>
              <w:p w14:paraId="31DF66C9" w14:textId="77777777" w:rsidR="00BB4D2D" w:rsidRPr="006955C8" w:rsidRDefault="00BB4D2D" w:rsidP="003469B7">
                <w:pPr>
                  <w:spacing w:line="240" w:lineRule="auto"/>
                </w:pPr>
                <w:r w:rsidRPr="006955C8">
                  <w:t>North-East</w:t>
                </w:r>
              </w:p>
            </w:tc>
            <w:tc>
              <w:tcPr>
                <w:tcW w:w="600" w:type="dxa"/>
                <w:vAlign w:val="center"/>
              </w:tcPr>
              <w:p w14:paraId="6276F58C" w14:textId="77777777" w:rsidR="00BB4D2D" w:rsidRPr="006955C8" w:rsidRDefault="00BB4D2D" w:rsidP="003469B7">
                <w:pPr>
                  <w:spacing w:line="240" w:lineRule="auto"/>
                </w:pPr>
                <w:r w:rsidRPr="006955C8">
                  <w:t>4</w:t>
                </w:r>
              </w:p>
            </w:tc>
            <w:tc>
              <w:tcPr>
                <w:tcW w:w="2636" w:type="dxa"/>
                <w:vAlign w:val="center"/>
              </w:tcPr>
              <w:p w14:paraId="08B6F579" w14:textId="77777777" w:rsidR="00BB4D2D" w:rsidRPr="006955C8" w:rsidRDefault="00BB4D2D" w:rsidP="003469B7">
                <w:pPr>
                  <w:spacing w:line="240" w:lineRule="auto"/>
                </w:pPr>
              </w:p>
            </w:tc>
          </w:tr>
          <w:tr w:rsidR="0017278B" w:rsidRPr="006955C8" w14:paraId="3DDE79F1" w14:textId="77777777" w:rsidTr="003469B7">
            <w:trPr>
              <w:trHeight w:val="330"/>
            </w:trPr>
            <w:tc>
              <w:tcPr>
                <w:tcW w:w="6000" w:type="dxa"/>
                <w:vAlign w:val="center"/>
              </w:tcPr>
              <w:p w14:paraId="3D53DF0F" w14:textId="77777777" w:rsidR="00BB4D2D" w:rsidRPr="006955C8" w:rsidRDefault="00BB4D2D" w:rsidP="003469B7">
                <w:pPr>
                  <w:spacing w:line="240" w:lineRule="auto"/>
                </w:pPr>
                <w:r w:rsidRPr="006955C8">
                  <w:t>Yorkshire &amp; Humberside</w:t>
                </w:r>
              </w:p>
            </w:tc>
            <w:tc>
              <w:tcPr>
                <w:tcW w:w="600" w:type="dxa"/>
                <w:vAlign w:val="center"/>
              </w:tcPr>
              <w:p w14:paraId="55A11625" w14:textId="77777777" w:rsidR="00BB4D2D" w:rsidRPr="006955C8" w:rsidRDefault="00BB4D2D" w:rsidP="003469B7">
                <w:pPr>
                  <w:spacing w:line="240" w:lineRule="auto"/>
                </w:pPr>
                <w:r w:rsidRPr="006955C8">
                  <w:t>5</w:t>
                </w:r>
              </w:p>
            </w:tc>
            <w:tc>
              <w:tcPr>
                <w:tcW w:w="2636" w:type="dxa"/>
                <w:vAlign w:val="center"/>
              </w:tcPr>
              <w:p w14:paraId="1FDB5F29" w14:textId="77777777" w:rsidR="00BB4D2D" w:rsidRPr="006955C8" w:rsidRDefault="00BB4D2D" w:rsidP="003469B7">
                <w:pPr>
                  <w:spacing w:line="240" w:lineRule="auto"/>
                </w:pPr>
              </w:p>
            </w:tc>
          </w:tr>
          <w:tr w:rsidR="0017278B" w:rsidRPr="006955C8" w14:paraId="2D575ECF" w14:textId="77777777" w:rsidTr="003469B7">
            <w:trPr>
              <w:trHeight w:val="330"/>
            </w:trPr>
            <w:tc>
              <w:tcPr>
                <w:tcW w:w="6000" w:type="dxa"/>
                <w:vAlign w:val="center"/>
              </w:tcPr>
              <w:p w14:paraId="1AF8E86C" w14:textId="77777777" w:rsidR="00BB4D2D" w:rsidRPr="006955C8" w:rsidRDefault="00BB4D2D" w:rsidP="003469B7">
                <w:pPr>
                  <w:spacing w:line="240" w:lineRule="auto"/>
                </w:pPr>
                <w:r w:rsidRPr="006955C8">
                  <w:t>Wales</w:t>
                </w:r>
              </w:p>
            </w:tc>
            <w:tc>
              <w:tcPr>
                <w:tcW w:w="600" w:type="dxa"/>
                <w:vAlign w:val="center"/>
              </w:tcPr>
              <w:p w14:paraId="59F930DA" w14:textId="77777777" w:rsidR="00BB4D2D" w:rsidRPr="006955C8" w:rsidRDefault="00BB4D2D" w:rsidP="003469B7">
                <w:pPr>
                  <w:spacing w:line="240" w:lineRule="auto"/>
                </w:pPr>
                <w:r w:rsidRPr="006955C8">
                  <w:t>6</w:t>
                </w:r>
              </w:p>
            </w:tc>
            <w:tc>
              <w:tcPr>
                <w:tcW w:w="2636" w:type="dxa"/>
                <w:vAlign w:val="center"/>
              </w:tcPr>
              <w:p w14:paraId="47D40F2F" w14:textId="77777777" w:rsidR="00BB4D2D" w:rsidRPr="006955C8" w:rsidRDefault="00BB4D2D" w:rsidP="003469B7">
                <w:pPr>
                  <w:spacing w:line="240" w:lineRule="auto"/>
                </w:pPr>
              </w:p>
            </w:tc>
          </w:tr>
          <w:tr w:rsidR="0017278B" w:rsidRPr="006955C8" w14:paraId="0D0FA0B0" w14:textId="77777777" w:rsidTr="003469B7">
            <w:trPr>
              <w:trHeight w:val="330"/>
            </w:trPr>
            <w:tc>
              <w:tcPr>
                <w:tcW w:w="6000" w:type="dxa"/>
                <w:vAlign w:val="center"/>
              </w:tcPr>
              <w:p w14:paraId="0BDCF1C9" w14:textId="77777777" w:rsidR="00BB4D2D" w:rsidRPr="006955C8" w:rsidRDefault="00BB4D2D" w:rsidP="003469B7">
                <w:pPr>
                  <w:spacing w:line="240" w:lineRule="auto"/>
                </w:pPr>
                <w:r w:rsidRPr="006955C8">
                  <w:t>West Midlands</w:t>
                </w:r>
              </w:p>
            </w:tc>
            <w:tc>
              <w:tcPr>
                <w:tcW w:w="600" w:type="dxa"/>
                <w:vAlign w:val="center"/>
              </w:tcPr>
              <w:p w14:paraId="3634638B" w14:textId="77777777" w:rsidR="00BB4D2D" w:rsidRPr="006955C8" w:rsidRDefault="00BB4D2D" w:rsidP="003469B7">
                <w:pPr>
                  <w:spacing w:line="240" w:lineRule="auto"/>
                </w:pPr>
                <w:r w:rsidRPr="006955C8">
                  <w:t>7</w:t>
                </w:r>
              </w:p>
            </w:tc>
            <w:tc>
              <w:tcPr>
                <w:tcW w:w="2636" w:type="dxa"/>
                <w:vAlign w:val="center"/>
              </w:tcPr>
              <w:p w14:paraId="12DB95D4" w14:textId="77777777" w:rsidR="00BB4D2D" w:rsidRPr="006955C8" w:rsidRDefault="00BB4D2D" w:rsidP="003469B7">
                <w:pPr>
                  <w:spacing w:line="240" w:lineRule="auto"/>
                </w:pPr>
              </w:p>
            </w:tc>
          </w:tr>
          <w:tr w:rsidR="0017278B" w:rsidRPr="006955C8" w14:paraId="4BE313FD" w14:textId="77777777" w:rsidTr="003469B7">
            <w:trPr>
              <w:trHeight w:val="330"/>
            </w:trPr>
            <w:tc>
              <w:tcPr>
                <w:tcW w:w="6000" w:type="dxa"/>
                <w:vAlign w:val="center"/>
              </w:tcPr>
              <w:p w14:paraId="2B943C08" w14:textId="77777777" w:rsidR="00BB4D2D" w:rsidRPr="006955C8" w:rsidRDefault="00BB4D2D" w:rsidP="003469B7">
                <w:pPr>
                  <w:spacing w:line="240" w:lineRule="auto"/>
                </w:pPr>
                <w:r w:rsidRPr="006955C8">
                  <w:t>East Midlands</w:t>
                </w:r>
              </w:p>
            </w:tc>
            <w:tc>
              <w:tcPr>
                <w:tcW w:w="600" w:type="dxa"/>
                <w:vAlign w:val="center"/>
              </w:tcPr>
              <w:p w14:paraId="70CFCC4E" w14:textId="77777777" w:rsidR="00BB4D2D" w:rsidRPr="006955C8" w:rsidRDefault="00BB4D2D" w:rsidP="003469B7">
                <w:pPr>
                  <w:spacing w:line="240" w:lineRule="auto"/>
                </w:pPr>
                <w:r w:rsidRPr="006955C8">
                  <w:t>8</w:t>
                </w:r>
              </w:p>
            </w:tc>
            <w:tc>
              <w:tcPr>
                <w:tcW w:w="2636" w:type="dxa"/>
                <w:vAlign w:val="center"/>
              </w:tcPr>
              <w:p w14:paraId="6EDDBE86" w14:textId="77777777" w:rsidR="00BB4D2D" w:rsidRPr="006955C8" w:rsidRDefault="00BB4D2D" w:rsidP="003469B7">
                <w:pPr>
                  <w:spacing w:line="240" w:lineRule="auto"/>
                </w:pPr>
              </w:p>
            </w:tc>
          </w:tr>
          <w:tr w:rsidR="0017278B" w:rsidRPr="006955C8" w14:paraId="134D198A" w14:textId="77777777" w:rsidTr="003469B7">
            <w:trPr>
              <w:trHeight w:val="330"/>
            </w:trPr>
            <w:tc>
              <w:tcPr>
                <w:tcW w:w="6000" w:type="dxa"/>
                <w:vAlign w:val="center"/>
              </w:tcPr>
              <w:p w14:paraId="6182ADBF" w14:textId="77777777" w:rsidR="00BB4D2D" w:rsidRPr="006955C8" w:rsidRDefault="00BB4D2D" w:rsidP="003469B7">
                <w:pPr>
                  <w:spacing w:line="240" w:lineRule="auto"/>
                </w:pPr>
                <w:r w:rsidRPr="006955C8">
                  <w:t>South-West</w:t>
                </w:r>
              </w:p>
            </w:tc>
            <w:tc>
              <w:tcPr>
                <w:tcW w:w="600" w:type="dxa"/>
                <w:vAlign w:val="center"/>
              </w:tcPr>
              <w:p w14:paraId="6D50543F" w14:textId="77777777" w:rsidR="00BB4D2D" w:rsidRPr="006955C8" w:rsidRDefault="00BB4D2D" w:rsidP="003469B7">
                <w:pPr>
                  <w:spacing w:line="240" w:lineRule="auto"/>
                </w:pPr>
                <w:r w:rsidRPr="006955C8">
                  <w:t>9</w:t>
                </w:r>
              </w:p>
            </w:tc>
            <w:tc>
              <w:tcPr>
                <w:tcW w:w="2636" w:type="dxa"/>
                <w:vAlign w:val="center"/>
              </w:tcPr>
              <w:p w14:paraId="3DBCE940" w14:textId="77777777" w:rsidR="00BB4D2D" w:rsidRPr="006955C8" w:rsidRDefault="00BB4D2D" w:rsidP="003469B7">
                <w:pPr>
                  <w:spacing w:line="240" w:lineRule="auto"/>
                </w:pPr>
              </w:p>
            </w:tc>
          </w:tr>
          <w:tr w:rsidR="0017278B" w:rsidRPr="006955C8" w14:paraId="0D6D4B74" w14:textId="77777777" w:rsidTr="003469B7">
            <w:trPr>
              <w:trHeight w:val="330"/>
            </w:trPr>
            <w:tc>
              <w:tcPr>
                <w:tcW w:w="6000" w:type="dxa"/>
                <w:vAlign w:val="center"/>
              </w:tcPr>
              <w:p w14:paraId="0FD97C15" w14:textId="77777777" w:rsidR="00BB4D2D" w:rsidRPr="006955C8" w:rsidRDefault="00BB4D2D" w:rsidP="003469B7">
                <w:pPr>
                  <w:spacing w:line="240" w:lineRule="auto"/>
                </w:pPr>
                <w:r w:rsidRPr="006955C8">
                  <w:t>South-East</w:t>
                </w:r>
              </w:p>
            </w:tc>
            <w:tc>
              <w:tcPr>
                <w:tcW w:w="600" w:type="dxa"/>
                <w:vAlign w:val="center"/>
              </w:tcPr>
              <w:p w14:paraId="2579E6E8" w14:textId="77777777" w:rsidR="00BB4D2D" w:rsidRPr="006955C8" w:rsidRDefault="00BB4D2D" w:rsidP="003469B7">
                <w:pPr>
                  <w:spacing w:line="240" w:lineRule="auto"/>
                </w:pPr>
                <w:r w:rsidRPr="006955C8">
                  <w:t>10</w:t>
                </w:r>
              </w:p>
            </w:tc>
            <w:tc>
              <w:tcPr>
                <w:tcW w:w="2636" w:type="dxa"/>
                <w:vAlign w:val="center"/>
              </w:tcPr>
              <w:p w14:paraId="509C0B60" w14:textId="77777777" w:rsidR="00BB4D2D" w:rsidRPr="006955C8" w:rsidRDefault="00BB4D2D" w:rsidP="003469B7">
                <w:pPr>
                  <w:spacing w:line="240" w:lineRule="auto"/>
                </w:pPr>
              </w:p>
            </w:tc>
          </w:tr>
          <w:tr w:rsidR="0017278B" w:rsidRPr="006955C8" w14:paraId="73D95B96" w14:textId="77777777" w:rsidTr="003469B7">
            <w:trPr>
              <w:trHeight w:val="330"/>
            </w:trPr>
            <w:tc>
              <w:tcPr>
                <w:tcW w:w="6000" w:type="dxa"/>
                <w:vAlign w:val="center"/>
              </w:tcPr>
              <w:p w14:paraId="34F451FF" w14:textId="77777777" w:rsidR="00BB4D2D" w:rsidRPr="006955C8" w:rsidRDefault="00BB4D2D" w:rsidP="003469B7">
                <w:pPr>
                  <w:spacing w:line="240" w:lineRule="auto"/>
                </w:pPr>
                <w:r w:rsidRPr="006955C8">
                  <w:t>Eastern</w:t>
                </w:r>
              </w:p>
            </w:tc>
            <w:tc>
              <w:tcPr>
                <w:tcW w:w="600" w:type="dxa"/>
                <w:vAlign w:val="center"/>
              </w:tcPr>
              <w:p w14:paraId="1BFA6799" w14:textId="77777777" w:rsidR="00BB4D2D" w:rsidRPr="006955C8" w:rsidRDefault="00BB4D2D" w:rsidP="003469B7">
                <w:pPr>
                  <w:spacing w:line="240" w:lineRule="auto"/>
                </w:pPr>
                <w:r w:rsidRPr="006955C8">
                  <w:t>11</w:t>
                </w:r>
              </w:p>
            </w:tc>
            <w:tc>
              <w:tcPr>
                <w:tcW w:w="2636" w:type="dxa"/>
                <w:vAlign w:val="center"/>
              </w:tcPr>
              <w:p w14:paraId="706528C1" w14:textId="77777777" w:rsidR="00BB4D2D" w:rsidRPr="006955C8" w:rsidRDefault="00BB4D2D" w:rsidP="003469B7">
                <w:pPr>
                  <w:spacing w:line="240" w:lineRule="auto"/>
                </w:pPr>
              </w:p>
            </w:tc>
          </w:tr>
          <w:tr w:rsidR="0017278B" w:rsidRPr="006955C8" w14:paraId="6388D605" w14:textId="77777777" w:rsidTr="003469B7">
            <w:trPr>
              <w:trHeight w:val="330"/>
            </w:trPr>
            <w:tc>
              <w:tcPr>
                <w:tcW w:w="6000" w:type="dxa"/>
                <w:vAlign w:val="center"/>
              </w:tcPr>
              <w:p w14:paraId="749B83D9" w14:textId="77777777" w:rsidR="00BB4D2D" w:rsidRPr="006955C8" w:rsidRDefault="00BB4D2D" w:rsidP="003469B7">
                <w:pPr>
                  <w:spacing w:line="240" w:lineRule="auto"/>
                </w:pPr>
                <w:r w:rsidRPr="006955C8">
                  <w:t>London</w:t>
                </w:r>
              </w:p>
            </w:tc>
            <w:tc>
              <w:tcPr>
                <w:tcW w:w="600" w:type="dxa"/>
                <w:vAlign w:val="center"/>
              </w:tcPr>
              <w:p w14:paraId="0D1E0D80" w14:textId="77777777" w:rsidR="00BB4D2D" w:rsidRPr="006955C8" w:rsidRDefault="00BB4D2D" w:rsidP="003469B7">
                <w:pPr>
                  <w:spacing w:line="240" w:lineRule="auto"/>
                </w:pPr>
                <w:r w:rsidRPr="006955C8">
                  <w:t>12</w:t>
                </w:r>
              </w:p>
            </w:tc>
            <w:tc>
              <w:tcPr>
                <w:tcW w:w="2636" w:type="dxa"/>
                <w:vAlign w:val="center"/>
              </w:tcPr>
              <w:p w14:paraId="54F8B01B" w14:textId="77777777" w:rsidR="00BB4D2D" w:rsidRPr="006955C8" w:rsidRDefault="00BB4D2D" w:rsidP="003469B7">
                <w:pPr>
                  <w:spacing w:line="240" w:lineRule="auto"/>
                </w:pPr>
              </w:p>
            </w:tc>
          </w:tr>
          <w:tr w:rsidR="0017278B" w:rsidRPr="006955C8" w14:paraId="29E4BA11" w14:textId="77777777" w:rsidTr="003469B7">
            <w:trPr>
              <w:trHeight w:val="330"/>
            </w:trPr>
            <w:tc>
              <w:tcPr>
                <w:tcW w:w="6000" w:type="dxa"/>
                <w:vAlign w:val="center"/>
              </w:tcPr>
              <w:p w14:paraId="13877255" w14:textId="77777777" w:rsidR="00BB4D2D" w:rsidRPr="006955C8" w:rsidRDefault="00BB4D2D" w:rsidP="003469B7">
                <w:pPr>
                  <w:spacing w:line="240" w:lineRule="auto"/>
                </w:pPr>
                <w:r w:rsidRPr="006955C8">
                  <w:t>Channel Islands</w:t>
                </w:r>
              </w:p>
            </w:tc>
            <w:tc>
              <w:tcPr>
                <w:tcW w:w="600" w:type="dxa"/>
                <w:vAlign w:val="center"/>
              </w:tcPr>
              <w:p w14:paraId="4E39EBAA" w14:textId="77777777" w:rsidR="00BB4D2D" w:rsidRPr="006955C8" w:rsidRDefault="00BB4D2D" w:rsidP="003469B7">
                <w:pPr>
                  <w:spacing w:line="240" w:lineRule="auto"/>
                </w:pPr>
                <w:r w:rsidRPr="006955C8">
                  <w:t>13</w:t>
                </w:r>
              </w:p>
            </w:tc>
            <w:tc>
              <w:tcPr>
                <w:tcW w:w="2636" w:type="dxa"/>
                <w:vAlign w:val="center"/>
              </w:tcPr>
              <w:p w14:paraId="1F12A8DC" w14:textId="77777777" w:rsidR="00BB4D2D" w:rsidRPr="006955C8" w:rsidRDefault="00BB4D2D" w:rsidP="003469B7">
                <w:pPr>
                  <w:spacing w:line="240" w:lineRule="auto"/>
                </w:pPr>
                <w:r w:rsidRPr="006955C8">
                  <w:t>SCREEN OUT</w:t>
                </w:r>
              </w:p>
            </w:tc>
          </w:tr>
          <w:tr w:rsidR="0017278B" w:rsidRPr="006955C8" w14:paraId="55E3AED0" w14:textId="77777777" w:rsidTr="003469B7">
            <w:trPr>
              <w:trHeight w:val="330"/>
            </w:trPr>
            <w:tc>
              <w:tcPr>
                <w:tcW w:w="6000" w:type="dxa"/>
                <w:vAlign w:val="center"/>
              </w:tcPr>
              <w:p w14:paraId="46C2F637" w14:textId="77777777" w:rsidR="00BB4D2D" w:rsidRPr="006955C8" w:rsidRDefault="00BB4D2D" w:rsidP="003469B7">
                <w:pPr>
                  <w:spacing w:line="240" w:lineRule="auto"/>
                </w:pPr>
                <w:r w:rsidRPr="006955C8">
                  <w:t>Outside the UK</w:t>
                </w:r>
              </w:p>
            </w:tc>
            <w:tc>
              <w:tcPr>
                <w:tcW w:w="600" w:type="dxa"/>
                <w:vAlign w:val="center"/>
              </w:tcPr>
              <w:p w14:paraId="406C863B" w14:textId="77777777" w:rsidR="00BB4D2D" w:rsidRPr="006955C8" w:rsidRDefault="00BB4D2D" w:rsidP="003469B7">
                <w:pPr>
                  <w:spacing w:line="240" w:lineRule="auto"/>
                </w:pPr>
                <w:r w:rsidRPr="006955C8">
                  <w:t>14</w:t>
                </w:r>
              </w:p>
            </w:tc>
            <w:tc>
              <w:tcPr>
                <w:tcW w:w="2636" w:type="dxa"/>
                <w:vAlign w:val="center"/>
              </w:tcPr>
              <w:p w14:paraId="1E664EA4" w14:textId="77777777" w:rsidR="00BB4D2D" w:rsidRPr="006955C8" w:rsidRDefault="00BB4D2D" w:rsidP="003469B7">
                <w:pPr>
                  <w:spacing w:line="240" w:lineRule="auto"/>
                </w:pPr>
                <w:r w:rsidRPr="006955C8">
                  <w:t>SCREEN OUT</w:t>
                </w:r>
              </w:p>
            </w:tc>
          </w:tr>
        </w:tbl>
        <w:p w14:paraId="1AB6351C" w14:textId="23CC69BE" w:rsidR="00BB4D2D" w:rsidRDefault="00DA4C30" w:rsidP="00BB4D2D">
          <w:pPr>
            <w:spacing w:line="240" w:lineRule="auto"/>
          </w:pPr>
        </w:p>
      </w:sdtContent>
    </w:sdt>
    <w:p w14:paraId="3F900254" w14:textId="77777777" w:rsidR="00A5018A" w:rsidRPr="00590018" w:rsidRDefault="00A5018A" w:rsidP="002C700E">
      <w:pPr>
        <w:spacing w:line="240" w:lineRule="auto"/>
      </w:pPr>
    </w:p>
    <w:sectPr w:rsidR="00A5018A" w:rsidRPr="00590018" w:rsidSect="00067DE7">
      <w:footerReference w:type="default" r:id="rId18"/>
      <w:pgSz w:w="11900" w:h="16840"/>
      <w:pgMar w:top="720" w:right="1329" w:bottom="720" w:left="1298" w:header="708" w:footer="89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C46E1B" w14:textId="77777777" w:rsidR="004E1773" w:rsidRDefault="004E1773" w:rsidP="00D501DC">
      <w:r>
        <w:separator/>
      </w:r>
    </w:p>
  </w:endnote>
  <w:endnote w:type="continuationSeparator" w:id="0">
    <w:p w14:paraId="15FC125E" w14:textId="77777777" w:rsidR="004E1773" w:rsidRDefault="004E1773" w:rsidP="00D501DC">
      <w:r>
        <w:continuationSeparator/>
      </w:r>
    </w:p>
  </w:endnote>
  <w:endnote w:type="continuationNotice" w:id="1">
    <w:p w14:paraId="370C9CC1" w14:textId="77777777" w:rsidR="004E1773" w:rsidRDefault="004E177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embedRegular r:id="rId1" w:fontKey="{C190C7E1-1650-4179-AE3E-709D063A29A4}"/>
    <w:embedBold r:id="rId2" w:fontKey="{2096313B-DC7B-4B37-BE6D-2E72AD3772A0}"/>
    <w:embedItalic r:id="rId3" w:fontKey="{F0BF515F-4459-4B84-893B-ED8E813DE14E}"/>
    <w:embedBoldItalic r:id="rId4" w:fontKey="{7DA89534-7667-44F9-A59F-59D69FB26BE7}"/>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Roboto Light">
    <w:charset w:val="00"/>
    <w:family w:val="auto"/>
    <w:pitch w:val="variable"/>
    <w:sig w:usb0="E0000AFF" w:usb1="5000217F" w:usb2="00000021" w:usb3="00000000" w:csb0="0000019F" w:csb1="00000000"/>
  </w:font>
  <w:font w:name="Times New Roman (Body CS)">
    <w:altName w:val="Times New Roman"/>
    <w:charset w:val="00"/>
    <w:family w:val="roman"/>
    <w:pitch w:val="default"/>
  </w:font>
  <w:font w:name="Times New Roman (Headings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38986706"/>
      <w:docPartObj>
        <w:docPartGallery w:val="Page Numbers (Bottom of Page)"/>
        <w:docPartUnique/>
      </w:docPartObj>
    </w:sdtPr>
    <w:sdtEndPr>
      <w:rPr>
        <w:rStyle w:val="PageNumber"/>
      </w:rPr>
    </w:sdtEndPr>
    <w:sdtContent>
      <w:p w14:paraId="615B98E3" w14:textId="4E8429EA" w:rsidR="00481CDB" w:rsidRDefault="00481CDB" w:rsidP="00DD1EBC">
        <w:pPr>
          <w:pStyle w:val="Footer"/>
          <w:framePr w:wrap="none" w:vAnchor="text" w:hAnchor="margin" w:y="1"/>
          <w:rPr>
            <w:rStyle w:val="PageNumber"/>
          </w:rPr>
        </w:pPr>
        <w:r>
          <w:rPr>
            <w:rStyle w:val="PageNumber"/>
          </w:rPr>
          <w:fldChar w:fldCharType="begin"/>
        </w:r>
        <w:r>
          <w:rPr>
            <w:rStyle w:val="PageNumber"/>
          </w:rPr>
          <w:instrText xml:space="preserve"> PAGE </w:instrText>
        </w:r>
        <w:r w:rsidR="00A65F67">
          <w:rPr>
            <w:rStyle w:val="PageNumber"/>
          </w:rPr>
          <w:fldChar w:fldCharType="separate"/>
        </w:r>
        <w:r w:rsidR="00A65F67">
          <w:rPr>
            <w:rStyle w:val="PageNumber"/>
            <w:noProof/>
          </w:rPr>
          <w:t>2</w:t>
        </w:r>
        <w:r>
          <w:rPr>
            <w:rStyle w:val="PageNumber"/>
          </w:rPr>
          <w:fldChar w:fldCharType="end"/>
        </w:r>
      </w:p>
    </w:sdtContent>
  </w:sdt>
  <w:p w14:paraId="12053494" w14:textId="77777777" w:rsidR="00481CDB" w:rsidRDefault="00481CDB" w:rsidP="00D501DC">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407E06" w14:textId="77777777" w:rsidR="00DA4C30" w:rsidRDefault="00DA4C3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498E5A" w14:textId="3CC8BAD1" w:rsidR="00481CDB" w:rsidRDefault="001B4BA4" w:rsidP="00D501DC">
    <w:pPr>
      <w:pStyle w:val="Footer"/>
    </w:pPr>
    <w:r>
      <w:rPr>
        <w:noProof/>
      </w:rPr>
      <mc:AlternateContent>
        <mc:Choice Requires="wps">
          <w:drawing>
            <wp:anchor distT="0" distB="0" distL="114300" distR="114300" simplePos="0" relativeHeight="251662336" behindDoc="0" locked="0" layoutInCell="1" allowOverlap="1" wp14:anchorId="4FD184F9" wp14:editId="37821FDA">
              <wp:simplePos x="0" y="0"/>
              <wp:positionH relativeFrom="column">
                <wp:posOffset>3302000</wp:posOffset>
              </wp:positionH>
              <wp:positionV relativeFrom="paragraph">
                <wp:posOffset>-143510</wp:posOffset>
              </wp:positionV>
              <wp:extent cx="2400300" cy="45720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00300" cy="457200"/>
                      </a:xfrm>
                      <a:prstGeom prst="rect">
                        <a:avLst/>
                      </a:prstGeom>
                      <a:noFill/>
                      <a:ln w="6350">
                        <a:noFill/>
                      </a:ln>
                    </wps:spPr>
                    <wps:txbx>
                      <w:txbxContent>
                        <w:p w14:paraId="49E3C66F" w14:textId="77777777" w:rsidR="00481CDB" w:rsidRDefault="00481CDB" w:rsidP="00D501DC">
                          <w:pPr>
                            <w:jc w:val="right"/>
                          </w:pPr>
                          <w:r>
                            <w:rPr>
                              <w:noProof/>
                            </w:rPr>
                            <w:drawing>
                              <wp:inline distT="0" distB="0" distL="0" distR="0" wp14:anchorId="3B134BFE" wp14:editId="6E5722E4">
                                <wp:extent cx="1166427" cy="228600"/>
                                <wp:effectExtent l="0" t="0" r="2540" b="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avanta_Logo_White_Pink_RGB.sv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186861" cy="232605"/>
                                        </a:xfrm>
                                        <a:prstGeom prst="rect">
                                          <a:avLst/>
                                        </a:prstGeom>
                                      </pic:spPr>
                                    </pic:pic>
                                  </a:graphicData>
                                </a:graphic>
                              </wp:inline>
                            </w:drawing>
                          </w:r>
                        </w:p>
                      </w:txbxContent>
                    </wps:txbx>
                    <wps:bodyPr rot="0" spcFirstLastPara="0" vertOverflow="overflow" horzOverflow="overflow" vert="horz" wrap="square" lIns="91440" tIns="45720" rIns="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type w14:anchorId="4FD184F9" id="_x0000_t202" coordsize="21600,21600" o:spt="202" path="m,l,21600r21600,l21600,xe">
              <v:stroke joinstyle="miter"/>
              <v:path gradientshapeok="t" o:connecttype="rect"/>
            </v:shapetype>
            <v:shape id="Text Box 4" o:spid="_x0000_s1030" type="#_x0000_t202" style="position:absolute;margin-left:260pt;margin-top:-11.3pt;width:189pt;height:3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" filled="f" stroked="f" strokeweight=".5pt">
              <v:textbox inset=",,0">
                <w:txbxContent>
                  <w:p w14:paraId="49E3C66F" w14:textId="77777777" w:rsidR="00481CDB" w:rsidRDefault="00481CDB" w:rsidP="00D501DC">
                    <w:pPr>
                      <w:jc w:val="right"/>
                    </w:pPr>
                    <w:r>
                      <w:rPr>
                        <w:noProof/>
                      </w:rPr>
                      <w:drawing>
                        <wp:inline distT="0" distB="0" distL="0" distR="0" wp14:anchorId="3B134BFE" wp14:editId="6E5722E4">
                          <wp:extent cx="1166427" cy="228600"/>
                          <wp:effectExtent l="0" t="0" r="2540" b="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avanta_Logo_White_Pink_RGB.svg"/>
                                  <pic:cNvPicPr/>
                                </pic:nvPicPr>
                                <pic:blipFill>
                                  <a:blip r:embed="rId3">
                                    <a:extLst>
                                      <a:ext uri="{28A0092B-C50C-407E-A947-70E740481C1C}">
                                        <a14:useLocalDpi xmlns:a14="http://schemas.microsoft.com/office/drawing/2010/main" val="0"/>
                                      </a:ext>
                                      <a:ext uri="{96DAC541-7B7A-43D3-8B79-37D633B846F1}">
                                        <asvg:svgBlip xmlns:asvg="http://schemas.microsoft.com/office/drawing/2016/SVG/main" r:embed="rId4"/>
                                      </a:ext>
                                    </a:extLst>
                                  </a:blip>
                                  <a:stretch>
                                    <a:fillRect/>
                                  </a:stretch>
                                </pic:blipFill>
                                <pic:spPr>
                                  <a:xfrm>
                                    <a:off x="0" y="0"/>
                                    <a:ext cx="1186861" cy="232605"/>
                                  </a:xfrm>
                                  <a:prstGeom prst="rect">
                                    <a:avLst/>
                                  </a:prstGeom>
                                </pic:spPr>
                              </pic:pic>
                            </a:graphicData>
                          </a:graphic>
                        </wp:inline>
                      </w:drawing>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4D030D84" wp14:editId="79AF9A97">
              <wp:simplePos x="0" y="0"/>
              <wp:positionH relativeFrom="column">
                <wp:posOffset>0</wp:posOffset>
              </wp:positionH>
              <wp:positionV relativeFrom="page">
                <wp:posOffset>9944100</wp:posOffset>
              </wp:positionV>
              <wp:extent cx="3086100" cy="4572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086100" cy="457200"/>
                      </a:xfrm>
                      <a:prstGeom prst="rect">
                        <a:avLst/>
                      </a:prstGeom>
                      <a:noFill/>
                      <a:ln w="6350">
                        <a:noFill/>
                      </a:ln>
                    </wps:spPr>
                    <wps:txbx>
                      <w:txbxContent>
                        <w:p w14:paraId="1FE279F1" w14:textId="77777777" w:rsidR="00481CDB" w:rsidRPr="005162EC" w:rsidRDefault="00481CDB" w:rsidP="00296432">
                          <w:pPr>
                            <w:pStyle w:val="Heading1"/>
                            <w:rPr>
                              <w:color w:val="FFFFFF" w:themeColor="background1"/>
                              <w:sz w:val="28"/>
                            </w:rPr>
                          </w:pPr>
                          <w:r w:rsidRPr="005162EC">
                            <w:rPr>
                              <w:color w:val="FFFFFF" w:themeColor="background1"/>
                              <w:sz w:val="28"/>
                            </w:rPr>
                            <w:t>Make better decisions</w:t>
                          </w:r>
                        </w:p>
                      </w:txbxContent>
                    </wps:txbx>
                    <wps:bodyPr rot="0" spcFirstLastPara="0" vertOverflow="overflow" horzOverflow="overflow" vert="horz" wrap="square" lIns="36000" tIns="45720" rIns="3600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4D030D84" id="Text Box 3" o:spid="_x0000_s1031" type="#_x0000_t202" style="position:absolute;margin-left:0;margin-top:783pt;width:243pt;height:3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" filled="f" stroked="f" strokeweight=".5pt">
              <v:textbox inset="1mm,,1mm">
                <w:txbxContent>
                  <w:p w14:paraId="1FE279F1" w14:textId="77777777" w:rsidR="00481CDB" w:rsidRPr="005162EC" w:rsidRDefault="00481CDB" w:rsidP="00296432">
                    <w:pPr>
                      <w:pStyle w:val="Heading1"/>
                      <w:rPr>
                        <w:color w:val="FFFFFF" w:themeColor="background1"/>
                        <w:sz w:val="28"/>
                      </w:rPr>
                    </w:pPr>
                    <w:r w:rsidRPr="005162EC">
                      <w:rPr>
                        <w:color w:val="FFFFFF" w:themeColor="background1"/>
                        <w:sz w:val="28"/>
                      </w:rPr>
                      <w:t>Make better decisions</w:t>
                    </w:r>
                  </w:p>
                </w:txbxContent>
              </v:textbox>
              <w10:wrap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19D6B3" w14:textId="3F2FAADC" w:rsidR="000A6037" w:rsidRDefault="001B4BA4" w:rsidP="00956E27">
    <w:pPr>
      <w:pStyle w:val="Footer"/>
      <w:tabs>
        <w:tab w:val="clear" w:pos="9360"/>
        <w:tab w:val="right" w:pos="9273"/>
      </w:tabs>
      <w:ind w:right="59" w:firstLine="360"/>
    </w:pPr>
    <w:r>
      <w:rPr>
        <w:noProof/>
      </w:rPr>
      <mc:AlternateContent>
        <mc:Choice Requires="wps">
          <w:drawing>
            <wp:anchor distT="0" distB="0" distL="114300" distR="114300" simplePos="0" relativeHeight="251658244" behindDoc="0" locked="0" layoutInCell="1" allowOverlap="1" wp14:anchorId="0398B189" wp14:editId="689E577C">
              <wp:simplePos x="0" y="0"/>
              <wp:positionH relativeFrom="column">
                <wp:posOffset>-63500</wp:posOffset>
              </wp:positionH>
              <wp:positionV relativeFrom="paragraph">
                <wp:posOffset>91440</wp:posOffset>
              </wp:positionV>
              <wp:extent cx="5118735" cy="22923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118735" cy="229235"/>
                      </a:xfrm>
                      <a:prstGeom prst="rect">
                        <a:avLst/>
                      </a:prstGeom>
                      <a:noFill/>
                      <a:ln w="6350">
                        <a:noFill/>
                      </a:ln>
                    </wps:spPr>
                    <wps:txbx>
                      <w:txbxContent>
                        <w:p w14:paraId="633275D2" w14:textId="353086A7" w:rsidR="000A6037" w:rsidRPr="002A1D1E" w:rsidRDefault="000A6037" w:rsidP="00D501DC">
                          <w:r>
                            <w:t xml:space="preserve"> </w:t>
                          </w:r>
                          <w:r>
                            <w:fldChar w:fldCharType="begin"/>
                          </w:r>
                          <w:r>
                            <w:instrText xml:space="preserve"> PAGE  \* MERGEFORMAT </w:instrText>
                          </w:r>
                          <w:r>
                            <w:fldChar w:fldCharType="separate"/>
                          </w:r>
                          <w:r>
                            <w:rPr>
                              <w:noProof/>
                            </w:rPr>
                            <w:t>1</w:t>
                          </w:r>
                          <w:r>
                            <w:fldChar w:fldCharType="end"/>
                          </w:r>
                          <w:r>
                            <w:t xml:space="preserve">  : </w:t>
                          </w:r>
                          <w:r>
                            <w:fldChar w:fldCharType="begin"/>
                          </w:r>
                          <w:r>
                            <w:instrText xml:space="preserve"> FILENAME \* MERGEFORMAT </w:instrText>
                          </w:r>
                          <w:r>
                            <w:fldChar w:fldCharType="end"/>
                          </w:r>
                          <w:r>
                            <w:rPr>
                              <w:noProof/>
                            </w:rPr>
                            <w:fldChar w:fldCharType="begin"/>
                          </w:r>
                          <w:r>
                            <w:rPr>
                              <w:noProof/>
                            </w:rPr>
                            <w:instrText xml:space="preserve"> FILENAME   \* MERGEFORMAT </w:instrText>
                          </w:r>
                          <w:r>
                            <w:rPr>
                              <w:noProof/>
                            </w:rPr>
                            <w:fldChar w:fldCharType="separate"/>
                          </w:r>
                          <w:r>
                            <w:rPr>
                              <w:noProof/>
                            </w:rPr>
                            <w:t>Questionnaire Template - Survey Designer.docm</w:t>
                          </w:r>
                          <w:r>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0398B189" id="_x0000_t202" coordsize="21600,21600" o:spt="202" path="m,l,21600r21600,l21600,xe">
              <v:stroke joinstyle="miter"/>
              <v:path gradientshapeok="t" o:connecttype="rect"/>
            </v:shapetype>
            <v:shape id="Text Box 2" o:spid="_x0000_s1032" type="#_x0000_t202" style="position:absolute;left:0;text-align:left;margin-left:-5pt;margin-top:7.2pt;width:403.05pt;height:18.0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" filled="f" stroked="f" strokeweight=".5pt">
              <v:textbox inset="0,0,0,0">
                <w:txbxContent>
                  <w:p w14:paraId="633275D2" w14:textId="353086A7" w:rsidR="000A6037" w:rsidRPr="002A1D1E" w:rsidRDefault="000A6037" w:rsidP="00D501DC">
                    <w:r>
                      <w:t xml:space="preserve"> </w:t>
                    </w:r>
                    <w:r>
                      <w:fldChar w:fldCharType="begin"/>
                    </w:r>
                    <w:r>
                      <w:instrText xml:space="preserve"> PAGE  \* MERGEFORMAT </w:instrText>
                    </w:r>
                    <w:r>
                      <w:fldChar w:fldCharType="separate"/>
                    </w:r>
                    <w:r>
                      <w:rPr>
                        <w:noProof/>
                      </w:rPr>
                      <w:t>1</w:t>
                    </w:r>
                    <w:r>
                      <w:fldChar w:fldCharType="end"/>
                    </w:r>
                    <w:r>
                      <w:t xml:space="preserve">  : </w:t>
                    </w:r>
                    <w:r>
                      <w:fldChar w:fldCharType="begin"/>
                    </w:r>
                    <w:r>
                      <w:instrText xml:space="preserve"> FILENAME \* MERGEFORMAT </w:instrText>
                    </w:r>
                    <w:r>
                      <w:fldChar w:fldCharType="end"/>
                    </w:r>
                    <w:r>
                      <w:rPr>
                        <w:noProof/>
                      </w:rPr>
                      <w:fldChar w:fldCharType="begin"/>
                    </w:r>
                    <w:r>
                      <w:rPr>
                        <w:noProof/>
                      </w:rPr>
                      <w:instrText xml:space="preserve"> FILENAME   \* MERGEFORMAT </w:instrText>
                    </w:r>
                    <w:r>
                      <w:rPr>
                        <w:noProof/>
                      </w:rPr>
                      <w:fldChar w:fldCharType="separate"/>
                    </w:r>
                    <w:r>
                      <w:rPr>
                        <w:noProof/>
                      </w:rPr>
                      <w:t>Questionnaire Template - Survey Designer.docm</w:t>
                    </w:r>
                    <w:r>
                      <w:rPr>
                        <w:noProof/>
                      </w:rPr>
                      <w:fldChar w:fldCharType="end"/>
                    </w:r>
                  </w:p>
                </w:txbxContent>
              </v:textbox>
            </v:shape>
          </w:pict>
        </mc:Fallback>
      </mc:AlternateContent>
    </w:r>
    <w:r>
      <w:rPr>
        <w:noProof/>
      </w:rPr>
      <mc:AlternateContent>
        <mc:Choice Requires="wps">
          <w:drawing>
            <wp:anchor distT="4294967295" distB="4294967295" distL="114300" distR="114300" simplePos="0" relativeHeight="251658243" behindDoc="0" locked="0" layoutInCell="1" allowOverlap="1" wp14:anchorId="7EBECDF9" wp14:editId="32467CD1">
              <wp:simplePos x="0" y="0"/>
              <wp:positionH relativeFrom="margin">
                <wp:posOffset>-19685</wp:posOffset>
              </wp:positionH>
              <wp:positionV relativeFrom="paragraph">
                <wp:posOffset>14604</wp:posOffset>
              </wp:positionV>
              <wp:extent cx="5887720" cy="0"/>
              <wp:effectExtent l="0" t="0" r="0" b="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887720" cy="0"/>
                      </a:xfrm>
                      <a:prstGeom prst="line">
                        <a:avLst/>
                      </a:prstGeom>
                      <a:ln w="22225" cap="rnd">
                        <a:solidFill>
                          <a:schemeClr val="tx1"/>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1428A8F1" id="Straight Connector 1" o:spid="_x0000_s1026" style="position:absolute;z-index:251658243;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margin" from="-1.55pt,1.15pt" to="462.05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" strokecolor="black [3213]" strokeweight="1.75pt">
              <v:stroke dashstyle="1 1" joinstyle="miter" endcap="round"/>
              <o:lock v:ext="edit" shapetype="f"/>
              <w10:wrap anchorx="margin"/>
            </v:line>
          </w:pict>
        </mc:Fallback>
      </mc:AlternateContent>
    </w:r>
    <w:r w:rsidR="000A6037">
      <w:t xml:space="preserve"> </w:t>
    </w:r>
    <w:r w:rsidR="000A6037">
      <w:fldChar w:fldCharType="begin"/>
    </w:r>
    <w:r w:rsidR="000A6037">
      <w:instrText xml:space="preserve"> COMMENTS  \* MERGEFORMAT </w:instrText>
    </w:r>
    <w:r w:rsidR="000A6037">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A7A1B8" w14:textId="77777777" w:rsidR="004E1773" w:rsidRDefault="004E1773" w:rsidP="00D501DC">
      <w:r>
        <w:separator/>
      </w:r>
    </w:p>
  </w:footnote>
  <w:footnote w:type="continuationSeparator" w:id="0">
    <w:p w14:paraId="790AE83A" w14:textId="77777777" w:rsidR="004E1773" w:rsidRDefault="004E1773" w:rsidP="00D501DC">
      <w:r>
        <w:continuationSeparator/>
      </w:r>
    </w:p>
  </w:footnote>
  <w:footnote w:type="continuationNotice" w:id="1">
    <w:p w14:paraId="5539F0AA" w14:textId="77777777" w:rsidR="004E1773" w:rsidRDefault="004E1773">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81469484"/>
      <w:docPartObj>
        <w:docPartGallery w:val="Page Numbers (Top of Page)"/>
        <w:docPartUnique/>
      </w:docPartObj>
    </w:sdtPr>
    <w:sdtEndPr>
      <w:rPr>
        <w:rStyle w:val="PageNumber"/>
      </w:rPr>
    </w:sdtEndPr>
    <w:sdtContent>
      <w:p w14:paraId="432B9035" w14:textId="77777777" w:rsidR="00481CDB" w:rsidRDefault="00481CDB" w:rsidP="00DD1EBC">
        <w:pPr>
          <w:pStyle w:val="Head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94820A2" w14:textId="77777777" w:rsidR="00481CDB" w:rsidRDefault="00481CDB" w:rsidP="00D501DC">
    <w:pPr>
      <w:pStyle w:val="Header"/>
      <w:ind w:firstLine="360"/>
      <w:rPr>
        <w:rStyle w:val="PageNumber"/>
      </w:rPr>
    </w:pPr>
  </w:p>
  <w:sdt>
    <w:sdtPr>
      <w:rPr>
        <w:rStyle w:val="PageNumber"/>
      </w:rPr>
      <w:id w:val="23142957"/>
      <w:docPartObj>
        <w:docPartGallery w:val="Page Numbers (Top of Page)"/>
        <w:docPartUnique/>
      </w:docPartObj>
    </w:sdtPr>
    <w:sdtEndPr>
      <w:rPr>
        <w:rStyle w:val="PageNumber"/>
      </w:rPr>
    </w:sdtEndPr>
    <w:sdtContent>
      <w:p w14:paraId="5F18EFD2" w14:textId="77777777" w:rsidR="00481CDB" w:rsidRDefault="00481CDB" w:rsidP="00D501DC">
        <w:pPr>
          <w:pStyle w:val="Head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B526A0" w14:textId="77777777" w:rsidR="00481CDB" w:rsidRDefault="00481CDB" w:rsidP="00D501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AF4A32" w14:textId="77777777" w:rsidR="00DA4C30" w:rsidRDefault="00DA4C3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BA766" w14:textId="6B0D0606" w:rsidR="00481CDB" w:rsidRPr="009F4E74" w:rsidRDefault="001B4BA4" w:rsidP="00D501DC">
    <w:pPr>
      <w:pStyle w:val="Header"/>
    </w:pPr>
    <w:r>
      <w:rPr>
        <w:noProof/>
      </w:rPr>
      <mc:AlternateContent>
        <mc:Choice Requires="wps">
          <w:drawing>
            <wp:anchor distT="0" distB="0" distL="114300" distR="114300" simplePos="0" relativeHeight="251664384" behindDoc="0" locked="0" layoutInCell="1" allowOverlap="1" wp14:anchorId="05B797C6" wp14:editId="1BFA59CC">
              <wp:simplePos x="0" y="0"/>
              <wp:positionH relativeFrom="column">
                <wp:posOffset>0</wp:posOffset>
              </wp:positionH>
              <wp:positionV relativeFrom="paragraph">
                <wp:posOffset>147320</wp:posOffset>
              </wp:positionV>
              <wp:extent cx="1986280" cy="283845"/>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86280" cy="283845"/>
                      </a:xfrm>
                      <a:prstGeom prst="rect">
                        <a:avLst/>
                      </a:prstGeom>
                      <a:noFill/>
                      <a:ln w="6350">
                        <a:noFill/>
                      </a:ln>
                    </wps:spPr>
                    <wps:txbx>
                      <w:txbxContent>
                        <w:p w14:paraId="0AC7DF88" w14:textId="02C71BBA" w:rsidR="00481CDB" w:rsidRPr="005162EC" w:rsidRDefault="00DA4C30" w:rsidP="00D501DC">
                          <w:pPr>
                            <w:rPr>
                              <w:color w:val="FFFFFF" w:themeColor="background1"/>
                            </w:rPr>
                          </w:pPr>
                          <w:r>
                            <w:rPr>
                              <w:color w:val="FFFFFF" w:themeColor="background1"/>
                            </w:rPr>
                            <w:t>March 2023</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05B797C6" id="_x0000_t202" coordsize="21600,21600" o:spt="202" path="m,l,21600r21600,l21600,xe">
              <v:stroke joinstyle="miter"/>
              <v:path gradientshapeok="t" o:connecttype="rect"/>
            </v:shapetype>
            <v:shape id="Text Box 12" o:spid="_x0000_s1028" type="#_x0000_t202" style="position:absolute;margin-left:0;margin-top:11.6pt;width:156.4pt;height:22.3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" filled="f" stroked="f" strokeweight=".5pt">
              <v:textbox inset="0">
                <w:txbxContent>
                  <w:p w14:paraId="0AC7DF88" w14:textId="02C71BBA" w:rsidR="00481CDB" w:rsidRPr="005162EC" w:rsidRDefault="00DA4C30" w:rsidP="00D501DC">
                    <w:pPr>
                      <w:rPr>
                        <w:color w:val="FFFFFF" w:themeColor="background1"/>
                      </w:rPr>
                    </w:pPr>
                    <w:r>
                      <w:rPr>
                        <w:color w:val="FFFFFF" w:themeColor="background1"/>
                      </w:rPr>
                      <w:t>March 2023</w:t>
                    </w:r>
                  </w:p>
                </w:txbxContent>
              </v:textbox>
            </v:shape>
          </w:pict>
        </mc:Fallback>
      </mc:AlternateContent>
    </w:r>
    <w:r>
      <w:rPr>
        <w:noProof/>
      </w:rPr>
      <mc:AlternateContent>
        <mc:Choice Requires="wps">
          <w:drawing>
            <wp:anchor distT="0" distB="0" distL="114300" distR="114300" simplePos="0" relativeHeight="251652096" behindDoc="0" locked="0" layoutInCell="1" allowOverlap="1" wp14:anchorId="2889765E" wp14:editId="086DDC7F">
              <wp:simplePos x="0" y="0"/>
              <wp:positionH relativeFrom="column">
                <wp:posOffset>-1040130</wp:posOffset>
              </wp:positionH>
              <wp:positionV relativeFrom="paragraph">
                <wp:posOffset>-449580</wp:posOffset>
              </wp:positionV>
              <wp:extent cx="7819390" cy="10783570"/>
              <wp:effectExtent l="0" t="0" r="0" b="0"/>
              <wp:wrapNone/>
              <wp:docPr id="11" name="Rectangle 1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819390" cy="1078357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D3897A1" w14:textId="0F26EF5C" w:rsidR="00481CDB" w:rsidRDefault="00481CDB" w:rsidP="00481CDB">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2889765E" id="Rectangle 11" o:spid="_x0000_s1029" style="position:absolute;margin-left:-81.9pt;margin-top:-35.4pt;width:615.7pt;height:849.1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" fillcolor="black [3213]" stroked="f" strokeweight="1pt">
              <o:lock v:ext="edit" aspectratio="t"/>
              <v:textbox>
                <w:txbxContent>
                  <w:p w14:paraId="4D3897A1" w14:textId="0F26EF5C" w:rsidR="00481CDB" w:rsidRDefault="00481CDB" w:rsidP="00481CDB">
                    <w:pPr>
                      <w:jc w:val="center"/>
                    </w:pPr>
                  </w:p>
                </w:txbxContent>
              </v:textbox>
            </v:rect>
          </w:pict>
        </mc:Fallback>
      </mc:AlternateContent>
    </w:r>
    <w:r>
      <w:rPr>
        <w:noProof/>
      </w:rPr>
      <mc:AlternateContent>
        <mc:Choice Requires="wps">
          <w:drawing>
            <wp:anchor distT="4294967295" distB="4294967295" distL="114300" distR="114300" simplePos="0" relativeHeight="251658240" behindDoc="0" locked="0" layoutInCell="1" allowOverlap="1" wp14:anchorId="03F27C89" wp14:editId="28E2E066">
              <wp:simplePos x="0" y="0"/>
              <wp:positionH relativeFrom="margin">
                <wp:posOffset>-1270</wp:posOffset>
              </wp:positionH>
              <wp:positionV relativeFrom="paragraph">
                <wp:posOffset>4573269</wp:posOffset>
              </wp:positionV>
              <wp:extent cx="5717540" cy="0"/>
              <wp:effectExtent l="0" t="0" r="0" b="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17540" cy="0"/>
                      </a:xfrm>
                      <a:prstGeom prst="line">
                        <a:avLst/>
                      </a:prstGeom>
                      <a:ln w="22225" cap="rnd">
                        <a:solidFill>
                          <a:schemeClr val="bg2"/>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w16du="http://schemas.microsoft.com/office/word/2023/wordml/word16du">
          <w:pict>
            <v:line w14:anchorId="545D5E29" id="Straight Connector 8" o:spid="_x0000_s1026" style="position:absolute;z-index:251658240;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page" from="-.1pt,360.1pt" to="450.1pt,36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" strokecolor="white [3214]" strokeweight="1.75pt">
              <v:stroke dashstyle="1 1" joinstyle="miter" endcap="round"/>
              <o:lock v:ext="edit" shapetype="f"/>
              <w10:wrap anchorx="margin"/>
            </v:line>
          </w:pict>
        </mc:Fallback>
      </mc:AlternateContent>
    </w:r>
    <w:r>
      <w:rPr>
        <w:noProof/>
      </w:rPr>
      <mc:AlternateContent>
        <mc:Choice Requires="wps">
          <w:drawing>
            <wp:anchor distT="4294967295" distB="4294967295" distL="114300" distR="114300" simplePos="0" relativeHeight="251656192" behindDoc="0" locked="0" layoutInCell="1" allowOverlap="1" wp14:anchorId="4DC0FC44" wp14:editId="72698D5F">
              <wp:simplePos x="0" y="0"/>
              <wp:positionH relativeFrom="margin">
                <wp:posOffset>-635</wp:posOffset>
              </wp:positionH>
              <wp:positionV relativeFrom="paragraph">
                <wp:posOffset>577214</wp:posOffset>
              </wp:positionV>
              <wp:extent cx="5717540" cy="0"/>
              <wp:effectExtent l="0" t="0" r="0" b="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17540" cy="0"/>
                      </a:xfrm>
                      <a:prstGeom prst="line">
                        <a:avLst/>
                      </a:prstGeom>
                      <a:ln w="22225" cap="rnd">
                        <a:solidFill>
                          <a:schemeClr val="bg1"/>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w16du="http://schemas.microsoft.com/office/word/2023/wordml/word16du">
          <w:pict>
            <v:line w14:anchorId="5EB75AAD" id="Straight Connector 7" o:spid="_x0000_s1026" style="position:absolute;z-index:25165619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page" from="-.05pt,45.45pt" to="450.15pt,4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" strokecolor="white [3212]" strokeweight="1.75pt">
              <v:stroke dashstyle="1 1" joinstyle="miter" endcap="round"/>
              <o:lock v:ext="edit" shapetype="f"/>
              <w10:wrap anchorx="margin"/>
            </v:line>
          </w:pict>
        </mc:Fallback>
      </mc:AlternateContent>
    </w:r>
    <w:r>
      <w:rPr>
        <w:noProof/>
      </w:rPr>
      <mc:AlternateContent>
        <mc:Choice Requires="wpg">
          <w:drawing>
            <wp:anchor distT="0" distB="0" distL="114300" distR="114300" simplePos="0" relativeHeight="251654144" behindDoc="0" locked="0" layoutInCell="1" allowOverlap="1" wp14:anchorId="29EDED0A" wp14:editId="5ED3B136">
              <wp:simplePos x="0" y="0"/>
              <wp:positionH relativeFrom="column">
                <wp:posOffset>4107815</wp:posOffset>
              </wp:positionH>
              <wp:positionV relativeFrom="page">
                <wp:posOffset>1234440</wp:posOffset>
              </wp:positionV>
              <wp:extent cx="1609725" cy="3541395"/>
              <wp:effectExtent l="0" t="0" r="0" b="0"/>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609725" cy="3541395"/>
                        <a:chOff x="0" y="0"/>
                        <a:chExt cx="1609859" cy="3541690"/>
                      </a:xfrm>
                    </wpg:grpSpPr>
                    <wps:wsp>
                      <wps:cNvPr id="9" name="Oval 9"/>
                      <wps:cNvSpPr/>
                      <wps:spPr>
                        <a:xfrm>
                          <a:off x="0" y="0"/>
                          <a:ext cx="1609725" cy="1609725"/>
                        </a:xfrm>
                        <a:prstGeom prst="ellipse">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Oval 10"/>
                      <wps:cNvSpPr/>
                      <wps:spPr>
                        <a:xfrm>
                          <a:off x="0" y="1931831"/>
                          <a:ext cx="1609859" cy="1609859"/>
                        </a:xfrm>
                        <a:prstGeom prst="ellipse">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516CCFD1" id="Group 5" o:spid="_x0000_s1026" style="position:absolute;margin-left:323.45pt;margin-top:97.2pt;width:126.75pt;height:278.85pt;z-index:251654144;mso-position-vertical-relative:page" coordsize="16098,35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">
              <v:oval id="Oval 9" o:spid="_x0000_s1027" style="position:absolute;width:16097;height:160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" fillcolor="#f5aeb3 [3215]" stroked="f" strokeweight="1pt">
                <v:stroke joinstyle="miter"/>
              </v:oval>
              <v:oval id="Oval 10" o:spid="_x0000_s1028" style="position:absolute;top:19318;width:16098;height:160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" fillcolor="#f5aeb3 [3215]" stroked="f" strokeweight="1pt">
                <v:stroke joinstyle="miter"/>
              </v:oval>
              <w10:wrap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0686C"/>
    <w:multiLevelType w:val="hybridMultilevel"/>
    <w:tmpl w:val="7722F2EE"/>
    <w:lvl w:ilvl="0" w:tplc="94DA0EA6">
      <w:start w:val="1"/>
      <w:numFmt w:val="bullet"/>
      <w:lvlText w:val=""/>
      <w:lvlJc w:val="left"/>
      <w:pPr>
        <w:ind w:left="720" w:hanging="360"/>
      </w:pPr>
      <w:rPr>
        <w:rFonts w:ascii="Symbol" w:hAnsi="Symbol" w:hint="default"/>
        <w:color w:val="F5AEB3" w:themeColor="tex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2C3892"/>
    <w:multiLevelType w:val="hybridMultilevel"/>
    <w:tmpl w:val="526EC730"/>
    <w:lvl w:ilvl="0" w:tplc="5D54DE00">
      <w:start w:val="1"/>
      <w:numFmt w:val="bullet"/>
      <w:lvlText w:val="-"/>
      <w:lvlJc w:val="left"/>
      <w:pPr>
        <w:ind w:left="720" w:hanging="360"/>
      </w:pPr>
      <w:rPr>
        <w:rFonts w:ascii="Georgia" w:eastAsiaTheme="minorEastAsia" w:hAnsi="Georgi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215EE9"/>
    <w:multiLevelType w:val="hybridMultilevel"/>
    <w:tmpl w:val="F6E445EE"/>
    <w:lvl w:ilvl="0" w:tplc="F6DE479E">
      <w:start w:val="14"/>
      <w:numFmt w:val="bullet"/>
      <w:lvlText w:val="-"/>
      <w:lvlJc w:val="left"/>
      <w:pPr>
        <w:ind w:left="720" w:hanging="360"/>
      </w:pPr>
      <w:rPr>
        <w:rFonts w:ascii="Georgia" w:eastAsiaTheme="minorEastAsia" w:hAnsi="Georgi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6C44AF1"/>
    <w:multiLevelType w:val="hybridMultilevel"/>
    <w:tmpl w:val="900C9DB4"/>
    <w:lvl w:ilvl="0" w:tplc="94DA0EA6">
      <w:start w:val="1"/>
      <w:numFmt w:val="bullet"/>
      <w:lvlText w:val=""/>
      <w:lvlJc w:val="left"/>
      <w:pPr>
        <w:ind w:left="720" w:hanging="360"/>
      </w:pPr>
      <w:rPr>
        <w:rFonts w:ascii="Symbol" w:hAnsi="Symbol" w:hint="default"/>
        <w:color w:val="F5AEB3" w:themeColor="text2"/>
      </w:rPr>
    </w:lvl>
    <w:lvl w:ilvl="1" w:tplc="04090003">
      <w:start w:val="1"/>
      <w:numFmt w:val="bullet"/>
      <w:lvlText w:val="o"/>
      <w:lvlJc w:val="left"/>
      <w:pPr>
        <w:ind w:left="1440" w:hanging="360"/>
      </w:pPr>
      <w:rPr>
        <w:rFonts w:ascii="Courier New" w:hAnsi="Courier New" w:cs="Courier New" w:hint="default"/>
      </w:rPr>
    </w:lvl>
    <w:lvl w:ilvl="2" w:tplc="08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FA02CA"/>
    <w:multiLevelType w:val="hybridMultilevel"/>
    <w:tmpl w:val="669AB1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0BEF724B"/>
    <w:multiLevelType w:val="hybridMultilevel"/>
    <w:tmpl w:val="E222B2C0"/>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6" w15:restartNumberingAfterBreak="0">
    <w:nsid w:val="0E6A1FAB"/>
    <w:multiLevelType w:val="hybridMultilevel"/>
    <w:tmpl w:val="54B2A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7A6FBE"/>
    <w:multiLevelType w:val="hybridMultilevel"/>
    <w:tmpl w:val="13A2A4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097372C"/>
    <w:multiLevelType w:val="hybridMultilevel"/>
    <w:tmpl w:val="06F09808"/>
    <w:lvl w:ilvl="0" w:tplc="1FA45F64">
      <w:numFmt w:val="bullet"/>
      <w:lvlText w:val="-"/>
      <w:lvlJc w:val="left"/>
      <w:pPr>
        <w:ind w:left="720" w:hanging="360"/>
      </w:pPr>
      <w:rPr>
        <w:rFonts w:ascii="Georgia" w:eastAsiaTheme="minorEastAsia" w:hAnsi="Georgi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51B7107"/>
    <w:multiLevelType w:val="hybridMultilevel"/>
    <w:tmpl w:val="8962FB5A"/>
    <w:lvl w:ilvl="0" w:tplc="30E40B26">
      <w:start w:val="1"/>
      <w:numFmt w:val="decimal"/>
      <w:lvlText w:val="Q%1."/>
      <w:lvlJc w:val="left"/>
      <w:pPr>
        <w:tabs>
          <w:tab w:val="num" w:pos="887"/>
        </w:tabs>
        <w:ind w:left="887" w:hanging="887"/>
      </w:pPr>
      <w:rPr>
        <w:rFonts w:hint="default"/>
        <w:i w:val="0"/>
        <w:color w:val="000000" w:themeColor="text1"/>
      </w:rPr>
    </w:lvl>
    <w:lvl w:ilvl="1" w:tplc="A728418E">
      <w:start w:val="75"/>
      <w:numFmt w:val="bullet"/>
      <w:lvlText w:val="–"/>
      <w:lvlJc w:val="left"/>
      <w:pPr>
        <w:tabs>
          <w:tab w:val="num" w:pos="1440"/>
        </w:tabs>
        <w:ind w:left="1440" w:hanging="360"/>
      </w:pPr>
      <w:rPr>
        <w:rFonts w:ascii="Arial" w:eastAsia="Times New Roman" w:hAnsi="Arial" w:hint="default"/>
      </w:rPr>
    </w:lvl>
    <w:lvl w:ilvl="2" w:tplc="0409001B">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0" w15:restartNumberingAfterBreak="0">
    <w:nsid w:val="1AAA23F2"/>
    <w:multiLevelType w:val="multilevel"/>
    <w:tmpl w:val="4B043B86"/>
    <w:lvl w:ilvl="0">
      <w:start w:val="1"/>
      <w:numFmt w:val="bullet"/>
      <w:lvlText w:val=""/>
      <w:lvlJc w:val="left"/>
      <w:pPr>
        <w:ind w:left="720" w:hanging="360"/>
      </w:pPr>
      <w:rPr>
        <w:rFonts w:ascii="Symbol" w:hAnsi="Symbol" w:hint="default"/>
        <w:color w:val="F5AEB3" w:themeColor="text2"/>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C5E7F23"/>
    <w:multiLevelType w:val="hybridMultilevel"/>
    <w:tmpl w:val="0E7E5F3E"/>
    <w:lvl w:ilvl="0" w:tplc="0C3E118A">
      <w:start w:val="1"/>
      <w:numFmt w:val="decimal"/>
      <w:lvlText w:val="%1."/>
      <w:lvlJc w:val="left"/>
      <w:pPr>
        <w:ind w:left="720" w:hanging="360"/>
      </w:pPr>
      <w:rPr>
        <w:rFonts w:ascii="Roboto" w:hAnsi="Roboto" w:hint="default"/>
        <w:b w:val="0"/>
        <w:i w:val="0"/>
        <w:color w:val="F5AEB3" w:themeColor="text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E51F30"/>
    <w:multiLevelType w:val="hybridMultilevel"/>
    <w:tmpl w:val="776E1D44"/>
    <w:lvl w:ilvl="0" w:tplc="94DA0EA6">
      <w:start w:val="1"/>
      <w:numFmt w:val="bullet"/>
      <w:lvlText w:val=""/>
      <w:lvlJc w:val="left"/>
      <w:pPr>
        <w:ind w:left="720" w:hanging="360"/>
      </w:pPr>
      <w:rPr>
        <w:rFonts w:ascii="Symbol" w:hAnsi="Symbol" w:hint="default"/>
        <w:color w:val="F5AEB3" w:themeColor="text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537ED9"/>
    <w:multiLevelType w:val="multilevel"/>
    <w:tmpl w:val="5CEE6C24"/>
    <w:lvl w:ilvl="0">
      <w:start w:val="1"/>
      <w:numFmt w:val="decimal"/>
      <w:lvlText w:val="%1."/>
      <w:lvlJc w:val="left"/>
      <w:pPr>
        <w:ind w:left="720" w:hanging="360"/>
      </w:pPr>
      <w:rPr>
        <w:rFonts w:ascii="Roboto" w:hAnsi="Roboto" w:hint="default"/>
        <w:b w:val="0"/>
        <w:i w:val="0"/>
        <w:color w:val="F5AEB3" w:themeColor="text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3DF4E21"/>
    <w:multiLevelType w:val="hybridMultilevel"/>
    <w:tmpl w:val="32F093EC"/>
    <w:lvl w:ilvl="0" w:tplc="08090001">
      <w:start w:val="1"/>
      <w:numFmt w:val="bullet"/>
      <w:lvlText w:val=""/>
      <w:lvlJc w:val="left"/>
      <w:pPr>
        <w:ind w:left="578" w:hanging="360"/>
      </w:pPr>
      <w:rPr>
        <w:rFonts w:ascii="Symbol" w:hAnsi="Symbol" w:hint="default"/>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5" w15:restartNumberingAfterBreak="0">
    <w:nsid w:val="24E762AF"/>
    <w:multiLevelType w:val="hybridMultilevel"/>
    <w:tmpl w:val="3C9A657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275D493E"/>
    <w:multiLevelType w:val="hybridMultilevel"/>
    <w:tmpl w:val="B6AA4A10"/>
    <w:lvl w:ilvl="0" w:tplc="515CAB08">
      <w:start w:val="1"/>
      <w:numFmt w:val="bullet"/>
      <w:pStyle w:val="ListParagraph"/>
      <w:lvlText w:val=""/>
      <w:lvlJc w:val="left"/>
      <w:pPr>
        <w:ind w:left="720" w:hanging="360"/>
      </w:pPr>
      <w:rPr>
        <w:rFonts w:ascii="Symbol" w:hAnsi="Symbol" w:hint="default"/>
        <w:b w:val="0"/>
        <w:i w:val="0"/>
        <w:color w:val="F5AEB3" w:themeColor="text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9C23BFA"/>
    <w:multiLevelType w:val="hybridMultilevel"/>
    <w:tmpl w:val="B89EF7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31204BB"/>
    <w:multiLevelType w:val="hybridMultilevel"/>
    <w:tmpl w:val="5D644422"/>
    <w:lvl w:ilvl="0" w:tplc="33B05690">
      <w:start w:val="1"/>
      <w:numFmt w:val="bullet"/>
      <w:lvlText w:val="-"/>
      <w:lvlJc w:val="left"/>
      <w:pPr>
        <w:ind w:left="720" w:hanging="360"/>
      </w:pPr>
      <w:rPr>
        <w:rFonts w:ascii="Georgia" w:eastAsiaTheme="minorEastAsia" w:hAnsi="Georgi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3D413EE"/>
    <w:multiLevelType w:val="hybridMultilevel"/>
    <w:tmpl w:val="B0E6176C"/>
    <w:lvl w:ilvl="0" w:tplc="373073EC">
      <w:numFmt w:val="bullet"/>
      <w:lvlText w:val=""/>
      <w:lvlJc w:val="left"/>
      <w:pPr>
        <w:ind w:left="720" w:hanging="360"/>
      </w:pPr>
      <w:rPr>
        <w:rFonts w:ascii="Wingdings" w:eastAsiaTheme="minorEastAsia"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F3C2DE7"/>
    <w:multiLevelType w:val="hybridMultilevel"/>
    <w:tmpl w:val="6B90FD9C"/>
    <w:lvl w:ilvl="0" w:tplc="94DA0EA6">
      <w:start w:val="1"/>
      <w:numFmt w:val="bullet"/>
      <w:lvlText w:val=""/>
      <w:lvlJc w:val="left"/>
      <w:pPr>
        <w:ind w:left="720" w:hanging="360"/>
      </w:pPr>
      <w:rPr>
        <w:rFonts w:ascii="Symbol" w:hAnsi="Symbol" w:hint="default"/>
        <w:color w:val="F5AEB3" w:themeColor="text2"/>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1" w15:restartNumberingAfterBreak="0">
    <w:nsid w:val="3F3D4958"/>
    <w:multiLevelType w:val="hybridMultilevel"/>
    <w:tmpl w:val="A69C2554"/>
    <w:lvl w:ilvl="0" w:tplc="85BE64D4">
      <w:start w:val="1"/>
      <w:numFmt w:val="bullet"/>
      <w:lvlText w:val=""/>
      <w:lvlJc w:val="left"/>
      <w:pPr>
        <w:ind w:left="720" w:hanging="360"/>
      </w:pPr>
      <w:rPr>
        <w:rFonts w:ascii="Symbol" w:hAnsi="Symbol" w:hint="default"/>
        <w:color w:val="F5AEB3" w:themeColor="text2"/>
      </w:rPr>
    </w:lvl>
    <w:lvl w:ilvl="1" w:tplc="04090003">
      <w:start w:val="1"/>
      <w:numFmt w:val="bullet"/>
      <w:lvlText w:val="o"/>
      <w:lvlJc w:val="left"/>
      <w:pPr>
        <w:ind w:left="1440" w:hanging="360"/>
      </w:pPr>
      <w:rPr>
        <w:rFonts w:ascii="Courier New" w:hAnsi="Courier New" w:cs="Courier New" w:hint="default"/>
      </w:rPr>
    </w:lvl>
    <w:lvl w:ilvl="2" w:tplc="08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991083"/>
    <w:multiLevelType w:val="hybridMultilevel"/>
    <w:tmpl w:val="31E8FC16"/>
    <w:lvl w:ilvl="0" w:tplc="94DA0EA6">
      <w:start w:val="1"/>
      <w:numFmt w:val="bullet"/>
      <w:lvlText w:val=""/>
      <w:lvlJc w:val="left"/>
      <w:pPr>
        <w:ind w:left="720" w:hanging="360"/>
      </w:pPr>
      <w:rPr>
        <w:rFonts w:ascii="Symbol" w:hAnsi="Symbol" w:hint="default"/>
        <w:color w:val="F5AEB3" w:themeColor="text2"/>
      </w:rPr>
    </w:lvl>
    <w:lvl w:ilvl="1" w:tplc="08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206873"/>
    <w:multiLevelType w:val="hybridMultilevel"/>
    <w:tmpl w:val="D4BAA5DA"/>
    <w:lvl w:ilvl="0" w:tplc="2B02624E">
      <w:start w:val="5"/>
      <w:numFmt w:val="bullet"/>
      <w:lvlText w:val="-"/>
      <w:lvlJc w:val="left"/>
      <w:pPr>
        <w:ind w:left="720" w:hanging="360"/>
      </w:pPr>
      <w:rPr>
        <w:rFonts w:ascii="Georgia" w:eastAsiaTheme="minorEastAsia" w:hAnsi="Georgi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78D2A3E"/>
    <w:multiLevelType w:val="hybridMultilevel"/>
    <w:tmpl w:val="8C9CE578"/>
    <w:lvl w:ilvl="0" w:tplc="94DA0EA6">
      <w:start w:val="1"/>
      <w:numFmt w:val="bullet"/>
      <w:lvlText w:val=""/>
      <w:lvlJc w:val="left"/>
      <w:pPr>
        <w:ind w:left="720" w:hanging="360"/>
      </w:pPr>
      <w:rPr>
        <w:rFonts w:ascii="Symbol" w:hAnsi="Symbol" w:hint="default"/>
        <w:color w:val="F5AEB3" w:themeColor="text2"/>
      </w:rPr>
    </w:lvl>
    <w:lvl w:ilvl="1" w:tplc="04090001">
      <w:start w:val="1"/>
      <w:numFmt w:val="bullet"/>
      <w:lvlText w:val=""/>
      <w:lvlJc w:val="left"/>
      <w:pPr>
        <w:ind w:left="1440" w:hanging="360"/>
      </w:pPr>
      <w:rPr>
        <w:rFonts w:ascii="Symbol" w:hAnsi="Symbol" w:hint="default"/>
      </w:rPr>
    </w:lvl>
    <w:lvl w:ilvl="2" w:tplc="08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94D55E7"/>
    <w:multiLevelType w:val="hybridMultilevel"/>
    <w:tmpl w:val="DDD00E6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6" w15:restartNumberingAfterBreak="0">
    <w:nsid w:val="4F826995"/>
    <w:multiLevelType w:val="hybridMultilevel"/>
    <w:tmpl w:val="8D3E2BB6"/>
    <w:lvl w:ilvl="0" w:tplc="426215D6">
      <w:start w:val="1"/>
      <w:numFmt w:val="bullet"/>
      <w:lvlText w:val=""/>
      <w:lvlJc w:val="left"/>
      <w:pPr>
        <w:ind w:left="720" w:hanging="360"/>
      </w:pPr>
      <w:rPr>
        <w:rFonts w:ascii="Symbol" w:hAnsi="Symbol" w:hint="default"/>
        <w:b w:val="0"/>
        <w:i w:val="0"/>
        <w:color w:val="F5AEB3" w:themeColor="text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2746F81"/>
    <w:multiLevelType w:val="hybridMultilevel"/>
    <w:tmpl w:val="D632C186"/>
    <w:lvl w:ilvl="0" w:tplc="426215D6">
      <w:start w:val="1"/>
      <w:numFmt w:val="bullet"/>
      <w:lvlText w:val=""/>
      <w:lvlJc w:val="left"/>
      <w:pPr>
        <w:ind w:left="720" w:hanging="360"/>
      </w:pPr>
      <w:rPr>
        <w:rFonts w:ascii="Symbol" w:hAnsi="Symbol" w:hint="default"/>
        <w:color w:val="F5AEB3" w:themeColor="text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B64FFB"/>
    <w:multiLevelType w:val="multilevel"/>
    <w:tmpl w:val="B9300C26"/>
    <w:lvl w:ilvl="0">
      <w:start w:val="1"/>
      <w:numFmt w:val="bullet"/>
      <w:lvlText w:val=""/>
      <w:lvlJc w:val="left"/>
      <w:pPr>
        <w:ind w:left="720" w:hanging="360"/>
      </w:pPr>
      <w:rPr>
        <w:rFonts w:ascii="Symbol" w:hAnsi="Symbol" w:hint="default"/>
        <w:color w:val="F5AEB3" w:themeColor="text2"/>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67F027A"/>
    <w:multiLevelType w:val="hybridMultilevel"/>
    <w:tmpl w:val="5CEE6C24"/>
    <w:lvl w:ilvl="0" w:tplc="0C3E118A">
      <w:start w:val="1"/>
      <w:numFmt w:val="decimal"/>
      <w:lvlText w:val="%1."/>
      <w:lvlJc w:val="left"/>
      <w:pPr>
        <w:ind w:left="720" w:hanging="360"/>
      </w:pPr>
      <w:rPr>
        <w:rFonts w:ascii="Roboto" w:hAnsi="Roboto" w:hint="default"/>
        <w:b w:val="0"/>
        <w:i w:val="0"/>
        <w:color w:val="F5AEB3" w:themeColor="tex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DD06BB"/>
    <w:multiLevelType w:val="hybridMultilevel"/>
    <w:tmpl w:val="FDB223E2"/>
    <w:lvl w:ilvl="0" w:tplc="B93CDC90">
      <w:numFmt w:val="bullet"/>
      <w:lvlText w:val="-"/>
      <w:lvlJc w:val="left"/>
      <w:pPr>
        <w:ind w:left="720" w:hanging="360"/>
      </w:pPr>
      <w:rPr>
        <w:rFonts w:ascii="Georgia" w:eastAsiaTheme="minorEastAsia" w:hAnsi="Georgi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DA71863"/>
    <w:multiLevelType w:val="hybridMultilevel"/>
    <w:tmpl w:val="79702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551290"/>
    <w:multiLevelType w:val="hybridMultilevel"/>
    <w:tmpl w:val="C22803E0"/>
    <w:lvl w:ilvl="0" w:tplc="426215D6">
      <w:start w:val="1"/>
      <w:numFmt w:val="bullet"/>
      <w:lvlText w:val=""/>
      <w:lvlJc w:val="left"/>
      <w:pPr>
        <w:ind w:left="720" w:hanging="360"/>
      </w:pPr>
      <w:rPr>
        <w:rFonts w:ascii="Symbol" w:hAnsi="Symbol" w:hint="default"/>
        <w:color w:val="F5AEB3" w:themeColor="text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9035EA5"/>
    <w:multiLevelType w:val="multilevel"/>
    <w:tmpl w:val="2DE0469E"/>
    <w:lvl w:ilvl="0">
      <w:start w:val="1"/>
      <w:numFmt w:val="decimal"/>
      <w:lvlText w:val="%1."/>
      <w:lvlJc w:val="left"/>
      <w:pPr>
        <w:ind w:left="720" w:hanging="360"/>
      </w:pPr>
      <w:rPr>
        <w:rFonts w:ascii="Roboto" w:hAnsi="Roboto" w:hint="default"/>
        <w:b w:val="0"/>
        <w:i w:val="0"/>
        <w:color w:val="F5AEB3" w:themeColor="text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F8B7F44"/>
    <w:multiLevelType w:val="hybridMultilevel"/>
    <w:tmpl w:val="FD5E905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5D53F94"/>
    <w:multiLevelType w:val="hybridMultilevel"/>
    <w:tmpl w:val="68E4551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6" w15:restartNumberingAfterBreak="0">
    <w:nsid w:val="7E5D0559"/>
    <w:multiLevelType w:val="multilevel"/>
    <w:tmpl w:val="B6AA4A10"/>
    <w:lvl w:ilvl="0">
      <w:start w:val="1"/>
      <w:numFmt w:val="bullet"/>
      <w:lvlText w:val=""/>
      <w:lvlJc w:val="left"/>
      <w:pPr>
        <w:ind w:left="720" w:hanging="360"/>
      </w:pPr>
      <w:rPr>
        <w:rFonts w:ascii="Symbol" w:hAnsi="Symbol" w:hint="default"/>
        <w:b w:val="0"/>
        <w:i w:val="0"/>
        <w:color w:val="F5AEB3" w:themeColor="text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744648932">
    <w:abstractNumId w:val="12"/>
  </w:num>
  <w:num w:numId="2" w16cid:durableId="1337148600">
    <w:abstractNumId w:val="3"/>
  </w:num>
  <w:num w:numId="3" w16cid:durableId="1011876440">
    <w:abstractNumId w:val="22"/>
  </w:num>
  <w:num w:numId="4" w16cid:durableId="223763140">
    <w:abstractNumId w:val="21"/>
  </w:num>
  <w:num w:numId="5" w16cid:durableId="1565792244">
    <w:abstractNumId w:val="24"/>
  </w:num>
  <w:num w:numId="6" w16cid:durableId="1627933922">
    <w:abstractNumId w:val="6"/>
  </w:num>
  <w:num w:numId="7" w16cid:durableId="748817562">
    <w:abstractNumId w:val="31"/>
  </w:num>
  <w:num w:numId="8" w16cid:durableId="323749641">
    <w:abstractNumId w:val="28"/>
  </w:num>
  <w:num w:numId="9" w16cid:durableId="762577813">
    <w:abstractNumId w:val="21"/>
    <w:lvlOverride w:ilvl="0">
      <w:startOverride w:val="1"/>
    </w:lvlOverride>
  </w:num>
  <w:num w:numId="10" w16cid:durableId="1572737871">
    <w:abstractNumId w:val="10"/>
  </w:num>
  <w:num w:numId="11" w16cid:durableId="1819833240">
    <w:abstractNumId w:val="16"/>
  </w:num>
  <w:num w:numId="12" w16cid:durableId="645814388">
    <w:abstractNumId w:val="33"/>
  </w:num>
  <w:num w:numId="13" w16cid:durableId="891309832">
    <w:abstractNumId w:val="16"/>
    <w:lvlOverride w:ilvl="0">
      <w:startOverride w:val="1"/>
    </w:lvlOverride>
  </w:num>
  <w:num w:numId="14" w16cid:durableId="2064713072">
    <w:abstractNumId w:val="36"/>
  </w:num>
  <w:num w:numId="15" w16cid:durableId="1848596772">
    <w:abstractNumId w:val="26"/>
  </w:num>
  <w:num w:numId="16" w16cid:durableId="177962605">
    <w:abstractNumId w:val="27"/>
  </w:num>
  <w:num w:numId="17" w16cid:durableId="635376962">
    <w:abstractNumId w:val="32"/>
  </w:num>
  <w:num w:numId="18" w16cid:durableId="286859664">
    <w:abstractNumId w:val="7"/>
  </w:num>
  <w:num w:numId="19" w16cid:durableId="1140341034">
    <w:abstractNumId w:val="29"/>
  </w:num>
  <w:num w:numId="20" w16cid:durableId="278224079">
    <w:abstractNumId w:val="13"/>
  </w:num>
  <w:num w:numId="21" w16cid:durableId="559173216">
    <w:abstractNumId w:val="11"/>
  </w:num>
  <w:num w:numId="22" w16cid:durableId="1330333892">
    <w:abstractNumId w:val="14"/>
  </w:num>
  <w:num w:numId="23" w16cid:durableId="1706902433">
    <w:abstractNumId w:val="16"/>
  </w:num>
  <w:num w:numId="24" w16cid:durableId="1804234064">
    <w:abstractNumId w:val="34"/>
  </w:num>
  <w:num w:numId="25" w16cid:durableId="963316128">
    <w:abstractNumId w:val="9"/>
  </w:num>
  <w:num w:numId="26" w16cid:durableId="1129319399">
    <w:abstractNumId w:val="16"/>
  </w:num>
  <w:num w:numId="27" w16cid:durableId="1080981668">
    <w:abstractNumId w:val="5"/>
  </w:num>
  <w:num w:numId="28" w16cid:durableId="254872671">
    <w:abstractNumId w:val="0"/>
  </w:num>
  <w:num w:numId="29" w16cid:durableId="697201932">
    <w:abstractNumId w:val="17"/>
  </w:num>
  <w:num w:numId="30" w16cid:durableId="1521162893">
    <w:abstractNumId w:val="35"/>
  </w:num>
  <w:num w:numId="31" w16cid:durableId="879512214">
    <w:abstractNumId w:val="4"/>
  </w:num>
  <w:num w:numId="32" w16cid:durableId="1943369160">
    <w:abstractNumId w:val="20"/>
  </w:num>
  <w:num w:numId="33" w16cid:durableId="1010990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80167586">
    <w:abstractNumId w:val="23"/>
  </w:num>
  <w:num w:numId="35" w16cid:durableId="713235048">
    <w:abstractNumId w:val="8"/>
  </w:num>
  <w:num w:numId="36" w16cid:durableId="115834847">
    <w:abstractNumId w:val="1"/>
  </w:num>
  <w:num w:numId="37" w16cid:durableId="1320427990">
    <w:abstractNumId w:val="18"/>
  </w:num>
  <w:num w:numId="38" w16cid:durableId="1035348243">
    <w:abstractNumId w:val="2"/>
  </w:num>
  <w:num w:numId="39" w16cid:durableId="273829038">
    <w:abstractNumId w:val="30"/>
  </w:num>
  <w:num w:numId="40" w16cid:durableId="662516628">
    <w:abstractNumId w:val="19"/>
  </w:num>
  <w:num w:numId="41" w16cid:durableId="120116923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TrueTypeFonts/>
  <w:saveSubsetFonts/>
  <w:hideSpellingErrors/>
  <w:hideGrammaticalError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2MLYwNDI1tTQ3MjdV0lEKTi0uzszPAykwMqkFAO6x/dEtAAAA"/>
  </w:docVars>
  <w:rsids>
    <w:rsidRoot w:val="00E975BA"/>
    <w:rsid w:val="00002117"/>
    <w:rsid w:val="0000320D"/>
    <w:rsid w:val="00004A81"/>
    <w:rsid w:val="00004D91"/>
    <w:rsid w:val="00006155"/>
    <w:rsid w:val="00007672"/>
    <w:rsid w:val="00010AB4"/>
    <w:rsid w:val="00010CB1"/>
    <w:rsid w:val="00013E4C"/>
    <w:rsid w:val="00016B5A"/>
    <w:rsid w:val="00017C8E"/>
    <w:rsid w:val="0002064C"/>
    <w:rsid w:val="0002126B"/>
    <w:rsid w:val="00021B05"/>
    <w:rsid w:val="00021E74"/>
    <w:rsid w:val="00023CE2"/>
    <w:rsid w:val="0002476D"/>
    <w:rsid w:val="00024B3C"/>
    <w:rsid w:val="0002761B"/>
    <w:rsid w:val="00030730"/>
    <w:rsid w:val="00031731"/>
    <w:rsid w:val="0003331B"/>
    <w:rsid w:val="00034BD5"/>
    <w:rsid w:val="00035087"/>
    <w:rsid w:val="000350CE"/>
    <w:rsid w:val="000352D2"/>
    <w:rsid w:val="0003605B"/>
    <w:rsid w:val="00036DB9"/>
    <w:rsid w:val="000373E6"/>
    <w:rsid w:val="000405B5"/>
    <w:rsid w:val="00040B5E"/>
    <w:rsid w:val="00041B32"/>
    <w:rsid w:val="00041CF0"/>
    <w:rsid w:val="0004306E"/>
    <w:rsid w:val="0004541F"/>
    <w:rsid w:val="000470F3"/>
    <w:rsid w:val="00050B54"/>
    <w:rsid w:val="00050F91"/>
    <w:rsid w:val="000525EB"/>
    <w:rsid w:val="00052A90"/>
    <w:rsid w:val="000554E2"/>
    <w:rsid w:val="00055D5E"/>
    <w:rsid w:val="00055E14"/>
    <w:rsid w:val="000560B1"/>
    <w:rsid w:val="00060A3C"/>
    <w:rsid w:val="00060B84"/>
    <w:rsid w:val="0006189D"/>
    <w:rsid w:val="0006396C"/>
    <w:rsid w:val="000652D5"/>
    <w:rsid w:val="00065643"/>
    <w:rsid w:val="000659F1"/>
    <w:rsid w:val="000663AC"/>
    <w:rsid w:val="00067444"/>
    <w:rsid w:val="00067C90"/>
    <w:rsid w:val="00067DE7"/>
    <w:rsid w:val="0007087B"/>
    <w:rsid w:val="000715A2"/>
    <w:rsid w:val="00072D06"/>
    <w:rsid w:val="00072D48"/>
    <w:rsid w:val="00073539"/>
    <w:rsid w:val="00074E36"/>
    <w:rsid w:val="00075519"/>
    <w:rsid w:val="000756C7"/>
    <w:rsid w:val="0007584F"/>
    <w:rsid w:val="000760EC"/>
    <w:rsid w:val="00076A18"/>
    <w:rsid w:val="00076CFD"/>
    <w:rsid w:val="00077778"/>
    <w:rsid w:val="00077D82"/>
    <w:rsid w:val="00081BE6"/>
    <w:rsid w:val="0008261A"/>
    <w:rsid w:val="00082C5E"/>
    <w:rsid w:val="000844E2"/>
    <w:rsid w:val="000850A5"/>
    <w:rsid w:val="00087781"/>
    <w:rsid w:val="000925F7"/>
    <w:rsid w:val="00092C23"/>
    <w:rsid w:val="00096639"/>
    <w:rsid w:val="00097416"/>
    <w:rsid w:val="0009757F"/>
    <w:rsid w:val="000A0466"/>
    <w:rsid w:val="000A06E1"/>
    <w:rsid w:val="000A2B8A"/>
    <w:rsid w:val="000A2BEA"/>
    <w:rsid w:val="000A4032"/>
    <w:rsid w:val="000A5204"/>
    <w:rsid w:val="000A6037"/>
    <w:rsid w:val="000A6EC7"/>
    <w:rsid w:val="000B005C"/>
    <w:rsid w:val="000B0CA4"/>
    <w:rsid w:val="000B1664"/>
    <w:rsid w:val="000B2844"/>
    <w:rsid w:val="000B4620"/>
    <w:rsid w:val="000B4D46"/>
    <w:rsid w:val="000B57FE"/>
    <w:rsid w:val="000B5D78"/>
    <w:rsid w:val="000B6003"/>
    <w:rsid w:val="000C09E6"/>
    <w:rsid w:val="000C2725"/>
    <w:rsid w:val="000C413E"/>
    <w:rsid w:val="000C7A5E"/>
    <w:rsid w:val="000D2BD9"/>
    <w:rsid w:val="000D42B1"/>
    <w:rsid w:val="000D6A16"/>
    <w:rsid w:val="000D77B1"/>
    <w:rsid w:val="000E141A"/>
    <w:rsid w:val="000E2C7A"/>
    <w:rsid w:val="000E3FB6"/>
    <w:rsid w:val="000E40CA"/>
    <w:rsid w:val="000E55A7"/>
    <w:rsid w:val="000E6E1F"/>
    <w:rsid w:val="000F0C1C"/>
    <w:rsid w:val="000F0DDA"/>
    <w:rsid w:val="000F31B1"/>
    <w:rsid w:val="000F3A52"/>
    <w:rsid w:val="000F3FAE"/>
    <w:rsid w:val="000F43AA"/>
    <w:rsid w:val="000F4596"/>
    <w:rsid w:val="000F5A4B"/>
    <w:rsid w:val="001009BF"/>
    <w:rsid w:val="001010D3"/>
    <w:rsid w:val="00101533"/>
    <w:rsid w:val="00102325"/>
    <w:rsid w:val="00102626"/>
    <w:rsid w:val="00102BB1"/>
    <w:rsid w:val="0010361D"/>
    <w:rsid w:val="00103E10"/>
    <w:rsid w:val="00104CB6"/>
    <w:rsid w:val="0010570A"/>
    <w:rsid w:val="00105FB6"/>
    <w:rsid w:val="001063DA"/>
    <w:rsid w:val="001064B5"/>
    <w:rsid w:val="00112893"/>
    <w:rsid w:val="00114F7E"/>
    <w:rsid w:val="00116D44"/>
    <w:rsid w:val="00120198"/>
    <w:rsid w:val="001204CA"/>
    <w:rsid w:val="001209D9"/>
    <w:rsid w:val="00120C39"/>
    <w:rsid w:val="001226CA"/>
    <w:rsid w:val="00124A76"/>
    <w:rsid w:val="00124C65"/>
    <w:rsid w:val="00124DBC"/>
    <w:rsid w:val="001272EF"/>
    <w:rsid w:val="00130089"/>
    <w:rsid w:val="00130412"/>
    <w:rsid w:val="00131FCA"/>
    <w:rsid w:val="001332BA"/>
    <w:rsid w:val="00136C7A"/>
    <w:rsid w:val="00140FC9"/>
    <w:rsid w:val="00143F1C"/>
    <w:rsid w:val="00144979"/>
    <w:rsid w:val="00146B9B"/>
    <w:rsid w:val="00147748"/>
    <w:rsid w:val="00147B5B"/>
    <w:rsid w:val="00147E63"/>
    <w:rsid w:val="001502E4"/>
    <w:rsid w:val="00150AAE"/>
    <w:rsid w:val="00150DFE"/>
    <w:rsid w:val="001527CD"/>
    <w:rsid w:val="001549B9"/>
    <w:rsid w:val="00156AB8"/>
    <w:rsid w:val="00156D11"/>
    <w:rsid w:val="00160D26"/>
    <w:rsid w:val="00161411"/>
    <w:rsid w:val="0016427D"/>
    <w:rsid w:val="0016434E"/>
    <w:rsid w:val="001648AF"/>
    <w:rsid w:val="00165A4C"/>
    <w:rsid w:val="001668D1"/>
    <w:rsid w:val="00167A30"/>
    <w:rsid w:val="001715C2"/>
    <w:rsid w:val="00171617"/>
    <w:rsid w:val="00171EA2"/>
    <w:rsid w:val="0017278B"/>
    <w:rsid w:val="00172BF0"/>
    <w:rsid w:val="001768DE"/>
    <w:rsid w:val="00181F5C"/>
    <w:rsid w:val="00182EDC"/>
    <w:rsid w:val="00183067"/>
    <w:rsid w:val="0018403A"/>
    <w:rsid w:val="0018410F"/>
    <w:rsid w:val="00187955"/>
    <w:rsid w:val="00190B7B"/>
    <w:rsid w:val="00191547"/>
    <w:rsid w:val="00193A72"/>
    <w:rsid w:val="001953C0"/>
    <w:rsid w:val="001957A3"/>
    <w:rsid w:val="00197789"/>
    <w:rsid w:val="001A1BBA"/>
    <w:rsid w:val="001A1C38"/>
    <w:rsid w:val="001A7093"/>
    <w:rsid w:val="001A78A5"/>
    <w:rsid w:val="001B05A9"/>
    <w:rsid w:val="001B1281"/>
    <w:rsid w:val="001B2569"/>
    <w:rsid w:val="001B2E24"/>
    <w:rsid w:val="001B3345"/>
    <w:rsid w:val="001B35B3"/>
    <w:rsid w:val="001B3F29"/>
    <w:rsid w:val="001B3FF2"/>
    <w:rsid w:val="001B4BA4"/>
    <w:rsid w:val="001C0889"/>
    <w:rsid w:val="001C0B14"/>
    <w:rsid w:val="001C22D9"/>
    <w:rsid w:val="001C32A7"/>
    <w:rsid w:val="001C336D"/>
    <w:rsid w:val="001C4E07"/>
    <w:rsid w:val="001C63E8"/>
    <w:rsid w:val="001C71E1"/>
    <w:rsid w:val="001C728F"/>
    <w:rsid w:val="001D1E8B"/>
    <w:rsid w:val="001D2D56"/>
    <w:rsid w:val="001D39DC"/>
    <w:rsid w:val="001D4FAD"/>
    <w:rsid w:val="001D56C1"/>
    <w:rsid w:val="001D7167"/>
    <w:rsid w:val="001D7861"/>
    <w:rsid w:val="001E058E"/>
    <w:rsid w:val="001E26AE"/>
    <w:rsid w:val="001E34FB"/>
    <w:rsid w:val="001E3E78"/>
    <w:rsid w:val="001E4483"/>
    <w:rsid w:val="001E6E77"/>
    <w:rsid w:val="001E7833"/>
    <w:rsid w:val="001E7B12"/>
    <w:rsid w:val="001F09EA"/>
    <w:rsid w:val="001F2862"/>
    <w:rsid w:val="001F36FA"/>
    <w:rsid w:val="001F40DE"/>
    <w:rsid w:val="001F454A"/>
    <w:rsid w:val="001F56A8"/>
    <w:rsid w:val="001F573A"/>
    <w:rsid w:val="001F6B73"/>
    <w:rsid w:val="00200E40"/>
    <w:rsid w:val="00201CFB"/>
    <w:rsid w:val="00204198"/>
    <w:rsid w:val="00204A90"/>
    <w:rsid w:val="00205108"/>
    <w:rsid w:val="002052BA"/>
    <w:rsid w:val="00205E5D"/>
    <w:rsid w:val="00206BF5"/>
    <w:rsid w:val="00207465"/>
    <w:rsid w:val="002108AD"/>
    <w:rsid w:val="0021133A"/>
    <w:rsid w:val="0021249B"/>
    <w:rsid w:val="00214EB9"/>
    <w:rsid w:val="002162BF"/>
    <w:rsid w:val="002172D0"/>
    <w:rsid w:val="00217C41"/>
    <w:rsid w:val="00220049"/>
    <w:rsid w:val="002252F2"/>
    <w:rsid w:val="002257F0"/>
    <w:rsid w:val="00225889"/>
    <w:rsid w:val="002270D3"/>
    <w:rsid w:val="002310BA"/>
    <w:rsid w:val="0023231A"/>
    <w:rsid w:val="00234A93"/>
    <w:rsid w:val="00236CD6"/>
    <w:rsid w:val="00237990"/>
    <w:rsid w:val="002413B8"/>
    <w:rsid w:val="00241B88"/>
    <w:rsid w:val="00244C3F"/>
    <w:rsid w:val="002452D9"/>
    <w:rsid w:val="00245935"/>
    <w:rsid w:val="00245D81"/>
    <w:rsid w:val="00246B8C"/>
    <w:rsid w:val="00247BF5"/>
    <w:rsid w:val="00250ACD"/>
    <w:rsid w:val="00251846"/>
    <w:rsid w:val="0025281F"/>
    <w:rsid w:val="00252A97"/>
    <w:rsid w:val="00252C39"/>
    <w:rsid w:val="0025494B"/>
    <w:rsid w:val="00255D0A"/>
    <w:rsid w:val="002564CF"/>
    <w:rsid w:val="00257886"/>
    <w:rsid w:val="002601CF"/>
    <w:rsid w:val="002605E3"/>
    <w:rsid w:val="00261225"/>
    <w:rsid w:val="002630D3"/>
    <w:rsid w:val="00263394"/>
    <w:rsid w:val="002643F8"/>
    <w:rsid w:val="002647DA"/>
    <w:rsid w:val="002664A3"/>
    <w:rsid w:val="00267631"/>
    <w:rsid w:val="00267F9A"/>
    <w:rsid w:val="0027001F"/>
    <w:rsid w:val="00272B4B"/>
    <w:rsid w:val="002743FB"/>
    <w:rsid w:val="00274EB7"/>
    <w:rsid w:val="002762A4"/>
    <w:rsid w:val="00280D23"/>
    <w:rsid w:val="00284404"/>
    <w:rsid w:val="00284656"/>
    <w:rsid w:val="00284DC2"/>
    <w:rsid w:val="002901EA"/>
    <w:rsid w:val="00290BF3"/>
    <w:rsid w:val="00290ED4"/>
    <w:rsid w:val="002916E7"/>
    <w:rsid w:val="0029306A"/>
    <w:rsid w:val="00293F75"/>
    <w:rsid w:val="00296432"/>
    <w:rsid w:val="00297052"/>
    <w:rsid w:val="002A03AE"/>
    <w:rsid w:val="002A1D1E"/>
    <w:rsid w:val="002A43BB"/>
    <w:rsid w:val="002A6287"/>
    <w:rsid w:val="002B2C6C"/>
    <w:rsid w:val="002B32E7"/>
    <w:rsid w:val="002B3B76"/>
    <w:rsid w:val="002B5934"/>
    <w:rsid w:val="002B59F4"/>
    <w:rsid w:val="002B6E84"/>
    <w:rsid w:val="002C149C"/>
    <w:rsid w:val="002C1B8C"/>
    <w:rsid w:val="002C407B"/>
    <w:rsid w:val="002C414D"/>
    <w:rsid w:val="002C43BA"/>
    <w:rsid w:val="002C4DBB"/>
    <w:rsid w:val="002C5A16"/>
    <w:rsid w:val="002C700E"/>
    <w:rsid w:val="002D0E83"/>
    <w:rsid w:val="002D155D"/>
    <w:rsid w:val="002D2FB8"/>
    <w:rsid w:val="002D3305"/>
    <w:rsid w:val="002D3C79"/>
    <w:rsid w:val="002D462C"/>
    <w:rsid w:val="002D48EC"/>
    <w:rsid w:val="002D7206"/>
    <w:rsid w:val="002D7CA1"/>
    <w:rsid w:val="002E1689"/>
    <w:rsid w:val="002E2A59"/>
    <w:rsid w:val="002E3A4F"/>
    <w:rsid w:val="002E3D53"/>
    <w:rsid w:val="002E498F"/>
    <w:rsid w:val="002E67EB"/>
    <w:rsid w:val="002E7923"/>
    <w:rsid w:val="002F00FD"/>
    <w:rsid w:val="002F2509"/>
    <w:rsid w:val="002F2F1E"/>
    <w:rsid w:val="002F3D50"/>
    <w:rsid w:val="002F4B1D"/>
    <w:rsid w:val="002F5F03"/>
    <w:rsid w:val="002F6219"/>
    <w:rsid w:val="002F6E27"/>
    <w:rsid w:val="002F772C"/>
    <w:rsid w:val="0030112A"/>
    <w:rsid w:val="00301A7F"/>
    <w:rsid w:val="00301DA4"/>
    <w:rsid w:val="0030244B"/>
    <w:rsid w:val="00302EDF"/>
    <w:rsid w:val="0030310A"/>
    <w:rsid w:val="003048A8"/>
    <w:rsid w:val="00305211"/>
    <w:rsid w:val="003075A1"/>
    <w:rsid w:val="003120BD"/>
    <w:rsid w:val="0031218E"/>
    <w:rsid w:val="0031243A"/>
    <w:rsid w:val="003126EF"/>
    <w:rsid w:val="00313210"/>
    <w:rsid w:val="00313C8A"/>
    <w:rsid w:val="00315A29"/>
    <w:rsid w:val="00317989"/>
    <w:rsid w:val="00321A5C"/>
    <w:rsid w:val="003227C2"/>
    <w:rsid w:val="00325A14"/>
    <w:rsid w:val="003260C1"/>
    <w:rsid w:val="0032682F"/>
    <w:rsid w:val="00326F24"/>
    <w:rsid w:val="00326FC4"/>
    <w:rsid w:val="0033058E"/>
    <w:rsid w:val="0033075F"/>
    <w:rsid w:val="00330B80"/>
    <w:rsid w:val="00330BEB"/>
    <w:rsid w:val="00334C08"/>
    <w:rsid w:val="00334C4F"/>
    <w:rsid w:val="003354FB"/>
    <w:rsid w:val="00335863"/>
    <w:rsid w:val="00336606"/>
    <w:rsid w:val="00336969"/>
    <w:rsid w:val="00336C77"/>
    <w:rsid w:val="003403D9"/>
    <w:rsid w:val="00340822"/>
    <w:rsid w:val="00341FF5"/>
    <w:rsid w:val="003420F5"/>
    <w:rsid w:val="00343181"/>
    <w:rsid w:val="00343584"/>
    <w:rsid w:val="003435B5"/>
    <w:rsid w:val="00346253"/>
    <w:rsid w:val="0034653B"/>
    <w:rsid w:val="003469B7"/>
    <w:rsid w:val="003476C0"/>
    <w:rsid w:val="003506AC"/>
    <w:rsid w:val="00351532"/>
    <w:rsid w:val="00351D7F"/>
    <w:rsid w:val="003522BD"/>
    <w:rsid w:val="00352B45"/>
    <w:rsid w:val="00352F8C"/>
    <w:rsid w:val="003545A3"/>
    <w:rsid w:val="00354E57"/>
    <w:rsid w:val="00356776"/>
    <w:rsid w:val="00356D69"/>
    <w:rsid w:val="00357BDC"/>
    <w:rsid w:val="00357F90"/>
    <w:rsid w:val="0036041F"/>
    <w:rsid w:val="003604A5"/>
    <w:rsid w:val="00362719"/>
    <w:rsid w:val="00363896"/>
    <w:rsid w:val="00373B6C"/>
    <w:rsid w:val="00375868"/>
    <w:rsid w:val="00376B42"/>
    <w:rsid w:val="00377D6A"/>
    <w:rsid w:val="003802CA"/>
    <w:rsid w:val="003806EA"/>
    <w:rsid w:val="0038253D"/>
    <w:rsid w:val="00386170"/>
    <w:rsid w:val="0038724A"/>
    <w:rsid w:val="00390DB4"/>
    <w:rsid w:val="00394166"/>
    <w:rsid w:val="00394ED1"/>
    <w:rsid w:val="00395764"/>
    <w:rsid w:val="003A087F"/>
    <w:rsid w:val="003A0FAB"/>
    <w:rsid w:val="003A10E6"/>
    <w:rsid w:val="003A152C"/>
    <w:rsid w:val="003A2610"/>
    <w:rsid w:val="003A3257"/>
    <w:rsid w:val="003A3799"/>
    <w:rsid w:val="003A4A5C"/>
    <w:rsid w:val="003A5031"/>
    <w:rsid w:val="003A5AE7"/>
    <w:rsid w:val="003A6D6E"/>
    <w:rsid w:val="003A7651"/>
    <w:rsid w:val="003A7EBA"/>
    <w:rsid w:val="003B0649"/>
    <w:rsid w:val="003B4B97"/>
    <w:rsid w:val="003B5E1E"/>
    <w:rsid w:val="003B676F"/>
    <w:rsid w:val="003B794B"/>
    <w:rsid w:val="003B7ACD"/>
    <w:rsid w:val="003C082D"/>
    <w:rsid w:val="003C3EE2"/>
    <w:rsid w:val="003C59B4"/>
    <w:rsid w:val="003C5B1B"/>
    <w:rsid w:val="003C5CDC"/>
    <w:rsid w:val="003C63F7"/>
    <w:rsid w:val="003D028A"/>
    <w:rsid w:val="003D2EF5"/>
    <w:rsid w:val="003D4236"/>
    <w:rsid w:val="003D45D4"/>
    <w:rsid w:val="003D604B"/>
    <w:rsid w:val="003D68B0"/>
    <w:rsid w:val="003D70BA"/>
    <w:rsid w:val="003D78DF"/>
    <w:rsid w:val="003D78E7"/>
    <w:rsid w:val="003E04EC"/>
    <w:rsid w:val="003E2922"/>
    <w:rsid w:val="003E378D"/>
    <w:rsid w:val="003E4FA1"/>
    <w:rsid w:val="003E558A"/>
    <w:rsid w:val="003F0254"/>
    <w:rsid w:val="003F107D"/>
    <w:rsid w:val="003F15B1"/>
    <w:rsid w:val="003F2A04"/>
    <w:rsid w:val="003F3411"/>
    <w:rsid w:val="003F39E1"/>
    <w:rsid w:val="003F7D99"/>
    <w:rsid w:val="003F7FF4"/>
    <w:rsid w:val="00403FD0"/>
    <w:rsid w:val="004044C7"/>
    <w:rsid w:val="00404601"/>
    <w:rsid w:val="00406C5D"/>
    <w:rsid w:val="004113AC"/>
    <w:rsid w:val="00411850"/>
    <w:rsid w:val="004125E7"/>
    <w:rsid w:val="0041425B"/>
    <w:rsid w:val="00414272"/>
    <w:rsid w:val="0041459F"/>
    <w:rsid w:val="00415582"/>
    <w:rsid w:val="00415EBD"/>
    <w:rsid w:val="00422669"/>
    <w:rsid w:val="004227EC"/>
    <w:rsid w:val="00426E18"/>
    <w:rsid w:val="00426EC7"/>
    <w:rsid w:val="004270DD"/>
    <w:rsid w:val="004271AC"/>
    <w:rsid w:val="00430415"/>
    <w:rsid w:val="00431A93"/>
    <w:rsid w:val="004338E6"/>
    <w:rsid w:val="00435088"/>
    <w:rsid w:val="004352E4"/>
    <w:rsid w:val="004417D4"/>
    <w:rsid w:val="00441DE3"/>
    <w:rsid w:val="0044282B"/>
    <w:rsid w:val="00442955"/>
    <w:rsid w:val="004434D4"/>
    <w:rsid w:val="00444BBC"/>
    <w:rsid w:val="00445047"/>
    <w:rsid w:val="00446BB3"/>
    <w:rsid w:val="004471F8"/>
    <w:rsid w:val="00450E61"/>
    <w:rsid w:val="00451672"/>
    <w:rsid w:val="00452E29"/>
    <w:rsid w:val="00455358"/>
    <w:rsid w:val="004559AA"/>
    <w:rsid w:val="00457B52"/>
    <w:rsid w:val="0046015A"/>
    <w:rsid w:val="0046052D"/>
    <w:rsid w:val="0046124A"/>
    <w:rsid w:val="00462442"/>
    <w:rsid w:val="00463985"/>
    <w:rsid w:val="004645B8"/>
    <w:rsid w:val="00467E33"/>
    <w:rsid w:val="00470140"/>
    <w:rsid w:val="004710F7"/>
    <w:rsid w:val="004721F9"/>
    <w:rsid w:val="00473355"/>
    <w:rsid w:val="004735D6"/>
    <w:rsid w:val="00473AFF"/>
    <w:rsid w:val="00474B58"/>
    <w:rsid w:val="00477013"/>
    <w:rsid w:val="00477446"/>
    <w:rsid w:val="00477EAB"/>
    <w:rsid w:val="00481585"/>
    <w:rsid w:val="00481CDB"/>
    <w:rsid w:val="004842C8"/>
    <w:rsid w:val="004909B2"/>
    <w:rsid w:val="00491E89"/>
    <w:rsid w:val="00491F2E"/>
    <w:rsid w:val="00492204"/>
    <w:rsid w:val="0049252E"/>
    <w:rsid w:val="00492800"/>
    <w:rsid w:val="00492A4D"/>
    <w:rsid w:val="004939BD"/>
    <w:rsid w:val="00493A79"/>
    <w:rsid w:val="00493AE0"/>
    <w:rsid w:val="0049474B"/>
    <w:rsid w:val="004949F1"/>
    <w:rsid w:val="00495272"/>
    <w:rsid w:val="00497778"/>
    <w:rsid w:val="00497C5F"/>
    <w:rsid w:val="004A34A7"/>
    <w:rsid w:val="004A40C0"/>
    <w:rsid w:val="004A44B9"/>
    <w:rsid w:val="004A5303"/>
    <w:rsid w:val="004A556F"/>
    <w:rsid w:val="004A56AA"/>
    <w:rsid w:val="004A5A20"/>
    <w:rsid w:val="004A707B"/>
    <w:rsid w:val="004A7305"/>
    <w:rsid w:val="004B0380"/>
    <w:rsid w:val="004B0AAF"/>
    <w:rsid w:val="004B0F8E"/>
    <w:rsid w:val="004B1CBE"/>
    <w:rsid w:val="004B3826"/>
    <w:rsid w:val="004B61D9"/>
    <w:rsid w:val="004B64B4"/>
    <w:rsid w:val="004B71C7"/>
    <w:rsid w:val="004B743A"/>
    <w:rsid w:val="004C0060"/>
    <w:rsid w:val="004C13A6"/>
    <w:rsid w:val="004C44AA"/>
    <w:rsid w:val="004C5C0F"/>
    <w:rsid w:val="004C74BD"/>
    <w:rsid w:val="004C7AC3"/>
    <w:rsid w:val="004D1F2B"/>
    <w:rsid w:val="004D3489"/>
    <w:rsid w:val="004D3967"/>
    <w:rsid w:val="004D479B"/>
    <w:rsid w:val="004D5788"/>
    <w:rsid w:val="004D65E9"/>
    <w:rsid w:val="004D6C69"/>
    <w:rsid w:val="004D6D1E"/>
    <w:rsid w:val="004D7802"/>
    <w:rsid w:val="004D7997"/>
    <w:rsid w:val="004E1773"/>
    <w:rsid w:val="004E1E71"/>
    <w:rsid w:val="004E271D"/>
    <w:rsid w:val="004E50E1"/>
    <w:rsid w:val="004E5114"/>
    <w:rsid w:val="004E6543"/>
    <w:rsid w:val="004E6B06"/>
    <w:rsid w:val="004E6D35"/>
    <w:rsid w:val="004E7C9B"/>
    <w:rsid w:val="004F2C51"/>
    <w:rsid w:val="004F3274"/>
    <w:rsid w:val="004F37C1"/>
    <w:rsid w:val="004F4895"/>
    <w:rsid w:val="004F6853"/>
    <w:rsid w:val="004F7264"/>
    <w:rsid w:val="00500461"/>
    <w:rsid w:val="005007F0"/>
    <w:rsid w:val="00502EF2"/>
    <w:rsid w:val="0050392D"/>
    <w:rsid w:val="00504DA8"/>
    <w:rsid w:val="0051024A"/>
    <w:rsid w:val="00513ADF"/>
    <w:rsid w:val="00514B1E"/>
    <w:rsid w:val="00515599"/>
    <w:rsid w:val="00516043"/>
    <w:rsid w:val="00516047"/>
    <w:rsid w:val="005162EC"/>
    <w:rsid w:val="005167AB"/>
    <w:rsid w:val="0051697D"/>
    <w:rsid w:val="005239BB"/>
    <w:rsid w:val="00523A03"/>
    <w:rsid w:val="00523F53"/>
    <w:rsid w:val="00525006"/>
    <w:rsid w:val="005261BF"/>
    <w:rsid w:val="0052659E"/>
    <w:rsid w:val="00526A67"/>
    <w:rsid w:val="0053133E"/>
    <w:rsid w:val="00532246"/>
    <w:rsid w:val="00533CE9"/>
    <w:rsid w:val="00534CD3"/>
    <w:rsid w:val="005408A8"/>
    <w:rsid w:val="00543E94"/>
    <w:rsid w:val="00544D34"/>
    <w:rsid w:val="00545024"/>
    <w:rsid w:val="0054506A"/>
    <w:rsid w:val="00545B24"/>
    <w:rsid w:val="00546C65"/>
    <w:rsid w:val="0054790D"/>
    <w:rsid w:val="00547AE6"/>
    <w:rsid w:val="00551AB6"/>
    <w:rsid w:val="00552007"/>
    <w:rsid w:val="005529F2"/>
    <w:rsid w:val="00552FBD"/>
    <w:rsid w:val="005532BD"/>
    <w:rsid w:val="00554335"/>
    <w:rsid w:val="005559D6"/>
    <w:rsid w:val="0056022E"/>
    <w:rsid w:val="00560A8D"/>
    <w:rsid w:val="00560C33"/>
    <w:rsid w:val="005637A0"/>
    <w:rsid w:val="0056408F"/>
    <w:rsid w:val="00564CE9"/>
    <w:rsid w:val="00565291"/>
    <w:rsid w:val="00565AC1"/>
    <w:rsid w:val="005667AA"/>
    <w:rsid w:val="005714AA"/>
    <w:rsid w:val="00572591"/>
    <w:rsid w:val="00577641"/>
    <w:rsid w:val="0058159E"/>
    <w:rsid w:val="00581E2C"/>
    <w:rsid w:val="00581F66"/>
    <w:rsid w:val="00582D67"/>
    <w:rsid w:val="00582DBF"/>
    <w:rsid w:val="005844F0"/>
    <w:rsid w:val="00587F27"/>
    <w:rsid w:val="00590018"/>
    <w:rsid w:val="0059098B"/>
    <w:rsid w:val="00591CC1"/>
    <w:rsid w:val="0059278B"/>
    <w:rsid w:val="005927AB"/>
    <w:rsid w:val="00592FA9"/>
    <w:rsid w:val="0059502F"/>
    <w:rsid w:val="00596F24"/>
    <w:rsid w:val="005A10F9"/>
    <w:rsid w:val="005A2190"/>
    <w:rsid w:val="005A327A"/>
    <w:rsid w:val="005A485D"/>
    <w:rsid w:val="005A486D"/>
    <w:rsid w:val="005A7D3A"/>
    <w:rsid w:val="005B2B24"/>
    <w:rsid w:val="005B3B12"/>
    <w:rsid w:val="005B4355"/>
    <w:rsid w:val="005B4DB4"/>
    <w:rsid w:val="005B5196"/>
    <w:rsid w:val="005B5FF2"/>
    <w:rsid w:val="005B7826"/>
    <w:rsid w:val="005C2F5D"/>
    <w:rsid w:val="005C68D2"/>
    <w:rsid w:val="005D270D"/>
    <w:rsid w:val="005D2F8A"/>
    <w:rsid w:val="005D3FB5"/>
    <w:rsid w:val="005D51B3"/>
    <w:rsid w:val="005D6492"/>
    <w:rsid w:val="005D68D1"/>
    <w:rsid w:val="005E1585"/>
    <w:rsid w:val="005E22B5"/>
    <w:rsid w:val="005E297F"/>
    <w:rsid w:val="005E2E67"/>
    <w:rsid w:val="005E37D8"/>
    <w:rsid w:val="005E3926"/>
    <w:rsid w:val="005E3ACD"/>
    <w:rsid w:val="005E3B03"/>
    <w:rsid w:val="005E428C"/>
    <w:rsid w:val="005E54F9"/>
    <w:rsid w:val="005F037B"/>
    <w:rsid w:val="005F0F62"/>
    <w:rsid w:val="005F12A4"/>
    <w:rsid w:val="005F16D0"/>
    <w:rsid w:val="005F1821"/>
    <w:rsid w:val="005F1FE1"/>
    <w:rsid w:val="005F5332"/>
    <w:rsid w:val="005F5687"/>
    <w:rsid w:val="005F6164"/>
    <w:rsid w:val="005F7E65"/>
    <w:rsid w:val="00602831"/>
    <w:rsid w:val="0060292A"/>
    <w:rsid w:val="00602F7E"/>
    <w:rsid w:val="0060460D"/>
    <w:rsid w:val="0060462A"/>
    <w:rsid w:val="00605C1B"/>
    <w:rsid w:val="00605D01"/>
    <w:rsid w:val="00607C15"/>
    <w:rsid w:val="00607DCB"/>
    <w:rsid w:val="00612154"/>
    <w:rsid w:val="00612EE8"/>
    <w:rsid w:val="00613BC2"/>
    <w:rsid w:val="00614A9E"/>
    <w:rsid w:val="00615F1A"/>
    <w:rsid w:val="00616CB3"/>
    <w:rsid w:val="00617ECA"/>
    <w:rsid w:val="00622696"/>
    <w:rsid w:val="00622E62"/>
    <w:rsid w:val="00625628"/>
    <w:rsid w:val="00625820"/>
    <w:rsid w:val="00625CF5"/>
    <w:rsid w:val="0062717D"/>
    <w:rsid w:val="00627235"/>
    <w:rsid w:val="006302B6"/>
    <w:rsid w:val="00630DBB"/>
    <w:rsid w:val="00631CC5"/>
    <w:rsid w:val="00633BE4"/>
    <w:rsid w:val="0063487A"/>
    <w:rsid w:val="0063517B"/>
    <w:rsid w:val="00635696"/>
    <w:rsid w:val="00635AF1"/>
    <w:rsid w:val="00636900"/>
    <w:rsid w:val="00637D6E"/>
    <w:rsid w:val="006401B2"/>
    <w:rsid w:val="00641552"/>
    <w:rsid w:val="00642FA0"/>
    <w:rsid w:val="0064478F"/>
    <w:rsid w:val="0064517D"/>
    <w:rsid w:val="006473C7"/>
    <w:rsid w:val="00650BD2"/>
    <w:rsid w:val="00654342"/>
    <w:rsid w:val="00655D39"/>
    <w:rsid w:val="00656BE0"/>
    <w:rsid w:val="00660197"/>
    <w:rsid w:val="00660692"/>
    <w:rsid w:val="00660CEE"/>
    <w:rsid w:val="006625C7"/>
    <w:rsid w:val="006636C3"/>
    <w:rsid w:val="006641F7"/>
    <w:rsid w:val="00664BDD"/>
    <w:rsid w:val="00667727"/>
    <w:rsid w:val="006703E0"/>
    <w:rsid w:val="006766BF"/>
    <w:rsid w:val="00676726"/>
    <w:rsid w:val="00676D26"/>
    <w:rsid w:val="0067716F"/>
    <w:rsid w:val="006771AB"/>
    <w:rsid w:val="00680617"/>
    <w:rsid w:val="00681275"/>
    <w:rsid w:val="00681F81"/>
    <w:rsid w:val="0068217F"/>
    <w:rsid w:val="00683681"/>
    <w:rsid w:val="00684084"/>
    <w:rsid w:val="00684169"/>
    <w:rsid w:val="00684D7C"/>
    <w:rsid w:val="00686E06"/>
    <w:rsid w:val="00687161"/>
    <w:rsid w:val="00687D3A"/>
    <w:rsid w:val="0069528B"/>
    <w:rsid w:val="006955C8"/>
    <w:rsid w:val="0069578E"/>
    <w:rsid w:val="00695D09"/>
    <w:rsid w:val="00697518"/>
    <w:rsid w:val="00697660"/>
    <w:rsid w:val="006A1AD9"/>
    <w:rsid w:val="006A1E15"/>
    <w:rsid w:val="006A2B55"/>
    <w:rsid w:val="006A2EC5"/>
    <w:rsid w:val="006A2FE3"/>
    <w:rsid w:val="006A45DD"/>
    <w:rsid w:val="006A6DF3"/>
    <w:rsid w:val="006B0A41"/>
    <w:rsid w:val="006B2AF0"/>
    <w:rsid w:val="006B38A8"/>
    <w:rsid w:val="006B42AE"/>
    <w:rsid w:val="006B4CE4"/>
    <w:rsid w:val="006B5435"/>
    <w:rsid w:val="006B5A54"/>
    <w:rsid w:val="006C0D9E"/>
    <w:rsid w:val="006C0FA7"/>
    <w:rsid w:val="006C34F7"/>
    <w:rsid w:val="006C4053"/>
    <w:rsid w:val="006C4FAA"/>
    <w:rsid w:val="006C52D1"/>
    <w:rsid w:val="006C53AB"/>
    <w:rsid w:val="006C546F"/>
    <w:rsid w:val="006C685E"/>
    <w:rsid w:val="006D007D"/>
    <w:rsid w:val="006D03A1"/>
    <w:rsid w:val="006D1B34"/>
    <w:rsid w:val="006D62D2"/>
    <w:rsid w:val="006D68BB"/>
    <w:rsid w:val="006D6AB8"/>
    <w:rsid w:val="006D6FFA"/>
    <w:rsid w:val="006D75E1"/>
    <w:rsid w:val="006D7F6C"/>
    <w:rsid w:val="006E116E"/>
    <w:rsid w:val="006E2DCE"/>
    <w:rsid w:val="006E392D"/>
    <w:rsid w:val="006E39AE"/>
    <w:rsid w:val="006E3B64"/>
    <w:rsid w:val="006E3EB1"/>
    <w:rsid w:val="006E5E5E"/>
    <w:rsid w:val="006E5EFC"/>
    <w:rsid w:val="006E6DE0"/>
    <w:rsid w:val="006F0B02"/>
    <w:rsid w:val="006F0B70"/>
    <w:rsid w:val="006F2640"/>
    <w:rsid w:val="006F3297"/>
    <w:rsid w:val="006F442C"/>
    <w:rsid w:val="006F50FB"/>
    <w:rsid w:val="006F5584"/>
    <w:rsid w:val="006F6994"/>
    <w:rsid w:val="006F6AA5"/>
    <w:rsid w:val="006F6F2D"/>
    <w:rsid w:val="006F7DAB"/>
    <w:rsid w:val="007008A2"/>
    <w:rsid w:val="0070135D"/>
    <w:rsid w:val="007015F7"/>
    <w:rsid w:val="00703928"/>
    <w:rsid w:val="00703BFB"/>
    <w:rsid w:val="00705DAF"/>
    <w:rsid w:val="0070658E"/>
    <w:rsid w:val="0071147D"/>
    <w:rsid w:val="00711FE5"/>
    <w:rsid w:val="00712491"/>
    <w:rsid w:val="0071439F"/>
    <w:rsid w:val="00715652"/>
    <w:rsid w:val="0071589A"/>
    <w:rsid w:val="00716401"/>
    <w:rsid w:val="00720B7A"/>
    <w:rsid w:val="00720C80"/>
    <w:rsid w:val="00720F97"/>
    <w:rsid w:val="00721C03"/>
    <w:rsid w:val="007228CF"/>
    <w:rsid w:val="00723FA1"/>
    <w:rsid w:val="00724604"/>
    <w:rsid w:val="00724879"/>
    <w:rsid w:val="00725C1B"/>
    <w:rsid w:val="00725FB0"/>
    <w:rsid w:val="0073451A"/>
    <w:rsid w:val="007373CD"/>
    <w:rsid w:val="007414F6"/>
    <w:rsid w:val="00741CFB"/>
    <w:rsid w:val="0074349E"/>
    <w:rsid w:val="00743633"/>
    <w:rsid w:val="00743FA5"/>
    <w:rsid w:val="007447B7"/>
    <w:rsid w:val="007465C8"/>
    <w:rsid w:val="00746C48"/>
    <w:rsid w:val="00747A6B"/>
    <w:rsid w:val="00750041"/>
    <w:rsid w:val="00751B48"/>
    <w:rsid w:val="00753626"/>
    <w:rsid w:val="00754B96"/>
    <w:rsid w:val="00755EA4"/>
    <w:rsid w:val="0075740C"/>
    <w:rsid w:val="007578A2"/>
    <w:rsid w:val="0075797C"/>
    <w:rsid w:val="00757AE3"/>
    <w:rsid w:val="00761BBB"/>
    <w:rsid w:val="0076252C"/>
    <w:rsid w:val="007628CD"/>
    <w:rsid w:val="00763B1C"/>
    <w:rsid w:val="0076400D"/>
    <w:rsid w:val="00765C9D"/>
    <w:rsid w:val="00767D61"/>
    <w:rsid w:val="00770070"/>
    <w:rsid w:val="007708C5"/>
    <w:rsid w:val="00770AED"/>
    <w:rsid w:val="00771222"/>
    <w:rsid w:val="00773F30"/>
    <w:rsid w:val="00774A17"/>
    <w:rsid w:val="007754CD"/>
    <w:rsid w:val="007811CB"/>
    <w:rsid w:val="00782194"/>
    <w:rsid w:val="00782C2C"/>
    <w:rsid w:val="00782CE6"/>
    <w:rsid w:val="007833CF"/>
    <w:rsid w:val="00783E42"/>
    <w:rsid w:val="00784789"/>
    <w:rsid w:val="00785C25"/>
    <w:rsid w:val="0078691F"/>
    <w:rsid w:val="0078724F"/>
    <w:rsid w:val="00790315"/>
    <w:rsid w:val="0079247D"/>
    <w:rsid w:val="00793258"/>
    <w:rsid w:val="00794943"/>
    <w:rsid w:val="00794961"/>
    <w:rsid w:val="00797A9C"/>
    <w:rsid w:val="007A41F6"/>
    <w:rsid w:val="007A4A2C"/>
    <w:rsid w:val="007A4CB0"/>
    <w:rsid w:val="007A4E57"/>
    <w:rsid w:val="007A5365"/>
    <w:rsid w:val="007A58EB"/>
    <w:rsid w:val="007A744B"/>
    <w:rsid w:val="007B05A3"/>
    <w:rsid w:val="007B20A9"/>
    <w:rsid w:val="007B28BD"/>
    <w:rsid w:val="007B342F"/>
    <w:rsid w:val="007B5444"/>
    <w:rsid w:val="007B6E7E"/>
    <w:rsid w:val="007B74F3"/>
    <w:rsid w:val="007C0010"/>
    <w:rsid w:val="007C1887"/>
    <w:rsid w:val="007C1D48"/>
    <w:rsid w:val="007C2A30"/>
    <w:rsid w:val="007C59BC"/>
    <w:rsid w:val="007C5ADC"/>
    <w:rsid w:val="007C6EB5"/>
    <w:rsid w:val="007C798A"/>
    <w:rsid w:val="007D090A"/>
    <w:rsid w:val="007D0AB1"/>
    <w:rsid w:val="007D186A"/>
    <w:rsid w:val="007D4863"/>
    <w:rsid w:val="007D488D"/>
    <w:rsid w:val="007D54CB"/>
    <w:rsid w:val="007D5E82"/>
    <w:rsid w:val="007D66F0"/>
    <w:rsid w:val="007D78AA"/>
    <w:rsid w:val="007D7CA8"/>
    <w:rsid w:val="007E03AD"/>
    <w:rsid w:val="007E1082"/>
    <w:rsid w:val="007E309A"/>
    <w:rsid w:val="007E35C2"/>
    <w:rsid w:val="007E3CE1"/>
    <w:rsid w:val="007E6762"/>
    <w:rsid w:val="007E7B8D"/>
    <w:rsid w:val="007F0449"/>
    <w:rsid w:val="007F09F8"/>
    <w:rsid w:val="007F0BCC"/>
    <w:rsid w:val="007F10BF"/>
    <w:rsid w:val="007F1E61"/>
    <w:rsid w:val="007F381C"/>
    <w:rsid w:val="007F4900"/>
    <w:rsid w:val="007F5C9D"/>
    <w:rsid w:val="007F7EA3"/>
    <w:rsid w:val="008016E9"/>
    <w:rsid w:val="00801C8C"/>
    <w:rsid w:val="0080300B"/>
    <w:rsid w:val="0080301B"/>
    <w:rsid w:val="008037D2"/>
    <w:rsid w:val="00803F9E"/>
    <w:rsid w:val="008048C1"/>
    <w:rsid w:val="00806B67"/>
    <w:rsid w:val="008111C9"/>
    <w:rsid w:val="00811F9C"/>
    <w:rsid w:val="008127C8"/>
    <w:rsid w:val="00813FC1"/>
    <w:rsid w:val="00814756"/>
    <w:rsid w:val="008177B5"/>
    <w:rsid w:val="008239C9"/>
    <w:rsid w:val="008242D7"/>
    <w:rsid w:val="008248E9"/>
    <w:rsid w:val="00824A39"/>
    <w:rsid w:val="00824E84"/>
    <w:rsid w:val="00825DD0"/>
    <w:rsid w:val="00825F76"/>
    <w:rsid w:val="008267B9"/>
    <w:rsid w:val="00827110"/>
    <w:rsid w:val="00830433"/>
    <w:rsid w:val="0083085C"/>
    <w:rsid w:val="008310EA"/>
    <w:rsid w:val="008312F9"/>
    <w:rsid w:val="008320E3"/>
    <w:rsid w:val="008321AA"/>
    <w:rsid w:val="00832477"/>
    <w:rsid w:val="00832745"/>
    <w:rsid w:val="00832979"/>
    <w:rsid w:val="0083368E"/>
    <w:rsid w:val="00833A94"/>
    <w:rsid w:val="0083576F"/>
    <w:rsid w:val="00836BF4"/>
    <w:rsid w:val="00840C54"/>
    <w:rsid w:val="00841DFB"/>
    <w:rsid w:val="00845F29"/>
    <w:rsid w:val="00847775"/>
    <w:rsid w:val="008478FE"/>
    <w:rsid w:val="00850702"/>
    <w:rsid w:val="008512C3"/>
    <w:rsid w:val="00851CDF"/>
    <w:rsid w:val="008525F6"/>
    <w:rsid w:val="00852AF5"/>
    <w:rsid w:val="00853554"/>
    <w:rsid w:val="00854ABB"/>
    <w:rsid w:val="00855F42"/>
    <w:rsid w:val="008575FE"/>
    <w:rsid w:val="00857DF7"/>
    <w:rsid w:val="0086036E"/>
    <w:rsid w:val="00860C5F"/>
    <w:rsid w:val="008610BC"/>
    <w:rsid w:val="0086167D"/>
    <w:rsid w:val="00862E50"/>
    <w:rsid w:val="00865788"/>
    <w:rsid w:val="00866CDB"/>
    <w:rsid w:val="00870461"/>
    <w:rsid w:val="00873C73"/>
    <w:rsid w:val="00874736"/>
    <w:rsid w:val="00877862"/>
    <w:rsid w:val="008802E1"/>
    <w:rsid w:val="00881230"/>
    <w:rsid w:val="008824FF"/>
    <w:rsid w:val="00882CC5"/>
    <w:rsid w:val="00883BAC"/>
    <w:rsid w:val="00883EF0"/>
    <w:rsid w:val="00884163"/>
    <w:rsid w:val="00884CA5"/>
    <w:rsid w:val="008852B7"/>
    <w:rsid w:val="00885F22"/>
    <w:rsid w:val="00890C5B"/>
    <w:rsid w:val="008931E7"/>
    <w:rsid w:val="00897601"/>
    <w:rsid w:val="008A151C"/>
    <w:rsid w:val="008A2053"/>
    <w:rsid w:val="008A7D7D"/>
    <w:rsid w:val="008B065D"/>
    <w:rsid w:val="008B0B6F"/>
    <w:rsid w:val="008B0F74"/>
    <w:rsid w:val="008B140B"/>
    <w:rsid w:val="008B1EE2"/>
    <w:rsid w:val="008B5860"/>
    <w:rsid w:val="008B59ED"/>
    <w:rsid w:val="008B674B"/>
    <w:rsid w:val="008B776A"/>
    <w:rsid w:val="008C03C9"/>
    <w:rsid w:val="008C07B9"/>
    <w:rsid w:val="008C1DE2"/>
    <w:rsid w:val="008C4750"/>
    <w:rsid w:val="008C4AE3"/>
    <w:rsid w:val="008C5435"/>
    <w:rsid w:val="008C692F"/>
    <w:rsid w:val="008C694C"/>
    <w:rsid w:val="008D232F"/>
    <w:rsid w:val="008D2D52"/>
    <w:rsid w:val="008D2FE8"/>
    <w:rsid w:val="008D46D3"/>
    <w:rsid w:val="008D5C9E"/>
    <w:rsid w:val="008D5E9D"/>
    <w:rsid w:val="008D7A3E"/>
    <w:rsid w:val="008E2587"/>
    <w:rsid w:val="008E3869"/>
    <w:rsid w:val="008E3E26"/>
    <w:rsid w:val="008E5051"/>
    <w:rsid w:val="008E5391"/>
    <w:rsid w:val="008F20B5"/>
    <w:rsid w:val="008F2BE1"/>
    <w:rsid w:val="008F4692"/>
    <w:rsid w:val="008F4BC5"/>
    <w:rsid w:val="008F5A93"/>
    <w:rsid w:val="008F6A8E"/>
    <w:rsid w:val="008F7F97"/>
    <w:rsid w:val="00902828"/>
    <w:rsid w:val="00902A0A"/>
    <w:rsid w:val="00911E46"/>
    <w:rsid w:val="0091453F"/>
    <w:rsid w:val="00916C62"/>
    <w:rsid w:val="00922DD2"/>
    <w:rsid w:val="00924DEC"/>
    <w:rsid w:val="00927830"/>
    <w:rsid w:val="00930F94"/>
    <w:rsid w:val="009319A7"/>
    <w:rsid w:val="00931D5A"/>
    <w:rsid w:val="00933AEA"/>
    <w:rsid w:val="00933DFB"/>
    <w:rsid w:val="00934A90"/>
    <w:rsid w:val="00940970"/>
    <w:rsid w:val="009421D1"/>
    <w:rsid w:val="0094235C"/>
    <w:rsid w:val="00942827"/>
    <w:rsid w:val="00946949"/>
    <w:rsid w:val="0094792C"/>
    <w:rsid w:val="00950F06"/>
    <w:rsid w:val="00953DAF"/>
    <w:rsid w:val="00954687"/>
    <w:rsid w:val="009559EB"/>
    <w:rsid w:val="00956E27"/>
    <w:rsid w:val="009571F2"/>
    <w:rsid w:val="00957D45"/>
    <w:rsid w:val="0096045C"/>
    <w:rsid w:val="0096147D"/>
    <w:rsid w:val="009615DD"/>
    <w:rsid w:val="00962AD4"/>
    <w:rsid w:val="0096412B"/>
    <w:rsid w:val="0096486A"/>
    <w:rsid w:val="0096490C"/>
    <w:rsid w:val="00964AAE"/>
    <w:rsid w:val="009711A0"/>
    <w:rsid w:val="00972624"/>
    <w:rsid w:val="00973E4A"/>
    <w:rsid w:val="00974DF2"/>
    <w:rsid w:val="009752C7"/>
    <w:rsid w:val="00980619"/>
    <w:rsid w:val="00980D47"/>
    <w:rsid w:val="00981491"/>
    <w:rsid w:val="00981BE3"/>
    <w:rsid w:val="00984390"/>
    <w:rsid w:val="00984462"/>
    <w:rsid w:val="00986EF4"/>
    <w:rsid w:val="0099461C"/>
    <w:rsid w:val="00995341"/>
    <w:rsid w:val="00997166"/>
    <w:rsid w:val="00997640"/>
    <w:rsid w:val="00997B3C"/>
    <w:rsid w:val="009A1044"/>
    <w:rsid w:val="009A49F0"/>
    <w:rsid w:val="009A629B"/>
    <w:rsid w:val="009B0DC6"/>
    <w:rsid w:val="009B1641"/>
    <w:rsid w:val="009B31D1"/>
    <w:rsid w:val="009B52E6"/>
    <w:rsid w:val="009B54DC"/>
    <w:rsid w:val="009B5EE0"/>
    <w:rsid w:val="009C2D36"/>
    <w:rsid w:val="009C3717"/>
    <w:rsid w:val="009C50CC"/>
    <w:rsid w:val="009C5512"/>
    <w:rsid w:val="009C5DC3"/>
    <w:rsid w:val="009C5E8E"/>
    <w:rsid w:val="009C6092"/>
    <w:rsid w:val="009C75E3"/>
    <w:rsid w:val="009C7B83"/>
    <w:rsid w:val="009D13A7"/>
    <w:rsid w:val="009D2E48"/>
    <w:rsid w:val="009D3CA2"/>
    <w:rsid w:val="009D516F"/>
    <w:rsid w:val="009D5709"/>
    <w:rsid w:val="009D59DE"/>
    <w:rsid w:val="009D6745"/>
    <w:rsid w:val="009D7961"/>
    <w:rsid w:val="009E1A79"/>
    <w:rsid w:val="009E1F1B"/>
    <w:rsid w:val="009E2E9A"/>
    <w:rsid w:val="009E490F"/>
    <w:rsid w:val="009E55D0"/>
    <w:rsid w:val="009E5CCE"/>
    <w:rsid w:val="009E5D6C"/>
    <w:rsid w:val="009E60CA"/>
    <w:rsid w:val="009E68BD"/>
    <w:rsid w:val="009E7A08"/>
    <w:rsid w:val="009F0210"/>
    <w:rsid w:val="009F08DE"/>
    <w:rsid w:val="009F0B2F"/>
    <w:rsid w:val="009F1265"/>
    <w:rsid w:val="009F2AB0"/>
    <w:rsid w:val="009F4356"/>
    <w:rsid w:val="009F4E74"/>
    <w:rsid w:val="009F63D8"/>
    <w:rsid w:val="00A00B63"/>
    <w:rsid w:val="00A035DF"/>
    <w:rsid w:val="00A04402"/>
    <w:rsid w:val="00A0553F"/>
    <w:rsid w:val="00A05551"/>
    <w:rsid w:val="00A06577"/>
    <w:rsid w:val="00A06AA2"/>
    <w:rsid w:val="00A06F01"/>
    <w:rsid w:val="00A0782A"/>
    <w:rsid w:val="00A10AD8"/>
    <w:rsid w:val="00A11198"/>
    <w:rsid w:val="00A12B97"/>
    <w:rsid w:val="00A164AC"/>
    <w:rsid w:val="00A16998"/>
    <w:rsid w:val="00A17A9F"/>
    <w:rsid w:val="00A205CA"/>
    <w:rsid w:val="00A20C51"/>
    <w:rsid w:val="00A20D2E"/>
    <w:rsid w:val="00A241F4"/>
    <w:rsid w:val="00A243A1"/>
    <w:rsid w:val="00A25C8E"/>
    <w:rsid w:val="00A25F88"/>
    <w:rsid w:val="00A266B5"/>
    <w:rsid w:val="00A269F5"/>
    <w:rsid w:val="00A27031"/>
    <w:rsid w:val="00A3032C"/>
    <w:rsid w:val="00A307B9"/>
    <w:rsid w:val="00A3087F"/>
    <w:rsid w:val="00A311D2"/>
    <w:rsid w:val="00A31583"/>
    <w:rsid w:val="00A327B0"/>
    <w:rsid w:val="00A32986"/>
    <w:rsid w:val="00A32E79"/>
    <w:rsid w:val="00A33A55"/>
    <w:rsid w:val="00A344FE"/>
    <w:rsid w:val="00A347ED"/>
    <w:rsid w:val="00A3668C"/>
    <w:rsid w:val="00A3693B"/>
    <w:rsid w:val="00A3694D"/>
    <w:rsid w:val="00A40483"/>
    <w:rsid w:val="00A40D2A"/>
    <w:rsid w:val="00A41F51"/>
    <w:rsid w:val="00A423C4"/>
    <w:rsid w:val="00A42971"/>
    <w:rsid w:val="00A4326E"/>
    <w:rsid w:val="00A43E65"/>
    <w:rsid w:val="00A447E9"/>
    <w:rsid w:val="00A45B14"/>
    <w:rsid w:val="00A46276"/>
    <w:rsid w:val="00A46386"/>
    <w:rsid w:val="00A47A43"/>
    <w:rsid w:val="00A5018A"/>
    <w:rsid w:val="00A50507"/>
    <w:rsid w:val="00A50ABF"/>
    <w:rsid w:val="00A51F7C"/>
    <w:rsid w:val="00A52BC2"/>
    <w:rsid w:val="00A53D6C"/>
    <w:rsid w:val="00A53E95"/>
    <w:rsid w:val="00A548E6"/>
    <w:rsid w:val="00A554BC"/>
    <w:rsid w:val="00A55DED"/>
    <w:rsid w:val="00A56DE8"/>
    <w:rsid w:val="00A57390"/>
    <w:rsid w:val="00A57DDE"/>
    <w:rsid w:val="00A601A0"/>
    <w:rsid w:val="00A62546"/>
    <w:rsid w:val="00A6527D"/>
    <w:rsid w:val="00A65903"/>
    <w:rsid w:val="00A65F67"/>
    <w:rsid w:val="00A66643"/>
    <w:rsid w:val="00A67812"/>
    <w:rsid w:val="00A679E3"/>
    <w:rsid w:val="00A67CB6"/>
    <w:rsid w:val="00A73BE0"/>
    <w:rsid w:val="00A75EE5"/>
    <w:rsid w:val="00A7605A"/>
    <w:rsid w:val="00A7EA0C"/>
    <w:rsid w:val="00A8102D"/>
    <w:rsid w:val="00A813EB"/>
    <w:rsid w:val="00A82244"/>
    <w:rsid w:val="00A833D4"/>
    <w:rsid w:val="00A834B3"/>
    <w:rsid w:val="00A83E1D"/>
    <w:rsid w:val="00A84164"/>
    <w:rsid w:val="00A848C4"/>
    <w:rsid w:val="00A85346"/>
    <w:rsid w:val="00A856BB"/>
    <w:rsid w:val="00A86F2C"/>
    <w:rsid w:val="00A8739E"/>
    <w:rsid w:val="00A875A2"/>
    <w:rsid w:val="00A91198"/>
    <w:rsid w:val="00A920DD"/>
    <w:rsid w:val="00A92DAF"/>
    <w:rsid w:val="00A936D4"/>
    <w:rsid w:val="00A951AA"/>
    <w:rsid w:val="00A971B8"/>
    <w:rsid w:val="00AA03A7"/>
    <w:rsid w:val="00AA1114"/>
    <w:rsid w:val="00AA2207"/>
    <w:rsid w:val="00AA26E1"/>
    <w:rsid w:val="00AA27AF"/>
    <w:rsid w:val="00AA2C85"/>
    <w:rsid w:val="00AA34D3"/>
    <w:rsid w:val="00AA451E"/>
    <w:rsid w:val="00AA4D92"/>
    <w:rsid w:val="00AA5923"/>
    <w:rsid w:val="00AA7F41"/>
    <w:rsid w:val="00AB0E17"/>
    <w:rsid w:val="00AB0E4D"/>
    <w:rsid w:val="00AB2480"/>
    <w:rsid w:val="00AB2F88"/>
    <w:rsid w:val="00AB335E"/>
    <w:rsid w:val="00AB36FE"/>
    <w:rsid w:val="00AB4F4D"/>
    <w:rsid w:val="00AB502F"/>
    <w:rsid w:val="00AB6B0B"/>
    <w:rsid w:val="00AB75AD"/>
    <w:rsid w:val="00AB7CD5"/>
    <w:rsid w:val="00AC0B3B"/>
    <w:rsid w:val="00AC1546"/>
    <w:rsid w:val="00AC504E"/>
    <w:rsid w:val="00AC51A7"/>
    <w:rsid w:val="00AC60D3"/>
    <w:rsid w:val="00AC773F"/>
    <w:rsid w:val="00AD0197"/>
    <w:rsid w:val="00AD11C7"/>
    <w:rsid w:val="00AD125C"/>
    <w:rsid w:val="00AD1F52"/>
    <w:rsid w:val="00AD2B69"/>
    <w:rsid w:val="00AD324E"/>
    <w:rsid w:val="00AD3A2A"/>
    <w:rsid w:val="00AD4C41"/>
    <w:rsid w:val="00AD4EEE"/>
    <w:rsid w:val="00AD505F"/>
    <w:rsid w:val="00AD6E94"/>
    <w:rsid w:val="00AD795A"/>
    <w:rsid w:val="00AD7F1F"/>
    <w:rsid w:val="00AE0292"/>
    <w:rsid w:val="00AE2173"/>
    <w:rsid w:val="00AE260B"/>
    <w:rsid w:val="00AE7209"/>
    <w:rsid w:val="00AE7D57"/>
    <w:rsid w:val="00AF0D21"/>
    <w:rsid w:val="00AF1C8A"/>
    <w:rsid w:val="00AF1E46"/>
    <w:rsid w:val="00AF297F"/>
    <w:rsid w:val="00AF3531"/>
    <w:rsid w:val="00AF5F55"/>
    <w:rsid w:val="00AF601B"/>
    <w:rsid w:val="00AF6797"/>
    <w:rsid w:val="00AF6A72"/>
    <w:rsid w:val="00AF6AC9"/>
    <w:rsid w:val="00AF7B5A"/>
    <w:rsid w:val="00B00199"/>
    <w:rsid w:val="00B0117B"/>
    <w:rsid w:val="00B023B5"/>
    <w:rsid w:val="00B02DA5"/>
    <w:rsid w:val="00B030FA"/>
    <w:rsid w:val="00B03867"/>
    <w:rsid w:val="00B04891"/>
    <w:rsid w:val="00B05969"/>
    <w:rsid w:val="00B12E9C"/>
    <w:rsid w:val="00B13BC7"/>
    <w:rsid w:val="00B1419F"/>
    <w:rsid w:val="00B15983"/>
    <w:rsid w:val="00B17C31"/>
    <w:rsid w:val="00B20321"/>
    <w:rsid w:val="00B2134B"/>
    <w:rsid w:val="00B213A3"/>
    <w:rsid w:val="00B25571"/>
    <w:rsid w:val="00B262E7"/>
    <w:rsid w:val="00B276A2"/>
    <w:rsid w:val="00B31B60"/>
    <w:rsid w:val="00B31E3B"/>
    <w:rsid w:val="00B3288C"/>
    <w:rsid w:val="00B32FDC"/>
    <w:rsid w:val="00B3414A"/>
    <w:rsid w:val="00B34539"/>
    <w:rsid w:val="00B34917"/>
    <w:rsid w:val="00B34BC0"/>
    <w:rsid w:val="00B34CA4"/>
    <w:rsid w:val="00B34FBC"/>
    <w:rsid w:val="00B35450"/>
    <w:rsid w:val="00B35595"/>
    <w:rsid w:val="00B36477"/>
    <w:rsid w:val="00B42A66"/>
    <w:rsid w:val="00B43474"/>
    <w:rsid w:val="00B453E8"/>
    <w:rsid w:val="00B463F8"/>
    <w:rsid w:val="00B5347B"/>
    <w:rsid w:val="00B535F9"/>
    <w:rsid w:val="00B53D92"/>
    <w:rsid w:val="00B54238"/>
    <w:rsid w:val="00B564A0"/>
    <w:rsid w:val="00B57317"/>
    <w:rsid w:val="00B574D3"/>
    <w:rsid w:val="00B57BF4"/>
    <w:rsid w:val="00B617F6"/>
    <w:rsid w:val="00B64A34"/>
    <w:rsid w:val="00B64F10"/>
    <w:rsid w:val="00B65BD5"/>
    <w:rsid w:val="00B66CD3"/>
    <w:rsid w:val="00B70FFD"/>
    <w:rsid w:val="00B72B5B"/>
    <w:rsid w:val="00B72E59"/>
    <w:rsid w:val="00B731B7"/>
    <w:rsid w:val="00B73964"/>
    <w:rsid w:val="00B73BB4"/>
    <w:rsid w:val="00B74E3E"/>
    <w:rsid w:val="00B75BCE"/>
    <w:rsid w:val="00B76117"/>
    <w:rsid w:val="00B77675"/>
    <w:rsid w:val="00B80431"/>
    <w:rsid w:val="00B823B2"/>
    <w:rsid w:val="00B8289C"/>
    <w:rsid w:val="00B83081"/>
    <w:rsid w:val="00B845D3"/>
    <w:rsid w:val="00B84896"/>
    <w:rsid w:val="00B85E3B"/>
    <w:rsid w:val="00B8629A"/>
    <w:rsid w:val="00B87DA0"/>
    <w:rsid w:val="00B9333E"/>
    <w:rsid w:val="00B95276"/>
    <w:rsid w:val="00B96780"/>
    <w:rsid w:val="00B97444"/>
    <w:rsid w:val="00BA12C8"/>
    <w:rsid w:val="00BA1381"/>
    <w:rsid w:val="00BA1408"/>
    <w:rsid w:val="00BA5F51"/>
    <w:rsid w:val="00BA6580"/>
    <w:rsid w:val="00BB0580"/>
    <w:rsid w:val="00BB2B18"/>
    <w:rsid w:val="00BB3070"/>
    <w:rsid w:val="00BB36D4"/>
    <w:rsid w:val="00BB4D2D"/>
    <w:rsid w:val="00BB53FA"/>
    <w:rsid w:val="00BB7F00"/>
    <w:rsid w:val="00BC0B57"/>
    <w:rsid w:val="00BC1482"/>
    <w:rsid w:val="00BC16F3"/>
    <w:rsid w:val="00BC25A9"/>
    <w:rsid w:val="00BC4100"/>
    <w:rsid w:val="00BC424B"/>
    <w:rsid w:val="00BC42AD"/>
    <w:rsid w:val="00BC4E44"/>
    <w:rsid w:val="00BC536C"/>
    <w:rsid w:val="00BC63F7"/>
    <w:rsid w:val="00BD06AB"/>
    <w:rsid w:val="00BD21BF"/>
    <w:rsid w:val="00BD2D43"/>
    <w:rsid w:val="00BD34CA"/>
    <w:rsid w:val="00BD393B"/>
    <w:rsid w:val="00BD4594"/>
    <w:rsid w:val="00BD4B00"/>
    <w:rsid w:val="00BD6548"/>
    <w:rsid w:val="00BD738A"/>
    <w:rsid w:val="00BD7E07"/>
    <w:rsid w:val="00BE3EB8"/>
    <w:rsid w:val="00BE6557"/>
    <w:rsid w:val="00BF19CB"/>
    <w:rsid w:val="00BF3689"/>
    <w:rsid w:val="00BF3DE8"/>
    <w:rsid w:val="00BF5CC8"/>
    <w:rsid w:val="00BF6ED5"/>
    <w:rsid w:val="00C00121"/>
    <w:rsid w:val="00C009C0"/>
    <w:rsid w:val="00C0170B"/>
    <w:rsid w:val="00C01B48"/>
    <w:rsid w:val="00C03A8E"/>
    <w:rsid w:val="00C047C9"/>
    <w:rsid w:val="00C051AB"/>
    <w:rsid w:val="00C06585"/>
    <w:rsid w:val="00C06C3C"/>
    <w:rsid w:val="00C106AB"/>
    <w:rsid w:val="00C11AC5"/>
    <w:rsid w:val="00C12E40"/>
    <w:rsid w:val="00C12E83"/>
    <w:rsid w:val="00C1497C"/>
    <w:rsid w:val="00C14ACD"/>
    <w:rsid w:val="00C15B25"/>
    <w:rsid w:val="00C17C55"/>
    <w:rsid w:val="00C22E50"/>
    <w:rsid w:val="00C23A9C"/>
    <w:rsid w:val="00C2437C"/>
    <w:rsid w:val="00C265E9"/>
    <w:rsid w:val="00C2666E"/>
    <w:rsid w:val="00C300B1"/>
    <w:rsid w:val="00C31763"/>
    <w:rsid w:val="00C330D3"/>
    <w:rsid w:val="00C34222"/>
    <w:rsid w:val="00C34E78"/>
    <w:rsid w:val="00C36DB0"/>
    <w:rsid w:val="00C40071"/>
    <w:rsid w:val="00C41A5C"/>
    <w:rsid w:val="00C4229E"/>
    <w:rsid w:val="00C4297C"/>
    <w:rsid w:val="00C436E9"/>
    <w:rsid w:val="00C4448A"/>
    <w:rsid w:val="00C449F1"/>
    <w:rsid w:val="00C44BF0"/>
    <w:rsid w:val="00C44F20"/>
    <w:rsid w:val="00C500B6"/>
    <w:rsid w:val="00C50980"/>
    <w:rsid w:val="00C51214"/>
    <w:rsid w:val="00C51368"/>
    <w:rsid w:val="00C53719"/>
    <w:rsid w:val="00C55E9E"/>
    <w:rsid w:val="00C57B6C"/>
    <w:rsid w:val="00C640B3"/>
    <w:rsid w:val="00C652F5"/>
    <w:rsid w:val="00C67D11"/>
    <w:rsid w:val="00C70585"/>
    <w:rsid w:val="00C7148C"/>
    <w:rsid w:val="00C71B6A"/>
    <w:rsid w:val="00C71C9E"/>
    <w:rsid w:val="00C72DAD"/>
    <w:rsid w:val="00C747B5"/>
    <w:rsid w:val="00C7493B"/>
    <w:rsid w:val="00C753CB"/>
    <w:rsid w:val="00C7590C"/>
    <w:rsid w:val="00C76411"/>
    <w:rsid w:val="00C76DCB"/>
    <w:rsid w:val="00C80CAD"/>
    <w:rsid w:val="00C80E05"/>
    <w:rsid w:val="00C82089"/>
    <w:rsid w:val="00C84043"/>
    <w:rsid w:val="00C853E6"/>
    <w:rsid w:val="00C85427"/>
    <w:rsid w:val="00C85697"/>
    <w:rsid w:val="00C90AD4"/>
    <w:rsid w:val="00C91491"/>
    <w:rsid w:val="00C94E2E"/>
    <w:rsid w:val="00C9516A"/>
    <w:rsid w:val="00C954DB"/>
    <w:rsid w:val="00C962B7"/>
    <w:rsid w:val="00C96440"/>
    <w:rsid w:val="00CA0AC8"/>
    <w:rsid w:val="00CA1859"/>
    <w:rsid w:val="00CA32AF"/>
    <w:rsid w:val="00CA3B56"/>
    <w:rsid w:val="00CA3E91"/>
    <w:rsid w:val="00CA4039"/>
    <w:rsid w:val="00CA4DF9"/>
    <w:rsid w:val="00CA4F44"/>
    <w:rsid w:val="00CA50D8"/>
    <w:rsid w:val="00CA5B0B"/>
    <w:rsid w:val="00CA7156"/>
    <w:rsid w:val="00CA788E"/>
    <w:rsid w:val="00CA7AB3"/>
    <w:rsid w:val="00CB0926"/>
    <w:rsid w:val="00CB0A9E"/>
    <w:rsid w:val="00CB1B44"/>
    <w:rsid w:val="00CB2499"/>
    <w:rsid w:val="00CB47D2"/>
    <w:rsid w:val="00CB5F74"/>
    <w:rsid w:val="00CB6D11"/>
    <w:rsid w:val="00CC00EA"/>
    <w:rsid w:val="00CC0E84"/>
    <w:rsid w:val="00CC1BA2"/>
    <w:rsid w:val="00CC1EB7"/>
    <w:rsid w:val="00CC38FF"/>
    <w:rsid w:val="00CC4373"/>
    <w:rsid w:val="00CC4B26"/>
    <w:rsid w:val="00CC697E"/>
    <w:rsid w:val="00CC72E1"/>
    <w:rsid w:val="00CD08D3"/>
    <w:rsid w:val="00CD0961"/>
    <w:rsid w:val="00CD23D7"/>
    <w:rsid w:val="00CD2959"/>
    <w:rsid w:val="00CD31F9"/>
    <w:rsid w:val="00CD3626"/>
    <w:rsid w:val="00CD3BD5"/>
    <w:rsid w:val="00CD3D4C"/>
    <w:rsid w:val="00CD7502"/>
    <w:rsid w:val="00CD771D"/>
    <w:rsid w:val="00CE06CC"/>
    <w:rsid w:val="00CE1C39"/>
    <w:rsid w:val="00CE1C6A"/>
    <w:rsid w:val="00CE1E2B"/>
    <w:rsid w:val="00CE1E82"/>
    <w:rsid w:val="00CE350B"/>
    <w:rsid w:val="00CE3A2D"/>
    <w:rsid w:val="00CE4443"/>
    <w:rsid w:val="00CE4E8C"/>
    <w:rsid w:val="00CE5617"/>
    <w:rsid w:val="00CE7568"/>
    <w:rsid w:val="00CE78A4"/>
    <w:rsid w:val="00CE7C30"/>
    <w:rsid w:val="00CF284C"/>
    <w:rsid w:val="00CF4DD2"/>
    <w:rsid w:val="00CF4F2F"/>
    <w:rsid w:val="00CF5468"/>
    <w:rsid w:val="00CF563B"/>
    <w:rsid w:val="00CF57AD"/>
    <w:rsid w:val="00CF600F"/>
    <w:rsid w:val="00CF7F56"/>
    <w:rsid w:val="00D00C3C"/>
    <w:rsid w:val="00D02CD1"/>
    <w:rsid w:val="00D068D8"/>
    <w:rsid w:val="00D06E06"/>
    <w:rsid w:val="00D0788E"/>
    <w:rsid w:val="00D07AA1"/>
    <w:rsid w:val="00D1012E"/>
    <w:rsid w:val="00D10A5B"/>
    <w:rsid w:val="00D10FB1"/>
    <w:rsid w:val="00D1218D"/>
    <w:rsid w:val="00D1237F"/>
    <w:rsid w:val="00D12500"/>
    <w:rsid w:val="00D12B59"/>
    <w:rsid w:val="00D12BA2"/>
    <w:rsid w:val="00D1662F"/>
    <w:rsid w:val="00D1722B"/>
    <w:rsid w:val="00D17F0D"/>
    <w:rsid w:val="00D20054"/>
    <w:rsid w:val="00D20BFC"/>
    <w:rsid w:val="00D223EC"/>
    <w:rsid w:val="00D22BF3"/>
    <w:rsid w:val="00D246C4"/>
    <w:rsid w:val="00D25860"/>
    <w:rsid w:val="00D25E01"/>
    <w:rsid w:val="00D32213"/>
    <w:rsid w:val="00D35B41"/>
    <w:rsid w:val="00D35E03"/>
    <w:rsid w:val="00D364E1"/>
    <w:rsid w:val="00D43FC2"/>
    <w:rsid w:val="00D46F57"/>
    <w:rsid w:val="00D47126"/>
    <w:rsid w:val="00D474FD"/>
    <w:rsid w:val="00D4755B"/>
    <w:rsid w:val="00D47E3D"/>
    <w:rsid w:val="00D501DC"/>
    <w:rsid w:val="00D510FD"/>
    <w:rsid w:val="00D513E4"/>
    <w:rsid w:val="00D5168C"/>
    <w:rsid w:val="00D52159"/>
    <w:rsid w:val="00D526A7"/>
    <w:rsid w:val="00D53501"/>
    <w:rsid w:val="00D54057"/>
    <w:rsid w:val="00D54489"/>
    <w:rsid w:val="00D55BB0"/>
    <w:rsid w:val="00D574C8"/>
    <w:rsid w:val="00D577E5"/>
    <w:rsid w:val="00D57F79"/>
    <w:rsid w:val="00D60073"/>
    <w:rsid w:val="00D60A3C"/>
    <w:rsid w:val="00D6140B"/>
    <w:rsid w:val="00D6225D"/>
    <w:rsid w:val="00D62863"/>
    <w:rsid w:val="00D638B8"/>
    <w:rsid w:val="00D655B3"/>
    <w:rsid w:val="00D65C6F"/>
    <w:rsid w:val="00D66576"/>
    <w:rsid w:val="00D66639"/>
    <w:rsid w:val="00D666F2"/>
    <w:rsid w:val="00D66D43"/>
    <w:rsid w:val="00D7123F"/>
    <w:rsid w:val="00D7133B"/>
    <w:rsid w:val="00D71EDE"/>
    <w:rsid w:val="00D7301E"/>
    <w:rsid w:val="00D741C9"/>
    <w:rsid w:val="00D776D1"/>
    <w:rsid w:val="00D80FF7"/>
    <w:rsid w:val="00D82987"/>
    <w:rsid w:val="00D83BD2"/>
    <w:rsid w:val="00D840CD"/>
    <w:rsid w:val="00D8474E"/>
    <w:rsid w:val="00D8477D"/>
    <w:rsid w:val="00D85E39"/>
    <w:rsid w:val="00D91AE3"/>
    <w:rsid w:val="00D9269E"/>
    <w:rsid w:val="00D92D4D"/>
    <w:rsid w:val="00D93107"/>
    <w:rsid w:val="00D9354B"/>
    <w:rsid w:val="00D945F1"/>
    <w:rsid w:val="00D94610"/>
    <w:rsid w:val="00D95972"/>
    <w:rsid w:val="00D97BE8"/>
    <w:rsid w:val="00DA09E1"/>
    <w:rsid w:val="00DA3225"/>
    <w:rsid w:val="00DA4C30"/>
    <w:rsid w:val="00DA6C1C"/>
    <w:rsid w:val="00DA794D"/>
    <w:rsid w:val="00DB0EF8"/>
    <w:rsid w:val="00DB10BB"/>
    <w:rsid w:val="00DB25E1"/>
    <w:rsid w:val="00DB497B"/>
    <w:rsid w:val="00DB6EBA"/>
    <w:rsid w:val="00DC1903"/>
    <w:rsid w:val="00DC2032"/>
    <w:rsid w:val="00DC31C1"/>
    <w:rsid w:val="00DC44B7"/>
    <w:rsid w:val="00DC5C51"/>
    <w:rsid w:val="00DC69A3"/>
    <w:rsid w:val="00DC69E3"/>
    <w:rsid w:val="00DC6B77"/>
    <w:rsid w:val="00DC7F61"/>
    <w:rsid w:val="00DD0D6D"/>
    <w:rsid w:val="00DD1EBC"/>
    <w:rsid w:val="00DD206C"/>
    <w:rsid w:val="00DD347F"/>
    <w:rsid w:val="00DD4577"/>
    <w:rsid w:val="00DD4D2D"/>
    <w:rsid w:val="00DD5EE2"/>
    <w:rsid w:val="00DD7173"/>
    <w:rsid w:val="00DE058D"/>
    <w:rsid w:val="00DE0FE7"/>
    <w:rsid w:val="00DE1733"/>
    <w:rsid w:val="00DE184D"/>
    <w:rsid w:val="00DE341A"/>
    <w:rsid w:val="00DE3BB5"/>
    <w:rsid w:val="00DE4775"/>
    <w:rsid w:val="00DE5B32"/>
    <w:rsid w:val="00DE5F12"/>
    <w:rsid w:val="00DE641A"/>
    <w:rsid w:val="00DE6E3D"/>
    <w:rsid w:val="00DE78D5"/>
    <w:rsid w:val="00DF157D"/>
    <w:rsid w:val="00DF1A57"/>
    <w:rsid w:val="00DF1F94"/>
    <w:rsid w:val="00DF4676"/>
    <w:rsid w:val="00DF49DC"/>
    <w:rsid w:val="00DF4E48"/>
    <w:rsid w:val="00DF5836"/>
    <w:rsid w:val="00DF5878"/>
    <w:rsid w:val="00DF5E77"/>
    <w:rsid w:val="00E0011D"/>
    <w:rsid w:val="00E015E5"/>
    <w:rsid w:val="00E01705"/>
    <w:rsid w:val="00E0286C"/>
    <w:rsid w:val="00E02B6A"/>
    <w:rsid w:val="00E03B26"/>
    <w:rsid w:val="00E056F8"/>
    <w:rsid w:val="00E0616A"/>
    <w:rsid w:val="00E067E3"/>
    <w:rsid w:val="00E06F4D"/>
    <w:rsid w:val="00E07055"/>
    <w:rsid w:val="00E07B06"/>
    <w:rsid w:val="00E07DF2"/>
    <w:rsid w:val="00E10094"/>
    <w:rsid w:val="00E1105F"/>
    <w:rsid w:val="00E11412"/>
    <w:rsid w:val="00E11774"/>
    <w:rsid w:val="00E12690"/>
    <w:rsid w:val="00E137DB"/>
    <w:rsid w:val="00E15100"/>
    <w:rsid w:val="00E16BBA"/>
    <w:rsid w:val="00E1703F"/>
    <w:rsid w:val="00E17F69"/>
    <w:rsid w:val="00E21B6E"/>
    <w:rsid w:val="00E22DA1"/>
    <w:rsid w:val="00E23864"/>
    <w:rsid w:val="00E24D78"/>
    <w:rsid w:val="00E2518C"/>
    <w:rsid w:val="00E26D31"/>
    <w:rsid w:val="00E26ED1"/>
    <w:rsid w:val="00E30049"/>
    <w:rsid w:val="00E31356"/>
    <w:rsid w:val="00E32132"/>
    <w:rsid w:val="00E32A69"/>
    <w:rsid w:val="00E35214"/>
    <w:rsid w:val="00E36916"/>
    <w:rsid w:val="00E379E2"/>
    <w:rsid w:val="00E37CE5"/>
    <w:rsid w:val="00E37D92"/>
    <w:rsid w:val="00E40B70"/>
    <w:rsid w:val="00E40E70"/>
    <w:rsid w:val="00E42C08"/>
    <w:rsid w:val="00E42C37"/>
    <w:rsid w:val="00E445AB"/>
    <w:rsid w:val="00E44CCF"/>
    <w:rsid w:val="00E45556"/>
    <w:rsid w:val="00E45816"/>
    <w:rsid w:val="00E47DC5"/>
    <w:rsid w:val="00E520A8"/>
    <w:rsid w:val="00E53076"/>
    <w:rsid w:val="00E53DE5"/>
    <w:rsid w:val="00E54110"/>
    <w:rsid w:val="00E54127"/>
    <w:rsid w:val="00E54426"/>
    <w:rsid w:val="00E557FC"/>
    <w:rsid w:val="00E55EC6"/>
    <w:rsid w:val="00E57DC9"/>
    <w:rsid w:val="00E60BF6"/>
    <w:rsid w:val="00E61869"/>
    <w:rsid w:val="00E62416"/>
    <w:rsid w:val="00E63A12"/>
    <w:rsid w:val="00E65267"/>
    <w:rsid w:val="00E6574F"/>
    <w:rsid w:val="00E660C6"/>
    <w:rsid w:val="00E70632"/>
    <w:rsid w:val="00E714C0"/>
    <w:rsid w:val="00E718D6"/>
    <w:rsid w:val="00E7628B"/>
    <w:rsid w:val="00E76F68"/>
    <w:rsid w:val="00E76F91"/>
    <w:rsid w:val="00E801FC"/>
    <w:rsid w:val="00E80570"/>
    <w:rsid w:val="00E81007"/>
    <w:rsid w:val="00E81781"/>
    <w:rsid w:val="00E828D0"/>
    <w:rsid w:val="00E82F11"/>
    <w:rsid w:val="00E834C3"/>
    <w:rsid w:val="00E84161"/>
    <w:rsid w:val="00E84916"/>
    <w:rsid w:val="00E852D7"/>
    <w:rsid w:val="00E853A7"/>
    <w:rsid w:val="00E86CE7"/>
    <w:rsid w:val="00E871A4"/>
    <w:rsid w:val="00E87AFE"/>
    <w:rsid w:val="00E87FE1"/>
    <w:rsid w:val="00E90125"/>
    <w:rsid w:val="00E9277D"/>
    <w:rsid w:val="00E92873"/>
    <w:rsid w:val="00E93F7D"/>
    <w:rsid w:val="00E943A4"/>
    <w:rsid w:val="00E9658A"/>
    <w:rsid w:val="00E97428"/>
    <w:rsid w:val="00E975BA"/>
    <w:rsid w:val="00EA04B5"/>
    <w:rsid w:val="00EA0C96"/>
    <w:rsid w:val="00EA0D6A"/>
    <w:rsid w:val="00EA1DC0"/>
    <w:rsid w:val="00EA3EC1"/>
    <w:rsid w:val="00EA417E"/>
    <w:rsid w:val="00EA60E8"/>
    <w:rsid w:val="00EB12AC"/>
    <w:rsid w:val="00EB15B6"/>
    <w:rsid w:val="00EB17BD"/>
    <w:rsid w:val="00EB2349"/>
    <w:rsid w:val="00EB49B8"/>
    <w:rsid w:val="00EB6284"/>
    <w:rsid w:val="00EC0279"/>
    <w:rsid w:val="00EC0A32"/>
    <w:rsid w:val="00EC2033"/>
    <w:rsid w:val="00EC2CA0"/>
    <w:rsid w:val="00EC2EF5"/>
    <w:rsid w:val="00EC33BD"/>
    <w:rsid w:val="00EC5979"/>
    <w:rsid w:val="00EC5BA0"/>
    <w:rsid w:val="00EC672B"/>
    <w:rsid w:val="00ED1E5A"/>
    <w:rsid w:val="00ED2867"/>
    <w:rsid w:val="00ED2E96"/>
    <w:rsid w:val="00ED3A5C"/>
    <w:rsid w:val="00ED4805"/>
    <w:rsid w:val="00ED545E"/>
    <w:rsid w:val="00EE0B1F"/>
    <w:rsid w:val="00EE274C"/>
    <w:rsid w:val="00EE3286"/>
    <w:rsid w:val="00EE460F"/>
    <w:rsid w:val="00EE4F3C"/>
    <w:rsid w:val="00EE59DD"/>
    <w:rsid w:val="00EE5B83"/>
    <w:rsid w:val="00EE6717"/>
    <w:rsid w:val="00EE704B"/>
    <w:rsid w:val="00EE78A6"/>
    <w:rsid w:val="00EF079A"/>
    <w:rsid w:val="00EF2940"/>
    <w:rsid w:val="00EF41B7"/>
    <w:rsid w:val="00EF460D"/>
    <w:rsid w:val="00EF5FEE"/>
    <w:rsid w:val="00EF693D"/>
    <w:rsid w:val="00EF6975"/>
    <w:rsid w:val="00F0002A"/>
    <w:rsid w:val="00F014FF"/>
    <w:rsid w:val="00F03242"/>
    <w:rsid w:val="00F0377F"/>
    <w:rsid w:val="00F06195"/>
    <w:rsid w:val="00F10C94"/>
    <w:rsid w:val="00F1528D"/>
    <w:rsid w:val="00F15E0B"/>
    <w:rsid w:val="00F15F8D"/>
    <w:rsid w:val="00F202D8"/>
    <w:rsid w:val="00F20804"/>
    <w:rsid w:val="00F2460C"/>
    <w:rsid w:val="00F25EF1"/>
    <w:rsid w:val="00F2763C"/>
    <w:rsid w:val="00F30879"/>
    <w:rsid w:val="00F366F4"/>
    <w:rsid w:val="00F36F7D"/>
    <w:rsid w:val="00F375A1"/>
    <w:rsid w:val="00F404D1"/>
    <w:rsid w:val="00F40E15"/>
    <w:rsid w:val="00F40EE2"/>
    <w:rsid w:val="00F40F30"/>
    <w:rsid w:val="00F41AD5"/>
    <w:rsid w:val="00F433B3"/>
    <w:rsid w:val="00F43899"/>
    <w:rsid w:val="00F465FD"/>
    <w:rsid w:val="00F47BC0"/>
    <w:rsid w:val="00F51517"/>
    <w:rsid w:val="00F52568"/>
    <w:rsid w:val="00F53A67"/>
    <w:rsid w:val="00F55CD5"/>
    <w:rsid w:val="00F55DD1"/>
    <w:rsid w:val="00F55E8E"/>
    <w:rsid w:val="00F56503"/>
    <w:rsid w:val="00F578C4"/>
    <w:rsid w:val="00F603EA"/>
    <w:rsid w:val="00F625A0"/>
    <w:rsid w:val="00F62CBA"/>
    <w:rsid w:val="00F6326F"/>
    <w:rsid w:val="00F63FE1"/>
    <w:rsid w:val="00F6601E"/>
    <w:rsid w:val="00F660B7"/>
    <w:rsid w:val="00F66495"/>
    <w:rsid w:val="00F676F7"/>
    <w:rsid w:val="00F6798C"/>
    <w:rsid w:val="00F704F3"/>
    <w:rsid w:val="00F72F0D"/>
    <w:rsid w:val="00F73FC6"/>
    <w:rsid w:val="00F74F11"/>
    <w:rsid w:val="00F76DF9"/>
    <w:rsid w:val="00F77C4C"/>
    <w:rsid w:val="00F77ECF"/>
    <w:rsid w:val="00F814A3"/>
    <w:rsid w:val="00F81722"/>
    <w:rsid w:val="00F81D7F"/>
    <w:rsid w:val="00F826F8"/>
    <w:rsid w:val="00F844F8"/>
    <w:rsid w:val="00F84DC9"/>
    <w:rsid w:val="00F857AD"/>
    <w:rsid w:val="00F85E08"/>
    <w:rsid w:val="00F85E15"/>
    <w:rsid w:val="00F85F58"/>
    <w:rsid w:val="00F872E5"/>
    <w:rsid w:val="00F87BEA"/>
    <w:rsid w:val="00F9410A"/>
    <w:rsid w:val="00F96DA6"/>
    <w:rsid w:val="00F97CEC"/>
    <w:rsid w:val="00FA1876"/>
    <w:rsid w:val="00FA1975"/>
    <w:rsid w:val="00FA1D52"/>
    <w:rsid w:val="00FA2FF5"/>
    <w:rsid w:val="00FA4C81"/>
    <w:rsid w:val="00FA71E9"/>
    <w:rsid w:val="00FB04E2"/>
    <w:rsid w:val="00FB1F8B"/>
    <w:rsid w:val="00FB2E3E"/>
    <w:rsid w:val="00FB4F0E"/>
    <w:rsid w:val="00FB71C4"/>
    <w:rsid w:val="00FB7211"/>
    <w:rsid w:val="00FB7439"/>
    <w:rsid w:val="00FC0E1B"/>
    <w:rsid w:val="00FC1214"/>
    <w:rsid w:val="00FC4FD4"/>
    <w:rsid w:val="00FC6054"/>
    <w:rsid w:val="00FC6A3B"/>
    <w:rsid w:val="00FC730D"/>
    <w:rsid w:val="00FD0545"/>
    <w:rsid w:val="00FD072A"/>
    <w:rsid w:val="00FD0DC7"/>
    <w:rsid w:val="00FD13FB"/>
    <w:rsid w:val="00FD1CF6"/>
    <w:rsid w:val="00FD4A14"/>
    <w:rsid w:val="00FD6495"/>
    <w:rsid w:val="00FD69CA"/>
    <w:rsid w:val="00FD70FD"/>
    <w:rsid w:val="00FD79F0"/>
    <w:rsid w:val="00FE4674"/>
    <w:rsid w:val="00FE54CE"/>
    <w:rsid w:val="00FE5E18"/>
    <w:rsid w:val="00FE69AA"/>
    <w:rsid w:val="00FE797A"/>
    <w:rsid w:val="00FF2380"/>
    <w:rsid w:val="00FF2F77"/>
    <w:rsid w:val="00FF4054"/>
    <w:rsid w:val="00FF4C36"/>
    <w:rsid w:val="00FF4C97"/>
    <w:rsid w:val="00FF7A8A"/>
    <w:rsid w:val="00FF7C5D"/>
    <w:rsid w:val="00FF7FAF"/>
    <w:rsid w:val="06C40293"/>
    <w:rsid w:val="07D1C515"/>
    <w:rsid w:val="0D391885"/>
    <w:rsid w:val="17FC913D"/>
    <w:rsid w:val="1B0F58A4"/>
    <w:rsid w:val="268948EB"/>
    <w:rsid w:val="3E839C83"/>
    <w:rsid w:val="418D1C86"/>
    <w:rsid w:val="43B0454F"/>
    <w:rsid w:val="4F8FE763"/>
    <w:rsid w:val="5C27194C"/>
    <w:rsid w:val="5D0A4DD8"/>
    <w:rsid w:val="63E751CF"/>
    <w:rsid w:val="660F83DE"/>
    <w:rsid w:val="712886A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9BD9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240" w:line="480" w:lineRule="auto"/>
        <w:ind w:firstLine="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ndard Text"/>
    <w:qFormat/>
    <w:rsid w:val="00D66639"/>
    <w:pPr>
      <w:spacing w:after="0" w:line="360" w:lineRule="auto"/>
      <w:ind w:firstLine="0"/>
    </w:pPr>
    <w:rPr>
      <w:rFonts w:ascii="Georgia" w:hAnsi="Georgia"/>
    </w:rPr>
  </w:style>
  <w:style w:type="paragraph" w:styleId="Heading1">
    <w:name w:val="heading 1"/>
    <w:next w:val="Normal"/>
    <w:link w:val="Heading1Char"/>
    <w:uiPriority w:val="9"/>
    <w:qFormat/>
    <w:rsid w:val="00296432"/>
    <w:pPr>
      <w:spacing w:after="0" w:line="240" w:lineRule="auto"/>
      <w:ind w:firstLine="0"/>
      <w:outlineLvl w:val="0"/>
    </w:pPr>
    <w:rPr>
      <w:rFonts w:ascii="Georgia" w:eastAsiaTheme="majorEastAsia" w:hAnsi="Georgia" w:cstheme="majorBidi"/>
      <w:spacing w:val="10"/>
      <w:sz w:val="32"/>
      <w:szCs w:val="32"/>
    </w:rPr>
  </w:style>
  <w:style w:type="paragraph" w:styleId="Heading2">
    <w:name w:val="heading 2"/>
    <w:basedOn w:val="Normal"/>
    <w:next w:val="Normal"/>
    <w:link w:val="Heading2Char"/>
    <w:uiPriority w:val="9"/>
    <w:unhideWhenUsed/>
    <w:qFormat/>
    <w:rsid w:val="00296432"/>
    <w:pPr>
      <w:outlineLvl w:val="1"/>
    </w:pPr>
    <w:rPr>
      <w:rFonts w:eastAsiaTheme="majorEastAsia" w:cstheme="majorBidi"/>
      <w:b/>
      <w:bCs/>
      <w:iCs/>
      <w:color w:val="F4ADB3"/>
      <w:sz w:val="28"/>
      <w:szCs w:val="28"/>
    </w:rPr>
  </w:style>
  <w:style w:type="paragraph" w:styleId="Heading3">
    <w:name w:val="heading 3"/>
    <w:basedOn w:val="Normal"/>
    <w:next w:val="Normal"/>
    <w:link w:val="Heading3Char"/>
    <w:uiPriority w:val="9"/>
    <w:unhideWhenUsed/>
    <w:qFormat/>
    <w:rsid w:val="00CC1EB7"/>
    <w:pPr>
      <w:outlineLvl w:val="2"/>
    </w:pPr>
    <w:rPr>
      <w:rFonts w:eastAsiaTheme="majorEastAsia" w:cstheme="majorBidi"/>
      <w:bCs/>
      <w:i/>
      <w:iCs/>
      <w:sz w:val="26"/>
      <w:szCs w:val="26"/>
    </w:rPr>
  </w:style>
  <w:style w:type="paragraph" w:styleId="Heading4">
    <w:name w:val="heading 4"/>
    <w:basedOn w:val="Heading3"/>
    <w:next w:val="Normal"/>
    <w:link w:val="Heading4Char"/>
    <w:uiPriority w:val="9"/>
    <w:unhideWhenUsed/>
    <w:qFormat/>
    <w:rsid w:val="00CC1EB7"/>
    <w:pPr>
      <w:outlineLvl w:val="3"/>
    </w:pPr>
    <w:rPr>
      <w:sz w:val="22"/>
    </w:rPr>
  </w:style>
  <w:style w:type="paragraph" w:styleId="Heading5">
    <w:name w:val="heading 5"/>
    <w:basedOn w:val="Heading4"/>
    <w:next w:val="Normal"/>
    <w:link w:val="Heading5Char"/>
    <w:uiPriority w:val="9"/>
    <w:unhideWhenUsed/>
    <w:qFormat/>
    <w:rsid w:val="00CC1EB7"/>
    <w:pPr>
      <w:outlineLvl w:val="4"/>
    </w:pPr>
  </w:style>
  <w:style w:type="paragraph" w:styleId="Heading6">
    <w:name w:val="heading 6"/>
    <w:basedOn w:val="Normal"/>
    <w:next w:val="Normal"/>
    <w:link w:val="Heading6Char"/>
    <w:uiPriority w:val="9"/>
    <w:unhideWhenUsed/>
    <w:qFormat/>
    <w:rsid w:val="0059098B"/>
    <w:pPr>
      <w:spacing w:before="280" w:after="80"/>
      <w:outlineLvl w:val="5"/>
    </w:pPr>
    <w:rPr>
      <w:rFonts w:eastAsiaTheme="majorEastAsia" w:cstheme="majorBidi"/>
      <w:b/>
      <w:bCs/>
      <w:i/>
      <w:iCs/>
    </w:rPr>
  </w:style>
  <w:style w:type="paragraph" w:styleId="Heading7">
    <w:name w:val="heading 7"/>
    <w:basedOn w:val="Normal"/>
    <w:next w:val="Normal"/>
    <w:link w:val="Heading7Char"/>
    <w:uiPriority w:val="9"/>
    <w:semiHidden/>
    <w:unhideWhenUsed/>
    <w:qFormat/>
    <w:rsid w:val="00102325"/>
    <w:pPr>
      <w:spacing w:before="280"/>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iPriority w:val="9"/>
    <w:semiHidden/>
    <w:unhideWhenUsed/>
    <w:qFormat/>
    <w:rsid w:val="00102325"/>
    <w:pPr>
      <w:spacing w:before="280"/>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semiHidden/>
    <w:unhideWhenUsed/>
    <w:qFormat/>
    <w:rsid w:val="00102325"/>
    <w:pPr>
      <w:spacing w:before="280"/>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96432"/>
    <w:rPr>
      <w:rFonts w:ascii="Georgia" w:eastAsiaTheme="majorEastAsia" w:hAnsi="Georgia" w:cstheme="majorBidi"/>
      <w:spacing w:val="10"/>
      <w:sz w:val="32"/>
      <w:szCs w:val="32"/>
    </w:rPr>
  </w:style>
  <w:style w:type="paragraph" w:styleId="ListParagraph">
    <w:name w:val="List Paragraph"/>
    <w:aliases w:val="FooterText,Bullet List,List Paragraph1,numbered,Paragraphe de liste1,Bulletr List Paragraph,列出段落,列出段落1,List Paragraph2,List Paragraph21,List Paragraph11,Parágrafo da Lista1,Párrafo de lista1,リスト段落1,Listeafsnit1,cS List Paragraph,????"/>
    <w:basedOn w:val="Normal"/>
    <w:link w:val="ListParagraphChar"/>
    <w:uiPriority w:val="34"/>
    <w:qFormat/>
    <w:rsid w:val="00CC1EB7"/>
    <w:pPr>
      <w:numPr>
        <w:numId w:val="11"/>
      </w:numPr>
      <w:contextualSpacing/>
    </w:pPr>
  </w:style>
  <w:style w:type="character" w:customStyle="1" w:styleId="Heading2Char">
    <w:name w:val="Heading 2 Char"/>
    <w:basedOn w:val="DefaultParagraphFont"/>
    <w:link w:val="Heading2"/>
    <w:uiPriority w:val="9"/>
    <w:rsid w:val="00296432"/>
    <w:rPr>
      <w:rFonts w:ascii="Georgia" w:eastAsiaTheme="majorEastAsia" w:hAnsi="Georgia" w:cstheme="majorBidi"/>
      <w:b/>
      <w:bCs/>
      <w:iCs/>
      <w:color w:val="F4ADB3"/>
      <w:sz w:val="28"/>
      <w:szCs w:val="28"/>
    </w:rPr>
  </w:style>
  <w:style w:type="character" w:customStyle="1" w:styleId="Heading3Char">
    <w:name w:val="Heading 3 Char"/>
    <w:basedOn w:val="DefaultParagraphFont"/>
    <w:link w:val="Heading3"/>
    <w:uiPriority w:val="9"/>
    <w:rsid w:val="00CC1EB7"/>
    <w:rPr>
      <w:rFonts w:ascii="Georgia" w:eastAsiaTheme="majorEastAsia" w:hAnsi="Georgia" w:cstheme="majorBidi"/>
      <w:bCs/>
      <w:i/>
      <w:iCs/>
      <w:sz w:val="26"/>
      <w:szCs w:val="26"/>
    </w:rPr>
  </w:style>
  <w:style w:type="character" w:customStyle="1" w:styleId="Heading4Char">
    <w:name w:val="Heading 4 Char"/>
    <w:basedOn w:val="DefaultParagraphFont"/>
    <w:link w:val="Heading4"/>
    <w:uiPriority w:val="9"/>
    <w:rsid w:val="00CC1EB7"/>
    <w:rPr>
      <w:rFonts w:ascii="Georgia" w:eastAsiaTheme="majorEastAsia" w:hAnsi="Georgia" w:cstheme="majorBidi"/>
      <w:bCs/>
      <w:i/>
      <w:iCs/>
      <w:szCs w:val="26"/>
    </w:rPr>
  </w:style>
  <w:style w:type="character" w:customStyle="1" w:styleId="Heading5Char">
    <w:name w:val="Heading 5 Char"/>
    <w:basedOn w:val="DefaultParagraphFont"/>
    <w:link w:val="Heading5"/>
    <w:uiPriority w:val="9"/>
    <w:rsid w:val="00CC1EB7"/>
    <w:rPr>
      <w:rFonts w:ascii="Georgia" w:eastAsiaTheme="majorEastAsia" w:hAnsi="Georgia" w:cstheme="majorBidi"/>
      <w:bCs/>
      <w:i/>
      <w:iCs/>
      <w:szCs w:val="26"/>
    </w:rPr>
  </w:style>
  <w:style w:type="character" w:customStyle="1" w:styleId="Heading6Char">
    <w:name w:val="Heading 6 Char"/>
    <w:basedOn w:val="DefaultParagraphFont"/>
    <w:link w:val="Heading6"/>
    <w:uiPriority w:val="9"/>
    <w:rsid w:val="0059098B"/>
    <w:rPr>
      <w:rFonts w:ascii="Georgia" w:eastAsiaTheme="majorEastAsia" w:hAnsi="Georgia" w:cstheme="majorBidi"/>
      <w:b/>
      <w:bCs/>
      <w:i/>
      <w:iCs/>
    </w:rPr>
  </w:style>
  <w:style w:type="character" w:customStyle="1" w:styleId="Heading7Char">
    <w:name w:val="Heading 7 Char"/>
    <w:basedOn w:val="DefaultParagraphFont"/>
    <w:link w:val="Heading7"/>
    <w:uiPriority w:val="9"/>
    <w:semiHidden/>
    <w:rsid w:val="00102325"/>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semiHidden/>
    <w:rsid w:val="00102325"/>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semiHidden/>
    <w:rsid w:val="00102325"/>
    <w:rPr>
      <w:rFonts w:asciiTheme="majorHAnsi" w:eastAsiaTheme="majorEastAsia" w:hAnsiTheme="majorHAnsi" w:cstheme="majorBidi"/>
      <w:i/>
      <w:iCs/>
      <w:sz w:val="18"/>
      <w:szCs w:val="18"/>
    </w:rPr>
  </w:style>
  <w:style w:type="paragraph" w:styleId="Caption">
    <w:name w:val="caption"/>
    <w:basedOn w:val="Normal"/>
    <w:next w:val="Normal"/>
    <w:uiPriority w:val="35"/>
    <w:semiHidden/>
    <w:unhideWhenUsed/>
    <w:qFormat/>
    <w:rsid w:val="00102325"/>
    <w:rPr>
      <w:b/>
      <w:bCs/>
      <w:sz w:val="18"/>
      <w:szCs w:val="18"/>
    </w:rPr>
  </w:style>
  <w:style w:type="paragraph" w:styleId="Header">
    <w:name w:val="header"/>
    <w:basedOn w:val="Normal"/>
    <w:link w:val="HeaderChar"/>
    <w:uiPriority w:val="99"/>
    <w:unhideWhenUsed/>
    <w:rsid w:val="00102325"/>
    <w:pPr>
      <w:tabs>
        <w:tab w:val="center" w:pos="4680"/>
        <w:tab w:val="right" w:pos="9360"/>
      </w:tabs>
    </w:pPr>
  </w:style>
  <w:style w:type="character" w:customStyle="1" w:styleId="HeaderChar">
    <w:name w:val="Header Char"/>
    <w:basedOn w:val="DefaultParagraphFont"/>
    <w:link w:val="Header"/>
    <w:uiPriority w:val="99"/>
    <w:rsid w:val="00102325"/>
    <w:rPr>
      <w:rFonts w:ascii="Roboto Light" w:hAnsi="Roboto Light"/>
    </w:rPr>
  </w:style>
  <w:style w:type="paragraph" w:styleId="Footer">
    <w:name w:val="footer"/>
    <w:basedOn w:val="Normal"/>
    <w:link w:val="FooterChar"/>
    <w:uiPriority w:val="99"/>
    <w:unhideWhenUsed/>
    <w:rsid w:val="00102325"/>
    <w:pPr>
      <w:tabs>
        <w:tab w:val="center" w:pos="4680"/>
        <w:tab w:val="right" w:pos="9360"/>
      </w:tabs>
    </w:pPr>
  </w:style>
  <w:style w:type="character" w:customStyle="1" w:styleId="FooterChar">
    <w:name w:val="Footer Char"/>
    <w:basedOn w:val="DefaultParagraphFont"/>
    <w:link w:val="Footer"/>
    <w:uiPriority w:val="99"/>
    <w:rsid w:val="00102325"/>
    <w:rPr>
      <w:rFonts w:ascii="Roboto Light" w:hAnsi="Roboto Light"/>
    </w:rPr>
  </w:style>
  <w:style w:type="character" w:styleId="Strong">
    <w:name w:val="Strong"/>
    <w:basedOn w:val="DefaultParagraphFont"/>
    <w:uiPriority w:val="22"/>
    <w:qFormat/>
    <w:rsid w:val="0059098B"/>
    <w:rPr>
      <w:rFonts w:ascii="Georgia" w:hAnsi="Georgia"/>
      <w:b/>
      <w:bCs/>
      <w:sz w:val="22"/>
    </w:rPr>
  </w:style>
  <w:style w:type="character" w:styleId="Emphasis">
    <w:name w:val="Emphasis"/>
    <w:uiPriority w:val="20"/>
    <w:qFormat/>
    <w:rsid w:val="0059098B"/>
    <w:rPr>
      <w:rFonts w:ascii="Georgia" w:hAnsi="Georgia"/>
      <w:b/>
      <w:bCs/>
      <w:i/>
      <w:iCs/>
      <w:color w:val="auto"/>
      <w:sz w:val="22"/>
    </w:rPr>
  </w:style>
  <w:style w:type="character" w:styleId="PageNumber">
    <w:name w:val="page number"/>
    <w:basedOn w:val="DefaultParagraphFont"/>
    <w:uiPriority w:val="99"/>
    <w:semiHidden/>
    <w:unhideWhenUsed/>
    <w:rsid w:val="00CB47D2"/>
  </w:style>
  <w:style w:type="paragraph" w:styleId="Quote">
    <w:name w:val="Quote"/>
    <w:basedOn w:val="NoSpacing"/>
    <w:next w:val="Normal"/>
    <w:link w:val="QuoteChar"/>
    <w:uiPriority w:val="29"/>
    <w:qFormat/>
    <w:rsid w:val="00CC1EB7"/>
    <w:rPr>
      <w:i/>
      <w:color w:val="000000" w:themeColor="text1"/>
    </w:rPr>
  </w:style>
  <w:style w:type="character" w:customStyle="1" w:styleId="QuoteChar">
    <w:name w:val="Quote Char"/>
    <w:basedOn w:val="DefaultParagraphFont"/>
    <w:link w:val="Quote"/>
    <w:uiPriority w:val="29"/>
    <w:rsid w:val="00AF1C8A"/>
    <w:rPr>
      <w:rFonts w:ascii="Georgia" w:hAnsi="Georgia"/>
      <w:i/>
      <w:color w:val="000000" w:themeColor="text1"/>
    </w:rPr>
  </w:style>
  <w:style w:type="paragraph" w:styleId="IntenseQuote">
    <w:name w:val="Intense Quote"/>
    <w:basedOn w:val="Normal"/>
    <w:next w:val="Normal"/>
    <w:link w:val="IntenseQuoteChar"/>
    <w:uiPriority w:val="30"/>
    <w:qFormat/>
    <w:rsid w:val="00CC1EB7"/>
    <w:pPr>
      <w:pBdr>
        <w:top w:val="single" w:sz="4" w:space="10" w:color="F5AEB3" w:themeColor="text2"/>
        <w:bottom w:val="single" w:sz="4" w:space="10" w:color="F5AEB3" w:themeColor="text2"/>
      </w:pBdr>
      <w:spacing w:before="360" w:after="360"/>
      <w:ind w:left="864" w:right="864"/>
      <w:jc w:val="center"/>
    </w:pPr>
    <w:rPr>
      <w:i/>
      <w:iCs/>
      <w:color w:val="000000" w:themeColor="text1"/>
    </w:rPr>
  </w:style>
  <w:style w:type="character" w:customStyle="1" w:styleId="IntenseQuoteChar">
    <w:name w:val="Intense Quote Char"/>
    <w:basedOn w:val="DefaultParagraphFont"/>
    <w:link w:val="IntenseQuote"/>
    <w:uiPriority w:val="30"/>
    <w:rsid w:val="00CC1EB7"/>
    <w:rPr>
      <w:rFonts w:ascii="Roboto Light" w:hAnsi="Roboto Light"/>
      <w:i/>
      <w:iCs/>
      <w:color w:val="000000" w:themeColor="text1"/>
    </w:rPr>
  </w:style>
  <w:style w:type="character" w:styleId="SubtleEmphasis">
    <w:name w:val="Subtle Emphasis"/>
    <w:uiPriority w:val="19"/>
    <w:qFormat/>
    <w:rsid w:val="0059098B"/>
    <w:rPr>
      <w:rFonts w:ascii="Georgia" w:hAnsi="Georgia"/>
      <w:i/>
      <w:sz w:val="22"/>
    </w:rPr>
  </w:style>
  <w:style w:type="character" w:styleId="IntenseEmphasis">
    <w:name w:val="Intense Emphasis"/>
    <w:uiPriority w:val="21"/>
    <w:qFormat/>
    <w:rsid w:val="0059098B"/>
    <w:rPr>
      <w:rFonts w:ascii="Georgia" w:hAnsi="Georgia"/>
      <w:b/>
      <w:bCs/>
      <w:i/>
      <w:iCs/>
      <w:color w:val="auto"/>
      <w:sz w:val="22"/>
      <w:u w:val="single"/>
    </w:rPr>
  </w:style>
  <w:style w:type="paragraph" w:styleId="Subtitle">
    <w:name w:val="Subtitle"/>
    <w:basedOn w:val="Normal"/>
    <w:next w:val="Normal"/>
    <w:link w:val="SubtitleChar"/>
    <w:uiPriority w:val="11"/>
    <w:qFormat/>
    <w:rsid w:val="0059098B"/>
    <w:pPr>
      <w:numPr>
        <w:ilvl w:val="1"/>
      </w:numPr>
    </w:pPr>
    <w:rPr>
      <w:rFonts w:cs="Times New Roman (Body CS)"/>
      <w:color w:val="000000" w:themeColor="text1"/>
    </w:rPr>
  </w:style>
  <w:style w:type="character" w:customStyle="1" w:styleId="SubtitleChar">
    <w:name w:val="Subtitle Char"/>
    <w:basedOn w:val="DefaultParagraphFont"/>
    <w:link w:val="Subtitle"/>
    <w:uiPriority w:val="11"/>
    <w:rsid w:val="0059098B"/>
    <w:rPr>
      <w:rFonts w:ascii="Georgia" w:hAnsi="Georgia" w:cs="Times New Roman (Body CS)"/>
      <w:color w:val="000000" w:themeColor="text1"/>
    </w:rPr>
  </w:style>
  <w:style w:type="paragraph" w:styleId="Title">
    <w:name w:val="Title"/>
    <w:basedOn w:val="Heading1"/>
    <w:link w:val="TitleChar"/>
    <w:uiPriority w:val="10"/>
    <w:qFormat/>
    <w:rsid w:val="0075740C"/>
    <w:pPr>
      <w:ind w:right="2783"/>
      <w:contextualSpacing/>
    </w:pPr>
    <w:rPr>
      <w:rFonts w:cs="Times New Roman (Headings CS)"/>
      <w:b/>
      <w:spacing w:val="0"/>
      <w:kern w:val="28"/>
      <w:sz w:val="56"/>
      <w:szCs w:val="56"/>
    </w:rPr>
  </w:style>
  <w:style w:type="paragraph" w:styleId="TOCHeading">
    <w:name w:val="TOC Heading"/>
    <w:basedOn w:val="Heading1"/>
    <w:next w:val="Normal"/>
    <w:uiPriority w:val="39"/>
    <w:semiHidden/>
    <w:unhideWhenUsed/>
    <w:qFormat/>
    <w:rsid w:val="00102325"/>
    <w:pPr>
      <w:outlineLvl w:val="9"/>
    </w:pPr>
  </w:style>
  <w:style w:type="paragraph" w:customStyle="1" w:styleId="Style1">
    <w:name w:val="Style1"/>
    <w:basedOn w:val="Normal"/>
    <w:qFormat/>
    <w:rsid w:val="008E5051"/>
  </w:style>
  <w:style w:type="character" w:customStyle="1" w:styleId="TitleChar">
    <w:name w:val="Title Char"/>
    <w:basedOn w:val="DefaultParagraphFont"/>
    <w:link w:val="Title"/>
    <w:uiPriority w:val="10"/>
    <w:rsid w:val="0075740C"/>
    <w:rPr>
      <w:rFonts w:ascii="Georgia" w:eastAsiaTheme="majorEastAsia" w:hAnsi="Georgia" w:cs="Times New Roman (Headings CS)"/>
      <w:b/>
      <w:kern w:val="28"/>
      <w:sz w:val="56"/>
      <w:szCs w:val="56"/>
    </w:rPr>
  </w:style>
  <w:style w:type="paragraph" w:styleId="BalloonText">
    <w:name w:val="Balloon Text"/>
    <w:basedOn w:val="Normal"/>
    <w:link w:val="BalloonTextChar"/>
    <w:uiPriority w:val="99"/>
    <w:semiHidden/>
    <w:unhideWhenUsed/>
    <w:rsid w:val="00F40EE2"/>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40EE2"/>
    <w:rPr>
      <w:rFonts w:ascii="Times New Roman" w:hAnsi="Times New Roman" w:cs="Times New Roman"/>
      <w:sz w:val="18"/>
      <w:szCs w:val="18"/>
    </w:rPr>
  </w:style>
  <w:style w:type="table" w:styleId="TableGrid">
    <w:name w:val="Table Grid"/>
    <w:basedOn w:val="TableNormal"/>
    <w:uiPriority w:val="59"/>
    <w:rsid w:val="006871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6">
    <w:name w:val="Grid Table 4 Accent 6"/>
    <w:basedOn w:val="TableNormal"/>
    <w:uiPriority w:val="49"/>
    <w:rsid w:val="00687161"/>
    <w:pPr>
      <w:spacing w:after="0" w:line="240" w:lineRule="auto"/>
    </w:pPr>
    <w:tblPr>
      <w:tblStyleRowBandSize w:val="1"/>
      <w:tblStyleColBandSize w:val="1"/>
      <w:tblBorders>
        <w:top w:val="single" w:sz="4" w:space="0" w:color="ED9A9C" w:themeColor="accent6" w:themeTint="99"/>
        <w:left w:val="single" w:sz="4" w:space="0" w:color="ED9A9C" w:themeColor="accent6" w:themeTint="99"/>
        <w:bottom w:val="single" w:sz="4" w:space="0" w:color="ED9A9C" w:themeColor="accent6" w:themeTint="99"/>
        <w:right w:val="single" w:sz="4" w:space="0" w:color="ED9A9C" w:themeColor="accent6" w:themeTint="99"/>
        <w:insideH w:val="single" w:sz="4" w:space="0" w:color="ED9A9C" w:themeColor="accent6" w:themeTint="99"/>
        <w:insideV w:val="single" w:sz="4" w:space="0" w:color="ED9A9C" w:themeColor="accent6" w:themeTint="99"/>
      </w:tblBorders>
    </w:tblPr>
    <w:tblStylePr w:type="firstRow">
      <w:rPr>
        <w:b/>
        <w:bCs/>
        <w:color w:val="FFFFFF" w:themeColor="background1"/>
      </w:rPr>
      <w:tblPr/>
      <w:tcPr>
        <w:tcBorders>
          <w:top w:val="single" w:sz="4" w:space="0" w:color="E2585C" w:themeColor="accent6"/>
          <w:left w:val="single" w:sz="4" w:space="0" w:color="E2585C" w:themeColor="accent6"/>
          <w:bottom w:val="single" w:sz="4" w:space="0" w:color="E2585C" w:themeColor="accent6"/>
          <w:right w:val="single" w:sz="4" w:space="0" w:color="E2585C" w:themeColor="accent6"/>
          <w:insideH w:val="nil"/>
          <w:insideV w:val="nil"/>
        </w:tcBorders>
        <w:shd w:val="clear" w:color="auto" w:fill="E2585C" w:themeFill="accent6"/>
      </w:tcPr>
    </w:tblStylePr>
    <w:tblStylePr w:type="lastRow">
      <w:rPr>
        <w:b/>
        <w:bCs/>
      </w:rPr>
      <w:tblPr/>
      <w:tcPr>
        <w:tcBorders>
          <w:top w:val="double" w:sz="4" w:space="0" w:color="E2585C" w:themeColor="accent6"/>
        </w:tcBorders>
      </w:tcPr>
    </w:tblStylePr>
    <w:tblStylePr w:type="firstCol">
      <w:rPr>
        <w:b/>
        <w:bCs/>
      </w:rPr>
    </w:tblStylePr>
    <w:tblStylePr w:type="lastCol">
      <w:rPr>
        <w:b/>
        <w:bCs/>
      </w:rPr>
    </w:tblStylePr>
    <w:tblStylePr w:type="band1Vert">
      <w:tblPr/>
      <w:tcPr>
        <w:shd w:val="clear" w:color="auto" w:fill="F9DDDE" w:themeFill="accent6" w:themeFillTint="33"/>
      </w:tcPr>
    </w:tblStylePr>
    <w:tblStylePr w:type="band1Horz">
      <w:tblPr/>
      <w:tcPr>
        <w:shd w:val="clear" w:color="auto" w:fill="F9DDDE" w:themeFill="accent6" w:themeFillTint="33"/>
      </w:tcPr>
    </w:tblStylePr>
  </w:style>
  <w:style w:type="table" w:styleId="GridTable5Dark-Accent6">
    <w:name w:val="Grid Table 5 Dark Accent 6"/>
    <w:basedOn w:val="TableNormal"/>
    <w:uiPriority w:val="50"/>
    <w:rsid w:val="0068716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9DDDE"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2585C"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2585C"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2585C"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2585C" w:themeFill="accent6"/>
      </w:tcPr>
    </w:tblStylePr>
    <w:tblStylePr w:type="band1Vert">
      <w:tblPr/>
      <w:tcPr>
        <w:shd w:val="clear" w:color="auto" w:fill="F3BBBD" w:themeFill="accent6" w:themeFillTint="66"/>
      </w:tcPr>
    </w:tblStylePr>
    <w:tblStylePr w:type="band1Horz">
      <w:tblPr/>
      <w:tcPr>
        <w:shd w:val="clear" w:color="auto" w:fill="F3BBBD" w:themeFill="accent6" w:themeFillTint="66"/>
      </w:tcPr>
    </w:tblStylePr>
  </w:style>
  <w:style w:type="table" w:styleId="GridTable3-Accent6">
    <w:name w:val="Grid Table 3 Accent 6"/>
    <w:basedOn w:val="TableNormal"/>
    <w:uiPriority w:val="48"/>
    <w:rsid w:val="00687161"/>
    <w:pPr>
      <w:spacing w:after="0" w:line="240" w:lineRule="auto"/>
    </w:pPr>
    <w:tblPr>
      <w:tblStyleRowBandSize w:val="1"/>
      <w:tblStyleColBandSize w:val="1"/>
      <w:tblBorders>
        <w:top w:val="single" w:sz="4" w:space="0" w:color="ED9A9C" w:themeColor="accent6" w:themeTint="99"/>
        <w:left w:val="single" w:sz="4" w:space="0" w:color="ED9A9C" w:themeColor="accent6" w:themeTint="99"/>
        <w:bottom w:val="single" w:sz="4" w:space="0" w:color="ED9A9C" w:themeColor="accent6" w:themeTint="99"/>
        <w:right w:val="single" w:sz="4" w:space="0" w:color="ED9A9C" w:themeColor="accent6" w:themeTint="99"/>
        <w:insideH w:val="single" w:sz="4" w:space="0" w:color="ED9A9C" w:themeColor="accent6" w:themeTint="99"/>
        <w:insideV w:val="single" w:sz="4" w:space="0" w:color="ED9A9C"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9DDDE" w:themeFill="accent6" w:themeFillTint="33"/>
      </w:tcPr>
    </w:tblStylePr>
    <w:tblStylePr w:type="band1Horz">
      <w:tblPr/>
      <w:tcPr>
        <w:shd w:val="clear" w:color="auto" w:fill="F9DDDE" w:themeFill="accent6" w:themeFillTint="33"/>
      </w:tcPr>
    </w:tblStylePr>
    <w:tblStylePr w:type="neCell">
      <w:tblPr/>
      <w:tcPr>
        <w:tcBorders>
          <w:bottom w:val="single" w:sz="4" w:space="0" w:color="ED9A9C" w:themeColor="accent6" w:themeTint="99"/>
        </w:tcBorders>
      </w:tcPr>
    </w:tblStylePr>
    <w:tblStylePr w:type="nwCell">
      <w:tblPr/>
      <w:tcPr>
        <w:tcBorders>
          <w:bottom w:val="single" w:sz="4" w:space="0" w:color="ED9A9C" w:themeColor="accent6" w:themeTint="99"/>
        </w:tcBorders>
      </w:tcPr>
    </w:tblStylePr>
    <w:tblStylePr w:type="seCell">
      <w:tblPr/>
      <w:tcPr>
        <w:tcBorders>
          <w:top w:val="single" w:sz="4" w:space="0" w:color="ED9A9C" w:themeColor="accent6" w:themeTint="99"/>
        </w:tcBorders>
      </w:tcPr>
    </w:tblStylePr>
    <w:tblStylePr w:type="swCell">
      <w:tblPr/>
      <w:tcPr>
        <w:tcBorders>
          <w:top w:val="single" w:sz="4" w:space="0" w:color="ED9A9C" w:themeColor="accent6" w:themeTint="99"/>
        </w:tcBorders>
      </w:tcPr>
    </w:tblStylePr>
  </w:style>
  <w:style w:type="table" w:styleId="GridTable1Light-Accent6">
    <w:name w:val="Grid Table 1 Light Accent 6"/>
    <w:basedOn w:val="TableNormal"/>
    <w:uiPriority w:val="46"/>
    <w:rsid w:val="00687161"/>
    <w:pPr>
      <w:spacing w:after="0" w:line="240" w:lineRule="auto"/>
    </w:pPr>
    <w:tblPr>
      <w:tblStyleRowBandSize w:val="1"/>
      <w:tblStyleColBandSize w:val="1"/>
      <w:tblBorders>
        <w:top w:val="single" w:sz="4" w:space="0" w:color="F3BBBD" w:themeColor="accent6" w:themeTint="66"/>
        <w:left w:val="single" w:sz="4" w:space="0" w:color="F3BBBD" w:themeColor="accent6" w:themeTint="66"/>
        <w:bottom w:val="single" w:sz="4" w:space="0" w:color="F3BBBD" w:themeColor="accent6" w:themeTint="66"/>
        <w:right w:val="single" w:sz="4" w:space="0" w:color="F3BBBD" w:themeColor="accent6" w:themeTint="66"/>
        <w:insideH w:val="single" w:sz="4" w:space="0" w:color="F3BBBD" w:themeColor="accent6" w:themeTint="66"/>
        <w:insideV w:val="single" w:sz="4" w:space="0" w:color="F3BBBD" w:themeColor="accent6" w:themeTint="66"/>
      </w:tblBorders>
    </w:tblPr>
    <w:tblStylePr w:type="firstRow">
      <w:rPr>
        <w:b/>
        <w:bCs/>
      </w:rPr>
      <w:tblPr/>
      <w:tcPr>
        <w:tcBorders>
          <w:bottom w:val="single" w:sz="12" w:space="0" w:color="ED9A9C" w:themeColor="accent6" w:themeTint="99"/>
        </w:tcBorders>
      </w:tcPr>
    </w:tblStylePr>
    <w:tblStylePr w:type="lastRow">
      <w:rPr>
        <w:b/>
        <w:bCs/>
      </w:rPr>
      <w:tblPr/>
      <w:tcPr>
        <w:tcBorders>
          <w:top w:val="double" w:sz="2" w:space="0" w:color="ED9A9C" w:themeColor="accent6" w:themeTint="99"/>
        </w:tcBorders>
      </w:tcPr>
    </w:tblStylePr>
    <w:tblStylePr w:type="firstCol">
      <w:rPr>
        <w:b/>
        <w:bCs/>
      </w:rPr>
    </w:tblStylePr>
    <w:tblStylePr w:type="lastCol">
      <w:rPr>
        <w:b/>
        <w:bCs/>
      </w:rPr>
    </w:tblStylePr>
  </w:style>
  <w:style w:type="character" w:customStyle="1" w:styleId="ListParagraphChar">
    <w:name w:val="List Paragraph Char"/>
    <w:aliases w:val="FooterText Char,Bullet List Char,List Paragraph1 Char,numbered Char,Paragraphe de liste1 Char,Bulletr List Paragraph Char,列出段落 Char,列出段落1 Char,List Paragraph2 Char,List Paragraph21 Char,List Paragraph11 Char,Parágrafo da Lista1 Char"/>
    <w:basedOn w:val="DefaultParagraphFont"/>
    <w:link w:val="ListParagraph"/>
    <w:uiPriority w:val="34"/>
    <w:rsid w:val="000B0CA4"/>
    <w:rPr>
      <w:rFonts w:ascii="Georgia" w:hAnsi="Georgia"/>
    </w:rPr>
  </w:style>
  <w:style w:type="character" w:styleId="CommentReference">
    <w:name w:val="annotation reference"/>
    <w:basedOn w:val="DefaultParagraphFont"/>
    <w:uiPriority w:val="99"/>
    <w:semiHidden/>
    <w:unhideWhenUsed/>
    <w:rsid w:val="004E7C9B"/>
    <w:rPr>
      <w:sz w:val="16"/>
      <w:szCs w:val="16"/>
    </w:rPr>
  </w:style>
  <w:style w:type="paragraph" w:styleId="CommentText">
    <w:name w:val="annotation text"/>
    <w:basedOn w:val="Normal"/>
    <w:link w:val="CommentTextChar"/>
    <w:uiPriority w:val="99"/>
    <w:unhideWhenUsed/>
    <w:rsid w:val="004E7C9B"/>
    <w:rPr>
      <w:sz w:val="20"/>
      <w:szCs w:val="20"/>
    </w:rPr>
  </w:style>
  <w:style w:type="character" w:customStyle="1" w:styleId="CommentTextChar">
    <w:name w:val="Comment Text Char"/>
    <w:basedOn w:val="DefaultParagraphFont"/>
    <w:link w:val="CommentText"/>
    <w:uiPriority w:val="99"/>
    <w:rsid w:val="004E7C9B"/>
    <w:rPr>
      <w:rFonts w:ascii="Georgia" w:hAnsi="Georgia"/>
      <w:sz w:val="20"/>
      <w:szCs w:val="20"/>
    </w:rPr>
  </w:style>
  <w:style w:type="paragraph" w:styleId="CommentSubject">
    <w:name w:val="annotation subject"/>
    <w:basedOn w:val="CommentText"/>
    <w:next w:val="CommentText"/>
    <w:link w:val="CommentSubjectChar"/>
    <w:uiPriority w:val="99"/>
    <w:semiHidden/>
    <w:unhideWhenUsed/>
    <w:rsid w:val="004E7C9B"/>
    <w:rPr>
      <w:b/>
      <w:bCs/>
    </w:rPr>
  </w:style>
  <w:style w:type="character" w:customStyle="1" w:styleId="CommentSubjectChar">
    <w:name w:val="Comment Subject Char"/>
    <w:basedOn w:val="CommentTextChar"/>
    <w:link w:val="CommentSubject"/>
    <w:uiPriority w:val="99"/>
    <w:semiHidden/>
    <w:rsid w:val="004E7C9B"/>
    <w:rPr>
      <w:rFonts w:ascii="Georgia" w:hAnsi="Georgia"/>
      <w:b/>
      <w:bCs/>
      <w:sz w:val="20"/>
      <w:szCs w:val="20"/>
    </w:rPr>
  </w:style>
  <w:style w:type="character" w:styleId="PlaceholderText">
    <w:name w:val="Placeholder Text"/>
    <w:basedOn w:val="DefaultParagraphFont"/>
    <w:uiPriority w:val="99"/>
    <w:semiHidden/>
    <w:rsid w:val="00DA794D"/>
    <w:rPr>
      <w:color w:val="808080"/>
    </w:rPr>
  </w:style>
  <w:style w:type="table" w:styleId="TableGridLight">
    <w:name w:val="Grid Table Light"/>
    <w:basedOn w:val="TableNormal"/>
    <w:uiPriority w:val="40"/>
    <w:rsid w:val="00DA794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Spacing">
    <w:name w:val="No Spacing"/>
    <w:uiPriority w:val="1"/>
    <w:qFormat/>
    <w:rsid w:val="00ED1E5A"/>
    <w:pPr>
      <w:spacing w:after="0" w:line="240" w:lineRule="auto"/>
      <w:ind w:firstLine="0"/>
    </w:pPr>
    <w:rPr>
      <w:rFonts w:ascii="Georgia" w:hAnsi="Georgia"/>
    </w:rPr>
  </w:style>
  <w:style w:type="character" w:styleId="SubtleReference">
    <w:name w:val="Subtle Reference"/>
    <w:basedOn w:val="DefaultParagraphFont"/>
    <w:uiPriority w:val="31"/>
    <w:qFormat/>
    <w:rsid w:val="0059098B"/>
    <w:rPr>
      <w:rFonts w:ascii="Georgia" w:hAnsi="Georgia"/>
      <w:smallCaps/>
      <w:color w:val="5A5A5A" w:themeColor="text1" w:themeTint="A5"/>
      <w:sz w:val="22"/>
    </w:rPr>
  </w:style>
  <w:style w:type="character" w:styleId="IntenseReference">
    <w:name w:val="Intense Reference"/>
    <w:basedOn w:val="DefaultParagraphFont"/>
    <w:uiPriority w:val="32"/>
    <w:qFormat/>
    <w:rsid w:val="0059098B"/>
    <w:rPr>
      <w:rFonts w:ascii="Georgia" w:hAnsi="Georgia"/>
      <w:b/>
      <w:bCs/>
      <w:smallCaps/>
      <w:color w:val="5DAED3" w:themeColor="accent1"/>
      <w:spacing w:val="5"/>
      <w:sz w:val="22"/>
    </w:rPr>
  </w:style>
  <w:style w:type="character" w:styleId="BookTitle">
    <w:name w:val="Book Title"/>
    <w:basedOn w:val="DefaultParagraphFont"/>
    <w:uiPriority w:val="33"/>
    <w:qFormat/>
    <w:rsid w:val="0059098B"/>
    <w:rPr>
      <w:rFonts w:ascii="Georgia" w:hAnsi="Georgia"/>
      <w:b/>
      <w:bCs/>
      <w:i/>
      <w:iCs/>
      <w:spacing w:val="5"/>
      <w:sz w:val="22"/>
    </w:rPr>
  </w:style>
  <w:style w:type="paragraph" w:styleId="Revision">
    <w:name w:val="Revision"/>
    <w:hidden/>
    <w:uiPriority w:val="99"/>
    <w:semiHidden/>
    <w:rsid w:val="007628CD"/>
    <w:pPr>
      <w:spacing w:after="0" w:line="240" w:lineRule="auto"/>
      <w:ind w:firstLine="0"/>
    </w:pPr>
    <w:rPr>
      <w:rFonts w:ascii="Georgia" w:hAnsi="Georgia"/>
    </w:rPr>
  </w:style>
  <w:style w:type="paragraph" w:customStyle="1" w:styleId="Default">
    <w:name w:val="Default"/>
    <w:rsid w:val="005E37D8"/>
    <w:pPr>
      <w:autoSpaceDE w:val="0"/>
      <w:autoSpaceDN w:val="0"/>
      <w:adjustRightInd w:val="0"/>
      <w:spacing w:after="0" w:line="240" w:lineRule="auto"/>
      <w:ind w:firstLine="0"/>
    </w:pPr>
    <w:rPr>
      <w:rFonts w:ascii="Calibri" w:hAnsi="Calibri" w:cs="Calibri"/>
      <w:color w:val="000000"/>
      <w:sz w:val="24"/>
      <w:szCs w:val="24"/>
    </w:rPr>
  </w:style>
  <w:style w:type="character" w:styleId="UnresolvedMention">
    <w:name w:val="Unresolved Mention"/>
    <w:basedOn w:val="DefaultParagraphFont"/>
    <w:uiPriority w:val="99"/>
    <w:unhideWhenUsed/>
    <w:rsid w:val="007C0010"/>
    <w:rPr>
      <w:color w:val="605E5C"/>
      <w:shd w:val="clear" w:color="auto" w:fill="E1DFDD"/>
    </w:rPr>
  </w:style>
  <w:style w:type="character" w:styleId="Mention">
    <w:name w:val="Mention"/>
    <w:basedOn w:val="DefaultParagraphFont"/>
    <w:uiPriority w:val="99"/>
    <w:unhideWhenUsed/>
    <w:rsid w:val="007C0010"/>
    <w:rPr>
      <w:color w:val="2B579A"/>
      <w:shd w:val="clear" w:color="auto" w:fill="E1DFDD"/>
    </w:rPr>
  </w:style>
  <w:style w:type="character" w:customStyle="1" w:styleId="cf01">
    <w:name w:val="cf01"/>
    <w:basedOn w:val="DefaultParagraphFont"/>
    <w:rsid w:val="00AA2207"/>
    <w:rPr>
      <w:rFonts w:ascii="Segoe UI" w:hAnsi="Segoe UI" w:cs="Segoe UI" w:hint="default"/>
      <w:sz w:val="18"/>
      <w:szCs w:val="18"/>
    </w:rPr>
  </w:style>
  <w:style w:type="character" w:styleId="Hyperlink">
    <w:name w:val="Hyperlink"/>
    <w:basedOn w:val="DefaultParagraphFont"/>
    <w:uiPriority w:val="99"/>
    <w:unhideWhenUsed/>
    <w:rsid w:val="00A10AD8"/>
    <w:rPr>
      <w:color w:val="000000"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0284527">
      <w:bodyDiv w:val="1"/>
      <w:marLeft w:val="0"/>
      <w:marRight w:val="0"/>
      <w:marTop w:val="0"/>
      <w:marBottom w:val="0"/>
      <w:divBdr>
        <w:top w:val="none" w:sz="0" w:space="0" w:color="auto"/>
        <w:left w:val="none" w:sz="0" w:space="0" w:color="auto"/>
        <w:bottom w:val="none" w:sz="0" w:space="0" w:color="auto"/>
        <w:right w:val="none" w:sz="0" w:space="0" w:color="auto"/>
      </w:divBdr>
    </w:div>
    <w:div w:id="429937746">
      <w:bodyDiv w:val="1"/>
      <w:marLeft w:val="0"/>
      <w:marRight w:val="0"/>
      <w:marTop w:val="0"/>
      <w:marBottom w:val="0"/>
      <w:divBdr>
        <w:top w:val="none" w:sz="0" w:space="0" w:color="auto"/>
        <w:left w:val="none" w:sz="0" w:space="0" w:color="auto"/>
        <w:bottom w:val="none" w:sz="0" w:space="0" w:color="auto"/>
        <w:right w:val="none" w:sz="0" w:space="0" w:color="auto"/>
      </w:divBdr>
    </w:div>
    <w:div w:id="1893954916">
      <w:bodyDiv w:val="1"/>
      <w:marLeft w:val="0"/>
      <w:marRight w:val="0"/>
      <w:marTop w:val="0"/>
      <w:marBottom w:val="0"/>
      <w:divBdr>
        <w:top w:val="none" w:sz="0" w:space="0" w:color="auto"/>
        <w:left w:val="none" w:sz="0" w:space="0" w:color="auto"/>
        <w:bottom w:val="none" w:sz="0" w:space="0" w:color="auto"/>
        <w:right w:val="none" w:sz="0" w:space="0" w:color="auto"/>
      </w:divBdr>
    </w:div>
    <w:div w:id="2004699843">
      <w:bodyDiv w:val="1"/>
      <w:marLeft w:val="0"/>
      <w:marRight w:val="0"/>
      <w:marTop w:val="0"/>
      <w:marBottom w:val="0"/>
      <w:divBdr>
        <w:top w:val="none" w:sz="0" w:space="0" w:color="auto"/>
        <w:left w:val="none" w:sz="0" w:space="0" w:color="auto"/>
        <w:bottom w:val="none" w:sz="0" w:space="0" w:color="auto"/>
        <w:right w:val="none" w:sz="0" w:space="0" w:color="auto"/>
      </w:divBdr>
    </w:div>
    <w:div w:id="21185935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footer3.xml.rels><?xml version="1.0" encoding="UTF-8" standalone="yes"?>
<Relationships xmlns="http://schemas.openxmlformats.org/package/2006/relationships"><Relationship Id="rId3" Type="http://schemas.openxmlformats.org/officeDocument/2006/relationships/image" Target="media/image10.png"/><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image" Target="media/image20.sv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610ED26E39342B99FA475FCD08E269E"/>
        <w:category>
          <w:name w:val="General"/>
          <w:gallery w:val="placeholder"/>
        </w:category>
        <w:types>
          <w:type w:val="bbPlcHdr"/>
        </w:types>
        <w:behaviors>
          <w:behavior w:val="content"/>
        </w:behaviors>
        <w:guid w:val="{5ADD2689-A4F6-4D59-B533-ECC9BEC8F428}"/>
      </w:docPartPr>
      <w:docPartBody>
        <w:p w:rsidR="00D80889" w:rsidRDefault="00E00B65" w:rsidP="00E00B65">
          <w:pPr>
            <w:pStyle w:val="5610ED26E39342B99FA475FCD08E269E"/>
          </w:pPr>
          <w:r>
            <w:rPr>
              <w:rStyle w:val="PlaceholderText"/>
            </w:rPr>
            <w:t>[Insert Section Name]</w:t>
          </w:r>
        </w:p>
      </w:docPartBody>
    </w:docPart>
    <w:docPart>
      <w:docPartPr>
        <w:name w:val="DefaultPlaceholder_-1854013440"/>
        <w:category>
          <w:name w:val="General"/>
          <w:gallery w:val="placeholder"/>
        </w:category>
        <w:types>
          <w:type w:val="bbPlcHdr"/>
        </w:types>
        <w:behaviors>
          <w:behavior w:val="content"/>
        </w:behaviors>
        <w:guid w:val="{D812CA13-2589-46C8-AE90-289D0BC0E2B6}"/>
      </w:docPartPr>
      <w:docPartBody>
        <w:p w:rsidR="00E83F29" w:rsidRDefault="00E51284">
          <w:r w:rsidRPr="0017325A">
            <w:rPr>
              <w:rStyle w:val="PlaceholderText"/>
            </w:rPr>
            <w:t>Click or tap here to enter text.</w:t>
          </w:r>
        </w:p>
      </w:docPartBody>
    </w:docPart>
    <w:docPart>
      <w:docPartPr>
        <w:name w:val="E166D549C95A47AA88A1088E338A4073"/>
        <w:category>
          <w:name w:val="General"/>
          <w:gallery w:val="placeholder"/>
        </w:category>
        <w:types>
          <w:type w:val="bbPlcHdr"/>
        </w:types>
        <w:behaviors>
          <w:behavior w:val="content"/>
        </w:behaviors>
        <w:guid w:val="{492575ED-4573-4CBE-BC0C-24E3CCFBA2E3}"/>
      </w:docPartPr>
      <w:docPartBody>
        <w:p w:rsidR="00E83F29" w:rsidRDefault="00E51284">
          <w:r w:rsidRPr="0017325A">
            <w:rPr>
              <w:rStyle w:val="PlaceholderText"/>
            </w:rPr>
            <w:t>Insert Routing Info</w:t>
          </w:r>
        </w:p>
      </w:docPartBody>
    </w:docPart>
    <w:docPart>
      <w:docPartPr>
        <w:name w:val="3494B8C7CF1A4E229C70D6F7A2103A68"/>
        <w:category>
          <w:name w:val="General"/>
          <w:gallery w:val="placeholder"/>
        </w:category>
        <w:types>
          <w:type w:val="bbPlcHdr"/>
        </w:types>
        <w:behaviors>
          <w:behavior w:val="content"/>
        </w:behaviors>
        <w:guid w:val="{0628B5E7-B83D-4720-9DFB-985B7506BCE3}"/>
      </w:docPartPr>
      <w:docPartBody>
        <w:p w:rsidR="00E83F29" w:rsidRDefault="00E51284">
          <w:r w:rsidRPr="0017325A">
            <w:rPr>
              <w:rStyle w:val="PlaceholderText"/>
            </w:rPr>
            <w:t>Question Number</w:t>
          </w:r>
        </w:p>
      </w:docPartBody>
    </w:docPart>
    <w:docPart>
      <w:docPartPr>
        <w:name w:val="B83D563B343942B7A746179B08F59F5C"/>
        <w:category>
          <w:name w:val="General"/>
          <w:gallery w:val="placeholder"/>
        </w:category>
        <w:types>
          <w:type w:val="bbPlcHdr"/>
        </w:types>
        <w:behaviors>
          <w:behavior w:val="content"/>
        </w:behaviors>
        <w:guid w:val="{2BF211CB-7FE8-42E9-B9E4-FD2E8F18B16E}"/>
      </w:docPartPr>
      <w:docPartBody>
        <w:p w:rsidR="00E83F29" w:rsidRDefault="00E51284">
          <w:r w:rsidRPr="0017325A">
            <w:rPr>
              <w:rStyle w:val="PlaceholderText"/>
            </w:rPr>
            <w:t>Question Text</w:t>
          </w:r>
        </w:p>
      </w:docPartBody>
    </w:docPart>
    <w:docPart>
      <w:docPartPr>
        <w:name w:val="453FF0D6BB874907A9A628D9300EB46A"/>
        <w:category>
          <w:name w:val="General"/>
          <w:gallery w:val="placeholder"/>
        </w:category>
        <w:types>
          <w:type w:val="bbPlcHdr"/>
        </w:types>
        <w:behaviors>
          <w:behavior w:val="content"/>
        </w:behaviors>
        <w:guid w:val="{ABE12BEF-E3CA-4749-AAA9-1138BCB2979D}"/>
      </w:docPartPr>
      <w:docPartBody>
        <w:p w:rsidR="00E83F29" w:rsidRDefault="00E51284">
          <w:r w:rsidRPr="0017325A">
            <w:rPr>
              <w:rStyle w:val="PlaceholderText"/>
            </w:rPr>
            <w:t>Interview Instructions</w:t>
          </w:r>
        </w:p>
      </w:docPartBody>
    </w:docPart>
    <w:docPart>
      <w:docPartPr>
        <w:name w:val="6E2A11D0D20A4E96866160E05C4CCD4C"/>
        <w:category>
          <w:name w:val="General"/>
          <w:gallery w:val="placeholder"/>
        </w:category>
        <w:types>
          <w:type w:val="bbPlcHdr"/>
        </w:types>
        <w:behaviors>
          <w:behavior w:val="content"/>
        </w:behaviors>
        <w:guid w:val="{784B342D-3277-46E2-924A-0CC27CED7395}"/>
      </w:docPartPr>
      <w:docPartBody>
        <w:p w:rsidR="00E83F29" w:rsidRDefault="00E51284">
          <w:r w:rsidRPr="0017325A">
            <w:rPr>
              <w:rStyle w:val="PlaceholderText"/>
            </w:rPr>
            <w:t>Question Type</w:t>
          </w:r>
        </w:p>
      </w:docPartBody>
    </w:docPart>
    <w:docPart>
      <w:docPartPr>
        <w:name w:val="D8FCD1D98C1846B1BB6B92CABAD5428E"/>
        <w:category>
          <w:name w:val="General"/>
          <w:gallery w:val="placeholder"/>
        </w:category>
        <w:types>
          <w:type w:val="bbPlcHdr"/>
        </w:types>
        <w:behaviors>
          <w:behavior w:val="content"/>
        </w:behaviors>
        <w:guid w:val="{A2AC7782-AB24-48AB-B7BD-D8CD88DB9BF7}"/>
      </w:docPartPr>
      <w:docPartBody>
        <w:p w:rsidR="00E83F29" w:rsidRDefault="00E51284">
          <w:r w:rsidRPr="0017325A">
            <w:rPr>
              <w:rStyle w:val="PlaceholderText"/>
            </w:rPr>
            <w:t>Insert Routing Info</w:t>
          </w:r>
        </w:p>
      </w:docPartBody>
    </w:docPart>
    <w:docPart>
      <w:docPartPr>
        <w:name w:val="09B9F81935304CD78DAE6ED4A4B33077"/>
        <w:category>
          <w:name w:val="General"/>
          <w:gallery w:val="placeholder"/>
        </w:category>
        <w:types>
          <w:type w:val="bbPlcHdr"/>
        </w:types>
        <w:behaviors>
          <w:behavior w:val="content"/>
        </w:behaviors>
        <w:guid w:val="{033973EC-8767-4499-8CAF-B3510CAC9AA9}"/>
      </w:docPartPr>
      <w:docPartBody>
        <w:p w:rsidR="00E83F29" w:rsidRDefault="00E51284">
          <w:r w:rsidRPr="0017325A">
            <w:rPr>
              <w:rStyle w:val="PlaceholderText"/>
            </w:rPr>
            <w:t>Question Number</w:t>
          </w:r>
        </w:p>
      </w:docPartBody>
    </w:docPart>
    <w:docPart>
      <w:docPartPr>
        <w:name w:val="E2F1C41B11C6420DB8B249A09DBC569B"/>
        <w:category>
          <w:name w:val="General"/>
          <w:gallery w:val="placeholder"/>
        </w:category>
        <w:types>
          <w:type w:val="bbPlcHdr"/>
        </w:types>
        <w:behaviors>
          <w:behavior w:val="content"/>
        </w:behaviors>
        <w:guid w:val="{A431D5AA-8D03-4D40-A097-164D1EF9F387}"/>
      </w:docPartPr>
      <w:docPartBody>
        <w:p w:rsidR="00E83F29" w:rsidRDefault="00E51284">
          <w:r w:rsidRPr="0017325A">
            <w:rPr>
              <w:rStyle w:val="PlaceholderText"/>
            </w:rPr>
            <w:t>Question Text</w:t>
          </w:r>
        </w:p>
      </w:docPartBody>
    </w:docPart>
    <w:docPart>
      <w:docPartPr>
        <w:name w:val="6A07109366C24A38A56C438476CE6DA0"/>
        <w:category>
          <w:name w:val="General"/>
          <w:gallery w:val="placeholder"/>
        </w:category>
        <w:types>
          <w:type w:val="bbPlcHdr"/>
        </w:types>
        <w:behaviors>
          <w:behavior w:val="content"/>
        </w:behaviors>
        <w:guid w:val="{9D9FC1A6-43C1-4319-BFAB-EBC9081DB5F1}"/>
      </w:docPartPr>
      <w:docPartBody>
        <w:p w:rsidR="00E83F29" w:rsidRDefault="00E51284">
          <w:r w:rsidRPr="0017325A">
            <w:rPr>
              <w:rStyle w:val="PlaceholderText"/>
            </w:rPr>
            <w:t>Interview Instructions</w:t>
          </w:r>
        </w:p>
      </w:docPartBody>
    </w:docPart>
    <w:docPart>
      <w:docPartPr>
        <w:name w:val="32C9B18A75FA4F898A346A2EDD5EF674"/>
        <w:category>
          <w:name w:val="General"/>
          <w:gallery w:val="placeholder"/>
        </w:category>
        <w:types>
          <w:type w:val="bbPlcHdr"/>
        </w:types>
        <w:behaviors>
          <w:behavior w:val="content"/>
        </w:behaviors>
        <w:guid w:val="{BA9A6D1D-A7AD-46DA-942D-7B0FB4729DBD}"/>
      </w:docPartPr>
      <w:docPartBody>
        <w:p w:rsidR="00E83F29" w:rsidRDefault="00E51284">
          <w:r w:rsidRPr="0017325A">
            <w:rPr>
              <w:rStyle w:val="PlaceholderText"/>
            </w:rPr>
            <w:t>Question Type</w:t>
          </w:r>
        </w:p>
      </w:docPartBody>
    </w:docPart>
    <w:docPart>
      <w:docPartPr>
        <w:name w:val="5C0010C964674BEEBB9809690FFAB129"/>
        <w:category>
          <w:name w:val="General"/>
          <w:gallery w:val="placeholder"/>
        </w:category>
        <w:types>
          <w:type w:val="bbPlcHdr"/>
        </w:types>
        <w:behaviors>
          <w:behavior w:val="content"/>
        </w:behaviors>
        <w:guid w:val="{986C6E86-C30E-4A39-8FF1-8718334ECFF9}"/>
      </w:docPartPr>
      <w:docPartBody>
        <w:p w:rsidR="00E83F29" w:rsidRDefault="00E51284">
          <w:r w:rsidRPr="0017325A">
            <w:rPr>
              <w:rStyle w:val="PlaceholderText"/>
            </w:rPr>
            <w:t>Insert Routing Info</w:t>
          </w:r>
        </w:p>
      </w:docPartBody>
    </w:docPart>
    <w:docPart>
      <w:docPartPr>
        <w:name w:val="81964AB65D9242E2A2DD0BAD6EC4516B"/>
        <w:category>
          <w:name w:val="General"/>
          <w:gallery w:val="placeholder"/>
        </w:category>
        <w:types>
          <w:type w:val="bbPlcHdr"/>
        </w:types>
        <w:behaviors>
          <w:behavior w:val="content"/>
        </w:behaviors>
        <w:guid w:val="{9C13F252-BB20-43CD-B437-CE614D8626C7}"/>
      </w:docPartPr>
      <w:docPartBody>
        <w:p w:rsidR="00E83F29" w:rsidRDefault="00E51284">
          <w:r w:rsidRPr="0017325A">
            <w:rPr>
              <w:rStyle w:val="PlaceholderText"/>
            </w:rPr>
            <w:t>Question Number</w:t>
          </w:r>
        </w:p>
      </w:docPartBody>
    </w:docPart>
    <w:docPart>
      <w:docPartPr>
        <w:name w:val="FB2C2F0113344D51A39B44406FEB1301"/>
        <w:category>
          <w:name w:val="General"/>
          <w:gallery w:val="placeholder"/>
        </w:category>
        <w:types>
          <w:type w:val="bbPlcHdr"/>
        </w:types>
        <w:behaviors>
          <w:behavior w:val="content"/>
        </w:behaviors>
        <w:guid w:val="{2E2A54B0-78DC-4B7D-8F77-2483FEC20BCC}"/>
      </w:docPartPr>
      <w:docPartBody>
        <w:p w:rsidR="00E83F29" w:rsidRDefault="00E51284">
          <w:r w:rsidRPr="0017325A">
            <w:rPr>
              <w:rStyle w:val="PlaceholderText"/>
            </w:rPr>
            <w:t>Question Text</w:t>
          </w:r>
        </w:p>
      </w:docPartBody>
    </w:docPart>
    <w:docPart>
      <w:docPartPr>
        <w:name w:val="8814B971BB614C0BB3D88553CD1F5E77"/>
        <w:category>
          <w:name w:val="General"/>
          <w:gallery w:val="placeholder"/>
        </w:category>
        <w:types>
          <w:type w:val="bbPlcHdr"/>
        </w:types>
        <w:behaviors>
          <w:behavior w:val="content"/>
        </w:behaviors>
        <w:guid w:val="{BA8FBF53-87C1-4D6E-9792-BAFC6C08D318}"/>
      </w:docPartPr>
      <w:docPartBody>
        <w:p w:rsidR="00E83F29" w:rsidRDefault="00E51284">
          <w:r w:rsidRPr="0017325A">
            <w:rPr>
              <w:rStyle w:val="PlaceholderText"/>
            </w:rPr>
            <w:t>Interview Instructions</w:t>
          </w:r>
        </w:p>
      </w:docPartBody>
    </w:docPart>
    <w:docPart>
      <w:docPartPr>
        <w:name w:val="49DF11B1238A42DB8A3C7127B250A04C"/>
        <w:category>
          <w:name w:val="General"/>
          <w:gallery w:val="placeholder"/>
        </w:category>
        <w:types>
          <w:type w:val="bbPlcHdr"/>
        </w:types>
        <w:behaviors>
          <w:behavior w:val="content"/>
        </w:behaviors>
        <w:guid w:val="{A5D57F03-DFFC-4DD0-AC0F-39B8A562B2F8}"/>
      </w:docPartPr>
      <w:docPartBody>
        <w:p w:rsidR="00E83F29" w:rsidRDefault="00E51284">
          <w:r w:rsidRPr="0017325A">
            <w:rPr>
              <w:rStyle w:val="PlaceholderText"/>
            </w:rPr>
            <w:t>Question Type</w:t>
          </w:r>
        </w:p>
      </w:docPartBody>
    </w:docPart>
    <w:docPart>
      <w:docPartPr>
        <w:name w:val="D78D60F3F14547028D39E462EA858BA9"/>
        <w:category>
          <w:name w:val="General"/>
          <w:gallery w:val="placeholder"/>
        </w:category>
        <w:types>
          <w:type w:val="bbPlcHdr"/>
        </w:types>
        <w:behaviors>
          <w:behavior w:val="content"/>
        </w:behaviors>
        <w:guid w:val="{E9B2EBC6-26F1-42DD-AD3C-E0887AAEF041}"/>
      </w:docPartPr>
      <w:docPartBody>
        <w:p w:rsidR="00E83F29" w:rsidRDefault="00E51284">
          <w:r w:rsidRPr="0017325A">
            <w:rPr>
              <w:rStyle w:val="PlaceholderText"/>
            </w:rPr>
            <w:t>Insert Routing Info</w:t>
          </w:r>
        </w:p>
      </w:docPartBody>
    </w:docPart>
    <w:docPart>
      <w:docPartPr>
        <w:name w:val="F010FBCBC0BB46C7B9295E0B02C20241"/>
        <w:category>
          <w:name w:val="General"/>
          <w:gallery w:val="placeholder"/>
        </w:category>
        <w:types>
          <w:type w:val="bbPlcHdr"/>
        </w:types>
        <w:behaviors>
          <w:behavior w:val="content"/>
        </w:behaviors>
        <w:guid w:val="{DFD7D948-6AD1-4ABF-BBDD-BC0976216C90}"/>
      </w:docPartPr>
      <w:docPartBody>
        <w:p w:rsidR="00E83F29" w:rsidRDefault="00E51284">
          <w:r w:rsidRPr="0017325A">
            <w:rPr>
              <w:rStyle w:val="PlaceholderText"/>
            </w:rPr>
            <w:t>Question Number</w:t>
          </w:r>
        </w:p>
      </w:docPartBody>
    </w:docPart>
    <w:docPart>
      <w:docPartPr>
        <w:name w:val="060B507F23294FFB9CCCE7E5BE3B87E7"/>
        <w:category>
          <w:name w:val="General"/>
          <w:gallery w:val="placeholder"/>
        </w:category>
        <w:types>
          <w:type w:val="bbPlcHdr"/>
        </w:types>
        <w:behaviors>
          <w:behavior w:val="content"/>
        </w:behaviors>
        <w:guid w:val="{252CD2D5-AFAF-4B41-9866-22C710110F7C}"/>
      </w:docPartPr>
      <w:docPartBody>
        <w:p w:rsidR="00E83F29" w:rsidRDefault="00E51284">
          <w:r w:rsidRPr="0017325A">
            <w:rPr>
              <w:rStyle w:val="PlaceholderText"/>
            </w:rPr>
            <w:t>Question Text</w:t>
          </w:r>
        </w:p>
      </w:docPartBody>
    </w:docPart>
    <w:docPart>
      <w:docPartPr>
        <w:name w:val="5AEB158BA5304625B23EF4784C3683A9"/>
        <w:category>
          <w:name w:val="General"/>
          <w:gallery w:val="placeholder"/>
        </w:category>
        <w:types>
          <w:type w:val="bbPlcHdr"/>
        </w:types>
        <w:behaviors>
          <w:behavior w:val="content"/>
        </w:behaviors>
        <w:guid w:val="{AC680784-4BC7-4230-866A-F3F782CCD01B}"/>
      </w:docPartPr>
      <w:docPartBody>
        <w:p w:rsidR="00E83F29" w:rsidRDefault="00E51284">
          <w:r w:rsidRPr="0017325A">
            <w:rPr>
              <w:rStyle w:val="PlaceholderText"/>
            </w:rPr>
            <w:t>Interview Instructions</w:t>
          </w:r>
        </w:p>
      </w:docPartBody>
    </w:docPart>
    <w:docPart>
      <w:docPartPr>
        <w:name w:val="06CFA233AD114269864BFBC16B2BB589"/>
        <w:category>
          <w:name w:val="General"/>
          <w:gallery w:val="placeholder"/>
        </w:category>
        <w:types>
          <w:type w:val="bbPlcHdr"/>
        </w:types>
        <w:behaviors>
          <w:behavior w:val="content"/>
        </w:behaviors>
        <w:guid w:val="{7B534A40-F2C2-44BD-95FD-1D00A86BC4F3}"/>
      </w:docPartPr>
      <w:docPartBody>
        <w:p w:rsidR="00E83F29" w:rsidRDefault="00E51284">
          <w:r w:rsidRPr="0017325A">
            <w:rPr>
              <w:rStyle w:val="PlaceholderText"/>
            </w:rPr>
            <w:t>Question Type</w:t>
          </w:r>
        </w:p>
      </w:docPartBody>
    </w:docPart>
    <w:docPart>
      <w:docPartPr>
        <w:name w:val="0A904D7924014830B252CD286E4CA638"/>
        <w:category>
          <w:name w:val="General"/>
          <w:gallery w:val="placeholder"/>
        </w:category>
        <w:types>
          <w:type w:val="bbPlcHdr"/>
        </w:types>
        <w:behaviors>
          <w:behavior w:val="content"/>
        </w:behaviors>
        <w:guid w:val="{DC61B19B-C83E-4F91-8891-5ACA441D5AC2}"/>
      </w:docPartPr>
      <w:docPartBody>
        <w:p w:rsidR="00E83F29" w:rsidRDefault="00E51284">
          <w:r w:rsidRPr="0017325A">
            <w:rPr>
              <w:rStyle w:val="PlaceholderText"/>
            </w:rPr>
            <w:t>Insert Routing Info</w:t>
          </w:r>
        </w:p>
      </w:docPartBody>
    </w:docPart>
    <w:docPart>
      <w:docPartPr>
        <w:name w:val="5E151D8D72DF42ED9180B76517A80691"/>
        <w:category>
          <w:name w:val="General"/>
          <w:gallery w:val="placeholder"/>
        </w:category>
        <w:types>
          <w:type w:val="bbPlcHdr"/>
        </w:types>
        <w:behaviors>
          <w:behavior w:val="content"/>
        </w:behaviors>
        <w:guid w:val="{492D0F00-95F3-46E7-AF4A-D7AD3972EF38}"/>
      </w:docPartPr>
      <w:docPartBody>
        <w:p w:rsidR="00E83F29" w:rsidRDefault="00E51284">
          <w:r w:rsidRPr="0017325A">
            <w:rPr>
              <w:rStyle w:val="PlaceholderText"/>
            </w:rPr>
            <w:t>Question Number</w:t>
          </w:r>
        </w:p>
      </w:docPartBody>
    </w:docPart>
    <w:docPart>
      <w:docPartPr>
        <w:name w:val="D17C0A8D5A4548D2A8DF2E91149FFB0B"/>
        <w:category>
          <w:name w:val="General"/>
          <w:gallery w:val="placeholder"/>
        </w:category>
        <w:types>
          <w:type w:val="bbPlcHdr"/>
        </w:types>
        <w:behaviors>
          <w:behavior w:val="content"/>
        </w:behaviors>
        <w:guid w:val="{D35E4C6B-777E-4838-8770-69675B4E8AF0}"/>
      </w:docPartPr>
      <w:docPartBody>
        <w:p w:rsidR="00E83F29" w:rsidRDefault="00E51284">
          <w:r w:rsidRPr="0017325A">
            <w:rPr>
              <w:rStyle w:val="PlaceholderText"/>
            </w:rPr>
            <w:t>Question Text</w:t>
          </w:r>
        </w:p>
      </w:docPartBody>
    </w:docPart>
    <w:docPart>
      <w:docPartPr>
        <w:name w:val="CB0D8731073646BF8C01BBF1C4915BCD"/>
        <w:category>
          <w:name w:val="General"/>
          <w:gallery w:val="placeholder"/>
        </w:category>
        <w:types>
          <w:type w:val="bbPlcHdr"/>
        </w:types>
        <w:behaviors>
          <w:behavior w:val="content"/>
        </w:behaviors>
        <w:guid w:val="{A0D7CABA-66D6-4C72-BB9B-8EF0F78BE51D}"/>
      </w:docPartPr>
      <w:docPartBody>
        <w:p w:rsidR="00E83F29" w:rsidRDefault="00E51284">
          <w:r w:rsidRPr="0017325A">
            <w:rPr>
              <w:rStyle w:val="PlaceholderText"/>
            </w:rPr>
            <w:t>Interview Instructions</w:t>
          </w:r>
        </w:p>
      </w:docPartBody>
    </w:docPart>
    <w:docPart>
      <w:docPartPr>
        <w:name w:val="D4E461E095354203A941DBA0C3CCDBC0"/>
        <w:category>
          <w:name w:val="General"/>
          <w:gallery w:val="placeholder"/>
        </w:category>
        <w:types>
          <w:type w:val="bbPlcHdr"/>
        </w:types>
        <w:behaviors>
          <w:behavior w:val="content"/>
        </w:behaviors>
        <w:guid w:val="{9C3D3679-7D66-47E4-A405-981857DFB121}"/>
      </w:docPartPr>
      <w:docPartBody>
        <w:p w:rsidR="00E83F29" w:rsidRDefault="00E51284">
          <w:r w:rsidRPr="0017325A">
            <w:rPr>
              <w:rStyle w:val="PlaceholderText"/>
            </w:rPr>
            <w:t>Question Type</w:t>
          </w:r>
        </w:p>
      </w:docPartBody>
    </w:docPart>
    <w:docPart>
      <w:docPartPr>
        <w:name w:val="E1B2BA2B1CE84950BB9D3235867A74A5"/>
        <w:category>
          <w:name w:val="General"/>
          <w:gallery w:val="placeholder"/>
        </w:category>
        <w:types>
          <w:type w:val="bbPlcHdr"/>
        </w:types>
        <w:behaviors>
          <w:behavior w:val="content"/>
        </w:behaviors>
        <w:guid w:val="{DE8F370E-2044-49EC-BA37-EEB893206A8F}"/>
      </w:docPartPr>
      <w:docPartBody>
        <w:p w:rsidR="00E83F29" w:rsidRDefault="00E51284">
          <w:r w:rsidRPr="0017325A">
            <w:rPr>
              <w:rStyle w:val="PlaceholderText"/>
            </w:rPr>
            <w:t>[Insert Entry Text]</w:t>
          </w:r>
        </w:p>
      </w:docPartBody>
    </w:docPart>
    <w:docPart>
      <w:docPartPr>
        <w:name w:val="22DC2D092F1D40048FBFC16EF4059D35"/>
        <w:category>
          <w:name w:val="General"/>
          <w:gallery w:val="placeholder"/>
        </w:category>
        <w:types>
          <w:type w:val="bbPlcHdr"/>
        </w:types>
        <w:behaviors>
          <w:behavior w:val="content"/>
        </w:behaviors>
        <w:guid w:val="{3B3CB9E2-A128-4109-9D84-5F2BB96AB110}"/>
      </w:docPartPr>
      <w:docPartBody>
        <w:p w:rsidR="00E83F29" w:rsidRDefault="00E51284">
          <w:r w:rsidRPr="0017325A">
            <w:rPr>
              <w:rStyle w:val="PlaceholderText"/>
            </w:rPr>
            <w:t>Q#.</w:t>
          </w:r>
        </w:p>
      </w:docPartBody>
    </w:docPart>
    <w:docPart>
      <w:docPartPr>
        <w:name w:val="11E846103FF9489ABF4DC374CDF90627"/>
        <w:category>
          <w:name w:val="General"/>
          <w:gallery w:val="placeholder"/>
        </w:category>
        <w:types>
          <w:type w:val="bbPlcHdr"/>
        </w:types>
        <w:behaviors>
          <w:behavior w:val="content"/>
        </w:behaviors>
        <w:guid w:val="{561A253A-5BA4-48B2-B073-C00C546184A6}"/>
      </w:docPartPr>
      <w:docPartBody>
        <w:p w:rsidR="00E83F29" w:rsidRDefault="00E51284">
          <w:r w:rsidRPr="0017325A">
            <w:rPr>
              <w:rStyle w:val="PlaceholderText"/>
            </w:rPr>
            <w:t>[Insert Question Text]</w:t>
          </w:r>
        </w:p>
      </w:docPartBody>
    </w:docPart>
    <w:docPart>
      <w:docPartPr>
        <w:name w:val="3D5258FC091345BE96CB8A5896636811"/>
        <w:category>
          <w:name w:val="General"/>
          <w:gallery w:val="placeholder"/>
        </w:category>
        <w:types>
          <w:type w:val="bbPlcHdr"/>
        </w:types>
        <w:behaviors>
          <w:behavior w:val="content"/>
        </w:behaviors>
        <w:guid w:val="{6098BC05-ABB9-4365-A290-E990E2F1BB57}"/>
      </w:docPartPr>
      <w:docPartBody>
        <w:p w:rsidR="00E83F29" w:rsidRDefault="00E51284">
          <w:r w:rsidRPr="0017325A">
            <w:rPr>
              <w:rStyle w:val="PlaceholderText"/>
            </w:rPr>
            <w:t>Interview Instructions</w:t>
          </w:r>
        </w:p>
      </w:docPartBody>
    </w:docPart>
    <w:docPart>
      <w:docPartPr>
        <w:name w:val="3B20FD17F7164ACAA2601307C78B9B92"/>
        <w:category>
          <w:name w:val="General"/>
          <w:gallery w:val="placeholder"/>
        </w:category>
        <w:types>
          <w:type w:val="bbPlcHdr"/>
        </w:types>
        <w:behaviors>
          <w:behavior w:val="content"/>
        </w:behaviors>
        <w:guid w:val="{BCB58C35-7360-4DCF-8D8D-4BDCEF3BFC04}"/>
      </w:docPartPr>
      <w:docPartBody>
        <w:p w:rsidR="00E83F29" w:rsidRDefault="00E51284">
          <w:r w:rsidRPr="0017325A">
            <w:rPr>
              <w:rStyle w:val="PlaceholderText"/>
            </w:rPr>
            <w:t>Question Type</w:t>
          </w:r>
        </w:p>
      </w:docPartBody>
    </w:docPart>
    <w:docPart>
      <w:docPartPr>
        <w:name w:val="24711896A630451A8BA946F1502948BE"/>
        <w:category>
          <w:name w:val="General"/>
          <w:gallery w:val="placeholder"/>
        </w:category>
        <w:types>
          <w:type w:val="bbPlcHdr"/>
        </w:types>
        <w:behaviors>
          <w:behavior w:val="content"/>
        </w:behaviors>
        <w:guid w:val="{92328123-94FC-407D-A309-E86DBA6B4CB7}"/>
      </w:docPartPr>
      <w:docPartBody>
        <w:p w:rsidR="00E83F29" w:rsidRDefault="00E51284">
          <w:r w:rsidRPr="0017325A">
            <w:rPr>
              <w:rStyle w:val="PlaceholderText"/>
            </w:rPr>
            <w:t>[Insert Entry Text]</w:t>
          </w:r>
        </w:p>
      </w:docPartBody>
    </w:docPart>
    <w:docPart>
      <w:docPartPr>
        <w:name w:val="2C91ED0F5D464F02917B30FA12A18535"/>
        <w:category>
          <w:name w:val="General"/>
          <w:gallery w:val="placeholder"/>
        </w:category>
        <w:types>
          <w:type w:val="bbPlcHdr"/>
        </w:types>
        <w:behaviors>
          <w:behavior w:val="content"/>
        </w:behaviors>
        <w:guid w:val="{6933C1A2-B6CE-48AE-B649-0E0EC6D9B6E4}"/>
      </w:docPartPr>
      <w:docPartBody>
        <w:p w:rsidR="00E83F29" w:rsidRDefault="00E51284">
          <w:r w:rsidRPr="0017325A">
            <w:rPr>
              <w:rStyle w:val="PlaceholderText"/>
            </w:rPr>
            <w:t>Q#.</w:t>
          </w:r>
        </w:p>
      </w:docPartBody>
    </w:docPart>
    <w:docPart>
      <w:docPartPr>
        <w:name w:val="B2FE4C655AD64DA5BC46F3EBDFA26689"/>
        <w:category>
          <w:name w:val="General"/>
          <w:gallery w:val="placeholder"/>
        </w:category>
        <w:types>
          <w:type w:val="bbPlcHdr"/>
        </w:types>
        <w:behaviors>
          <w:behavior w:val="content"/>
        </w:behaviors>
        <w:guid w:val="{5162B636-2EDC-4977-9994-79528BEB028B}"/>
      </w:docPartPr>
      <w:docPartBody>
        <w:p w:rsidR="00E83F29" w:rsidRDefault="00E51284">
          <w:r w:rsidRPr="0017325A">
            <w:rPr>
              <w:rStyle w:val="PlaceholderText"/>
            </w:rPr>
            <w:t>[Insert Question Text]</w:t>
          </w:r>
        </w:p>
      </w:docPartBody>
    </w:docPart>
    <w:docPart>
      <w:docPartPr>
        <w:name w:val="FE2C6EEADB574950ACF39435EECD2FA4"/>
        <w:category>
          <w:name w:val="General"/>
          <w:gallery w:val="placeholder"/>
        </w:category>
        <w:types>
          <w:type w:val="bbPlcHdr"/>
        </w:types>
        <w:behaviors>
          <w:behavior w:val="content"/>
        </w:behaviors>
        <w:guid w:val="{B2348BD9-6048-4137-AF8E-49B4AB455C13}"/>
      </w:docPartPr>
      <w:docPartBody>
        <w:p w:rsidR="00E83F29" w:rsidRDefault="00E51284">
          <w:r w:rsidRPr="0017325A">
            <w:rPr>
              <w:rStyle w:val="PlaceholderText"/>
            </w:rPr>
            <w:t>Interview Instructions</w:t>
          </w:r>
        </w:p>
      </w:docPartBody>
    </w:docPart>
    <w:docPart>
      <w:docPartPr>
        <w:name w:val="AF8D532A83754D9FB7B14113575AE147"/>
        <w:category>
          <w:name w:val="General"/>
          <w:gallery w:val="placeholder"/>
        </w:category>
        <w:types>
          <w:type w:val="bbPlcHdr"/>
        </w:types>
        <w:behaviors>
          <w:behavior w:val="content"/>
        </w:behaviors>
        <w:guid w:val="{5838F89C-BF59-401A-9916-C5ADFB782AF2}"/>
      </w:docPartPr>
      <w:docPartBody>
        <w:p w:rsidR="00E83F29" w:rsidRDefault="00E51284">
          <w:r w:rsidRPr="0017325A">
            <w:rPr>
              <w:rStyle w:val="PlaceholderText"/>
            </w:rPr>
            <w:t>Question Type</w:t>
          </w:r>
        </w:p>
      </w:docPartBody>
    </w:docPart>
    <w:docPart>
      <w:docPartPr>
        <w:name w:val="A75B1E50485C4BE5B9DA96AD5C64C855"/>
        <w:category>
          <w:name w:val="General"/>
          <w:gallery w:val="placeholder"/>
        </w:category>
        <w:types>
          <w:type w:val="bbPlcHdr"/>
        </w:types>
        <w:behaviors>
          <w:behavior w:val="content"/>
        </w:behaviors>
        <w:guid w:val="{2FF66AF4-58D8-410B-83C9-01A88AD2E85C}"/>
      </w:docPartPr>
      <w:docPartBody>
        <w:p w:rsidR="00E83F29" w:rsidRDefault="00E51284">
          <w:r w:rsidRPr="0017325A">
            <w:rPr>
              <w:rStyle w:val="PlaceholderText"/>
            </w:rPr>
            <w:t>[Insert Entry Text]</w:t>
          </w:r>
        </w:p>
      </w:docPartBody>
    </w:docPart>
    <w:docPart>
      <w:docPartPr>
        <w:name w:val="E4F2D4A32DD64057A41E43177D3A2C6A"/>
        <w:category>
          <w:name w:val="General"/>
          <w:gallery w:val="placeholder"/>
        </w:category>
        <w:types>
          <w:type w:val="bbPlcHdr"/>
        </w:types>
        <w:behaviors>
          <w:behavior w:val="content"/>
        </w:behaviors>
        <w:guid w:val="{0BD71E1C-93F8-499C-9FC5-141C1C855E9D}"/>
      </w:docPartPr>
      <w:docPartBody>
        <w:p w:rsidR="00E83F29" w:rsidRDefault="00E51284">
          <w:r w:rsidRPr="0017325A">
            <w:rPr>
              <w:rStyle w:val="PlaceholderText"/>
            </w:rPr>
            <w:t>Q#.</w:t>
          </w:r>
        </w:p>
      </w:docPartBody>
    </w:docPart>
    <w:docPart>
      <w:docPartPr>
        <w:name w:val="521104C7CBDE4034B30E944C16E8DC5E"/>
        <w:category>
          <w:name w:val="General"/>
          <w:gallery w:val="placeholder"/>
        </w:category>
        <w:types>
          <w:type w:val="bbPlcHdr"/>
        </w:types>
        <w:behaviors>
          <w:behavior w:val="content"/>
        </w:behaviors>
        <w:guid w:val="{D81AC2E9-8CB1-4DFF-BAF0-593566C6A460}"/>
      </w:docPartPr>
      <w:docPartBody>
        <w:p w:rsidR="00E83F29" w:rsidRDefault="00E51284">
          <w:r w:rsidRPr="0017325A">
            <w:rPr>
              <w:rStyle w:val="PlaceholderText"/>
            </w:rPr>
            <w:t>[Insert Question Text]</w:t>
          </w:r>
        </w:p>
      </w:docPartBody>
    </w:docPart>
    <w:docPart>
      <w:docPartPr>
        <w:name w:val="C1987067A125460E879199930320BCCC"/>
        <w:category>
          <w:name w:val="General"/>
          <w:gallery w:val="placeholder"/>
        </w:category>
        <w:types>
          <w:type w:val="bbPlcHdr"/>
        </w:types>
        <w:behaviors>
          <w:behavior w:val="content"/>
        </w:behaviors>
        <w:guid w:val="{89858021-523D-4641-92D9-C6F529348806}"/>
      </w:docPartPr>
      <w:docPartBody>
        <w:p w:rsidR="00E83F29" w:rsidRDefault="00E51284">
          <w:r w:rsidRPr="0017325A">
            <w:rPr>
              <w:rStyle w:val="PlaceholderText"/>
            </w:rPr>
            <w:t>Interview Instructions</w:t>
          </w:r>
        </w:p>
      </w:docPartBody>
    </w:docPart>
    <w:docPart>
      <w:docPartPr>
        <w:name w:val="44D8A0402D37461E84A9CB017954A3ED"/>
        <w:category>
          <w:name w:val="General"/>
          <w:gallery w:val="placeholder"/>
        </w:category>
        <w:types>
          <w:type w:val="bbPlcHdr"/>
        </w:types>
        <w:behaviors>
          <w:behavior w:val="content"/>
        </w:behaviors>
        <w:guid w:val="{F0DD16C9-C79F-4205-AEF1-055162598D11}"/>
      </w:docPartPr>
      <w:docPartBody>
        <w:p w:rsidR="00E83F29" w:rsidRDefault="00E51284">
          <w:r w:rsidRPr="0017325A">
            <w:rPr>
              <w:rStyle w:val="PlaceholderText"/>
            </w:rPr>
            <w:t>Question Type</w:t>
          </w:r>
        </w:p>
      </w:docPartBody>
    </w:docPart>
    <w:docPart>
      <w:docPartPr>
        <w:name w:val="773A7C1744C3483388389A73C0DC5138"/>
        <w:category>
          <w:name w:val="General"/>
          <w:gallery w:val="placeholder"/>
        </w:category>
        <w:types>
          <w:type w:val="bbPlcHdr"/>
        </w:types>
        <w:behaviors>
          <w:behavior w:val="content"/>
        </w:behaviors>
        <w:guid w:val="{04326482-DD34-442A-A223-64B02A910B95}"/>
      </w:docPartPr>
      <w:docPartBody>
        <w:p w:rsidR="00E83F29" w:rsidRDefault="00E51284">
          <w:r w:rsidRPr="0017325A">
            <w:rPr>
              <w:rStyle w:val="PlaceholderText"/>
            </w:rPr>
            <w:t>[Insert value]</w:t>
          </w:r>
        </w:p>
      </w:docPartBody>
    </w:docPart>
    <w:docPart>
      <w:docPartPr>
        <w:name w:val="A44057A30BA44BB68D503254DFE5B06B"/>
        <w:category>
          <w:name w:val="General"/>
          <w:gallery w:val="placeholder"/>
        </w:category>
        <w:types>
          <w:type w:val="bbPlcHdr"/>
        </w:types>
        <w:behaviors>
          <w:behavior w:val="content"/>
        </w:behaviors>
        <w:guid w:val="{E0A2BDDC-3462-47E7-ACCD-001034A27707}"/>
      </w:docPartPr>
      <w:docPartBody>
        <w:p w:rsidR="00E83F29" w:rsidRDefault="00E51284">
          <w:r w:rsidRPr="0017325A">
            <w:rPr>
              <w:rStyle w:val="PlaceholderText"/>
            </w:rPr>
            <w:t>[Insert max value]</w:t>
          </w:r>
        </w:p>
      </w:docPartBody>
    </w:docPart>
    <w:docPart>
      <w:docPartPr>
        <w:name w:val="E318B80D708D4D4AABF0592CBF21E62A"/>
        <w:category>
          <w:name w:val="General"/>
          <w:gallery w:val="placeholder"/>
        </w:category>
        <w:types>
          <w:type w:val="bbPlcHdr"/>
        </w:types>
        <w:behaviors>
          <w:behavior w:val="content"/>
        </w:behaviors>
        <w:guid w:val="{481D7417-8B5E-477E-B2ED-FDA5A61BE526}"/>
      </w:docPartPr>
      <w:docPartBody>
        <w:p w:rsidR="00E83F29" w:rsidRDefault="00E51284">
          <w:r w:rsidRPr="0017325A">
            <w:rPr>
              <w:rStyle w:val="PlaceholderText"/>
            </w:rPr>
            <w:t>[Insert Entry Text]</w:t>
          </w:r>
        </w:p>
      </w:docPartBody>
    </w:docPart>
    <w:docPart>
      <w:docPartPr>
        <w:name w:val="E32704CB5E96464A9E7D862CCDDB35B7"/>
        <w:category>
          <w:name w:val="General"/>
          <w:gallery w:val="placeholder"/>
        </w:category>
        <w:types>
          <w:type w:val="bbPlcHdr"/>
        </w:types>
        <w:behaviors>
          <w:behavior w:val="content"/>
        </w:behaviors>
        <w:guid w:val="{F3E87117-DE4B-4F85-BB36-EA7480EC8894}"/>
      </w:docPartPr>
      <w:docPartBody>
        <w:p w:rsidR="00E83F29" w:rsidRDefault="00E51284">
          <w:r w:rsidRPr="0017325A">
            <w:rPr>
              <w:rStyle w:val="PlaceholderText"/>
            </w:rPr>
            <w:t>Q#.</w:t>
          </w:r>
        </w:p>
      </w:docPartBody>
    </w:docPart>
    <w:docPart>
      <w:docPartPr>
        <w:name w:val="D7925E96887A486995257EAF83876501"/>
        <w:category>
          <w:name w:val="General"/>
          <w:gallery w:val="placeholder"/>
        </w:category>
        <w:types>
          <w:type w:val="bbPlcHdr"/>
        </w:types>
        <w:behaviors>
          <w:behavior w:val="content"/>
        </w:behaviors>
        <w:guid w:val="{ADC96512-F571-4070-8FF8-8C6C29D639ED}"/>
      </w:docPartPr>
      <w:docPartBody>
        <w:p w:rsidR="00E83F29" w:rsidRDefault="00E51284">
          <w:r w:rsidRPr="0017325A">
            <w:rPr>
              <w:rStyle w:val="PlaceholderText"/>
            </w:rPr>
            <w:t>[Insert Question Text]</w:t>
          </w:r>
        </w:p>
      </w:docPartBody>
    </w:docPart>
    <w:docPart>
      <w:docPartPr>
        <w:name w:val="A76CCD8D0F64477BA9FED69621EE41A2"/>
        <w:category>
          <w:name w:val="General"/>
          <w:gallery w:val="placeholder"/>
        </w:category>
        <w:types>
          <w:type w:val="bbPlcHdr"/>
        </w:types>
        <w:behaviors>
          <w:behavior w:val="content"/>
        </w:behaviors>
        <w:guid w:val="{0E6E7F18-31FB-45D6-ADEA-DE71C1F46405}"/>
      </w:docPartPr>
      <w:docPartBody>
        <w:p w:rsidR="00E83F29" w:rsidRDefault="00E51284">
          <w:r w:rsidRPr="0017325A">
            <w:rPr>
              <w:rStyle w:val="PlaceholderText"/>
            </w:rPr>
            <w:t>Interview Instructions</w:t>
          </w:r>
        </w:p>
      </w:docPartBody>
    </w:docPart>
    <w:docPart>
      <w:docPartPr>
        <w:name w:val="72508D81EC544A0A9DD51BE422AEA28A"/>
        <w:category>
          <w:name w:val="General"/>
          <w:gallery w:val="placeholder"/>
        </w:category>
        <w:types>
          <w:type w:val="bbPlcHdr"/>
        </w:types>
        <w:behaviors>
          <w:behavior w:val="content"/>
        </w:behaviors>
        <w:guid w:val="{191EC10A-F8E2-4510-8BB5-CAFC6D2D6CE6}"/>
      </w:docPartPr>
      <w:docPartBody>
        <w:p w:rsidR="00E83F29" w:rsidRDefault="00E51284">
          <w:r w:rsidRPr="0017325A">
            <w:rPr>
              <w:rStyle w:val="PlaceholderText"/>
            </w:rPr>
            <w:t>Question Type</w:t>
          </w:r>
        </w:p>
      </w:docPartBody>
    </w:docPart>
    <w:docPart>
      <w:docPartPr>
        <w:name w:val="A0D7BE766B4E4933B7B15DBCED1E8604"/>
        <w:category>
          <w:name w:val="General"/>
          <w:gallery w:val="placeholder"/>
        </w:category>
        <w:types>
          <w:type w:val="bbPlcHdr"/>
        </w:types>
        <w:behaviors>
          <w:behavior w:val="content"/>
        </w:behaviors>
        <w:guid w:val="{6B004B66-4756-4702-B7DB-0BE9EB80A4DD}"/>
      </w:docPartPr>
      <w:docPartBody>
        <w:p w:rsidR="00E83F29" w:rsidRDefault="00E51284">
          <w:r w:rsidRPr="0017325A">
            <w:rPr>
              <w:rStyle w:val="PlaceholderText"/>
            </w:rPr>
            <w:t>[Insert Entry Text]</w:t>
          </w:r>
        </w:p>
      </w:docPartBody>
    </w:docPart>
    <w:docPart>
      <w:docPartPr>
        <w:name w:val="64F4D3247B9742638B123DDAA7A62A50"/>
        <w:category>
          <w:name w:val="General"/>
          <w:gallery w:val="placeholder"/>
        </w:category>
        <w:types>
          <w:type w:val="bbPlcHdr"/>
        </w:types>
        <w:behaviors>
          <w:behavior w:val="content"/>
        </w:behaviors>
        <w:guid w:val="{536242C7-9D27-47AC-9B3B-6D2E02BE870C}"/>
      </w:docPartPr>
      <w:docPartBody>
        <w:p w:rsidR="00E83F29" w:rsidRDefault="00E51284">
          <w:r w:rsidRPr="0017325A">
            <w:rPr>
              <w:rStyle w:val="PlaceholderText"/>
            </w:rPr>
            <w:t>Q#.</w:t>
          </w:r>
        </w:p>
      </w:docPartBody>
    </w:docPart>
    <w:docPart>
      <w:docPartPr>
        <w:name w:val="B5C169A9EF904F2BA95ECF80F720DB4E"/>
        <w:category>
          <w:name w:val="General"/>
          <w:gallery w:val="placeholder"/>
        </w:category>
        <w:types>
          <w:type w:val="bbPlcHdr"/>
        </w:types>
        <w:behaviors>
          <w:behavior w:val="content"/>
        </w:behaviors>
        <w:guid w:val="{C51F8AAF-F3DA-4ABA-B9E9-07D6E4297A4A}"/>
      </w:docPartPr>
      <w:docPartBody>
        <w:p w:rsidR="00E83F29" w:rsidRDefault="00E51284">
          <w:r w:rsidRPr="0017325A">
            <w:rPr>
              <w:rStyle w:val="PlaceholderText"/>
            </w:rPr>
            <w:t>[Insert Question Text]</w:t>
          </w:r>
        </w:p>
      </w:docPartBody>
    </w:docPart>
    <w:docPart>
      <w:docPartPr>
        <w:name w:val="1A75077483024DF9BF8381648E2870B6"/>
        <w:category>
          <w:name w:val="General"/>
          <w:gallery w:val="placeholder"/>
        </w:category>
        <w:types>
          <w:type w:val="bbPlcHdr"/>
        </w:types>
        <w:behaviors>
          <w:behavior w:val="content"/>
        </w:behaviors>
        <w:guid w:val="{E92B6D16-3FD1-431D-BFC8-56F6A4027879}"/>
      </w:docPartPr>
      <w:docPartBody>
        <w:p w:rsidR="00E83F29" w:rsidRDefault="00E51284">
          <w:r w:rsidRPr="0017325A">
            <w:rPr>
              <w:rStyle w:val="PlaceholderText"/>
            </w:rPr>
            <w:t>Interview Instructions</w:t>
          </w:r>
        </w:p>
      </w:docPartBody>
    </w:docPart>
    <w:docPart>
      <w:docPartPr>
        <w:name w:val="0AF4F8FBCE994A90A02A5AB3D27F1D8C"/>
        <w:category>
          <w:name w:val="General"/>
          <w:gallery w:val="placeholder"/>
        </w:category>
        <w:types>
          <w:type w:val="bbPlcHdr"/>
        </w:types>
        <w:behaviors>
          <w:behavior w:val="content"/>
        </w:behaviors>
        <w:guid w:val="{F167FF8C-AE62-46D9-8518-5106C08B8140}"/>
      </w:docPartPr>
      <w:docPartBody>
        <w:p w:rsidR="00E83F29" w:rsidRDefault="00E51284">
          <w:r w:rsidRPr="0017325A">
            <w:rPr>
              <w:rStyle w:val="PlaceholderText"/>
            </w:rPr>
            <w:t>Question Type</w:t>
          </w:r>
        </w:p>
      </w:docPartBody>
    </w:docPart>
    <w:docPart>
      <w:docPartPr>
        <w:name w:val="92AF9674478047ADA44B4BA28A6DAE45"/>
        <w:category>
          <w:name w:val="General"/>
          <w:gallery w:val="placeholder"/>
        </w:category>
        <w:types>
          <w:type w:val="bbPlcHdr"/>
        </w:types>
        <w:behaviors>
          <w:behavior w:val="content"/>
        </w:behaviors>
        <w:guid w:val="{50B81E23-FAB5-45E2-A252-A1ACD1413E27}"/>
      </w:docPartPr>
      <w:docPartBody>
        <w:p w:rsidR="00E83F29" w:rsidRDefault="00E51284">
          <w:r w:rsidRPr="0017325A">
            <w:rPr>
              <w:rStyle w:val="PlaceholderText"/>
            </w:rPr>
            <w:t>[Insert value]</w:t>
          </w:r>
        </w:p>
      </w:docPartBody>
    </w:docPart>
    <w:docPart>
      <w:docPartPr>
        <w:name w:val="0652AB649D6946C7A199FD7C311F4091"/>
        <w:category>
          <w:name w:val="General"/>
          <w:gallery w:val="placeholder"/>
        </w:category>
        <w:types>
          <w:type w:val="bbPlcHdr"/>
        </w:types>
        <w:behaviors>
          <w:behavior w:val="content"/>
        </w:behaviors>
        <w:guid w:val="{48A2CBB3-AC09-41D5-952E-745F309D70A1}"/>
      </w:docPartPr>
      <w:docPartBody>
        <w:p w:rsidR="00E83F29" w:rsidRDefault="00E51284">
          <w:r w:rsidRPr="0017325A">
            <w:rPr>
              <w:rStyle w:val="PlaceholderText"/>
            </w:rPr>
            <w:t>[Insert max value]</w:t>
          </w:r>
        </w:p>
      </w:docPartBody>
    </w:docPart>
    <w:docPart>
      <w:docPartPr>
        <w:name w:val="097CA1A6BD2B4DC7A6B18381AC3E1627"/>
        <w:category>
          <w:name w:val="General"/>
          <w:gallery w:val="placeholder"/>
        </w:category>
        <w:types>
          <w:type w:val="bbPlcHdr"/>
        </w:types>
        <w:behaviors>
          <w:behavior w:val="content"/>
        </w:behaviors>
        <w:guid w:val="{1E66566E-644A-4578-8795-CDAD804515B1}"/>
      </w:docPartPr>
      <w:docPartBody>
        <w:p w:rsidR="00460A7C" w:rsidRDefault="0060457C">
          <w:r w:rsidRPr="0017325A">
            <w:rPr>
              <w:rStyle w:val="PlaceholderText"/>
            </w:rPr>
            <w:t>[Insert Entry Text]</w:t>
          </w:r>
        </w:p>
      </w:docPartBody>
    </w:docPart>
    <w:docPart>
      <w:docPartPr>
        <w:name w:val="CA30E14BB2CC45AD833616F06F3116A6"/>
        <w:category>
          <w:name w:val="General"/>
          <w:gallery w:val="placeholder"/>
        </w:category>
        <w:types>
          <w:type w:val="bbPlcHdr"/>
        </w:types>
        <w:behaviors>
          <w:behavior w:val="content"/>
        </w:behaviors>
        <w:guid w:val="{0B7EC718-773D-430B-8CEA-2A8E2D3A56B0}"/>
      </w:docPartPr>
      <w:docPartBody>
        <w:p w:rsidR="00460A7C" w:rsidRDefault="0060457C">
          <w:r w:rsidRPr="0017325A">
            <w:rPr>
              <w:rStyle w:val="PlaceholderText"/>
            </w:rPr>
            <w:t>Q#.</w:t>
          </w:r>
        </w:p>
      </w:docPartBody>
    </w:docPart>
    <w:docPart>
      <w:docPartPr>
        <w:name w:val="655B8DA6384B42C3A6F1595925705C8A"/>
        <w:category>
          <w:name w:val="General"/>
          <w:gallery w:val="placeholder"/>
        </w:category>
        <w:types>
          <w:type w:val="bbPlcHdr"/>
        </w:types>
        <w:behaviors>
          <w:behavior w:val="content"/>
        </w:behaviors>
        <w:guid w:val="{816995B4-BE88-4E49-911C-A710BC9A811B}"/>
      </w:docPartPr>
      <w:docPartBody>
        <w:p w:rsidR="00460A7C" w:rsidRDefault="0060457C">
          <w:r w:rsidRPr="0017325A">
            <w:rPr>
              <w:rStyle w:val="PlaceholderText"/>
            </w:rPr>
            <w:t>[Insert Question Text]</w:t>
          </w:r>
        </w:p>
      </w:docPartBody>
    </w:docPart>
    <w:docPart>
      <w:docPartPr>
        <w:name w:val="8CC75CFB471F41DB85FD0E3BB24EBB5E"/>
        <w:category>
          <w:name w:val="General"/>
          <w:gallery w:val="placeholder"/>
        </w:category>
        <w:types>
          <w:type w:val="bbPlcHdr"/>
        </w:types>
        <w:behaviors>
          <w:behavior w:val="content"/>
        </w:behaviors>
        <w:guid w:val="{DB5C8D8F-D194-4206-B1A8-76713888246E}"/>
      </w:docPartPr>
      <w:docPartBody>
        <w:p w:rsidR="00460A7C" w:rsidRDefault="0060457C">
          <w:r w:rsidRPr="0017325A">
            <w:rPr>
              <w:rStyle w:val="PlaceholderText"/>
            </w:rPr>
            <w:t>Interview Instructions</w:t>
          </w:r>
        </w:p>
      </w:docPartBody>
    </w:docPart>
    <w:docPart>
      <w:docPartPr>
        <w:name w:val="F3A61F7CCBD84AC3B69EBCC2D641505F"/>
        <w:category>
          <w:name w:val="General"/>
          <w:gallery w:val="placeholder"/>
        </w:category>
        <w:types>
          <w:type w:val="bbPlcHdr"/>
        </w:types>
        <w:behaviors>
          <w:behavior w:val="content"/>
        </w:behaviors>
        <w:guid w:val="{3BF76025-C1A2-4282-A8FC-605B7EFC9FBB}"/>
      </w:docPartPr>
      <w:docPartBody>
        <w:p w:rsidR="00460A7C" w:rsidRDefault="0060457C">
          <w:r w:rsidRPr="0017325A">
            <w:rPr>
              <w:rStyle w:val="PlaceholderText"/>
            </w:rPr>
            <w:t>Question Type</w:t>
          </w:r>
        </w:p>
      </w:docPartBody>
    </w:docPart>
    <w:docPart>
      <w:docPartPr>
        <w:name w:val="AC5BCC1DEB594CE3A8B865C9B4515B3C"/>
        <w:category>
          <w:name w:val="General"/>
          <w:gallery w:val="placeholder"/>
        </w:category>
        <w:types>
          <w:type w:val="bbPlcHdr"/>
        </w:types>
        <w:behaviors>
          <w:behavior w:val="content"/>
        </w:behaviors>
        <w:guid w:val="{B0BE724F-E3E0-45CA-AC24-51E6EA2AC4C2}"/>
      </w:docPartPr>
      <w:docPartBody>
        <w:p w:rsidR="003916DA" w:rsidRDefault="00460A7C">
          <w:r w:rsidRPr="006800BD">
            <w:rPr>
              <w:rStyle w:val="PlaceholderText"/>
            </w:rPr>
            <w:t>Insert Routing Info</w:t>
          </w:r>
        </w:p>
      </w:docPartBody>
    </w:docPart>
    <w:docPart>
      <w:docPartPr>
        <w:name w:val="84352E45BD5E421A8BB2F286E9BE262D"/>
        <w:category>
          <w:name w:val="General"/>
          <w:gallery w:val="placeholder"/>
        </w:category>
        <w:types>
          <w:type w:val="bbPlcHdr"/>
        </w:types>
        <w:behaviors>
          <w:behavior w:val="content"/>
        </w:behaviors>
        <w:guid w:val="{AED7130F-34EB-4763-9BFD-F238FD51E1CB}"/>
      </w:docPartPr>
      <w:docPartBody>
        <w:p w:rsidR="003916DA" w:rsidRDefault="00460A7C">
          <w:r w:rsidRPr="006800BD">
            <w:rPr>
              <w:rStyle w:val="PlaceholderText"/>
            </w:rPr>
            <w:t>Question Number</w:t>
          </w:r>
        </w:p>
      </w:docPartBody>
    </w:docPart>
    <w:docPart>
      <w:docPartPr>
        <w:name w:val="159C72EC0F294FB5A03CE114540FCF49"/>
        <w:category>
          <w:name w:val="General"/>
          <w:gallery w:val="placeholder"/>
        </w:category>
        <w:types>
          <w:type w:val="bbPlcHdr"/>
        </w:types>
        <w:behaviors>
          <w:behavior w:val="content"/>
        </w:behaviors>
        <w:guid w:val="{CD13F99A-1268-4964-922B-35F278DA526A}"/>
      </w:docPartPr>
      <w:docPartBody>
        <w:p w:rsidR="003916DA" w:rsidRDefault="00460A7C">
          <w:r w:rsidRPr="006800BD">
            <w:rPr>
              <w:rStyle w:val="PlaceholderText"/>
            </w:rPr>
            <w:t>Question Text</w:t>
          </w:r>
        </w:p>
      </w:docPartBody>
    </w:docPart>
    <w:docPart>
      <w:docPartPr>
        <w:name w:val="C98D428883C046E5A5A5F2E8F420110A"/>
        <w:category>
          <w:name w:val="General"/>
          <w:gallery w:val="placeholder"/>
        </w:category>
        <w:types>
          <w:type w:val="bbPlcHdr"/>
        </w:types>
        <w:behaviors>
          <w:behavior w:val="content"/>
        </w:behaviors>
        <w:guid w:val="{DFEB3CAC-DA9D-44F3-A668-4CDD20C1D7AB}"/>
      </w:docPartPr>
      <w:docPartBody>
        <w:p w:rsidR="003916DA" w:rsidRDefault="00460A7C">
          <w:r w:rsidRPr="006800BD">
            <w:rPr>
              <w:rStyle w:val="PlaceholderText"/>
            </w:rPr>
            <w:t>Interview Instructions</w:t>
          </w:r>
        </w:p>
      </w:docPartBody>
    </w:docPart>
    <w:docPart>
      <w:docPartPr>
        <w:name w:val="7F6E08811CE84F4090102075B64E9DBF"/>
        <w:category>
          <w:name w:val="General"/>
          <w:gallery w:val="placeholder"/>
        </w:category>
        <w:types>
          <w:type w:val="bbPlcHdr"/>
        </w:types>
        <w:behaviors>
          <w:behavior w:val="content"/>
        </w:behaviors>
        <w:guid w:val="{043BBF5B-92B2-4327-B1EC-F88D6E67559D}"/>
      </w:docPartPr>
      <w:docPartBody>
        <w:p w:rsidR="003916DA" w:rsidRDefault="00460A7C">
          <w:r w:rsidRPr="006800BD">
            <w:rPr>
              <w:rStyle w:val="PlaceholderText"/>
            </w:rPr>
            <w:t>Question Type</w:t>
          </w:r>
        </w:p>
      </w:docPartBody>
    </w:docPart>
    <w:docPart>
      <w:docPartPr>
        <w:name w:val="32A1F088AF1E497BAAF2E776A9170909"/>
        <w:category>
          <w:name w:val="General"/>
          <w:gallery w:val="placeholder"/>
        </w:category>
        <w:types>
          <w:type w:val="bbPlcHdr"/>
        </w:types>
        <w:behaviors>
          <w:behavior w:val="content"/>
        </w:behaviors>
        <w:guid w:val="{2E17E0F8-77C7-43BC-81AA-610F919A1132}"/>
      </w:docPartPr>
      <w:docPartBody>
        <w:p w:rsidR="00A677FA" w:rsidRDefault="00A677FA" w:rsidP="00A677FA">
          <w:pPr>
            <w:pStyle w:val="32A1F088AF1E497BAAF2E776A9170909"/>
          </w:pPr>
          <w:r w:rsidRPr="00946DE3">
            <w:rPr>
              <w:rStyle w:val="PlaceholderText"/>
            </w:rPr>
            <w:t>Click or tap here to enter text.</w:t>
          </w:r>
        </w:p>
      </w:docPartBody>
    </w:docPart>
    <w:docPart>
      <w:docPartPr>
        <w:name w:val="1CF41748701742779CD202829D5B6F7A"/>
        <w:category>
          <w:name w:val="General"/>
          <w:gallery w:val="placeholder"/>
        </w:category>
        <w:types>
          <w:type w:val="bbPlcHdr"/>
        </w:types>
        <w:behaviors>
          <w:behavior w:val="content"/>
        </w:behaviors>
        <w:guid w:val="{673AB64A-EFD9-4A5A-BDA6-66D46FA72B31}"/>
      </w:docPartPr>
      <w:docPartBody>
        <w:p w:rsidR="00A677FA" w:rsidRDefault="00A677FA" w:rsidP="00A677FA">
          <w:pPr>
            <w:pStyle w:val="1CF41748701742779CD202829D5B6F7A"/>
          </w:pPr>
          <w:r w:rsidRPr="00946DE3">
            <w:rPr>
              <w:rStyle w:val="PlaceholderText"/>
            </w:rPr>
            <w:t>[Insert Entry Text]</w:t>
          </w:r>
        </w:p>
      </w:docPartBody>
    </w:docPart>
    <w:docPart>
      <w:docPartPr>
        <w:name w:val="2E19B57D0C8D4C74A365F0B76BC6F4DD"/>
        <w:category>
          <w:name w:val="General"/>
          <w:gallery w:val="placeholder"/>
        </w:category>
        <w:types>
          <w:type w:val="bbPlcHdr"/>
        </w:types>
        <w:behaviors>
          <w:behavior w:val="content"/>
        </w:behaviors>
        <w:guid w:val="{6E00D0E6-57AA-4A44-9136-99AEEA6EA636}"/>
      </w:docPartPr>
      <w:docPartBody>
        <w:p w:rsidR="00A677FA" w:rsidRDefault="00A677FA" w:rsidP="00A677FA">
          <w:pPr>
            <w:pStyle w:val="2E19B57D0C8D4C74A365F0B76BC6F4DD"/>
          </w:pPr>
          <w:r w:rsidRPr="00946DE3">
            <w:rPr>
              <w:rStyle w:val="PlaceholderText"/>
            </w:rPr>
            <w:t>Q#.</w:t>
          </w:r>
        </w:p>
      </w:docPartBody>
    </w:docPart>
    <w:docPart>
      <w:docPartPr>
        <w:name w:val="33B37BEE707C433EA0D043503FAD020C"/>
        <w:category>
          <w:name w:val="General"/>
          <w:gallery w:val="placeholder"/>
        </w:category>
        <w:types>
          <w:type w:val="bbPlcHdr"/>
        </w:types>
        <w:behaviors>
          <w:behavior w:val="content"/>
        </w:behaviors>
        <w:guid w:val="{2128543E-3F63-4036-9A8B-BF1DCCA5FB83}"/>
      </w:docPartPr>
      <w:docPartBody>
        <w:p w:rsidR="00A677FA" w:rsidRDefault="00A677FA" w:rsidP="00A677FA">
          <w:pPr>
            <w:pStyle w:val="33B37BEE707C433EA0D043503FAD020C"/>
          </w:pPr>
          <w:r w:rsidRPr="00946DE3">
            <w:rPr>
              <w:rStyle w:val="PlaceholderText"/>
            </w:rPr>
            <w:t>[Insert Question Text]</w:t>
          </w:r>
        </w:p>
      </w:docPartBody>
    </w:docPart>
    <w:docPart>
      <w:docPartPr>
        <w:name w:val="5BF2B583F88245CDACD94CE5760E0337"/>
        <w:category>
          <w:name w:val="General"/>
          <w:gallery w:val="placeholder"/>
        </w:category>
        <w:types>
          <w:type w:val="bbPlcHdr"/>
        </w:types>
        <w:behaviors>
          <w:behavior w:val="content"/>
        </w:behaviors>
        <w:guid w:val="{259C3585-0621-48F4-A280-AF56EE1B6B97}"/>
      </w:docPartPr>
      <w:docPartBody>
        <w:p w:rsidR="00A677FA" w:rsidRDefault="00A677FA" w:rsidP="00A677FA">
          <w:pPr>
            <w:pStyle w:val="5BF2B583F88245CDACD94CE5760E0337"/>
          </w:pPr>
          <w:r w:rsidRPr="00946DE3">
            <w:rPr>
              <w:rStyle w:val="PlaceholderText"/>
            </w:rPr>
            <w:t>Interview Instructions</w:t>
          </w:r>
        </w:p>
      </w:docPartBody>
    </w:docPart>
    <w:docPart>
      <w:docPartPr>
        <w:name w:val="01A7D59F312648248CE4D6ABCB4A2892"/>
        <w:category>
          <w:name w:val="General"/>
          <w:gallery w:val="placeholder"/>
        </w:category>
        <w:types>
          <w:type w:val="bbPlcHdr"/>
        </w:types>
        <w:behaviors>
          <w:behavior w:val="content"/>
        </w:behaviors>
        <w:guid w:val="{AE9BB00E-C37D-4716-8CE4-795F2ACB3892}"/>
      </w:docPartPr>
      <w:docPartBody>
        <w:p w:rsidR="00A677FA" w:rsidRDefault="00A677FA" w:rsidP="00A677FA">
          <w:pPr>
            <w:pStyle w:val="01A7D59F312648248CE4D6ABCB4A2892"/>
          </w:pPr>
          <w:r w:rsidRPr="00946DE3">
            <w:rPr>
              <w:rStyle w:val="PlaceholderText"/>
            </w:rPr>
            <w:t>Question Type</w:t>
          </w:r>
        </w:p>
      </w:docPartBody>
    </w:docPart>
    <w:docPart>
      <w:docPartPr>
        <w:name w:val="CBB92DE086DA41F4B8B74ECBA0E4757C"/>
        <w:category>
          <w:name w:val="General"/>
          <w:gallery w:val="placeholder"/>
        </w:category>
        <w:types>
          <w:type w:val="bbPlcHdr"/>
        </w:types>
        <w:behaviors>
          <w:behavior w:val="content"/>
        </w:behaviors>
        <w:guid w:val="{687D5BBA-8690-4A06-B911-00390F2C3DFA}"/>
      </w:docPartPr>
      <w:docPartBody>
        <w:p w:rsidR="001E00B1" w:rsidRDefault="00B805AA" w:rsidP="00B805AA">
          <w:pPr>
            <w:pStyle w:val="CBB92DE086DA41F4B8B74ECBA0E4757C"/>
          </w:pPr>
          <w:r w:rsidRPr="00E739AA">
            <w:rPr>
              <w:rStyle w:val="PlaceholderText"/>
            </w:rPr>
            <w:t>Click or tap here to enter text.</w:t>
          </w:r>
        </w:p>
      </w:docPartBody>
    </w:docPart>
    <w:docPart>
      <w:docPartPr>
        <w:name w:val="0084717463C745EFAAF4A0958CF30F3D"/>
        <w:category>
          <w:name w:val="General"/>
          <w:gallery w:val="placeholder"/>
        </w:category>
        <w:types>
          <w:type w:val="bbPlcHdr"/>
        </w:types>
        <w:behaviors>
          <w:behavior w:val="content"/>
        </w:behaviors>
        <w:guid w:val="{C32E9A0C-FE50-49E9-9DE1-315B2228BA3B}"/>
      </w:docPartPr>
      <w:docPartBody>
        <w:p w:rsidR="001E00B1" w:rsidRDefault="00B805AA" w:rsidP="00B805AA">
          <w:pPr>
            <w:pStyle w:val="0084717463C745EFAAF4A0958CF30F3D"/>
          </w:pPr>
          <w:r w:rsidRPr="00E739AA">
            <w:rPr>
              <w:rStyle w:val="PlaceholderText"/>
            </w:rPr>
            <w:t>[Insert Entry Text]</w:t>
          </w:r>
        </w:p>
      </w:docPartBody>
    </w:docPart>
    <w:docPart>
      <w:docPartPr>
        <w:name w:val="999172500CB44DC8BA5C32B94933ABDE"/>
        <w:category>
          <w:name w:val="General"/>
          <w:gallery w:val="placeholder"/>
        </w:category>
        <w:types>
          <w:type w:val="bbPlcHdr"/>
        </w:types>
        <w:behaviors>
          <w:behavior w:val="content"/>
        </w:behaviors>
        <w:guid w:val="{25F6BAD0-7BDA-4D7E-AE41-66C498055E4C}"/>
      </w:docPartPr>
      <w:docPartBody>
        <w:p w:rsidR="001E00B1" w:rsidRDefault="00B805AA" w:rsidP="00B805AA">
          <w:pPr>
            <w:pStyle w:val="999172500CB44DC8BA5C32B94933ABDE"/>
          </w:pPr>
          <w:r w:rsidRPr="00E739AA">
            <w:rPr>
              <w:rStyle w:val="PlaceholderText"/>
            </w:rPr>
            <w:t>Q#.</w:t>
          </w:r>
        </w:p>
      </w:docPartBody>
    </w:docPart>
    <w:docPart>
      <w:docPartPr>
        <w:name w:val="C9E57E263F214D9F8CD18826B9257DBB"/>
        <w:category>
          <w:name w:val="General"/>
          <w:gallery w:val="placeholder"/>
        </w:category>
        <w:types>
          <w:type w:val="bbPlcHdr"/>
        </w:types>
        <w:behaviors>
          <w:behavior w:val="content"/>
        </w:behaviors>
        <w:guid w:val="{73FE6EAB-80A4-4806-827E-A83E44515B73}"/>
      </w:docPartPr>
      <w:docPartBody>
        <w:p w:rsidR="001E00B1" w:rsidRDefault="00B805AA" w:rsidP="00B805AA">
          <w:pPr>
            <w:pStyle w:val="C9E57E263F214D9F8CD18826B9257DBB"/>
          </w:pPr>
          <w:r w:rsidRPr="00E739AA">
            <w:rPr>
              <w:rStyle w:val="PlaceholderText"/>
            </w:rPr>
            <w:t>[Insert Question Text]</w:t>
          </w:r>
        </w:p>
      </w:docPartBody>
    </w:docPart>
    <w:docPart>
      <w:docPartPr>
        <w:name w:val="CE90F95325B24990B0C3785CBC366073"/>
        <w:category>
          <w:name w:val="General"/>
          <w:gallery w:val="placeholder"/>
        </w:category>
        <w:types>
          <w:type w:val="bbPlcHdr"/>
        </w:types>
        <w:behaviors>
          <w:behavior w:val="content"/>
        </w:behaviors>
        <w:guid w:val="{BE2BAD78-9524-4395-9BE2-DAF032330B67}"/>
      </w:docPartPr>
      <w:docPartBody>
        <w:p w:rsidR="001E00B1" w:rsidRDefault="00B805AA" w:rsidP="00B805AA">
          <w:pPr>
            <w:pStyle w:val="CE90F95325B24990B0C3785CBC366073"/>
          </w:pPr>
          <w:r w:rsidRPr="00E739AA">
            <w:rPr>
              <w:rStyle w:val="PlaceholderText"/>
            </w:rPr>
            <w:t>Interview Instructions</w:t>
          </w:r>
        </w:p>
      </w:docPartBody>
    </w:docPart>
    <w:docPart>
      <w:docPartPr>
        <w:name w:val="013A8CF5262D43FCAD8B47E263F31157"/>
        <w:category>
          <w:name w:val="General"/>
          <w:gallery w:val="placeholder"/>
        </w:category>
        <w:types>
          <w:type w:val="bbPlcHdr"/>
        </w:types>
        <w:behaviors>
          <w:behavior w:val="content"/>
        </w:behaviors>
        <w:guid w:val="{65885CC2-D4B5-4163-9E12-AA8093BA7F1B}"/>
      </w:docPartPr>
      <w:docPartBody>
        <w:p w:rsidR="001E00B1" w:rsidRDefault="00B805AA" w:rsidP="00B805AA">
          <w:pPr>
            <w:pStyle w:val="013A8CF5262D43FCAD8B47E263F31157"/>
          </w:pPr>
          <w:r w:rsidRPr="00E739AA">
            <w:rPr>
              <w:rStyle w:val="PlaceholderText"/>
            </w:rPr>
            <w:t>Question Type</w:t>
          </w:r>
        </w:p>
      </w:docPartBody>
    </w:docPart>
    <w:docPart>
      <w:docPartPr>
        <w:name w:val="A8C2D98C89F243E48D877E13F49EDF38"/>
        <w:category>
          <w:name w:val="General"/>
          <w:gallery w:val="placeholder"/>
        </w:category>
        <w:types>
          <w:type w:val="bbPlcHdr"/>
        </w:types>
        <w:behaviors>
          <w:behavior w:val="content"/>
        </w:behaviors>
        <w:guid w:val="{A4C19538-4BEA-46B1-BEB4-EC6D55C4A09F}"/>
      </w:docPartPr>
      <w:docPartBody>
        <w:p w:rsidR="001E00B1" w:rsidRDefault="00B805AA" w:rsidP="00B805AA">
          <w:pPr>
            <w:pStyle w:val="A8C2D98C89F243E48D877E13F49EDF38"/>
          </w:pPr>
          <w:r w:rsidRPr="0017325A">
            <w:rPr>
              <w:rStyle w:val="PlaceholderText"/>
            </w:rPr>
            <w:t>[Insert Question Text]</w:t>
          </w:r>
        </w:p>
      </w:docPartBody>
    </w:docPart>
    <w:docPart>
      <w:docPartPr>
        <w:name w:val="FE59018D11F547FC816A9C3DC5191032"/>
        <w:category>
          <w:name w:val="General"/>
          <w:gallery w:val="placeholder"/>
        </w:category>
        <w:types>
          <w:type w:val="bbPlcHdr"/>
        </w:types>
        <w:behaviors>
          <w:behavior w:val="content"/>
        </w:behaviors>
        <w:guid w:val="{52FA70CC-B797-4C23-AE09-0C0ADDF4C3D8}"/>
      </w:docPartPr>
      <w:docPartBody>
        <w:p w:rsidR="001E00B1" w:rsidRDefault="00B805AA" w:rsidP="00B805AA">
          <w:pPr>
            <w:pStyle w:val="FE59018D11F547FC816A9C3DC5191032"/>
          </w:pPr>
          <w:r w:rsidRPr="00946DE3">
            <w:rPr>
              <w:rStyle w:val="PlaceholderText"/>
            </w:rPr>
            <w:t>Click or tap here to enter text.</w:t>
          </w:r>
        </w:p>
      </w:docPartBody>
    </w:docPart>
    <w:docPart>
      <w:docPartPr>
        <w:name w:val="BC2AE009087D47E697A32C62080C9B39"/>
        <w:category>
          <w:name w:val="General"/>
          <w:gallery w:val="placeholder"/>
        </w:category>
        <w:types>
          <w:type w:val="bbPlcHdr"/>
        </w:types>
        <w:behaviors>
          <w:behavior w:val="content"/>
        </w:behaviors>
        <w:guid w:val="{140ADD05-F9B3-4A3C-AA75-14CA3DFD7DDF}"/>
      </w:docPartPr>
      <w:docPartBody>
        <w:p w:rsidR="001E00B1" w:rsidRDefault="00B805AA" w:rsidP="00B805AA">
          <w:pPr>
            <w:pStyle w:val="BC2AE009087D47E697A32C62080C9B39"/>
          </w:pPr>
          <w:r w:rsidRPr="00946DE3">
            <w:rPr>
              <w:rStyle w:val="PlaceholderText"/>
            </w:rPr>
            <w:t>Insert Routing Info</w:t>
          </w:r>
        </w:p>
      </w:docPartBody>
    </w:docPart>
    <w:docPart>
      <w:docPartPr>
        <w:name w:val="528A945039304AAB8E289FDE89D8B29E"/>
        <w:category>
          <w:name w:val="General"/>
          <w:gallery w:val="placeholder"/>
        </w:category>
        <w:types>
          <w:type w:val="bbPlcHdr"/>
        </w:types>
        <w:behaviors>
          <w:behavior w:val="content"/>
        </w:behaviors>
        <w:guid w:val="{8426FDBA-F2A1-4FF4-B6CA-0EA6837D11CF}"/>
      </w:docPartPr>
      <w:docPartBody>
        <w:p w:rsidR="001E00B1" w:rsidRDefault="00B805AA" w:rsidP="00B805AA">
          <w:pPr>
            <w:pStyle w:val="528A945039304AAB8E289FDE89D8B29E"/>
          </w:pPr>
          <w:r w:rsidRPr="00946DE3">
            <w:rPr>
              <w:rStyle w:val="PlaceholderText"/>
            </w:rPr>
            <w:t>Question Number</w:t>
          </w:r>
        </w:p>
      </w:docPartBody>
    </w:docPart>
    <w:docPart>
      <w:docPartPr>
        <w:name w:val="BE1291C07A034E5F97BBD903C1188717"/>
        <w:category>
          <w:name w:val="General"/>
          <w:gallery w:val="placeholder"/>
        </w:category>
        <w:types>
          <w:type w:val="bbPlcHdr"/>
        </w:types>
        <w:behaviors>
          <w:behavior w:val="content"/>
        </w:behaviors>
        <w:guid w:val="{9C60CD23-80CF-49B8-A283-77E166FECF8C}"/>
      </w:docPartPr>
      <w:docPartBody>
        <w:p w:rsidR="001E00B1" w:rsidRDefault="00B805AA" w:rsidP="00B805AA">
          <w:pPr>
            <w:pStyle w:val="BE1291C07A034E5F97BBD903C1188717"/>
          </w:pPr>
          <w:r w:rsidRPr="00946DE3">
            <w:rPr>
              <w:rStyle w:val="PlaceholderText"/>
            </w:rPr>
            <w:t>Question Text</w:t>
          </w:r>
        </w:p>
      </w:docPartBody>
    </w:docPart>
    <w:docPart>
      <w:docPartPr>
        <w:name w:val="CA676D91C243454994D9E711BE4899E7"/>
        <w:category>
          <w:name w:val="General"/>
          <w:gallery w:val="placeholder"/>
        </w:category>
        <w:types>
          <w:type w:val="bbPlcHdr"/>
        </w:types>
        <w:behaviors>
          <w:behavior w:val="content"/>
        </w:behaviors>
        <w:guid w:val="{0C7316C0-ED2A-49AE-8DB0-86E3A28BBC16}"/>
      </w:docPartPr>
      <w:docPartBody>
        <w:p w:rsidR="001E00B1" w:rsidRDefault="00B805AA" w:rsidP="00B805AA">
          <w:pPr>
            <w:pStyle w:val="CA676D91C243454994D9E711BE4899E7"/>
          </w:pPr>
          <w:r w:rsidRPr="00946DE3">
            <w:rPr>
              <w:rStyle w:val="PlaceholderText"/>
            </w:rPr>
            <w:t>Interview Instructions</w:t>
          </w:r>
        </w:p>
      </w:docPartBody>
    </w:docPart>
    <w:docPart>
      <w:docPartPr>
        <w:name w:val="1CC2ABE8EA5B434496D35DCDDC32C5BC"/>
        <w:category>
          <w:name w:val="General"/>
          <w:gallery w:val="placeholder"/>
        </w:category>
        <w:types>
          <w:type w:val="bbPlcHdr"/>
        </w:types>
        <w:behaviors>
          <w:behavior w:val="content"/>
        </w:behaviors>
        <w:guid w:val="{4AFCD805-440D-4B69-9C15-E9327FDDDACE}"/>
      </w:docPartPr>
      <w:docPartBody>
        <w:p w:rsidR="001E00B1" w:rsidRDefault="00B805AA" w:rsidP="00B805AA">
          <w:pPr>
            <w:pStyle w:val="1CC2ABE8EA5B434496D35DCDDC32C5BC"/>
          </w:pPr>
          <w:r w:rsidRPr="00946DE3">
            <w:rPr>
              <w:rStyle w:val="PlaceholderText"/>
            </w:rPr>
            <w:t>Question Type</w:t>
          </w:r>
        </w:p>
      </w:docPartBody>
    </w:docPart>
    <w:docPart>
      <w:docPartPr>
        <w:name w:val="63CFE28AFC6A4C5595098130BA91C0E5"/>
        <w:category>
          <w:name w:val="General"/>
          <w:gallery w:val="placeholder"/>
        </w:category>
        <w:types>
          <w:type w:val="bbPlcHdr"/>
        </w:types>
        <w:behaviors>
          <w:behavior w:val="content"/>
        </w:behaviors>
        <w:guid w:val="{4ED00A87-6E94-4FB9-8E0B-EB1C59FA528F}"/>
      </w:docPartPr>
      <w:docPartBody>
        <w:p w:rsidR="003F4456" w:rsidRDefault="0064388C" w:rsidP="0064388C">
          <w:pPr>
            <w:pStyle w:val="63CFE28AFC6A4C5595098130BA91C0E5"/>
          </w:pPr>
          <w:r w:rsidRPr="0017325A">
            <w:rPr>
              <w:rStyle w:val="PlaceholderText"/>
            </w:rPr>
            <w:t>Click or tap here to enter text.</w:t>
          </w:r>
        </w:p>
      </w:docPartBody>
    </w:docPart>
    <w:docPart>
      <w:docPartPr>
        <w:name w:val="640817D3130744559C1F142237DBF1A9"/>
        <w:category>
          <w:name w:val="General"/>
          <w:gallery w:val="placeholder"/>
        </w:category>
        <w:types>
          <w:type w:val="bbPlcHdr"/>
        </w:types>
        <w:behaviors>
          <w:behavior w:val="content"/>
        </w:behaviors>
        <w:guid w:val="{24AC1F6E-BADD-499A-8A12-DDAD35AEF816}"/>
      </w:docPartPr>
      <w:docPartBody>
        <w:p w:rsidR="003F4456" w:rsidRDefault="0064388C" w:rsidP="0064388C">
          <w:pPr>
            <w:pStyle w:val="640817D3130744559C1F142237DBF1A9"/>
          </w:pPr>
          <w:r w:rsidRPr="0017325A">
            <w:rPr>
              <w:rStyle w:val="PlaceholderText"/>
            </w:rPr>
            <w:t>Insert Routing Info</w:t>
          </w:r>
        </w:p>
      </w:docPartBody>
    </w:docPart>
    <w:docPart>
      <w:docPartPr>
        <w:name w:val="8B2A32022F0044AD85E74314D5B80572"/>
        <w:category>
          <w:name w:val="General"/>
          <w:gallery w:val="placeholder"/>
        </w:category>
        <w:types>
          <w:type w:val="bbPlcHdr"/>
        </w:types>
        <w:behaviors>
          <w:behavior w:val="content"/>
        </w:behaviors>
        <w:guid w:val="{E0903D77-6CC6-455E-9974-3D105470246D}"/>
      </w:docPartPr>
      <w:docPartBody>
        <w:p w:rsidR="003F4456" w:rsidRDefault="0064388C" w:rsidP="0064388C">
          <w:pPr>
            <w:pStyle w:val="8B2A32022F0044AD85E74314D5B80572"/>
          </w:pPr>
          <w:r w:rsidRPr="0017325A">
            <w:rPr>
              <w:rStyle w:val="PlaceholderText"/>
            </w:rPr>
            <w:t>Question Number</w:t>
          </w:r>
        </w:p>
      </w:docPartBody>
    </w:docPart>
    <w:docPart>
      <w:docPartPr>
        <w:name w:val="53BB425486A24EB289D1D2D05D6C56AD"/>
        <w:category>
          <w:name w:val="General"/>
          <w:gallery w:val="placeholder"/>
        </w:category>
        <w:types>
          <w:type w:val="bbPlcHdr"/>
        </w:types>
        <w:behaviors>
          <w:behavior w:val="content"/>
        </w:behaviors>
        <w:guid w:val="{DE0CA5DB-A168-4DFC-A672-633C5CBA2120}"/>
      </w:docPartPr>
      <w:docPartBody>
        <w:p w:rsidR="003F4456" w:rsidRDefault="0064388C" w:rsidP="0064388C">
          <w:pPr>
            <w:pStyle w:val="53BB425486A24EB289D1D2D05D6C56AD"/>
          </w:pPr>
          <w:r w:rsidRPr="0017325A">
            <w:rPr>
              <w:rStyle w:val="PlaceholderText"/>
            </w:rPr>
            <w:t>Question Text</w:t>
          </w:r>
        </w:p>
      </w:docPartBody>
    </w:docPart>
    <w:docPart>
      <w:docPartPr>
        <w:name w:val="C8ABC3C0ACDA43AA8D1ADCA97C243C4D"/>
        <w:category>
          <w:name w:val="General"/>
          <w:gallery w:val="placeholder"/>
        </w:category>
        <w:types>
          <w:type w:val="bbPlcHdr"/>
        </w:types>
        <w:behaviors>
          <w:behavior w:val="content"/>
        </w:behaviors>
        <w:guid w:val="{7591ED45-0A2F-45B6-A6DC-09A5080C7C56}"/>
      </w:docPartPr>
      <w:docPartBody>
        <w:p w:rsidR="003F4456" w:rsidRDefault="0064388C" w:rsidP="0064388C">
          <w:pPr>
            <w:pStyle w:val="C8ABC3C0ACDA43AA8D1ADCA97C243C4D"/>
          </w:pPr>
          <w:r w:rsidRPr="0017325A">
            <w:rPr>
              <w:rStyle w:val="PlaceholderText"/>
            </w:rPr>
            <w:t>Interview Instructions</w:t>
          </w:r>
        </w:p>
      </w:docPartBody>
    </w:docPart>
    <w:docPart>
      <w:docPartPr>
        <w:name w:val="4466A13C08D843DCACD7B6602DAA26A2"/>
        <w:category>
          <w:name w:val="General"/>
          <w:gallery w:val="placeholder"/>
        </w:category>
        <w:types>
          <w:type w:val="bbPlcHdr"/>
        </w:types>
        <w:behaviors>
          <w:behavior w:val="content"/>
        </w:behaviors>
        <w:guid w:val="{8E9F86BE-3114-42A1-B88E-7DF217DA746F}"/>
      </w:docPartPr>
      <w:docPartBody>
        <w:p w:rsidR="003F4456" w:rsidRDefault="0064388C" w:rsidP="0064388C">
          <w:pPr>
            <w:pStyle w:val="4466A13C08D843DCACD7B6602DAA26A2"/>
          </w:pPr>
          <w:r w:rsidRPr="0017325A">
            <w:rPr>
              <w:rStyle w:val="PlaceholderText"/>
            </w:rPr>
            <w:t>Question Type</w:t>
          </w:r>
        </w:p>
      </w:docPartBody>
    </w:docPart>
    <w:docPart>
      <w:docPartPr>
        <w:name w:val="EAAA112121C64940991AB3C8FCE7429C"/>
        <w:category>
          <w:name w:val="General"/>
          <w:gallery w:val="placeholder"/>
        </w:category>
        <w:types>
          <w:type w:val="bbPlcHdr"/>
        </w:types>
        <w:behaviors>
          <w:behavior w:val="content"/>
        </w:behaviors>
        <w:guid w:val="{D0FF1B49-1660-4C9E-9F5C-31BA141F5CCF}"/>
      </w:docPartPr>
      <w:docPartBody>
        <w:p w:rsidR="003F4456" w:rsidRDefault="0064388C" w:rsidP="0064388C">
          <w:pPr>
            <w:pStyle w:val="EAAA112121C64940991AB3C8FCE7429C"/>
          </w:pPr>
          <w:r w:rsidRPr="0017325A">
            <w:rPr>
              <w:rStyle w:val="PlaceholderText"/>
            </w:rPr>
            <w:t>Click or tap here to enter text.</w:t>
          </w:r>
        </w:p>
      </w:docPartBody>
    </w:docPart>
    <w:docPart>
      <w:docPartPr>
        <w:name w:val="534FD812CB4A40789D04C1C2A86FD261"/>
        <w:category>
          <w:name w:val="General"/>
          <w:gallery w:val="placeholder"/>
        </w:category>
        <w:types>
          <w:type w:val="bbPlcHdr"/>
        </w:types>
        <w:behaviors>
          <w:behavior w:val="content"/>
        </w:behaviors>
        <w:guid w:val="{9EBDF940-040E-497A-AD92-59C25BED9500}"/>
      </w:docPartPr>
      <w:docPartBody>
        <w:p w:rsidR="003F4456" w:rsidRDefault="0064388C" w:rsidP="0064388C">
          <w:pPr>
            <w:pStyle w:val="534FD812CB4A40789D04C1C2A86FD261"/>
          </w:pPr>
          <w:r w:rsidRPr="0017325A">
            <w:rPr>
              <w:rStyle w:val="PlaceholderText"/>
            </w:rPr>
            <w:t>[Insert Entry Text]</w:t>
          </w:r>
        </w:p>
      </w:docPartBody>
    </w:docPart>
    <w:docPart>
      <w:docPartPr>
        <w:name w:val="F6150B8B3AEF458B8033127999717702"/>
        <w:category>
          <w:name w:val="General"/>
          <w:gallery w:val="placeholder"/>
        </w:category>
        <w:types>
          <w:type w:val="bbPlcHdr"/>
        </w:types>
        <w:behaviors>
          <w:behavior w:val="content"/>
        </w:behaviors>
        <w:guid w:val="{EB910BB6-B6CE-40CC-9EA8-1984E817409D}"/>
      </w:docPartPr>
      <w:docPartBody>
        <w:p w:rsidR="003F4456" w:rsidRDefault="0064388C" w:rsidP="0064388C">
          <w:pPr>
            <w:pStyle w:val="F6150B8B3AEF458B8033127999717702"/>
          </w:pPr>
          <w:r w:rsidRPr="0017325A">
            <w:rPr>
              <w:rStyle w:val="PlaceholderText"/>
            </w:rPr>
            <w:t>Q#.</w:t>
          </w:r>
        </w:p>
      </w:docPartBody>
    </w:docPart>
    <w:docPart>
      <w:docPartPr>
        <w:name w:val="5603856B3EAB445EB5DD20D96CE17A81"/>
        <w:category>
          <w:name w:val="General"/>
          <w:gallery w:val="placeholder"/>
        </w:category>
        <w:types>
          <w:type w:val="bbPlcHdr"/>
        </w:types>
        <w:behaviors>
          <w:behavior w:val="content"/>
        </w:behaviors>
        <w:guid w:val="{2B092618-F7CD-4F81-B89E-896F44031D91}"/>
      </w:docPartPr>
      <w:docPartBody>
        <w:p w:rsidR="003F4456" w:rsidRDefault="0064388C" w:rsidP="0064388C">
          <w:pPr>
            <w:pStyle w:val="5603856B3EAB445EB5DD20D96CE17A81"/>
          </w:pPr>
          <w:r w:rsidRPr="0017325A">
            <w:rPr>
              <w:rStyle w:val="PlaceholderText"/>
            </w:rPr>
            <w:t>[Insert Question Text]</w:t>
          </w:r>
        </w:p>
      </w:docPartBody>
    </w:docPart>
    <w:docPart>
      <w:docPartPr>
        <w:name w:val="6A4D19A39430477DA7E1C18FBCE3D324"/>
        <w:category>
          <w:name w:val="General"/>
          <w:gallery w:val="placeholder"/>
        </w:category>
        <w:types>
          <w:type w:val="bbPlcHdr"/>
        </w:types>
        <w:behaviors>
          <w:behavior w:val="content"/>
        </w:behaviors>
        <w:guid w:val="{E3D0FE47-9037-4851-BBA5-D68B6FB6FB79}"/>
      </w:docPartPr>
      <w:docPartBody>
        <w:p w:rsidR="003F4456" w:rsidRDefault="0064388C" w:rsidP="0064388C">
          <w:pPr>
            <w:pStyle w:val="6A4D19A39430477DA7E1C18FBCE3D324"/>
          </w:pPr>
          <w:r w:rsidRPr="0017325A">
            <w:rPr>
              <w:rStyle w:val="PlaceholderText"/>
            </w:rPr>
            <w:t>Interview Instructions</w:t>
          </w:r>
        </w:p>
      </w:docPartBody>
    </w:docPart>
    <w:docPart>
      <w:docPartPr>
        <w:name w:val="49D81667C467405ABCC68BA0EB1537FB"/>
        <w:category>
          <w:name w:val="General"/>
          <w:gallery w:val="placeholder"/>
        </w:category>
        <w:types>
          <w:type w:val="bbPlcHdr"/>
        </w:types>
        <w:behaviors>
          <w:behavior w:val="content"/>
        </w:behaviors>
        <w:guid w:val="{F77650DE-BBBA-456A-A7BD-3E3E1774283F}"/>
      </w:docPartPr>
      <w:docPartBody>
        <w:p w:rsidR="003F4456" w:rsidRDefault="0064388C" w:rsidP="0064388C">
          <w:pPr>
            <w:pStyle w:val="49D81667C467405ABCC68BA0EB1537FB"/>
          </w:pPr>
          <w:r w:rsidRPr="0017325A">
            <w:rPr>
              <w:rStyle w:val="PlaceholderText"/>
            </w:rPr>
            <w:t>Question Type</w:t>
          </w:r>
        </w:p>
      </w:docPartBody>
    </w:docPart>
    <w:docPart>
      <w:docPartPr>
        <w:name w:val="D79A573120514DC69722C7587AEE4E86"/>
        <w:category>
          <w:name w:val="General"/>
          <w:gallery w:val="placeholder"/>
        </w:category>
        <w:types>
          <w:type w:val="bbPlcHdr"/>
        </w:types>
        <w:behaviors>
          <w:behavior w:val="content"/>
        </w:behaviors>
        <w:guid w:val="{8B51C31B-6A68-40AA-91E4-5A559379C79E}"/>
      </w:docPartPr>
      <w:docPartBody>
        <w:p w:rsidR="003F4456" w:rsidRDefault="0064388C" w:rsidP="0064388C">
          <w:pPr>
            <w:pStyle w:val="D79A573120514DC69722C7587AEE4E86"/>
          </w:pPr>
          <w:r w:rsidRPr="0017325A">
            <w:rPr>
              <w:rStyle w:val="PlaceholderText"/>
            </w:rPr>
            <w:t>[Insert value]</w:t>
          </w:r>
        </w:p>
      </w:docPartBody>
    </w:docPart>
    <w:docPart>
      <w:docPartPr>
        <w:name w:val="7F37D54047504918A91492978A6371DA"/>
        <w:category>
          <w:name w:val="General"/>
          <w:gallery w:val="placeholder"/>
        </w:category>
        <w:types>
          <w:type w:val="bbPlcHdr"/>
        </w:types>
        <w:behaviors>
          <w:behavior w:val="content"/>
        </w:behaviors>
        <w:guid w:val="{11F12559-46E5-4175-AB96-AEDAE8EFD9EF}"/>
      </w:docPartPr>
      <w:docPartBody>
        <w:p w:rsidR="003F4456" w:rsidRDefault="0064388C" w:rsidP="0064388C">
          <w:pPr>
            <w:pStyle w:val="7F37D54047504918A91492978A6371DA"/>
          </w:pPr>
          <w:r w:rsidRPr="0017325A">
            <w:rPr>
              <w:rStyle w:val="PlaceholderText"/>
            </w:rPr>
            <w:t>[Insert max value]</w:t>
          </w:r>
        </w:p>
      </w:docPartBody>
    </w:docPart>
    <w:docPart>
      <w:docPartPr>
        <w:name w:val="67A21215C6B94E5CA5CB7534995443E1"/>
        <w:category>
          <w:name w:val="General"/>
          <w:gallery w:val="placeholder"/>
        </w:category>
        <w:types>
          <w:type w:val="bbPlcHdr"/>
        </w:types>
        <w:behaviors>
          <w:behavior w:val="content"/>
        </w:behaviors>
        <w:guid w:val="{B2B71968-D7A5-4EB7-8A2E-53459BD76E7C}"/>
      </w:docPartPr>
      <w:docPartBody>
        <w:p w:rsidR="003F4456" w:rsidRDefault="0064388C" w:rsidP="0064388C">
          <w:pPr>
            <w:pStyle w:val="67A21215C6B94E5CA5CB7534995443E1"/>
          </w:pPr>
          <w:r w:rsidRPr="0017325A">
            <w:rPr>
              <w:rStyle w:val="PlaceholderText"/>
            </w:rPr>
            <w:t>Click or tap here to enter text.</w:t>
          </w:r>
        </w:p>
      </w:docPartBody>
    </w:docPart>
    <w:docPart>
      <w:docPartPr>
        <w:name w:val="D632238B9E5C428F94C163889CEB5352"/>
        <w:category>
          <w:name w:val="General"/>
          <w:gallery w:val="placeholder"/>
        </w:category>
        <w:types>
          <w:type w:val="bbPlcHdr"/>
        </w:types>
        <w:behaviors>
          <w:behavior w:val="content"/>
        </w:behaviors>
        <w:guid w:val="{5FECF205-2C2F-467D-97E8-625052D0FB16}"/>
      </w:docPartPr>
      <w:docPartBody>
        <w:p w:rsidR="003F4456" w:rsidRDefault="0064388C" w:rsidP="0064388C">
          <w:pPr>
            <w:pStyle w:val="D632238B9E5C428F94C163889CEB5352"/>
          </w:pPr>
          <w:r w:rsidRPr="0017325A">
            <w:rPr>
              <w:rStyle w:val="PlaceholderText"/>
            </w:rPr>
            <w:t>[Insert Entry Text]</w:t>
          </w:r>
        </w:p>
      </w:docPartBody>
    </w:docPart>
    <w:docPart>
      <w:docPartPr>
        <w:name w:val="954A1B811D9A46108128AC5AD81A0625"/>
        <w:category>
          <w:name w:val="General"/>
          <w:gallery w:val="placeholder"/>
        </w:category>
        <w:types>
          <w:type w:val="bbPlcHdr"/>
        </w:types>
        <w:behaviors>
          <w:behavior w:val="content"/>
        </w:behaviors>
        <w:guid w:val="{93608CB1-1A6C-480A-975B-15AA10D9114F}"/>
      </w:docPartPr>
      <w:docPartBody>
        <w:p w:rsidR="003F4456" w:rsidRDefault="0064388C" w:rsidP="0064388C">
          <w:pPr>
            <w:pStyle w:val="954A1B811D9A46108128AC5AD81A0625"/>
          </w:pPr>
          <w:r w:rsidRPr="0017325A">
            <w:rPr>
              <w:rStyle w:val="PlaceholderText"/>
            </w:rPr>
            <w:t>Q#.</w:t>
          </w:r>
        </w:p>
      </w:docPartBody>
    </w:docPart>
    <w:docPart>
      <w:docPartPr>
        <w:name w:val="59C1CC626D324347A682188FB51B24F4"/>
        <w:category>
          <w:name w:val="General"/>
          <w:gallery w:val="placeholder"/>
        </w:category>
        <w:types>
          <w:type w:val="bbPlcHdr"/>
        </w:types>
        <w:behaviors>
          <w:behavior w:val="content"/>
        </w:behaviors>
        <w:guid w:val="{0CC3003F-8AF5-4DA8-A4E2-BE30FC3C54BC}"/>
      </w:docPartPr>
      <w:docPartBody>
        <w:p w:rsidR="003F4456" w:rsidRDefault="0064388C" w:rsidP="0064388C">
          <w:pPr>
            <w:pStyle w:val="59C1CC626D324347A682188FB51B24F4"/>
          </w:pPr>
          <w:r w:rsidRPr="0017325A">
            <w:rPr>
              <w:rStyle w:val="PlaceholderText"/>
            </w:rPr>
            <w:t>[Insert Question Text]</w:t>
          </w:r>
        </w:p>
      </w:docPartBody>
    </w:docPart>
    <w:docPart>
      <w:docPartPr>
        <w:name w:val="8F3199BADA0D47709D0849FFCBAEEE74"/>
        <w:category>
          <w:name w:val="General"/>
          <w:gallery w:val="placeholder"/>
        </w:category>
        <w:types>
          <w:type w:val="bbPlcHdr"/>
        </w:types>
        <w:behaviors>
          <w:behavior w:val="content"/>
        </w:behaviors>
        <w:guid w:val="{44A01CBA-C55E-435D-9A50-6FCC2C44E127}"/>
      </w:docPartPr>
      <w:docPartBody>
        <w:p w:rsidR="003F4456" w:rsidRDefault="0064388C" w:rsidP="0064388C">
          <w:pPr>
            <w:pStyle w:val="8F3199BADA0D47709D0849FFCBAEEE74"/>
          </w:pPr>
          <w:r w:rsidRPr="0017325A">
            <w:rPr>
              <w:rStyle w:val="PlaceholderText"/>
            </w:rPr>
            <w:t>Interview Instructions</w:t>
          </w:r>
        </w:p>
      </w:docPartBody>
    </w:docPart>
    <w:docPart>
      <w:docPartPr>
        <w:name w:val="26DC8BC2317945BB9E5A18DD3CEB19E0"/>
        <w:category>
          <w:name w:val="General"/>
          <w:gallery w:val="placeholder"/>
        </w:category>
        <w:types>
          <w:type w:val="bbPlcHdr"/>
        </w:types>
        <w:behaviors>
          <w:behavior w:val="content"/>
        </w:behaviors>
        <w:guid w:val="{4DF0582E-ECD8-46A9-9791-7896E4201B1C}"/>
      </w:docPartPr>
      <w:docPartBody>
        <w:p w:rsidR="003F4456" w:rsidRDefault="0064388C" w:rsidP="0064388C">
          <w:pPr>
            <w:pStyle w:val="26DC8BC2317945BB9E5A18DD3CEB19E0"/>
          </w:pPr>
          <w:r w:rsidRPr="0017325A">
            <w:rPr>
              <w:rStyle w:val="PlaceholderText"/>
            </w:rPr>
            <w:t>Question Type</w:t>
          </w:r>
        </w:p>
      </w:docPartBody>
    </w:docPart>
    <w:docPart>
      <w:docPartPr>
        <w:name w:val="955146C652E647A1B39AF93A1C844CDB"/>
        <w:category>
          <w:name w:val="General"/>
          <w:gallery w:val="placeholder"/>
        </w:category>
        <w:types>
          <w:type w:val="bbPlcHdr"/>
        </w:types>
        <w:behaviors>
          <w:behavior w:val="content"/>
        </w:behaviors>
        <w:guid w:val="{5FA9E6FD-9A45-432C-B927-9480CCED4E8B}"/>
      </w:docPartPr>
      <w:docPartBody>
        <w:p w:rsidR="003F4456" w:rsidRDefault="0064388C" w:rsidP="0064388C">
          <w:pPr>
            <w:pStyle w:val="955146C652E647A1B39AF93A1C844CDB"/>
          </w:pPr>
          <w:r w:rsidRPr="0017325A">
            <w:rPr>
              <w:rStyle w:val="PlaceholderText"/>
            </w:rPr>
            <w:t>[Insert value]</w:t>
          </w:r>
        </w:p>
      </w:docPartBody>
    </w:docPart>
    <w:docPart>
      <w:docPartPr>
        <w:name w:val="B7B79F4DF4BC43A7863FC301C6317E43"/>
        <w:category>
          <w:name w:val="General"/>
          <w:gallery w:val="placeholder"/>
        </w:category>
        <w:types>
          <w:type w:val="bbPlcHdr"/>
        </w:types>
        <w:behaviors>
          <w:behavior w:val="content"/>
        </w:behaviors>
        <w:guid w:val="{91A12E7C-C884-4AD3-85E9-A3F747550986}"/>
      </w:docPartPr>
      <w:docPartBody>
        <w:p w:rsidR="003F4456" w:rsidRDefault="0064388C" w:rsidP="0064388C">
          <w:pPr>
            <w:pStyle w:val="B7B79F4DF4BC43A7863FC301C6317E43"/>
          </w:pPr>
          <w:r w:rsidRPr="0017325A">
            <w:rPr>
              <w:rStyle w:val="PlaceholderText"/>
            </w:rPr>
            <w:t>[Insert max value]</w:t>
          </w:r>
        </w:p>
      </w:docPartBody>
    </w:docPart>
    <w:docPart>
      <w:docPartPr>
        <w:name w:val="64411A0587B244699B4C9F1DB2279E6B"/>
        <w:category>
          <w:name w:val="General"/>
          <w:gallery w:val="placeholder"/>
        </w:category>
        <w:types>
          <w:type w:val="bbPlcHdr"/>
        </w:types>
        <w:behaviors>
          <w:behavior w:val="content"/>
        </w:behaviors>
        <w:guid w:val="{930EA0F1-0586-4A6C-8E6A-A89D5A6B0BAD}"/>
      </w:docPartPr>
      <w:docPartBody>
        <w:p w:rsidR="003F4456" w:rsidRDefault="0064388C" w:rsidP="0064388C">
          <w:pPr>
            <w:pStyle w:val="64411A0587B244699B4C9F1DB2279E6B"/>
          </w:pPr>
          <w:r w:rsidRPr="0017325A">
            <w:rPr>
              <w:rStyle w:val="PlaceholderText"/>
            </w:rPr>
            <w:t>Click or tap here to enter text.</w:t>
          </w:r>
        </w:p>
      </w:docPartBody>
    </w:docPart>
    <w:docPart>
      <w:docPartPr>
        <w:name w:val="F00FF525B82C4570BAE72CCEFA01AF15"/>
        <w:category>
          <w:name w:val="General"/>
          <w:gallery w:val="placeholder"/>
        </w:category>
        <w:types>
          <w:type w:val="bbPlcHdr"/>
        </w:types>
        <w:behaviors>
          <w:behavior w:val="content"/>
        </w:behaviors>
        <w:guid w:val="{081F7357-0331-495C-B420-F3CB3E36D658}"/>
      </w:docPartPr>
      <w:docPartBody>
        <w:p w:rsidR="003F4456" w:rsidRDefault="0064388C" w:rsidP="0064388C">
          <w:pPr>
            <w:pStyle w:val="F00FF525B82C4570BAE72CCEFA01AF15"/>
          </w:pPr>
          <w:r w:rsidRPr="0017325A">
            <w:rPr>
              <w:rStyle w:val="PlaceholderText"/>
            </w:rPr>
            <w:t>[Insert Entry Text]</w:t>
          </w:r>
        </w:p>
      </w:docPartBody>
    </w:docPart>
    <w:docPart>
      <w:docPartPr>
        <w:name w:val="5289C107589A4212B2674A73A3CEC259"/>
        <w:category>
          <w:name w:val="General"/>
          <w:gallery w:val="placeholder"/>
        </w:category>
        <w:types>
          <w:type w:val="bbPlcHdr"/>
        </w:types>
        <w:behaviors>
          <w:behavior w:val="content"/>
        </w:behaviors>
        <w:guid w:val="{628F8EF9-8A82-4C0F-BEBC-470856C8F683}"/>
      </w:docPartPr>
      <w:docPartBody>
        <w:p w:rsidR="003F4456" w:rsidRDefault="0064388C" w:rsidP="0064388C">
          <w:pPr>
            <w:pStyle w:val="5289C107589A4212B2674A73A3CEC259"/>
          </w:pPr>
          <w:r w:rsidRPr="0017325A">
            <w:rPr>
              <w:rStyle w:val="PlaceholderText"/>
            </w:rPr>
            <w:t>Q#.</w:t>
          </w:r>
        </w:p>
      </w:docPartBody>
    </w:docPart>
    <w:docPart>
      <w:docPartPr>
        <w:name w:val="E2A26D561E0C4B418762E2224D436CD3"/>
        <w:category>
          <w:name w:val="General"/>
          <w:gallery w:val="placeholder"/>
        </w:category>
        <w:types>
          <w:type w:val="bbPlcHdr"/>
        </w:types>
        <w:behaviors>
          <w:behavior w:val="content"/>
        </w:behaviors>
        <w:guid w:val="{B5A1F15C-9340-4C83-8865-9D4F092C1392}"/>
      </w:docPartPr>
      <w:docPartBody>
        <w:p w:rsidR="003F4456" w:rsidRDefault="0064388C" w:rsidP="0064388C">
          <w:pPr>
            <w:pStyle w:val="E2A26D561E0C4B418762E2224D436CD3"/>
          </w:pPr>
          <w:r w:rsidRPr="0017325A">
            <w:rPr>
              <w:rStyle w:val="PlaceholderText"/>
            </w:rPr>
            <w:t>[Insert Question Text]</w:t>
          </w:r>
        </w:p>
      </w:docPartBody>
    </w:docPart>
    <w:docPart>
      <w:docPartPr>
        <w:name w:val="82E383E31B7540C0B13E197A88695FCA"/>
        <w:category>
          <w:name w:val="General"/>
          <w:gallery w:val="placeholder"/>
        </w:category>
        <w:types>
          <w:type w:val="bbPlcHdr"/>
        </w:types>
        <w:behaviors>
          <w:behavior w:val="content"/>
        </w:behaviors>
        <w:guid w:val="{1ADACBE4-5899-4947-81FE-45C71AF4550B}"/>
      </w:docPartPr>
      <w:docPartBody>
        <w:p w:rsidR="003F4456" w:rsidRDefault="0064388C" w:rsidP="0064388C">
          <w:pPr>
            <w:pStyle w:val="82E383E31B7540C0B13E197A88695FCA"/>
          </w:pPr>
          <w:r w:rsidRPr="0017325A">
            <w:rPr>
              <w:rStyle w:val="PlaceholderText"/>
            </w:rPr>
            <w:t>Interview Instructions</w:t>
          </w:r>
        </w:p>
      </w:docPartBody>
    </w:docPart>
    <w:docPart>
      <w:docPartPr>
        <w:name w:val="FA56FEFDD9704025952F3A7F0800779A"/>
        <w:category>
          <w:name w:val="General"/>
          <w:gallery w:val="placeholder"/>
        </w:category>
        <w:types>
          <w:type w:val="bbPlcHdr"/>
        </w:types>
        <w:behaviors>
          <w:behavior w:val="content"/>
        </w:behaviors>
        <w:guid w:val="{302CA209-66E6-4CE1-92C7-E5CE4EBE9102}"/>
      </w:docPartPr>
      <w:docPartBody>
        <w:p w:rsidR="003F4456" w:rsidRDefault="0064388C" w:rsidP="0064388C">
          <w:pPr>
            <w:pStyle w:val="FA56FEFDD9704025952F3A7F0800779A"/>
          </w:pPr>
          <w:r w:rsidRPr="0017325A">
            <w:rPr>
              <w:rStyle w:val="PlaceholderText"/>
            </w:rPr>
            <w:t>Question Type</w:t>
          </w:r>
        </w:p>
      </w:docPartBody>
    </w:docPart>
    <w:docPart>
      <w:docPartPr>
        <w:name w:val="1F2900545EC34CEB9C4EADA3BCA75DB7"/>
        <w:category>
          <w:name w:val="General"/>
          <w:gallery w:val="placeholder"/>
        </w:category>
        <w:types>
          <w:type w:val="bbPlcHdr"/>
        </w:types>
        <w:behaviors>
          <w:behavior w:val="content"/>
        </w:behaviors>
        <w:guid w:val="{F13C4BBD-396E-4B7B-97FC-97F219375D11}"/>
      </w:docPartPr>
      <w:docPartBody>
        <w:p w:rsidR="003F4456" w:rsidRDefault="0064388C" w:rsidP="0064388C">
          <w:pPr>
            <w:pStyle w:val="1F2900545EC34CEB9C4EADA3BCA75DB7"/>
          </w:pPr>
          <w:r w:rsidRPr="0017325A">
            <w:rPr>
              <w:rStyle w:val="PlaceholderText"/>
            </w:rPr>
            <w:t>[Insert value]</w:t>
          </w:r>
        </w:p>
      </w:docPartBody>
    </w:docPart>
    <w:docPart>
      <w:docPartPr>
        <w:name w:val="49717A0C5DD34C2188D801154A0EF655"/>
        <w:category>
          <w:name w:val="General"/>
          <w:gallery w:val="placeholder"/>
        </w:category>
        <w:types>
          <w:type w:val="bbPlcHdr"/>
        </w:types>
        <w:behaviors>
          <w:behavior w:val="content"/>
        </w:behaviors>
        <w:guid w:val="{3D6D1BBC-527F-4587-ADAE-96ECCE22F0A9}"/>
      </w:docPartPr>
      <w:docPartBody>
        <w:p w:rsidR="003F4456" w:rsidRDefault="0064388C" w:rsidP="0064388C">
          <w:pPr>
            <w:pStyle w:val="49717A0C5DD34C2188D801154A0EF655"/>
          </w:pPr>
          <w:r w:rsidRPr="0017325A">
            <w:rPr>
              <w:rStyle w:val="PlaceholderText"/>
            </w:rPr>
            <w:t>[Insert max value]</w:t>
          </w:r>
        </w:p>
      </w:docPartBody>
    </w:docPart>
    <w:docPart>
      <w:docPartPr>
        <w:name w:val="BA281B4125FD4E8DBF677F8C807391CD"/>
        <w:category>
          <w:name w:val="General"/>
          <w:gallery w:val="placeholder"/>
        </w:category>
        <w:types>
          <w:type w:val="bbPlcHdr"/>
        </w:types>
        <w:behaviors>
          <w:behavior w:val="content"/>
        </w:behaviors>
        <w:guid w:val="{ADF537B6-57F0-4C22-B497-A2F8990F957D}"/>
      </w:docPartPr>
      <w:docPartBody>
        <w:p w:rsidR="003F4456" w:rsidRDefault="0064388C" w:rsidP="0064388C">
          <w:pPr>
            <w:pStyle w:val="BA281B4125FD4E8DBF677F8C807391CD"/>
          </w:pPr>
          <w:r w:rsidRPr="0017325A">
            <w:rPr>
              <w:rStyle w:val="PlaceholderText"/>
            </w:rPr>
            <w:t>Click or tap here to enter text.</w:t>
          </w:r>
        </w:p>
      </w:docPartBody>
    </w:docPart>
    <w:docPart>
      <w:docPartPr>
        <w:name w:val="07BDC646924243B19945AEBD4D4399BF"/>
        <w:category>
          <w:name w:val="General"/>
          <w:gallery w:val="placeholder"/>
        </w:category>
        <w:types>
          <w:type w:val="bbPlcHdr"/>
        </w:types>
        <w:behaviors>
          <w:behavior w:val="content"/>
        </w:behaviors>
        <w:guid w:val="{CEDA539A-1631-4283-A1E3-13A46A594152}"/>
      </w:docPartPr>
      <w:docPartBody>
        <w:p w:rsidR="003F4456" w:rsidRDefault="0064388C" w:rsidP="0064388C">
          <w:pPr>
            <w:pStyle w:val="07BDC646924243B19945AEBD4D4399BF"/>
          </w:pPr>
          <w:r w:rsidRPr="0017325A">
            <w:rPr>
              <w:rStyle w:val="PlaceholderText"/>
            </w:rPr>
            <w:t>Q#.</w:t>
          </w:r>
        </w:p>
      </w:docPartBody>
    </w:docPart>
    <w:docPart>
      <w:docPartPr>
        <w:name w:val="80D141FBE0E845EF9258B174A9722072"/>
        <w:category>
          <w:name w:val="General"/>
          <w:gallery w:val="placeholder"/>
        </w:category>
        <w:types>
          <w:type w:val="bbPlcHdr"/>
        </w:types>
        <w:behaviors>
          <w:behavior w:val="content"/>
        </w:behaviors>
        <w:guid w:val="{627941BA-C452-419B-8FA9-525EA2A48CE7}"/>
      </w:docPartPr>
      <w:docPartBody>
        <w:p w:rsidR="003F4456" w:rsidRDefault="0064388C" w:rsidP="0064388C">
          <w:pPr>
            <w:pStyle w:val="80D141FBE0E845EF9258B174A9722072"/>
          </w:pPr>
          <w:r w:rsidRPr="0017325A">
            <w:rPr>
              <w:rStyle w:val="PlaceholderText"/>
            </w:rPr>
            <w:t>[Insert Question Text]</w:t>
          </w:r>
        </w:p>
      </w:docPartBody>
    </w:docPart>
    <w:docPart>
      <w:docPartPr>
        <w:name w:val="7D660F7281DD4E969114816ABD0A148B"/>
        <w:category>
          <w:name w:val="General"/>
          <w:gallery w:val="placeholder"/>
        </w:category>
        <w:types>
          <w:type w:val="bbPlcHdr"/>
        </w:types>
        <w:behaviors>
          <w:behavior w:val="content"/>
        </w:behaviors>
        <w:guid w:val="{4C1930CB-BAFF-4B97-B209-85358012F4E8}"/>
      </w:docPartPr>
      <w:docPartBody>
        <w:p w:rsidR="003F4456" w:rsidRDefault="0064388C" w:rsidP="0064388C">
          <w:pPr>
            <w:pStyle w:val="7D660F7281DD4E969114816ABD0A148B"/>
          </w:pPr>
          <w:r w:rsidRPr="0017325A">
            <w:rPr>
              <w:rStyle w:val="PlaceholderText"/>
            </w:rPr>
            <w:t>Interview Instructions</w:t>
          </w:r>
        </w:p>
      </w:docPartBody>
    </w:docPart>
    <w:docPart>
      <w:docPartPr>
        <w:name w:val="5F9F181143FB445EB51D4E2E8778941F"/>
        <w:category>
          <w:name w:val="General"/>
          <w:gallery w:val="placeholder"/>
        </w:category>
        <w:types>
          <w:type w:val="bbPlcHdr"/>
        </w:types>
        <w:behaviors>
          <w:behavior w:val="content"/>
        </w:behaviors>
        <w:guid w:val="{56BB4855-023B-4ADF-B797-CC8E52F25C8D}"/>
      </w:docPartPr>
      <w:docPartBody>
        <w:p w:rsidR="003F4456" w:rsidRDefault="0064388C" w:rsidP="0064388C">
          <w:pPr>
            <w:pStyle w:val="5F9F181143FB445EB51D4E2E8778941F"/>
          </w:pPr>
          <w:r w:rsidRPr="0017325A">
            <w:rPr>
              <w:rStyle w:val="PlaceholderText"/>
            </w:rPr>
            <w:t>Question Type</w:t>
          </w:r>
        </w:p>
      </w:docPartBody>
    </w:docPart>
    <w:docPart>
      <w:docPartPr>
        <w:name w:val="0D5998E586BE4F058C3C1FBCD99CEE0B"/>
        <w:category>
          <w:name w:val="General"/>
          <w:gallery w:val="placeholder"/>
        </w:category>
        <w:types>
          <w:type w:val="bbPlcHdr"/>
        </w:types>
        <w:behaviors>
          <w:behavior w:val="content"/>
        </w:behaviors>
        <w:guid w:val="{32A7677A-23A6-41D4-99D6-5E06B88E3782}"/>
      </w:docPartPr>
      <w:docPartBody>
        <w:p w:rsidR="003F4456" w:rsidRDefault="0064388C" w:rsidP="0064388C">
          <w:pPr>
            <w:pStyle w:val="0D5998E586BE4F058C3C1FBCD99CEE0B"/>
          </w:pPr>
          <w:r w:rsidRPr="0017325A">
            <w:rPr>
              <w:rStyle w:val="PlaceholderText"/>
            </w:rPr>
            <w:t>[Insert value]</w:t>
          </w:r>
        </w:p>
      </w:docPartBody>
    </w:docPart>
    <w:docPart>
      <w:docPartPr>
        <w:name w:val="C0D8B0C4D27849A087DE47BE72C22C6B"/>
        <w:category>
          <w:name w:val="General"/>
          <w:gallery w:val="placeholder"/>
        </w:category>
        <w:types>
          <w:type w:val="bbPlcHdr"/>
        </w:types>
        <w:behaviors>
          <w:behavior w:val="content"/>
        </w:behaviors>
        <w:guid w:val="{092AA4E5-5065-4B30-AC10-23CAA7B51EB2}"/>
      </w:docPartPr>
      <w:docPartBody>
        <w:p w:rsidR="003F4456" w:rsidRDefault="0064388C" w:rsidP="0064388C">
          <w:pPr>
            <w:pStyle w:val="C0D8B0C4D27849A087DE47BE72C22C6B"/>
          </w:pPr>
          <w:r w:rsidRPr="0017325A">
            <w:rPr>
              <w:rStyle w:val="PlaceholderText"/>
            </w:rPr>
            <w:t>[Insert max value]</w:t>
          </w:r>
        </w:p>
      </w:docPartBody>
    </w:docPart>
    <w:docPart>
      <w:docPartPr>
        <w:name w:val="56A761084A3D4DA597784AABB6F9E4A5"/>
        <w:category>
          <w:name w:val="General"/>
          <w:gallery w:val="placeholder"/>
        </w:category>
        <w:types>
          <w:type w:val="bbPlcHdr"/>
        </w:types>
        <w:behaviors>
          <w:behavior w:val="content"/>
        </w:behaviors>
        <w:guid w:val="{BC8A041E-FA7C-4244-B1EE-8033ECB53E0A}"/>
      </w:docPartPr>
      <w:docPartBody>
        <w:p w:rsidR="003F4456" w:rsidRDefault="0064388C" w:rsidP="0064388C">
          <w:pPr>
            <w:pStyle w:val="56A761084A3D4DA597784AABB6F9E4A5"/>
          </w:pPr>
          <w:r w:rsidRPr="0017325A">
            <w:rPr>
              <w:rStyle w:val="PlaceholderText"/>
            </w:rPr>
            <w:t>[Insert Entry Text]</w:t>
          </w:r>
        </w:p>
      </w:docPartBody>
    </w:docPart>
    <w:docPart>
      <w:docPartPr>
        <w:name w:val="A8242CF24B564C8999696FC0DE007678"/>
        <w:category>
          <w:name w:val="General"/>
          <w:gallery w:val="placeholder"/>
        </w:category>
        <w:types>
          <w:type w:val="bbPlcHdr"/>
        </w:types>
        <w:behaviors>
          <w:behavior w:val="content"/>
        </w:behaviors>
        <w:guid w:val="{B06E291D-471D-4296-94D4-26A238262C7F}"/>
      </w:docPartPr>
      <w:docPartBody>
        <w:p w:rsidR="003F4456" w:rsidRDefault="0064388C" w:rsidP="0064388C">
          <w:pPr>
            <w:pStyle w:val="A8242CF24B564C8999696FC0DE007678"/>
          </w:pPr>
          <w:r w:rsidRPr="00946DE3">
            <w:rPr>
              <w:rStyle w:val="PlaceholderText"/>
            </w:rPr>
            <w:t>Click or tap here to enter text.</w:t>
          </w:r>
        </w:p>
      </w:docPartBody>
    </w:docPart>
    <w:docPart>
      <w:docPartPr>
        <w:name w:val="14502AFFB4A744BC8ACD6F5D191EF5F0"/>
        <w:category>
          <w:name w:val="General"/>
          <w:gallery w:val="placeholder"/>
        </w:category>
        <w:types>
          <w:type w:val="bbPlcHdr"/>
        </w:types>
        <w:behaviors>
          <w:behavior w:val="content"/>
        </w:behaviors>
        <w:guid w:val="{F8ADCE20-A212-48B0-90B2-65E1C3944BC7}"/>
      </w:docPartPr>
      <w:docPartBody>
        <w:p w:rsidR="003F4456" w:rsidRDefault="0064388C" w:rsidP="0064388C">
          <w:pPr>
            <w:pStyle w:val="14502AFFB4A744BC8ACD6F5D191EF5F0"/>
          </w:pPr>
          <w:r w:rsidRPr="00946DE3">
            <w:rPr>
              <w:rStyle w:val="PlaceholderText"/>
            </w:rPr>
            <w:t>[Insert Entry Text]</w:t>
          </w:r>
        </w:p>
      </w:docPartBody>
    </w:docPart>
    <w:docPart>
      <w:docPartPr>
        <w:name w:val="651A84AA88F149A681C2799834DC7DA8"/>
        <w:category>
          <w:name w:val="General"/>
          <w:gallery w:val="placeholder"/>
        </w:category>
        <w:types>
          <w:type w:val="bbPlcHdr"/>
        </w:types>
        <w:behaviors>
          <w:behavior w:val="content"/>
        </w:behaviors>
        <w:guid w:val="{C8214D4D-6712-4433-A348-268136C495A7}"/>
      </w:docPartPr>
      <w:docPartBody>
        <w:p w:rsidR="00C2448B" w:rsidRDefault="00613551" w:rsidP="00613551">
          <w:pPr>
            <w:pStyle w:val="651A84AA88F149A681C2799834DC7DA8"/>
          </w:pPr>
          <w:r w:rsidRPr="00E739AA">
            <w:rPr>
              <w:rStyle w:val="PlaceholderText"/>
            </w:rPr>
            <w:t>Click or tap here to enter text.</w:t>
          </w:r>
        </w:p>
      </w:docPartBody>
    </w:docPart>
    <w:docPart>
      <w:docPartPr>
        <w:name w:val="D2426E52820949009BEA8ECC24E0DD03"/>
        <w:category>
          <w:name w:val="General"/>
          <w:gallery w:val="placeholder"/>
        </w:category>
        <w:types>
          <w:type w:val="bbPlcHdr"/>
        </w:types>
        <w:behaviors>
          <w:behavior w:val="content"/>
        </w:behaviors>
        <w:guid w:val="{E4AA1211-F8A2-4421-9F16-ABD24BF07DAC}"/>
      </w:docPartPr>
      <w:docPartBody>
        <w:p w:rsidR="00C2448B" w:rsidRDefault="00613551" w:rsidP="00613551">
          <w:pPr>
            <w:pStyle w:val="D2426E52820949009BEA8ECC24E0DD03"/>
          </w:pPr>
          <w:r w:rsidRPr="00D80BEB">
            <w:rPr>
              <w:rStyle w:val="PlaceholderText"/>
            </w:rPr>
            <w:t>[Insert Entry Text]</w:t>
          </w:r>
        </w:p>
      </w:docPartBody>
    </w:docPart>
    <w:docPart>
      <w:docPartPr>
        <w:name w:val="E6FA257AADF749B8992F2B9E1749ACE0"/>
        <w:category>
          <w:name w:val="General"/>
          <w:gallery w:val="placeholder"/>
        </w:category>
        <w:types>
          <w:type w:val="bbPlcHdr"/>
        </w:types>
        <w:behaviors>
          <w:behavior w:val="content"/>
        </w:behaviors>
        <w:guid w:val="{19BCCF91-57B8-4E2F-A5F0-0B1F1D3E0227}"/>
      </w:docPartPr>
      <w:docPartBody>
        <w:p w:rsidR="00C2448B" w:rsidRDefault="00613551" w:rsidP="00613551">
          <w:pPr>
            <w:pStyle w:val="E6FA257AADF749B8992F2B9E1749ACE0"/>
          </w:pPr>
          <w:r w:rsidRPr="00D80BEB">
            <w:rPr>
              <w:rStyle w:val="PlaceholderText"/>
            </w:rPr>
            <w:t>Q#.</w:t>
          </w:r>
        </w:p>
      </w:docPartBody>
    </w:docPart>
    <w:docPart>
      <w:docPartPr>
        <w:name w:val="9B3EBF51B55A4CAAB4D6BD23BE6EDC30"/>
        <w:category>
          <w:name w:val="General"/>
          <w:gallery w:val="placeholder"/>
        </w:category>
        <w:types>
          <w:type w:val="bbPlcHdr"/>
        </w:types>
        <w:behaviors>
          <w:behavior w:val="content"/>
        </w:behaviors>
        <w:guid w:val="{9D2DF948-DB01-4393-BBB0-4FFBB318682E}"/>
      </w:docPartPr>
      <w:docPartBody>
        <w:p w:rsidR="00C2448B" w:rsidRDefault="00613551" w:rsidP="00613551">
          <w:pPr>
            <w:pStyle w:val="9B3EBF51B55A4CAAB4D6BD23BE6EDC30"/>
          </w:pPr>
          <w:r w:rsidRPr="00D80BEB">
            <w:rPr>
              <w:rStyle w:val="PlaceholderText"/>
            </w:rPr>
            <w:t>[Insert Question Text]</w:t>
          </w:r>
        </w:p>
      </w:docPartBody>
    </w:docPart>
    <w:docPart>
      <w:docPartPr>
        <w:name w:val="79EC9A56F90C473089EC14208D15AD37"/>
        <w:category>
          <w:name w:val="General"/>
          <w:gallery w:val="placeholder"/>
        </w:category>
        <w:types>
          <w:type w:val="bbPlcHdr"/>
        </w:types>
        <w:behaviors>
          <w:behavior w:val="content"/>
        </w:behaviors>
        <w:guid w:val="{0034A6B1-8640-428C-A81E-CDB7DF4C44C3}"/>
      </w:docPartPr>
      <w:docPartBody>
        <w:p w:rsidR="00C2448B" w:rsidRDefault="00613551" w:rsidP="00613551">
          <w:pPr>
            <w:pStyle w:val="79EC9A56F90C473089EC14208D15AD37"/>
          </w:pPr>
          <w:r w:rsidRPr="00D80BEB">
            <w:rPr>
              <w:rStyle w:val="PlaceholderText"/>
            </w:rPr>
            <w:t>Interview Instructions</w:t>
          </w:r>
        </w:p>
      </w:docPartBody>
    </w:docPart>
    <w:docPart>
      <w:docPartPr>
        <w:name w:val="AA91B58ED14A4A43BD8776C328DFAAAE"/>
        <w:category>
          <w:name w:val="General"/>
          <w:gallery w:val="placeholder"/>
        </w:category>
        <w:types>
          <w:type w:val="bbPlcHdr"/>
        </w:types>
        <w:behaviors>
          <w:behavior w:val="content"/>
        </w:behaviors>
        <w:guid w:val="{56567B5C-3D6E-47C1-B557-A6ABAB5561DF}"/>
      </w:docPartPr>
      <w:docPartBody>
        <w:p w:rsidR="00C2448B" w:rsidRDefault="00613551" w:rsidP="00613551">
          <w:pPr>
            <w:pStyle w:val="AA91B58ED14A4A43BD8776C328DFAAAE"/>
          </w:pPr>
          <w:r w:rsidRPr="00D80BEB">
            <w:rPr>
              <w:rStyle w:val="PlaceholderText"/>
            </w:rPr>
            <w:t>Question Type</w:t>
          </w:r>
        </w:p>
      </w:docPartBody>
    </w:docPart>
    <w:docPart>
      <w:docPartPr>
        <w:name w:val="42D2B94742B645EC96E27F188CFA19F3"/>
        <w:category>
          <w:name w:val="General"/>
          <w:gallery w:val="placeholder"/>
        </w:category>
        <w:types>
          <w:type w:val="bbPlcHdr"/>
        </w:types>
        <w:behaviors>
          <w:behavior w:val="content"/>
        </w:behaviors>
        <w:guid w:val="{D58F31C5-9898-4629-9D0D-A5E7AC761087}"/>
      </w:docPartPr>
      <w:docPartBody>
        <w:p w:rsidR="006B3740" w:rsidRDefault="00E551F8" w:rsidP="00E551F8">
          <w:pPr>
            <w:pStyle w:val="42D2B94742B645EC96E27F188CFA19F3"/>
          </w:pPr>
          <w:r w:rsidRPr="00E739AA">
            <w:rPr>
              <w:rStyle w:val="PlaceholderText"/>
            </w:rPr>
            <w:t>Click or tap here to enter text.</w:t>
          </w:r>
        </w:p>
      </w:docPartBody>
    </w:docPart>
    <w:docPart>
      <w:docPartPr>
        <w:name w:val="AEF54D1AE3594B1CBA07C32316E0F2F7"/>
        <w:category>
          <w:name w:val="General"/>
          <w:gallery w:val="placeholder"/>
        </w:category>
        <w:types>
          <w:type w:val="bbPlcHdr"/>
        </w:types>
        <w:behaviors>
          <w:behavior w:val="content"/>
        </w:behaviors>
        <w:guid w:val="{6ED90857-FF28-4EE6-8422-9D5CBD45F54F}"/>
      </w:docPartPr>
      <w:docPartBody>
        <w:p w:rsidR="006B3740" w:rsidRDefault="00E551F8" w:rsidP="00E551F8">
          <w:pPr>
            <w:pStyle w:val="AEF54D1AE3594B1CBA07C32316E0F2F7"/>
          </w:pPr>
          <w:r w:rsidRPr="0072325D">
            <w:rPr>
              <w:rStyle w:val="PlaceholderText"/>
            </w:rPr>
            <w:t>[Insert Entry Text]</w:t>
          </w:r>
        </w:p>
      </w:docPartBody>
    </w:docPart>
    <w:docPart>
      <w:docPartPr>
        <w:name w:val="2F3A881A940D48EDA78F71E8EB1685DA"/>
        <w:category>
          <w:name w:val="General"/>
          <w:gallery w:val="placeholder"/>
        </w:category>
        <w:types>
          <w:type w:val="bbPlcHdr"/>
        </w:types>
        <w:behaviors>
          <w:behavior w:val="content"/>
        </w:behaviors>
        <w:guid w:val="{C74A0D51-79D4-4098-9827-722FDE8A81A6}"/>
      </w:docPartPr>
      <w:docPartBody>
        <w:p w:rsidR="006B3740" w:rsidRDefault="00E551F8" w:rsidP="00E551F8">
          <w:pPr>
            <w:pStyle w:val="2F3A881A940D48EDA78F71E8EB1685DA"/>
          </w:pPr>
          <w:r w:rsidRPr="0072325D">
            <w:rPr>
              <w:rStyle w:val="PlaceholderText"/>
            </w:rPr>
            <w:t>Q#.</w:t>
          </w:r>
        </w:p>
      </w:docPartBody>
    </w:docPart>
    <w:docPart>
      <w:docPartPr>
        <w:name w:val="B16A8CEAA54843968823814ADE9F4372"/>
        <w:category>
          <w:name w:val="General"/>
          <w:gallery w:val="placeholder"/>
        </w:category>
        <w:types>
          <w:type w:val="bbPlcHdr"/>
        </w:types>
        <w:behaviors>
          <w:behavior w:val="content"/>
        </w:behaviors>
        <w:guid w:val="{52585288-224A-4614-B565-A86681036190}"/>
      </w:docPartPr>
      <w:docPartBody>
        <w:p w:rsidR="006B3740" w:rsidRDefault="00E551F8" w:rsidP="00E551F8">
          <w:pPr>
            <w:pStyle w:val="B16A8CEAA54843968823814ADE9F4372"/>
          </w:pPr>
          <w:r w:rsidRPr="0072325D">
            <w:rPr>
              <w:rStyle w:val="PlaceholderText"/>
            </w:rPr>
            <w:t>[Insert Question Text]</w:t>
          </w:r>
        </w:p>
      </w:docPartBody>
    </w:docPart>
    <w:docPart>
      <w:docPartPr>
        <w:name w:val="607F2816B6864B0696F0F8815723C46E"/>
        <w:category>
          <w:name w:val="General"/>
          <w:gallery w:val="placeholder"/>
        </w:category>
        <w:types>
          <w:type w:val="bbPlcHdr"/>
        </w:types>
        <w:behaviors>
          <w:behavior w:val="content"/>
        </w:behaviors>
        <w:guid w:val="{0B320A1C-12E4-4480-A950-6207F65723D8}"/>
      </w:docPartPr>
      <w:docPartBody>
        <w:p w:rsidR="006B3740" w:rsidRDefault="00E551F8" w:rsidP="00E551F8">
          <w:pPr>
            <w:pStyle w:val="607F2816B6864B0696F0F8815723C46E"/>
          </w:pPr>
          <w:r w:rsidRPr="0072325D">
            <w:rPr>
              <w:rStyle w:val="PlaceholderText"/>
            </w:rPr>
            <w:t>Interview Instructions</w:t>
          </w:r>
        </w:p>
      </w:docPartBody>
    </w:docPart>
    <w:docPart>
      <w:docPartPr>
        <w:name w:val="10E63CC23C4847C4B3C7CC39F1EA1ED5"/>
        <w:category>
          <w:name w:val="General"/>
          <w:gallery w:val="placeholder"/>
        </w:category>
        <w:types>
          <w:type w:val="bbPlcHdr"/>
        </w:types>
        <w:behaviors>
          <w:behavior w:val="content"/>
        </w:behaviors>
        <w:guid w:val="{5B785E8C-C4CE-4E02-902C-CF05DC99114C}"/>
      </w:docPartPr>
      <w:docPartBody>
        <w:p w:rsidR="006B3740" w:rsidRDefault="00E551F8" w:rsidP="00E551F8">
          <w:pPr>
            <w:pStyle w:val="10E63CC23C4847C4B3C7CC39F1EA1ED5"/>
          </w:pPr>
          <w:r w:rsidRPr="0072325D">
            <w:rPr>
              <w:rStyle w:val="PlaceholderText"/>
            </w:rPr>
            <w:t>Question Type</w:t>
          </w:r>
        </w:p>
      </w:docPartBody>
    </w:docPart>
    <w:docPart>
      <w:docPartPr>
        <w:name w:val="1FF2B2AE707D479AA801CD50B2DD4CDD"/>
        <w:category>
          <w:name w:val="General"/>
          <w:gallery w:val="placeholder"/>
        </w:category>
        <w:types>
          <w:type w:val="bbPlcHdr"/>
        </w:types>
        <w:behaviors>
          <w:behavior w:val="content"/>
        </w:behaviors>
        <w:guid w:val="{612D0F70-6C4F-4BA1-8256-92EA9EEADA8C}"/>
      </w:docPartPr>
      <w:docPartBody>
        <w:p w:rsidR="006B3740" w:rsidRDefault="00E551F8" w:rsidP="00E551F8">
          <w:pPr>
            <w:pStyle w:val="1FF2B2AE707D479AA801CD50B2DD4CDD"/>
          </w:pPr>
          <w:r w:rsidRPr="0072325D">
            <w:rPr>
              <w:rStyle w:val="PlaceholderText"/>
            </w:rPr>
            <w:t>Question Type</w:t>
          </w:r>
        </w:p>
      </w:docPartBody>
    </w:docPart>
    <w:docPart>
      <w:docPartPr>
        <w:name w:val="797AC0E9C7AB47FCA9B1EAD1B65A10DF"/>
        <w:category>
          <w:name w:val="General"/>
          <w:gallery w:val="placeholder"/>
        </w:category>
        <w:types>
          <w:type w:val="bbPlcHdr"/>
        </w:types>
        <w:behaviors>
          <w:behavior w:val="content"/>
        </w:behaviors>
        <w:guid w:val="{31614AD4-AE6D-456D-B1F0-CB990FBA3F58}"/>
      </w:docPartPr>
      <w:docPartBody>
        <w:p w:rsidR="006B3740" w:rsidRDefault="00E551F8" w:rsidP="00E551F8">
          <w:pPr>
            <w:pStyle w:val="797AC0E9C7AB47FCA9B1EAD1B65A10DF"/>
          </w:pPr>
          <w:r w:rsidRPr="0017325A">
            <w:rPr>
              <w:rStyle w:val="PlaceholderText"/>
            </w:rPr>
            <w:t>Click or tap here to enter text.</w:t>
          </w:r>
        </w:p>
      </w:docPartBody>
    </w:docPart>
    <w:docPart>
      <w:docPartPr>
        <w:name w:val="0B620EBC14EB4F15B866114BADDE88D0"/>
        <w:category>
          <w:name w:val="General"/>
          <w:gallery w:val="placeholder"/>
        </w:category>
        <w:types>
          <w:type w:val="bbPlcHdr"/>
        </w:types>
        <w:behaviors>
          <w:behavior w:val="content"/>
        </w:behaviors>
        <w:guid w:val="{D7CD1F30-F398-46F3-AF03-67602366F5E9}"/>
      </w:docPartPr>
      <w:docPartBody>
        <w:p w:rsidR="006B3740" w:rsidRDefault="00E551F8" w:rsidP="00E551F8">
          <w:pPr>
            <w:pStyle w:val="0B620EBC14EB4F15B866114BADDE88D0"/>
          </w:pPr>
          <w:r w:rsidRPr="0017325A">
            <w:rPr>
              <w:rStyle w:val="PlaceholderText"/>
            </w:rPr>
            <w:t>[Insert Entry Text]</w:t>
          </w:r>
        </w:p>
      </w:docPartBody>
    </w:docPart>
    <w:docPart>
      <w:docPartPr>
        <w:name w:val="1DE4898EFF274A8CA46A9E0917766297"/>
        <w:category>
          <w:name w:val="General"/>
          <w:gallery w:val="placeholder"/>
        </w:category>
        <w:types>
          <w:type w:val="bbPlcHdr"/>
        </w:types>
        <w:behaviors>
          <w:behavior w:val="content"/>
        </w:behaviors>
        <w:guid w:val="{F3F54EA5-8197-4A41-BD61-FB6DFA126FEE}"/>
      </w:docPartPr>
      <w:docPartBody>
        <w:p w:rsidR="006B3740" w:rsidRDefault="00E551F8" w:rsidP="00E551F8">
          <w:pPr>
            <w:pStyle w:val="1DE4898EFF274A8CA46A9E0917766297"/>
          </w:pPr>
          <w:r w:rsidRPr="0017325A">
            <w:rPr>
              <w:rStyle w:val="PlaceholderText"/>
            </w:rPr>
            <w:t>Q#.</w:t>
          </w:r>
        </w:p>
      </w:docPartBody>
    </w:docPart>
    <w:docPart>
      <w:docPartPr>
        <w:name w:val="F6B45D78E4C6435E9C87B89D1C8579A0"/>
        <w:category>
          <w:name w:val="General"/>
          <w:gallery w:val="placeholder"/>
        </w:category>
        <w:types>
          <w:type w:val="bbPlcHdr"/>
        </w:types>
        <w:behaviors>
          <w:behavior w:val="content"/>
        </w:behaviors>
        <w:guid w:val="{2230EDD1-CDB0-4451-80FE-AF5DAE5C1937}"/>
      </w:docPartPr>
      <w:docPartBody>
        <w:p w:rsidR="006B3740" w:rsidRDefault="00E551F8" w:rsidP="00E551F8">
          <w:pPr>
            <w:pStyle w:val="F6B45D78E4C6435E9C87B89D1C8579A0"/>
          </w:pPr>
          <w:r w:rsidRPr="0017325A">
            <w:rPr>
              <w:rStyle w:val="PlaceholderText"/>
            </w:rPr>
            <w:t>[Insert Question Text]</w:t>
          </w:r>
        </w:p>
      </w:docPartBody>
    </w:docPart>
    <w:docPart>
      <w:docPartPr>
        <w:name w:val="150F6BF8794548CFB898952D6FC19A7A"/>
        <w:category>
          <w:name w:val="General"/>
          <w:gallery w:val="placeholder"/>
        </w:category>
        <w:types>
          <w:type w:val="bbPlcHdr"/>
        </w:types>
        <w:behaviors>
          <w:behavior w:val="content"/>
        </w:behaviors>
        <w:guid w:val="{A7BD8D83-1E8F-42BA-9EE8-A126AC17F18B}"/>
      </w:docPartPr>
      <w:docPartBody>
        <w:p w:rsidR="006B3740" w:rsidRDefault="00E551F8" w:rsidP="00E551F8">
          <w:pPr>
            <w:pStyle w:val="150F6BF8794548CFB898952D6FC19A7A"/>
          </w:pPr>
          <w:r w:rsidRPr="0017325A">
            <w:rPr>
              <w:rStyle w:val="PlaceholderText"/>
            </w:rPr>
            <w:t>Interview Instructions</w:t>
          </w:r>
        </w:p>
      </w:docPartBody>
    </w:docPart>
    <w:docPart>
      <w:docPartPr>
        <w:name w:val="899AA2AEB5FB42648AC36BBD2150438D"/>
        <w:category>
          <w:name w:val="General"/>
          <w:gallery w:val="placeholder"/>
        </w:category>
        <w:types>
          <w:type w:val="bbPlcHdr"/>
        </w:types>
        <w:behaviors>
          <w:behavior w:val="content"/>
        </w:behaviors>
        <w:guid w:val="{034A6406-BDE3-40C4-9220-AF54E21902F3}"/>
      </w:docPartPr>
      <w:docPartBody>
        <w:p w:rsidR="006B3740" w:rsidRDefault="00E551F8" w:rsidP="00E551F8">
          <w:pPr>
            <w:pStyle w:val="899AA2AEB5FB42648AC36BBD2150438D"/>
          </w:pPr>
          <w:r w:rsidRPr="0017325A">
            <w:rPr>
              <w:rStyle w:val="PlaceholderText"/>
            </w:rPr>
            <w:t>Question Type</w:t>
          </w:r>
        </w:p>
      </w:docPartBody>
    </w:docPart>
    <w:docPart>
      <w:docPartPr>
        <w:name w:val="D7A35E7FFE734AA8970BA101E82A737F"/>
        <w:category>
          <w:name w:val="General"/>
          <w:gallery w:val="placeholder"/>
        </w:category>
        <w:types>
          <w:type w:val="bbPlcHdr"/>
        </w:types>
        <w:behaviors>
          <w:behavior w:val="content"/>
        </w:behaviors>
        <w:guid w:val="{06781685-1B38-4C4A-9C3C-112B98F735C8}"/>
      </w:docPartPr>
      <w:docPartBody>
        <w:p w:rsidR="006B3740" w:rsidRDefault="00E551F8" w:rsidP="00E551F8">
          <w:pPr>
            <w:pStyle w:val="D7A35E7FFE734AA8970BA101E82A737F"/>
          </w:pPr>
          <w:r w:rsidRPr="00E739AA">
            <w:rPr>
              <w:rStyle w:val="PlaceholderText"/>
            </w:rPr>
            <w:t>Click or tap here to enter text.</w:t>
          </w:r>
        </w:p>
      </w:docPartBody>
    </w:docPart>
    <w:docPart>
      <w:docPartPr>
        <w:name w:val="499BC4628E72402E8B0818B6CF88FBDD"/>
        <w:category>
          <w:name w:val="General"/>
          <w:gallery w:val="placeholder"/>
        </w:category>
        <w:types>
          <w:type w:val="bbPlcHdr"/>
        </w:types>
        <w:behaviors>
          <w:behavior w:val="content"/>
        </w:behaviors>
        <w:guid w:val="{A980A183-8B4E-421B-8F01-AD12924425E9}"/>
      </w:docPartPr>
      <w:docPartBody>
        <w:p w:rsidR="006B3740" w:rsidRDefault="00E551F8" w:rsidP="00E551F8">
          <w:pPr>
            <w:pStyle w:val="499BC4628E72402E8B0818B6CF88FBDD"/>
          </w:pPr>
          <w:r w:rsidRPr="0072325D">
            <w:rPr>
              <w:rStyle w:val="PlaceholderText"/>
            </w:rPr>
            <w:t>[Insert Entry Text]</w:t>
          </w:r>
        </w:p>
      </w:docPartBody>
    </w:docPart>
    <w:docPart>
      <w:docPartPr>
        <w:name w:val="FFBEEBFE671E43569A43CC84893B6708"/>
        <w:category>
          <w:name w:val="General"/>
          <w:gallery w:val="placeholder"/>
        </w:category>
        <w:types>
          <w:type w:val="bbPlcHdr"/>
        </w:types>
        <w:behaviors>
          <w:behavior w:val="content"/>
        </w:behaviors>
        <w:guid w:val="{7A3F1AC8-04D5-498D-BA62-495A2C839E11}"/>
      </w:docPartPr>
      <w:docPartBody>
        <w:p w:rsidR="006B3740" w:rsidRDefault="00E551F8" w:rsidP="00E551F8">
          <w:pPr>
            <w:pStyle w:val="FFBEEBFE671E43569A43CC84893B6708"/>
          </w:pPr>
          <w:r w:rsidRPr="0072325D">
            <w:rPr>
              <w:rStyle w:val="PlaceholderText"/>
            </w:rPr>
            <w:t>Q#.</w:t>
          </w:r>
        </w:p>
      </w:docPartBody>
    </w:docPart>
    <w:docPart>
      <w:docPartPr>
        <w:name w:val="D49BA9D48DC74DF7AA0C558DB4C45C27"/>
        <w:category>
          <w:name w:val="General"/>
          <w:gallery w:val="placeholder"/>
        </w:category>
        <w:types>
          <w:type w:val="bbPlcHdr"/>
        </w:types>
        <w:behaviors>
          <w:behavior w:val="content"/>
        </w:behaviors>
        <w:guid w:val="{38DC6772-667C-4408-AF63-9A929CA210D8}"/>
      </w:docPartPr>
      <w:docPartBody>
        <w:p w:rsidR="006B3740" w:rsidRDefault="00E551F8" w:rsidP="00E551F8">
          <w:pPr>
            <w:pStyle w:val="D49BA9D48DC74DF7AA0C558DB4C45C27"/>
          </w:pPr>
          <w:r w:rsidRPr="0072325D">
            <w:rPr>
              <w:rStyle w:val="PlaceholderText"/>
            </w:rPr>
            <w:t>[Insert Question Text]</w:t>
          </w:r>
        </w:p>
      </w:docPartBody>
    </w:docPart>
    <w:docPart>
      <w:docPartPr>
        <w:name w:val="A72F02C3323C4D92A7BD05812C09463B"/>
        <w:category>
          <w:name w:val="General"/>
          <w:gallery w:val="placeholder"/>
        </w:category>
        <w:types>
          <w:type w:val="bbPlcHdr"/>
        </w:types>
        <w:behaviors>
          <w:behavior w:val="content"/>
        </w:behaviors>
        <w:guid w:val="{92C8408A-1130-474B-A33A-11C70DBF7178}"/>
      </w:docPartPr>
      <w:docPartBody>
        <w:p w:rsidR="006B3740" w:rsidRDefault="00E551F8" w:rsidP="00E551F8">
          <w:pPr>
            <w:pStyle w:val="A72F02C3323C4D92A7BD05812C09463B"/>
          </w:pPr>
          <w:r w:rsidRPr="0072325D">
            <w:rPr>
              <w:rStyle w:val="PlaceholderText"/>
            </w:rPr>
            <w:t>Interview Instructions</w:t>
          </w:r>
        </w:p>
      </w:docPartBody>
    </w:docPart>
    <w:docPart>
      <w:docPartPr>
        <w:name w:val="468D49DF6C93499CB49B79970A4E602F"/>
        <w:category>
          <w:name w:val="General"/>
          <w:gallery w:val="placeholder"/>
        </w:category>
        <w:types>
          <w:type w:val="bbPlcHdr"/>
        </w:types>
        <w:behaviors>
          <w:behavior w:val="content"/>
        </w:behaviors>
        <w:guid w:val="{6026AEBD-36B6-4474-A1A1-C1E2C7BF5EDD}"/>
      </w:docPartPr>
      <w:docPartBody>
        <w:p w:rsidR="006B3740" w:rsidRDefault="00E551F8" w:rsidP="00E551F8">
          <w:pPr>
            <w:pStyle w:val="468D49DF6C93499CB49B79970A4E602F"/>
          </w:pPr>
          <w:r w:rsidRPr="0072325D">
            <w:rPr>
              <w:rStyle w:val="PlaceholderText"/>
            </w:rPr>
            <w:t>Question Type</w:t>
          </w:r>
        </w:p>
      </w:docPartBody>
    </w:docPart>
    <w:docPart>
      <w:docPartPr>
        <w:name w:val="7CDCDBCCC3A641B1899280E3C1BA1E96"/>
        <w:category>
          <w:name w:val="General"/>
          <w:gallery w:val="placeholder"/>
        </w:category>
        <w:types>
          <w:type w:val="bbPlcHdr"/>
        </w:types>
        <w:behaviors>
          <w:behavior w:val="content"/>
        </w:behaviors>
        <w:guid w:val="{5D60CCCC-9AC5-41BC-A153-2E2A2BE4ADC0}"/>
      </w:docPartPr>
      <w:docPartBody>
        <w:p w:rsidR="006B3740" w:rsidRDefault="00E551F8" w:rsidP="00E551F8">
          <w:pPr>
            <w:pStyle w:val="7CDCDBCCC3A641B1899280E3C1BA1E96"/>
          </w:pPr>
          <w:r w:rsidRPr="00E739AA">
            <w:rPr>
              <w:rStyle w:val="PlaceholderText"/>
            </w:rPr>
            <w:t>Click or tap here to enter text.</w:t>
          </w:r>
        </w:p>
      </w:docPartBody>
    </w:docPart>
    <w:docPart>
      <w:docPartPr>
        <w:name w:val="9F31B4393A88411894145B13468A70AA"/>
        <w:category>
          <w:name w:val="General"/>
          <w:gallery w:val="placeholder"/>
        </w:category>
        <w:types>
          <w:type w:val="bbPlcHdr"/>
        </w:types>
        <w:behaviors>
          <w:behavior w:val="content"/>
        </w:behaviors>
        <w:guid w:val="{AD681BBB-6E47-471A-9277-B8A5BC11E16C}"/>
      </w:docPartPr>
      <w:docPartBody>
        <w:p w:rsidR="006B3740" w:rsidRDefault="00E551F8" w:rsidP="00E551F8">
          <w:pPr>
            <w:pStyle w:val="9F31B4393A88411894145B13468A70AA"/>
          </w:pPr>
          <w:r w:rsidRPr="0072325D">
            <w:rPr>
              <w:rStyle w:val="PlaceholderText"/>
            </w:rPr>
            <w:t>[Insert Entry Text]</w:t>
          </w:r>
        </w:p>
      </w:docPartBody>
    </w:docPart>
    <w:docPart>
      <w:docPartPr>
        <w:name w:val="CF11A9A5CD594B8D85D4FCA59F96948C"/>
        <w:category>
          <w:name w:val="General"/>
          <w:gallery w:val="placeholder"/>
        </w:category>
        <w:types>
          <w:type w:val="bbPlcHdr"/>
        </w:types>
        <w:behaviors>
          <w:behavior w:val="content"/>
        </w:behaviors>
        <w:guid w:val="{5951CE89-21F5-4FB7-8B27-83CB82949E0C}"/>
      </w:docPartPr>
      <w:docPartBody>
        <w:p w:rsidR="006B3740" w:rsidRDefault="00E551F8" w:rsidP="00E551F8">
          <w:pPr>
            <w:pStyle w:val="CF11A9A5CD594B8D85D4FCA59F96948C"/>
          </w:pPr>
          <w:r w:rsidRPr="0072325D">
            <w:rPr>
              <w:rStyle w:val="PlaceholderText"/>
            </w:rPr>
            <w:t>Q#.</w:t>
          </w:r>
        </w:p>
      </w:docPartBody>
    </w:docPart>
    <w:docPart>
      <w:docPartPr>
        <w:name w:val="BA41ACB877C649A2B18C33C6818D9181"/>
        <w:category>
          <w:name w:val="General"/>
          <w:gallery w:val="placeholder"/>
        </w:category>
        <w:types>
          <w:type w:val="bbPlcHdr"/>
        </w:types>
        <w:behaviors>
          <w:behavior w:val="content"/>
        </w:behaviors>
        <w:guid w:val="{954888A3-4BD3-46CB-9E30-7E9A45E0D343}"/>
      </w:docPartPr>
      <w:docPartBody>
        <w:p w:rsidR="006B3740" w:rsidRDefault="00E551F8" w:rsidP="00E551F8">
          <w:pPr>
            <w:pStyle w:val="BA41ACB877C649A2B18C33C6818D9181"/>
          </w:pPr>
          <w:r w:rsidRPr="0072325D">
            <w:rPr>
              <w:rStyle w:val="PlaceholderText"/>
            </w:rPr>
            <w:t>[Insert Question Text]</w:t>
          </w:r>
        </w:p>
      </w:docPartBody>
    </w:docPart>
    <w:docPart>
      <w:docPartPr>
        <w:name w:val="4D373E5EC6EB40CF9BAA5EA8AA01C138"/>
        <w:category>
          <w:name w:val="General"/>
          <w:gallery w:val="placeholder"/>
        </w:category>
        <w:types>
          <w:type w:val="bbPlcHdr"/>
        </w:types>
        <w:behaviors>
          <w:behavior w:val="content"/>
        </w:behaviors>
        <w:guid w:val="{4528F231-8A70-4ACE-B99F-5D66790C84AF}"/>
      </w:docPartPr>
      <w:docPartBody>
        <w:p w:rsidR="006B3740" w:rsidRDefault="00E551F8" w:rsidP="00E551F8">
          <w:pPr>
            <w:pStyle w:val="4D373E5EC6EB40CF9BAA5EA8AA01C138"/>
          </w:pPr>
          <w:r w:rsidRPr="0072325D">
            <w:rPr>
              <w:rStyle w:val="PlaceholderText"/>
            </w:rPr>
            <w:t>Interview Instructions</w:t>
          </w:r>
        </w:p>
      </w:docPartBody>
    </w:docPart>
    <w:docPart>
      <w:docPartPr>
        <w:name w:val="545D9E65575A49E5A227FE2D1B0B3421"/>
        <w:category>
          <w:name w:val="General"/>
          <w:gallery w:val="placeholder"/>
        </w:category>
        <w:types>
          <w:type w:val="bbPlcHdr"/>
        </w:types>
        <w:behaviors>
          <w:behavior w:val="content"/>
        </w:behaviors>
        <w:guid w:val="{591D24A7-B822-409B-8930-E1BCED33BAFB}"/>
      </w:docPartPr>
      <w:docPartBody>
        <w:p w:rsidR="006B3740" w:rsidRDefault="00E551F8" w:rsidP="00E551F8">
          <w:pPr>
            <w:pStyle w:val="545D9E65575A49E5A227FE2D1B0B3421"/>
          </w:pPr>
          <w:r w:rsidRPr="0072325D">
            <w:rPr>
              <w:rStyle w:val="PlaceholderText"/>
            </w:rPr>
            <w:t>Question Type</w:t>
          </w:r>
        </w:p>
      </w:docPartBody>
    </w:docPart>
    <w:docPart>
      <w:docPartPr>
        <w:name w:val="D40BAE26D7404C70AA033B7E1042EB4B"/>
        <w:category>
          <w:name w:val="General"/>
          <w:gallery w:val="placeholder"/>
        </w:category>
        <w:types>
          <w:type w:val="bbPlcHdr"/>
        </w:types>
        <w:behaviors>
          <w:behavior w:val="content"/>
        </w:behaviors>
        <w:guid w:val="{BB12D850-925B-4616-B006-8F534A90745D}"/>
      </w:docPartPr>
      <w:docPartBody>
        <w:p w:rsidR="006B3740" w:rsidRDefault="00E551F8" w:rsidP="00E551F8">
          <w:pPr>
            <w:pStyle w:val="D40BAE26D7404C70AA033B7E1042EB4B"/>
          </w:pPr>
          <w:r w:rsidRPr="00580170">
            <w:rPr>
              <w:rStyle w:val="PlaceholderText"/>
            </w:rPr>
            <w:t>Click or tap here to enter text.</w:t>
          </w:r>
        </w:p>
      </w:docPartBody>
    </w:docPart>
    <w:docPart>
      <w:docPartPr>
        <w:name w:val="677D927B661C453CB8BBD6D066CFE8D5"/>
        <w:category>
          <w:name w:val="General"/>
          <w:gallery w:val="placeholder"/>
        </w:category>
        <w:types>
          <w:type w:val="bbPlcHdr"/>
        </w:types>
        <w:behaviors>
          <w:behavior w:val="content"/>
        </w:behaviors>
        <w:guid w:val="{6FC229CC-625B-416C-9EE3-4F7D713E8B83}"/>
      </w:docPartPr>
      <w:docPartBody>
        <w:p w:rsidR="006B3740" w:rsidRDefault="00E551F8" w:rsidP="00E551F8">
          <w:pPr>
            <w:pStyle w:val="677D927B661C453CB8BBD6D066CFE8D5"/>
          </w:pPr>
          <w:r w:rsidRPr="00580170">
            <w:rPr>
              <w:rStyle w:val="PlaceholderText"/>
            </w:rPr>
            <w:t>[Insert Entry Text]</w:t>
          </w:r>
        </w:p>
      </w:docPartBody>
    </w:docPart>
    <w:docPart>
      <w:docPartPr>
        <w:name w:val="EDA79111DBC944F0A977AF7D054A720F"/>
        <w:category>
          <w:name w:val="General"/>
          <w:gallery w:val="placeholder"/>
        </w:category>
        <w:types>
          <w:type w:val="bbPlcHdr"/>
        </w:types>
        <w:behaviors>
          <w:behavior w:val="content"/>
        </w:behaviors>
        <w:guid w:val="{7A3D4C3D-7437-4C3A-8230-54A80FB137AD}"/>
      </w:docPartPr>
      <w:docPartBody>
        <w:p w:rsidR="006B3740" w:rsidRDefault="00E551F8" w:rsidP="00E551F8">
          <w:pPr>
            <w:pStyle w:val="EDA79111DBC944F0A977AF7D054A720F"/>
          </w:pPr>
          <w:r w:rsidRPr="00580170">
            <w:rPr>
              <w:rStyle w:val="PlaceholderText"/>
            </w:rPr>
            <w:t>Q#.</w:t>
          </w:r>
        </w:p>
      </w:docPartBody>
    </w:docPart>
    <w:docPart>
      <w:docPartPr>
        <w:name w:val="DDCCF07B8CB04E5DA9B73D8487D88261"/>
        <w:category>
          <w:name w:val="General"/>
          <w:gallery w:val="placeholder"/>
        </w:category>
        <w:types>
          <w:type w:val="bbPlcHdr"/>
        </w:types>
        <w:behaviors>
          <w:behavior w:val="content"/>
        </w:behaviors>
        <w:guid w:val="{6809FD96-B7B5-4780-BD69-7339EFEB3ECC}"/>
      </w:docPartPr>
      <w:docPartBody>
        <w:p w:rsidR="006B3740" w:rsidRDefault="00E551F8" w:rsidP="00E551F8">
          <w:pPr>
            <w:pStyle w:val="DDCCF07B8CB04E5DA9B73D8487D88261"/>
          </w:pPr>
          <w:r w:rsidRPr="00580170">
            <w:rPr>
              <w:rStyle w:val="PlaceholderText"/>
            </w:rPr>
            <w:t>[Insert Question Text]</w:t>
          </w:r>
        </w:p>
      </w:docPartBody>
    </w:docPart>
    <w:docPart>
      <w:docPartPr>
        <w:name w:val="5E182C2E03DD488B9F519377415B58AD"/>
        <w:category>
          <w:name w:val="General"/>
          <w:gallery w:val="placeholder"/>
        </w:category>
        <w:types>
          <w:type w:val="bbPlcHdr"/>
        </w:types>
        <w:behaviors>
          <w:behavior w:val="content"/>
        </w:behaviors>
        <w:guid w:val="{39EB0984-FD2F-4153-A8FD-BB6B9E66E313}"/>
      </w:docPartPr>
      <w:docPartBody>
        <w:p w:rsidR="006B3740" w:rsidRDefault="00E551F8" w:rsidP="00E551F8">
          <w:pPr>
            <w:pStyle w:val="5E182C2E03DD488B9F519377415B58AD"/>
          </w:pPr>
          <w:r w:rsidRPr="00580170">
            <w:rPr>
              <w:rStyle w:val="PlaceholderText"/>
            </w:rPr>
            <w:t>Interview Instructions</w:t>
          </w:r>
        </w:p>
      </w:docPartBody>
    </w:docPart>
    <w:docPart>
      <w:docPartPr>
        <w:name w:val="68C9F8DD586A4CA6B46BB471ECF16905"/>
        <w:category>
          <w:name w:val="General"/>
          <w:gallery w:val="placeholder"/>
        </w:category>
        <w:types>
          <w:type w:val="bbPlcHdr"/>
        </w:types>
        <w:behaviors>
          <w:behavior w:val="content"/>
        </w:behaviors>
        <w:guid w:val="{D458BD96-107C-4133-AA94-9D5B13BF3A18}"/>
      </w:docPartPr>
      <w:docPartBody>
        <w:p w:rsidR="006B3740" w:rsidRDefault="00E551F8" w:rsidP="00E551F8">
          <w:pPr>
            <w:pStyle w:val="68C9F8DD586A4CA6B46BB471ECF16905"/>
          </w:pPr>
          <w:r w:rsidRPr="00580170">
            <w:rPr>
              <w:rStyle w:val="PlaceholderText"/>
            </w:rPr>
            <w:t>Question Type</w:t>
          </w:r>
        </w:p>
      </w:docPartBody>
    </w:docPart>
    <w:docPart>
      <w:docPartPr>
        <w:name w:val="876FB0271EBF4111BD2721AED412B97F"/>
        <w:category>
          <w:name w:val="General"/>
          <w:gallery w:val="placeholder"/>
        </w:category>
        <w:types>
          <w:type w:val="bbPlcHdr"/>
        </w:types>
        <w:behaviors>
          <w:behavior w:val="content"/>
        </w:behaviors>
        <w:guid w:val="{37EB6A22-FEE2-49F5-A7D8-1940C5DC41B0}"/>
      </w:docPartPr>
      <w:docPartBody>
        <w:p w:rsidR="006B3740" w:rsidRDefault="00E551F8" w:rsidP="00E551F8">
          <w:pPr>
            <w:pStyle w:val="876FB0271EBF4111BD2721AED412B97F"/>
          </w:pPr>
          <w:r w:rsidRPr="00580170">
            <w:rPr>
              <w:rStyle w:val="PlaceholderText"/>
            </w:rPr>
            <w:t>Question Type</w:t>
          </w:r>
        </w:p>
      </w:docPartBody>
    </w:docPart>
    <w:docPart>
      <w:docPartPr>
        <w:name w:val="248D560B4842420B8B98139405327A74"/>
        <w:category>
          <w:name w:val="General"/>
          <w:gallery w:val="placeholder"/>
        </w:category>
        <w:types>
          <w:type w:val="bbPlcHdr"/>
        </w:types>
        <w:behaviors>
          <w:behavior w:val="content"/>
        </w:behaviors>
        <w:guid w:val="{6C2CFF4A-478B-47F2-8321-FAECA0FDB0F2}"/>
      </w:docPartPr>
      <w:docPartBody>
        <w:p w:rsidR="006B3740" w:rsidRDefault="00E551F8" w:rsidP="00E551F8">
          <w:pPr>
            <w:pStyle w:val="248D560B4842420B8B98139405327A74"/>
          </w:pPr>
          <w:r w:rsidRPr="00375F67">
            <w:rPr>
              <w:rStyle w:val="PlaceholderText"/>
            </w:rPr>
            <w:t>Click or tap here to enter text.</w:t>
          </w:r>
        </w:p>
      </w:docPartBody>
    </w:docPart>
    <w:docPart>
      <w:docPartPr>
        <w:name w:val="21860F68451C4D44B4697A557E3F070F"/>
        <w:category>
          <w:name w:val="General"/>
          <w:gallery w:val="placeholder"/>
        </w:category>
        <w:types>
          <w:type w:val="bbPlcHdr"/>
        </w:types>
        <w:behaviors>
          <w:behavior w:val="content"/>
        </w:behaviors>
        <w:guid w:val="{E368798D-7F56-48FC-AA9A-30848C0F0C0E}"/>
      </w:docPartPr>
      <w:docPartBody>
        <w:p w:rsidR="006B3740" w:rsidRDefault="00E551F8" w:rsidP="00E551F8">
          <w:pPr>
            <w:pStyle w:val="21860F68451C4D44B4697A557E3F070F"/>
          </w:pPr>
          <w:r w:rsidRPr="00F07CC5">
            <w:rPr>
              <w:rStyle w:val="PlaceholderText"/>
            </w:rPr>
            <w:t>[Insert Entry Text]</w:t>
          </w:r>
        </w:p>
      </w:docPartBody>
    </w:docPart>
    <w:docPart>
      <w:docPartPr>
        <w:name w:val="C1F0DE57352E40FBABB9BFB349CDFC2F"/>
        <w:category>
          <w:name w:val="General"/>
          <w:gallery w:val="placeholder"/>
        </w:category>
        <w:types>
          <w:type w:val="bbPlcHdr"/>
        </w:types>
        <w:behaviors>
          <w:behavior w:val="content"/>
        </w:behaviors>
        <w:guid w:val="{FE0A4835-3A95-4844-BEF7-8CF267F6FEF2}"/>
      </w:docPartPr>
      <w:docPartBody>
        <w:p w:rsidR="006B3740" w:rsidRDefault="00E551F8" w:rsidP="00E551F8">
          <w:pPr>
            <w:pStyle w:val="C1F0DE57352E40FBABB9BFB349CDFC2F"/>
          </w:pPr>
          <w:r w:rsidRPr="00F07CC5">
            <w:rPr>
              <w:rStyle w:val="PlaceholderText"/>
            </w:rPr>
            <w:t>[Insert Question Text]</w:t>
          </w:r>
        </w:p>
      </w:docPartBody>
    </w:docPart>
    <w:docPart>
      <w:docPartPr>
        <w:name w:val="48833C6D8A1542A4A9F9936D3B058620"/>
        <w:category>
          <w:name w:val="General"/>
          <w:gallery w:val="placeholder"/>
        </w:category>
        <w:types>
          <w:type w:val="bbPlcHdr"/>
        </w:types>
        <w:behaviors>
          <w:behavior w:val="content"/>
        </w:behaviors>
        <w:guid w:val="{8460B2EB-8E10-40A9-89B9-23C515920CD0}"/>
      </w:docPartPr>
      <w:docPartBody>
        <w:p w:rsidR="006B3740" w:rsidRDefault="00E551F8" w:rsidP="00E551F8">
          <w:pPr>
            <w:pStyle w:val="48833C6D8A1542A4A9F9936D3B058620"/>
          </w:pPr>
          <w:r w:rsidRPr="00580170">
            <w:rPr>
              <w:rStyle w:val="PlaceholderText"/>
            </w:rPr>
            <w:t>Interview Instructions</w:t>
          </w:r>
        </w:p>
      </w:docPartBody>
    </w:docPart>
    <w:docPart>
      <w:docPartPr>
        <w:name w:val="580DA687DEAC4121AF77A325977B5343"/>
        <w:category>
          <w:name w:val="General"/>
          <w:gallery w:val="placeholder"/>
        </w:category>
        <w:types>
          <w:type w:val="bbPlcHdr"/>
        </w:types>
        <w:behaviors>
          <w:behavior w:val="content"/>
        </w:behaviors>
        <w:guid w:val="{CF1D5E97-0132-46A8-B25A-180F2CAB0D24}"/>
      </w:docPartPr>
      <w:docPartBody>
        <w:p w:rsidR="006B3740" w:rsidRDefault="00E551F8" w:rsidP="00E551F8">
          <w:pPr>
            <w:pStyle w:val="580DA687DEAC4121AF77A325977B5343"/>
          </w:pPr>
          <w:r w:rsidRPr="00580170">
            <w:rPr>
              <w:rStyle w:val="PlaceholderText"/>
            </w:rPr>
            <w:t>Question Type</w:t>
          </w:r>
        </w:p>
      </w:docPartBody>
    </w:docPart>
    <w:docPart>
      <w:docPartPr>
        <w:name w:val="7C577D42872C4D6884A0196C9351A60E"/>
        <w:category>
          <w:name w:val="General"/>
          <w:gallery w:val="placeholder"/>
        </w:category>
        <w:types>
          <w:type w:val="bbPlcHdr"/>
        </w:types>
        <w:behaviors>
          <w:behavior w:val="content"/>
        </w:behaviors>
        <w:guid w:val="{CE87B3E5-D6DE-4653-82A2-264FF3F53DF8}"/>
      </w:docPartPr>
      <w:docPartBody>
        <w:p w:rsidR="006B3740" w:rsidRDefault="00E551F8" w:rsidP="00E551F8">
          <w:pPr>
            <w:pStyle w:val="7C577D42872C4D6884A0196C9351A60E"/>
          </w:pPr>
          <w:r w:rsidRPr="0017325A">
            <w:rPr>
              <w:rStyle w:val="PlaceholderText"/>
            </w:rPr>
            <w:t>[Insert Entry Text]</w:t>
          </w:r>
        </w:p>
      </w:docPartBody>
    </w:docPart>
    <w:docPart>
      <w:docPartPr>
        <w:name w:val="ACD92095084E47D280152A5F9475E0E8"/>
        <w:category>
          <w:name w:val="General"/>
          <w:gallery w:val="placeholder"/>
        </w:category>
        <w:types>
          <w:type w:val="bbPlcHdr"/>
        </w:types>
        <w:behaviors>
          <w:behavior w:val="content"/>
        </w:behaviors>
        <w:guid w:val="{C9611BAE-B258-4296-8D62-A834D5F490FE}"/>
      </w:docPartPr>
      <w:docPartBody>
        <w:p w:rsidR="00E47531" w:rsidRDefault="009A09EC" w:rsidP="009A09EC">
          <w:pPr>
            <w:pStyle w:val="ACD92095084E47D280152A5F9475E0E8"/>
          </w:pPr>
          <w:r w:rsidRPr="00946DE3">
            <w:rPr>
              <w:rStyle w:val="PlaceholderText"/>
            </w:rPr>
            <w:t>Click or tap here to enter text.</w:t>
          </w:r>
        </w:p>
      </w:docPartBody>
    </w:docPart>
    <w:docPart>
      <w:docPartPr>
        <w:name w:val="7531A70EA2504614B9D06FF0B876E4FA"/>
        <w:category>
          <w:name w:val="General"/>
          <w:gallery w:val="placeholder"/>
        </w:category>
        <w:types>
          <w:type w:val="bbPlcHdr"/>
        </w:types>
        <w:behaviors>
          <w:behavior w:val="content"/>
        </w:behaviors>
        <w:guid w:val="{DF95D96E-2D0A-4EF1-B9BB-492690DA6778}"/>
      </w:docPartPr>
      <w:docPartBody>
        <w:p w:rsidR="00E47531" w:rsidRDefault="009A09EC" w:rsidP="009A09EC">
          <w:pPr>
            <w:pStyle w:val="7531A70EA2504614B9D06FF0B876E4FA"/>
          </w:pPr>
          <w:r w:rsidRPr="00946DE3">
            <w:rPr>
              <w:rStyle w:val="PlaceholderText"/>
            </w:rPr>
            <w:t>[Insert Entry Text]</w:t>
          </w:r>
        </w:p>
      </w:docPartBody>
    </w:docPart>
    <w:docPart>
      <w:docPartPr>
        <w:name w:val="42BD69CD491045018811D34583188098"/>
        <w:category>
          <w:name w:val="General"/>
          <w:gallery w:val="placeholder"/>
        </w:category>
        <w:types>
          <w:type w:val="bbPlcHdr"/>
        </w:types>
        <w:behaviors>
          <w:behavior w:val="content"/>
        </w:behaviors>
        <w:guid w:val="{844A6984-D3F5-44CF-A1E0-558D0B94B65F}"/>
      </w:docPartPr>
      <w:docPartBody>
        <w:p w:rsidR="00E47531" w:rsidRDefault="009A09EC" w:rsidP="009A09EC">
          <w:pPr>
            <w:pStyle w:val="42BD69CD491045018811D34583188098"/>
          </w:pPr>
          <w:r w:rsidRPr="00946DE3">
            <w:rPr>
              <w:rStyle w:val="PlaceholderText"/>
            </w:rPr>
            <w:t>Q#.</w:t>
          </w:r>
        </w:p>
      </w:docPartBody>
    </w:docPart>
    <w:docPart>
      <w:docPartPr>
        <w:name w:val="3EF9452E0E44454592396008CF1EC5B5"/>
        <w:category>
          <w:name w:val="General"/>
          <w:gallery w:val="placeholder"/>
        </w:category>
        <w:types>
          <w:type w:val="bbPlcHdr"/>
        </w:types>
        <w:behaviors>
          <w:behavior w:val="content"/>
        </w:behaviors>
        <w:guid w:val="{B1EB772D-888B-4A12-9E0B-7254EFAC7893}"/>
      </w:docPartPr>
      <w:docPartBody>
        <w:p w:rsidR="00E47531" w:rsidRDefault="009A09EC" w:rsidP="009A09EC">
          <w:pPr>
            <w:pStyle w:val="3EF9452E0E44454592396008CF1EC5B5"/>
          </w:pPr>
          <w:r w:rsidRPr="00946DE3">
            <w:rPr>
              <w:rStyle w:val="PlaceholderText"/>
            </w:rPr>
            <w:t>[Insert Question Text]</w:t>
          </w:r>
        </w:p>
      </w:docPartBody>
    </w:docPart>
    <w:docPart>
      <w:docPartPr>
        <w:name w:val="4B70A7B9F05C48999D1928C41E0854B3"/>
        <w:category>
          <w:name w:val="General"/>
          <w:gallery w:val="placeholder"/>
        </w:category>
        <w:types>
          <w:type w:val="bbPlcHdr"/>
        </w:types>
        <w:behaviors>
          <w:behavior w:val="content"/>
        </w:behaviors>
        <w:guid w:val="{8B4F2350-450C-4496-B4DC-F1719CDD3CF0}"/>
      </w:docPartPr>
      <w:docPartBody>
        <w:p w:rsidR="00E47531" w:rsidRDefault="009A09EC" w:rsidP="009A09EC">
          <w:pPr>
            <w:pStyle w:val="4B70A7B9F05C48999D1928C41E0854B3"/>
          </w:pPr>
          <w:r w:rsidRPr="00946DE3">
            <w:rPr>
              <w:rStyle w:val="PlaceholderText"/>
            </w:rPr>
            <w:t>Interview Instructions</w:t>
          </w:r>
        </w:p>
      </w:docPartBody>
    </w:docPart>
    <w:docPart>
      <w:docPartPr>
        <w:name w:val="BA5A356C83B84D10B43203502FE7F66A"/>
        <w:category>
          <w:name w:val="General"/>
          <w:gallery w:val="placeholder"/>
        </w:category>
        <w:types>
          <w:type w:val="bbPlcHdr"/>
        </w:types>
        <w:behaviors>
          <w:behavior w:val="content"/>
        </w:behaviors>
        <w:guid w:val="{947BC0CA-3B3B-4F82-9D5F-8E0E5DAF11ED}"/>
      </w:docPartPr>
      <w:docPartBody>
        <w:p w:rsidR="00E47531" w:rsidRDefault="009A09EC" w:rsidP="009A09EC">
          <w:pPr>
            <w:pStyle w:val="BA5A356C83B84D10B43203502FE7F66A"/>
          </w:pPr>
          <w:r w:rsidRPr="00946DE3">
            <w:rPr>
              <w:rStyle w:val="PlaceholderText"/>
            </w:rPr>
            <w:t>Question Type</w:t>
          </w:r>
        </w:p>
      </w:docPartBody>
    </w:docPart>
    <w:docPart>
      <w:docPartPr>
        <w:name w:val="C889C72F0EDB4ADB801A798DA7CC9747"/>
        <w:category>
          <w:name w:val="General"/>
          <w:gallery w:val="placeholder"/>
        </w:category>
        <w:types>
          <w:type w:val="bbPlcHdr"/>
        </w:types>
        <w:behaviors>
          <w:behavior w:val="content"/>
        </w:behaviors>
        <w:guid w:val="{791C869F-2271-4C2B-8847-1797494D0171}"/>
      </w:docPartPr>
      <w:docPartBody>
        <w:p w:rsidR="00E47531" w:rsidRDefault="009A09EC" w:rsidP="009A09EC">
          <w:pPr>
            <w:pStyle w:val="C889C72F0EDB4ADB801A798DA7CC9747"/>
          </w:pPr>
          <w:r w:rsidRPr="00946DE3">
            <w:rPr>
              <w:rStyle w:val="PlaceholderText"/>
            </w:rPr>
            <w:t>[Insert Question Text]</w:t>
          </w:r>
        </w:p>
      </w:docPartBody>
    </w:docPart>
    <w:docPart>
      <w:docPartPr>
        <w:name w:val="93648CF766BE4B4491FA4F69705C07FE"/>
        <w:category>
          <w:name w:val="General"/>
          <w:gallery w:val="placeholder"/>
        </w:category>
        <w:types>
          <w:type w:val="bbPlcHdr"/>
        </w:types>
        <w:behaviors>
          <w:behavior w:val="content"/>
        </w:behaviors>
        <w:guid w:val="{429651B5-22D9-49D5-BCEA-0BAA7E3B5AED}"/>
      </w:docPartPr>
      <w:docPartBody>
        <w:p w:rsidR="00E47531" w:rsidRDefault="009A09EC" w:rsidP="009A09EC">
          <w:pPr>
            <w:pStyle w:val="93648CF766BE4B4491FA4F69705C07FE"/>
          </w:pPr>
          <w:r w:rsidRPr="00946DE3">
            <w:rPr>
              <w:rStyle w:val="PlaceholderText"/>
            </w:rPr>
            <w:t>Interview Instructions</w:t>
          </w:r>
        </w:p>
      </w:docPartBody>
    </w:docPart>
    <w:docPart>
      <w:docPartPr>
        <w:name w:val="CDE1909FACAE4738844182376575AA8C"/>
        <w:category>
          <w:name w:val="General"/>
          <w:gallery w:val="placeholder"/>
        </w:category>
        <w:types>
          <w:type w:val="bbPlcHdr"/>
        </w:types>
        <w:behaviors>
          <w:behavior w:val="content"/>
        </w:behaviors>
        <w:guid w:val="{551906D9-E7CA-4CB7-8BA0-4E8697350CED}"/>
      </w:docPartPr>
      <w:docPartBody>
        <w:p w:rsidR="00E47531" w:rsidRDefault="009A09EC" w:rsidP="009A09EC">
          <w:pPr>
            <w:pStyle w:val="CDE1909FACAE4738844182376575AA8C"/>
          </w:pPr>
          <w:r w:rsidRPr="00946DE3">
            <w:rPr>
              <w:rStyle w:val="PlaceholderText"/>
            </w:rPr>
            <w:t>Question Type</w:t>
          </w:r>
        </w:p>
      </w:docPartBody>
    </w:docPart>
    <w:docPart>
      <w:docPartPr>
        <w:name w:val="329CFB089C1C4520A0A7B5968723A585"/>
        <w:category>
          <w:name w:val="General"/>
          <w:gallery w:val="placeholder"/>
        </w:category>
        <w:types>
          <w:type w:val="bbPlcHdr"/>
        </w:types>
        <w:behaviors>
          <w:behavior w:val="content"/>
        </w:behaviors>
        <w:guid w:val="{35F1C308-94B1-4E22-821D-8868140E56F9}"/>
      </w:docPartPr>
      <w:docPartBody>
        <w:p w:rsidR="00E47531" w:rsidRDefault="009A09EC" w:rsidP="009A09EC">
          <w:pPr>
            <w:pStyle w:val="329CFB089C1C4520A0A7B5968723A585"/>
          </w:pPr>
          <w:r w:rsidRPr="00E739AA">
            <w:rPr>
              <w:rStyle w:val="PlaceholderText"/>
            </w:rPr>
            <w:t>Click or tap here to enter text.</w:t>
          </w:r>
        </w:p>
      </w:docPartBody>
    </w:docPart>
    <w:docPart>
      <w:docPartPr>
        <w:name w:val="0BBC3EDB7F914004BFC10D5C64027A52"/>
        <w:category>
          <w:name w:val="General"/>
          <w:gallery w:val="placeholder"/>
        </w:category>
        <w:types>
          <w:type w:val="bbPlcHdr"/>
        </w:types>
        <w:behaviors>
          <w:behavior w:val="content"/>
        </w:behaviors>
        <w:guid w:val="{E3EB04C5-1CBE-4FC8-BF90-E9848DA24568}"/>
      </w:docPartPr>
      <w:docPartBody>
        <w:p w:rsidR="00E47531" w:rsidRDefault="009A09EC" w:rsidP="009A09EC">
          <w:pPr>
            <w:pStyle w:val="0BBC3EDB7F914004BFC10D5C64027A52"/>
          </w:pPr>
          <w:r w:rsidRPr="0072325D">
            <w:rPr>
              <w:rStyle w:val="PlaceholderText"/>
            </w:rPr>
            <w:t>[Insert Entry Text]</w:t>
          </w:r>
        </w:p>
      </w:docPartBody>
    </w:docPart>
    <w:docPart>
      <w:docPartPr>
        <w:name w:val="13A50B0929B14C49AA02847552A126D8"/>
        <w:category>
          <w:name w:val="General"/>
          <w:gallery w:val="placeholder"/>
        </w:category>
        <w:types>
          <w:type w:val="bbPlcHdr"/>
        </w:types>
        <w:behaviors>
          <w:behavior w:val="content"/>
        </w:behaviors>
        <w:guid w:val="{98B07D94-246F-4AE9-AE1B-F5C44927AE15}"/>
      </w:docPartPr>
      <w:docPartBody>
        <w:p w:rsidR="00E47531" w:rsidRDefault="009A09EC" w:rsidP="009A09EC">
          <w:pPr>
            <w:pStyle w:val="13A50B0929B14C49AA02847552A126D8"/>
          </w:pPr>
          <w:r w:rsidRPr="0072325D">
            <w:rPr>
              <w:rStyle w:val="PlaceholderText"/>
            </w:rPr>
            <w:t>Q#.</w:t>
          </w:r>
        </w:p>
      </w:docPartBody>
    </w:docPart>
    <w:docPart>
      <w:docPartPr>
        <w:name w:val="FE20CEA8AB96472F98AC918FF0B6644B"/>
        <w:category>
          <w:name w:val="General"/>
          <w:gallery w:val="placeholder"/>
        </w:category>
        <w:types>
          <w:type w:val="bbPlcHdr"/>
        </w:types>
        <w:behaviors>
          <w:behavior w:val="content"/>
        </w:behaviors>
        <w:guid w:val="{EA2E4F10-C5BA-4E02-B450-F8102E780B7B}"/>
      </w:docPartPr>
      <w:docPartBody>
        <w:p w:rsidR="00E47531" w:rsidRDefault="009A09EC" w:rsidP="009A09EC">
          <w:pPr>
            <w:pStyle w:val="FE20CEA8AB96472F98AC918FF0B6644B"/>
          </w:pPr>
          <w:r w:rsidRPr="0072325D">
            <w:rPr>
              <w:rStyle w:val="PlaceholderText"/>
            </w:rPr>
            <w:t>[Insert Question Text]</w:t>
          </w:r>
        </w:p>
      </w:docPartBody>
    </w:docPart>
    <w:docPart>
      <w:docPartPr>
        <w:name w:val="EDEC707C29764EC9AC60B9C002A4C821"/>
        <w:category>
          <w:name w:val="General"/>
          <w:gallery w:val="placeholder"/>
        </w:category>
        <w:types>
          <w:type w:val="bbPlcHdr"/>
        </w:types>
        <w:behaviors>
          <w:behavior w:val="content"/>
        </w:behaviors>
        <w:guid w:val="{F1AE305E-CF28-4BC1-8DEF-D98BFE40F5A7}"/>
      </w:docPartPr>
      <w:docPartBody>
        <w:p w:rsidR="00E47531" w:rsidRDefault="009A09EC" w:rsidP="009A09EC">
          <w:pPr>
            <w:pStyle w:val="EDEC707C29764EC9AC60B9C002A4C821"/>
          </w:pPr>
          <w:r w:rsidRPr="0072325D">
            <w:rPr>
              <w:rStyle w:val="PlaceholderText"/>
            </w:rPr>
            <w:t>Interview Instructions</w:t>
          </w:r>
        </w:p>
      </w:docPartBody>
    </w:docPart>
    <w:docPart>
      <w:docPartPr>
        <w:name w:val="6D74EAB88B7F43F58AD566A9FFCBA8B6"/>
        <w:category>
          <w:name w:val="General"/>
          <w:gallery w:val="placeholder"/>
        </w:category>
        <w:types>
          <w:type w:val="bbPlcHdr"/>
        </w:types>
        <w:behaviors>
          <w:behavior w:val="content"/>
        </w:behaviors>
        <w:guid w:val="{4A29DDC9-15E3-468C-90FE-0DA95552D362}"/>
      </w:docPartPr>
      <w:docPartBody>
        <w:p w:rsidR="00E47531" w:rsidRDefault="009A09EC" w:rsidP="009A09EC">
          <w:pPr>
            <w:pStyle w:val="6D74EAB88B7F43F58AD566A9FFCBA8B6"/>
          </w:pPr>
          <w:r w:rsidRPr="0072325D">
            <w:rPr>
              <w:rStyle w:val="PlaceholderText"/>
            </w:rPr>
            <w:t>Question Type</w:t>
          </w:r>
        </w:p>
      </w:docPartBody>
    </w:docPart>
    <w:docPart>
      <w:docPartPr>
        <w:name w:val="4285ED1527A44678A82E89C2D7391CF0"/>
        <w:category>
          <w:name w:val="General"/>
          <w:gallery w:val="placeholder"/>
        </w:category>
        <w:types>
          <w:type w:val="bbPlcHdr"/>
        </w:types>
        <w:behaviors>
          <w:behavior w:val="content"/>
        </w:behaviors>
        <w:guid w:val="{F104D379-4D4C-4453-AC20-0AB169347D52}"/>
      </w:docPartPr>
      <w:docPartBody>
        <w:p w:rsidR="00E47531" w:rsidRDefault="009A09EC" w:rsidP="009A09EC">
          <w:pPr>
            <w:pStyle w:val="4285ED1527A44678A82E89C2D7391CF0"/>
          </w:pPr>
          <w:r w:rsidRPr="0017325A">
            <w:rPr>
              <w:rStyle w:val="PlaceholderText"/>
            </w:rPr>
            <w:t>Click or tap here to enter text.</w:t>
          </w:r>
        </w:p>
      </w:docPartBody>
    </w:docPart>
    <w:docPart>
      <w:docPartPr>
        <w:name w:val="E8ACACD61C1C45DF929E0CE9169A7209"/>
        <w:category>
          <w:name w:val="General"/>
          <w:gallery w:val="placeholder"/>
        </w:category>
        <w:types>
          <w:type w:val="bbPlcHdr"/>
        </w:types>
        <w:behaviors>
          <w:behavior w:val="content"/>
        </w:behaviors>
        <w:guid w:val="{7B7B1292-8C65-45B4-8B52-7573F9184390}"/>
      </w:docPartPr>
      <w:docPartBody>
        <w:p w:rsidR="00E47531" w:rsidRDefault="009A09EC" w:rsidP="009A09EC">
          <w:pPr>
            <w:pStyle w:val="E8ACACD61C1C45DF929E0CE9169A7209"/>
          </w:pPr>
          <w:r w:rsidRPr="0017325A">
            <w:rPr>
              <w:rStyle w:val="PlaceholderText"/>
            </w:rPr>
            <w:t>[Insert Entry Text]</w:t>
          </w:r>
        </w:p>
      </w:docPartBody>
    </w:docPart>
    <w:docPart>
      <w:docPartPr>
        <w:name w:val="9825F65E89E946528385221E628F886E"/>
        <w:category>
          <w:name w:val="General"/>
          <w:gallery w:val="placeholder"/>
        </w:category>
        <w:types>
          <w:type w:val="bbPlcHdr"/>
        </w:types>
        <w:behaviors>
          <w:behavior w:val="content"/>
        </w:behaviors>
        <w:guid w:val="{19BAA1BF-2894-49A2-916D-DC8D0574295F}"/>
      </w:docPartPr>
      <w:docPartBody>
        <w:p w:rsidR="00E47531" w:rsidRDefault="009A09EC" w:rsidP="009A09EC">
          <w:pPr>
            <w:pStyle w:val="9825F65E89E946528385221E628F886E"/>
          </w:pPr>
          <w:r w:rsidRPr="0017325A">
            <w:rPr>
              <w:rStyle w:val="PlaceholderText"/>
            </w:rPr>
            <w:t>Q#.</w:t>
          </w:r>
        </w:p>
      </w:docPartBody>
    </w:docPart>
    <w:docPart>
      <w:docPartPr>
        <w:name w:val="0C6D9BBE9FBC444285F8F163D04A4FAD"/>
        <w:category>
          <w:name w:val="General"/>
          <w:gallery w:val="placeholder"/>
        </w:category>
        <w:types>
          <w:type w:val="bbPlcHdr"/>
        </w:types>
        <w:behaviors>
          <w:behavior w:val="content"/>
        </w:behaviors>
        <w:guid w:val="{59C7F3FB-6C8B-47CA-A206-66161AF7F5DA}"/>
      </w:docPartPr>
      <w:docPartBody>
        <w:p w:rsidR="00E47531" w:rsidRDefault="009A09EC" w:rsidP="009A09EC">
          <w:pPr>
            <w:pStyle w:val="0C6D9BBE9FBC444285F8F163D04A4FAD"/>
          </w:pPr>
          <w:r w:rsidRPr="0017325A">
            <w:rPr>
              <w:rStyle w:val="PlaceholderText"/>
            </w:rPr>
            <w:t>[Insert Question Text]</w:t>
          </w:r>
        </w:p>
      </w:docPartBody>
    </w:docPart>
    <w:docPart>
      <w:docPartPr>
        <w:name w:val="B8082145AF8844AF9827C15DAF542D17"/>
        <w:category>
          <w:name w:val="General"/>
          <w:gallery w:val="placeholder"/>
        </w:category>
        <w:types>
          <w:type w:val="bbPlcHdr"/>
        </w:types>
        <w:behaviors>
          <w:behavior w:val="content"/>
        </w:behaviors>
        <w:guid w:val="{C56FCF36-8D04-4648-A193-F901433EE5E6}"/>
      </w:docPartPr>
      <w:docPartBody>
        <w:p w:rsidR="00E47531" w:rsidRDefault="009A09EC" w:rsidP="009A09EC">
          <w:pPr>
            <w:pStyle w:val="B8082145AF8844AF9827C15DAF542D17"/>
          </w:pPr>
          <w:r w:rsidRPr="0017325A">
            <w:rPr>
              <w:rStyle w:val="PlaceholderText"/>
            </w:rPr>
            <w:t>Interview Instructions</w:t>
          </w:r>
        </w:p>
      </w:docPartBody>
    </w:docPart>
    <w:docPart>
      <w:docPartPr>
        <w:name w:val="014A4B0177B14D778FED24980E416BC4"/>
        <w:category>
          <w:name w:val="General"/>
          <w:gallery w:val="placeholder"/>
        </w:category>
        <w:types>
          <w:type w:val="bbPlcHdr"/>
        </w:types>
        <w:behaviors>
          <w:behavior w:val="content"/>
        </w:behaviors>
        <w:guid w:val="{0037DE3C-0CBB-4D29-A26C-E4ECCD2DAD8F}"/>
      </w:docPartPr>
      <w:docPartBody>
        <w:p w:rsidR="00E47531" w:rsidRDefault="009A09EC" w:rsidP="009A09EC">
          <w:pPr>
            <w:pStyle w:val="014A4B0177B14D778FED24980E416BC4"/>
          </w:pPr>
          <w:r w:rsidRPr="0017325A">
            <w:rPr>
              <w:rStyle w:val="PlaceholderText"/>
            </w:rPr>
            <w:t>Question Type</w:t>
          </w:r>
        </w:p>
      </w:docPartBody>
    </w:docPart>
    <w:docPart>
      <w:docPartPr>
        <w:name w:val="7FADFBD6E190409CB9E99C8B3D732850"/>
        <w:category>
          <w:name w:val="General"/>
          <w:gallery w:val="placeholder"/>
        </w:category>
        <w:types>
          <w:type w:val="bbPlcHdr"/>
        </w:types>
        <w:behaviors>
          <w:behavior w:val="content"/>
        </w:behaviors>
        <w:guid w:val="{7DC74A0B-5712-4C9C-A638-13DA35A52955}"/>
      </w:docPartPr>
      <w:docPartBody>
        <w:p w:rsidR="00E47531" w:rsidRDefault="009A09EC" w:rsidP="009A09EC">
          <w:pPr>
            <w:pStyle w:val="7FADFBD6E190409CB9E99C8B3D732850"/>
          </w:pPr>
          <w:r w:rsidRPr="00DB5EA0">
            <w:rPr>
              <w:rStyle w:val="PlaceholderText"/>
            </w:rPr>
            <w:t>[Insert Entry Text]</w:t>
          </w:r>
        </w:p>
      </w:docPartBody>
    </w:docPart>
    <w:docPart>
      <w:docPartPr>
        <w:name w:val="4F21AC41FE4A4BE0873FEC5F3C526723"/>
        <w:category>
          <w:name w:val="General"/>
          <w:gallery w:val="placeholder"/>
        </w:category>
        <w:types>
          <w:type w:val="bbPlcHdr"/>
        </w:types>
        <w:behaviors>
          <w:behavior w:val="content"/>
        </w:behaviors>
        <w:guid w:val="{47882360-601C-457B-BAA9-ABA9C211C46E}"/>
      </w:docPartPr>
      <w:docPartBody>
        <w:p w:rsidR="00E47531" w:rsidRDefault="009A09EC" w:rsidP="009A09EC">
          <w:pPr>
            <w:pStyle w:val="4F21AC41FE4A4BE0873FEC5F3C526723"/>
          </w:pPr>
          <w:r w:rsidRPr="00DB5EA0">
            <w:rPr>
              <w:rStyle w:val="PlaceholderText"/>
            </w:rPr>
            <w:t>Q#.</w:t>
          </w:r>
        </w:p>
      </w:docPartBody>
    </w:docPart>
    <w:docPart>
      <w:docPartPr>
        <w:name w:val="1B257D72DD974BEEAD06473D13AEB0BB"/>
        <w:category>
          <w:name w:val="General"/>
          <w:gallery w:val="placeholder"/>
        </w:category>
        <w:types>
          <w:type w:val="bbPlcHdr"/>
        </w:types>
        <w:behaviors>
          <w:behavior w:val="content"/>
        </w:behaviors>
        <w:guid w:val="{BFF7EB41-C798-40FF-841D-A5CB14CA840C}"/>
      </w:docPartPr>
      <w:docPartBody>
        <w:p w:rsidR="00E47531" w:rsidRDefault="009A09EC" w:rsidP="009A09EC">
          <w:pPr>
            <w:pStyle w:val="1B257D72DD974BEEAD06473D13AEB0BB"/>
          </w:pPr>
          <w:r w:rsidRPr="00DB5EA0">
            <w:rPr>
              <w:rStyle w:val="PlaceholderText"/>
            </w:rPr>
            <w:t>[Insert Question Text]</w:t>
          </w:r>
        </w:p>
      </w:docPartBody>
    </w:docPart>
    <w:docPart>
      <w:docPartPr>
        <w:name w:val="5FD44224423F42809632F7D1F7646EB3"/>
        <w:category>
          <w:name w:val="General"/>
          <w:gallery w:val="placeholder"/>
        </w:category>
        <w:types>
          <w:type w:val="bbPlcHdr"/>
        </w:types>
        <w:behaviors>
          <w:behavior w:val="content"/>
        </w:behaviors>
        <w:guid w:val="{751787FF-4BFA-45E3-BCF1-48691863A08C}"/>
      </w:docPartPr>
      <w:docPartBody>
        <w:p w:rsidR="00E47531" w:rsidRDefault="009A09EC" w:rsidP="009A09EC">
          <w:pPr>
            <w:pStyle w:val="5FD44224423F42809632F7D1F7646EB3"/>
          </w:pPr>
          <w:r w:rsidRPr="00DB5EA0">
            <w:rPr>
              <w:rStyle w:val="PlaceholderText"/>
            </w:rPr>
            <w:t>Interview Instructions</w:t>
          </w:r>
        </w:p>
      </w:docPartBody>
    </w:docPart>
    <w:docPart>
      <w:docPartPr>
        <w:name w:val="BAC2C4510D45453398F2F7EC6D92FB96"/>
        <w:category>
          <w:name w:val="General"/>
          <w:gallery w:val="placeholder"/>
        </w:category>
        <w:types>
          <w:type w:val="bbPlcHdr"/>
        </w:types>
        <w:behaviors>
          <w:behavior w:val="content"/>
        </w:behaviors>
        <w:guid w:val="{093FA1C0-C159-4A6C-BE11-1790BF30B546}"/>
      </w:docPartPr>
      <w:docPartBody>
        <w:p w:rsidR="00E47531" w:rsidRDefault="009A09EC" w:rsidP="009A09EC">
          <w:pPr>
            <w:pStyle w:val="BAC2C4510D45453398F2F7EC6D92FB96"/>
          </w:pPr>
          <w:r w:rsidRPr="00DB5EA0">
            <w:rPr>
              <w:rStyle w:val="PlaceholderText"/>
            </w:rPr>
            <w:t>Question Type</w:t>
          </w:r>
        </w:p>
      </w:docPartBody>
    </w:docPart>
    <w:docPart>
      <w:docPartPr>
        <w:name w:val="3384B425613945C6B05F76FCEFE93E5F"/>
        <w:category>
          <w:name w:val="General"/>
          <w:gallery w:val="placeholder"/>
        </w:category>
        <w:types>
          <w:type w:val="bbPlcHdr"/>
        </w:types>
        <w:behaviors>
          <w:behavior w:val="content"/>
        </w:behaviors>
        <w:guid w:val="{6F697836-F0F6-4FDD-9783-EB278358A4F5}"/>
      </w:docPartPr>
      <w:docPartBody>
        <w:p w:rsidR="00E47531" w:rsidRDefault="009A09EC" w:rsidP="009A09EC">
          <w:pPr>
            <w:pStyle w:val="3384B425613945C6B05F76FCEFE93E5F"/>
          </w:pPr>
          <w:r w:rsidRPr="0017325A">
            <w:rPr>
              <w:rStyle w:val="PlaceholderText"/>
            </w:rPr>
            <w:t>[Insert Entry Text]</w:t>
          </w:r>
        </w:p>
      </w:docPartBody>
    </w:docPart>
    <w:docPart>
      <w:docPartPr>
        <w:name w:val="E11A619D2438436D957AFE6A7DBD50E1"/>
        <w:category>
          <w:name w:val="General"/>
          <w:gallery w:val="placeholder"/>
        </w:category>
        <w:types>
          <w:type w:val="bbPlcHdr"/>
        </w:types>
        <w:behaviors>
          <w:behavior w:val="content"/>
        </w:behaviors>
        <w:guid w:val="{BD2FACF7-9C59-44C3-B97D-FA22756750C1}"/>
      </w:docPartPr>
      <w:docPartBody>
        <w:p w:rsidR="00E47531" w:rsidRDefault="009A09EC" w:rsidP="009A09EC">
          <w:pPr>
            <w:pStyle w:val="E11A619D2438436D957AFE6A7DBD50E1"/>
          </w:pPr>
          <w:r w:rsidRPr="0017325A">
            <w:rPr>
              <w:rStyle w:val="PlaceholderText"/>
            </w:rPr>
            <w:t>[Insert Entry Text]</w:t>
          </w:r>
        </w:p>
      </w:docPartBody>
    </w:docPart>
    <w:docPart>
      <w:docPartPr>
        <w:name w:val="4322E07DE0844B15AB5E5C2707009B2C"/>
        <w:category>
          <w:name w:val="General"/>
          <w:gallery w:val="placeholder"/>
        </w:category>
        <w:types>
          <w:type w:val="bbPlcHdr"/>
        </w:types>
        <w:behaviors>
          <w:behavior w:val="content"/>
        </w:behaviors>
        <w:guid w:val="{C53C3243-8EE4-4C15-BA7B-04B842E522AF}"/>
      </w:docPartPr>
      <w:docPartBody>
        <w:p w:rsidR="00E47531" w:rsidRDefault="009A09EC" w:rsidP="009A09EC">
          <w:pPr>
            <w:pStyle w:val="4322E07DE0844B15AB5E5C2707009B2C"/>
          </w:pPr>
          <w:r w:rsidRPr="0017325A">
            <w:rPr>
              <w:rStyle w:val="PlaceholderText"/>
            </w:rPr>
            <w:t>Q#.</w:t>
          </w:r>
        </w:p>
      </w:docPartBody>
    </w:docPart>
    <w:docPart>
      <w:docPartPr>
        <w:name w:val="8B8B53A2B0AA43FBB30C4E4FF64AF832"/>
        <w:category>
          <w:name w:val="General"/>
          <w:gallery w:val="placeholder"/>
        </w:category>
        <w:types>
          <w:type w:val="bbPlcHdr"/>
        </w:types>
        <w:behaviors>
          <w:behavior w:val="content"/>
        </w:behaviors>
        <w:guid w:val="{BFF89F55-0AC0-47D8-981B-EB354C815993}"/>
      </w:docPartPr>
      <w:docPartBody>
        <w:p w:rsidR="00E47531" w:rsidRDefault="009A09EC" w:rsidP="009A09EC">
          <w:pPr>
            <w:pStyle w:val="8B8B53A2B0AA43FBB30C4E4FF64AF832"/>
          </w:pPr>
          <w:r w:rsidRPr="0017325A">
            <w:rPr>
              <w:rStyle w:val="PlaceholderText"/>
            </w:rPr>
            <w:t>[Insert Question Text]</w:t>
          </w:r>
        </w:p>
      </w:docPartBody>
    </w:docPart>
    <w:docPart>
      <w:docPartPr>
        <w:name w:val="7340EC01AA504B8DA3D4CB449AF3ED1B"/>
        <w:category>
          <w:name w:val="General"/>
          <w:gallery w:val="placeholder"/>
        </w:category>
        <w:types>
          <w:type w:val="bbPlcHdr"/>
        </w:types>
        <w:behaviors>
          <w:behavior w:val="content"/>
        </w:behaviors>
        <w:guid w:val="{39C24B48-B3B5-4D9D-9997-F46D45EC5601}"/>
      </w:docPartPr>
      <w:docPartBody>
        <w:p w:rsidR="00E47531" w:rsidRDefault="009A09EC" w:rsidP="009A09EC">
          <w:pPr>
            <w:pStyle w:val="7340EC01AA504B8DA3D4CB449AF3ED1B"/>
          </w:pPr>
          <w:r w:rsidRPr="0017325A">
            <w:rPr>
              <w:rStyle w:val="PlaceholderText"/>
            </w:rPr>
            <w:t>Interview Instructions</w:t>
          </w:r>
        </w:p>
      </w:docPartBody>
    </w:docPart>
    <w:docPart>
      <w:docPartPr>
        <w:name w:val="E0B0F5E87F4542098F8FD69EE862F878"/>
        <w:category>
          <w:name w:val="General"/>
          <w:gallery w:val="placeholder"/>
        </w:category>
        <w:types>
          <w:type w:val="bbPlcHdr"/>
        </w:types>
        <w:behaviors>
          <w:behavior w:val="content"/>
        </w:behaviors>
        <w:guid w:val="{28209444-E175-4B74-A0C1-CDBE5D098DBD}"/>
      </w:docPartPr>
      <w:docPartBody>
        <w:p w:rsidR="00E47531" w:rsidRDefault="009A09EC" w:rsidP="009A09EC">
          <w:pPr>
            <w:pStyle w:val="E0B0F5E87F4542098F8FD69EE862F878"/>
          </w:pPr>
          <w:r w:rsidRPr="0017325A">
            <w:rPr>
              <w:rStyle w:val="PlaceholderText"/>
            </w:rPr>
            <w:t>Question Type</w:t>
          </w:r>
        </w:p>
      </w:docPartBody>
    </w:docPart>
    <w:docPart>
      <w:docPartPr>
        <w:name w:val="6B482E1C83BF495799BF3B0A161E2D90"/>
        <w:category>
          <w:name w:val="General"/>
          <w:gallery w:val="placeholder"/>
        </w:category>
        <w:types>
          <w:type w:val="bbPlcHdr"/>
        </w:types>
        <w:behaviors>
          <w:behavior w:val="content"/>
        </w:behaviors>
        <w:guid w:val="{1FD2C3B9-6E41-4C40-A3E9-9B00A1134C9B}"/>
      </w:docPartPr>
      <w:docPartBody>
        <w:p w:rsidR="006C4A64" w:rsidRDefault="00E47531" w:rsidP="00E47531">
          <w:pPr>
            <w:pStyle w:val="6B482E1C83BF495799BF3B0A161E2D90"/>
          </w:pPr>
          <w:r w:rsidRPr="00E739AA">
            <w:rPr>
              <w:rStyle w:val="PlaceholderText"/>
            </w:rPr>
            <w:t>Click or tap here to enter text.</w:t>
          </w:r>
        </w:p>
      </w:docPartBody>
    </w:docPart>
    <w:docPart>
      <w:docPartPr>
        <w:name w:val="D92122C335574E91B02EF3634C4DFCF0"/>
        <w:category>
          <w:name w:val="General"/>
          <w:gallery w:val="placeholder"/>
        </w:category>
        <w:types>
          <w:type w:val="bbPlcHdr"/>
        </w:types>
        <w:behaviors>
          <w:behavior w:val="content"/>
        </w:behaviors>
        <w:guid w:val="{E0CA3773-B8ED-44E7-ADB6-07B5808E6182}"/>
      </w:docPartPr>
      <w:docPartBody>
        <w:p w:rsidR="006C4A64" w:rsidRDefault="00E47531" w:rsidP="00E47531">
          <w:pPr>
            <w:pStyle w:val="D92122C335574E91B02EF3634C4DFCF0"/>
          </w:pPr>
          <w:r w:rsidRPr="00AA3816">
            <w:rPr>
              <w:rStyle w:val="PlaceholderText"/>
            </w:rPr>
            <w:t>[Insert Entry Text]</w:t>
          </w:r>
        </w:p>
      </w:docPartBody>
    </w:docPart>
    <w:docPart>
      <w:docPartPr>
        <w:name w:val="EE1AC206B35142F2BE0E33350F0323C3"/>
        <w:category>
          <w:name w:val="General"/>
          <w:gallery w:val="placeholder"/>
        </w:category>
        <w:types>
          <w:type w:val="bbPlcHdr"/>
        </w:types>
        <w:behaviors>
          <w:behavior w:val="content"/>
        </w:behaviors>
        <w:guid w:val="{6241FD54-93F4-4DB1-BAEC-987404D73F35}"/>
      </w:docPartPr>
      <w:docPartBody>
        <w:p w:rsidR="006C4A64" w:rsidRDefault="00E47531" w:rsidP="00E47531">
          <w:pPr>
            <w:pStyle w:val="EE1AC206B35142F2BE0E33350F0323C3"/>
          </w:pPr>
          <w:r w:rsidRPr="00AA3816">
            <w:rPr>
              <w:rStyle w:val="PlaceholderText"/>
            </w:rPr>
            <w:t>Q#.</w:t>
          </w:r>
        </w:p>
      </w:docPartBody>
    </w:docPart>
    <w:docPart>
      <w:docPartPr>
        <w:name w:val="F53AD4C7177A415B97C21D3C92DA26FA"/>
        <w:category>
          <w:name w:val="General"/>
          <w:gallery w:val="placeholder"/>
        </w:category>
        <w:types>
          <w:type w:val="bbPlcHdr"/>
        </w:types>
        <w:behaviors>
          <w:behavior w:val="content"/>
        </w:behaviors>
        <w:guid w:val="{1D46E3C8-164B-4735-AB26-2BC2E08A85A4}"/>
      </w:docPartPr>
      <w:docPartBody>
        <w:p w:rsidR="006C4A64" w:rsidRDefault="00E47531" w:rsidP="00E47531">
          <w:pPr>
            <w:pStyle w:val="F53AD4C7177A415B97C21D3C92DA26FA"/>
          </w:pPr>
          <w:r w:rsidRPr="00AA3816">
            <w:rPr>
              <w:rStyle w:val="PlaceholderText"/>
            </w:rPr>
            <w:t>[Insert Question Text]</w:t>
          </w:r>
        </w:p>
      </w:docPartBody>
    </w:docPart>
    <w:docPart>
      <w:docPartPr>
        <w:name w:val="15C0736EB66E4C3195AB08E1DD1F6BBB"/>
        <w:category>
          <w:name w:val="General"/>
          <w:gallery w:val="placeholder"/>
        </w:category>
        <w:types>
          <w:type w:val="bbPlcHdr"/>
        </w:types>
        <w:behaviors>
          <w:behavior w:val="content"/>
        </w:behaviors>
        <w:guid w:val="{9D260D18-C1D2-49B9-A33C-43DCF3D7BEB1}"/>
      </w:docPartPr>
      <w:docPartBody>
        <w:p w:rsidR="006C4A64" w:rsidRDefault="00E47531" w:rsidP="00E47531">
          <w:pPr>
            <w:pStyle w:val="15C0736EB66E4C3195AB08E1DD1F6BBB"/>
          </w:pPr>
          <w:r w:rsidRPr="00AA3816">
            <w:rPr>
              <w:rStyle w:val="PlaceholderText"/>
            </w:rPr>
            <w:t>Interview Instructions</w:t>
          </w:r>
        </w:p>
      </w:docPartBody>
    </w:docPart>
    <w:docPart>
      <w:docPartPr>
        <w:name w:val="BF66FCE5AD2D4535835880A571C5D84A"/>
        <w:category>
          <w:name w:val="General"/>
          <w:gallery w:val="placeholder"/>
        </w:category>
        <w:types>
          <w:type w:val="bbPlcHdr"/>
        </w:types>
        <w:behaviors>
          <w:behavior w:val="content"/>
        </w:behaviors>
        <w:guid w:val="{F6C1A90D-2578-4A8D-9545-1F672E5E7B77}"/>
      </w:docPartPr>
      <w:docPartBody>
        <w:p w:rsidR="006C4A64" w:rsidRDefault="00E47531" w:rsidP="00E47531">
          <w:pPr>
            <w:pStyle w:val="BF66FCE5AD2D4535835880A571C5D84A"/>
          </w:pPr>
          <w:r w:rsidRPr="00AA3816">
            <w:rPr>
              <w:rStyle w:val="PlaceholderText"/>
            </w:rPr>
            <w:t>Question Type</w:t>
          </w:r>
        </w:p>
      </w:docPartBody>
    </w:docPart>
    <w:docPart>
      <w:docPartPr>
        <w:name w:val="4C42B324C6B04B5C85CD49A382074EF3"/>
        <w:category>
          <w:name w:val="General"/>
          <w:gallery w:val="placeholder"/>
        </w:category>
        <w:types>
          <w:type w:val="bbPlcHdr"/>
        </w:types>
        <w:behaviors>
          <w:behavior w:val="content"/>
        </w:behaviors>
        <w:guid w:val="{0285F7F9-53DB-4C04-8D4E-A652BB2EB2ED}"/>
      </w:docPartPr>
      <w:docPartBody>
        <w:p w:rsidR="006C4A64" w:rsidRDefault="00E47531" w:rsidP="00E47531">
          <w:pPr>
            <w:pStyle w:val="4C42B324C6B04B5C85CD49A382074EF3"/>
          </w:pPr>
          <w:r w:rsidRPr="00E739AA">
            <w:rPr>
              <w:rStyle w:val="PlaceholderText"/>
            </w:rPr>
            <w:t>Click or tap here to enter text.</w:t>
          </w:r>
        </w:p>
      </w:docPartBody>
    </w:docPart>
    <w:docPart>
      <w:docPartPr>
        <w:name w:val="A81C9812890B46C8B5A8436934003B2B"/>
        <w:category>
          <w:name w:val="General"/>
          <w:gallery w:val="placeholder"/>
        </w:category>
        <w:types>
          <w:type w:val="bbPlcHdr"/>
        </w:types>
        <w:behaviors>
          <w:behavior w:val="content"/>
        </w:behaviors>
        <w:guid w:val="{23265B82-A21E-4342-8407-E9342DC59B18}"/>
      </w:docPartPr>
      <w:docPartBody>
        <w:p w:rsidR="006C4A64" w:rsidRDefault="00E47531" w:rsidP="00E47531">
          <w:pPr>
            <w:pStyle w:val="A81C9812890B46C8B5A8436934003B2B"/>
          </w:pPr>
          <w:r w:rsidRPr="0072325D">
            <w:rPr>
              <w:rStyle w:val="PlaceholderText"/>
            </w:rPr>
            <w:t>[Insert Entry Text]</w:t>
          </w:r>
        </w:p>
      </w:docPartBody>
    </w:docPart>
    <w:docPart>
      <w:docPartPr>
        <w:name w:val="EDBCBE425F05496E8DFDC2188EA02016"/>
        <w:category>
          <w:name w:val="General"/>
          <w:gallery w:val="placeholder"/>
        </w:category>
        <w:types>
          <w:type w:val="bbPlcHdr"/>
        </w:types>
        <w:behaviors>
          <w:behavior w:val="content"/>
        </w:behaviors>
        <w:guid w:val="{170481F1-6738-4D85-892D-B0FD1F4964FB}"/>
      </w:docPartPr>
      <w:docPartBody>
        <w:p w:rsidR="006C4A64" w:rsidRDefault="00E47531" w:rsidP="00E47531">
          <w:pPr>
            <w:pStyle w:val="EDBCBE425F05496E8DFDC2188EA02016"/>
          </w:pPr>
          <w:r w:rsidRPr="0072325D">
            <w:rPr>
              <w:rStyle w:val="PlaceholderText"/>
            </w:rPr>
            <w:t>Q#.</w:t>
          </w:r>
        </w:p>
      </w:docPartBody>
    </w:docPart>
    <w:docPart>
      <w:docPartPr>
        <w:name w:val="FD4891FD6E8E4929BC0A83060556B63B"/>
        <w:category>
          <w:name w:val="General"/>
          <w:gallery w:val="placeholder"/>
        </w:category>
        <w:types>
          <w:type w:val="bbPlcHdr"/>
        </w:types>
        <w:behaviors>
          <w:behavior w:val="content"/>
        </w:behaviors>
        <w:guid w:val="{FD5C0FBD-62C1-4C87-9F36-AD5E9E6C105B}"/>
      </w:docPartPr>
      <w:docPartBody>
        <w:p w:rsidR="006C4A64" w:rsidRDefault="00E47531" w:rsidP="00E47531">
          <w:pPr>
            <w:pStyle w:val="FD4891FD6E8E4929BC0A83060556B63B"/>
          </w:pPr>
          <w:r w:rsidRPr="0072325D">
            <w:rPr>
              <w:rStyle w:val="PlaceholderText"/>
            </w:rPr>
            <w:t>[Insert Question Text]</w:t>
          </w:r>
        </w:p>
      </w:docPartBody>
    </w:docPart>
    <w:docPart>
      <w:docPartPr>
        <w:name w:val="708A41377B474041B18A568C17A77AEC"/>
        <w:category>
          <w:name w:val="General"/>
          <w:gallery w:val="placeholder"/>
        </w:category>
        <w:types>
          <w:type w:val="bbPlcHdr"/>
        </w:types>
        <w:behaviors>
          <w:behavior w:val="content"/>
        </w:behaviors>
        <w:guid w:val="{7077666A-2780-4A2D-8FAD-8F616BA300F9}"/>
      </w:docPartPr>
      <w:docPartBody>
        <w:p w:rsidR="006C4A64" w:rsidRDefault="00E47531" w:rsidP="00E47531">
          <w:pPr>
            <w:pStyle w:val="708A41377B474041B18A568C17A77AEC"/>
          </w:pPr>
          <w:r w:rsidRPr="0072325D">
            <w:rPr>
              <w:rStyle w:val="PlaceholderText"/>
            </w:rPr>
            <w:t>Interview Instructions</w:t>
          </w:r>
        </w:p>
      </w:docPartBody>
    </w:docPart>
    <w:docPart>
      <w:docPartPr>
        <w:name w:val="82D11E57CD41490C8AF8C3DE19B28288"/>
        <w:category>
          <w:name w:val="General"/>
          <w:gallery w:val="placeholder"/>
        </w:category>
        <w:types>
          <w:type w:val="bbPlcHdr"/>
        </w:types>
        <w:behaviors>
          <w:behavior w:val="content"/>
        </w:behaviors>
        <w:guid w:val="{0D403D1C-D1AA-4AB5-BC75-194DE90D0A7D}"/>
      </w:docPartPr>
      <w:docPartBody>
        <w:p w:rsidR="006C4A64" w:rsidRDefault="00E47531" w:rsidP="00E47531">
          <w:pPr>
            <w:pStyle w:val="82D11E57CD41490C8AF8C3DE19B28288"/>
          </w:pPr>
          <w:r w:rsidRPr="0072325D">
            <w:rPr>
              <w:rStyle w:val="PlaceholderText"/>
            </w:rPr>
            <w:t>Question Type</w:t>
          </w:r>
        </w:p>
      </w:docPartBody>
    </w:docPart>
    <w:docPart>
      <w:docPartPr>
        <w:name w:val="3E3FFAF3C8534F4D8C8B2CDE22F21019"/>
        <w:category>
          <w:name w:val="General"/>
          <w:gallery w:val="placeholder"/>
        </w:category>
        <w:types>
          <w:type w:val="bbPlcHdr"/>
        </w:types>
        <w:behaviors>
          <w:behavior w:val="content"/>
        </w:behaviors>
        <w:guid w:val="{35F08477-FAEC-4E9B-B2B7-162A305352F3}"/>
      </w:docPartPr>
      <w:docPartBody>
        <w:p w:rsidR="006C4A64" w:rsidRDefault="00E47531" w:rsidP="00E47531">
          <w:pPr>
            <w:pStyle w:val="3E3FFAF3C8534F4D8C8B2CDE22F21019"/>
          </w:pPr>
          <w:r w:rsidRPr="00E739AA">
            <w:rPr>
              <w:rStyle w:val="PlaceholderText"/>
            </w:rPr>
            <w:t>Click or tap here to enter text.</w:t>
          </w:r>
        </w:p>
      </w:docPartBody>
    </w:docPart>
    <w:docPart>
      <w:docPartPr>
        <w:name w:val="2D373937DE1C43B28B7E3EC7828F3B3D"/>
        <w:category>
          <w:name w:val="General"/>
          <w:gallery w:val="placeholder"/>
        </w:category>
        <w:types>
          <w:type w:val="bbPlcHdr"/>
        </w:types>
        <w:behaviors>
          <w:behavior w:val="content"/>
        </w:behaviors>
        <w:guid w:val="{51F6F0F5-F4E0-4303-B317-20AC75F4656A}"/>
      </w:docPartPr>
      <w:docPartBody>
        <w:p w:rsidR="006C4A64" w:rsidRDefault="00E47531" w:rsidP="00E47531">
          <w:pPr>
            <w:pStyle w:val="2D373937DE1C43B28B7E3EC7828F3B3D"/>
          </w:pPr>
          <w:r w:rsidRPr="00AA3816">
            <w:rPr>
              <w:rStyle w:val="PlaceholderText"/>
            </w:rPr>
            <w:t>[Insert Entry Text]</w:t>
          </w:r>
        </w:p>
      </w:docPartBody>
    </w:docPart>
    <w:docPart>
      <w:docPartPr>
        <w:name w:val="B945459289F44481A55E1E79AE48B54B"/>
        <w:category>
          <w:name w:val="General"/>
          <w:gallery w:val="placeholder"/>
        </w:category>
        <w:types>
          <w:type w:val="bbPlcHdr"/>
        </w:types>
        <w:behaviors>
          <w:behavior w:val="content"/>
        </w:behaviors>
        <w:guid w:val="{EED1E2FB-576C-499B-9061-2DD95A363221}"/>
      </w:docPartPr>
      <w:docPartBody>
        <w:p w:rsidR="006C4A64" w:rsidRDefault="00E47531" w:rsidP="00E47531">
          <w:pPr>
            <w:pStyle w:val="B945459289F44481A55E1E79AE48B54B"/>
          </w:pPr>
          <w:r w:rsidRPr="00AA3816">
            <w:rPr>
              <w:rStyle w:val="PlaceholderText"/>
            </w:rPr>
            <w:t>Q#.</w:t>
          </w:r>
        </w:p>
      </w:docPartBody>
    </w:docPart>
    <w:docPart>
      <w:docPartPr>
        <w:name w:val="2332B9C2CAAC4C39AAF184F27665D981"/>
        <w:category>
          <w:name w:val="General"/>
          <w:gallery w:val="placeholder"/>
        </w:category>
        <w:types>
          <w:type w:val="bbPlcHdr"/>
        </w:types>
        <w:behaviors>
          <w:behavior w:val="content"/>
        </w:behaviors>
        <w:guid w:val="{6E12959C-4256-4268-84D2-C65B2EFF7988}"/>
      </w:docPartPr>
      <w:docPartBody>
        <w:p w:rsidR="006C4A64" w:rsidRDefault="00E47531" w:rsidP="00E47531">
          <w:pPr>
            <w:pStyle w:val="2332B9C2CAAC4C39AAF184F27665D981"/>
          </w:pPr>
          <w:r w:rsidRPr="00AA3816">
            <w:rPr>
              <w:rStyle w:val="PlaceholderText"/>
            </w:rPr>
            <w:t>[Insert Question Text]</w:t>
          </w:r>
        </w:p>
      </w:docPartBody>
    </w:docPart>
    <w:docPart>
      <w:docPartPr>
        <w:name w:val="A33938BC49C84E289E11B60FDB34D4C0"/>
        <w:category>
          <w:name w:val="General"/>
          <w:gallery w:val="placeholder"/>
        </w:category>
        <w:types>
          <w:type w:val="bbPlcHdr"/>
        </w:types>
        <w:behaviors>
          <w:behavior w:val="content"/>
        </w:behaviors>
        <w:guid w:val="{612D545B-BAD7-4072-99AF-3C6888559C2A}"/>
      </w:docPartPr>
      <w:docPartBody>
        <w:p w:rsidR="006C4A64" w:rsidRDefault="00E47531" w:rsidP="00E47531">
          <w:pPr>
            <w:pStyle w:val="A33938BC49C84E289E11B60FDB34D4C0"/>
          </w:pPr>
          <w:r w:rsidRPr="00AA3816">
            <w:rPr>
              <w:rStyle w:val="PlaceholderText"/>
            </w:rPr>
            <w:t>Interview Instructions</w:t>
          </w:r>
        </w:p>
      </w:docPartBody>
    </w:docPart>
    <w:docPart>
      <w:docPartPr>
        <w:name w:val="0503B478024943E4BADDD72234206A0F"/>
        <w:category>
          <w:name w:val="General"/>
          <w:gallery w:val="placeholder"/>
        </w:category>
        <w:types>
          <w:type w:val="bbPlcHdr"/>
        </w:types>
        <w:behaviors>
          <w:behavior w:val="content"/>
        </w:behaviors>
        <w:guid w:val="{0E9941F6-1829-4646-BBE8-FD342A91A602}"/>
      </w:docPartPr>
      <w:docPartBody>
        <w:p w:rsidR="006C4A64" w:rsidRDefault="00E47531" w:rsidP="00E47531">
          <w:pPr>
            <w:pStyle w:val="0503B478024943E4BADDD72234206A0F"/>
          </w:pPr>
          <w:r w:rsidRPr="00AA3816">
            <w:rPr>
              <w:rStyle w:val="PlaceholderText"/>
            </w:rPr>
            <w:t>Question Type</w:t>
          </w:r>
        </w:p>
      </w:docPartBody>
    </w:docPart>
    <w:docPart>
      <w:docPartPr>
        <w:name w:val="57AFDB1ABF9149049AD99D2815E39F1F"/>
        <w:category>
          <w:name w:val="General"/>
          <w:gallery w:val="placeholder"/>
        </w:category>
        <w:types>
          <w:type w:val="bbPlcHdr"/>
        </w:types>
        <w:behaviors>
          <w:behavior w:val="content"/>
        </w:behaviors>
        <w:guid w:val="{E095E276-2EA2-463B-B914-B4CDAA35041F}"/>
      </w:docPartPr>
      <w:docPartBody>
        <w:p w:rsidR="006C4A64" w:rsidRDefault="00E47531" w:rsidP="00E47531">
          <w:pPr>
            <w:pStyle w:val="57AFDB1ABF9149049AD99D2815E39F1F"/>
          </w:pPr>
          <w:r w:rsidRPr="00AA3816">
            <w:rPr>
              <w:rStyle w:val="PlaceholderText"/>
            </w:rPr>
            <w:t>Question Type</w:t>
          </w:r>
        </w:p>
      </w:docPartBody>
    </w:docPart>
    <w:docPart>
      <w:docPartPr>
        <w:name w:val="40627EF3B5D349CBAED0AA1FDDB84E1F"/>
        <w:category>
          <w:name w:val="General"/>
          <w:gallery w:val="placeholder"/>
        </w:category>
        <w:types>
          <w:type w:val="bbPlcHdr"/>
        </w:types>
        <w:behaviors>
          <w:behavior w:val="content"/>
        </w:behaviors>
        <w:guid w:val="{7F0CEC74-9BFC-4ACD-90C4-927877A83542}"/>
      </w:docPartPr>
      <w:docPartBody>
        <w:p w:rsidR="00981F5C" w:rsidRDefault="006C4A64" w:rsidP="006C4A64">
          <w:pPr>
            <w:pStyle w:val="40627EF3B5D349CBAED0AA1FDDB84E1F"/>
          </w:pPr>
          <w:r w:rsidRPr="00E739AA">
            <w:rPr>
              <w:rStyle w:val="PlaceholderText"/>
            </w:rPr>
            <w:t>Click or tap here to enter text.</w:t>
          </w:r>
        </w:p>
      </w:docPartBody>
    </w:docPart>
    <w:docPart>
      <w:docPartPr>
        <w:name w:val="D624B4EC144A45BFB3DABD52B63BDE60"/>
        <w:category>
          <w:name w:val="General"/>
          <w:gallery w:val="placeholder"/>
        </w:category>
        <w:types>
          <w:type w:val="bbPlcHdr"/>
        </w:types>
        <w:behaviors>
          <w:behavior w:val="content"/>
        </w:behaviors>
        <w:guid w:val="{105BE007-4C62-4028-A4F9-0DF14E91A99E}"/>
      </w:docPartPr>
      <w:docPartBody>
        <w:p w:rsidR="00981F5C" w:rsidRDefault="006C4A64" w:rsidP="006C4A64">
          <w:pPr>
            <w:pStyle w:val="D624B4EC144A45BFB3DABD52B63BDE60"/>
          </w:pPr>
          <w:r w:rsidRPr="00AA3816">
            <w:rPr>
              <w:rStyle w:val="PlaceholderText"/>
            </w:rPr>
            <w:t>[Insert Entry Text]</w:t>
          </w:r>
        </w:p>
      </w:docPartBody>
    </w:docPart>
    <w:docPart>
      <w:docPartPr>
        <w:name w:val="92F6EF1CE5424925910F458DA45E65EC"/>
        <w:category>
          <w:name w:val="General"/>
          <w:gallery w:val="placeholder"/>
        </w:category>
        <w:types>
          <w:type w:val="bbPlcHdr"/>
        </w:types>
        <w:behaviors>
          <w:behavior w:val="content"/>
        </w:behaviors>
        <w:guid w:val="{63F87000-C08D-4E76-A294-42BA868EFC48}"/>
      </w:docPartPr>
      <w:docPartBody>
        <w:p w:rsidR="00981F5C" w:rsidRDefault="006C4A64" w:rsidP="006C4A64">
          <w:pPr>
            <w:pStyle w:val="92F6EF1CE5424925910F458DA45E65EC"/>
          </w:pPr>
          <w:r w:rsidRPr="00AA3816">
            <w:rPr>
              <w:rStyle w:val="PlaceholderText"/>
            </w:rPr>
            <w:t>Q#.</w:t>
          </w:r>
        </w:p>
      </w:docPartBody>
    </w:docPart>
    <w:docPart>
      <w:docPartPr>
        <w:name w:val="D1625813948B4347B7B637B8A01BCF4D"/>
        <w:category>
          <w:name w:val="General"/>
          <w:gallery w:val="placeholder"/>
        </w:category>
        <w:types>
          <w:type w:val="bbPlcHdr"/>
        </w:types>
        <w:behaviors>
          <w:behavior w:val="content"/>
        </w:behaviors>
        <w:guid w:val="{40878047-37DA-4B73-9912-CF416CEC634B}"/>
      </w:docPartPr>
      <w:docPartBody>
        <w:p w:rsidR="00981F5C" w:rsidRDefault="006C4A64" w:rsidP="006C4A64">
          <w:pPr>
            <w:pStyle w:val="D1625813948B4347B7B637B8A01BCF4D"/>
          </w:pPr>
          <w:r w:rsidRPr="00AA3816">
            <w:rPr>
              <w:rStyle w:val="PlaceholderText"/>
            </w:rPr>
            <w:t>[Insert Question Text]</w:t>
          </w:r>
        </w:p>
      </w:docPartBody>
    </w:docPart>
    <w:docPart>
      <w:docPartPr>
        <w:name w:val="AB8B2CC59CB142C79AAF6F2463E460F5"/>
        <w:category>
          <w:name w:val="General"/>
          <w:gallery w:val="placeholder"/>
        </w:category>
        <w:types>
          <w:type w:val="bbPlcHdr"/>
        </w:types>
        <w:behaviors>
          <w:behavior w:val="content"/>
        </w:behaviors>
        <w:guid w:val="{63FE1317-5BAB-4320-9A85-D55E2E995322}"/>
      </w:docPartPr>
      <w:docPartBody>
        <w:p w:rsidR="00981F5C" w:rsidRDefault="006C4A64" w:rsidP="006C4A64">
          <w:pPr>
            <w:pStyle w:val="AB8B2CC59CB142C79AAF6F2463E460F5"/>
          </w:pPr>
          <w:r w:rsidRPr="00580170">
            <w:rPr>
              <w:rStyle w:val="PlaceholderText"/>
            </w:rPr>
            <w:t>[Insert Question Text]</w:t>
          </w:r>
        </w:p>
      </w:docPartBody>
    </w:docPart>
    <w:docPart>
      <w:docPartPr>
        <w:name w:val="87ED0B0E1A494053AD3E028E3A270C47"/>
        <w:category>
          <w:name w:val="General"/>
          <w:gallery w:val="placeholder"/>
        </w:category>
        <w:types>
          <w:type w:val="bbPlcHdr"/>
        </w:types>
        <w:behaviors>
          <w:behavior w:val="content"/>
        </w:behaviors>
        <w:guid w:val="{6A856534-DD6D-4D2D-BE73-6B1971ACF04D}"/>
      </w:docPartPr>
      <w:docPartBody>
        <w:p w:rsidR="00981F5C" w:rsidRDefault="006C4A64" w:rsidP="006C4A64">
          <w:pPr>
            <w:pStyle w:val="87ED0B0E1A494053AD3E028E3A270C47"/>
          </w:pPr>
          <w:r w:rsidRPr="00AA3816">
            <w:rPr>
              <w:rStyle w:val="PlaceholderText"/>
            </w:rPr>
            <w:t>Interview Instructions</w:t>
          </w:r>
        </w:p>
      </w:docPartBody>
    </w:docPart>
    <w:docPart>
      <w:docPartPr>
        <w:name w:val="01A159B99A9C46C58898ACFA4B804F0A"/>
        <w:category>
          <w:name w:val="General"/>
          <w:gallery w:val="placeholder"/>
        </w:category>
        <w:types>
          <w:type w:val="bbPlcHdr"/>
        </w:types>
        <w:behaviors>
          <w:behavior w:val="content"/>
        </w:behaviors>
        <w:guid w:val="{F544FE27-1D7D-456B-ABE7-FBC330D07AA6}"/>
      </w:docPartPr>
      <w:docPartBody>
        <w:p w:rsidR="00981F5C" w:rsidRDefault="006C4A64" w:rsidP="006C4A64">
          <w:pPr>
            <w:pStyle w:val="01A159B99A9C46C58898ACFA4B804F0A"/>
          </w:pPr>
          <w:r w:rsidRPr="00AA3816">
            <w:rPr>
              <w:rStyle w:val="PlaceholderText"/>
            </w:rPr>
            <w:t>Question Type</w:t>
          </w:r>
        </w:p>
      </w:docPartBody>
    </w:docPart>
    <w:docPart>
      <w:docPartPr>
        <w:name w:val="324137E3F229471EA24C5A8404937100"/>
        <w:category>
          <w:name w:val="General"/>
          <w:gallery w:val="placeholder"/>
        </w:category>
        <w:types>
          <w:type w:val="bbPlcHdr"/>
        </w:types>
        <w:behaviors>
          <w:behavior w:val="content"/>
        </w:behaviors>
        <w:guid w:val="{0BBC3EFB-2FD9-4D70-B7AF-9EDD8390DE63}"/>
      </w:docPartPr>
      <w:docPartBody>
        <w:p w:rsidR="00D2408E" w:rsidRDefault="00B517B5" w:rsidP="00B517B5">
          <w:pPr>
            <w:pStyle w:val="324137E3F229471EA24C5A8404937100"/>
          </w:pPr>
          <w:r w:rsidRPr="0017325A">
            <w:rPr>
              <w:rStyle w:val="PlaceholderText"/>
            </w:rPr>
            <w:t>[Insert Entry Text]</w:t>
          </w:r>
        </w:p>
      </w:docPartBody>
    </w:docPart>
    <w:docPart>
      <w:docPartPr>
        <w:name w:val="6C96D4703E324473809092E1A33B5942"/>
        <w:category>
          <w:name w:val="General"/>
          <w:gallery w:val="placeholder"/>
        </w:category>
        <w:types>
          <w:type w:val="bbPlcHdr"/>
        </w:types>
        <w:behaviors>
          <w:behavior w:val="content"/>
        </w:behaviors>
        <w:guid w:val="{F7D0D56E-ABB5-467B-BA08-8072D739B654}"/>
      </w:docPartPr>
      <w:docPartBody>
        <w:p w:rsidR="00D2408E" w:rsidRDefault="00B517B5" w:rsidP="00B517B5">
          <w:pPr>
            <w:pStyle w:val="6C96D4703E324473809092E1A33B5942"/>
          </w:pPr>
          <w:r w:rsidRPr="00881428">
            <w:rPr>
              <w:rStyle w:val="PlaceholderText"/>
            </w:rPr>
            <w:t>[Insert Entry Text]</w:t>
          </w:r>
        </w:p>
      </w:docPartBody>
    </w:docPart>
    <w:docPart>
      <w:docPartPr>
        <w:name w:val="7E907BC1C9A64F26B4E0C38818F1C7C3"/>
        <w:category>
          <w:name w:val="General"/>
          <w:gallery w:val="placeholder"/>
        </w:category>
        <w:types>
          <w:type w:val="bbPlcHdr"/>
        </w:types>
        <w:behaviors>
          <w:behavior w:val="content"/>
        </w:behaviors>
        <w:guid w:val="{CC8123FA-B1B1-4463-9ECE-D83FED9CADA3}"/>
      </w:docPartPr>
      <w:docPartBody>
        <w:p w:rsidR="00D2408E" w:rsidRDefault="00B517B5" w:rsidP="00B517B5">
          <w:pPr>
            <w:pStyle w:val="7E907BC1C9A64F26B4E0C38818F1C7C3"/>
          </w:pPr>
          <w:r w:rsidRPr="00881428">
            <w:rPr>
              <w:rStyle w:val="PlaceholderText"/>
            </w:rPr>
            <w:t>[Insert Question Text]</w:t>
          </w:r>
        </w:p>
      </w:docPartBody>
    </w:docPart>
    <w:docPart>
      <w:docPartPr>
        <w:name w:val="7BDF490CE88E49B683ED150FA3AF7D86"/>
        <w:category>
          <w:name w:val="General"/>
          <w:gallery w:val="placeholder"/>
        </w:category>
        <w:types>
          <w:type w:val="bbPlcHdr"/>
        </w:types>
        <w:behaviors>
          <w:behavior w:val="content"/>
        </w:behaviors>
        <w:guid w:val="{29E89373-F338-4FCB-9A67-DDD8C88BDEE0}"/>
      </w:docPartPr>
      <w:docPartBody>
        <w:p w:rsidR="00D2408E" w:rsidRDefault="00B517B5" w:rsidP="00B517B5">
          <w:pPr>
            <w:pStyle w:val="7BDF490CE88E49B683ED150FA3AF7D86"/>
          </w:pPr>
          <w:r w:rsidRPr="00881428">
            <w:rPr>
              <w:rStyle w:val="PlaceholderText"/>
            </w:rPr>
            <w:t>Interview Instructions</w:t>
          </w:r>
        </w:p>
      </w:docPartBody>
    </w:docPart>
    <w:docPart>
      <w:docPartPr>
        <w:name w:val="8B444F1DF91F4AF3BCC7296671746E97"/>
        <w:category>
          <w:name w:val="General"/>
          <w:gallery w:val="placeholder"/>
        </w:category>
        <w:types>
          <w:type w:val="bbPlcHdr"/>
        </w:types>
        <w:behaviors>
          <w:behavior w:val="content"/>
        </w:behaviors>
        <w:guid w:val="{739E15DF-6F76-4CCB-B7E1-415AFD456E16}"/>
      </w:docPartPr>
      <w:docPartBody>
        <w:p w:rsidR="00D2408E" w:rsidRDefault="00B517B5" w:rsidP="00B517B5">
          <w:pPr>
            <w:pStyle w:val="8B444F1DF91F4AF3BCC7296671746E97"/>
          </w:pPr>
          <w:r w:rsidRPr="00881428">
            <w:rPr>
              <w:rStyle w:val="PlaceholderText"/>
            </w:rPr>
            <w:t>Question Type</w:t>
          </w:r>
        </w:p>
      </w:docPartBody>
    </w:docPart>
    <w:docPart>
      <w:docPartPr>
        <w:name w:val="5794534310CA40F888BDFFAC684FFB3D"/>
        <w:category>
          <w:name w:val="General"/>
          <w:gallery w:val="placeholder"/>
        </w:category>
        <w:types>
          <w:type w:val="bbPlcHdr"/>
        </w:types>
        <w:behaviors>
          <w:behavior w:val="content"/>
        </w:behaviors>
        <w:guid w:val="{3FDD3011-FBF0-4A00-A1E9-ED1185FE608C}"/>
      </w:docPartPr>
      <w:docPartBody>
        <w:p w:rsidR="000F3FEF" w:rsidRDefault="00D2408E" w:rsidP="00D2408E">
          <w:pPr>
            <w:pStyle w:val="5794534310CA40F888BDFFAC684FFB3D"/>
          </w:pPr>
          <w:r w:rsidRPr="00E739AA">
            <w:rPr>
              <w:rStyle w:val="PlaceholderText"/>
            </w:rPr>
            <w:t>Click or tap here to enter text.</w:t>
          </w:r>
        </w:p>
      </w:docPartBody>
    </w:docPart>
    <w:docPart>
      <w:docPartPr>
        <w:name w:val="B5B171BAACB147DE826DC6DE7E8B367C"/>
        <w:category>
          <w:name w:val="General"/>
          <w:gallery w:val="placeholder"/>
        </w:category>
        <w:types>
          <w:type w:val="bbPlcHdr"/>
        </w:types>
        <w:behaviors>
          <w:behavior w:val="content"/>
        </w:behaviors>
        <w:guid w:val="{0CAB140E-4F37-4D17-B280-16F4BBB1C986}"/>
      </w:docPartPr>
      <w:docPartBody>
        <w:p w:rsidR="000F3FEF" w:rsidRDefault="00D2408E" w:rsidP="00D2408E">
          <w:pPr>
            <w:pStyle w:val="B5B171BAACB147DE826DC6DE7E8B367C"/>
          </w:pPr>
          <w:r w:rsidRPr="0072325D">
            <w:rPr>
              <w:rStyle w:val="PlaceholderText"/>
            </w:rPr>
            <w:t>[Insert Entry Text]</w:t>
          </w:r>
        </w:p>
      </w:docPartBody>
    </w:docPart>
    <w:docPart>
      <w:docPartPr>
        <w:name w:val="43C56115CB00492DB0D2DA5B07457D63"/>
        <w:category>
          <w:name w:val="General"/>
          <w:gallery w:val="placeholder"/>
        </w:category>
        <w:types>
          <w:type w:val="bbPlcHdr"/>
        </w:types>
        <w:behaviors>
          <w:behavior w:val="content"/>
        </w:behaviors>
        <w:guid w:val="{DF7653D9-32FD-44A7-B353-F3B3B970BC43}"/>
      </w:docPartPr>
      <w:docPartBody>
        <w:p w:rsidR="000F3FEF" w:rsidRDefault="00D2408E" w:rsidP="00D2408E">
          <w:pPr>
            <w:pStyle w:val="43C56115CB00492DB0D2DA5B07457D63"/>
          </w:pPr>
          <w:r w:rsidRPr="0072325D">
            <w:rPr>
              <w:rStyle w:val="PlaceholderText"/>
            </w:rPr>
            <w:t>Q#.</w:t>
          </w:r>
        </w:p>
      </w:docPartBody>
    </w:docPart>
    <w:docPart>
      <w:docPartPr>
        <w:name w:val="7E7FD3E137804B3783566E8A0DEC912A"/>
        <w:category>
          <w:name w:val="General"/>
          <w:gallery w:val="placeholder"/>
        </w:category>
        <w:types>
          <w:type w:val="bbPlcHdr"/>
        </w:types>
        <w:behaviors>
          <w:behavior w:val="content"/>
        </w:behaviors>
        <w:guid w:val="{7CC943B1-8C5D-48A9-B905-A3A0504A50C5}"/>
      </w:docPartPr>
      <w:docPartBody>
        <w:p w:rsidR="000F3FEF" w:rsidRDefault="00D2408E" w:rsidP="00D2408E">
          <w:pPr>
            <w:pStyle w:val="7E7FD3E137804B3783566E8A0DEC912A"/>
          </w:pPr>
          <w:r w:rsidRPr="0072325D">
            <w:rPr>
              <w:rStyle w:val="PlaceholderText"/>
            </w:rPr>
            <w:t>[Insert Question Text]</w:t>
          </w:r>
        </w:p>
      </w:docPartBody>
    </w:docPart>
    <w:docPart>
      <w:docPartPr>
        <w:name w:val="C2C2E6BC1A884A11B6848E2CCCE5E385"/>
        <w:category>
          <w:name w:val="General"/>
          <w:gallery w:val="placeholder"/>
        </w:category>
        <w:types>
          <w:type w:val="bbPlcHdr"/>
        </w:types>
        <w:behaviors>
          <w:behavior w:val="content"/>
        </w:behaviors>
        <w:guid w:val="{216A0813-FC3A-400F-8D3A-DC4F75757CB4}"/>
      </w:docPartPr>
      <w:docPartBody>
        <w:p w:rsidR="000F3FEF" w:rsidRDefault="00D2408E" w:rsidP="00D2408E">
          <w:pPr>
            <w:pStyle w:val="C2C2E6BC1A884A11B6848E2CCCE5E385"/>
          </w:pPr>
          <w:r w:rsidRPr="0072325D">
            <w:rPr>
              <w:rStyle w:val="PlaceholderText"/>
            </w:rPr>
            <w:t>Interview Instructions</w:t>
          </w:r>
        </w:p>
      </w:docPartBody>
    </w:docPart>
    <w:docPart>
      <w:docPartPr>
        <w:name w:val="C985FBC971F14B8D9B4DEA624AEF47D7"/>
        <w:category>
          <w:name w:val="General"/>
          <w:gallery w:val="placeholder"/>
        </w:category>
        <w:types>
          <w:type w:val="bbPlcHdr"/>
        </w:types>
        <w:behaviors>
          <w:behavior w:val="content"/>
        </w:behaviors>
        <w:guid w:val="{121E2EB6-E2BC-465F-B5B2-3E2851E08C9A}"/>
      </w:docPartPr>
      <w:docPartBody>
        <w:p w:rsidR="000F3FEF" w:rsidRDefault="00D2408E" w:rsidP="00D2408E">
          <w:pPr>
            <w:pStyle w:val="C985FBC971F14B8D9B4DEA624AEF47D7"/>
          </w:pPr>
          <w:r w:rsidRPr="0072325D">
            <w:rPr>
              <w:rStyle w:val="PlaceholderText"/>
            </w:rPr>
            <w:t>Question Type</w:t>
          </w:r>
        </w:p>
      </w:docPartBody>
    </w:docPart>
    <w:docPart>
      <w:docPartPr>
        <w:name w:val="4DF6D52297C0445B9405C8DBD4BB7C69"/>
        <w:category>
          <w:name w:val="General"/>
          <w:gallery w:val="placeholder"/>
        </w:category>
        <w:types>
          <w:type w:val="bbPlcHdr"/>
        </w:types>
        <w:behaviors>
          <w:behavior w:val="content"/>
        </w:behaviors>
        <w:guid w:val="{D6CE9584-5D59-4B9C-8EC9-248F2BA7EE7F}"/>
      </w:docPartPr>
      <w:docPartBody>
        <w:p w:rsidR="00051B6E" w:rsidRDefault="00842FEB" w:rsidP="00842FEB">
          <w:pPr>
            <w:pStyle w:val="4DF6D52297C0445B9405C8DBD4BB7C69"/>
          </w:pPr>
          <w:r w:rsidRPr="007472DA">
            <w:rPr>
              <w:rStyle w:val="PlaceholderText"/>
            </w:rPr>
            <w:t>Click or tap here to enter text.</w:t>
          </w:r>
        </w:p>
      </w:docPartBody>
    </w:docPart>
    <w:docPart>
      <w:docPartPr>
        <w:name w:val="1F851DE37C5B47668D1B6EEB22218C1C"/>
        <w:category>
          <w:name w:val="General"/>
          <w:gallery w:val="placeholder"/>
        </w:category>
        <w:types>
          <w:type w:val="bbPlcHdr"/>
        </w:types>
        <w:behaviors>
          <w:behavior w:val="content"/>
        </w:behaviors>
        <w:guid w:val="{8C9F5B0C-3F6B-46D7-8986-AF4FDC5B70E5}"/>
      </w:docPartPr>
      <w:docPartBody>
        <w:p w:rsidR="00051B6E" w:rsidRDefault="00842FEB" w:rsidP="00842FEB">
          <w:pPr>
            <w:pStyle w:val="1F851DE37C5B47668D1B6EEB22218C1C"/>
          </w:pPr>
          <w:r w:rsidRPr="007472DA">
            <w:rPr>
              <w:rStyle w:val="PlaceholderText"/>
            </w:rPr>
            <w:t>Insert Routing Info</w:t>
          </w:r>
        </w:p>
      </w:docPartBody>
    </w:docPart>
    <w:docPart>
      <w:docPartPr>
        <w:name w:val="3BC6F424FEED4FA8B31A9B86E6F3277E"/>
        <w:category>
          <w:name w:val="General"/>
          <w:gallery w:val="placeholder"/>
        </w:category>
        <w:types>
          <w:type w:val="bbPlcHdr"/>
        </w:types>
        <w:behaviors>
          <w:behavior w:val="content"/>
        </w:behaviors>
        <w:guid w:val="{5EF427AD-80D6-4328-BC15-1476D602DA70}"/>
      </w:docPartPr>
      <w:docPartBody>
        <w:p w:rsidR="00051B6E" w:rsidRDefault="00842FEB" w:rsidP="00842FEB">
          <w:pPr>
            <w:pStyle w:val="3BC6F424FEED4FA8B31A9B86E6F3277E"/>
          </w:pPr>
          <w:r w:rsidRPr="007472DA">
            <w:rPr>
              <w:rStyle w:val="PlaceholderText"/>
            </w:rPr>
            <w:t>Question Number</w:t>
          </w:r>
        </w:p>
      </w:docPartBody>
    </w:docPart>
    <w:docPart>
      <w:docPartPr>
        <w:name w:val="334C887B66404FEC9B75170B5CB4370A"/>
        <w:category>
          <w:name w:val="General"/>
          <w:gallery w:val="placeholder"/>
        </w:category>
        <w:types>
          <w:type w:val="bbPlcHdr"/>
        </w:types>
        <w:behaviors>
          <w:behavior w:val="content"/>
        </w:behaviors>
        <w:guid w:val="{5041C94F-2180-4EBB-82BA-572D8F9D6F55}"/>
      </w:docPartPr>
      <w:docPartBody>
        <w:p w:rsidR="00051B6E" w:rsidRDefault="00842FEB" w:rsidP="00842FEB">
          <w:pPr>
            <w:pStyle w:val="334C887B66404FEC9B75170B5CB4370A"/>
          </w:pPr>
          <w:r w:rsidRPr="007472DA">
            <w:rPr>
              <w:rStyle w:val="PlaceholderText"/>
            </w:rPr>
            <w:t>Question Text</w:t>
          </w:r>
        </w:p>
      </w:docPartBody>
    </w:docPart>
    <w:docPart>
      <w:docPartPr>
        <w:name w:val="751B34DB36D846179B00606D704E3B37"/>
        <w:category>
          <w:name w:val="General"/>
          <w:gallery w:val="placeholder"/>
        </w:category>
        <w:types>
          <w:type w:val="bbPlcHdr"/>
        </w:types>
        <w:behaviors>
          <w:behavior w:val="content"/>
        </w:behaviors>
        <w:guid w:val="{D2C7611D-B283-4886-B64E-83375AABD71F}"/>
      </w:docPartPr>
      <w:docPartBody>
        <w:p w:rsidR="00051B6E" w:rsidRDefault="00842FEB" w:rsidP="00842FEB">
          <w:pPr>
            <w:pStyle w:val="751B34DB36D846179B00606D704E3B37"/>
          </w:pPr>
          <w:r w:rsidRPr="007472DA">
            <w:rPr>
              <w:rStyle w:val="PlaceholderText"/>
            </w:rPr>
            <w:t>Interview Instructions</w:t>
          </w:r>
        </w:p>
      </w:docPartBody>
    </w:docPart>
    <w:docPart>
      <w:docPartPr>
        <w:name w:val="991193427E3C45A899687FE6C8D98CA8"/>
        <w:category>
          <w:name w:val="General"/>
          <w:gallery w:val="placeholder"/>
        </w:category>
        <w:types>
          <w:type w:val="bbPlcHdr"/>
        </w:types>
        <w:behaviors>
          <w:behavior w:val="content"/>
        </w:behaviors>
        <w:guid w:val="{ACDB65C5-5D21-46C4-9073-02A57A425EAD}"/>
      </w:docPartPr>
      <w:docPartBody>
        <w:p w:rsidR="00051B6E" w:rsidRDefault="00842FEB" w:rsidP="00842FEB">
          <w:pPr>
            <w:pStyle w:val="991193427E3C45A899687FE6C8D98CA8"/>
          </w:pPr>
          <w:r w:rsidRPr="007472DA">
            <w:rPr>
              <w:rStyle w:val="PlaceholderText"/>
            </w:rPr>
            <w:t>Question Type</w:t>
          </w:r>
        </w:p>
      </w:docPartBody>
    </w:docPart>
    <w:docPart>
      <w:docPartPr>
        <w:name w:val="765B890672744EA0A12BF23875069348"/>
        <w:category>
          <w:name w:val="General"/>
          <w:gallery w:val="placeholder"/>
        </w:category>
        <w:types>
          <w:type w:val="bbPlcHdr"/>
        </w:types>
        <w:behaviors>
          <w:behavior w:val="content"/>
        </w:behaviors>
        <w:guid w:val="{A6005641-4EC6-4073-B1BA-094303B2D50F}"/>
      </w:docPartPr>
      <w:docPartBody>
        <w:p w:rsidR="00051B6E" w:rsidRDefault="00842FEB" w:rsidP="00842FEB">
          <w:pPr>
            <w:pStyle w:val="765B890672744EA0A12BF23875069348"/>
          </w:pPr>
          <w:r>
            <w:rPr>
              <w:rStyle w:val="PlaceholderText"/>
            </w:rPr>
            <w:t>[Insert Section Name]</w:t>
          </w:r>
        </w:p>
      </w:docPartBody>
    </w:docPart>
    <w:docPart>
      <w:docPartPr>
        <w:name w:val="892D713488D94E418F0485D02E534488"/>
        <w:category>
          <w:name w:val="General"/>
          <w:gallery w:val="placeholder"/>
        </w:category>
        <w:types>
          <w:type w:val="bbPlcHdr"/>
        </w:types>
        <w:behaviors>
          <w:behavior w:val="content"/>
        </w:behaviors>
        <w:guid w:val="{98DA487A-47E9-467B-8FDE-122311683697}"/>
      </w:docPartPr>
      <w:docPartBody>
        <w:p w:rsidR="00051B6E" w:rsidRDefault="00842FEB" w:rsidP="00842FEB">
          <w:pPr>
            <w:pStyle w:val="892D713488D94E418F0485D02E534488"/>
          </w:pPr>
          <w:r w:rsidRPr="0017325A">
            <w:rPr>
              <w:rStyle w:val="PlaceholderText"/>
            </w:rPr>
            <w:t>Click or tap here to enter text.</w:t>
          </w:r>
        </w:p>
      </w:docPartBody>
    </w:docPart>
    <w:docPart>
      <w:docPartPr>
        <w:name w:val="99DAF4BCABB04354A19E39207A1C32FB"/>
        <w:category>
          <w:name w:val="General"/>
          <w:gallery w:val="placeholder"/>
        </w:category>
        <w:types>
          <w:type w:val="bbPlcHdr"/>
        </w:types>
        <w:behaviors>
          <w:behavior w:val="content"/>
        </w:behaviors>
        <w:guid w:val="{A088151A-9813-4612-869A-4FF26FE03F57}"/>
      </w:docPartPr>
      <w:docPartBody>
        <w:p w:rsidR="00051B6E" w:rsidRDefault="00842FEB" w:rsidP="00842FEB">
          <w:pPr>
            <w:pStyle w:val="99DAF4BCABB04354A19E39207A1C32FB"/>
          </w:pPr>
          <w:r w:rsidRPr="0017325A">
            <w:rPr>
              <w:rStyle w:val="PlaceholderText"/>
            </w:rPr>
            <w:t>[Insert Entry Text]</w:t>
          </w:r>
        </w:p>
      </w:docPartBody>
    </w:docPart>
    <w:docPart>
      <w:docPartPr>
        <w:name w:val="A0BAED5123E64DD4A2EBED77DE150DC4"/>
        <w:category>
          <w:name w:val="General"/>
          <w:gallery w:val="placeholder"/>
        </w:category>
        <w:types>
          <w:type w:val="bbPlcHdr"/>
        </w:types>
        <w:behaviors>
          <w:behavior w:val="content"/>
        </w:behaviors>
        <w:guid w:val="{2CE0EFDB-15B1-401F-A4C6-79396A9D67F0}"/>
      </w:docPartPr>
      <w:docPartBody>
        <w:p w:rsidR="00051B6E" w:rsidRDefault="00842FEB" w:rsidP="00842FEB">
          <w:pPr>
            <w:pStyle w:val="A0BAED5123E64DD4A2EBED77DE150DC4"/>
          </w:pPr>
          <w:r w:rsidRPr="0017325A">
            <w:rPr>
              <w:rStyle w:val="PlaceholderText"/>
            </w:rPr>
            <w:t>Q#.</w:t>
          </w:r>
        </w:p>
      </w:docPartBody>
    </w:docPart>
    <w:docPart>
      <w:docPartPr>
        <w:name w:val="83AFB4E544914A63AD15140E29C95B34"/>
        <w:category>
          <w:name w:val="General"/>
          <w:gallery w:val="placeholder"/>
        </w:category>
        <w:types>
          <w:type w:val="bbPlcHdr"/>
        </w:types>
        <w:behaviors>
          <w:behavior w:val="content"/>
        </w:behaviors>
        <w:guid w:val="{D0A908D0-1D98-4493-B177-81996BE05923}"/>
      </w:docPartPr>
      <w:docPartBody>
        <w:p w:rsidR="00051B6E" w:rsidRDefault="00842FEB" w:rsidP="00842FEB">
          <w:pPr>
            <w:pStyle w:val="83AFB4E544914A63AD15140E29C95B34"/>
          </w:pPr>
          <w:r w:rsidRPr="0017325A">
            <w:rPr>
              <w:rStyle w:val="PlaceholderText"/>
            </w:rPr>
            <w:t>[Insert Question Text]</w:t>
          </w:r>
        </w:p>
      </w:docPartBody>
    </w:docPart>
    <w:docPart>
      <w:docPartPr>
        <w:name w:val="C17A9B5C498C43A58CEA6D97C18EBD02"/>
        <w:category>
          <w:name w:val="General"/>
          <w:gallery w:val="placeholder"/>
        </w:category>
        <w:types>
          <w:type w:val="bbPlcHdr"/>
        </w:types>
        <w:behaviors>
          <w:behavior w:val="content"/>
        </w:behaviors>
        <w:guid w:val="{F2DCE711-A262-466F-A9F3-1632A840D70E}"/>
      </w:docPartPr>
      <w:docPartBody>
        <w:p w:rsidR="00051B6E" w:rsidRDefault="00842FEB" w:rsidP="00842FEB">
          <w:pPr>
            <w:pStyle w:val="C17A9B5C498C43A58CEA6D97C18EBD02"/>
          </w:pPr>
          <w:r w:rsidRPr="0017325A">
            <w:rPr>
              <w:rStyle w:val="PlaceholderText"/>
            </w:rPr>
            <w:t>Interview Instructions</w:t>
          </w:r>
        </w:p>
      </w:docPartBody>
    </w:docPart>
    <w:docPart>
      <w:docPartPr>
        <w:name w:val="0810C61C84AE4DEF83F433BCFC57B81F"/>
        <w:category>
          <w:name w:val="General"/>
          <w:gallery w:val="placeholder"/>
        </w:category>
        <w:types>
          <w:type w:val="bbPlcHdr"/>
        </w:types>
        <w:behaviors>
          <w:behavior w:val="content"/>
        </w:behaviors>
        <w:guid w:val="{ED7F0CAE-DA0A-429D-B893-66C0EDC614CA}"/>
      </w:docPartPr>
      <w:docPartBody>
        <w:p w:rsidR="00051B6E" w:rsidRDefault="00842FEB" w:rsidP="00842FEB">
          <w:pPr>
            <w:pStyle w:val="0810C61C84AE4DEF83F433BCFC57B81F"/>
          </w:pPr>
          <w:r w:rsidRPr="0017325A">
            <w:rPr>
              <w:rStyle w:val="PlaceholderText"/>
            </w:rPr>
            <w:t>Question Type</w:t>
          </w:r>
        </w:p>
      </w:docPartBody>
    </w:docPart>
    <w:docPart>
      <w:docPartPr>
        <w:name w:val="FFB7BFB564E54F8E9FBBF515FADC5451"/>
        <w:category>
          <w:name w:val="General"/>
          <w:gallery w:val="placeholder"/>
        </w:category>
        <w:types>
          <w:type w:val="bbPlcHdr"/>
        </w:types>
        <w:behaviors>
          <w:behavior w:val="content"/>
        </w:behaviors>
        <w:guid w:val="{ECFA9956-1D94-40C3-B962-3F2FBBD6A981}"/>
      </w:docPartPr>
      <w:docPartBody>
        <w:p w:rsidR="00AA08A9" w:rsidRDefault="009A09EC">
          <w:pPr>
            <w:pStyle w:val="FFB7BFB564E54F8E9FBBF515FADC5451"/>
          </w:pPr>
          <w:r w:rsidRPr="00946DE3">
            <w:rPr>
              <w:rStyle w:val="PlaceholderText"/>
            </w:rPr>
            <w:t>Q#.</w:t>
          </w:r>
        </w:p>
      </w:docPartBody>
    </w:docPart>
    <w:docPart>
      <w:docPartPr>
        <w:name w:val="5A038D358993475BB58558540A7F593D"/>
        <w:category>
          <w:name w:val="General"/>
          <w:gallery w:val="placeholder"/>
        </w:category>
        <w:types>
          <w:type w:val="bbPlcHdr"/>
        </w:types>
        <w:behaviors>
          <w:behavior w:val="content"/>
        </w:behaviors>
        <w:guid w:val="{4005446D-91C3-4467-B35C-26483C031F3B}"/>
      </w:docPartPr>
      <w:docPartBody>
        <w:p w:rsidR="00AA08A9" w:rsidRDefault="00B517B5">
          <w:pPr>
            <w:pStyle w:val="5A038D358993475BB58558540A7F593D"/>
          </w:pPr>
          <w:r w:rsidRPr="00881428">
            <w:rPr>
              <w:rStyle w:val="PlaceholderText"/>
            </w:rPr>
            <w:t>[Insert Entry Text]</w:t>
          </w:r>
        </w:p>
      </w:docPartBody>
    </w:docPart>
    <w:docPart>
      <w:docPartPr>
        <w:name w:val="45C740BECB754A08924FFE5C53F28861"/>
        <w:category>
          <w:name w:val="General"/>
          <w:gallery w:val="placeholder"/>
        </w:category>
        <w:types>
          <w:type w:val="bbPlcHdr"/>
        </w:types>
        <w:behaviors>
          <w:behavior w:val="content"/>
        </w:behaviors>
        <w:guid w:val="{1553D2D0-5C4D-4D37-BADF-9277E58A9312}"/>
      </w:docPartPr>
      <w:docPartBody>
        <w:p w:rsidR="00AA08A9" w:rsidRDefault="00B517B5">
          <w:pPr>
            <w:pStyle w:val="45C740BECB754A08924FFE5C53F28861"/>
          </w:pPr>
          <w:r w:rsidRPr="00881428">
            <w:rPr>
              <w:rStyle w:val="PlaceholderText"/>
            </w:rPr>
            <w:t>Q#.</w:t>
          </w:r>
        </w:p>
      </w:docPartBody>
    </w:docPart>
    <w:docPart>
      <w:docPartPr>
        <w:name w:val="9BC5CAC789584EC297F8DA1FAC244B6A"/>
        <w:category>
          <w:name w:val="General"/>
          <w:gallery w:val="placeholder"/>
        </w:category>
        <w:types>
          <w:type w:val="bbPlcHdr"/>
        </w:types>
        <w:behaviors>
          <w:behavior w:val="content"/>
        </w:behaviors>
        <w:guid w:val="{DFAB3FCF-2DDB-4F38-9F35-3ACADDB2A083}"/>
      </w:docPartPr>
      <w:docPartBody>
        <w:p w:rsidR="00827EBB" w:rsidRDefault="00E12AAE" w:rsidP="00E12AAE">
          <w:pPr>
            <w:pStyle w:val="9BC5CAC789584EC297F8DA1FAC244B6A"/>
          </w:pPr>
          <w:r w:rsidRPr="00946DE3">
            <w:rPr>
              <w:rStyle w:val="PlaceholderText"/>
            </w:rPr>
            <w:t>Click or tap here to enter text.</w:t>
          </w:r>
        </w:p>
      </w:docPartBody>
    </w:docPart>
    <w:docPart>
      <w:docPartPr>
        <w:name w:val="978F6F33C56B4B2783392B4B590F7A1B"/>
        <w:category>
          <w:name w:val="General"/>
          <w:gallery w:val="placeholder"/>
        </w:category>
        <w:types>
          <w:type w:val="bbPlcHdr"/>
        </w:types>
        <w:behaviors>
          <w:behavior w:val="content"/>
        </w:behaviors>
        <w:guid w:val="{A70C8C11-4836-4ABB-88FD-83693C8CA258}"/>
      </w:docPartPr>
      <w:docPartBody>
        <w:p w:rsidR="00827EBB" w:rsidRDefault="00E12AAE" w:rsidP="00E12AAE">
          <w:pPr>
            <w:pStyle w:val="978F6F33C56B4B2783392B4B590F7A1B"/>
          </w:pPr>
          <w:r w:rsidRPr="00946DE3">
            <w:rPr>
              <w:rStyle w:val="PlaceholderText"/>
            </w:rPr>
            <w:t>Insert Routing Info</w:t>
          </w:r>
        </w:p>
      </w:docPartBody>
    </w:docPart>
    <w:docPart>
      <w:docPartPr>
        <w:name w:val="E60A5F615C99496387C4C9BF2D6C969D"/>
        <w:category>
          <w:name w:val="General"/>
          <w:gallery w:val="placeholder"/>
        </w:category>
        <w:types>
          <w:type w:val="bbPlcHdr"/>
        </w:types>
        <w:behaviors>
          <w:behavior w:val="content"/>
        </w:behaviors>
        <w:guid w:val="{F5941670-8659-4215-8207-AE193A796F4B}"/>
      </w:docPartPr>
      <w:docPartBody>
        <w:p w:rsidR="00827EBB" w:rsidRDefault="00E12AAE" w:rsidP="00E12AAE">
          <w:pPr>
            <w:pStyle w:val="E60A5F615C99496387C4C9BF2D6C969D"/>
          </w:pPr>
          <w:r w:rsidRPr="00946DE3">
            <w:rPr>
              <w:rStyle w:val="PlaceholderText"/>
            </w:rPr>
            <w:t>Question Number</w:t>
          </w:r>
        </w:p>
      </w:docPartBody>
    </w:docPart>
    <w:docPart>
      <w:docPartPr>
        <w:name w:val="49C3A93DC1BE414FBAEE411C9F49DFB8"/>
        <w:category>
          <w:name w:val="General"/>
          <w:gallery w:val="placeholder"/>
        </w:category>
        <w:types>
          <w:type w:val="bbPlcHdr"/>
        </w:types>
        <w:behaviors>
          <w:behavior w:val="content"/>
        </w:behaviors>
        <w:guid w:val="{ACE62C22-015C-4D6F-A8CA-7A6B3AE5059A}"/>
      </w:docPartPr>
      <w:docPartBody>
        <w:p w:rsidR="00827EBB" w:rsidRDefault="00E12AAE" w:rsidP="00E12AAE">
          <w:pPr>
            <w:pStyle w:val="49C3A93DC1BE414FBAEE411C9F49DFB8"/>
          </w:pPr>
          <w:r w:rsidRPr="00946DE3">
            <w:rPr>
              <w:rStyle w:val="PlaceholderText"/>
            </w:rPr>
            <w:t>Question Text</w:t>
          </w:r>
        </w:p>
      </w:docPartBody>
    </w:docPart>
    <w:docPart>
      <w:docPartPr>
        <w:name w:val="9F09644D624945C8993C4B68805A5F6F"/>
        <w:category>
          <w:name w:val="General"/>
          <w:gallery w:val="placeholder"/>
        </w:category>
        <w:types>
          <w:type w:val="bbPlcHdr"/>
        </w:types>
        <w:behaviors>
          <w:behavior w:val="content"/>
        </w:behaviors>
        <w:guid w:val="{97952481-E531-4E50-908C-2C785085E059}"/>
      </w:docPartPr>
      <w:docPartBody>
        <w:p w:rsidR="00827EBB" w:rsidRDefault="00E12AAE" w:rsidP="00E12AAE">
          <w:pPr>
            <w:pStyle w:val="9F09644D624945C8993C4B68805A5F6F"/>
          </w:pPr>
          <w:r w:rsidRPr="00946DE3">
            <w:rPr>
              <w:rStyle w:val="PlaceholderText"/>
            </w:rPr>
            <w:t>Interview Instructions</w:t>
          </w:r>
        </w:p>
      </w:docPartBody>
    </w:docPart>
    <w:docPart>
      <w:docPartPr>
        <w:name w:val="FBB77E0659F34F9995D4E854590C27F3"/>
        <w:category>
          <w:name w:val="General"/>
          <w:gallery w:val="placeholder"/>
        </w:category>
        <w:types>
          <w:type w:val="bbPlcHdr"/>
        </w:types>
        <w:behaviors>
          <w:behavior w:val="content"/>
        </w:behaviors>
        <w:guid w:val="{439A814F-726A-40D0-BF0C-DFBD35A5B348}"/>
      </w:docPartPr>
      <w:docPartBody>
        <w:p w:rsidR="00827EBB" w:rsidRDefault="00E12AAE" w:rsidP="00E12AAE">
          <w:pPr>
            <w:pStyle w:val="FBB77E0659F34F9995D4E854590C27F3"/>
          </w:pPr>
          <w:r w:rsidRPr="00946DE3">
            <w:rPr>
              <w:rStyle w:val="PlaceholderText"/>
            </w:rPr>
            <w:t>Question Type</w:t>
          </w:r>
        </w:p>
      </w:docPartBody>
    </w:docPart>
    <w:docPart>
      <w:docPartPr>
        <w:name w:val="CA11B64714F04C00A29C23AAAC6C8E9A"/>
        <w:category>
          <w:name w:val="General"/>
          <w:gallery w:val="placeholder"/>
        </w:category>
        <w:types>
          <w:type w:val="bbPlcHdr"/>
        </w:types>
        <w:behaviors>
          <w:behavior w:val="content"/>
        </w:behaviors>
        <w:guid w:val="{421DE268-B811-4165-87E6-8CBD2AF3AF4D}"/>
      </w:docPartPr>
      <w:docPartBody>
        <w:p w:rsidR="00827EBB" w:rsidRDefault="00E12AAE" w:rsidP="00E12AAE">
          <w:pPr>
            <w:pStyle w:val="CA11B64714F04C00A29C23AAAC6C8E9A"/>
          </w:pPr>
          <w:r w:rsidRPr="00946DE3">
            <w:rPr>
              <w:rStyle w:val="PlaceholderText"/>
            </w:rPr>
            <w:t>[Insert value]</w:t>
          </w:r>
        </w:p>
      </w:docPartBody>
    </w:docPart>
    <w:docPart>
      <w:docPartPr>
        <w:name w:val="B14018313CE04E4EAA99F8828DEA4AEC"/>
        <w:category>
          <w:name w:val="General"/>
          <w:gallery w:val="placeholder"/>
        </w:category>
        <w:types>
          <w:type w:val="bbPlcHdr"/>
        </w:types>
        <w:behaviors>
          <w:behavior w:val="content"/>
        </w:behaviors>
        <w:guid w:val="{E387AF57-A9CF-4BD8-AE40-F3EAC9C89614}"/>
      </w:docPartPr>
      <w:docPartBody>
        <w:p w:rsidR="00827EBB" w:rsidRDefault="00E12AAE" w:rsidP="00E12AAE">
          <w:pPr>
            <w:pStyle w:val="B14018313CE04E4EAA99F8828DEA4AEC"/>
          </w:pPr>
          <w:r w:rsidRPr="00946DE3">
            <w:rPr>
              <w:rStyle w:val="PlaceholderText"/>
            </w:rPr>
            <w:t>[Insert max value]</w:t>
          </w:r>
        </w:p>
      </w:docPartBody>
    </w:docPart>
    <w:docPart>
      <w:docPartPr>
        <w:name w:val="1BBEFA45CDA340D9909960E3BD572469"/>
        <w:category>
          <w:name w:val="General"/>
          <w:gallery w:val="placeholder"/>
        </w:category>
        <w:types>
          <w:type w:val="bbPlcHdr"/>
        </w:types>
        <w:behaviors>
          <w:behavior w:val="content"/>
        </w:behaviors>
        <w:guid w:val="{43448465-5C98-4DE7-A3CF-0A58B5BB2407}"/>
      </w:docPartPr>
      <w:docPartBody>
        <w:p w:rsidR="00827EBB" w:rsidRDefault="00E12AAE" w:rsidP="00E12AAE">
          <w:pPr>
            <w:pStyle w:val="1BBEFA45CDA340D9909960E3BD572469"/>
          </w:pPr>
          <w:r w:rsidRPr="00946DE3">
            <w:rPr>
              <w:rStyle w:val="PlaceholderText"/>
            </w:rPr>
            <w:t>Programmer Instructions</w:t>
          </w:r>
        </w:p>
      </w:docPartBody>
    </w:docPart>
    <w:docPart>
      <w:docPartPr>
        <w:name w:val="466DEB66B6B1407C83F8DE9BA13AD548"/>
        <w:category>
          <w:name w:val="General"/>
          <w:gallery w:val="placeholder"/>
        </w:category>
        <w:types>
          <w:type w:val="bbPlcHdr"/>
        </w:types>
        <w:behaviors>
          <w:behavior w:val="content"/>
        </w:behaviors>
        <w:guid w:val="{CC60AFB5-FD62-4689-A596-B9A98D316E19}"/>
      </w:docPartPr>
      <w:docPartBody>
        <w:p w:rsidR="00827EBB" w:rsidRDefault="00E12AAE" w:rsidP="00E12AAE">
          <w:pPr>
            <w:pStyle w:val="466DEB66B6B1407C83F8DE9BA13AD548"/>
          </w:pPr>
          <w:r w:rsidRPr="00946DE3">
            <w:rPr>
              <w:rStyle w:val="PlaceholderText"/>
            </w:rPr>
            <w:t>Dummy Variable</w:t>
          </w:r>
        </w:p>
      </w:docPartBody>
    </w:docPart>
    <w:docPart>
      <w:docPartPr>
        <w:name w:val="83F72F9547934961860EA1F1334A657A"/>
        <w:category>
          <w:name w:val="General"/>
          <w:gallery w:val="placeholder"/>
        </w:category>
        <w:types>
          <w:type w:val="bbPlcHdr"/>
        </w:types>
        <w:behaviors>
          <w:behavior w:val="content"/>
        </w:behaviors>
        <w:guid w:val="{11066661-7791-4EEC-8FCE-8C842D464A0B}"/>
      </w:docPartPr>
      <w:docPartBody>
        <w:p w:rsidR="00827EBB" w:rsidRDefault="00E12AAE" w:rsidP="00E12AAE">
          <w:pPr>
            <w:pStyle w:val="83F72F9547934961860EA1F1334A657A"/>
          </w:pPr>
          <w:r w:rsidRPr="00946DE3">
            <w:rPr>
              <w:rStyle w:val="PlaceholderText"/>
            </w:rPr>
            <w:t>Question Number</w:t>
          </w:r>
        </w:p>
      </w:docPartBody>
    </w:docPart>
    <w:docPart>
      <w:docPartPr>
        <w:name w:val="4C544200D350492692E47D1CB9E285C1"/>
        <w:category>
          <w:name w:val="General"/>
          <w:gallery w:val="placeholder"/>
        </w:category>
        <w:types>
          <w:type w:val="bbPlcHdr"/>
        </w:types>
        <w:behaviors>
          <w:behavior w:val="content"/>
        </w:behaviors>
        <w:guid w:val="{D60F36EF-3C49-4878-8708-E559AE0B6240}"/>
      </w:docPartPr>
      <w:docPartBody>
        <w:p w:rsidR="00827EBB" w:rsidRDefault="00E12AAE" w:rsidP="00E12AAE">
          <w:pPr>
            <w:pStyle w:val="4C544200D350492692E47D1CB9E285C1"/>
          </w:pPr>
          <w:r w:rsidRPr="00946DE3">
            <w:rPr>
              <w:rStyle w:val="PlaceholderText"/>
            </w:rPr>
            <w:t>Question Text</w:t>
          </w:r>
        </w:p>
      </w:docPartBody>
    </w:docPart>
    <w:docPart>
      <w:docPartPr>
        <w:name w:val="EFF639244F2B4E8189512E5F2FB1743B"/>
        <w:category>
          <w:name w:val="General"/>
          <w:gallery w:val="placeholder"/>
        </w:category>
        <w:types>
          <w:type w:val="bbPlcHdr"/>
        </w:types>
        <w:behaviors>
          <w:behavior w:val="content"/>
        </w:behaviors>
        <w:guid w:val="{8637C2AC-EB60-4216-BC60-DF9A72EECA14}"/>
      </w:docPartPr>
      <w:docPartBody>
        <w:p w:rsidR="00827EBB" w:rsidRDefault="00E12AAE" w:rsidP="00E12AAE">
          <w:pPr>
            <w:pStyle w:val="EFF639244F2B4E8189512E5F2FB1743B"/>
          </w:pPr>
          <w:r w:rsidRPr="00946DE3">
            <w:rPr>
              <w:rStyle w:val="PlaceholderText"/>
            </w:rPr>
            <w:t>Dummy</w:t>
          </w:r>
        </w:p>
      </w:docPartBody>
    </w:docPart>
    <w:docPart>
      <w:docPartPr>
        <w:name w:val="1B9C3052AD7D4BAEB93958F13B5E9EA1"/>
        <w:category>
          <w:name w:val="General"/>
          <w:gallery w:val="placeholder"/>
        </w:category>
        <w:types>
          <w:type w:val="bbPlcHdr"/>
        </w:types>
        <w:behaviors>
          <w:behavior w:val="content"/>
        </w:behaviors>
        <w:guid w:val="{806EE76C-0F28-47CD-9784-DB4E0B4849F0}"/>
      </w:docPartPr>
      <w:docPartBody>
        <w:p w:rsidR="00827EBB" w:rsidRDefault="00E12AAE" w:rsidP="00E12AAE">
          <w:pPr>
            <w:pStyle w:val="1B9C3052AD7D4BAEB93958F13B5E9EA1"/>
          </w:pPr>
          <w:r w:rsidRPr="00946DE3">
            <w:rPr>
              <w:rStyle w:val="PlaceholderText"/>
            </w:rPr>
            <w:t>Question Type</w:t>
          </w:r>
        </w:p>
      </w:docPartBody>
    </w:docPart>
    <w:docPart>
      <w:docPartPr>
        <w:name w:val="84853C8F2E4E48DCAC3304CA795DC36B"/>
        <w:category>
          <w:name w:val="General"/>
          <w:gallery w:val="placeholder"/>
        </w:category>
        <w:types>
          <w:type w:val="bbPlcHdr"/>
        </w:types>
        <w:behaviors>
          <w:behavior w:val="content"/>
        </w:behaviors>
        <w:guid w:val="{BF2514A8-87D6-4742-B8B8-2B9D9355A6B8}"/>
      </w:docPartPr>
      <w:docPartBody>
        <w:p w:rsidR="00827EBB" w:rsidRDefault="00E12AAE" w:rsidP="00E12AAE">
          <w:pPr>
            <w:pStyle w:val="84853C8F2E4E48DCAC3304CA795DC36B"/>
          </w:pPr>
          <w:r w:rsidRPr="00946DE3">
            <w:rPr>
              <w:rStyle w:val="PlaceholderText"/>
            </w:rPr>
            <w:t>Click or tap here to enter text.</w:t>
          </w:r>
        </w:p>
      </w:docPartBody>
    </w:docPart>
    <w:docPart>
      <w:docPartPr>
        <w:name w:val="187653B636B142F29C380E1D901330F9"/>
        <w:category>
          <w:name w:val="General"/>
          <w:gallery w:val="placeholder"/>
        </w:category>
        <w:types>
          <w:type w:val="bbPlcHdr"/>
        </w:types>
        <w:behaviors>
          <w:behavior w:val="content"/>
        </w:behaviors>
        <w:guid w:val="{01DF0057-210B-44F8-90A8-21AA06151BF9}"/>
      </w:docPartPr>
      <w:docPartBody>
        <w:p w:rsidR="00827EBB" w:rsidRDefault="00E12AAE" w:rsidP="00E12AAE">
          <w:pPr>
            <w:pStyle w:val="187653B636B142F29C380E1D901330F9"/>
          </w:pPr>
          <w:r w:rsidRPr="00946DE3">
            <w:rPr>
              <w:rStyle w:val="PlaceholderText"/>
            </w:rPr>
            <w:t>Insert Routing Info</w:t>
          </w:r>
        </w:p>
      </w:docPartBody>
    </w:docPart>
    <w:docPart>
      <w:docPartPr>
        <w:name w:val="AA733A1C713D46268DE3B3AF509B9903"/>
        <w:category>
          <w:name w:val="General"/>
          <w:gallery w:val="placeholder"/>
        </w:category>
        <w:types>
          <w:type w:val="bbPlcHdr"/>
        </w:types>
        <w:behaviors>
          <w:behavior w:val="content"/>
        </w:behaviors>
        <w:guid w:val="{8D5D5177-71C2-4F7D-A848-74B93BC05768}"/>
      </w:docPartPr>
      <w:docPartBody>
        <w:p w:rsidR="00827EBB" w:rsidRDefault="00E12AAE" w:rsidP="00E12AAE">
          <w:pPr>
            <w:pStyle w:val="AA733A1C713D46268DE3B3AF509B9903"/>
          </w:pPr>
          <w:r w:rsidRPr="00946DE3">
            <w:rPr>
              <w:rStyle w:val="PlaceholderText"/>
            </w:rPr>
            <w:t>Question Number</w:t>
          </w:r>
        </w:p>
      </w:docPartBody>
    </w:docPart>
    <w:docPart>
      <w:docPartPr>
        <w:name w:val="DD84636BF057457ABD1C36D7C7DED352"/>
        <w:category>
          <w:name w:val="General"/>
          <w:gallery w:val="placeholder"/>
        </w:category>
        <w:types>
          <w:type w:val="bbPlcHdr"/>
        </w:types>
        <w:behaviors>
          <w:behavior w:val="content"/>
        </w:behaviors>
        <w:guid w:val="{818081CF-DE34-4FE9-988F-B3A2E99B13EF}"/>
      </w:docPartPr>
      <w:docPartBody>
        <w:p w:rsidR="00827EBB" w:rsidRDefault="00E12AAE" w:rsidP="00E12AAE">
          <w:pPr>
            <w:pStyle w:val="DD84636BF057457ABD1C36D7C7DED352"/>
          </w:pPr>
          <w:r w:rsidRPr="00946DE3">
            <w:rPr>
              <w:rStyle w:val="PlaceholderText"/>
            </w:rPr>
            <w:t>Question Text</w:t>
          </w:r>
        </w:p>
      </w:docPartBody>
    </w:docPart>
    <w:docPart>
      <w:docPartPr>
        <w:name w:val="E24E455FC4734AA699DADCDA1052D4DE"/>
        <w:category>
          <w:name w:val="General"/>
          <w:gallery w:val="placeholder"/>
        </w:category>
        <w:types>
          <w:type w:val="bbPlcHdr"/>
        </w:types>
        <w:behaviors>
          <w:behavior w:val="content"/>
        </w:behaviors>
        <w:guid w:val="{6069B05C-646F-4CC3-8AD5-CCCA513240AF}"/>
      </w:docPartPr>
      <w:docPartBody>
        <w:p w:rsidR="00827EBB" w:rsidRDefault="00E12AAE" w:rsidP="00E12AAE">
          <w:pPr>
            <w:pStyle w:val="E24E455FC4734AA699DADCDA1052D4DE"/>
          </w:pPr>
          <w:r w:rsidRPr="00946DE3">
            <w:rPr>
              <w:rStyle w:val="PlaceholderText"/>
            </w:rPr>
            <w:t>Interview Instructions</w:t>
          </w:r>
        </w:p>
      </w:docPartBody>
    </w:docPart>
    <w:docPart>
      <w:docPartPr>
        <w:name w:val="27856C5EAEA84CC2B83285F9DBF68FCB"/>
        <w:category>
          <w:name w:val="General"/>
          <w:gallery w:val="placeholder"/>
        </w:category>
        <w:types>
          <w:type w:val="bbPlcHdr"/>
        </w:types>
        <w:behaviors>
          <w:behavior w:val="content"/>
        </w:behaviors>
        <w:guid w:val="{1D579F6D-4B53-4678-96C1-A8CD819E4972}"/>
      </w:docPartPr>
      <w:docPartBody>
        <w:p w:rsidR="00827EBB" w:rsidRDefault="00E12AAE" w:rsidP="00E12AAE">
          <w:pPr>
            <w:pStyle w:val="27856C5EAEA84CC2B83285F9DBF68FCB"/>
          </w:pPr>
          <w:r w:rsidRPr="00946DE3">
            <w:rPr>
              <w:rStyle w:val="PlaceholderText"/>
            </w:rPr>
            <w:t>Question Typ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Roboto Light">
    <w:charset w:val="00"/>
    <w:family w:val="auto"/>
    <w:pitch w:val="variable"/>
    <w:sig w:usb0="E0000AFF" w:usb1="5000217F" w:usb2="00000021" w:usb3="00000000" w:csb0="0000019F" w:csb1="00000000"/>
  </w:font>
  <w:font w:name="Times New Roman (Body CS)">
    <w:altName w:val="Times New Roman"/>
    <w:charset w:val="00"/>
    <w:family w:val="roman"/>
    <w:pitch w:val="default"/>
  </w:font>
  <w:font w:name="Times New Roman (Headings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A79C8"/>
    <w:rsid w:val="000441CF"/>
    <w:rsid w:val="00051B6E"/>
    <w:rsid w:val="000B7853"/>
    <w:rsid w:val="000E4BE0"/>
    <w:rsid w:val="000E5251"/>
    <w:rsid w:val="000F3FEF"/>
    <w:rsid w:val="00112DEA"/>
    <w:rsid w:val="001663D2"/>
    <w:rsid w:val="001D6123"/>
    <w:rsid w:val="001E00B1"/>
    <w:rsid w:val="00262EF1"/>
    <w:rsid w:val="00356CB1"/>
    <w:rsid w:val="003916DA"/>
    <w:rsid w:val="003A5153"/>
    <w:rsid w:val="003F4456"/>
    <w:rsid w:val="00460A7C"/>
    <w:rsid w:val="00470B1C"/>
    <w:rsid w:val="004D61B3"/>
    <w:rsid w:val="00501C30"/>
    <w:rsid w:val="00586727"/>
    <w:rsid w:val="005C547E"/>
    <w:rsid w:val="005D597C"/>
    <w:rsid w:val="0060457C"/>
    <w:rsid w:val="00613551"/>
    <w:rsid w:val="0064388C"/>
    <w:rsid w:val="006A1BCD"/>
    <w:rsid w:val="006B14A7"/>
    <w:rsid w:val="006B3740"/>
    <w:rsid w:val="006C4A64"/>
    <w:rsid w:val="007A7113"/>
    <w:rsid w:val="007E752D"/>
    <w:rsid w:val="008223A0"/>
    <w:rsid w:val="00827EBB"/>
    <w:rsid w:val="00835B3B"/>
    <w:rsid w:val="00842FEB"/>
    <w:rsid w:val="008660BF"/>
    <w:rsid w:val="00894E45"/>
    <w:rsid w:val="00900672"/>
    <w:rsid w:val="00974424"/>
    <w:rsid w:val="00981F5C"/>
    <w:rsid w:val="009A09EC"/>
    <w:rsid w:val="009E5867"/>
    <w:rsid w:val="00A44A4B"/>
    <w:rsid w:val="00A67003"/>
    <w:rsid w:val="00A677FA"/>
    <w:rsid w:val="00AA08A9"/>
    <w:rsid w:val="00AA79C8"/>
    <w:rsid w:val="00AE6846"/>
    <w:rsid w:val="00B44413"/>
    <w:rsid w:val="00B517B5"/>
    <w:rsid w:val="00B51838"/>
    <w:rsid w:val="00B805AA"/>
    <w:rsid w:val="00C2448B"/>
    <w:rsid w:val="00D04DF6"/>
    <w:rsid w:val="00D2408E"/>
    <w:rsid w:val="00D80889"/>
    <w:rsid w:val="00DA0578"/>
    <w:rsid w:val="00E00B65"/>
    <w:rsid w:val="00E12AAE"/>
    <w:rsid w:val="00E278E6"/>
    <w:rsid w:val="00E47531"/>
    <w:rsid w:val="00E51284"/>
    <w:rsid w:val="00E551F8"/>
    <w:rsid w:val="00E83F29"/>
    <w:rsid w:val="00EC3870"/>
    <w:rsid w:val="00EC5C64"/>
    <w:rsid w:val="00EC62B9"/>
    <w:rsid w:val="00F13563"/>
    <w:rsid w:val="00F2618E"/>
    <w:rsid w:val="00FA243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12AAE"/>
    <w:rPr>
      <w:color w:val="808080"/>
    </w:rPr>
  </w:style>
  <w:style w:type="paragraph" w:customStyle="1" w:styleId="5610ED26E39342B99FA475FCD08E269E">
    <w:name w:val="5610ED26E39342B99FA475FCD08E269E"/>
    <w:rsid w:val="00E00B65"/>
  </w:style>
  <w:style w:type="paragraph" w:customStyle="1" w:styleId="32A1F088AF1E497BAAF2E776A9170909">
    <w:name w:val="32A1F088AF1E497BAAF2E776A9170909"/>
    <w:rsid w:val="00A677FA"/>
  </w:style>
  <w:style w:type="paragraph" w:customStyle="1" w:styleId="1CF41748701742779CD202829D5B6F7A">
    <w:name w:val="1CF41748701742779CD202829D5B6F7A"/>
    <w:rsid w:val="00A677FA"/>
  </w:style>
  <w:style w:type="paragraph" w:customStyle="1" w:styleId="2E19B57D0C8D4C74A365F0B76BC6F4DD">
    <w:name w:val="2E19B57D0C8D4C74A365F0B76BC6F4DD"/>
    <w:rsid w:val="00A677FA"/>
  </w:style>
  <w:style w:type="paragraph" w:customStyle="1" w:styleId="33B37BEE707C433EA0D043503FAD020C">
    <w:name w:val="33B37BEE707C433EA0D043503FAD020C"/>
    <w:rsid w:val="00A677FA"/>
  </w:style>
  <w:style w:type="paragraph" w:customStyle="1" w:styleId="5BF2B583F88245CDACD94CE5760E0337">
    <w:name w:val="5BF2B583F88245CDACD94CE5760E0337"/>
    <w:rsid w:val="00A677FA"/>
  </w:style>
  <w:style w:type="paragraph" w:customStyle="1" w:styleId="01A7D59F312648248CE4D6ABCB4A2892">
    <w:name w:val="01A7D59F312648248CE4D6ABCB4A2892"/>
    <w:rsid w:val="00A677FA"/>
  </w:style>
  <w:style w:type="paragraph" w:customStyle="1" w:styleId="CBB92DE086DA41F4B8B74ECBA0E4757C">
    <w:name w:val="CBB92DE086DA41F4B8B74ECBA0E4757C"/>
    <w:rsid w:val="00B805AA"/>
  </w:style>
  <w:style w:type="paragraph" w:customStyle="1" w:styleId="0084717463C745EFAAF4A0958CF30F3D">
    <w:name w:val="0084717463C745EFAAF4A0958CF30F3D"/>
    <w:rsid w:val="00B805AA"/>
  </w:style>
  <w:style w:type="paragraph" w:customStyle="1" w:styleId="999172500CB44DC8BA5C32B94933ABDE">
    <w:name w:val="999172500CB44DC8BA5C32B94933ABDE"/>
    <w:rsid w:val="00B805AA"/>
  </w:style>
  <w:style w:type="paragraph" w:customStyle="1" w:styleId="C9E57E263F214D9F8CD18826B9257DBB">
    <w:name w:val="C9E57E263F214D9F8CD18826B9257DBB"/>
    <w:rsid w:val="00B805AA"/>
  </w:style>
  <w:style w:type="paragraph" w:customStyle="1" w:styleId="CE90F95325B24990B0C3785CBC366073">
    <w:name w:val="CE90F95325B24990B0C3785CBC366073"/>
    <w:rsid w:val="00B805AA"/>
  </w:style>
  <w:style w:type="paragraph" w:customStyle="1" w:styleId="013A8CF5262D43FCAD8B47E263F31157">
    <w:name w:val="013A8CF5262D43FCAD8B47E263F31157"/>
    <w:rsid w:val="00B805AA"/>
  </w:style>
  <w:style w:type="paragraph" w:customStyle="1" w:styleId="A8C2D98C89F243E48D877E13F49EDF38">
    <w:name w:val="A8C2D98C89F243E48D877E13F49EDF38"/>
    <w:rsid w:val="00B805AA"/>
  </w:style>
  <w:style w:type="paragraph" w:customStyle="1" w:styleId="6B482E1C83BF495799BF3B0A161E2D90">
    <w:name w:val="6B482E1C83BF495799BF3B0A161E2D90"/>
    <w:rsid w:val="00E47531"/>
  </w:style>
  <w:style w:type="paragraph" w:customStyle="1" w:styleId="D92122C335574E91B02EF3634C4DFCF0">
    <w:name w:val="D92122C335574E91B02EF3634C4DFCF0"/>
    <w:rsid w:val="00E47531"/>
  </w:style>
  <w:style w:type="paragraph" w:customStyle="1" w:styleId="EE1AC206B35142F2BE0E33350F0323C3">
    <w:name w:val="EE1AC206B35142F2BE0E33350F0323C3"/>
    <w:rsid w:val="00E47531"/>
  </w:style>
  <w:style w:type="paragraph" w:customStyle="1" w:styleId="F53AD4C7177A415B97C21D3C92DA26FA">
    <w:name w:val="F53AD4C7177A415B97C21D3C92DA26FA"/>
    <w:rsid w:val="00E47531"/>
  </w:style>
  <w:style w:type="paragraph" w:customStyle="1" w:styleId="15C0736EB66E4C3195AB08E1DD1F6BBB">
    <w:name w:val="15C0736EB66E4C3195AB08E1DD1F6BBB"/>
    <w:rsid w:val="00E47531"/>
  </w:style>
  <w:style w:type="paragraph" w:customStyle="1" w:styleId="BF66FCE5AD2D4535835880A571C5D84A">
    <w:name w:val="BF66FCE5AD2D4535835880A571C5D84A"/>
    <w:rsid w:val="00E47531"/>
  </w:style>
  <w:style w:type="paragraph" w:customStyle="1" w:styleId="4C42B324C6B04B5C85CD49A382074EF3">
    <w:name w:val="4C42B324C6B04B5C85CD49A382074EF3"/>
    <w:rsid w:val="00E47531"/>
  </w:style>
  <w:style w:type="paragraph" w:customStyle="1" w:styleId="A81C9812890B46C8B5A8436934003B2B">
    <w:name w:val="A81C9812890B46C8B5A8436934003B2B"/>
    <w:rsid w:val="00E47531"/>
  </w:style>
  <w:style w:type="paragraph" w:customStyle="1" w:styleId="EDBCBE425F05496E8DFDC2188EA02016">
    <w:name w:val="EDBCBE425F05496E8DFDC2188EA02016"/>
    <w:rsid w:val="00E47531"/>
  </w:style>
  <w:style w:type="paragraph" w:customStyle="1" w:styleId="FD4891FD6E8E4929BC0A83060556B63B">
    <w:name w:val="FD4891FD6E8E4929BC0A83060556B63B"/>
    <w:rsid w:val="00E47531"/>
  </w:style>
  <w:style w:type="paragraph" w:customStyle="1" w:styleId="708A41377B474041B18A568C17A77AEC">
    <w:name w:val="708A41377B474041B18A568C17A77AEC"/>
    <w:rsid w:val="00E47531"/>
  </w:style>
  <w:style w:type="paragraph" w:customStyle="1" w:styleId="82D11E57CD41490C8AF8C3DE19B28288">
    <w:name w:val="82D11E57CD41490C8AF8C3DE19B28288"/>
    <w:rsid w:val="00E47531"/>
  </w:style>
  <w:style w:type="paragraph" w:customStyle="1" w:styleId="3E3FFAF3C8534F4D8C8B2CDE22F21019">
    <w:name w:val="3E3FFAF3C8534F4D8C8B2CDE22F21019"/>
    <w:rsid w:val="00E47531"/>
  </w:style>
  <w:style w:type="paragraph" w:customStyle="1" w:styleId="2D373937DE1C43B28B7E3EC7828F3B3D">
    <w:name w:val="2D373937DE1C43B28B7E3EC7828F3B3D"/>
    <w:rsid w:val="00E47531"/>
  </w:style>
  <w:style w:type="paragraph" w:customStyle="1" w:styleId="B945459289F44481A55E1E79AE48B54B">
    <w:name w:val="B945459289F44481A55E1E79AE48B54B"/>
    <w:rsid w:val="00E47531"/>
  </w:style>
  <w:style w:type="paragraph" w:customStyle="1" w:styleId="2332B9C2CAAC4C39AAF184F27665D981">
    <w:name w:val="2332B9C2CAAC4C39AAF184F27665D981"/>
    <w:rsid w:val="00E47531"/>
  </w:style>
  <w:style w:type="paragraph" w:customStyle="1" w:styleId="A33938BC49C84E289E11B60FDB34D4C0">
    <w:name w:val="A33938BC49C84E289E11B60FDB34D4C0"/>
    <w:rsid w:val="00E47531"/>
  </w:style>
  <w:style w:type="paragraph" w:customStyle="1" w:styleId="0503B478024943E4BADDD72234206A0F">
    <w:name w:val="0503B478024943E4BADDD72234206A0F"/>
    <w:rsid w:val="00E47531"/>
  </w:style>
  <w:style w:type="paragraph" w:customStyle="1" w:styleId="57AFDB1ABF9149049AD99D2815E39F1F">
    <w:name w:val="57AFDB1ABF9149049AD99D2815E39F1F"/>
    <w:rsid w:val="00E47531"/>
  </w:style>
  <w:style w:type="paragraph" w:customStyle="1" w:styleId="FE59018D11F547FC816A9C3DC5191032">
    <w:name w:val="FE59018D11F547FC816A9C3DC5191032"/>
    <w:rsid w:val="00B805AA"/>
  </w:style>
  <w:style w:type="paragraph" w:customStyle="1" w:styleId="BC2AE009087D47E697A32C62080C9B39">
    <w:name w:val="BC2AE009087D47E697A32C62080C9B39"/>
    <w:rsid w:val="00B805AA"/>
  </w:style>
  <w:style w:type="paragraph" w:customStyle="1" w:styleId="528A945039304AAB8E289FDE89D8B29E">
    <w:name w:val="528A945039304AAB8E289FDE89D8B29E"/>
    <w:rsid w:val="00B805AA"/>
  </w:style>
  <w:style w:type="paragraph" w:customStyle="1" w:styleId="BE1291C07A034E5F97BBD903C1188717">
    <w:name w:val="BE1291C07A034E5F97BBD903C1188717"/>
    <w:rsid w:val="00B805AA"/>
  </w:style>
  <w:style w:type="paragraph" w:customStyle="1" w:styleId="CA676D91C243454994D9E711BE4899E7">
    <w:name w:val="CA676D91C243454994D9E711BE4899E7"/>
    <w:rsid w:val="00B805AA"/>
  </w:style>
  <w:style w:type="paragraph" w:customStyle="1" w:styleId="1CC2ABE8EA5B434496D35DCDDC32C5BC">
    <w:name w:val="1CC2ABE8EA5B434496D35DCDDC32C5BC"/>
    <w:rsid w:val="00B805AA"/>
  </w:style>
  <w:style w:type="paragraph" w:customStyle="1" w:styleId="63CFE28AFC6A4C5595098130BA91C0E5">
    <w:name w:val="63CFE28AFC6A4C5595098130BA91C0E5"/>
    <w:rsid w:val="0064388C"/>
  </w:style>
  <w:style w:type="paragraph" w:customStyle="1" w:styleId="640817D3130744559C1F142237DBF1A9">
    <w:name w:val="640817D3130744559C1F142237DBF1A9"/>
    <w:rsid w:val="0064388C"/>
  </w:style>
  <w:style w:type="paragraph" w:customStyle="1" w:styleId="8B2A32022F0044AD85E74314D5B80572">
    <w:name w:val="8B2A32022F0044AD85E74314D5B80572"/>
    <w:rsid w:val="0064388C"/>
  </w:style>
  <w:style w:type="paragraph" w:customStyle="1" w:styleId="53BB425486A24EB289D1D2D05D6C56AD">
    <w:name w:val="53BB425486A24EB289D1D2D05D6C56AD"/>
    <w:rsid w:val="0064388C"/>
  </w:style>
  <w:style w:type="paragraph" w:customStyle="1" w:styleId="C8ABC3C0ACDA43AA8D1ADCA97C243C4D">
    <w:name w:val="C8ABC3C0ACDA43AA8D1ADCA97C243C4D"/>
    <w:rsid w:val="0064388C"/>
  </w:style>
  <w:style w:type="paragraph" w:customStyle="1" w:styleId="4466A13C08D843DCACD7B6602DAA26A2">
    <w:name w:val="4466A13C08D843DCACD7B6602DAA26A2"/>
    <w:rsid w:val="0064388C"/>
  </w:style>
  <w:style w:type="paragraph" w:customStyle="1" w:styleId="EAAA112121C64940991AB3C8FCE7429C">
    <w:name w:val="EAAA112121C64940991AB3C8FCE7429C"/>
    <w:rsid w:val="0064388C"/>
  </w:style>
  <w:style w:type="paragraph" w:customStyle="1" w:styleId="534FD812CB4A40789D04C1C2A86FD261">
    <w:name w:val="534FD812CB4A40789D04C1C2A86FD261"/>
    <w:rsid w:val="0064388C"/>
  </w:style>
  <w:style w:type="paragraph" w:customStyle="1" w:styleId="F6150B8B3AEF458B8033127999717702">
    <w:name w:val="F6150B8B3AEF458B8033127999717702"/>
    <w:rsid w:val="0064388C"/>
  </w:style>
  <w:style w:type="paragraph" w:customStyle="1" w:styleId="5603856B3EAB445EB5DD20D96CE17A81">
    <w:name w:val="5603856B3EAB445EB5DD20D96CE17A81"/>
    <w:rsid w:val="0064388C"/>
  </w:style>
  <w:style w:type="paragraph" w:customStyle="1" w:styleId="6A4D19A39430477DA7E1C18FBCE3D324">
    <w:name w:val="6A4D19A39430477DA7E1C18FBCE3D324"/>
    <w:rsid w:val="0064388C"/>
  </w:style>
  <w:style w:type="paragraph" w:customStyle="1" w:styleId="49D81667C467405ABCC68BA0EB1537FB">
    <w:name w:val="49D81667C467405ABCC68BA0EB1537FB"/>
    <w:rsid w:val="0064388C"/>
  </w:style>
  <w:style w:type="paragraph" w:customStyle="1" w:styleId="D79A573120514DC69722C7587AEE4E86">
    <w:name w:val="D79A573120514DC69722C7587AEE4E86"/>
    <w:rsid w:val="0064388C"/>
  </w:style>
  <w:style w:type="paragraph" w:customStyle="1" w:styleId="7F37D54047504918A91492978A6371DA">
    <w:name w:val="7F37D54047504918A91492978A6371DA"/>
    <w:rsid w:val="0064388C"/>
  </w:style>
  <w:style w:type="paragraph" w:customStyle="1" w:styleId="67A21215C6B94E5CA5CB7534995443E1">
    <w:name w:val="67A21215C6B94E5CA5CB7534995443E1"/>
    <w:rsid w:val="0064388C"/>
  </w:style>
  <w:style w:type="paragraph" w:customStyle="1" w:styleId="D632238B9E5C428F94C163889CEB5352">
    <w:name w:val="D632238B9E5C428F94C163889CEB5352"/>
    <w:rsid w:val="0064388C"/>
  </w:style>
  <w:style w:type="paragraph" w:customStyle="1" w:styleId="954A1B811D9A46108128AC5AD81A0625">
    <w:name w:val="954A1B811D9A46108128AC5AD81A0625"/>
    <w:rsid w:val="0064388C"/>
  </w:style>
  <w:style w:type="paragraph" w:customStyle="1" w:styleId="59C1CC626D324347A682188FB51B24F4">
    <w:name w:val="59C1CC626D324347A682188FB51B24F4"/>
    <w:rsid w:val="0064388C"/>
  </w:style>
  <w:style w:type="paragraph" w:customStyle="1" w:styleId="8F3199BADA0D47709D0849FFCBAEEE74">
    <w:name w:val="8F3199BADA0D47709D0849FFCBAEEE74"/>
    <w:rsid w:val="0064388C"/>
  </w:style>
  <w:style w:type="paragraph" w:customStyle="1" w:styleId="26DC8BC2317945BB9E5A18DD3CEB19E0">
    <w:name w:val="26DC8BC2317945BB9E5A18DD3CEB19E0"/>
    <w:rsid w:val="0064388C"/>
  </w:style>
  <w:style w:type="paragraph" w:customStyle="1" w:styleId="955146C652E647A1B39AF93A1C844CDB">
    <w:name w:val="955146C652E647A1B39AF93A1C844CDB"/>
    <w:rsid w:val="0064388C"/>
  </w:style>
  <w:style w:type="paragraph" w:customStyle="1" w:styleId="B7B79F4DF4BC43A7863FC301C6317E43">
    <w:name w:val="B7B79F4DF4BC43A7863FC301C6317E43"/>
    <w:rsid w:val="0064388C"/>
  </w:style>
  <w:style w:type="paragraph" w:customStyle="1" w:styleId="64411A0587B244699B4C9F1DB2279E6B">
    <w:name w:val="64411A0587B244699B4C9F1DB2279E6B"/>
    <w:rsid w:val="0064388C"/>
  </w:style>
  <w:style w:type="paragraph" w:customStyle="1" w:styleId="F00FF525B82C4570BAE72CCEFA01AF15">
    <w:name w:val="F00FF525B82C4570BAE72CCEFA01AF15"/>
    <w:rsid w:val="0064388C"/>
  </w:style>
  <w:style w:type="paragraph" w:customStyle="1" w:styleId="5289C107589A4212B2674A73A3CEC259">
    <w:name w:val="5289C107589A4212B2674A73A3CEC259"/>
    <w:rsid w:val="0064388C"/>
  </w:style>
  <w:style w:type="paragraph" w:customStyle="1" w:styleId="E2A26D561E0C4B418762E2224D436CD3">
    <w:name w:val="E2A26D561E0C4B418762E2224D436CD3"/>
    <w:rsid w:val="0064388C"/>
  </w:style>
  <w:style w:type="paragraph" w:customStyle="1" w:styleId="82E383E31B7540C0B13E197A88695FCA">
    <w:name w:val="82E383E31B7540C0B13E197A88695FCA"/>
    <w:rsid w:val="0064388C"/>
  </w:style>
  <w:style w:type="paragraph" w:customStyle="1" w:styleId="FA56FEFDD9704025952F3A7F0800779A">
    <w:name w:val="FA56FEFDD9704025952F3A7F0800779A"/>
    <w:rsid w:val="0064388C"/>
  </w:style>
  <w:style w:type="paragraph" w:customStyle="1" w:styleId="1F2900545EC34CEB9C4EADA3BCA75DB7">
    <w:name w:val="1F2900545EC34CEB9C4EADA3BCA75DB7"/>
    <w:rsid w:val="0064388C"/>
  </w:style>
  <w:style w:type="paragraph" w:customStyle="1" w:styleId="49717A0C5DD34C2188D801154A0EF655">
    <w:name w:val="49717A0C5DD34C2188D801154A0EF655"/>
    <w:rsid w:val="0064388C"/>
  </w:style>
  <w:style w:type="paragraph" w:customStyle="1" w:styleId="BA281B4125FD4E8DBF677F8C807391CD">
    <w:name w:val="BA281B4125FD4E8DBF677F8C807391CD"/>
    <w:rsid w:val="0064388C"/>
  </w:style>
  <w:style w:type="paragraph" w:customStyle="1" w:styleId="07BDC646924243B19945AEBD4D4399BF">
    <w:name w:val="07BDC646924243B19945AEBD4D4399BF"/>
    <w:rsid w:val="0064388C"/>
  </w:style>
  <w:style w:type="paragraph" w:customStyle="1" w:styleId="80D141FBE0E845EF9258B174A9722072">
    <w:name w:val="80D141FBE0E845EF9258B174A9722072"/>
    <w:rsid w:val="0064388C"/>
  </w:style>
  <w:style w:type="paragraph" w:customStyle="1" w:styleId="7D660F7281DD4E969114816ABD0A148B">
    <w:name w:val="7D660F7281DD4E969114816ABD0A148B"/>
    <w:rsid w:val="0064388C"/>
  </w:style>
  <w:style w:type="paragraph" w:customStyle="1" w:styleId="5F9F181143FB445EB51D4E2E8778941F">
    <w:name w:val="5F9F181143FB445EB51D4E2E8778941F"/>
    <w:rsid w:val="0064388C"/>
  </w:style>
  <w:style w:type="paragraph" w:customStyle="1" w:styleId="0D5998E586BE4F058C3C1FBCD99CEE0B">
    <w:name w:val="0D5998E586BE4F058C3C1FBCD99CEE0B"/>
    <w:rsid w:val="0064388C"/>
  </w:style>
  <w:style w:type="paragraph" w:customStyle="1" w:styleId="C0D8B0C4D27849A087DE47BE72C22C6B">
    <w:name w:val="C0D8B0C4D27849A087DE47BE72C22C6B"/>
    <w:rsid w:val="0064388C"/>
  </w:style>
  <w:style w:type="paragraph" w:customStyle="1" w:styleId="56A761084A3D4DA597784AABB6F9E4A5">
    <w:name w:val="56A761084A3D4DA597784AABB6F9E4A5"/>
    <w:rsid w:val="0064388C"/>
  </w:style>
  <w:style w:type="paragraph" w:customStyle="1" w:styleId="A8242CF24B564C8999696FC0DE007678">
    <w:name w:val="A8242CF24B564C8999696FC0DE007678"/>
    <w:rsid w:val="0064388C"/>
  </w:style>
  <w:style w:type="paragraph" w:customStyle="1" w:styleId="14502AFFB4A744BC8ACD6F5D191EF5F0">
    <w:name w:val="14502AFFB4A744BC8ACD6F5D191EF5F0"/>
    <w:rsid w:val="0064388C"/>
  </w:style>
  <w:style w:type="paragraph" w:customStyle="1" w:styleId="651A84AA88F149A681C2799834DC7DA8">
    <w:name w:val="651A84AA88F149A681C2799834DC7DA8"/>
    <w:rsid w:val="00613551"/>
  </w:style>
  <w:style w:type="paragraph" w:customStyle="1" w:styleId="D2426E52820949009BEA8ECC24E0DD03">
    <w:name w:val="D2426E52820949009BEA8ECC24E0DD03"/>
    <w:rsid w:val="00613551"/>
  </w:style>
  <w:style w:type="paragraph" w:customStyle="1" w:styleId="E6FA257AADF749B8992F2B9E1749ACE0">
    <w:name w:val="E6FA257AADF749B8992F2B9E1749ACE0"/>
    <w:rsid w:val="00613551"/>
  </w:style>
  <w:style w:type="paragraph" w:customStyle="1" w:styleId="9B3EBF51B55A4CAAB4D6BD23BE6EDC30">
    <w:name w:val="9B3EBF51B55A4CAAB4D6BD23BE6EDC30"/>
    <w:rsid w:val="00613551"/>
  </w:style>
  <w:style w:type="paragraph" w:customStyle="1" w:styleId="79EC9A56F90C473089EC14208D15AD37">
    <w:name w:val="79EC9A56F90C473089EC14208D15AD37"/>
    <w:rsid w:val="00613551"/>
  </w:style>
  <w:style w:type="paragraph" w:customStyle="1" w:styleId="AA91B58ED14A4A43BD8776C328DFAAAE">
    <w:name w:val="AA91B58ED14A4A43BD8776C328DFAAAE"/>
    <w:rsid w:val="00613551"/>
  </w:style>
  <w:style w:type="paragraph" w:customStyle="1" w:styleId="ACD92095084E47D280152A5F9475E0E8">
    <w:name w:val="ACD92095084E47D280152A5F9475E0E8"/>
    <w:rsid w:val="009A09EC"/>
  </w:style>
  <w:style w:type="paragraph" w:customStyle="1" w:styleId="7531A70EA2504614B9D06FF0B876E4FA">
    <w:name w:val="7531A70EA2504614B9D06FF0B876E4FA"/>
    <w:rsid w:val="009A09EC"/>
  </w:style>
  <w:style w:type="paragraph" w:customStyle="1" w:styleId="42BD69CD491045018811D34583188098">
    <w:name w:val="42BD69CD491045018811D34583188098"/>
    <w:rsid w:val="009A09EC"/>
  </w:style>
  <w:style w:type="paragraph" w:customStyle="1" w:styleId="3EF9452E0E44454592396008CF1EC5B5">
    <w:name w:val="3EF9452E0E44454592396008CF1EC5B5"/>
    <w:rsid w:val="009A09EC"/>
  </w:style>
  <w:style w:type="paragraph" w:customStyle="1" w:styleId="42D2B94742B645EC96E27F188CFA19F3">
    <w:name w:val="42D2B94742B645EC96E27F188CFA19F3"/>
    <w:rsid w:val="00E551F8"/>
  </w:style>
  <w:style w:type="paragraph" w:customStyle="1" w:styleId="AEF54D1AE3594B1CBA07C32316E0F2F7">
    <w:name w:val="AEF54D1AE3594B1CBA07C32316E0F2F7"/>
    <w:rsid w:val="00E551F8"/>
  </w:style>
  <w:style w:type="paragraph" w:customStyle="1" w:styleId="2F3A881A940D48EDA78F71E8EB1685DA">
    <w:name w:val="2F3A881A940D48EDA78F71E8EB1685DA"/>
    <w:rsid w:val="00E551F8"/>
  </w:style>
  <w:style w:type="paragraph" w:customStyle="1" w:styleId="B16A8CEAA54843968823814ADE9F4372">
    <w:name w:val="B16A8CEAA54843968823814ADE9F4372"/>
    <w:rsid w:val="00E551F8"/>
  </w:style>
  <w:style w:type="paragraph" w:customStyle="1" w:styleId="607F2816B6864B0696F0F8815723C46E">
    <w:name w:val="607F2816B6864B0696F0F8815723C46E"/>
    <w:rsid w:val="00E551F8"/>
  </w:style>
  <w:style w:type="paragraph" w:customStyle="1" w:styleId="10E63CC23C4847C4B3C7CC39F1EA1ED5">
    <w:name w:val="10E63CC23C4847C4B3C7CC39F1EA1ED5"/>
    <w:rsid w:val="00E551F8"/>
  </w:style>
  <w:style w:type="paragraph" w:customStyle="1" w:styleId="1FF2B2AE707D479AA801CD50B2DD4CDD">
    <w:name w:val="1FF2B2AE707D479AA801CD50B2DD4CDD"/>
    <w:rsid w:val="00E551F8"/>
  </w:style>
  <w:style w:type="paragraph" w:customStyle="1" w:styleId="797AC0E9C7AB47FCA9B1EAD1B65A10DF">
    <w:name w:val="797AC0E9C7AB47FCA9B1EAD1B65A10DF"/>
    <w:rsid w:val="00E551F8"/>
  </w:style>
  <w:style w:type="paragraph" w:customStyle="1" w:styleId="0B620EBC14EB4F15B866114BADDE88D0">
    <w:name w:val="0B620EBC14EB4F15B866114BADDE88D0"/>
    <w:rsid w:val="00E551F8"/>
  </w:style>
  <w:style w:type="paragraph" w:customStyle="1" w:styleId="1DE4898EFF274A8CA46A9E0917766297">
    <w:name w:val="1DE4898EFF274A8CA46A9E0917766297"/>
    <w:rsid w:val="00E551F8"/>
  </w:style>
  <w:style w:type="paragraph" w:customStyle="1" w:styleId="F6B45D78E4C6435E9C87B89D1C8579A0">
    <w:name w:val="F6B45D78E4C6435E9C87B89D1C8579A0"/>
    <w:rsid w:val="00E551F8"/>
  </w:style>
  <w:style w:type="paragraph" w:customStyle="1" w:styleId="150F6BF8794548CFB898952D6FC19A7A">
    <w:name w:val="150F6BF8794548CFB898952D6FC19A7A"/>
    <w:rsid w:val="00E551F8"/>
  </w:style>
  <w:style w:type="paragraph" w:customStyle="1" w:styleId="899AA2AEB5FB42648AC36BBD2150438D">
    <w:name w:val="899AA2AEB5FB42648AC36BBD2150438D"/>
    <w:rsid w:val="00E551F8"/>
  </w:style>
  <w:style w:type="paragraph" w:customStyle="1" w:styleId="D7A35E7FFE734AA8970BA101E82A737F">
    <w:name w:val="D7A35E7FFE734AA8970BA101E82A737F"/>
    <w:rsid w:val="00E551F8"/>
  </w:style>
  <w:style w:type="paragraph" w:customStyle="1" w:styleId="499BC4628E72402E8B0818B6CF88FBDD">
    <w:name w:val="499BC4628E72402E8B0818B6CF88FBDD"/>
    <w:rsid w:val="00E551F8"/>
  </w:style>
  <w:style w:type="paragraph" w:customStyle="1" w:styleId="FFBEEBFE671E43569A43CC84893B6708">
    <w:name w:val="FFBEEBFE671E43569A43CC84893B6708"/>
    <w:rsid w:val="00E551F8"/>
  </w:style>
  <w:style w:type="paragraph" w:customStyle="1" w:styleId="D49BA9D48DC74DF7AA0C558DB4C45C27">
    <w:name w:val="D49BA9D48DC74DF7AA0C558DB4C45C27"/>
    <w:rsid w:val="00E551F8"/>
  </w:style>
  <w:style w:type="paragraph" w:customStyle="1" w:styleId="A72F02C3323C4D92A7BD05812C09463B">
    <w:name w:val="A72F02C3323C4D92A7BD05812C09463B"/>
    <w:rsid w:val="00E551F8"/>
  </w:style>
  <w:style w:type="paragraph" w:customStyle="1" w:styleId="468D49DF6C93499CB49B79970A4E602F">
    <w:name w:val="468D49DF6C93499CB49B79970A4E602F"/>
    <w:rsid w:val="00E551F8"/>
  </w:style>
  <w:style w:type="paragraph" w:customStyle="1" w:styleId="7CDCDBCCC3A641B1899280E3C1BA1E96">
    <w:name w:val="7CDCDBCCC3A641B1899280E3C1BA1E96"/>
    <w:rsid w:val="00E551F8"/>
  </w:style>
  <w:style w:type="paragraph" w:customStyle="1" w:styleId="9F31B4393A88411894145B13468A70AA">
    <w:name w:val="9F31B4393A88411894145B13468A70AA"/>
    <w:rsid w:val="00E551F8"/>
  </w:style>
  <w:style w:type="paragraph" w:customStyle="1" w:styleId="CF11A9A5CD594B8D85D4FCA59F96948C">
    <w:name w:val="CF11A9A5CD594B8D85D4FCA59F96948C"/>
    <w:rsid w:val="00E551F8"/>
  </w:style>
  <w:style w:type="paragraph" w:customStyle="1" w:styleId="BA41ACB877C649A2B18C33C6818D9181">
    <w:name w:val="BA41ACB877C649A2B18C33C6818D9181"/>
    <w:rsid w:val="00E551F8"/>
  </w:style>
  <w:style w:type="paragraph" w:customStyle="1" w:styleId="4D373E5EC6EB40CF9BAA5EA8AA01C138">
    <w:name w:val="4D373E5EC6EB40CF9BAA5EA8AA01C138"/>
    <w:rsid w:val="00E551F8"/>
  </w:style>
  <w:style w:type="paragraph" w:customStyle="1" w:styleId="545D9E65575A49E5A227FE2D1B0B3421">
    <w:name w:val="545D9E65575A49E5A227FE2D1B0B3421"/>
    <w:rsid w:val="00E551F8"/>
  </w:style>
  <w:style w:type="paragraph" w:customStyle="1" w:styleId="D40BAE26D7404C70AA033B7E1042EB4B">
    <w:name w:val="D40BAE26D7404C70AA033B7E1042EB4B"/>
    <w:rsid w:val="00E551F8"/>
  </w:style>
  <w:style w:type="paragraph" w:customStyle="1" w:styleId="677D927B661C453CB8BBD6D066CFE8D5">
    <w:name w:val="677D927B661C453CB8BBD6D066CFE8D5"/>
    <w:rsid w:val="00E551F8"/>
  </w:style>
  <w:style w:type="paragraph" w:customStyle="1" w:styleId="EDA79111DBC944F0A977AF7D054A720F">
    <w:name w:val="EDA79111DBC944F0A977AF7D054A720F"/>
    <w:rsid w:val="00E551F8"/>
  </w:style>
  <w:style w:type="paragraph" w:customStyle="1" w:styleId="DDCCF07B8CB04E5DA9B73D8487D88261">
    <w:name w:val="DDCCF07B8CB04E5DA9B73D8487D88261"/>
    <w:rsid w:val="00E551F8"/>
  </w:style>
  <w:style w:type="paragraph" w:customStyle="1" w:styleId="5E182C2E03DD488B9F519377415B58AD">
    <w:name w:val="5E182C2E03DD488B9F519377415B58AD"/>
    <w:rsid w:val="00E551F8"/>
  </w:style>
  <w:style w:type="paragraph" w:customStyle="1" w:styleId="68C9F8DD586A4CA6B46BB471ECF16905">
    <w:name w:val="68C9F8DD586A4CA6B46BB471ECF16905"/>
    <w:rsid w:val="00E551F8"/>
  </w:style>
  <w:style w:type="paragraph" w:customStyle="1" w:styleId="876FB0271EBF4111BD2721AED412B97F">
    <w:name w:val="876FB0271EBF4111BD2721AED412B97F"/>
    <w:rsid w:val="00E551F8"/>
  </w:style>
  <w:style w:type="paragraph" w:customStyle="1" w:styleId="248D560B4842420B8B98139405327A74">
    <w:name w:val="248D560B4842420B8B98139405327A74"/>
    <w:rsid w:val="00E551F8"/>
  </w:style>
  <w:style w:type="paragraph" w:customStyle="1" w:styleId="21860F68451C4D44B4697A557E3F070F">
    <w:name w:val="21860F68451C4D44B4697A557E3F070F"/>
    <w:rsid w:val="00E551F8"/>
  </w:style>
  <w:style w:type="paragraph" w:customStyle="1" w:styleId="C1F0DE57352E40FBABB9BFB349CDFC2F">
    <w:name w:val="C1F0DE57352E40FBABB9BFB349CDFC2F"/>
    <w:rsid w:val="00E551F8"/>
  </w:style>
  <w:style w:type="paragraph" w:customStyle="1" w:styleId="48833C6D8A1542A4A9F9936D3B058620">
    <w:name w:val="48833C6D8A1542A4A9F9936D3B058620"/>
    <w:rsid w:val="00E551F8"/>
  </w:style>
  <w:style w:type="paragraph" w:customStyle="1" w:styleId="580DA687DEAC4121AF77A325977B5343">
    <w:name w:val="580DA687DEAC4121AF77A325977B5343"/>
    <w:rsid w:val="00E551F8"/>
  </w:style>
  <w:style w:type="paragraph" w:customStyle="1" w:styleId="7C577D42872C4D6884A0196C9351A60E">
    <w:name w:val="7C577D42872C4D6884A0196C9351A60E"/>
    <w:rsid w:val="00E551F8"/>
  </w:style>
  <w:style w:type="paragraph" w:customStyle="1" w:styleId="324137E3F229471EA24C5A8404937100">
    <w:name w:val="324137E3F229471EA24C5A8404937100"/>
    <w:rsid w:val="00B517B5"/>
  </w:style>
  <w:style w:type="paragraph" w:customStyle="1" w:styleId="4B70A7B9F05C48999D1928C41E0854B3">
    <w:name w:val="4B70A7B9F05C48999D1928C41E0854B3"/>
    <w:rsid w:val="009A09EC"/>
  </w:style>
  <w:style w:type="paragraph" w:customStyle="1" w:styleId="BA5A356C83B84D10B43203502FE7F66A">
    <w:name w:val="BA5A356C83B84D10B43203502FE7F66A"/>
    <w:rsid w:val="009A09EC"/>
  </w:style>
  <w:style w:type="paragraph" w:customStyle="1" w:styleId="C889C72F0EDB4ADB801A798DA7CC9747">
    <w:name w:val="C889C72F0EDB4ADB801A798DA7CC9747"/>
    <w:rsid w:val="009A09EC"/>
  </w:style>
  <w:style w:type="paragraph" w:customStyle="1" w:styleId="93648CF766BE4B4491FA4F69705C07FE">
    <w:name w:val="93648CF766BE4B4491FA4F69705C07FE"/>
    <w:rsid w:val="009A09EC"/>
  </w:style>
  <w:style w:type="paragraph" w:customStyle="1" w:styleId="CDE1909FACAE4738844182376575AA8C">
    <w:name w:val="CDE1909FACAE4738844182376575AA8C"/>
    <w:rsid w:val="009A09EC"/>
  </w:style>
  <w:style w:type="paragraph" w:customStyle="1" w:styleId="329CFB089C1C4520A0A7B5968723A585">
    <w:name w:val="329CFB089C1C4520A0A7B5968723A585"/>
    <w:rsid w:val="009A09EC"/>
  </w:style>
  <w:style w:type="paragraph" w:customStyle="1" w:styleId="0BBC3EDB7F914004BFC10D5C64027A52">
    <w:name w:val="0BBC3EDB7F914004BFC10D5C64027A52"/>
    <w:rsid w:val="009A09EC"/>
  </w:style>
  <w:style w:type="paragraph" w:customStyle="1" w:styleId="13A50B0929B14C49AA02847552A126D8">
    <w:name w:val="13A50B0929B14C49AA02847552A126D8"/>
    <w:rsid w:val="009A09EC"/>
  </w:style>
  <w:style w:type="paragraph" w:customStyle="1" w:styleId="FE20CEA8AB96472F98AC918FF0B6644B">
    <w:name w:val="FE20CEA8AB96472F98AC918FF0B6644B"/>
    <w:rsid w:val="009A09EC"/>
  </w:style>
  <w:style w:type="paragraph" w:customStyle="1" w:styleId="EDEC707C29764EC9AC60B9C002A4C821">
    <w:name w:val="EDEC707C29764EC9AC60B9C002A4C821"/>
    <w:rsid w:val="009A09EC"/>
  </w:style>
  <w:style w:type="paragraph" w:customStyle="1" w:styleId="6D74EAB88B7F43F58AD566A9FFCBA8B6">
    <w:name w:val="6D74EAB88B7F43F58AD566A9FFCBA8B6"/>
    <w:rsid w:val="009A09EC"/>
  </w:style>
  <w:style w:type="paragraph" w:customStyle="1" w:styleId="4285ED1527A44678A82E89C2D7391CF0">
    <w:name w:val="4285ED1527A44678A82E89C2D7391CF0"/>
    <w:rsid w:val="009A09EC"/>
  </w:style>
  <w:style w:type="paragraph" w:customStyle="1" w:styleId="E8ACACD61C1C45DF929E0CE9169A7209">
    <w:name w:val="E8ACACD61C1C45DF929E0CE9169A7209"/>
    <w:rsid w:val="009A09EC"/>
  </w:style>
  <w:style w:type="paragraph" w:customStyle="1" w:styleId="9825F65E89E946528385221E628F886E">
    <w:name w:val="9825F65E89E946528385221E628F886E"/>
    <w:rsid w:val="009A09EC"/>
  </w:style>
  <w:style w:type="paragraph" w:customStyle="1" w:styleId="0C6D9BBE9FBC444285F8F163D04A4FAD">
    <w:name w:val="0C6D9BBE9FBC444285F8F163D04A4FAD"/>
    <w:rsid w:val="009A09EC"/>
  </w:style>
  <w:style w:type="paragraph" w:customStyle="1" w:styleId="B8082145AF8844AF9827C15DAF542D17">
    <w:name w:val="B8082145AF8844AF9827C15DAF542D17"/>
    <w:rsid w:val="009A09EC"/>
  </w:style>
  <w:style w:type="paragraph" w:customStyle="1" w:styleId="014A4B0177B14D778FED24980E416BC4">
    <w:name w:val="014A4B0177B14D778FED24980E416BC4"/>
    <w:rsid w:val="009A09EC"/>
  </w:style>
  <w:style w:type="paragraph" w:customStyle="1" w:styleId="7FADFBD6E190409CB9E99C8B3D732850">
    <w:name w:val="7FADFBD6E190409CB9E99C8B3D732850"/>
    <w:rsid w:val="009A09EC"/>
  </w:style>
  <w:style w:type="paragraph" w:customStyle="1" w:styleId="4F21AC41FE4A4BE0873FEC5F3C526723">
    <w:name w:val="4F21AC41FE4A4BE0873FEC5F3C526723"/>
    <w:rsid w:val="009A09EC"/>
  </w:style>
  <w:style w:type="paragraph" w:customStyle="1" w:styleId="1B257D72DD974BEEAD06473D13AEB0BB">
    <w:name w:val="1B257D72DD974BEEAD06473D13AEB0BB"/>
    <w:rsid w:val="009A09EC"/>
  </w:style>
  <w:style w:type="paragraph" w:customStyle="1" w:styleId="5FD44224423F42809632F7D1F7646EB3">
    <w:name w:val="5FD44224423F42809632F7D1F7646EB3"/>
    <w:rsid w:val="009A09EC"/>
  </w:style>
  <w:style w:type="paragraph" w:customStyle="1" w:styleId="BAC2C4510D45453398F2F7EC6D92FB96">
    <w:name w:val="BAC2C4510D45453398F2F7EC6D92FB96"/>
    <w:rsid w:val="009A09EC"/>
  </w:style>
  <w:style w:type="paragraph" w:customStyle="1" w:styleId="3384B425613945C6B05F76FCEFE93E5F">
    <w:name w:val="3384B425613945C6B05F76FCEFE93E5F"/>
    <w:rsid w:val="009A09EC"/>
  </w:style>
  <w:style w:type="paragraph" w:customStyle="1" w:styleId="E11A619D2438436D957AFE6A7DBD50E1">
    <w:name w:val="E11A619D2438436D957AFE6A7DBD50E1"/>
    <w:rsid w:val="009A09EC"/>
  </w:style>
  <w:style w:type="paragraph" w:customStyle="1" w:styleId="4322E07DE0844B15AB5E5C2707009B2C">
    <w:name w:val="4322E07DE0844B15AB5E5C2707009B2C"/>
    <w:rsid w:val="009A09EC"/>
  </w:style>
  <w:style w:type="paragraph" w:customStyle="1" w:styleId="8B8B53A2B0AA43FBB30C4E4FF64AF832">
    <w:name w:val="8B8B53A2B0AA43FBB30C4E4FF64AF832"/>
    <w:rsid w:val="009A09EC"/>
  </w:style>
  <w:style w:type="paragraph" w:customStyle="1" w:styleId="7340EC01AA504B8DA3D4CB449AF3ED1B">
    <w:name w:val="7340EC01AA504B8DA3D4CB449AF3ED1B"/>
    <w:rsid w:val="009A09EC"/>
  </w:style>
  <w:style w:type="paragraph" w:customStyle="1" w:styleId="E0B0F5E87F4542098F8FD69EE862F878">
    <w:name w:val="E0B0F5E87F4542098F8FD69EE862F878"/>
    <w:rsid w:val="009A09EC"/>
  </w:style>
  <w:style w:type="paragraph" w:customStyle="1" w:styleId="40627EF3B5D349CBAED0AA1FDDB84E1F">
    <w:name w:val="40627EF3B5D349CBAED0AA1FDDB84E1F"/>
    <w:rsid w:val="006C4A64"/>
  </w:style>
  <w:style w:type="paragraph" w:customStyle="1" w:styleId="D624B4EC144A45BFB3DABD52B63BDE60">
    <w:name w:val="D624B4EC144A45BFB3DABD52B63BDE60"/>
    <w:rsid w:val="006C4A64"/>
  </w:style>
  <w:style w:type="paragraph" w:customStyle="1" w:styleId="92F6EF1CE5424925910F458DA45E65EC">
    <w:name w:val="92F6EF1CE5424925910F458DA45E65EC"/>
    <w:rsid w:val="006C4A64"/>
  </w:style>
  <w:style w:type="paragraph" w:customStyle="1" w:styleId="D1625813948B4347B7B637B8A01BCF4D">
    <w:name w:val="D1625813948B4347B7B637B8A01BCF4D"/>
    <w:rsid w:val="006C4A64"/>
  </w:style>
  <w:style w:type="paragraph" w:customStyle="1" w:styleId="AB8B2CC59CB142C79AAF6F2463E460F5">
    <w:name w:val="AB8B2CC59CB142C79AAF6F2463E460F5"/>
    <w:rsid w:val="006C4A64"/>
  </w:style>
  <w:style w:type="paragraph" w:customStyle="1" w:styleId="87ED0B0E1A494053AD3E028E3A270C47">
    <w:name w:val="87ED0B0E1A494053AD3E028E3A270C47"/>
    <w:rsid w:val="006C4A64"/>
  </w:style>
  <w:style w:type="paragraph" w:customStyle="1" w:styleId="01A159B99A9C46C58898ACFA4B804F0A">
    <w:name w:val="01A159B99A9C46C58898ACFA4B804F0A"/>
    <w:rsid w:val="006C4A64"/>
  </w:style>
  <w:style w:type="paragraph" w:customStyle="1" w:styleId="6C96D4703E324473809092E1A33B5942">
    <w:name w:val="6C96D4703E324473809092E1A33B5942"/>
    <w:rsid w:val="00B517B5"/>
  </w:style>
  <w:style w:type="paragraph" w:customStyle="1" w:styleId="9BC5CAC789584EC297F8DA1FAC244B6A">
    <w:name w:val="9BC5CAC789584EC297F8DA1FAC244B6A"/>
    <w:rsid w:val="00E12AAE"/>
  </w:style>
  <w:style w:type="paragraph" w:customStyle="1" w:styleId="7E907BC1C9A64F26B4E0C38818F1C7C3">
    <w:name w:val="7E907BC1C9A64F26B4E0C38818F1C7C3"/>
    <w:rsid w:val="00B517B5"/>
  </w:style>
  <w:style w:type="paragraph" w:customStyle="1" w:styleId="7BDF490CE88E49B683ED150FA3AF7D86">
    <w:name w:val="7BDF490CE88E49B683ED150FA3AF7D86"/>
    <w:rsid w:val="00B517B5"/>
  </w:style>
  <w:style w:type="paragraph" w:customStyle="1" w:styleId="8B444F1DF91F4AF3BCC7296671746E97">
    <w:name w:val="8B444F1DF91F4AF3BCC7296671746E97"/>
    <w:rsid w:val="00B517B5"/>
  </w:style>
  <w:style w:type="paragraph" w:customStyle="1" w:styleId="5794534310CA40F888BDFFAC684FFB3D">
    <w:name w:val="5794534310CA40F888BDFFAC684FFB3D"/>
    <w:rsid w:val="00D2408E"/>
  </w:style>
  <w:style w:type="paragraph" w:customStyle="1" w:styleId="B5B171BAACB147DE826DC6DE7E8B367C">
    <w:name w:val="B5B171BAACB147DE826DC6DE7E8B367C"/>
    <w:rsid w:val="00D2408E"/>
  </w:style>
  <w:style w:type="paragraph" w:customStyle="1" w:styleId="43C56115CB00492DB0D2DA5B07457D63">
    <w:name w:val="43C56115CB00492DB0D2DA5B07457D63"/>
    <w:rsid w:val="00D2408E"/>
  </w:style>
  <w:style w:type="paragraph" w:customStyle="1" w:styleId="7E7FD3E137804B3783566E8A0DEC912A">
    <w:name w:val="7E7FD3E137804B3783566E8A0DEC912A"/>
    <w:rsid w:val="00D2408E"/>
  </w:style>
  <w:style w:type="paragraph" w:customStyle="1" w:styleId="C2C2E6BC1A884A11B6848E2CCCE5E385">
    <w:name w:val="C2C2E6BC1A884A11B6848E2CCCE5E385"/>
    <w:rsid w:val="00D2408E"/>
  </w:style>
  <w:style w:type="paragraph" w:customStyle="1" w:styleId="C985FBC971F14B8D9B4DEA624AEF47D7">
    <w:name w:val="C985FBC971F14B8D9B4DEA624AEF47D7"/>
    <w:rsid w:val="00D2408E"/>
  </w:style>
  <w:style w:type="paragraph" w:customStyle="1" w:styleId="4DF6D52297C0445B9405C8DBD4BB7C69">
    <w:name w:val="4DF6D52297C0445B9405C8DBD4BB7C69"/>
    <w:rsid w:val="00842FEB"/>
  </w:style>
  <w:style w:type="paragraph" w:customStyle="1" w:styleId="1F851DE37C5B47668D1B6EEB22218C1C">
    <w:name w:val="1F851DE37C5B47668D1B6EEB22218C1C"/>
    <w:rsid w:val="00842FEB"/>
  </w:style>
  <w:style w:type="paragraph" w:customStyle="1" w:styleId="3BC6F424FEED4FA8B31A9B86E6F3277E">
    <w:name w:val="3BC6F424FEED4FA8B31A9B86E6F3277E"/>
    <w:rsid w:val="00842FEB"/>
  </w:style>
  <w:style w:type="paragraph" w:customStyle="1" w:styleId="334C887B66404FEC9B75170B5CB4370A">
    <w:name w:val="334C887B66404FEC9B75170B5CB4370A"/>
    <w:rsid w:val="00842FEB"/>
  </w:style>
  <w:style w:type="paragraph" w:customStyle="1" w:styleId="751B34DB36D846179B00606D704E3B37">
    <w:name w:val="751B34DB36D846179B00606D704E3B37"/>
    <w:rsid w:val="00842FEB"/>
  </w:style>
  <w:style w:type="paragraph" w:customStyle="1" w:styleId="991193427E3C45A899687FE6C8D98CA8">
    <w:name w:val="991193427E3C45A899687FE6C8D98CA8"/>
    <w:rsid w:val="00842FEB"/>
  </w:style>
  <w:style w:type="paragraph" w:customStyle="1" w:styleId="765B890672744EA0A12BF23875069348">
    <w:name w:val="765B890672744EA0A12BF23875069348"/>
    <w:rsid w:val="00842FEB"/>
  </w:style>
  <w:style w:type="paragraph" w:customStyle="1" w:styleId="892D713488D94E418F0485D02E534488">
    <w:name w:val="892D713488D94E418F0485D02E534488"/>
    <w:rsid w:val="00842FEB"/>
  </w:style>
  <w:style w:type="paragraph" w:customStyle="1" w:styleId="99DAF4BCABB04354A19E39207A1C32FB">
    <w:name w:val="99DAF4BCABB04354A19E39207A1C32FB"/>
    <w:rsid w:val="00842FEB"/>
  </w:style>
  <w:style w:type="paragraph" w:customStyle="1" w:styleId="A0BAED5123E64DD4A2EBED77DE150DC4">
    <w:name w:val="A0BAED5123E64DD4A2EBED77DE150DC4"/>
    <w:rsid w:val="00842FEB"/>
  </w:style>
  <w:style w:type="paragraph" w:customStyle="1" w:styleId="83AFB4E544914A63AD15140E29C95B34">
    <w:name w:val="83AFB4E544914A63AD15140E29C95B34"/>
    <w:rsid w:val="00842FEB"/>
  </w:style>
  <w:style w:type="paragraph" w:customStyle="1" w:styleId="C17A9B5C498C43A58CEA6D97C18EBD02">
    <w:name w:val="C17A9B5C498C43A58CEA6D97C18EBD02"/>
    <w:rsid w:val="00842FEB"/>
  </w:style>
  <w:style w:type="paragraph" w:customStyle="1" w:styleId="0810C61C84AE4DEF83F433BCFC57B81F">
    <w:name w:val="0810C61C84AE4DEF83F433BCFC57B81F"/>
    <w:rsid w:val="00842FEB"/>
  </w:style>
  <w:style w:type="paragraph" w:customStyle="1" w:styleId="FFB7BFB564E54F8E9FBBF515FADC5451">
    <w:name w:val="FFB7BFB564E54F8E9FBBF515FADC5451"/>
  </w:style>
  <w:style w:type="paragraph" w:customStyle="1" w:styleId="5A038D358993475BB58558540A7F593D">
    <w:name w:val="5A038D358993475BB58558540A7F593D"/>
  </w:style>
  <w:style w:type="paragraph" w:customStyle="1" w:styleId="45C740BECB754A08924FFE5C53F28861">
    <w:name w:val="45C740BECB754A08924FFE5C53F28861"/>
  </w:style>
  <w:style w:type="paragraph" w:customStyle="1" w:styleId="978F6F33C56B4B2783392B4B590F7A1B">
    <w:name w:val="978F6F33C56B4B2783392B4B590F7A1B"/>
    <w:rsid w:val="00E12AAE"/>
  </w:style>
  <w:style w:type="paragraph" w:customStyle="1" w:styleId="E60A5F615C99496387C4C9BF2D6C969D">
    <w:name w:val="E60A5F615C99496387C4C9BF2D6C969D"/>
    <w:rsid w:val="00E12AAE"/>
  </w:style>
  <w:style w:type="paragraph" w:customStyle="1" w:styleId="49C3A93DC1BE414FBAEE411C9F49DFB8">
    <w:name w:val="49C3A93DC1BE414FBAEE411C9F49DFB8"/>
    <w:rsid w:val="00E12AAE"/>
  </w:style>
  <w:style w:type="paragraph" w:customStyle="1" w:styleId="9F09644D624945C8993C4B68805A5F6F">
    <w:name w:val="9F09644D624945C8993C4B68805A5F6F"/>
    <w:rsid w:val="00E12AAE"/>
  </w:style>
  <w:style w:type="paragraph" w:customStyle="1" w:styleId="FBB77E0659F34F9995D4E854590C27F3">
    <w:name w:val="FBB77E0659F34F9995D4E854590C27F3"/>
    <w:rsid w:val="00E12AAE"/>
  </w:style>
  <w:style w:type="paragraph" w:customStyle="1" w:styleId="CA11B64714F04C00A29C23AAAC6C8E9A">
    <w:name w:val="CA11B64714F04C00A29C23AAAC6C8E9A"/>
    <w:rsid w:val="00E12AAE"/>
  </w:style>
  <w:style w:type="paragraph" w:customStyle="1" w:styleId="B14018313CE04E4EAA99F8828DEA4AEC">
    <w:name w:val="B14018313CE04E4EAA99F8828DEA4AEC"/>
    <w:rsid w:val="00E12AAE"/>
  </w:style>
  <w:style w:type="paragraph" w:customStyle="1" w:styleId="1BBEFA45CDA340D9909960E3BD572469">
    <w:name w:val="1BBEFA45CDA340D9909960E3BD572469"/>
    <w:rsid w:val="00E12AAE"/>
  </w:style>
  <w:style w:type="paragraph" w:customStyle="1" w:styleId="466DEB66B6B1407C83F8DE9BA13AD548">
    <w:name w:val="466DEB66B6B1407C83F8DE9BA13AD548"/>
    <w:rsid w:val="00E12AAE"/>
  </w:style>
  <w:style w:type="paragraph" w:customStyle="1" w:styleId="83F72F9547934961860EA1F1334A657A">
    <w:name w:val="83F72F9547934961860EA1F1334A657A"/>
    <w:rsid w:val="00E12AAE"/>
  </w:style>
  <w:style w:type="paragraph" w:customStyle="1" w:styleId="4C544200D350492692E47D1CB9E285C1">
    <w:name w:val="4C544200D350492692E47D1CB9E285C1"/>
    <w:rsid w:val="00E12AAE"/>
  </w:style>
  <w:style w:type="paragraph" w:customStyle="1" w:styleId="EFF639244F2B4E8189512E5F2FB1743B">
    <w:name w:val="EFF639244F2B4E8189512E5F2FB1743B"/>
    <w:rsid w:val="00E12AAE"/>
  </w:style>
  <w:style w:type="paragraph" w:customStyle="1" w:styleId="1B9C3052AD7D4BAEB93958F13B5E9EA1">
    <w:name w:val="1B9C3052AD7D4BAEB93958F13B5E9EA1"/>
    <w:rsid w:val="00E12AAE"/>
  </w:style>
  <w:style w:type="paragraph" w:customStyle="1" w:styleId="84853C8F2E4E48DCAC3304CA795DC36B">
    <w:name w:val="84853C8F2E4E48DCAC3304CA795DC36B"/>
    <w:rsid w:val="00E12AAE"/>
  </w:style>
  <w:style w:type="paragraph" w:customStyle="1" w:styleId="187653B636B142F29C380E1D901330F9">
    <w:name w:val="187653B636B142F29C380E1D901330F9"/>
    <w:rsid w:val="00E12AAE"/>
  </w:style>
  <w:style w:type="paragraph" w:customStyle="1" w:styleId="AA733A1C713D46268DE3B3AF509B9903">
    <w:name w:val="AA733A1C713D46268DE3B3AF509B9903"/>
    <w:rsid w:val="00E12AAE"/>
  </w:style>
  <w:style w:type="paragraph" w:customStyle="1" w:styleId="DD84636BF057457ABD1C36D7C7DED352">
    <w:name w:val="DD84636BF057457ABD1C36D7C7DED352"/>
    <w:rsid w:val="00E12AAE"/>
  </w:style>
  <w:style w:type="paragraph" w:customStyle="1" w:styleId="E24E455FC4734AA699DADCDA1052D4DE">
    <w:name w:val="E24E455FC4734AA699DADCDA1052D4DE"/>
    <w:rsid w:val="00E12AAE"/>
  </w:style>
  <w:style w:type="paragraph" w:customStyle="1" w:styleId="27856C5EAEA84CC2B83285F9DBF68FCB">
    <w:name w:val="27856C5EAEA84CC2B83285F9DBF68FCB"/>
    <w:rsid w:val="00E12AA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Savanta Test">
      <a:dk1>
        <a:srgbClr val="000000"/>
      </a:dk1>
      <a:lt1>
        <a:srgbClr val="FFFFFF"/>
      </a:lt1>
      <a:dk2>
        <a:srgbClr val="F5AEB3"/>
      </a:dk2>
      <a:lt2>
        <a:srgbClr val="FFFFFF"/>
      </a:lt2>
      <a:accent1>
        <a:srgbClr val="5DAED3"/>
      </a:accent1>
      <a:accent2>
        <a:srgbClr val="5EA19B"/>
      </a:accent2>
      <a:accent3>
        <a:srgbClr val="7F6BA8"/>
      </a:accent3>
      <a:accent4>
        <a:srgbClr val="F6AA57"/>
      </a:accent4>
      <a:accent5>
        <a:srgbClr val="0E5066"/>
      </a:accent5>
      <a:accent6>
        <a:srgbClr val="E2585C"/>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CE0758461D9814AA1F8E30FFB2D001E" ma:contentTypeVersion="8" ma:contentTypeDescription="Create a new document." ma:contentTypeScope="" ma:versionID="2e3e827b8947c8a9cb5f9aaa0caf6c8c">
  <xsd:schema xmlns:xsd="http://www.w3.org/2001/XMLSchema" xmlns:xs="http://www.w3.org/2001/XMLSchema" xmlns:p="http://schemas.microsoft.com/office/2006/metadata/properties" xmlns:ns2="f7288239-4540-4520-89ec-ba462917cb35" xmlns:ns3="1350d6df-0216-4885-9444-e25e312199e2" targetNamespace="http://schemas.microsoft.com/office/2006/metadata/properties" ma:root="true" ma:fieldsID="a3ea384a86c7bb0738e25b56764f0463" ns2:_="" ns3:_="">
    <xsd:import namespace="f7288239-4540-4520-89ec-ba462917cb35"/>
    <xsd:import namespace="1350d6df-0216-4885-9444-e25e312199e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288239-4540-4520-89ec-ba462917cb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350d6df-0216-4885-9444-e25e312199e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CE0758461D9814AA1F8E30FFB2D001E" ma:contentTypeVersion="6" ma:contentTypeDescription="Create a new document." ma:contentTypeScope="" ma:versionID="c114b273aaf3bb4367c78f9c34c88581">
  <xsd:schema xmlns:xsd="http://www.w3.org/2001/XMLSchema" xmlns:xs="http://www.w3.org/2001/XMLSchema" xmlns:p="http://schemas.microsoft.com/office/2006/metadata/properties" xmlns:ns2="f7288239-4540-4520-89ec-ba462917cb35" xmlns:ns3="1350d6df-0216-4885-9444-e25e312199e2" targetNamespace="http://schemas.microsoft.com/office/2006/metadata/properties" ma:root="true" ma:fieldsID="28b23fd4b9745bd2b714231c47b46292" ns2:_="" ns3:_="">
    <xsd:import namespace="f7288239-4540-4520-89ec-ba462917cb35"/>
    <xsd:import namespace="1350d6df-0216-4885-9444-e25e312199e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288239-4540-4520-89ec-ba462917cb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350d6df-0216-4885-9444-e25e312199e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6BC22D-AF5A-44F1-A06A-D93B51559D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288239-4540-4520-89ec-ba462917cb35"/>
    <ds:schemaRef ds:uri="1350d6df-0216-4885-9444-e25e312199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5EDE6E4-76BD-4A2B-828B-869D301BB71A}">
  <ds:schemaRefs>
    <ds:schemaRef ds:uri="http://schemas.microsoft.com/sharepoint/v3/contenttype/forms"/>
  </ds:schemaRefs>
</ds:datastoreItem>
</file>

<file path=customXml/itemProps3.xml><?xml version="1.0" encoding="utf-8"?>
<ds:datastoreItem xmlns:ds="http://schemas.openxmlformats.org/officeDocument/2006/customXml" ds:itemID="{742AE139-DAF7-41BD-947E-78CDE441E9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288239-4540-4520-89ec-ba462917cb35"/>
    <ds:schemaRef ds:uri="1350d6df-0216-4885-9444-e25e312199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2CA1B85-BFD3-49D3-995A-EFC9014C0A61}">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3A150262-95E5-4B68-8C78-2EBF4D5727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2877</Words>
  <Characters>16400</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923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5-25T17:17:00Z</dcterms:created>
  <dcterms:modified xsi:type="dcterms:W3CDTF">2023-05-25T17:3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QN">
    <vt:bool>true</vt:bool>
  </property>
  <property fmtid="{D5CDD505-2E9C-101B-9397-08002B2CF9AE}" pid="3" name="ContentTypeId">
    <vt:lpwstr>0x0101001CE0758461D9814AA1F8E30FFB2D001E</vt:lpwstr>
  </property>
</Properties>
</file>